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C78CF3" w14:textId="77777777" w:rsidR="00D925B4" w:rsidRDefault="00D925B4" w:rsidP="0052135B">
      <w:pPr>
        <w:pStyle w:val="BodyText"/>
        <w:spacing w:line="360" w:lineRule="auto"/>
        <w:ind w:left="360" w:right="-14"/>
      </w:pPr>
    </w:p>
    <w:p w14:paraId="0EA3AEE1" w14:textId="77E7C69F" w:rsidR="00D925B4" w:rsidRPr="00B17983" w:rsidRDefault="00D925B4" w:rsidP="00D925B4">
      <w:pPr>
        <w:pStyle w:val="Heading3"/>
        <w:spacing w:before="69"/>
        <w:ind w:right="147"/>
        <w:jc w:val="right"/>
      </w:pPr>
      <w:r w:rsidRPr="00B17983">
        <w:t>RDGOM</w:t>
      </w:r>
      <w:r>
        <w:t xml:space="preserve"> </w:t>
      </w:r>
      <w:r w:rsidRPr="00B17983">
        <w:t>Annexure</w:t>
      </w:r>
      <w:r>
        <w:t xml:space="preserve"> </w:t>
      </w:r>
      <w:r w:rsidRPr="00B17983">
        <w:rPr>
          <w:spacing w:val="-10"/>
        </w:rPr>
        <w:t>1</w:t>
      </w:r>
      <w:r>
        <w:rPr>
          <w:spacing w:val="-10"/>
        </w:rPr>
        <w:t>(a)</w:t>
      </w:r>
    </w:p>
    <w:p w14:paraId="3878953A" w14:textId="77777777" w:rsidR="00D925B4" w:rsidRPr="00B17983" w:rsidRDefault="00D925B4" w:rsidP="00D925B4">
      <w:pPr>
        <w:pStyle w:val="BodyText"/>
        <w:spacing w:before="206"/>
        <w:rPr>
          <w:b/>
          <w:i/>
          <w:sz w:val="28"/>
        </w:rPr>
      </w:pPr>
    </w:p>
    <w:p w14:paraId="0501A159" w14:textId="77777777" w:rsidR="00D925B4" w:rsidRPr="00B17983" w:rsidRDefault="00D925B4" w:rsidP="00D925B4">
      <w:pPr>
        <w:ind w:right="129"/>
        <w:jc w:val="center"/>
        <w:rPr>
          <w:b/>
          <w:sz w:val="32"/>
        </w:rPr>
      </w:pPr>
      <w:r w:rsidRPr="00B17983">
        <w:rPr>
          <w:b/>
          <w:sz w:val="32"/>
        </w:rPr>
        <w:t xml:space="preserve">University Grants Commission of </w:t>
      </w:r>
      <w:r w:rsidRPr="00B17983">
        <w:rPr>
          <w:b/>
          <w:spacing w:val="-2"/>
          <w:sz w:val="32"/>
        </w:rPr>
        <w:t>Bangladesh</w:t>
      </w:r>
    </w:p>
    <w:p w14:paraId="2A978D8E" w14:textId="77777777" w:rsidR="00D925B4" w:rsidRPr="00B17983" w:rsidRDefault="00D925B4" w:rsidP="00D925B4">
      <w:pPr>
        <w:spacing w:before="86"/>
        <w:ind w:left="10" w:right="129"/>
        <w:jc w:val="center"/>
        <w:rPr>
          <w:sz w:val="28"/>
        </w:rPr>
      </w:pPr>
      <w:r w:rsidRPr="00B17983">
        <w:rPr>
          <w:sz w:val="28"/>
        </w:rPr>
        <w:t xml:space="preserve">Improving Computer and Software Engineering Tertiary Education Project </w:t>
      </w:r>
      <w:r w:rsidRPr="00B17983">
        <w:rPr>
          <w:spacing w:val="-2"/>
          <w:sz w:val="28"/>
        </w:rPr>
        <w:t>(ICSETEP)</w:t>
      </w:r>
    </w:p>
    <w:p w14:paraId="131E393C" w14:textId="77777777" w:rsidR="00D925B4" w:rsidRPr="00B17983" w:rsidRDefault="00D925B4" w:rsidP="00D925B4">
      <w:pPr>
        <w:pStyle w:val="BodyText"/>
        <w:spacing w:before="13"/>
        <w:rPr>
          <w:sz w:val="28"/>
        </w:rPr>
      </w:pPr>
    </w:p>
    <w:p w14:paraId="283D30DD" w14:textId="1A9E33DD" w:rsidR="0006627E" w:rsidRDefault="00D925B4" w:rsidP="00FC3A8A">
      <w:pPr>
        <w:pStyle w:val="Heading2"/>
        <w:spacing w:line="429" w:lineRule="auto"/>
        <w:ind w:left="1260" w:right="2734"/>
      </w:pPr>
      <w:r w:rsidRPr="00B17983">
        <w:t>Research and Development Grant (RDG)</w:t>
      </w:r>
    </w:p>
    <w:p w14:paraId="09867291" w14:textId="4469C1D0" w:rsidR="00D925B4" w:rsidRPr="00B17983" w:rsidRDefault="00D925B4" w:rsidP="00FC3A8A">
      <w:pPr>
        <w:pStyle w:val="Heading2"/>
        <w:spacing w:line="429" w:lineRule="auto"/>
        <w:ind w:left="1260" w:right="2734"/>
      </w:pPr>
      <w:r w:rsidRPr="00B17983">
        <w:t>Sub-Project Proposal Format</w:t>
      </w:r>
    </w:p>
    <w:p w14:paraId="05E5C7E5" w14:textId="77777777" w:rsidR="00D925B4" w:rsidRPr="00B17983" w:rsidRDefault="00D925B4" w:rsidP="00D925B4">
      <w:pPr>
        <w:pStyle w:val="Heading2"/>
        <w:pBdr>
          <w:top w:val="single" w:sz="4" w:space="1" w:color="auto"/>
          <w:left w:val="single" w:sz="4" w:space="0" w:color="auto"/>
          <w:bottom w:val="single" w:sz="4" w:space="1" w:color="auto"/>
          <w:right w:val="single" w:sz="4" w:space="4" w:color="auto"/>
          <w:between w:val="single" w:sz="4" w:space="1" w:color="auto"/>
          <w:bar w:val="single" w:sz="4" w:color="auto"/>
        </w:pBdr>
        <w:spacing w:line="429" w:lineRule="auto"/>
        <w:ind w:right="620"/>
      </w:pPr>
      <w:bookmarkStart w:id="0" w:name="_Hlk206426487"/>
      <w:bookmarkStart w:id="1" w:name="_Hlk191896074"/>
      <w:r w:rsidRPr="00B17983">
        <w:t>RDG Area: Academy-Industry Collaboration</w:t>
      </w:r>
    </w:p>
    <w:bookmarkEnd w:id="0"/>
    <w:p w14:paraId="5B325DE7" w14:textId="77030C56" w:rsidR="00D925B4" w:rsidRPr="00CC74B4" w:rsidRDefault="00CC74B4" w:rsidP="00CC74B4">
      <w:pPr>
        <w:pStyle w:val="Heading4"/>
        <w:tabs>
          <w:tab w:val="left" w:pos="450"/>
        </w:tabs>
        <w:ind w:left="450"/>
        <w:jc w:val="center"/>
        <w:rPr>
          <w:i/>
          <w:iCs/>
        </w:rPr>
      </w:pPr>
      <w:r w:rsidRPr="00CC74B4">
        <w:rPr>
          <w:i/>
          <w:iCs/>
        </w:rPr>
        <w:t>Please submit Section A and Section B separately</w:t>
      </w:r>
    </w:p>
    <w:p w14:paraId="025986C1" w14:textId="77777777" w:rsidR="00CC74B4" w:rsidRDefault="00CC74B4" w:rsidP="00D925B4">
      <w:pPr>
        <w:pStyle w:val="Heading4"/>
        <w:tabs>
          <w:tab w:val="left" w:pos="450"/>
        </w:tabs>
        <w:ind w:left="450"/>
        <w:jc w:val="right"/>
      </w:pPr>
    </w:p>
    <w:p w14:paraId="560FD45D" w14:textId="63E9074B" w:rsidR="00AB126C" w:rsidRPr="007010F7" w:rsidRDefault="00AB126C" w:rsidP="00AB126C">
      <w:pPr>
        <w:pStyle w:val="Heading4"/>
        <w:tabs>
          <w:tab w:val="left" w:pos="450"/>
        </w:tabs>
        <w:ind w:left="450"/>
        <w:jc w:val="center"/>
        <w:rPr>
          <w:sz w:val="28"/>
          <w:szCs w:val="28"/>
        </w:rPr>
      </w:pPr>
      <w:r w:rsidRPr="007010F7">
        <w:rPr>
          <w:sz w:val="28"/>
          <w:szCs w:val="28"/>
        </w:rPr>
        <w:t>Section A</w:t>
      </w:r>
    </w:p>
    <w:p w14:paraId="3759CB09" w14:textId="05DB1F3A" w:rsidR="00046BD6" w:rsidRPr="007010F7" w:rsidRDefault="00046BD6" w:rsidP="00AB126C">
      <w:pPr>
        <w:pStyle w:val="Heading4"/>
        <w:tabs>
          <w:tab w:val="left" w:pos="450"/>
        </w:tabs>
        <w:ind w:left="450"/>
        <w:jc w:val="center"/>
        <w:rPr>
          <w:b w:val="0"/>
          <w:bCs w:val="0"/>
          <w:sz w:val="22"/>
          <w:szCs w:val="22"/>
        </w:rPr>
      </w:pPr>
      <w:r w:rsidRPr="007010F7">
        <w:rPr>
          <w:b w:val="0"/>
          <w:bCs w:val="0"/>
          <w:sz w:val="22"/>
          <w:szCs w:val="22"/>
        </w:rPr>
        <w:t>(</w:t>
      </w:r>
      <w:bookmarkStart w:id="2" w:name="_GoBack"/>
      <w:r w:rsidR="002A58D6">
        <w:rPr>
          <w:b w:val="0"/>
          <w:bCs w:val="0"/>
          <w:sz w:val="22"/>
          <w:szCs w:val="22"/>
        </w:rPr>
        <w:t>Section A</w:t>
      </w:r>
      <w:bookmarkEnd w:id="2"/>
      <w:r w:rsidR="002A58D6">
        <w:rPr>
          <w:b w:val="0"/>
          <w:bCs w:val="0"/>
          <w:sz w:val="22"/>
          <w:szCs w:val="22"/>
        </w:rPr>
        <w:t xml:space="preserve"> will be </w:t>
      </w:r>
      <w:r w:rsidR="002A58D6" w:rsidRPr="002A58D6">
        <w:rPr>
          <w:b w:val="0"/>
          <w:bCs w:val="0"/>
          <w:sz w:val="22"/>
          <w:szCs w:val="22"/>
        </w:rPr>
        <w:t>anonymized and does not disclose, directly or indirectly, any individual or institutional identity of the PI, Co-PI, or any collaborating institution or entity</w:t>
      </w:r>
      <w:r w:rsidR="002A58D6">
        <w:rPr>
          <w:b w:val="0"/>
          <w:bCs w:val="0"/>
          <w:sz w:val="22"/>
          <w:szCs w:val="22"/>
        </w:rPr>
        <w:t>.</w:t>
      </w:r>
      <w:r w:rsidR="007010F7" w:rsidRPr="007010F7">
        <w:rPr>
          <w:b w:val="0"/>
          <w:bCs w:val="0"/>
          <w:sz w:val="22"/>
          <w:szCs w:val="22"/>
        </w:rPr>
        <w:t>)</w:t>
      </w:r>
    </w:p>
    <w:p w14:paraId="5BA1850E" w14:textId="77777777" w:rsidR="00AB126C" w:rsidRDefault="00AB126C" w:rsidP="00D925B4">
      <w:pPr>
        <w:pStyle w:val="Heading4"/>
        <w:tabs>
          <w:tab w:val="left" w:pos="450"/>
        </w:tabs>
        <w:ind w:left="450"/>
        <w:jc w:val="right"/>
      </w:pPr>
    </w:p>
    <w:p w14:paraId="36494C39" w14:textId="77777777" w:rsidR="00D925B4" w:rsidRPr="00B17983" w:rsidRDefault="00D925B4">
      <w:pPr>
        <w:pStyle w:val="Heading4"/>
        <w:numPr>
          <w:ilvl w:val="0"/>
          <w:numId w:val="8"/>
        </w:numPr>
        <w:tabs>
          <w:tab w:val="left" w:pos="450"/>
        </w:tabs>
        <w:ind w:left="450" w:hanging="180"/>
        <w:jc w:val="left"/>
      </w:pPr>
      <w:r w:rsidRPr="00B17983">
        <w:t xml:space="preserve"> </w:t>
      </w:r>
      <w:bookmarkStart w:id="3" w:name="_Hlk206426518"/>
      <w:r w:rsidRPr="00B17983">
        <w:t xml:space="preserve">Sub-Project </w:t>
      </w:r>
      <w:r w:rsidRPr="00B17983">
        <w:rPr>
          <w:spacing w:val="-2"/>
        </w:rPr>
        <w:t>Title:</w:t>
      </w:r>
    </w:p>
    <w:p w14:paraId="34FDF05D" w14:textId="77777777" w:rsidR="00D925B4" w:rsidRPr="00B17983" w:rsidRDefault="00D925B4" w:rsidP="00D925B4">
      <w:pPr>
        <w:spacing w:before="272"/>
        <w:ind w:left="828"/>
        <w:rPr>
          <w:sz w:val="24"/>
        </w:rPr>
      </w:pPr>
      <w:r w:rsidRPr="00B17983">
        <w:rPr>
          <w:spacing w:val="-2"/>
          <w:sz w:val="24"/>
        </w:rPr>
        <w:t>……………………….…………………………………………………………………….…</w:t>
      </w:r>
      <w:bookmarkEnd w:id="3"/>
    </w:p>
    <w:p w14:paraId="0CFAE878" w14:textId="77777777" w:rsidR="00D925B4" w:rsidRPr="00B17983" w:rsidRDefault="00D925B4" w:rsidP="00D925B4">
      <w:pPr>
        <w:spacing w:before="273"/>
        <w:ind w:left="828"/>
        <w:rPr>
          <w:spacing w:val="-2"/>
          <w:sz w:val="24"/>
        </w:rPr>
      </w:pPr>
      <w:r w:rsidRPr="00B17983">
        <w:rPr>
          <w:spacing w:val="-2"/>
          <w:sz w:val="24"/>
        </w:rPr>
        <w:t>…………………………………………………………………….………………………….</w:t>
      </w:r>
    </w:p>
    <w:p w14:paraId="10B4FE6A" w14:textId="77777777" w:rsidR="00D925B4" w:rsidRPr="00B17983" w:rsidRDefault="00D925B4" w:rsidP="00D925B4">
      <w:pPr>
        <w:spacing w:before="272"/>
        <w:ind w:left="828"/>
        <w:rPr>
          <w:sz w:val="24"/>
        </w:rPr>
      </w:pPr>
      <w:r w:rsidRPr="00B17983">
        <w:rPr>
          <w:spacing w:val="-2"/>
          <w:sz w:val="24"/>
        </w:rPr>
        <w:t>……………………….…………………………………………………………………….…</w:t>
      </w:r>
    </w:p>
    <w:p w14:paraId="0A90F28A" w14:textId="77777777" w:rsidR="00D925B4" w:rsidRPr="00B17983" w:rsidRDefault="00D925B4" w:rsidP="00D925B4">
      <w:pPr>
        <w:pStyle w:val="BodyText"/>
        <w:rPr>
          <w:sz w:val="24"/>
        </w:rPr>
      </w:pPr>
    </w:p>
    <w:p w14:paraId="49C8D2D3" w14:textId="77777777" w:rsidR="00D925B4" w:rsidRPr="00B17983" w:rsidRDefault="00D925B4">
      <w:pPr>
        <w:pStyle w:val="ListParagraph"/>
        <w:numPr>
          <w:ilvl w:val="0"/>
          <w:numId w:val="8"/>
        </w:numPr>
        <w:tabs>
          <w:tab w:val="left" w:pos="597"/>
        </w:tabs>
        <w:spacing w:before="1" w:line="274" w:lineRule="exact"/>
        <w:ind w:left="597" w:hanging="297"/>
        <w:jc w:val="left"/>
        <w:rPr>
          <w:b/>
          <w:sz w:val="24"/>
        </w:rPr>
      </w:pPr>
      <w:r w:rsidRPr="00B17983">
        <w:rPr>
          <w:b/>
          <w:sz w:val="24"/>
        </w:rPr>
        <w:t xml:space="preserve">Implementation Period: </w:t>
      </w:r>
      <w:r w:rsidRPr="00B17983">
        <w:rPr>
          <w:sz w:val="24"/>
        </w:rPr>
        <w:t>(2</w:t>
      </w:r>
      <w:r w:rsidRPr="00B17983">
        <w:rPr>
          <w:spacing w:val="-2"/>
          <w:sz w:val="24"/>
        </w:rPr>
        <w:t xml:space="preserve"> years)</w:t>
      </w:r>
    </w:p>
    <w:p w14:paraId="384CB4B5" w14:textId="77777777" w:rsidR="00D925B4" w:rsidRPr="00B17983" w:rsidRDefault="00D925B4" w:rsidP="00D925B4">
      <w:pPr>
        <w:pStyle w:val="ListParagraph"/>
        <w:tabs>
          <w:tab w:val="left" w:pos="597"/>
        </w:tabs>
        <w:spacing w:before="1" w:line="274" w:lineRule="exact"/>
        <w:ind w:left="597" w:firstLine="0"/>
        <w:jc w:val="right"/>
        <w:rPr>
          <w:b/>
          <w:sz w:val="24"/>
        </w:rPr>
      </w:pPr>
    </w:p>
    <w:p w14:paraId="71BD453D" w14:textId="77777777" w:rsidR="00D925B4" w:rsidRPr="00B17983" w:rsidRDefault="00D925B4">
      <w:pPr>
        <w:pStyle w:val="ListParagraph"/>
        <w:numPr>
          <w:ilvl w:val="1"/>
          <w:numId w:val="8"/>
        </w:numPr>
        <w:tabs>
          <w:tab w:val="left" w:pos="1919"/>
        </w:tabs>
        <w:spacing w:line="276" w:lineRule="auto"/>
        <w:ind w:left="1919" w:hanging="306"/>
        <w:jc w:val="left"/>
        <w:rPr>
          <w:sz w:val="24"/>
        </w:rPr>
      </w:pPr>
      <w:r w:rsidRPr="00B17983">
        <w:rPr>
          <w:sz w:val="24"/>
        </w:rPr>
        <w:t xml:space="preserve">Commencement: </w:t>
      </w:r>
      <w:r w:rsidRPr="00B17983">
        <w:rPr>
          <w:i/>
          <w:sz w:val="24"/>
          <w:u w:val="single"/>
        </w:rPr>
        <w:t>dd</w:t>
      </w:r>
      <w:r w:rsidRPr="00B17983">
        <w:rPr>
          <w:i/>
          <w:sz w:val="24"/>
        </w:rPr>
        <w:t xml:space="preserve">/ </w:t>
      </w:r>
      <w:r w:rsidRPr="00B17983">
        <w:rPr>
          <w:i/>
          <w:sz w:val="24"/>
          <w:u w:val="single"/>
        </w:rPr>
        <w:t>mm</w:t>
      </w:r>
      <w:r w:rsidRPr="00B17983">
        <w:rPr>
          <w:i/>
          <w:sz w:val="24"/>
        </w:rPr>
        <w:t xml:space="preserve">/ </w:t>
      </w:r>
      <w:r w:rsidRPr="00B17983">
        <w:rPr>
          <w:i/>
          <w:spacing w:val="-4"/>
          <w:sz w:val="24"/>
          <w:u w:val="single"/>
        </w:rPr>
        <w:t>year</w:t>
      </w:r>
    </w:p>
    <w:p w14:paraId="05162BED" w14:textId="77777777" w:rsidR="00D925B4" w:rsidRPr="00B17983" w:rsidRDefault="00D925B4">
      <w:pPr>
        <w:pStyle w:val="ListParagraph"/>
        <w:numPr>
          <w:ilvl w:val="1"/>
          <w:numId w:val="8"/>
        </w:numPr>
        <w:tabs>
          <w:tab w:val="left" w:pos="1919"/>
          <w:tab w:val="left" w:pos="3708"/>
        </w:tabs>
        <w:spacing w:before="139" w:line="276" w:lineRule="auto"/>
        <w:ind w:left="1919" w:hanging="373"/>
        <w:jc w:val="left"/>
        <w:rPr>
          <w:sz w:val="24"/>
        </w:rPr>
      </w:pPr>
      <w:r w:rsidRPr="00B17983">
        <w:rPr>
          <w:spacing w:val="-2"/>
          <w:sz w:val="24"/>
        </w:rPr>
        <w:t>Completion:</w:t>
      </w:r>
      <w:r w:rsidRPr="00B17983">
        <w:rPr>
          <w:sz w:val="24"/>
        </w:rPr>
        <w:tab/>
      </w:r>
      <w:r w:rsidRPr="00B17983">
        <w:rPr>
          <w:i/>
          <w:sz w:val="24"/>
          <w:u w:val="single"/>
        </w:rPr>
        <w:t>dd</w:t>
      </w:r>
      <w:r w:rsidRPr="00B17983">
        <w:rPr>
          <w:i/>
          <w:sz w:val="24"/>
        </w:rPr>
        <w:t xml:space="preserve">/ </w:t>
      </w:r>
      <w:r w:rsidRPr="00B17983">
        <w:rPr>
          <w:i/>
          <w:sz w:val="24"/>
          <w:u w:val="single"/>
        </w:rPr>
        <w:t>mm</w:t>
      </w:r>
      <w:r w:rsidRPr="00B17983">
        <w:rPr>
          <w:i/>
          <w:sz w:val="24"/>
        </w:rPr>
        <w:t xml:space="preserve">/ </w:t>
      </w:r>
      <w:r w:rsidRPr="00B17983">
        <w:rPr>
          <w:i/>
          <w:spacing w:val="-4"/>
          <w:sz w:val="24"/>
          <w:u w:val="single"/>
        </w:rPr>
        <w:t>year</w:t>
      </w:r>
    </w:p>
    <w:p w14:paraId="3E9FD2D4" w14:textId="77777777" w:rsidR="00D925B4" w:rsidRPr="00B17983" w:rsidRDefault="00D925B4" w:rsidP="00D925B4">
      <w:pPr>
        <w:pStyle w:val="BodyText"/>
        <w:spacing w:before="144"/>
        <w:rPr>
          <w:i/>
          <w:sz w:val="24"/>
        </w:rPr>
      </w:pPr>
    </w:p>
    <w:p w14:paraId="1467DD8B" w14:textId="77777777" w:rsidR="00D925B4" w:rsidRPr="00B17983" w:rsidRDefault="00D925B4">
      <w:pPr>
        <w:pStyle w:val="Heading4"/>
        <w:numPr>
          <w:ilvl w:val="0"/>
          <w:numId w:val="8"/>
        </w:numPr>
        <w:tabs>
          <w:tab w:val="left" w:pos="659"/>
        </w:tabs>
        <w:spacing w:line="275" w:lineRule="exact"/>
        <w:ind w:left="659" w:hanging="359"/>
        <w:jc w:val="left"/>
        <w:rPr>
          <w:sz w:val="22"/>
        </w:rPr>
      </w:pPr>
      <w:r w:rsidRPr="00B17983">
        <w:t xml:space="preserve">Estimated </w:t>
      </w:r>
      <w:r w:rsidRPr="00B17983">
        <w:rPr>
          <w:spacing w:val="-2"/>
        </w:rPr>
        <w:t>Budget:</w:t>
      </w:r>
    </w:p>
    <w:p w14:paraId="6FAADEC2" w14:textId="77777777" w:rsidR="00D925B4" w:rsidRPr="00B17983" w:rsidRDefault="00D925B4" w:rsidP="00D925B4">
      <w:pPr>
        <w:pStyle w:val="Heading4"/>
        <w:tabs>
          <w:tab w:val="left" w:pos="659"/>
        </w:tabs>
        <w:spacing w:line="275" w:lineRule="exact"/>
        <w:ind w:left="659"/>
        <w:jc w:val="right"/>
        <w:rPr>
          <w:sz w:val="22"/>
        </w:rPr>
      </w:pPr>
    </w:p>
    <w:p w14:paraId="09309A56" w14:textId="77777777" w:rsidR="00D925B4" w:rsidRPr="00B17983" w:rsidRDefault="00D925B4">
      <w:pPr>
        <w:pStyle w:val="ListParagraph"/>
        <w:numPr>
          <w:ilvl w:val="0"/>
          <w:numId w:val="7"/>
        </w:numPr>
        <w:tabs>
          <w:tab w:val="left" w:pos="1953"/>
        </w:tabs>
        <w:spacing w:line="275" w:lineRule="exact"/>
        <w:ind w:left="1953" w:hanging="225"/>
        <w:rPr>
          <w:sz w:val="24"/>
        </w:rPr>
      </w:pPr>
      <w:r w:rsidRPr="00B17983">
        <w:rPr>
          <w:sz w:val="24"/>
        </w:rPr>
        <w:t xml:space="preserve">Amount in Taka </w:t>
      </w:r>
      <w:r w:rsidRPr="00B17983">
        <w:rPr>
          <w:spacing w:val="-1"/>
          <w:sz w:val="24"/>
        </w:rPr>
        <w:t>for Project Grant</w:t>
      </w:r>
      <w:r w:rsidRPr="00B17983">
        <w:rPr>
          <w:spacing w:val="-2"/>
          <w:sz w:val="24"/>
        </w:rPr>
        <w:t>…………………………</w:t>
      </w:r>
    </w:p>
    <w:p w14:paraId="289D9169" w14:textId="77777777" w:rsidR="00D925B4" w:rsidRPr="00B17983" w:rsidRDefault="00D925B4" w:rsidP="00D925B4">
      <w:pPr>
        <w:pStyle w:val="ListParagraph"/>
        <w:tabs>
          <w:tab w:val="left" w:pos="1953"/>
        </w:tabs>
        <w:spacing w:line="275" w:lineRule="exact"/>
        <w:ind w:left="1953" w:firstLine="0"/>
        <w:rPr>
          <w:spacing w:val="-2"/>
          <w:sz w:val="24"/>
        </w:rPr>
      </w:pPr>
      <w:r w:rsidRPr="00B17983">
        <w:rPr>
          <w:spacing w:val="-2"/>
          <w:sz w:val="24"/>
        </w:rPr>
        <w:t>[Amount in Word]</w:t>
      </w:r>
    </w:p>
    <w:p w14:paraId="3FE03D84" w14:textId="77777777" w:rsidR="00D925B4" w:rsidRPr="00B17983" w:rsidRDefault="00D925B4" w:rsidP="00D925B4">
      <w:pPr>
        <w:pStyle w:val="ListParagraph"/>
        <w:tabs>
          <w:tab w:val="left" w:pos="1953"/>
        </w:tabs>
        <w:spacing w:line="275" w:lineRule="exact"/>
        <w:ind w:left="1953" w:firstLine="0"/>
        <w:rPr>
          <w:spacing w:val="-2"/>
          <w:sz w:val="24"/>
        </w:rPr>
      </w:pPr>
    </w:p>
    <w:p w14:paraId="18A4B8AA" w14:textId="77777777" w:rsidR="00D925B4" w:rsidRPr="00B17983" w:rsidRDefault="00D925B4">
      <w:pPr>
        <w:pStyle w:val="ListParagraph"/>
        <w:numPr>
          <w:ilvl w:val="0"/>
          <w:numId w:val="7"/>
        </w:numPr>
        <w:tabs>
          <w:tab w:val="left" w:pos="1953"/>
        </w:tabs>
        <w:spacing w:line="275" w:lineRule="exact"/>
        <w:ind w:left="1953" w:hanging="225"/>
        <w:rPr>
          <w:sz w:val="24"/>
        </w:rPr>
      </w:pPr>
      <w:r w:rsidRPr="00B17983">
        <w:rPr>
          <w:sz w:val="24"/>
        </w:rPr>
        <w:t>Amount in Taka</w:t>
      </w:r>
      <w:r w:rsidRPr="00B17983">
        <w:rPr>
          <w:spacing w:val="-1"/>
          <w:sz w:val="24"/>
        </w:rPr>
        <w:t xml:space="preserve"> from Other Source</w:t>
      </w:r>
      <w:r w:rsidRPr="00B17983">
        <w:rPr>
          <w:spacing w:val="-2"/>
          <w:sz w:val="24"/>
        </w:rPr>
        <w:t>…………………………</w:t>
      </w:r>
    </w:p>
    <w:p w14:paraId="024CFEB8" w14:textId="77777777" w:rsidR="00D925B4" w:rsidRPr="00B17983" w:rsidRDefault="00D925B4" w:rsidP="00D925B4">
      <w:pPr>
        <w:pStyle w:val="ListParagraph"/>
        <w:tabs>
          <w:tab w:val="left" w:pos="1953"/>
        </w:tabs>
        <w:spacing w:line="275" w:lineRule="exact"/>
        <w:ind w:left="1954" w:firstLine="0"/>
        <w:rPr>
          <w:spacing w:val="-2"/>
          <w:sz w:val="24"/>
        </w:rPr>
      </w:pPr>
      <w:r w:rsidRPr="00B17983">
        <w:rPr>
          <w:spacing w:val="-2"/>
          <w:sz w:val="24"/>
        </w:rPr>
        <w:t>[Amount in Word]</w:t>
      </w:r>
    </w:p>
    <w:p w14:paraId="5ED48BB8" w14:textId="77777777" w:rsidR="00D925B4" w:rsidRPr="00B17983" w:rsidRDefault="00D925B4" w:rsidP="00D925B4">
      <w:pPr>
        <w:pStyle w:val="ListParagraph"/>
        <w:tabs>
          <w:tab w:val="left" w:pos="1953"/>
        </w:tabs>
        <w:spacing w:line="275" w:lineRule="exact"/>
        <w:ind w:left="1954" w:firstLine="0"/>
        <w:rPr>
          <w:spacing w:val="-2"/>
          <w:sz w:val="24"/>
        </w:rPr>
      </w:pPr>
    </w:p>
    <w:p w14:paraId="1B00F880" w14:textId="77777777" w:rsidR="00D925B4" w:rsidRPr="00B17983" w:rsidRDefault="00D925B4">
      <w:pPr>
        <w:pStyle w:val="ListParagraph"/>
        <w:numPr>
          <w:ilvl w:val="0"/>
          <w:numId w:val="7"/>
        </w:numPr>
        <w:tabs>
          <w:tab w:val="left" w:pos="1953"/>
        </w:tabs>
        <w:spacing w:line="275" w:lineRule="exact"/>
        <w:ind w:left="1953" w:hanging="225"/>
        <w:rPr>
          <w:sz w:val="24"/>
        </w:rPr>
      </w:pPr>
      <w:r w:rsidRPr="00B17983">
        <w:rPr>
          <w:sz w:val="24"/>
        </w:rPr>
        <w:t>Total Budget of Sub-Project in Taka</w:t>
      </w:r>
      <w:r w:rsidRPr="00B17983">
        <w:rPr>
          <w:spacing w:val="-1"/>
          <w:sz w:val="24"/>
        </w:rPr>
        <w:t xml:space="preserve"> (a+b) </w:t>
      </w:r>
      <w:r w:rsidRPr="00B17983">
        <w:rPr>
          <w:spacing w:val="-2"/>
          <w:sz w:val="24"/>
        </w:rPr>
        <w:t>…………………………</w:t>
      </w:r>
    </w:p>
    <w:p w14:paraId="0F4A0B23" w14:textId="77777777" w:rsidR="00D925B4" w:rsidRPr="00B17983" w:rsidRDefault="00D925B4" w:rsidP="00D925B4">
      <w:pPr>
        <w:pStyle w:val="ListParagraph"/>
        <w:tabs>
          <w:tab w:val="left" w:pos="1953"/>
        </w:tabs>
        <w:spacing w:line="275" w:lineRule="exact"/>
        <w:ind w:left="1954" w:firstLine="0"/>
        <w:rPr>
          <w:spacing w:val="-2"/>
          <w:sz w:val="24"/>
        </w:rPr>
      </w:pPr>
      <w:r w:rsidRPr="00B17983">
        <w:rPr>
          <w:spacing w:val="-2"/>
          <w:sz w:val="24"/>
        </w:rPr>
        <w:t>[Amount in Word]</w:t>
      </w:r>
    </w:p>
    <w:p w14:paraId="2699FFE1" w14:textId="77777777" w:rsidR="00D925B4" w:rsidRPr="00B17983" w:rsidRDefault="00D925B4" w:rsidP="00D925B4">
      <w:pPr>
        <w:pStyle w:val="ListParagraph"/>
        <w:tabs>
          <w:tab w:val="left" w:pos="1953"/>
        </w:tabs>
        <w:spacing w:line="275" w:lineRule="exact"/>
        <w:ind w:left="1954" w:firstLine="0"/>
        <w:rPr>
          <w:spacing w:val="-2"/>
          <w:sz w:val="24"/>
        </w:rPr>
      </w:pPr>
    </w:p>
    <w:p w14:paraId="7CFA1D1F" w14:textId="2B658A4B" w:rsidR="00D925B4" w:rsidRPr="00B17983" w:rsidRDefault="00D925B4" w:rsidP="00D925B4">
      <w:pPr>
        <w:pStyle w:val="BodyText"/>
        <w:spacing w:before="52"/>
        <w:ind w:firstLine="659"/>
        <w:rPr>
          <w:i/>
          <w:iCs/>
          <w:sz w:val="20"/>
          <w:szCs w:val="18"/>
        </w:rPr>
      </w:pPr>
      <w:r w:rsidRPr="00B17983">
        <w:rPr>
          <w:i/>
          <w:iCs/>
          <w:sz w:val="20"/>
          <w:szCs w:val="18"/>
        </w:rPr>
        <w:t xml:space="preserve">[N.B.: Process of utilization of </w:t>
      </w:r>
      <w:r w:rsidR="002C24A8">
        <w:rPr>
          <w:i/>
          <w:iCs/>
          <w:sz w:val="20"/>
          <w:szCs w:val="18"/>
        </w:rPr>
        <w:t>funds</w:t>
      </w:r>
      <w:r w:rsidRPr="00B17983">
        <w:rPr>
          <w:i/>
          <w:iCs/>
          <w:sz w:val="20"/>
          <w:szCs w:val="18"/>
        </w:rPr>
        <w:t xml:space="preserve"> from other </w:t>
      </w:r>
      <w:r w:rsidR="002C24A8">
        <w:rPr>
          <w:i/>
          <w:iCs/>
          <w:sz w:val="20"/>
          <w:szCs w:val="18"/>
        </w:rPr>
        <w:t>sources</w:t>
      </w:r>
      <w:r w:rsidRPr="00B17983">
        <w:rPr>
          <w:i/>
          <w:iCs/>
          <w:sz w:val="20"/>
          <w:szCs w:val="18"/>
        </w:rPr>
        <w:t xml:space="preserve"> will be mentioned in the partnership agreement.]</w:t>
      </w:r>
    </w:p>
    <w:p w14:paraId="223C2BEB" w14:textId="77777777" w:rsidR="00D925B4" w:rsidRPr="00B17983" w:rsidRDefault="00D925B4" w:rsidP="00D925B4">
      <w:pPr>
        <w:pStyle w:val="BodyText"/>
        <w:spacing w:before="52"/>
        <w:ind w:firstLine="659"/>
        <w:rPr>
          <w:i/>
          <w:iCs/>
          <w:sz w:val="20"/>
          <w:szCs w:val="18"/>
        </w:rPr>
      </w:pPr>
    </w:p>
    <w:p w14:paraId="796DA15F" w14:textId="77777777" w:rsidR="00D925B4" w:rsidRPr="00B17983" w:rsidRDefault="00D925B4">
      <w:pPr>
        <w:pStyle w:val="Heading4"/>
        <w:numPr>
          <w:ilvl w:val="0"/>
          <w:numId w:val="8"/>
        </w:numPr>
        <w:tabs>
          <w:tab w:val="left" w:pos="659"/>
        </w:tabs>
        <w:spacing w:before="1"/>
        <w:ind w:left="659" w:hanging="359"/>
        <w:jc w:val="both"/>
        <w:rPr>
          <w:sz w:val="22"/>
        </w:rPr>
      </w:pPr>
      <w:r w:rsidRPr="00B17983">
        <w:t>Objectives and Motivations of the Sub-</w:t>
      </w:r>
      <w:r w:rsidRPr="00B17983">
        <w:rPr>
          <w:spacing w:val="-2"/>
        </w:rPr>
        <w:t>Project</w:t>
      </w:r>
    </w:p>
    <w:p w14:paraId="7DD4B2E4" w14:textId="77777777" w:rsidR="00D925B4" w:rsidRPr="00B17983" w:rsidRDefault="00D925B4" w:rsidP="00D925B4">
      <w:pPr>
        <w:spacing w:before="82"/>
        <w:ind w:left="648" w:right="170"/>
        <w:jc w:val="both"/>
        <w:rPr>
          <w:sz w:val="24"/>
        </w:rPr>
      </w:pPr>
      <w:r w:rsidRPr="00B17983">
        <w:rPr>
          <w:sz w:val="24"/>
        </w:rPr>
        <w:t xml:space="preserve">Mention the objectives </w:t>
      </w:r>
      <w:r w:rsidRPr="00B17983">
        <w:rPr>
          <w:spacing w:val="-12"/>
          <w:sz w:val="24"/>
        </w:rPr>
        <w:t xml:space="preserve">and motivations </w:t>
      </w:r>
      <w:r w:rsidRPr="00B17983">
        <w:rPr>
          <w:sz w:val="24"/>
        </w:rPr>
        <w:t>of the sub-project. Please note that each objective will produce results and outcomes, which must be expressed as milestones and measured with performance indicators.</w:t>
      </w:r>
    </w:p>
    <w:p w14:paraId="63DFDEEB" w14:textId="77777777" w:rsidR="00D925B4" w:rsidRPr="00B17983" w:rsidRDefault="00D925B4" w:rsidP="00D925B4">
      <w:pPr>
        <w:jc w:val="both"/>
        <w:rPr>
          <w:sz w:val="24"/>
        </w:rPr>
      </w:pPr>
    </w:p>
    <w:p w14:paraId="1E77D496" w14:textId="77777777" w:rsidR="00D925B4" w:rsidRPr="00B17983" w:rsidRDefault="00D925B4" w:rsidP="00D925B4">
      <w:pPr>
        <w:pStyle w:val="BodyText"/>
        <w:ind w:left="499"/>
        <w:rPr>
          <w:sz w:val="20"/>
        </w:rPr>
      </w:pPr>
      <w:r w:rsidRPr="00B17983">
        <w:rPr>
          <w:noProof/>
          <w:sz w:val="20"/>
        </w:rPr>
        <mc:AlternateContent>
          <mc:Choice Requires="wps">
            <w:drawing>
              <wp:inline distT="0" distB="0" distL="0" distR="0" wp14:anchorId="1D703FC3" wp14:editId="49255C6E">
                <wp:extent cx="5874385" cy="1704975"/>
                <wp:effectExtent l="0" t="0" r="12065" b="28575"/>
                <wp:docPr id="123434198"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74385" cy="17049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58C85E" w14:textId="77777777" w:rsidR="00D925B4" w:rsidRDefault="00D925B4" w:rsidP="00D925B4">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420B809C" w14:textId="77777777" w:rsidR="00D925B4" w:rsidRDefault="00D925B4" w:rsidP="00D925B4">
                            <w:pPr>
                              <w:spacing w:before="16" w:line="276" w:lineRule="auto"/>
                              <w:ind w:left="110"/>
                              <w:rPr>
                                <w:spacing w:val="-5"/>
                              </w:rPr>
                            </w:pPr>
                          </w:p>
                          <w:p w14:paraId="4E51BEEE" w14:textId="77777777" w:rsidR="00D925B4" w:rsidRDefault="00D925B4" w:rsidP="00D925B4">
                            <w:pPr>
                              <w:spacing w:before="16" w:line="276" w:lineRule="auto"/>
                              <w:ind w:left="110"/>
                              <w:rPr>
                                <w:spacing w:val="-5"/>
                              </w:rPr>
                            </w:pPr>
                          </w:p>
                          <w:p w14:paraId="31169DA2" w14:textId="77777777" w:rsidR="00D925B4" w:rsidRDefault="00D925B4" w:rsidP="00D925B4">
                            <w:pPr>
                              <w:spacing w:before="16" w:line="276" w:lineRule="auto"/>
                              <w:ind w:left="110"/>
                              <w:rPr>
                                <w:spacing w:val="-5"/>
                              </w:rPr>
                            </w:pPr>
                            <w:r>
                              <w:rPr>
                                <w:spacing w:val="-5"/>
                              </w:rPr>
                              <w:t>Specific Objectives:</w:t>
                            </w:r>
                          </w:p>
                          <w:p w14:paraId="4BAA1C47" w14:textId="77777777" w:rsidR="00D925B4" w:rsidRPr="00350FCA" w:rsidRDefault="00D925B4" w:rsidP="00D925B4">
                            <w:pPr>
                              <w:spacing w:before="16" w:line="276" w:lineRule="auto"/>
                              <w:ind w:left="110"/>
                            </w:pPr>
                            <w:r w:rsidRPr="00350FCA">
                              <w:rPr>
                                <w:spacing w:val="-5"/>
                              </w:rPr>
                              <w:t>1.</w:t>
                            </w:r>
                          </w:p>
                          <w:p w14:paraId="580BB41F" w14:textId="77777777" w:rsidR="00D925B4" w:rsidRPr="00350FCA" w:rsidRDefault="00D925B4" w:rsidP="00D925B4">
                            <w:pPr>
                              <w:spacing w:line="276" w:lineRule="auto"/>
                              <w:ind w:left="110"/>
                            </w:pPr>
                            <w:r w:rsidRPr="00350FCA">
                              <w:rPr>
                                <w:spacing w:val="-5"/>
                              </w:rPr>
                              <w:t>2.</w:t>
                            </w:r>
                          </w:p>
                          <w:p w14:paraId="5409EB6B" w14:textId="77777777" w:rsidR="00D925B4" w:rsidRDefault="00D925B4" w:rsidP="00D925B4">
                            <w:pPr>
                              <w:spacing w:before="1" w:line="276" w:lineRule="auto"/>
                              <w:ind w:left="110"/>
                              <w:rPr>
                                <w:spacing w:val="-5"/>
                              </w:rPr>
                            </w:pPr>
                            <w:r>
                              <w:rPr>
                                <w:spacing w:val="-5"/>
                              </w:rPr>
                              <w:t xml:space="preserve"> .</w:t>
                            </w:r>
                          </w:p>
                          <w:p w14:paraId="1B993FC4" w14:textId="77777777" w:rsidR="00D925B4" w:rsidRDefault="00D925B4" w:rsidP="00D925B4">
                            <w:pPr>
                              <w:spacing w:before="1" w:line="276" w:lineRule="auto"/>
                              <w:ind w:left="110"/>
                            </w:pPr>
                            <w:r>
                              <w:t xml:space="preserve">n. </w:t>
                            </w:r>
                          </w:p>
                          <w:p w14:paraId="612FF826" w14:textId="77777777" w:rsidR="00D925B4" w:rsidRDefault="00D925B4" w:rsidP="00D925B4">
                            <w:pPr>
                              <w:spacing w:before="1" w:line="276" w:lineRule="auto"/>
                              <w:ind w:left="110"/>
                            </w:pPr>
                          </w:p>
                          <w:p w14:paraId="084FC19E" w14:textId="77777777" w:rsidR="00D925B4" w:rsidRDefault="00D925B4" w:rsidP="00D925B4">
                            <w:pPr>
                              <w:spacing w:before="1" w:line="276" w:lineRule="auto"/>
                              <w:ind w:left="110"/>
                            </w:pPr>
                            <w:r>
                              <w:t xml:space="preserve">Motivations: </w:t>
                            </w:r>
                          </w:p>
                        </w:txbxContent>
                      </wps:txbx>
                      <wps:bodyPr rot="0" vert="horz" wrap="square" lIns="0" tIns="0" rIns="0" bIns="0" anchor="t" anchorCtr="0" upright="1">
                        <a:noAutofit/>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703FC3" id="_x0000_t202" coordsize="21600,21600" o:spt="202" path="m,l,21600r21600,l21600,xe">
                <v:stroke joinstyle="miter"/>
                <v:path gradientshapeok="t" o:connecttype="rect"/>
              </v:shapetype>
              <v:shape id="Textbox 119" o:spid="_x0000_s1026" type="#_x0000_t202" style="width:462.55pt;height:13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" filled="f" strokeweight=".48pt">
                <v:path arrowok="t"/>
                <v:textbox inset="0,0,0,0">
                  <w:txbxContent>
                    <w:p w14:paraId="2D58C85E" w14:textId="77777777" w:rsidR="00D925B4" w:rsidRDefault="00D925B4" w:rsidP="00D925B4">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420B809C" w14:textId="77777777" w:rsidR="00D925B4" w:rsidRDefault="00D925B4" w:rsidP="00D925B4">
                      <w:pPr>
                        <w:spacing w:before="16" w:line="276" w:lineRule="auto"/>
                        <w:ind w:left="110"/>
                        <w:rPr>
                          <w:spacing w:val="-5"/>
                        </w:rPr>
                      </w:pPr>
                    </w:p>
                    <w:p w14:paraId="4E51BEEE" w14:textId="77777777" w:rsidR="00D925B4" w:rsidRDefault="00D925B4" w:rsidP="00D925B4">
                      <w:pPr>
                        <w:spacing w:before="16" w:line="276" w:lineRule="auto"/>
                        <w:ind w:left="110"/>
                        <w:rPr>
                          <w:spacing w:val="-5"/>
                        </w:rPr>
                      </w:pPr>
                    </w:p>
                    <w:p w14:paraId="31169DA2" w14:textId="77777777" w:rsidR="00D925B4" w:rsidRDefault="00D925B4" w:rsidP="00D925B4">
                      <w:pPr>
                        <w:spacing w:before="16" w:line="276" w:lineRule="auto"/>
                        <w:ind w:left="110"/>
                        <w:rPr>
                          <w:spacing w:val="-5"/>
                        </w:rPr>
                      </w:pPr>
                      <w:r>
                        <w:rPr>
                          <w:spacing w:val="-5"/>
                        </w:rPr>
                        <w:t>Specific Objectives:</w:t>
                      </w:r>
                    </w:p>
                    <w:p w14:paraId="4BAA1C47" w14:textId="77777777" w:rsidR="00D925B4" w:rsidRPr="00350FCA" w:rsidRDefault="00D925B4" w:rsidP="00D925B4">
                      <w:pPr>
                        <w:spacing w:before="16" w:line="276" w:lineRule="auto"/>
                        <w:ind w:left="110"/>
                      </w:pPr>
                      <w:r w:rsidRPr="00350FCA">
                        <w:rPr>
                          <w:spacing w:val="-5"/>
                        </w:rPr>
                        <w:t>1.</w:t>
                      </w:r>
                    </w:p>
                    <w:p w14:paraId="580BB41F" w14:textId="77777777" w:rsidR="00D925B4" w:rsidRPr="00350FCA" w:rsidRDefault="00D925B4" w:rsidP="00D925B4">
                      <w:pPr>
                        <w:spacing w:line="276" w:lineRule="auto"/>
                        <w:ind w:left="110"/>
                      </w:pPr>
                      <w:r w:rsidRPr="00350FCA">
                        <w:rPr>
                          <w:spacing w:val="-5"/>
                        </w:rPr>
                        <w:t>2.</w:t>
                      </w:r>
                    </w:p>
                    <w:p w14:paraId="5409EB6B" w14:textId="77777777" w:rsidR="00D925B4" w:rsidRDefault="00D925B4" w:rsidP="00D925B4">
                      <w:pPr>
                        <w:spacing w:before="1" w:line="276" w:lineRule="auto"/>
                        <w:ind w:left="110"/>
                        <w:rPr>
                          <w:spacing w:val="-5"/>
                        </w:rPr>
                      </w:pPr>
                      <w:r>
                        <w:rPr>
                          <w:spacing w:val="-5"/>
                        </w:rPr>
                        <w:t xml:space="preserve"> .</w:t>
                      </w:r>
                    </w:p>
                    <w:p w14:paraId="1B993FC4" w14:textId="77777777" w:rsidR="00D925B4" w:rsidRDefault="00D925B4" w:rsidP="00D925B4">
                      <w:pPr>
                        <w:spacing w:before="1" w:line="276" w:lineRule="auto"/>
                        <w:ind w:left="110"/>
                      </w:pPr>
                      <w:r>
                        <w:t xml:space="preserve">n. </w:t>
                      </w:r>
                    </w:p>
                    <w:p w14:paraId="612FF826" w14:textId="77777777" w:rsidR="00D925B4" w:rsidRDefault="00D925B4" w:rsidP="00D925B4">
                      <w:pPr>
                        <w:spacing w:before="1" w:line="276" w:lineRule="auto"/>
                        <w:ind w:left="110"/>
                      </w:pPr>
                    </w:p>
                    <w:p w14:paraId="084FC19E" w14:textId="77777777" w:rsidR="00D925B4" w:rsidRDefault="00D925B4" w:rsidP="00D925B4">
                      <w:pPr>
                        <w:spacing w:before="1" w:line="276" w:lineRule="auto"/>
                        <w:ind w:left="110"/>
                      </w:pPr>
                      <w:r>
                        <w:t xml:space="preserve">Motivations: </w:t>
                      </w:r>
                    </w:p>
                  </w:txbxContent>
                </v:textbox>
                <w10:anchorlock/>
              </v:shape>
            </w:pict>
          </mc:Fallback>
        </mc:AlternateContent>
      </w:r>
    </w:p>
    <w:p w14:paraId="76233197" w14:textId="77777777" w:rsidR="00D925B4" w:rsidRPr="00B17983" w:rsidRDefault="00D925B4" w:rsidP="00D925B4">
      <w:pPr>
        <w:pStyle w:val="BodyText"/>
        <w:spacing w:before="8"/>
        <w:rPr>
          <w:i/>
        </w:rPr>
      </w:pPr>
    </w:p>
    <w:p w14:paraId="3F32696A" w14:textId="77777777" w:rsidR="00D925B4" w:rsidRPr="002C24A8" w:rsidRDefault="00D925B4">
      <w:pPr>
        <w:pStyle w:val="Heading6"/>
        <w:numPr>
          <w:ilvl w:val="0"/>
          <w:numId w:val="8"/>
        </w:numPr>
        <w:tabs>
          <w:tab w:val="left" w:pos="659"/>
        </w:tabs>
        <w:ind w:left="659" w:hanging="359"/>
        <w:jc w:val="both"/>
      </w:pPr>
      <w:r w:rsidRPr="00B17983">
        <w:t>Significance with respect to ICSETEP</w:t>
      </w:r>
      <w:r w:rsidRPr="002C24A8">
        <w:t xml:space="preserve">, </w:t>
      </w:r>
      <w:r w:rsidRPr="002C24A8">
        <w:rPr>
          <w:sz w:val="20"/>
          <w:szCs w:val="20"/>
        </w:rPr>
        <w:t>National</w:t>
      </w:r>
      <w:r w:rsidRPr="002C24A8">
        <w:rPr>
          <w:spacing w:val="-7"/>
          <w:sz w:val="20"/>
          <w:szCs w:val="20"/>
        </w:rPr>
        <w:t xml:space="preserve"> </w:t>
      </w:r>
      <w:r w:rsidRPr="002C24A8">
        <w:rPr>
          <w:sz w:val="20"/>
          <w:szCs w:val="20"/>
        </w:rPr>
        <w:t>Policy</w:t>
      </w:r>
      <w:r w:rsidRPr="002C24A8">
        <w:rPr>
          <w:spacing w:val="-5"/>
          <w:sz w:val="20"/>
          <w:szCs w:val="20"/>
        </w:rPr>
        <w:t xml:space="preserve"> </w:t>
      </w:r>
      <w:r w:rsidRPr="002C24A8">
        <w:rPr>
          <w:sz w:val="20"/>
          <w:szCs w:val="20"/>
        </w:rPr>
        <w:t>and</w:t>
      </w:r>
      <w:r w:rsidRPr="002C24A8">
        <w:rPr>
          <w:spacing w:val="-7"/>
          <w:sz w:val="20"/>
          <w:szCs w:val="20"/>
        </w:rPr>
        <w:t xml:space="preserve"> </w:t>
      </w:r>
      <w:r w:rsidRPr="002C24A8">
        <w:rPr>
          <w:sz w:val="20"/>
          <w:szCs w:val="20"/>
        </w:rPr>
        <w:t>Sustainable</w:t>
      </w:r>
      <w:r w:rsidRPr="002C24A8">
        <w:rPr>
          <w:spacing w:val="-6"/>
          <w:sz w:val="20"/>
          <w:szCs w:val="20"/>
        </w:rPr>
        <w:t xml:space="preserve"> </w:t>
      </w:r>
      <w:r w:rsidRPr="002C24A8">
        <w:rPr>
          <w:spacing w:val="-2"/>
          <w:sz w:val="20"/>
          <w:szCs w:val="20"/>
        </w:rPr>
        <w:t xml:space="preserve">Development </w:t>
      </w:r>
      <w:r w:rsidRPr="002C24A8">
        <w:rPr>
          <w:sz w:val="20"/>
          <w:szCs w:val="20"/>
        </w:rPr>
        <w:t>Goals</w:t>
      </w:r>
      <w:r w:rsidRPr="002C24A8">
        <w:rPr>
          <w:spacing w:val="-6"/>
          <w:sz w:val="20"/>
          <w:szCs w:val="20"/>
        </w:rPr>
        <w:t xml:space="preserve"> </w:t>
      </w:r>
      <w:r w:rsidRPr="002C24A8">
        <w:rPr>
          <w:spacing w:val="-2"/>
          <w:sz w:val="20"/>
          <w:szCs w:val="20"/>
        </w:rPr>
        <w:t>(SDG)</w:t>
      </w:r>
    </w:p>
    <w:p w14:paraId="0C02CF38" w14:textId="77777777" w:rsidR="00D925B4" w:rsidRPr="00B17983" w:rsidRDefault="00D925B4" w:rsidP="00D925B4">
      <w:pPr>
        <w:pStyle w:val="BodyText"/>
        <w:spacing w:before="83"/>
        <w:ind w:left="648" w:right="137"/>
        <w:jc w:val="both"/>
      </w:pPr>
      <w:r w:rsidRPr="00B17983">
        <w:t>Significant contributions to ICSETEP objectives:</w:t>
      </w:r>
    </w:p>
    <w:p w14:paraId="62D4444D" w14:textId="77777777" w:rsidR="00D925B4" w:rsidRPr="00B17983" w:rsidRDefault="00D925B4" w:rsidP="00D925B4">
      <w:pPr>
        <w:pStyle w:val="BodyText"/>
        <w:spacing w:before="12"/>
        <w:rPr>
          <w:sz w:val="20"/>
        </w:rPr>
      </w:pPr>
      <w:r w:rsidRPr="00B17983">
        <w:rPr>
          <w:noProof/>
        </w:rPr>
        <mc:AlternateContent>
          <mc:Choice Requires="wps">
            <w:drawing>
              <wp:anchor distT="0" distB="0" distL="0" distR="0" simplePos="0" relativeHeight="487730688" behindDoc="1" locked="0" layoutInCell="1" allowOverlap="1" wp14:anchorId="30649810" wp14:editId="1E2A6B11">
                <wp:simplePos x="0" y="0"/>
                <wp:positionH relativeFrom="page">
                  <wp:posOffset>885190</wp:posOffset>
                </wp:positionH>
                <wp:positionV relativeFrom="paragraph">
                  <wp:posOffset>169545</wp:posOffset>
                </wp:positionV>
                <wp:extent cx="6021705" cy="680720"/>
                <wp:effectExtent l="0" t="4445" r="0" b="635"/>
                <wp:wrapTopAndBottom/>
                <wp:docPr id="1301541608" name="Graphic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680720"/>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CAFCA7" id="Graphic 120" o:spid="_x0000_s1026" style="position:absolute;margin-left:69.7pt;margin-top:13.35pt;width:474.15pt;height:53.6pt;z-index:-15585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" path="m6021324,l,,,6350,,674370r,6350l6021324,680720r,-6350l5715,674370r,-668020l6014974,6350r,667512l6021324,673862r,-667512l6021324,6223r,-6223xe" fillcolor="black" stroked="f">
                <v:path arrowok="t" o:connecttype="custom" o:connectlocs="6021324,0;0,0;0,6350;0,674370;0,680720;6021324,680720;6021324,674370;5715,674370;5715,6350;6014974,6350;6014974,673862;6021324,673862;6021324,6350;6021324,6223;6021324,0" o:connectangles="0,0,0,0,0,0,0,0,0,0,0,0,0,0,0"/>
                <w10:wrap type="topAndBottom" anchorx="page"/>
              </v:shape>
            </w:pict>
          </mc:Fallback>
        </mc:AlternateContent>
      </w:r>
    </w:p>
    <w:p w14:paraId="044D1737" w14:textId="77777777" w:rsidR="00D925B4" w:rsidRPr="00B17983" w:rsidRDefault="00D925B4">
      <w:pPr>
        <w:pStyle w:val="Heading6"/>
        <w:numPr>
          <w:ilvl w:val="0"/>
          <w:numId w:val="8"/>
        </w:numPr>
        <w:tabs>
          <w:tab w:val="left" w:pos="659"/>
        </w:tabs>
        <w:spacing w:before="243"/>
        <w:ind w:left="434" w:hanging="315"/>
        <w:jc w:val="both"/>
      </w:pPr>
      <w:r w:rsidRPr="00B17983">
        <w:rPr>
          <w:noProof/>
        </w:rPr>
        <mc:AlternateContent>
          <mc:Choice Requires="wps">
            <w:drawing>
              <wp:anchor distT="0" distB="0" distL="0" distR="0" simplePos="0" relativeHeight="487732736" behindDoc="1" locked="0" layoutInCell="1" allowOverlap="1" wp14:anchorId="5C5A2911" wp14:editId="09E64C5E">
                <wp:simplePos x="0" y="0"/>
                <wp:positionH relativeFrom="page">
                  <wp:posOffset>885825</wp:posOffset>
                </wp:positionH>
                <wp:positionV relativeFrom="paragraph">
                  <wp:posOffset>1191260</wp:posOffset>
                </wp:positionV>
                <wp:extent cx="6021705" cy="680720"/>
                <wp:effectExtent l="0" t="0" r="0" b="0"/>
                <wp:wrapTopAndBottom/>
                <wp:docPr id="545586461"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680720"/>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0ECF32" id="Freeform 25" o:spid="_x0000_s1026" style="position:absolute;margin-left:69.75pt;margin-top:93.8pt;width:474.15pt;height:53.6pt;z-index:-15583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" path="m6021324,l,,,6350,,674370r,6350l6021324,680720r,-6350l5715,674370r,-668020l6014974,6350r,667512l6021324,673862r,-667512l6021324,6223r,-6223xe" fillcolor="black" stroked="f">
                <v:path arrowok="t" o:connecttype="custom" o:connectlocs="6021324,0;0,0;0,6350;0,674370;0,680720;6021324,680720;6021324,674370;5715,674370;5715,6350;6014974,6350;6014974,673862;6021324,673862;6021324,6350;6021324,6223;6021324,0" o:connectangles="0,0,0,0,0,0,0,0,0,0,0,0,0,0,0"/>
                <w10:wrap type="topAndBottom" anchorx="page"/>
              </v:shape>
            </w:pict>
          </mc:Fallback>
        </mc:AlternateContent>
      </w:r>
      <w:r w:rsidRPr="004D0AA8">
        <w:rPr>
          <w:noProof/>
        </w:rPr>
        <w:t xml:space="preserve">Expected and Deliverable Outcomes and Benefits </w:t>
      </w:r>
      <w:r w:rsidRPr="00B17983">
        <w:t xml:space="preserve"> </w:t>
      </w:r>
    </w:p>
    <w:p w14:paraId="1C805945" w14:textId="77777777" w:rsidR="00D925B4" w:rsidRPr="00B17983" w:rsidRDefault="00D925B4">
      <w:pPr>
        <w:pStyle w:val="Heading6"/>
        <w:numPr>
          <w:ilvl w:val="0"/>
          <w:numId w:val="8"/>
        </w:numPr>
        <w:tabs>
          <w:tab w:val="left" w:pos="659"/>
        </w:tabs>
        <w:spacing w:before="243"/>
        <w:ind w:left="659" w:hanging="359"/>
        <w:jc w:val="left"/>
      </w:pPr>
      <w:r w:rsidRPr="00B17983">
        <w:rPr>
          <w:noProof/>
        </w:rPr>
        <mc:AlternateContent>
          <mc:Choice Requires="wps">
            <w:drawing>
              <wp:anchor distT="0" distB="0" distL="0" distR="0" simplePos="0" relativeHeight="487733760" behindDoc="1" locked="0" layoutInCell="1" allowOverlap="1" wp14:anchorId="630C67CC" wp14:editId="6DF6D90B">
                <wp:simplePos x="0" y="0"/>
                <wp:positionH relativeFrom="page">
                  <wp:posOffset>828675</wp:posOffset>
                </wp:positionH>
                <wp:positionV relativeFrom="paragraph">
                  <wp:posOffset>1179830</wp:posOffset>
                </wp:positionV>
                <wp:extent cx="6078220" cy="723900"/>
                <wp:effectExtent l="0" t="0" r="0" b="3810"/>
                <wp:wrapTopAndBottom/>
                <wp:docPr id="1559183046"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2390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CE1910" id="Freeform 23" o:spid="_x0000_s1026" style="position:absolute;margin-left:65.25pt;margin-top:92.9pt;width:478.6pt;height:57pt;z-index:-15582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" path="m6077712,r-6350,l6071362,508r,6350l6071362,676148r-6065012,l6350,6858r6065012,l6071362,508,,508,,6858,,676148r,6350l6077712,682498r,-6096l6077712,676148,6077712,xe" fillcolor="black" stroked="f">
                <v:path arrowok="t" o:connecttype="custom" o:connectlocs="6077712,0;6071362,0;6071362,539;6071362,7273;6071362,717031;6350,717031;6350,7273;6071362,7273;6071362,539;0,539;0,7273;0,717031;0,723765;6077712,723765;6077712,717301;6077712,717031;6077712,0" o:connectangles="0,0,0,0,0,0,0,0,0,0,0,0,0,0,0,0,0"/>
                <w10:wrap type="topAndBottom" anchorx="page"/>
              </v:shape>
            </w:pict>
          </mc:Fallback>
        </mc:AlternateContent>
      </w:r>
      <w:r w:rsidRPr="00B17983">
        <w:t>Innovativeness/novelty of the proposal</w:t>
      </w:r>
    </w:p>
    <w:p w14:paraId="02ED8011" w14:textId="77777777" w:rsidR="00D925B4" w:rsidRPr="00B17983" w:rsidRDefault="00D925B4">
      <w:pPr>
        <w:pStyle w:val="Heading6"/>
        <w:numPr>
          <w:ilvl w:val="0"/>
          <w:numId w:val="8"/>
        </w:numPr>
        <w:tabs>
          <w:tab w:val="left" w:pos="659"/>
        </w:tabs>
        <w:spacing w:before="243"/>
        <w:ind w:left="659" w:hanging="359"/>
        <w:jc w:val="left"/>
      </w:pPr>
      <w:r w:rsidRPr="00B17983">
        <w:rPr>
          <w:noProof/>
        </w:rPr>
        <mc:AlternateContent>
          <mc:Choice Requires="wps">
            <w:drawing>
              <wp:anchor distT="0" distB="0" distL="0" distR="0" simplePos="0" relativeHeight="487734784" behindDoc="1" locked="0" layoutInCell="1" allowOverlap="1" wp14:anchorId="31F17654" wp14:editId="17554DC2">
                <wp:simplePos x="0" y="0"/>
                <wp:positionH relativeFrom="page">
                  <wp:posOffset>838200</wp:posOffset>
                </wp:positionH>
                <wp:positionV relativeFrom="paragraph">
                  <wp:posOffset>1370965</wp:posOffset>
                </wp:positionV>
                <wp:extent cx="6078220" cy="723900"/>
                <wp:effectExtent l="0" t="0" r="0" b="3810"/>
                <wp:wrapTopAndBottom/>
                <wp:docPr id="757272979"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2390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FA94E7" id="Freeform 22" o:spid="_x0000_s1026" style="position:absolute;margin-left:66pt;margin-top:107.95pt;width:478.6pt;height:57pt;z-index:-15581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" path="m6077712,r-6350,l6071362,508r,6350l6071362,676148r-6065012,l6350,6858r6065012,l6071362,508,,508,,6858,,676148r,6350l6077712,682498r,-6096l6077712,676148,6077712,xe" fillcolor="black" stroked="f">
                <v:path arrowok="t" o:connecttype="custom" o:connectlocs="6077712,0;6071362,0;6071362,539;6071362,7273;6071362,717031;6350,717031;6350,7273;6071362,7273;6071362,539;0,539;0,7273;0,717031;0,723765;6077712,723765;6077712,717301;6077712,717031;6077712,0" o:connectangles="0,0,0,0,0,0,0,0,0,0,0,0,0,0,0,0,0"/>
                <w10:wrap type="topAndBottom" anchorx="page"/>
              </v:shape>
            </w:pict>
          </mc:Fallback>
        </mc:AlternateContent>
      </w:r>
      <w:r w:rsidRPr="00B17983">
        <w:t>Background</w:t>
      </w:r>
      <w:r w:rsidRPr="00B17983">
        <w:rPr>
          <w:spacing w:val="-8"/>
        </w:rPr>
        <w:t xml:space="preserve">- </w:t>
      </w:r>
      <w:r w:rsidRPr="00B17983">
        <w:rPr>
          <w:b w:val="0"/>
          <w:spacing w:val="-8"/>
        </w:rPr>
        <w:t>(study on state-of-the-art literature)</w:t>
      </w:r>
    </w:p>
    <w:p w14:paraId="6C56B10A" w14:textId="77777777" w:rsidR="00D925B4" w:rsidRPr="00B17983" w:rsidRDefault="00D925B4" w:rsidP="00D925B4">
      <w:pPr>
        <w:pStyle w:val="Heading6"/>
        <w:tabs>
          <w:tab w:val="left" w:pos="540"/>
        </w:tabs>
        <w:spacing w:before="240"/>
        <w:ind w:left="648"/>
        <w:jc w:val="right"/>
      </w:pPr>
    </w:p>
    <w:p w14:paraId="54D2B48F" w14:textId="77777777" w:rsidR="00D925B4" w:rsidRPr="00B17983" w:rsidRDefault="00D925B4">
      <w:pPr>
        <w:pStyle w:val="Heading6"/>
        <w:numPr>
          <w:ilvl w:val="0"/>
          <w:numId w:val="8"/>
        </w:numPr>
        <w:tabs>
          <w:tab w:val="left" w:pos="659"/>
        </w:tabs>
        <w:spacing w:before="243"/>
        <w:ind w:left="659" w:hanging="359"/>
        <w:jc w:val="both"/>
      </w:pPr>
      <w:r w:rsidRPr="00B17983">
        <w:t xml:space="preserve">Technical Approach and Methodologies </w:t>
      </w:r>
    </w:p>
    <w:p w14:paraId="3265C052" w14:textId="77777777" w:rsidR="00D925B4" w:rsidRPr="00B17983" w:rsidRDefault="00D925B4" w:rsidP="00D925B4">
      <w:pPr>
        <w:pStyle w:val="BodyText"/>
        <w:spacing w:before="86"/>
        <w:ind w:left="559" w:right="137" w:firstLine="100"/>
        <w:jc w:val="both"/>
      </w:pPr>
      <w:r w:rsidRPr="00B17983">
        <w:t>(including SWOT analysis)</w:t>
      </w:r>
    </w:p>
    <w:p w14:paraId="048FD2A0" w14:textId="77777777" w:rsidR="00D925B4" w:rsidRPr="00B17983" w:rsidRDefault="00D925B4" w:rsidP="00D925B4">
      <w:pPr>
        <w:pStyle w:val="BodyText"/>
        <w:spacing w:before="8"/>
        <w:rPr>
          <w:sz w:val="14"/>
        </w:rPr>
      </w:pPr>
      <w:r w:rsidRPr="00B17983">
        <w:rPr>
          <w:noProof/>
        </w:rPr>
        <w:lastRenderedPageBreak/>
        <mc:AlternateContent>
          <mc:Choice Requires="wps">
            <w:drawing>
              <wp:anchor distT="0" distB="0" distL="0" distR="0" simplePos="0" relativeHeight="487741952" behindDoc="1" locked="0" layoutInCell="1" allowOverlap="1" wp14:anchorId="3E94CBC4" wp14:editId="6D59F232">
                <wp:simplePos x="0" y="0"/>
                <wp:positionH relativeFrom="page">
                  <wp:posOffset>819150</wp:posOffset>
                </wp:positionH>
                <wp:positionV relativeFrom="paragraph">
                  <wp:posOffset>115570</wp:posOffset>
                </wp:positionV>
                <wp:extent cx="6078220" cy="704850"/>
                <wp:effectExtent l="0" t="0" r="0" b="3810"/>
                <wp:wrapTopAndBottom/>
                <wp:docPr id="1283512722" name="Graphic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0485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DE9EA8" id="Graphic 121" o:spid="_x0000_s1026" style="position:absolute;margin-left:64.5pt;margin-top:9.1pt;width:478.6pt;height:55.5pt;z-index:-15574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" path="m6077712,r-6350,l6071362,508r,6350l6071362,676148r-6065012,l6350,6858r6065012,l6071362,508,,508,,6858,,676148r,6350l6077712,682498r,-6096l6077712,676148,6077712,xe" fillcolor="black" stroked="f">
                <v:path arrowok="t" o:connecttype="custom" o:connectlocs="6077712,0;6071362,0;6071362,525;6071362,7081;6071362,698162;6350,698162;6350,7081;6071362,7081;6071362,525;0,525;0,7081;0,698162;0,704719;6077712,704719;6077712,698424;6077712,698162;6077712,0" o:connectangles="0,0,0,0,0,0,0,0,0,0,0,0,0,0,0,0,0"/>
                <w10:wrap type="topAndBottom" anchorx="page"/>
              </v:shape>
            </w:pict>
          </mc:Fallback>
        </mc:AlternateContent>
      </w:r>
    </w:p>
    <w:p w14:paraId="13DA57B8" w14:textId="77777777" w:rsidR="00D925B4" w:rsidRPr="00B17983" w:rsidRDefault="00D925B4">
      <w:pPr>
        <w:pStyle w:val="Heading6"/>
        <w:numPr>
          <w:ilvl w:val="0"/>
          <w:numId w:val="8"/>
        </w:numPr>
        <w:tabs>
          <w:tab w:val="left" w:pos="540"/>
        </w:tabs>
        <w:spacing w:before="240"/>
        <w:ind w:left="648" w:hanging="547"/>
        <w:jc w:val="both"/>
      </w:pPr>
      <w:r w:rsidRPr="00B17983">
        <w:t xml:space="preserve">Performance </w:t>
      </w:r>
      <w:r w:rsidRPr="00B17983">
        <w:rPr>
          <w:spacing w:val="-2"/>
        </w:rPr>
        <w:t>Indicators:</w:t>
      </w:r>
    </w:p>
    <w:p w14:paraId="3A63F361" w14:textId="77777777" w:rsidR="00D925B4" w:rsidRPr="00B17983" w:rsidRDefault="00D925B4" w:rsidP="00D925B4">
      <w:pPr>
        <w:ind w:left="540" w:right="144"/>
        <w:jc w:val="both"/>
      </w:pPr>
      <w:bookmarkStart w:id="4" w:name="_Hlk191906603"/>
      <w:r w:rsidRPr="00B17983">
        <w:t>Describe the performance indicators (activity milestones and impact indicators) to measure achievements of the proposed activities in “</w:t>
      </w:r>
      <w:r w:rsidRPr="00B17983">
        <w:rPr>
          <w:b/>
        </w:rPr>
        <w:t>Table of</w:t>
      </w:r>
      <w:bookmarkStart w:id="5" w:name="_Hlk190687888"/>
      <w:r w:rsidRPr="00B17983">
        <w:rPr>
          <w:b/>
        </w:rPr>
        <w:t xml:space="preserve"> </w:t>
      </w:r>
      <w:bookmarkEnd w:id="5"/>
      <w:r w:rsidRPr="00B17983">
        <w:rPr>
          <w:b/>
        </w:rPr>
        <w:t>Milestones</w:t>
      </w:r>
      <w:r w:rsidRPr="00B17983">
        <w:t xml:space="preserve">”, </w:t>
      </w:r>
      <w:r w:rsidRPr="00B17983">
        <w:rPr>
          <w:b/>
        </w:rPr>
        <w:t>“Table of Performance Indicators</w:t>
      </w:r>
      <w:r w:rsidRPr="00B17983">
        <w:t>” and “</w:t>
      </w:r>
      <w:r w:rsidRPr="00B17983">
        <w:rPr>
          <w:b/>
        </w:rPr>
        <w:t>Table of Logical Framework</w:t>
      </w:r>
      <w:r w:rsidRPr="00B17983">
        <w:t xml:space="preserve">” as per </w:t>
      </w:r>
      <w:r w:rsidRPr="00B17983">
        <w:rPr>
          <w:b/>
        </w:rPr>
        <w:t>Table 2, Table 3 and Table 4 (SPP Annex 1)</w:t>
      </w:r>
      <w:r w:rsidRPr="00B17983">
        <w:t>.</w:t>
      </w:r>
    </w:p>
    <w:bookmarkEnd w:id="4"/>
    <w:p w14:paraId="277C994C" w14:textId="77777777" w:rsidR="00D925B4" w:rsidRPr="00B17983" w:rsidRDefault="00D925B4" w:rsidP="00D925B4">
      <w:pPr>
        <w:ind w:left="540" w:right="144"/>
        <w:jc w:val="both"/>
      </w:pPr>
      <w:r w:rsidRPr="00B17983">
        <w:t xml:space="preserve"> </w:t>
      </w:r>
    </w:p>
    <w:p w14:paraId="2B963312" w14:textId="77777777" w:rsidR="00D925B4" w:rsidRPr="00B17983" w:rsidRDefault="00D925B4">
      <w:pPr>
        <w:pStyle w:val="Heading6"/>
        <w:numPr>
          <w:ilvl w:val="0"/>
          <w:numId w:val="8"/>
        </w:numPr>
        <w:tabs>
          <w:tab w:val="left" w:pos="540"/>
        </w:tabs>
        <w:spacing w:before="360"/>
        <w:ind w:left="434" w:hanging="315"/>
        <w:jc w:val="both"/>
      </w:pPr>
      <w:r w:rsidRPr="00B17983">
        <w:rPr>
          <w:spacing w:val="-2"/>
        </w:rPr>
        <w:t>Relevance:</w:t>
      </w:r>
    </w:p>
    <w:p w14:paraId="3C3200A6" w14:textId="77777777" w:rsidR="00D925B4" w:rsidRPr="00B17983" w:rsidRDefault="00D925B4" w:rsidP="00D925B4">
      <w:pPr>
        <w:spacing w:before="63"/>
        <w:ind w:left="559"/>
        <w:rPr>
          <w:spacing w:val="-2"/>
        </w:rPr>
      </w:pPr>
      <w:r w:rsidRPr="00B17983">
        <w:rPr>
          <w:spacing w:val="-2"/>
        </w:rPr>
        <w:t>To what extent are the performance indicators relevant to the specific objectives?</w:t>
      </w:r>
    </w:p>
    <w:p w14:paraId="654FA23D" w14:textId="77777777" w:rsidR="00D925B4" w:rsidRPr="00B17983" w:rsidRDefault="00D925B4" w:rsidP="00D925B4">
      <w:pPr>
        <w:pStyle w:val="BodyText"/>
        <w:spacing w:before="11"/>
        <w:rPr>
          <w:sz w:val="12"/>
        </w:rPr>
      </w:pPr>
      <w:r w:rsidRPr="00B17983">
        <w:rPr>
          <w:noProof/>
        </w:rPr>
        <mc:AlternateContent>
          <mc:Choice Requires="wps">
            <w:drawing>
              <wp:anchor distT="0" distB="0" distL="0" distR="0" simplePos="0" relativeHeight="487739904" behindDoc="1" locked="0" layoutInCell="1" allowOverlap="1" wp14:anchorId="2EAD59C2" wp14:editId="4B59290A">
                <wp:simplePos x="0" y="0"/>
                <wp:positionH relativeFrom="page">
                  <wp:posOffset>866775</wp:posOffset>
                </wp:positionH>
                <wp:positionV relativeFrom="paragraph">
                  <wp:posOffset>105410</wp:posOffset>
                </wp:positionV>
                <wp:extent cx="6057265" cy="647700"/>
                <wp:effectExtent l="0" t="0" r="635" b="3810"/>
                <wp:wrapTopAndBottom/>
                <wp:docPr id="493946232" name="Graphic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7265" cy="647700"/>
                        </a:xfrm>
                        <a:custGeom>
                          <a:avLst/>
                          <a:gdLst>
                            <a:gd name="T0" fmla="*/ 5996940 w 5996940"/>
                            <a:gd name="T1" fmla="*/ 508 h 596900"/>
                            <a:gd name="T2" fmla="*/ 5990717 w 5996940"/>
                            <a:gd name="T3" fmla="*/ 508 h 596900"/>
                            <a:gd name="T4" fmla="*/ 5990717 w 5996940"/>
                            <a:gd name="T5" fmla="*/ 0 h 596900"/>
                            <a:gd name="T6" fmla="*/ 0 w 5996940"/>
                            <a:gd name="T7" fmla="*/ 0 h 596900"/>
                            <a:gd name="T8" fmla="*/ 0 w 5996940"/>
                            <a:gd name="T9" fmla="*/ 6350 h 596900"/>
                            <a:gd name="T10" fmla="*/ 0 w 5996940"/>
                            <a:gd name="T11" fmla="*/ 591820 h 596900"/>
                            <a:gd name="T12" fmla="*/ 0 w 5996940"/>
                            <a:gd name="T13" fmla="*/ 596900 h 596900"/>
                            <a:gd name="T14" fmla="*/ 5996940 w 5996940"/>
                            <a:gd name="T15" fmla="*/ 596900 h 596900"/>
                            <a:gd name="T16" fmla="*/ 5996940 w 5996940"/>
                            <a:gd name="T17" fmla="*/ 591820 h 596900"/>
                            <a:gd name="T18" fmla="*/ 6883 w 5996940"/>
                            <a:gd name="T19" fmla="*/ 591820 h 596900"/>
                            <a:gd name="T20" fmla="*/ 6883 w 5996940"/>
                            <a:gd name="T21" fmla="*/ 6350 h 596900"/>
                            <a:gd name="T22" fmla="*/ 5990717 w 5996940"/>
                            <a:gd name="T23" fmla="*/ 6350 h 596900"/>
                            <a:gd name="T24" fmla="*/ 5990717 w 5996940"/>
                            <a:gd name="T25" fmla="*/ 591185 h 596900"/>
                            <a:gd name="T26" fmla="*/ 5996940 w 5996940"/>
                            <a:gd name="T27" fmla="*/ 591185 h 596900"/>
                            <a:gd name="T28" fmla="*/ 5996940 w 5996940"/>
                            <a:gd name="T29" fmla="*/ 508 h 596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996940" h="596900">
                              <a:moveTo>
                                <a:pt x="5996940" y="508"/>
                              </a:moveTo>
                              <a:lnTo>
                                <a:pt x="5990717" y="508"/>
                              </a:lnTo>
                              <a:lnTo>
                                <a:pt x="5990717" y="0"/>
                              </a:lnTo>
                              <a:lnTo>
                                <a:pt x="0" y="0"/>
                              </a:lnTo>
                              <a:lnTo>
                                <a:pt x="0" y="6350"/>
                              </a:lnTo>
                              <a:lnTo>
                                <a:pt x="0" y="591820"/>
                              </a:lnTo>
                              <a:lnTo>
                                <a:pt x="0" y="596900"/>
                              </a:lnTo>
                              <a:lnTo>
                                <a:pt x="5996940" y="596900"/>
                              </a:lnTo>
                              <a:lnTo>
                                <a:pt x="5996940" y="591820"/>
                              </a:lnTo>
                              <a:lnTo>
                                <a:pt x="6883" y="591820"/>
                              </a:lnTo>
                              <a:lnTo>
                                <a:pt x="6883" y="6350"/>
                              </a:lnTo>
                              <a:lnTo>
                                <a:pt x="5990717" y="6350"/>
                              </a:lnTo>
                              <a:lnTo>
                                <a:pt x="5990717" y="591185"/>
                              </a:lnTo>
                              <a:lnTo>
                                <a:pt x="5996940" y="591185"/>
                              </a:lnTo>
                              <a:lnTo>
                                <a:pt x="5996940" y="5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BA01FB" id="Graphic 123" o:spid="_x0000_s1026" style="position:absolute;margin-left:68.25pt;margin-top:8.3pt;width:476.95pt;height:51pt;z-index:-15576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996940,59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" path="m5996940,508r-6223,l5990717,,,,,6350,,591820r,5080l5996940,596900r,-5080l6883,591820r,-585470l5990717,6350r,584835l5996940,591185r,-590677xe" fillcolor="black" stroked="f">
                <v:path arrowok="t" o:connecttype="custom" o:connectlocs="6057265,551;6050979,551;6050979,0;0,0;0,6890;0,642188;0,647700;6057265,647700;6057265,642188;6952,642188;6952,6890;6050979,6890;6050979,641499;6057265,641499;6057265,551" o:connectangles="0,0,0,0,0,0,0,0,0,0,0,0,0,0,0"/>
                <w10:wrap type="topAndBottom" anchorx="page"/>
              </v:shape>
            </w:pict>
          </mc:Fallback>
        </mc:AlternateContent>
      </w:r>
    </w:p>
    <w:p w14:paraId="6EB811CD" w14:textId="77777777" w:rsidR="00D925B4" w:rsidRPr="00B17983" w:rsidRDefault="00D925B4">
      <w:pPr>
        <w:pStyle w:val="ListParagraph"/>
        <w:numPr>
          <w:ilvl w:val="0"/>
          <w:numId w:val="8"/>
        </w:numPr>
        <w:tabs>
          <w:tab w:val="left" w:pos="739"/>
        </w:tabs>
        <w:spacing w:before="217"/>
        <w:jc w:val="left"/>
        <w:rPr>
          <w:b/>
        </w:rPr>
      </w:pPr>
      <w:r w:rsidRPr="00B17983">
        <w:rPr>
          <w:b/>
        </w:rPr>
        <w:t xml:space="preserve">Workplan  </w:t>
      </w:r>
    </w:p>
    <w:p w14:paraId="268FD5A4" w14:textId="77777777" w:rsidR="00D925B4" w:rsidRPr="00B17983" w:rsidRDefault="00D925B4" w:rsidP="00D925B4">
      <w:pPr>
        <w:pStyle w:val="ListParagraph"/>
        <w:tabs>
          <w:tab w:val="left" w:pos="739"/>
        </w:tabs>
        <w:spacing w:before="217"/>
        <w:ind w:left="540" w:firstLine="0"/>
        <w:jc w:val="left"/>
        <w:rPr>
          <w:bCs/>
        </w:rPr>
      </w:pPr>
      <w:bookmarkStart w:id="6" w:name="_Hlk191906622"/>
      <w:r w:rsidRPr="00B17983">
        <w:rPr>
          <w:bCs/>
        </w:rPr>
        <w:t>Please submit/attach the “Work/Activities Plan” as per Table 5 (</w:t>
      </w:r>
      <w:r w:rsidRPr="00A307F5">
        <w:rPr>
          <w:b/>
        </w:rPr>
        <w:t>SPP Annex 2</w:t>
      </w:r>
      <w:r w:rsidRPr="00B17983">
        <w:rPr>
          <w:bCs/>
          <w:spacing w:val="-5"/>
        </w:rPr>
        <w:t>)</w:t>
      </w:r>
    </w:p>
    <w:bookmarkEnd w:id="6"/>
    <w:p w14:paraId="7703CB44" w14:textId="77777777" w:rsidR="00D925B4" w:rsidRPr="00B17983" w:rsidRDefault="00D925B4" w:rsidP="00D925B4">
      <w:pPr>
        <w:ind w:left="540" w:right="144"/>
        <w:jc w:val="both"/>
        <w:rPr>
          <w:bCs/>
        </w:rPr>
      </w:pPr>
    </w:p>
    <w:p w14:paraId="6799F5F9" w14:textId="77777777" w:rsidR="00D925B4" w:rsidRPr="00B17983" w:rsidRDefault="00D925B4" w:rsidP="00D925B4">
      <w:pPr>
        <w:pStyle w:val="BodyText"/>
      </w:pPr>
    </w:p>
    <w:p w14:paraId="187E3E7B" w14:textId="77777777" w:rsidR="00D925B4" w:rsidRPr="00B17983" w:rsidRDefault="00D925B4">
      <w:pPr>
        <w:pStyle w:val="Heading6"/>
        <w:numPr>
          <w:ilvl w:val="0"/>
          <w:numId w:val="8"/>
        </w:numPr>
        <w:tabs>
          <w:tab w:val="left" w:pos="751"/>
        </w:tabs>
        <w:spacing w:line="251" w:lineRule="exact"/>
        <w:ind w:left="751" w:hanging="451"/>
        <w:jc w:val="both"/>
      </w:pPr>
      <w:r w:rsidRPr="00B17983">
        <w:t>Commercialization Prospect:</w:t>
      </w:r>
    </w:p>
    <w:p w14:paraId="3E2FB32D" w14:textId="77777777" w:rsidR="00D925B4" w:rsidRPr="00B17983" w:rsidRDefault="00D925B4" w:rsidP="002069F1">
      <w:pPr>
        <w:tabs>
          <w:tab w:val="left" w:pos="1080"/>
        </w:tabs>
        <w:spacing w:line="22" w:lineRule="atLeast"/>
        <w:jc w:val="both"/>
      </w:pPr>
      <w:r>
        <w:t xml:space="preserve">              </w:t>
      </w:r>
      <w:r w:rsidRPr="00B17983">
        <w:t>(Market Analysis, Business Model, SWOT Analysis and Commercialization Plan)</w:t>
      </w:r>
    </w:p>
    <w:p w14:paraId="46F98B8E" w14:textId="77777777" w:rsidR="00D925B4" w:rsidRPr="00711117" w:rsidRDefault="00D925B4" w:rsidP="002069F1">
      <w:pPr>
        <w:pStyle w:val="ListParagraph"/>
        <w:ind w:left="720" w:firstLine="0"/>
      </w:pPr>
      <w:r w:rsidRPr="00FA55C4">
        <w:t>The quality of market demand and competition analysis (size and possibility of extension beyond Bangladesh), A detailed SWOT analysis to identify internal strengths and weaknesses.</w:t>
      </w:r>
    </w:p>
    <w:p w14:paraId="6E6BA7FD" w14:textId="77777777" w:rsidR="00D925B4" w:rsidRPr="00711117" w:rsidRDefault="00D925B4" w:rsidP="002069F1">
      <w:pPr>
        <w:pStyle w:val="ListParagraph"/>
        <w:ind w:left="720" w:firstLine="0"/>
      </w:pPr>
      <w:r>
        <w:t>T</w:t>
      </w:r>
      <w:r w:rsidRPr="009B5A42">
        <w:t>he business model and the potential for successful commercialization</w:t>
      </w:r>
      <w:r>
        <w:t>.</w:t>
      </w:r>
    </w:p>
    <w:p w14:paraId="33189A35" w14:textId="77777777" w:rsidR="00D925B4" w:rsidRPr="009B5A42" w:rsidRDefault="00D925B4" w:rsidP="002069F1">
      <w:pPr>
        <w:pStyle w:val="ListParagraph"/>
        <w:rPr>
          <w:sz w:val="7"/>
        </w:rPr>
      </w:pPr>
    </w:p>
    <w:p w14:paraId="51E0C27D" w14:textId="77777777" w:rsidR="00D925B4" w:rsidRPr="00B17983" w:rsidRDefault="00D925B4" w:rsidP="00D925B4">
      <w:pPr>
        <w:rPr>
          <w:sz w:val="7"/>
        </w:rPr>
      </w:pPr>
      <w:r w:rsidRPr="00B17983">
        <w:rPr>
          <w:noProof/>
        </w:rPr>
        <mc:AlternateContent>
          <mc:Choice Requires="wps">
            <w:drawing>
              <wp:anchor distT="0" distB="0" distL="0" distR="0" simplePos="0" relativeHeight="487731712" behindDoc="1" locked="0" layoutInCell="1" allowOverlap="1" wp14:anchorId="36883C00" wp14:editId="23729DE6">
                <wp:simplePos x="0" y="0"/>
                <wp:positionH relativeFrom="page">
                  <wp:posOffset>857250</wp:posOffset>
                </wp:positionH>
                <wp:positionV relativeFrom="paragraph">
                  <wp:posOffset>136525</wp:posOffset>
                </wp:positionV>
                <wp:extent cx="6084570" cy="772160"/>
                <wp:effectExtent l="0" t="0" r="1905" b="3175"/>
                <wp:wrapTopAndBottom/>
                <wp:docPr id="1718183394" name="Graphic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4570" cy="772160"/>
                        </a:xfrm>
                        <a:custGeom>
                          <a:avLst/>
                          <a:gdLst>
                            <a:gd name="T0" fmla="*/ 5922264 w 5922645"/>
                            <a:gd name="T1" fmla="*/ 508 h 655320"/>
                            <a:gd name="T2" fmla="*/ 5916168 w 5922645"/>
                            <a:gd name="T3" fmla="*/ 508 h 655320"/>
                            <a:gd name="T4" fmla="*/ 5916168 w 5922645"/>
                            <a:gd name="T5" fmla="*/ 6350 h 655320"/>
                            <a:gd name="T6" fmla="*/ 5916168 w 5922645"/>
                            <a:gd name="T7" fmla="*/ 648970 h 655320"/>
                            <a:gd name="T8" fmla="*/ 6807 w 5922645"/>
                            <a:gd name="T9" fmla="*/ 648970 h 655320"/>
                            <a:gd name="T10" fmla="*/ 6807 w 5922645"/>
                            <a:gd name="T11" fmla="*/ 6350 h 655320"/>
                            <a:gd name="T12" fmla="*/ 5916168 w 5922645"/>
                            <a:gd name="T13" fmla="*/ 6350 h 655320"/>
                            <a:gd name="T14" fmla="*/ 5916168 w 5922645"/>
                            <a:gd name="T15" fmla="*/ 508 h 655320"/>
                            <a:gd name="T16" fmla="*/ 5916168 w 5922645"/>
                            <a:gd name="T17" fmla="*/ 0 h 655320"/>
                            <a:gd name="T18" fmla="*/ 0 w 5922645"/>
                            <a:gd name="T19" fmla="*/ 0 h 655320"/>
                            <a:gd name="T20" fmla="*/ 0 w 5922645"/>
                            <a:gd name="T21" fmla="*/ 6350 h 655320"/>
                            <a:gd name="T22" fmla="*/ 0 w 5922645"/>
                            <a:gd name="T23" fmla="*/ 648970 h 655320"/>
                            <a:gd name="T24" fmla="*/ 0 w 5922645"/>
                            <a:gd name="T25" fmla="*/ 655320 h 655320"/>
                            <a:gd name="T26" fmla="*/ 5922264 w 5922645"/>
                            <a:gd name="T27" fmla="*/ 655320 h 655320"/>
                            <a:gd name="T28" fmla="*/ 5922264 w 5922645"/>
                            <a:gd name="T29" fmla="*/ 649478 h 655320"/>
                            <a:gd name="T30" fmla="*/ 5922264 w 5922645"/>
                            <a:gd name="T31" fmla="*/ 648970 h 655320"/>
                            <a:gd name="T32" fmla="*/ 5922264 w 5922645"/>
                            <a:gd name="T33" fmla="*/ 508 h 655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922645" h="655320">
                              <a:moveTo>
                                <a:pt x="5922264" y="508"/>
                              </a:moveTo>
                              <a:lnTo>
                                <a:pt x="5916168" y="508"/>
                              </a:lnTo>
                              <a:lnTo>
                                <a:pt x="5916168" y="6350"/>
                              </a:lnTo>
                              <a:lnTo>
                                <a:pt x="5916168" y="648970"/>
                              </a:lnTo>
                              <a:lnTo>
                                <a:pt x="6807" y="648970"/>
                              </a:lnTo>
                              <a:lnTo>
                                <a:pt x="6807" y="6350"/>
                              </a:lnTo>
                              <a:lnTo>
                                <a:pt x="5916168" y="6350"/>
                              </a:lnTo>
                              <a:lnTo>
                                <a:pt x="5916168" y="508"/>
                              </a:lnTo>
                              <a:lnTo>
                                <a:pt x="5916168" y="0"/>
                              </a:lnTo>
                              <a:lnTo>
                                <a:pt x="0" y="0"/>
                              </a:lnTo>
                              <a:lnTo>
                                <a:pt x="0" y="6350"/>
                              </a:lnTo>
                              <a:lnTo>
                                <a:pt x="0" y="648970"/>
                              </a:lnTo>
                              <a:lnTo>
                                <a:pt x="0" y="655320"/>
                              </a:lnTo>
                              <a:lnTo>
                                <a:pt x="5922264" y="655320"/>
                              </a:lnTo>
                              <a:lnTo>
                                <a:pt x="5922264" y="649478"/>
                              </a:lnTo>
                              <a:lnTo>
                                <a:pt x="5922264" y="648970"/>
                              </a:lnTo>
                              <a:lnTo>
                                <a:pt x="5922264" y="5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38C005" id="Graphic 126" o:spid="_x0000_s1026" style="position:absolute;margin-left:67.5pt;margin-top:10.75pt;width:479.1pt;height:60.8pt;z-index:-15584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922645,655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" path="m5922264,508r-6096,l5916168,6350r,642620l6807,648970r,-642620l5916168,6350r,-5842l5916168,,,,,6350,,648970r,6350l5922264,655320r,-5842l5922264,648970r,-648462xe" fillcolor="black" stroked="f">
                <v:path arrowok="t" o:connecttype="custom" o:connectlocs="6084179,599;6077916,599;6077916,7482;6077916,764678;6993,764678;6993,7482;6077916,7482;6077916,599;6077916,0;0,0;0,7482;0,764678;0,772160;6084179,772160;6084179,765276;6084179,764678;6084179,599" o:connectangles="0,0,0,0,0,0,0,0,0,0,0,0,0,0,0,0,0"/>
                <w10:wrap type="topAndBottom" anchorx="page"/>
              </v:shape>
            </w:pict>
          </mc:Fallback>
        </mc:AlternateContent>
      </w:r>
    </w:p>
    <w:p w14:paraId="0E623312" w14:textId="77777777" w:rsidR="00A506A9" w:rsidRDefault="00A506A9" w:rsidP="00A506A9">
      <w:pPr>
        <w:pStyle w:val="Heading4"/>
        <w:tabs>
          <w:tab w:val="left" w:pos="648"/>
        </w:tabs>
        <w:ind w:left="648"/>
        <w:jc w:val="right"/>
        <w:rPr>
          <w:sz w:val="22"/>
        </w:rPr>
      </w:pPr>
    </w:p>
    <w:p w14:paraId="74D1500C" w14:textId="77777777" w:rsidR="00E16453" w:rsidRPr="00B17983" w:rsidRDefault="00E16453">
      <w:pPr>
        <w:pStyle w:val="Heading6"/>
        <w:numPr>
          <w:ilvl w:val="0"/>
          <w:numId w:val="8"/>
        </w:numPr>
        <w:tabs>
          <w:tab w:val="left" w:pos="751"/>
        </w:tabs>
        <w:spacing w:before="62" w:line="251" w:lineRule="exact"/>
        <w:ind w:left="751" w:hanging="451"/>
        <w:jc w:val="both"/>
      </w:pPr>
      <w:r w:rsidRPr="00B17983">
        <w:t>Summary of Estimated Budget and Justification:</w:t>
      </w:r>
    </w:p>
    <w:p w14:paraId="1CF8E076" w14:textId="77777777" w:rsidR="00E16453" w:rsidRPr="00B17983" w:rsidRDefault="00E16453" w:rsidP="00E16453">
      <w:pPr>
        <w:ind w:left="751" w:right="226"/>
        <w:jc w:val="both"/>
        <w:rPr>
          <w:i/>
          <w:sz w:val="18"/>
        </w:rPr>
      </w:pPr>
      <w:r w:rsidRPr="00B17983">
        <w:t xml:space="preserve">Please furnish a summary of major items and estimated costs in Table 1 below. This table should mention only the major heads of expenditure and not a detailed list of all goods and services that will be procured under the </w:t>
      </w:r>
      <w:r w:rsidRPr="00B17983">
        <w:rPr>
          <w:sz w:val="24"/>
        </w:rPr>
        <w:t>sub-project</w:t>
      </w:r>
      <w:r w:rsidRPr="00B17983">
        <w:t xml:space="preserve">. </w:t>
      </w:r>
      <w:r w:rsidRPr="00B17983">
        <w:rPr>
          <w:i/>
          <w:sz w:val="18"/>
        </w:rPr>
        <w:t>(Please consult with Indicative Eligible Expenditure (Section 7) of RDGOM and submit the table in an Excel spreadsheet).</w:t>
      </w:r>
    </w:p>
    <w:p w14:paraId="12C7CB56" w14:textId="77777777" w:rsidR="00E16453" w:rsidRPr="00B17983" w:rsidRDefault="00E16453" w:rsidP="00E16453">
      <w:pPr>
        <w:pStyle w:val="BodyText"/>
        <w:spacing w:before="69"/>
        <w:rPr>
          <w:i/>
        </w:rPr>
      </w:pPr>
    </w:p>
    <w:p w14:paraId="15D06C20" w14:textId="77777777" w:rsidR="00E16453" w:rsidRPr="00B17983" w:rsidRDefault="00E16453" w:rsidP="00E16453">
      <w:pPr>
        <w:pStyle w:val="Heading4"/>
        <w:spacing w:before="1"/>
        <w:ind w:left="511" w:right="551"/>
        <w:jc w:val="center"/>
      </w:pPr>
      <w:r w:rsidRPr="00B17983">
        <w:t xml:space="preserve">Table1. Summary of Estimated </w:t>
      </w:r>
      <w:r w:rsidRPr="00B17983">
        <w:rPr>
          <w:spacing w:val="-2"/>
        </w:rPr>
        <w:t>Budget</w:t>
      </w:r>
    </w:p>
    <w:p w14:paraId="77D0BED8" w14:textId="77777777" w:rsidR="00E16453" w:rsidRPr="00B17983" w:rsidRDefault="00E16453" w:rsidP="00AE5B08">
      <w:pPr>
        <w:ind w:right="192"/>
        <w:rPr>
          <w:sz w:val="20"/>
        </w:rPr>
      </w:pPr>
      <w:r w:rsidRPr="00B17983">
        <w:rPr>
          <w:b/>
          <w:spacing w:val="-2"/>
          <w:sz w:val="20"/>
        </w:rPr>
        <w:t>Sub-project Title</w:t>
      </w:r>
      <w:r w:rsidRPr="00B17983">
        <w:rPr>
          <w:spacing w:val="-2"/>
          <w:sz w:val="20"/>
        </w:rPr>
        <w:t>: ………………………………………………………………………………………………………..</w:t>
      </w:r>
    </w:p>
    <w:p w14:paraId="1E365FA7" w14:textId="77777777" w:rsidR="00E16453" w:rsidRPr="00B17983" w:rsidRDefault="00E16453" w:rsidP="00E16453">
      <w:pPr>
        <w:pStyle w:val="BodyText"/>
        <w:spacing w:before="69"/>
        <w:rPr>
          <w:sz w:val="20"/>
        </w:rPr>
      </w:pPr>
    </w:p>
    <w:p w14:paraId="270054D3" w14:textId="77777777" w:rsidR="00E16453" w:rsidRPr="00B17983" w:rsidRDefault="00E16453" w:rsidP="00E16453">
      <w:pPr>
        <w:pStyle w:val="Heading6"/>
        <w:ind w:left="0" w:right="235"/>
        <w:jc w:val="right"/>
      </w:pPr>
      <w:r w:rsidRPr="00B17983">
        <w:t xml:space="preserve">Amount in Lakh </w:t>
      </w:r>
      <w:r w:rsidRPr="00B17983">
        <w:rPr>
          <w:spacing w:val="-4"/>
        </w:rPr>
        <w:t>Taka</w:t>
      </w:r>
    </w:p>
    <w:tbl>
      <w:tblPr>
        <w:tblW w:w="927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3480"/>
        <w:gridCol w:w="960"/>
        <w:gridCol w:w="1101"/>
        <w:gridCol w:w="1277"/>
        <w:gridCol w:w="1350"/>
      </w:tblGrid>
      <w:tr w:rsidR="00E16453" w:rsidRPr="00B17983" w14:paraId="52651F6F" w14:textId="77777777" w:rsidTr="003576F6">
        <w:trPr>
          <w:trHeight w:val="773"/>
        </w:trPr>
        <w:tc>
          <w:tcPr>
            <w:tcW w:w="1102" w:type="dxa"/>
          </w:tcPr>
          <w:p w14:paraId="52C2DD3F" w14:textId="77777777" w:rsidR="00E16453" w:rsidRPr="00B17983" w:rsidRDefault="00E16453" w:rsidP="003576F6">
            <w:pPr>
              <w:pStyle w:val="TableParagraph"/>
              <w:spacing w:before="196"/>
              <w:ind w:firstLine="22"/>
              <w:jc w:val="center"/>
              <w:rPr>
                <w:b/>
              </w:rPr>
            </w:pPr>
            <w:r w:rsidRPr="00B17983">
              <w:rPr>
                <w:b/>
                <w:spacing w:val="-2"/>
              </w:rPr>
              <w:t xml:space="preserve">Economic </w:t>
            </w:r>
            <w:r w:rsidRPr="00B17983">
              <w:rPr>
                <w:b/>
                <w:spacing w:val="-4"/>
              </w:rPr>
              <w:t>Code</w:t>
            </w:r>
          </w:p>
        </w:tc>
        <w:tc>
          <w:tcPr>
            <w:tcW w:w="3480" w:type="dxa"/>
          </w:tcPr>
          <w:p w14:paraId="18AE9560" w14:textId="77777777" w:rsidR="00E16453" w:rsidRPr="00B17983" w:rsidRDefault="00E16453" w:rsidP="003576F6">
            <w:pPr>
              <w:pStyle w:val="TableParagraph"/>
              <w:spacing w:before="70"/>
              <w:ind w:left="90" w:firstLine="22"/>
              <w:jc w:val="center"/>
              <w:rPr>
                <w:b/>
              </w:rPr>
            </w:pPr>
          </w:p>
          <w:p w14:paraId="7CA55565" w14:textId="77777777" w:rsidR="00E16453" w:rsidRPr="00B17983" w:rsidRDefault="00E16453" w:rsidP="003576F6">
            <w:pPr>
              <w:pStyle w:val="TableParagraph"/>
              <w:ind w:left="90" w:firstLine="22"/>
              <w:jc w:val="center"/>
              <w:rPr>
                <w:b/>
              </w:rPr>
            </w:pPr>
            <w:r w:rsidRPr="00B17983">
              <w:rPr>
                <w:b/>
              </w:rPr>
              <w:t xml:space="preserve">Description (Item of </w:t>
            </w:r>
            <w:r w:rsidRPr="00B17983">
              <w:rPr>
                <w:b/>
                <w:spacing w:val="-2"/>
              </w:rPr>
              <w:t>Expenditure)</w:t>
            </w:r>
          </w:p>
        </w:tc>
        <w:tc>
          <w:tcPr>
            <w:tcW w:w="960" w:type="dxa"/>
          </w:tcPr>
          <w:p w14:paraId="6DC9F581" w14:textId="77777777" w:rsidR="00E16453" w:rsidRPr="00B17983" w:rsidRDefault="00E16453" w:rsidP="003576F6">
            <w:pPr>
              <w:pStyle w:val="TableParagraph"/>
              <w:spacing w:before="70"/>
              <w:ind w:left="90" w:firstLine="22"/>
              <w:jc w:val="center"/>
              <w:rPr>
                <w:b/>
              </w:rPr>
            </w:pPr>
          </w:p>
          <w:p w14:paraId="77DC52C4" w14:textId="77777777" w:rsidR="00E16453" w:rsidRPr="00B17983" w:rsidRDefault="00E16453" w:rsidP="003576F6">
            <w:pPr>
              <w:pStyle w:val="TableParagraph"/>
              <w:ind w:left="90" w:firstLine="22"/>
              <w:jc w:val="center"/>
              <w:rPr>
                <w:b/>
              </w:rPr>
            </w:pPr>
            <w:r w:rsidRPr="00B17983">
              <w:rPr>
                <w:b/>
                <w:spacing w:val="-4"/>
              </w:rPr>
              <w:t>Unit</w:t>
            </w:r>
          </w:p>
        </w:tc>
        <w:tc>
          <w:tcPr>
            <w:tcW w:w="1101" w:type="dxa"/>
          </w:tcPr>
          <w:p w14:paraId="5A60219D" w14:textId="77777777" w:rsidR="00E16453" w:rsidRPr="00B17983" w:rsidRDefault="00E16453" w:rsidP="003576F6">
            <w:pPr>
              <w:pStyle w:val="TableParagraph"/>
              <w:spacing w:before="196"/>
              <w:ind w:left="90" w:firstLine="22"/>
              <w:jc w:val="center"/>
              <w:rPr>
                <w:b/>
              </w:rPr>
            </w:pPr>
            <w:r w:rsidRPr="00B17983">
              <w:rPr>
                <w:b/>
              </w:rPr>
              <w:t xml:space="preserve">Cost per </w:t>
            </w:r>
            <w:r w:rsidRPr="00B17983">
              <w:rPr>
                <w:b/>
                <w:spacing w:val="-4"/>
              </w:rPr>
              <w:t>Unit</w:t>
            </w:r>
          </w:p>
        </w:tc>
        <w:tc>
          <w:tcPr>
            <w:tcW w:w="1277" w:type="dxa"/>
          </w:tcPr>
          <w:p w14:paraId="34F659FB" w14:textId="77777777" w:rsidR="00E16453" w:rsidRPr="00B17983" w:rsidRDefault="00E16453" w:rsidP="003576F6">
            <w:pPr>
              <w:pStyle w:val="TableParagraph"/>
              <w:spacing w:before="196"/>
              <w:ind w:left="90" w:firstLine="22"/>
              <w:jc w:val="center"/>
              <w:rPr>
                <w:b/>
              </w:rPr>
            </w:pPr>
            <w:r w:rsidRPr="00B17983">
              <w:rPr>
                <w:b/>
                <w:spacing w:val="-2"/>
              </w:rPr>
              <w:t xml:space="preserve">Estimated </w:t>
            </w:r>
            <w:r w:rsidRPr="00B17983">
              <w:rPr>
                <w:b/>
                <w:spacing w:val="-4"/>
              </w:rPr>
              <w:t>Cost</w:t>
            </w:r>
          </w:p>
        </w:tc>
        <w:tc>
          <w:tcPr>
            <w:tcW w:w="1350" w:type="dxa"/>
          </w:tcPr>
          <w:p w14:paraId="69E6B2C5" w14:textId="77777777" w:rsidR="00E16453" w:rsidRPr="00B17983" w:rsidRDefault="00E16453" w:rsidP="003576F6">
            <w:pPr>
              <w:pStyle w:val="TableParagraph"/>
              <w:spacing w:before="68"/>
              <w:ind w:left="90" w:right="91" w:firstLine="22"/>
              <w:jc w:val="center"/>
              <w:rPr>
                <w:b/>
              </w:rPr>
            </w:pPr>
            <w:r w:rsidRPr="00B17983">
              <w:rPr>
                <w:b/>
              </w:rPr>
              <w:t xml:space="preserve">% of </w:t>
            </w:r>
            <w:r w:rsidRPr="00B17983">
              <w:rPr>
                <w:b/>
                <w:spacing w:val="-2"/>
              </w:rPr>
              <w:t xml:space="preserve">Estimated </w:t>
            </w:r>
            <w:r w:rsidRPr="00B17983">
              <w:rPr>
                <w:b/>
                <w:spacing w:val="-4"/>
              </w:rPr>
              <w:t>Cost</w:t>
            </w:r>
          </w:p>
        </w:tc>
      </w:tr>
      <w:tr w:rsidR="00E16453" w:rsidRPr="00B17983" w14:paraId="5A21A254" w14:textId="77777777" w:rsidTr="003576F6">
        <w:trPr>
          <w:trHeight w:val="311"/>
        </w:trPr>
        <w:tc>
          <w:tcPr>
            <w:tcW w:w="1102" w:type="dxa"/>
          </w:tcPr>
          <w:p w14:paraId="0C73C66F" w14:textId="77777777" w:rsidR="00E16453" w:rsidRPr="00B17983" w:rsidRDefault="00E16453" w:rsidP="003576F6">
            <w:pPr>
              <w:pStyle w:val="TableParagraph"/>
              <w:spacing w:before="22"/>
              <w:ind w:left="10" w:right="2"/>
              <w:jc w:val="center"/>
            </w:pPr>
            <w:r w:rsidRPr="00B17983">
              <w:rPr>
                <w:spacing w:val="-10"/>
              </w:rPr>
              <w:t>A</w:t>
            </w:r>
          </w:p>
        </w:tc>
        <w:tc>
          <w:tcPr>
            <w:tcW w:w="3480" w:type="dxa"/>
          </w:tcPr>
          <w:p w14:paraId="50905362" w14:textId="77777777" w:rsidR="00E16453" w:rsidRPr="00B17983" w:rsidRDefault="00E16453" w:rsidP="003576F6">
            <w:pPr>
              <w:pStyle w:val="TableParagraph"/>
              <w:spacing w:before="27"/>
              <w:ind w:left="643"/>
              <w:rPr>
                <w:b/>
              </w:rPr>
            </w:pPr>
            <w:r w:rsidRPr="00B17983">
              <w:rPr>
                <w:b/>
              </w:rPr>
              <w:t xml:space="preserve">Recurrent </w:t>
            </w:r>
            <w:r w:rsidRPr="00B17983">
              <w:rPr>
                <w:b/>
                <w:spacing w:val="-2"/>
              </w:rPr>
              <w:t>Expenditure</w:t>
            </w:r>
          </w:p>
        </w:tc>
        <w:tc>
          <w:tcPr>
            <w:tcW w:w="960" w:type="dxa"/>
          </w:tcPr>
          <w:p w14:paraId="4BDBC63F" w14:textId="77777777" w:rsidR="00E16453" w:rsidRPr="00B17983" w:rsidRDefault="00E16453" w:rsidP="003576F6">
            <w:pPr>
              <w:pStyle w:val="TableParagraph"/>
              <w:rPr>
                <w:sz w:val="20"/>
              </w:rPr>
            </w:pPr>
          </w:p>
        </w:tc>
        <w:tc>
          <w:tcPr>
            <w:tcW w:w="1101" w:type="dxa"/>
          </w:tcPr>
          <w:p w14:paraId="49512B17" w14:textId="77777777" w:rsidR="00E16453" w:rsidRPr="00B17983" w:rsidRDefault="00E16453" w:rsidP="003576F6">
            <w:pPr>
              <w:pStyle w:val="TableParagraph"/>
              <w:rPr>
                <w:sz w:val="20"/>
              </w:rPr>
            </w:pPr>
          </w:p>
        </w:tc>
        <w:tc>
          <w:tcPr>
            <w:tcW w:w="1277" w:type="dxa"/>
          </w:tcPr>
          <w:p w14:paraId="49EEE0C7" w14:textId="77777777" w:rsidR="00E16453" w:rsidRPr="00B17983" w:rsidRDefault="00E16453" w:rsidP="003576F6">
            <w:pPr>
              <w:pStyle w:val="TableParagraph"/>
              <w:rPr>
                <w:sz w:val="20"/>
              </w:rPr>
            </w:pPr>
          </w:p>
        </w:tc>
        <w:tc>
          <w:tcPr>
            <w:tcW w:w="1350" w:type="dxa"/>
          </w:tcPr>
          <w:p w14:paraId="6C3220CF" w14:textId="77777777" w:rsidR="00E16453" w:rsidRPr="00B17983" w:rsidRDefault="00E16453" w:rsidP="003576F6">
            <w:pPr>
              <w:pStyle w:val="TableParagraph"/>
              <w:rPr>
                <w:sz w:val="20"/>
              </w:rPr>
            </w:pPr>
          </w:p>
        </w:tc>
      </w:tr>
      <w:tr w:rsidR="00E16453" w:rsidRPr="00B17983" w14:paraId="43E45651" w14:textId="77777777" w:rsidTr="003576F6">
        <w:trPr>
          <w:trHeight w:val="311"/>
        </w:trPr>
        <w:tc>
          <w:tcPr>
            <w:tcW w:w="1102" w:type="dxa"/>
          </w:tcPr>
          <w:p w14:paraId="575D578A" w14:textId="77777777" w:rsidR="00E16453" w:rsidRPr="00B17983" w:rsidRDefault="00E16453" w:rsidP="003576F6">
            <w:pPr>
              <w:pStyle w:val="TableParagraph"/>
              <w:rPr>
                <w:sz w:val="20"/>
              </w:rPr>
            </w:pPr>
          </w:p>
        </w:tc>
        <w:tc>
          <w:tcPr>
            <w:tcW w:w="3480" w:type="dxa"/>
          </w:tcPr>
          <w:p w14:paraId="32F43FF8" w14:textId="77777777" w:rsidR="00E16453" w:rsidRPr="00B17983" w:rsidRDefault="00E16453" w:rsidP="003576F6">
            <w:pPr>
              <w:pStyle w:val="TableParagraph"/>
              <w:spacing w:before="22"/>
              <w:ind w:left="107"/>
            </w:pPr>
            <w:r w:rsidRPr="00B17983">
              <w:t xml:space="preserve">Personnel </w:t>
            </w:r>
            <w:r w:rsidRPr="00B17983">
              <w:rPr>
                <w:spacing w:val="-4"/>
              </w:rPr>
              <w:t>Cost</w:t>
            </w:r>
          </w:p>
        </w:tc>
        <w:tc>
          <w:tcPr>
            <w:tcW w:w="960" w:type="dxa"/>
          </w:tcPr>
          <w:p w14:paraId="5F46EA14" w14:textId="77777777" w:rsidR="00E16453" w:rsidRPr="00B17983" w:rsidRDefault="00E16453" w:rsidP="003576F6">
            <w:pPr>
              <w:pStyle w:val="TableParagraph"/>
              <w:rPr>
                <w:sz w:val="20"/>
              </w:rPr>
            </w:pPr>
          </w:p>
        </w:tc>
        <w:tc>
          <w:tcPr>
            <w:tcW w:w="1101" w:type="dxa"/>
          </w:tcPr>
          <w:p w14:paraId="3E8EEB11" w14:textId="77777777" w:rsidR="00E16453" w:rsidRPr="00B17983" w:rsidRDefault="00E16453" w:rsidP="003576F6">
            <w:pPr>
              <w:pStyle w:val="TableParagraph"/>
              <w:rPr>
                <w:sz w:val="20"/>
              </w:rPr>
            </w:pPr>
          </w:p>
        </w:tc>
        <w:tc>
          <w:tcPr>
            <w:tcW w:w="1277" w:type="dxa"/>
          </w:tcPr>
          <w:p w14:paraId="0BDCB0F0" w14:textId="77777777" w:rsidR="00E16453" w:rsidRPr="00B17983" w:rsidRDefault="00E16453" w:rsidP="003576F6">
            <w:pPr>
              <w:pStyle w:val="TableParagraph"/>
              <w:rPr>
                <w:sz w:val="20"/>
              </w:rPr>
            </w:pPr>
          </w:p>
        </w:tc>
        <w:tc>
          <w:tcPr>
            <w:tcW w:w="1350" w:type="dxa"/>
          </w:tcPr>
          <w:p w14:paraId="2C7C9EC9" w14:textId="77777777" w:rsidR="00E16453" w:rsidRPr="00B17983" w:rsidRDefault="00E16453" w:rsidP="003576F6">
            <w:pPr>
              <w:pStyle w:val="TableParagraph"/>
              <w:rPr>
                <w:sz w:val="20"/>
              </w:rPr>
            </w:pPr>
          </w:p>
        </w:tc>
      </w:tr>
      <w:tr w:rsidR="00E16453" w:rsidRPr="00B17983" w14:paraId="21F6D839" w14:textId="77777777" w:rsidTr="003576F6">
        <w:trPr>
          <w:trHeight w:val="311"/>
        </w:trPr>
        <w:tc>
          <w:tcPr>
            <w:tcW w:w="1102" w:type="dxa"/>
          </w:tcPr>
          <w:p w14:paraId="29D03E57" w14:textId="77777777" w:rsidR="00E16453" w:rsidRPr="00B17983" w:rsidRDefault="00E16453" w:rsidP="003576F6">
            <w:pPr>
              <w:pStyle w:val="TableParagraph"/>
              <w:rPr>
                <w:sz w:val="20"/>
              </w:rPr>
            </w:pPr>
          </w:p>
        </w:tc>
        <w:tc>
          <w:tcPr>
            <w:tcW w:w="3480" w:type="dxa"/>
          </w:tcPr>
          <w:p w14:paraId="34F44C13" w14:textId="77777777" w:rsidR="00E16453" w:rsidRPr="00B17983" w:rsidRDefault="00E16453" w:rsidP="003576F6">
            <w:pPr>
              <w:pStyle w:val="TableParagraph"/>
              <w:spacing w:before="22"/>
              <w:ind w:left="107"/>
            </w:pPr>
            <w:r w:rsidRPr="00B17983">
              <w:rPr>
                <w:spacing w:val="-2"/>
              </w:rPr>
              <w:t>Honorarium</w:t>
            </w:r>
          </w:p>
        </w:tc>
        <w:tc>
          <w:tcPr>
            <w:tcW w:w="960" w:type="dxa"/>
          </w:tcPr>
          <w:p w14:paraId="1B173EC9" w14:textId="77777777" w:rsidR="00E16453" w:rsidRPr="00B17983" w:rsidRDefault="00E16453" w:rsidP="003576F6">
            <w:pPr>
              <w:pStyle w:val="TableParagraph"/>
              <w:rPr>
                <w:sz w:val="20"/>
              </w:rPr>
            </w:pPr>
          </w:p>
        </w:tc>
        <w:tc>
          <w:tcPr>
            <w:tcW w:w="1101" w:type="dxa"/>
          </w:tcPr>
          <w:p w14:paraId="65D05C3D" w14:textId="77777777" w:rsidR="00E16453" w:rsidRPr="00B17983" w:rsidRDefault="00E16453" w:rsidP="003576F6">
            <w:pPr>
              <w:pStyle w:val="TableParagraph"/>
              <w:rPr>
                <w:sz w:val="20"/>
              </w:rPr>
            </w:pPr>
          </w:p>
        </w:tc>
        <w:tc>
          <w:tcPr>
            <w:tcW w:w="1277" w:type="dxa"/>
          </w:tcPr>
          <w:p w14:paraId="056F8B59" w14:textId="77777777" w:rsidR="00E16453" w:rsidRPr="00B17983" w:rsidRDefault="00E16453" w:rsidP="003576F6">
            <w:pPr>
              <w:pStyle w:val="TableParagraph"/>
              <w:rPr>
                <w:sz w:val="20"/>
              </w:rPr>
            </w:pPr>
          </w:p>
        </w:tc>
        <w:tc>
          <w:tcPr>
            <w:tcW w:w="1350" w:type="dxa"/>
          </w:tcPr>
          <w:p w14:paraId="23417A20" w14:textId="77777777" w:rsidR="00E16453" w:rsidRPr="00B17983" w:rsidRDefault="00E16453" w:rsidP="003576F6">
            <w:pPr>
              <w:pStyle w:val="TableParagraph"/>
              <w:rPr>
                <w:sz w:val="20"/>
              </w:rPr>
            </w:pPr>
          </w:p>
        </w:tc>
      </w:tr>
      <w:tr w:rsidR="00E16453" w:rsidRPr="00B17983" w14:paraId="5F87863B" w14:textId="77777777" w:rsidTr="003576F6">
        <w:trPr>
          <w:trHeight w:val="311"/>
        </w:trPr>
        <w:tc>
          <w:tcPr>
            <w:tcW w:w="1102" w:type="dxa"/>
          </w:tcPr>
          <w:p w14:paraId="15D1B7D6" w14:textId="77777777" w:rsidR="00E16453" w:rsidRPr="00B17983" w:rsidRDefault="00E16453" w:rsidP="003576F6">
            <w:pPr>
              <w:pStyle w:val="TableParagraph"/>
              <w:rPr>
                <w:sz w:val="20"/>
              </w:rPr>
            </w:pPr>
          </w:p>
        </w:tc>
        <w:tc>
          <w:tcPr>
            <w:tcW w:w="3480" w:type="dxa"/>
          </w:tcPr>
          <w:p w14:paraId="298637E7" w14:textId="77777777" w:rsidR="00E16453" w:rsidRPr="00B17983" w:rsidRDefault="00E16453" w:rsidP="003576F6">
            <w:pPr>
              <w:pStyle w:val="TableParagraph"/>
              <w:spacing w:before="25"/>
              <w:ind w:left="107"/>
            </w:pPr>
            <w:r w:rsidRPr="00B17983">
              <w:t>Administrative expenses</w:t>
            </w:r>
          </w:p>
        </w:tc>
        <w:tc>
          <w:tcPr>
            <w:tcW w:w="960" w:type="dxa"/>
          </w:tcPr>
          <w:p w14:paraId="1D1B6460" w14:textId="77777777" w:rsidR="00E16453" w:rsidRPr="00B17983" w:rsidRDefault="00E16453" w:rsidP="003576F6">
            <w:pPr>
              <w:pStyle w:val="TableParagraph"/>
              <w:rPr>
                <w:sz w:val="20"/>
              </w:rPr>
            </w:pPr>
          </w:p>
        </w:tc>
        <w:tc>
          <w:tcPr>
            <w:tcW w:w="1101" w:type="dxa"/>
          </w:tcPr>
          <w:p w14:paraId="3EE666FB" w14:textId="77777777" w:rsidR="00E16453" w:rsidRPr="00B17983" w:rsidRDefault="00E16453" w:rsidP="003576F6">
            <w:pPr>
              <w:pStyle w:val="TableParagraph"/>
              <w:rPr>
                <w:sz w:val="20"/>
              </w:rPr>
            </w:pPr>
          </w:p>
        </w:tc>
        <w:tc>
          <w:tcPr>
            <w:tcW w:w="1277" w:type="dxa"/>
          </w:tcPr>
          <w:p w14:paraId="28097630" w14:textId="77777777" w:rsidR="00E16453" w:rsidRPr="00B17983" w:rsidRDefault="00E16453" w:rsidP="003576F6">
            <w:pPr>
              <w:pStyle w:val="TableParagraph"/>
              <w:rPr>
                <w:sz w:val="20"/>
              </w:rPr>
            </w:pPr>
          </w:p>
        </w:tc>
        <w:tc>
          <w:tcPr>
            <w:tcW w:w="1350" w:type="dxa"/>
          </w:tcPr>
          <w:p w14:paraId="0E07E276" w14:textId="77777777" w:rsidR="00E16453" w:rsidRPr="00B17983" w:rsidRDefault="00E16453" w:rsidP="003576F6">
            <w:pPr>
              <w:pStyle w:val="TableParagraph"/>
              <w:rPr>
                <w:sz w:val="20"/>
              </w:rPr>
            </w:pPr>
          </w:p>
        </w:tc>
      </w:tr>
      <w:tr w:rsidR="00E16453" w:rsidRPr="00B17983" w14:paraId="7E22A0EB" w14:textId="77777777" w:rsidTr="003576F6">
        <w:trPr>
          <w:trHeight w:val="311"/>
        </w:trPr>
        <w:tc>
          <w:tcPr>
            <w:tcW w:w="1102" w:type="dxa"/>
          </w:tcPr>
          <w:p w14:paraId="6D357C91" w14:textId="77777777" w:rsidR="00E16453" w:rsidRPr="00B17983" w:rsidRDefault="00E16453" w:rsidP="003576F6">
            <w:pPr>
              <w:pStyle w:val="TableParagraph"/>
              <w:rPr>
                <w:sz w:val="20"/>
              </w:rPr>
            </w:pPr>
          </w:p>
        </w:tc>
        <w:tc>
          <w:tcPr>
            <w:tcW w:w="3480" w:type="dxa"/>
          </w:tcPr>
          <w:p w14:paraId="37F8BF89" w14:textId="77777777" w:rsidR="00E16453" w:rsidRPr="00B17983" w:rsidRDefault="00E16453" w:rsidP="003576F6">
            <w:pPr>
              <w:pStyle w:val="TableParagraph"/>
              <w:spacing w:before="25"/>
              <w:ind w:left="107"/>
            </w:pPr>
            <w:r w:rsidRPr="00B17983">
              <w:t>Repairs and</w:t>
            </w:r>
            <w:r w:rsidRPr="00B17983">
              <w:rPr>
                <w:spacing w:val="-2"/>
              </w:rPr>
              <w:t xml:space="preserve"> maintenance</w:t>
            </w:r>
          </w:p>
        </w:tc>
        <w:tc>
          <w:tcPr>
            <w:tcW w:w="960" w:type="dxa"/>
          </w:tcPr>
          <w:p w14:paraId="5CD8C428" w14:textId="77777777" w:rsidR="00E16453" w:rsidRPr="00B17983" w:rsidRDefault="00E16453" w:rsidP="003576F6">
            <w:pPr>
              <w:pStyle w:val="TableParagraph"/>
              <w:rPr>
                <w:sz w:val="20"/>
              </w:rPr>
            </w:pPr>
          </w:p>
        </w:tc>
        <w:tc>
          <w:tcPr>
            <w:tcW w:w="1101" w:type="dxa"/>
          </w:tcPr>
          <w:p w14:paraId="02EA2720" w14:textId="77777777" w:rsidR="00E16453" w:rsidRPr="00B17983" w:rsidRDefault="00E16453" w:rsidP="003576F6">
            <w:pPr>
              <w:pStyle w:val="TableParagraph"/>
              <w:rPr>
                <w:sz w:val="20"/>
              </w:rPr>
            </w:pPr>
          </w:p>
        </w:tc>
        <w:tc>
          <w:tcPr>
            <w:tcW w:w="1277" w:type="dxa"/>
          </w:tcPr>
          <w:p w14:paraId="6BEB9C03" w14:textId="77777777" w:rsidR="00E16453" w:rsidRPr="00B17983" w:rsidRDefault="00E16453" w:rsidP="003576F6">
            <w:pPr>
              <w:pStyle w:val="TableParagraph"/>
              <w:rPr>
                <w:sz w:val="20"/>
              </w:rPr>
            </w:pPr>
          </w:p>
        </w:tc>
        <w:tc>
          <w:tcPr>
            <w:tcW w:w="1350" w:type="dxa"/>
          </w:tcPr>
          <w:p w14:paraId="48CD116F" w14:textId="77777777" w:rsidR="00E16453" w:rsidRPr="00B17983" w:rsidRDefault="00E16453" w:rsidP="003576F6">
            <w:pPr>
              <w:pStyle w:val="TableParagraph"/>
              <w:rPr>
                <w:sz w:val="20"/>
              </w:rPr>
            </w:pPr>
          </w:p>
        </w:tc>
      </w:tr>
      <w:tr w:rsidR="00E16453" w:rsidRPr="00B17983" w14:paraId="733FB64F" w14:textId="77777777" w:rsidTr="003576F6">
        <w:trPr>
          <w:trHeight w:val="313"/>
        </w:trPr>
        <w:tc>
          <w:tcPr>
            <w:tcW w:w="1102" w:type="dxa"/>
          </w:tcPr>
          <w:p w14:paraId="11845029" w14:textId="77777777" w:rsidR="00E16453" w:rsidRPr="00B17983" w:rsidRDefault="00E16453" w:rsidP="003576F6">
            <w:pPr>
              <w:pStyle w:val="TableParagraph"/>
              <w:rPr>
                <w:sz w:val="20"/>
              </w:rPr>
            </w:pPr>
          </w:p>
        </w:tc>
        <w:tc>
          <w:tcPr>
            <w:tcW w:w="3480" w:type="dxa"/>
          </w:tcPr>
          <w:p w14:paraId="1C03E0E1" w14:textId="77777777" w:rsidR="00E16453" w:rsidRPr="00B17983" w:rsidRDefault="00E16453" w:rsidP="003576F6">
            <w:pPr>
              <w:pStyle w:val="TableParagraph"/>
              <w:spacing w:before="25"/>
              <w:ind w:left="107"/>
            </w:pPr>
            <w:r w:rsidRPr="00B17983">
              <w:rPr>
                <w:spacing w:val="-2"/>
              </w:rPr>
              <w:t>Workshop/Training/Consultancy</w:t>
            </w:r>
          </w:p>
        </w:tc>
        <w:tc>
          <w:tcPr>
            <w:tcW w:w="960" w:type="dxa"/>
          </w:tcPr>
          <w:p w14:paraId="5BD6E31D" w14:textId="77777777" w:rsidR="00E16453" w:rsidRPr="00B17983" w:rsidRDefault="00E16453" w:rsidP="003576F6">
            <w:pPr>
              <w:pStyle w:val="TableParagraph"/>
              <w:rPr>
                <w:sz w:val="20"/>
              </w:rPr>
            </w:pPr>
          </w:p>
        </w:tc>
        <w:tc>
          <w:tcPr>
            <w:tcW w:w="1101" w:type="dxa"/>
          </w:tcPr>
          <w:p w14:paraId="5DD3C565" w14:textId="77777777" w:rsidR="00E16453" w:rsidRPr="00B17983" w:rsidRDefault="00E16453" w:rsidP="003576F6">
            <w:pPr>
              <w:pStyle w:val="TableParagraph"/>
              <w:rPr>
                <w:sz w:val="20"/>
              </w:rPr>
            </w:pPr>
          </w:p>
        </w:tc>
        <w:tc>
          <w:tcPr>
            <w:tcW w:w="1277" w:type="dxa"/>
          </w:tcPr>
          <w:p w14:paraId="2048A92E" w14:textId="77777777" w:rsidR="00E16453" w:rsidRPr="00B17983" w:rsidRDefault="00E16453" w:rsidP="003576F6">
            <w:pPr>
              <w:pStyle w:val="TableParagraph"/>
              <w:rPr>
                <w:sz w:val="20"/>
              </w:rPr>
            </w:pPr>
          </w:p>
        </w:tc>
        <w:tc>
          <w:tcPr>
            <w:tcW w:w="1350" w:type="dxa"/>
          </w:tcPr>
          <w:p w14:paraId="1E8F1C5C" w14:textId="77777777" w:rsidR="00E16453" w:rsidRPr="00B17983" w:rsidRDefault="00E16453" w:rsidP="003576F6">
            <w:pPr>
              <w:pStyle w:val="TableParagraph"/>
              <w:rPr>
                <w:sz w:val="20"/>
              </w:rPr>
            </w:pPr>
          </w:p>
        </w:tc>
      </w:tr>
      <w:tr w:rsidR="00E16453" w:rsidRPr="00B17983" w14:paraId="0A9155FE" w14:textId="77777777" w:rsidTr="003576F6">
        <w:trPr>
          <w:trHeight w:val="311"/>
        </w:trPr>
        <w:tc>
          <w:tcPr>
            <w:tcW w:w="1102" w:type="dxa"/>
          </w:tcPr>
          <w:p w14:paraId="6E41DA13" w14:textId="77777777" w:rsidR="00E16453" w:rsidRPr="00B17983" w:rsidRDefault="00E16453" w:rsidP="003576F6">
            <w:pPr>
              <w:pStyle w:val="TableParagraph"/>
              <w:rPr>
                <w:sz w:val="20"/>
              </w:rPr>
            </w:pPr>
          </w:p>
        </w:tc>
        <w:tc>
          <w:tcPr>
            <w:tcW w:w="3480" w:type="dxa"/>
          </w:tcPr>
          <w:p w14:paraId="6F5801F6" w14:textId="77777777" w:rsidR="00E16453" w:rsidRPr="00B17983" w:rsidRDefault="00E16453" w:rsidP="003576F6">
            <w:pPr>
              <w:pStyle w:val="TableParagraph"/>
              <w:spacing w:before="22"/>
              <w:ind w:left="107"/>
            </w:pPr>
            <w:r w:rsidRPr="00B17983">
              <w:rPr>
                <w:spacing w:val="-2"/>
              </w:rPr>
              <w:t>Stipend/Scholarship</w:t>
            </w:r>
          </w:p>
        </w:tc>
        <w:tc>
          <w:tcPr>
            <w:tcW w:w="960" w:type="dxa"/>
          </w:tcPr>
          <w:p w14:paraId="1E502C56" w14:textId="77777777" w:rsidR="00E16453" w:rsidRPr="00B17983" w:rsidRDefault="00E16453" w:rsidP="003576F6">
            <w:pPr>
              <w:pStyle w:val="TableParagraph"/>
              <w:rPr>
                <w:sz w:val="20"/>
              </w:rPr>
            </w:pPr>
          </w:p>
        </w:tc>
        <w:tc>
          <w:tcPr>
            <w:tcW w:w="1101" w:type="dxa"/>
          </w:tcPr>
          <w:p w14:paraId="04C19D5D" w14:textId="77777777" w:rsidR="00E16453" w:rsidRPr="00B17983" w:rsidRDefault="00E16453" w:rsidP="003576F6">
            <w:pPr>
              <w:pStyle w:val="TableParagraph"/>
              <w:rPr>
                <w:sz w:val="20"/>
              </w:rPr>
            </w:pPr>
          </w:p>
        </w:tc>
        <w:tc>
          <w:tcPr>
            <w:tcW w:w="1277" w:type="dxa"/>
          </w:tcPr>
          <w:p w14:paraId="12BE9C28" w14:textId="77777777" w:rsidR="00E16453" w:rsidRPr="00B17983" w:rsidRDefault="00E16453" w:rsidP="003576F6">
            <w:pPr>
              <w:pStyle w:val="TableParagraph"/>
              <w:rPr>
                <w:sz w:val="20"/>
              </w:rPr>
            </w:pPr>
          </w:p>
        </w:tc>
        <w:tc>
          <w:tcPr>
            <w:tcW w:w="1350" w:type="dxa"/>
          </w:tcPr>
          <w:p w14:paraId="357953D1" w14:textId="77777777" w:rsidR="00E16453" w:rsidRPr="00B17983" w:rsidRDefault="00E16453" w:rsidP="003576F6">
            <w:pPr>
              <w:pStyle w:val="TableParagraph"/>
              <w:rPr>
                <w:sz w:val="20"/>
              </w:rPr>
            </w:pPr>
          </w:p>
        </w:tc>
      </w:tr>
      <w:tr w:rsidR="00E16453" w:rsidRPr="00B17983" w14:paraId="720B5F0C" w14:textId="77777777" w:rsidTr="003576F6">
        <w:trPr>
          <w:trHeight w:val="311"/>
        </w:trPr>
        <w:tc>
          <w:tcPr>
            <w:tcW w:w="1102" w:type="dxa"/>
          </w:tcPr>
          <w:p w14:paraId="049C9551" w14:textId="77777777" w:rsidR="00E16453" w:rsidRPr="00B17983" w:rsidRDefault="00E16453" w:rsidP="003576F6">
            <w:pPr>
              <w:pStyle w:val="TableParagraph"/>
              <w:rPr>
                <w:sz w:val="20"/>
              </w:rPr>
            </w:pPr>
          </w:p>
        </w:tc>
        <w:tc>
          <w:tcPr>
            <w:tcW w:w="3480" w:type="dxa"/>
          </w:tcPr>
          <w:p w14:paraId="06190611" w14:textId="77777777" w:rsidR="00E16453" w:rsidRPr="00B17983" w:rsidRDefault="00E16453" w:rsidP="003576F6">
            <w:pPr>
              <w:pStyle w:val="TableParagraph"/>
              <w:spacing w:before="27"/>
              <w:ind w:left="107"/>
              <w:rPr>
                <w:b/>
              </w:rPr>
            </w:pPr>
            <w:r w:rsidRPr="00B17983">
              <w:rPr>
                <w:b/>
              </w:rPr>
              <w:t xml:space="preserve">Total </w:t>
            </w:r>
            <w:r w:rsidRPr="00B17983">
              <w:rPr>
                <w:b/>
                <w:spacing w:val="-2"/>
              </w:rPr>
              <w:t>Recurrent</w:t>
            </w:r>
          </w:p>
        </w:tc>
        <w:tc>
          <w:tcPr>
            <w:tcW w:w="960" w:type="dxa"/>
          </w:tcPr>
          <w:p w14:paraId="090A7227" w14:textId="77777777" w:rsidR="00E16453" w:rsidRPr="00B17983" w:rsidRDefault="00E16453" w:rsidP="003576F6">
            <w:pPr>
              <w:pStyle w:val="TableParagraph"/>
              <w:rPr>
                <w:sz w:val="20"/>
              </w:rPr>
            </w:pPr>
          </w:p>
        </w:tc>
        <w:tc>
          <w:tcPr>
            <w:tcW w:w="1101" w:type="dxa"/>
          </w:tcPr>
          <w:p w14:paraId="70C9E994" w14:textId="77777777" w:rsidR="00E16453" w:rsidRPr="00B17983" w:rsidRDefault="00E16453" w:rsidP="003576F6">
            <w:pPr>
              <w:pStyle w:val="TableParagraph"/>
              <w:rPr>
                <w:sz w:val="20"/>
              </w:rPr>
            </w:pPr>
          </w:p>
        </w:tc>
        <w:tc>
          <w:tcPr>
            <w:tcW w:w="1277" w:type="dxa"/>
          </w:tcPr>
          <w:p w14:paraId="0D12C170" w14:textId="77777777" w:rsidR="00E16453" w:rsidRPr="00B17983" w:rsidRDefault="00E16453" w:rsidP="003576F6">
            <w:pPr>
              <w:pStyle w:val="TableParagraph"/>
              <w:rPr>
                <w:sz w:val="20"/>
              </w:rPr>
            </w:pPr>
          </w:p>
        </w:tc>
        <w:tc>
          <w:tcPr>
            <w:tcW w:w="1350" w:type="dxa"/>
          </w:tcPr>
          <w:p w14:paraId="2393A41B" w14:textId="77777777" w:rsidR="00E16453" w:rsidRPr="00B17983" w:rsidRDefault="00E16453" w:rsidP="003576F6">
            <w:pPr>
              <w:pStyle w:val="TableParagraph"/>
              <w:rPr>
                <w:sz w:val="20"/>
              </w:rPr>
            </w:pPr>
          </w:p>
        </w:tc>
      </w:tr>
      <w:tr w:rsidR="00E16453" w:rsidRPr="00B17983" w14:paraId="6266B5D1" w14:textId="77777777" w:rsidTr="003576F6">
        <w:trPr>
          <w:trHeight w:val="311"/>
        </w:trPr>
        <w:tc>
          <w:tcPr>
            <w:tcW w:w="1102" w:type="dxa"/>
          </w:tcPr>
          <w:p w14:paraId="394A34E3" w14:textId="77777777" w:rsidR="00E16453" w:rsidRPr="00B17983" w:rsidRDefault="00E16453" w:rsidP="003576F6">
            <w:pPr>
              <w:pStyle w:val="TableParagraph"/>
              <w:spacing w:before="23"/>
              <w:ind w:left="10"/>
              <w:jc w:val="center"/>
            </w:pPr>
            <w:r w:rsidRPr="00B17983">
              <w:rPr>
                <w:spacing w:val="-10"/>
              </w:rPr>
              <w:t>B</w:t>
            </w:r>
          </w:p>
        </w:tc>
        <w:tc>
          <w:tcPr>
            <w:tcW w:w="3480" w:type="dxa"/>
          </w:tcPr>
          <w:p w14:paraId="6EDBC719" w14:textId="77777777" w:rsidR="00E16453" w:rsidRPr="00B17983" w:rsidRDefault="00E16453" w:rsidP="003576F6">
            <w:pPr>
              <w:pStyle w:val="TableParagraph"/>
              <w:spacing w:before="27"/>
              <w:ind w:left="777"/>
              <w:rPr>
                <w:b/>
              </w:rPr>
            </w:pPr>
            <w:r w:rsidRPr="00B17983">
              <w:rPr>
                <w:b/>
              </w:rPr>
              <w:t xml:space="preserve">Capital </w:t>
            </w:r>
            <w:r w:rsidRPr="00B17983">
              <w:rPr>
                <w:b/>
                <w:spacing w:val="-2"/>
              </w:rPr>
              <w:t>Expenditure</w:t>
            </w:r>
          </w:p>
        </w:tc>
        <w:tc>
          <w:tcPr>
            <w:tcW w:w="960" w:type="dxa"/>
          </w:tcPr>
          <w:p w14:paraId="0071F3BC" w14:textId="77777777" w:rsidR="00E16453" w:rsidRPr="00B17983" w:rsidRDefault="00E16453" w:rsidP="003576F6">
            <w:pPr>
              <w:pStyle w:val="TableParagraph"/>
              <w:rPr>
                <w:sz w:val="20"/>
              </w:rPr>
            </w:pPr>
          </w:p>
        </w:tc>
        <w:tc>
          <w:tcPr>
            <w:tcW w:w="1101" w:type="dxa"/>
          </w:tcPr>
          <w:p w14:paraId="2EA02B45" w14:textId="77777777" w:rsidR="00E16453" w:rsidRPr="00B17983" w:rsidRDefault="00E16453" w:rsidP="003576F6">
            <w:pPr>
              <w:pStyle w:val="TableParagraph"/>
              <w:rPr>
                <w:sz w:val="20"/>
              </w:rPr>
            </w:pPr>
          </w:p>
        </w:tc>
        <w:tc>
          <w:tcPr>
            <w:tcW w:w="1277" w:type="dxa"/>
          </w:tcPr>
          <w:p w14:paraId="51A8C3D8" w14:textId="77777777" w:rsidR="00E16453" w:rsidRPr="00B17983" w:rsidRDefault="00E16453" w:rsidP="003576F6">
            <w:pPr>
              <w:pStyle w:val="TableParagraph"/>
              <w:rPr>
                <w:sz w:val="20"/>
              </w:rPr>
            </w:pPr>
          </w:p>
        </w:tc>
        <w:tc>
          <w:tcPr>
            <w:tcW w:w="1350" w:type="dxa"/>
          </w:tcPr>
          <w:p w14:paraId="526E0946" w14:textId="77777777" w:rsidR="00E16453" w:rsidRPr="00B17983" w:rsidRDefault="00E16453" w:rsidP="003576F6">
            <w:pPr>
              <w:pStyle w:val="TableParagraph"/>
              <w:rPr>
                <w:sz w:val="20"/>
              </w:rPr>
            </w:pPr>
          </w:p>
        </w:tc>
      </w:tr>
      <w:tr w:rsidR="00E16453" w:rsidRPr="00B17983" w14:paraId="41F5A0FF" w14:textId="77777777" w:rsidTr="003576F6">
        <w:trPr>
          <w:trHeight w:val="311"/>
        </w:trPr>
        <w:tc>
          <w:tcPr>
            <w:tcW w:w="1102" w:type="dxa"/>
          </w:tcPr>
          <w:p w14:paraId="195A08A4" w14:textId="77777777" w:rsidR="00E16453" w:rsidRPr="00B17983" w:rsidRDefault="00E16453" w:rsidP="003576F6">
            <w:pPr>
              <w:pStyle w:val="TableParagraph"/>
              <w:rPr>
                <w:sz w:val="20"/>
              </w:rPr>
            </w:pPr>
          </w:p>
        </w:tc>
        <w:tc>
          <w:tcPr>
            <w:tcW w:w="3480" w:type="dxa"/>
          </w:tcPr>
          <w:p w14:paraId="2E0A3CC4" w14:textId="77777777" w:rsidR="00E16453" w:rsidRPr="00B17983" w:rsidRDefault="00E16453" w:rsidP="003576F6">
            <w:pPr>
              <w:pStyle w:val="TableParagraph"/>
              <w:spacing w:before="25"/>
              <w:ind w:left="107"/>
            </w:pPr>
            <w:r w:rsidRPr="00B17983">
              <w:t>ICT</w:t>
            </w:r>
            <w:r w:rsidRPr="00B17983">
              <w:rPr>
                <w:spacing w:val="-2"/>
              </w:rPr>
              <w:t xml:space="preserve"> equipment</w:t>
            </w:r>
          </w:p>
        </w:tc>
        <w:tc>
          <w:tcPr>
            <w:tcW w:w="960" w:type="dxa"/>
          </w:tcPr>
          <w:p w14:paraId="59CA0617" w14:textId="77777777" w:rsidR="00E16453" w:rsidRPr="00B17983" w:rsidRDefault="00E16453" w:rsidP="003576F6">
            <w:pPr>
              <w:pStyle w:val="TableParagraph"/>
              <w:rPr>
                <w:sz w:val="20"/>
              </w:rPr>
            </w:pPr>
          </w:p>
        </w:tc>
        <w:tc>
          <w:tcPr>
            <w:tcW w:w="1101" w:type="dxa"/>
          </w:tcPr>
          <w:p w14:paraId="365886DC" w14:textId="77777777" w:rsidR="00E16453" w:rsidRPr="00B17983" w:rsidRDefault="00E16453" w:rsidP="003576F6">
            <w:pPr>
              <w:pStyle w:val="TableParagraph"/>
              <w:rPr>
                <w:sz w:val="20"/>
              </w:rPr>
            </w:pPr>
          </w:p>
        </w:tc>
        <w:tc>
          <w:tcPr>
            <w:tcW w:w="1277" w:type="dxa"/>
          </w:tcPr>
          <w:p w14:paraId="7D3A6BFA" w14:textId="77777777" w:rsidR="00E16453" w:rsidRPr="00B17983" w:rsidRDefault="00E16453" w:rsidP="003576F6">
            <w:pPr>
              <w:pStyle w:val="TableParagraph"/>
              <w:rPr>
                <w:sz w:val="20"/>
              </w:rPr>
            </w:pPr>
          </w:p>
        </w:tc>
        <w:tc>
          <w:tcPr>
            <w:tcW w:w="1350" w:type="dxa"/>
          </w:tcPr>
          <w:p w14:paraId="454D4FA7" w14:textId="77777777" w:rsidR="00E16453" w:rsidRPr="00B17983" w:rsidRDefault="00E16453" w:rsidP="003576F6">
            <w:pPr>
              <w:pStyle w:val="TableParagraph"/>
              <w:rPr>
                <w:sz w:val="20"/>
              </w:rPr>
            </w:pPr>
          </w:p>
        </w:tc>
      </w:tr>
      <w:tr w:rsidR="00E16453" w:rsidRPr="00B17983" w14:paraId="53E66545" w14:textId="77777777" w:rsidTr="003576F6">
        <w:trPr>
          <w:trHeight w:val="311"/>
        </w:trPr>
        <w:tc>
          <w:tcPr>
            <w:tcW w:w="1102" w:type="dxa"/>
          </w:tcPr>
          <w:p w14:paraId="072E1CA0" w14:textId="77777777" w:rsidR="00E16453" w:rsidRPr="00B17983" w:rsidRDefault="00E16453" w:rsidP="003576F6">
            <w:pPr>
              <w:pStyle w:val="TableParagraph"/>
              <w:rPr>
                <w:sz w:val="20"/>
              </w:rPr>
            </w:pPr>
          </w:p>
        </w:tc>
        <w:tc>
          <w:tcPr>
            <w:tcW w:w="3480" w:type="dxa"/>
          </w:tcPr>
          <w:p w14:paraId="0F0CCC44" w14:textId="77777777" w:rsidR="00E16453" w:rsidRPr="00B17983" w:rsidRDefault="00E16453" w:rsidP="003576F6">
            <w:pPr>
              <w:pStyle w:val="TableParagraph"/>
              <w:spacing w:before="25"/>
              <w:ind w:left="107"/>
            </w:pPr>
            <w:r w:rsidRPr="00B17983">
              <w:t xml:space="preserve">Computers and </w:t>
            </w:r>
            <w:r w:rsidRPr="00B17983">
              <w:rPr>
                <w:spacing w:val="-2"/>
              </w:rPr>
              <w:t>accessories</w:t>
            </w:r>
          </w:p>
        </w:tc>
        <w:tc>
          <w:tcPr>
            <w:tcW w:w="960" w:type="dxa"/>
          </w:tcPr>
          <w:p w14:paraId="790511A2" w14:textId="77777777" w:rsidR="00E16453" w:rsidRPr="00B17983" w:rsidRDefault="00E16453" w:rsidP="003576F6">
            <w:pPr>
              <w:pStyle w:val="TableParagraph"/>
              <w:rPr>
                <w:sz w:val="20"/>
              </w:rPr>
            </w:pPr>
          </w:p>
        </w:tc>
        <w:tc>
          <w:tcPr>
            <w:tcW w:w="1101" w:type="dxa"/>
          </w:tcPr>
          <w:p w14:paraId="52827840" w14:textId="77777777" w:rsidR="00E16453" w:rsidRPr="00B17983" w:rsidRDefault="00E16453" w:rsidP="003576F6">
            <w:pPr>
              <w:pStyle w:val="TableParagraph"/>
              <w:rPr>
                <w:sz w:val="20"/>
              </w:rPr>
            </w:pPr>
          </w:p>
        </w:tc>
        <w:tc>
          <w:tcPr>
            <w:tcW w:w="1277" w:type="dxa"/>
          </w:tcPr>
          <w:p w14:paraId="724C0796" w14:textId="77777777" w:rsidR="00E16453" w:rsidRPr="00B17983" w:rsidRDefault="00E16453" w:rsidP="003576F6">
            <w:pPr>
              <w:pStyle w:val="TableParagraph"/>
              <w:rPr>
                <w:sz w:val="20"/>
              </w:rPr>
            </w:pPr>
          </w:p>
        </w:tc>
        <w:tc>
          <w:tcPr>
            <w:tcW w:w="1350" w:type="dxa"/>
          </w:tcPr>
          <w:p w14:paraId="69CC0B9D" w14:textId="77777777" w:rsidR="00E16453" w:rsidRPr="00B17983" w:rsidRDefault="00E16453" w:rsidP="003576F6">
            <w:pPr>
              <w:pStyle w:val="TableParagraph"/>
              <w:rPr>
                <w:sz w:val="20"/>
              </w:rPr>
            </w:pPr>
          </w:p>
        </w:tc>
      </w:tr>
      <w:tr w:rsidR="00E16453" w:rsidRPr="00B17983" w14:paraId="3FD4CD3F" w14:textId="77777777" w:rsidTr="003576F6">
        <w:trPr>
          <w:trHeight w:val="314"/>
        </w:trPr>
        <w:tc>
          <w:tcPr>
            <w:tcW w:w="1102" w:type="dxa"/>
          </w:tcPr>
          <w:p w14:paraId="48C7DCBC" w14:textId="77777777" w:rsidR="00E16453" w:rsidRPr="00B17983" w:rsidRDefault="00E16453" w:rsidP="003576F6">
            <w:pPr>
              <w:pStyle w:val="TableParagraph"/>
              <w:rPr>
                <w:sz w:val="20"/>
              </w:rPr>
            </w:pPr>
          </w:p>
        </w:tc>
        <w:tc>
          <w:tcPr>
            <w:tcW w:w="3480" w:type="dxa"/>
          </w:tcPr>
          <w:p w14:paraId="366BFBE1" w14:textId="77777777" w:rsidR="00E16453" w:rsidRPr="00B17983" w:rsidRDefault="00E16453" w:rsidP="003576F6">
            <w:pPr>
              <w:pStyle w:val="TableParagraph"/>
              <w:spacing w:before="25"/>
              <w:ind w:left="107"/>
            </w:pPr>
            <w:r w:rsidRPr="00B17983">
              <w:t>Electrical equipment</w:t>
            </w:r>
          </w:p>
        </w:tc>
        <w:tc>
          <w:tcPr>
            <w:tcW w:w="960" w:type="dxa"/>
          </w:tcPr>
          <w:p w14:paraId="67AAA992" w14:textId="77777777" w:rsidR="00E16453" w:rsidRPr="00B17983" w:rsidRDefault="00E16453" w:rsidP="003576F6">
            <w:pPr>
              <w:pStyle w:val="TableParagraph"/>
              <w:rPr>
                <w:sz w:val="20"/>
              </w:rPr>
            </w:pPr>
          </w:p>
        </w:tc>
        <w:tc>
          <w:tcPr>
            <w:tcW w:w="1101" w:type="dxa"/>
          </w:tcPr>
          <w:p w14:paraId="19384725" w14:textId="77777777" w:rsidR="00E16453" w:rsidRPr="00B17983" w:rsidRDefault="00E16453" w:rsidP="003576F6">
            <w:pPr>
              <w:pStyle w:val="TableParagraph"/>
              <w:rPr>
                <w:sz w:val="20"/>
              </w:rPr>
            </w:pPr>
          </w:p>
        </w:tc>
        <w:tc>
          <w:tcPr>
            <w:tcW w:w="1277" w:type="dxa"/>
          </w:tcPr>
          <w:p w14:paraId="1F0E08A5" w14:textId="77777777" w:rsidR="00E16453" w:rsidRPr="00B17983" w:rsidRDefault="00E16453" w:rsidP="003576F6">
            <w:pPr>
              <w:pStyle w:val="TableParagraph"/>
              <w:rPr>
                <w:sz w:val="20"/>
              </w:rPr>
            </w:pPr>
          </w:p>
        </w:tc>
        <w:tc>
          <w:tcPr>
            <w:tcW w:w="1350" w:type="dxa"/>
          </w:tcPr>
          <w:p w14:paraId="786E703D" w14:textId="77777777" w:rsidR="00E16453" w:rsidRPr="00B17983" w:rsidRDefault="00E16453" w:rsidP="003576F6">
            <w:pPr>
              <w:pStyle w:val="TableParagraph"/>
              <w:rPr>
                <w:sz w:val="20"/>
              </w:rPr>
            </w:pPr>
          </w:p>
        </w:tc>
      </w:tr>
      <w:tr w:rsidR="00E16453" w:rsidRPr="00B17983" w14:paraId="7FE9708A" w14:textId="77777777" w:rsidTr="003576F6">
        <w:trPr>
          <w:trHeight w:val="311"/>
        </w:trPr>
        <w:tc>
          <w:tcPr>
            <w:tcW w:w="1102" w:type="dxa"/>
          </w:tcPr>
          <w:p w14:paraId="61D2B1BE" w14:textId="77777777" w:rsidR="00E16453" w:rsidRPr="00B17983" w:rsidRDefault="00E16453" w:rsidP="003576F6">
            <w:pPr>
              <w:pStyle w:val="TableParagraph"/>
              <w:rPr>
                <w:sz w:val="20"/>
              </w:rPr>
            </w:pPr>
          </w:p>
        </w:tc>
        <w:tc>
          <w:tcPr>
            <w:tcW w:w="3480" w:type="dxa"/>
          </w:tcPr>
          <w:p w14:paraId="6AF9A747" w14:textId="77777777" w:rsidR="00E16453" w:rsidRPr="00B17983" w:rsidRDefault="00E16453" w:rsidP="003576F6">
            <w:pPr>
              <w:pStyle w:val="TableParagraph"/>
              <w:spacing w:before="22"/>
              <w:ind w:left="107"/>
            </w:pPr>
            <w:r w:rsidRPr="00B17983">
              <w:t>Laboratory equipment</w:t>
            </w:r>
          </w:p>
        </w:tc>
        <w:tc>
          <w:tcPr>
            <w:tcW w:w="960" w:type="dxa"/>
          </w:tcPr>
          <w:p w14:paraId="06934628" w14:textId="77777777" w:rsidR="00E16453" w:rsidRPr="00B17983" w:rsidRDefault="00E16453" w:rsidP="003576F6">
            <w:pPr>
              <w:pStyle w:val="TableParagraph"/>
              <w:rPr>
                <w:sz w:val="20"/>
              </w:rPr>
            </w:pPr>
          </w:p>
        </w:tc>
        <w:tc>
          <w:tcPr>
            <w:tcW w:w="1101" w:type="dxa"/>
          </w:tcPr>
          <w:p w14:paraId="5AF72DA5" w14:textId="77777777" w:rsidR="00E16453" w:rsidRPr="00B17983" w:rsidRDefault="00E16453" w:rsidP="003576F6">
            <w:pPr>
              <w:pStyle w:val="TableParagraph"/>
              <w:rPr>
                <w:sz w:val="20"/>
              </w:rPr>
            </w:pPr>
          </w:p>
        </w:tc>
        <w:tc>
          <w:tcPr>
            <w:tcW w:w="1277" w:type="dxa"/>
          </w:tcPr>
          <w:p w14:paraId="579EE6DC" w14:textId="77777777" w:rsidR="00E16453" w:rsidRPr="00B17983" w:rsidRDefault="00E16453" w:rsidP="003576F6">
            <w:pPr>
              <w:pStyle w:val="TableParagraph"/>
              <w:rPr>
                <w:sz w:val="20"/>
              </w:rPr>
            </w:pPr>
          </w:p>
        </w:tc>
        <w:tc>
          <w:tcPr>
            <w:tcW w:w="1350" w:type="dxa"/>
          </w:tcPr>
          <w:p w14:paraId="060B708C" w14:textId="77777777" w:rsidR="00E16453" w:rsidRPr="00B17983" w:rsidRDefault="00E16453" w:rsidP="003576F6">
            <w:pPr>
              <w:pStyle w:val="TableParagraph"/>
              <w:rPr>
                <w:sz w:val="20"/>
              </w:rPr>
            </w:pPr>
          </w:p>
        </w:tc>
      </w:tr>
      <w:tr w:rsidR="00E16453" w:rsidRPr="00B17983" w14:paraId="5578DBAE" w14:textId="77777777" w:rsidTr="003576F6">
        <w:trPr>
          <w:trHeight w:val="311"/>
        </w:trPr>
        <w:tc>
          <w:tcPr>
            <w:tcW w:w="1102" w:type="dxa"/>
          </w:tcPr>
          <w:p w14:paraId="398F5B7D" w14:textId="77777777" w:rsidR="00E16453" w:rsidRPr="00B17983" w:rsidRDefault="00E16453" w:rsidP="003576F6">
            <w:pPr>
              <w:pStyle w:val="TableParagraph"/>
              <w:rPr>
                <w:sz w:val="20"/>
              </w:rPr>
            </w:pPr>
          </w:p>
        </w:tc>
        <w:tc>
          <w:tcPr>
            <w:tcW w:w="3480" w:type="dxa"/>
          </w:tcPr>
          <w:p w14:paraId="4BB59FE7" w14:textId="77777777" w:rsidR="00E16453" w:rsidRPr="00B17983" w:rsidRDefault="00E16453" w:rsidP="003576F6">
            <w:pPr>
              <w:pStyle w:val="TableParagraph"/>
              <w:spacing w:before="22"/>
              <w:ind w:left="107"/>
            </w:pPr>
            <w:r w:rsidRPr="00B17983">
              <w:t>Office equipment</w:t>
            </w:r>
          </w:p>
        </w:tc>
        <w:tc>
          <w:tcPr>
            <w:tcW w:w="960" w:type="dxa"/>
          </w:tcPr>
          <w:p w14:paraId="11C4446D" w14:textId="77777777" w:rsidR="00E16453" w:rsidRPr="00B17983" w:rsidRDefault="00E16453" w:rsidP="003576F6">
            <w:pPr>
              <w:pStyle w:val="TableParagraph"/>
              <w:rPr>
                <w:sz w:val="20"/>
              </w:rPr>
            </w:pPr>
          </w:p>
        </w:tc>
        <w:tc>
          <w:tcPr>
            <w:tcW w:w="1101" w:type="dxa"/>
          </w:tcPr>
          <w:p w14:paraId="3181C577" w14:textId="77777777" w:rsidR="00E16453" w:rsidRPr="00B17983" w:rsidRDefault="00E16453" w:rsidP="003576F6">
            <w:pPr>
              <w:pStyle w:val="TableParagraph"/>
              <w:rPr>
                <w:sz w:val="20"/>
              </w:rPr>
            </w:pPr>
          </w:p>
        </w:tc>
        <w:tc>
          <w:tcPr>
            <w:tcW w:w="1277" w:type="dxa"/>
          </w:tcPr>
          <w:p w14:paraId="5A814517" w14:textId="77777777" w:rsidR="00E16453" w:rsidRPr="00B17983" w:rsidRDefault="00E16453" w:rsidP="003576F6">
            <w:pPr>
              <w:pStyle w:val="TableParagraph"/>
              <w:rPr>
                <w:sz w:val="20"/>
              </w:rPr>
            </w:pPr>
          </w:p>
        </w:tc>
        <w:tc>
          <w:tcPr>
            <w:tcW w:w="1350" w:type="dxa"/>
          </w:tcPr>
          <w:p w14:paraId="2C445B8C" w14:textId="77777777" w:rsidR="00E16453" w:rsidRPr="00B17983" w:rsidRDefault="00E16453" w:rsidP="003576F6">
            <w:pPr>
              <w:pStyle w:val="TableParagraph"/>
              <w:rPr>
                <w:sz w:val="20"/>
              </w:rPr>
            </w:pPr>
          </w:p>
        </w:tc>
      </w:tr>
      <w:tr w:rsidR="00E16453" w:rsidRPr="00B17983" w14:paraId="535E2185" w14:textId="77777777" w:rsidTr="003576F6">
        <w:trPr>
          <w:trHeight w:val="311"/>
        </w:trPr>
        <w:tc>
          <w:tcPr>
            <w:tcW w:w="1102" w:type="dxa"/>
          </w:tcPr>
          <w:p w14:paraId="1890898A" w14:textId="77777777" w:rsidR="00E16453" w:rsidRPr="00B17983" w:rsidRDefault="00E16453" w:rsidP="003576F6">
            <w:pPr>
              <w:pStyle w:val="TableParagraph"/>
              <w:rPr>
                <w:sz w:val="20"/>
              </w:rPr>
            </w:pPr>
          </w:p>
        </w:tc>
        <w:tc>
          <w:tcPr>
            <w:tcW w:w="3480" w:type="dxa"/>
          </w:tcPr>
          <w:p w14:paraId="7BF9391D" w14:textId="77777777" w:rsidR="00E16453" w:rsidRPr="00B17983" w:rsidRDefault="00E16453" w:rsidP="003576F6">
            <w:pPr>
              <w:pStyle w:val="TableParagraph"/>
              <w:spacing w:before="22"/>
              <w:ind w:left="107"/>
            </w:pPr>
            <w:r w:rsidRPr="00B17983">
              <w:t xml:space="preserve">Teaching and learning </w:t>
            </w:r>
            <w:r w:rsidRPr="00B17983">
              <w:rPr>
                <w:spacing w:val="-2"/>
              </w:rPr>
              <w:t>material</w:t>
            </w:r>
          </w:p>
        </w:tc>
        <w:tc>
          <w:tcPr>
            <w:tcW w:w="960" w:type="dxa"/>
          </w:tcPr>
          <w:p w14:paraId="23110067" w14:textId="77777777" w:rsidR="00E16453" w:rsidRPr="00B17983" w:rsidRDefault="00E16453" w:rsidP="003576F6">
            <w:pPr>
              <w:pStyle w:val="TableParagraph"/>
              <w:rPr>
                <w:sz w:val="20"/>
              </w:rPr>
            </w:pPr>
          </w:p>
        </w:tc>
        <w:tc>
          <w:tcPr>
            <w:tcW w:w="1101" w:type="dxa"/>
          </w:tcPr>
          <w:p w14:paraId="5E49346D" w14:textId="77777777" w:rsidR="00E16453" w:rsidRPr="00B17983" w:rsidRDefault="00E16453" w:rsidP="003576F6">
            <w:pPr>
              <w:pStyle w:val="TableParagraph"/>
              <w:rPr>
                <w:sz w:val="20"/>
              </w:rPr>
            </w:pPr>
          </w:p>
        </w:tc>
        <w:tc>
          <w:tcPr>
            <w:tcW w:w="1277" w:type="dxa"/>
          </w:tcPr>
          <w:p w14:paraId="396D1E9A" w14:textId="77777777" w:rsidR="00E16453" w:rsidRPr="00B17983" w:rsidRDefault="00E16453" w:rsidP="003576F6">
            <w:pPr>
              <w:pStyle w:val="TableParagraph"/>
              <w:rPr>
                <w:sz w:val="20"/>
              </w:rPr>
            </w:pPr>
          </w:p>
        </w:tc>
        <w:tc>
          <w:tcPr>
            <w:tcW w:w="1350" w:type="dxa"/>
          </w:tcPr>
          <w:p w14:paraId="2A3BCE17" w14:textId="77777777" w:rsidR="00E16453" w:rsidRPr="00B17983" w:rsidRDefault="00E16453" w:rsidP="003576F6">
            <w:pPr>
              <w:pStyle w:val="TableParagraph"/>
              <w:rPr>
                <w:sz w:val="20"/>
              </w:rPr>
            </w:pPr>
          </w:p>
        </w:tc>
      </w:tr>
      <w:tr w:rsidR="00E16453" w:rsidRPr="00B17983" w14:paraId="113628FC" w14:textId="77777777" w:rsidTr="003576F6">
        <w:trPr>
          <w:trHeight w:val="311"/>
        </w:trPr>
        <w:tc>
          <w:tcPr>
            <w:tcW w:w="1102" w:type="dxa"/>
          </w:tcPr>
          <w:p w14:paraId="5D38CB00" w14:textId="77777777" w:rsidR="00E16453" w:rsidRPr="00B17983" w:rsidRDefault="00E16453" w:rsidP="003576F6">
            <w:pPr>
              <w:pStyle w:val="TableParagraph"/>
              <w:rPr>
                <w:sz w:val="20"/>
              </w:rPr>
            </w:pPr>
          </w:p>
        </w:tc>
        <w:tc>
          <w:tcPr>
            <w:tcW w:w="3480" w:type="dxa"/>
          </w:tcPr>
          <w:p w14:paraId="66D0971D" w14:textId="77777777" w:rsidR="00E16453" w:rsidRPr="00B17983" w:rsidRDefault="00E16453" w:rsidP="003576F6">
            <w:pPr>
              <w:pStyle w:val="TableParagraph"/>
              <w:spacing w:before="25"/>
              <w:ind w:left="107"/>
            </w:pPr>
            <w:r w:rsidRPr="00B17983">
              <w:rPr>
                <w:spacing w:val="-2"/>
              </w:rPr>
              <w:t>Furniture</w:t>
            </w:r>
          </w:p>
        </w:tc>
        <w:tc>
          <w:tcPr>
            <w:tcW w:w="960" w:type="dxa"/>
          </w:tcPr>
          <w:p w14:paraId="6B4224C0" w14:textId="77777777" w:rsidR="00E16453" w:rsidRPr="00B17983" w:rsidRDefault="00E16453" w:rsidP="003576F6">
            <w:pPr>
              <w:pStyle w:val="TableParagraph"/>
              <w:rPr>
                <w:sz w:val="20"/>
              </w:rPr>
            </w:pPr>
          </w:p>
        </w:tc>
        <w:tc>
          <w:tcPr>
            <w:tcW w:w="1101" w:type="dxa"/>
          </w:tcPr>
          <w:p w14:paraId="6388C532" w14:textId="77777777" w:rsidR="00E16453" w:rsidRPr="00B17983" w:rsidRDefault="00E16453" w:rsidP="003576F6">
            <w:pPr>
              <w:pStyle w:val="TableParagraph"/>
              <w:rPr>
                <w:sz w:val="20"/>
              </w:rPr>
            </w:pPr>
          </w:p>
        </w:tc>
        <w:tc>
          <w:tcPr>
            <w:tcW w:w="1277" w:type="dxa"/>
          </w:tcPr>
          <w:p w14:paraId="1101FB4A" w14:textId="77777777" w:rsidR="00E16453" w:rsidRPr="00B17983" w:rsidRDefault="00E16453" w:rsidP="003576F6">
            <w:pPr>
              <w:pStyle w:val="TableParagraph"/>
              <w:rPr>
                <w:sz w:val="20"/>
              </w:rPr>
            </w:pPr>
          </w:p>
        </w:tc>
        <w:tc>
          <w:tcPr>
            <w:tcW w:w="1350" w:type="dxa"/>
          </w:tcPr>
          <w:p w14:paraId="1411FD7C" w14:textId="77777777" w:rsidR="00E16453" w:rsidRPr="00B17983" w:rsidRDefault="00E16453" w:rsidP="003576F6">
            <w:pPr>
              <w:pStyle w:val="TableParagraph"/>
              <w:rPr>
                <w:sz w:val="20"/>
              </w:rPr>
            </w:pPr>
          </w:p>
        </w:tc>
      </w:tr>
      <w:tr w:rsidR="00E16453" w:rsidRPr="00B17983" w14:paraId="48AF962A" w14:textId="77777777" w:rsidTr="003576F6">
        <w:trPr>
          <w:trHeight w:val="623"/>
        </w:trPr>
        <w:tc>
          <w:tcPr>
            <w:tcW w:w="1102" w:type="dxa"/>
          </w:tcPr>
          <w:p w14:paraId="65CF0218" w14:textId="77777777" w:rsidR="00E16453" w:rsidRPr="00B17983" w:rsidRDefault="00E16453" w:rsidP="003576F6">
            <w:pPr>
              <w:pStyle w:val="TableParagraph"/>
              <w:rPr>
                <w:sz w:val="20"/>
              </w:rPr>
            </w:pPr>
          </w:p>
        </w:tc>
        <w:tc>
          <w:tcPr>
            <w:tcW w:w="3480" w:type="dxa"/>
          </w:tcPr>
          <w:p w14:paraId="5190358C" w14:textId="77777777" w:rsidR="00E16453" w:rsidRPr="00B17983" w:rsidRDefault="00E16453" w:rsidP="003576F6">
            <w:pPr>
              <w:pStyle w:val="TableParagraph"/>
              <w:spacing w:before="53"/>
              <w:ind w:left="107"/>
            </w:pPr>
            <w:r w:rsidRPr="00B17983">
              <w:t>Research and Development (Intellectual Property Product)</w:t>
            </w:r>
          </w:p>
        </w:tc>
        <w:tc>
          <w:tcPr>
            <w:tcW w:w="960" w:type="dxa"/>
          </w:tcPr>
          <w:p w14:paraId="24632C1B" w14:textId="77777777" w:rsidR="00E16453" w:rsidRPr="00B17983" w:rsidRDefault="00E16453" w:rsidP="003576F6">
            <w:pPr>
              <w:pStyle w:val="TableParagraph"/>
              <w:rPr>
                <w:sz w:val="20"/>
              </w:rPr>
            </w:pPr>
          </w:p>
        </w:tc>
        <w:tc>
          <w:tcPr>
            <w:tcW w:w="1101" w:type="dxa"/>
          </w:tcPr>
          <w:p w14:paraId="0B9FBF09" w14:textId="77777777" w:rsidR="00E16453" w:rsidRPr="00B17983" w:rsidRDefault="00E16453" w:rsidP="003576F6">
            <w:pPr>
              <w:pStyle w:val="TableParagraph"/>
              <w:rPr>
                <w:sz w:val="20"/>
              </w:rPr>
            </w:pPr>
          </w:p>
        </w:tc>
        <w:tc>
          <w:tcPr>
            <w:tcW w:w="1277" w:type="dxa"/>
          </w:tcPr>
          <w:p w14:paraId="0A706ABB" w14:textId="77777777" w:rsidR="00E16453" w:rsidRPr="00B17983" w:rsidRDefault="00E16453" w:rsidP="003576F6">
            <w:pPr>
              <w:pStyle w:val="TableParagraph"/>
              <w:rPr>
                <w:sz w:val="20"/>
              </w:rPr>
            </w:pPr>
          </w:p>
        </w:tc>
        <w:tc>
          <w:tcPr>
            <w:tcW w:w="1350" w:type="dxa"/>
          </w:tcPr>
          <w:p w14:paraId="15BB2CBA" w14:textId="77777777" w:rsidR="00E16453" w:rsidRPr="00B17983" w:rsidRDefault="00E16453" w:rsidP="003576F6">
            <w:pPr>
              <w:pStyle w:val="TableParagraph"/>
              <w:rPr>
                <w:sz w:val="20"/>
              </w:rPr>
            </w:pPr>
          </w:p>
        </w:tc>
      </w:tr>
      <w:tr w:rsidR="00E16453" w:rsidRPr="00B17983" w14:paraId="4A4CC916" w14:textId="77777777" w:rsidTr="003576F6">
        <w:trPr>
          <w:trHeight w:val="314"/>
        </w:trPr>
        <w:tc>
          <w:tcPr>
            <w:tcW w:w="1102" w:type="dxa"/>
          </w:tcPr>
          <w:p w14:paraId="1320A4C0" w14:textId="77777777" w:rsidR="00E16453" w:rsidRPr="00B17983" w:rsidRDefault="00E16453" w:rsidP="003576F6">
            <w:pPr>
              <w:pStyle w:val="TableParagraph"/>
              <w:rPr>
                <w:sz w:val="20"/>
              </w:rPr>
            </w:pPr>
          </w:p>
        </w:tc>
        <w:tc>
          <w:tcPr>
            <w:tcW w:w="3480" w:type="dxa"/>
          </w:tcPr>
          <w:p w14:paraId="665D04E8" w14:textId="77777777" w:rsidR="00E16453" w:rsidRPr="00B17983" w:rsidRDefault="00E16453" w:rsidP="003576F6">
            <w:pPr>
              <w:pStyle w:val="TableParagraph"/>
              <w:spacing w:before="59" w:line="236" w:lineRule="exact"/>
              <w:ind w:left="107"/>
              <w:rPr>
                <w:b/>
              </w:rPr>
            </w:pPr>
            <w:r w:rsidRPr="00B17983">
              <w:rPr>
                <w:b/>
              </w:rPr>
              <w:t>Total</w:t>
            </w:r>
            <w:r w:rsidRPr="00B17983">
              <w:rPr>
                <w:b/>
                <w:spacing w:val="-2"/>
              </w:rPr>
              <w:t xml:space="preserve"> Capital</w:t>
            </w:r>
          </w:p>
        </w:tc>
        <w:tc>
          <w:tcPr>
            <w:tcW w:w="960" w:type="dxa"/>
          </w:tcPr>
          <w:p w14:paraId="19922A1A" w14:textId="77777777" w:rsidR="00E16453" w:rsidRPr="00B17983" w:rsidRDefault="00E16453" w:rsidP="003576F6">
            <w:pPr>
              <w:pStyle w:val="TableParagraph"/>
              <w:rPr>
                <w:sz w:val="20"/>
              </w:rPr>
            </w:pPr>
          </w:p>
        </w:tc>
        <w:tc>
          <w:tcPr>
            <w:tcW w:w="1101" w:type="dxa"/>
          </w:tcPr>
          <w:p w14:paraId="1765D78D" w14:textId="77777777" w:rsidR="00E16453" w:rsidRPr="00B17983" w:rsidRDefault="00E16453" w:rsidP="003576F6">
            <w:pPr>
              <w:pStyle w:val="TableParagraph"/>
              <w:rPr>
                <w:sz w:val="20"/>
              </w:rPr>
            </w:pPr>
          </w:p>
        </w:tc>
        <w:tc>
          <w:tcPr>
            <w:tcW w:w="1277" w:type="dxa"/>
          </w:tcPr>
          <w:p w14:paraId="390B073A" w14:textId="77777777" w:rsidR="00E16453" w:rsidRPr="00B17983" w:rsidRDefault="00E16453" w:rsidP="003576F6">
            <w:pPr>
              <w:pStyle w:val="TableParagraph"/>
              <w:rPr>
                <w:sz w:val="20"/>
              </w:rPr>
            </w:pPr>
          </w:p>
        </w:tc>
        <w:tc>
          <w:tcPr>
            <w:tcW w:w="1350" w:type="dxa"/>
          </w:tcPr>
          <w:p w14:paraId="77210F16" w14:textId="77777777" w:rsidR="00E16453" w:rsidRPr="00B17983" w:rsidRDefault="00E16453" w:rsidP="003576F6">
            <w:pPr>
              <w:pStyle w:val="TableParagraph"/>
              <w:rPr>
                <w:sz w:val="20"/>
              </w:rPr>
            </w:pPr>
          </w:p>
        </w:tc>
      </w:tr>
      <w:tr w:rsidR="00E16453" w:rsidRPr="00B17983" w14:paraId="78A7E33F" w14:textId="77777777" w:rsidTr="003576F6">
        <w:trPr>
          <w:trHeight w:val="506"/>
        </w:trPr>
        <w:tc>
          <w:tcPr>
            <w:tcW w:w="1102" w:type="dxa"/>
          </w:tcPr>
          <w:p w14:paraId="7ECB21D6" w14:textId="77777777" w:rsidR="00E16453" w:rsidRPr="00B17983" w:rsidRDefault="00E16453" w:rsidP="003576F6">
            <w:pPr>
              <w:pStyle w:val="TableParagraph"/>
              <w:spacing w:before="245" w:line="240" w:lineRule="exact"/>
              <w:ind w:left="10"/>
              <w:jc w:val="center"/>
            </w:pPr>
            <w:r w:rsidRPr="00B17983">
              <w:rPr>
                <w:spacing w:val="-10"/>
              </w:rPr>
              <w:t>C</w:t>
            </w:r>
          </w:p>
        </w:tc>
        <w:tc>
          <w:tcPr>
            <w:tcW w:w="3480" w:type="dxa"/>
          </w:tcPr>
          <w:p w14:paraId="51DE0E92" w14:textId="77777777" w:rsidR="00E16453" w:rsidRPr="00B17983" w:rsidRDefault="00E16453" w:rsidP="003576F6">
            <w:pPr>
              <w:pStyle w:val="TableParagraph"/>
              <w:spacing w:before="53"/>
              <w:ind w:left="107"/>
              <w:rPr>
                <w:sz w:val="20"/>
              </w:rPr>
            </w:pPr>
            <w:r w:rsidRPr="00B17983">
              <w:t>Operational Costs/Contingencies</w:t>
            </w:r>
            <w:r w:rsidRPr="00B17983">
              <w:br/>
              <w:t xml:space="preserve"> (maximum 2% of total cost)</w:t>
            </w:r>
          </w:p>
        </w:tc>
        <w:tc>
          <w:tcPr>
            <w:tcW w:w="960" w:type="dxa"/>
          </w:tcPr>
          <w:p w14:paraId="4EE1CC62" w14:textId="77777777" w:rsidR="00E16453" w:rsidRPr="00B17983" w:rsidRDefault="00E16453" w:rsidP="003576F6">
            <w:pPr>
              <w:pStyle w:val="TableParagraph"/>
              <w:rPr>
                <w:sz w:val="20"/>
              </w:rPr>
            </w:pPr>
          </w:p>
        </w:tc>
        <w:tc>
          <w:tcPr>
            <w:tcW w:w="1101" w:type="dxa"/>
          </w:tcPr>
          <w:p w14:paraId="476AA12B" w14:textId="77777777" w:rsidR="00E16453" w:rsidRPr="00B17983" w:rsidRDefault="00E16453" w:rsidP="003576F6">
            <w:pPr>
              <w:pStyle w:val="TableParagraph"/>
              <w:rPr>
                <w:sz w:val="20"/>
              </w:rPr>
            </w:pPr>
          </w:p>
        </w:tc>
        <w:tc>
          <w:tcPr>
            <w:tcW w:w="1277" w:type="dxa"/>
          </w:tcPr>
          <w:p w14:paraId="60B5D918" w14:textId="77777777" w:rsidR="00E16453" w:rsidRPr="00B17983" w:rsidRDefault="00E16453" w:rsidP="003576F6">
            <w:pPr>
              <w:pStyle w:val="TableParagraph"/>
              <w:rPr>
                <w:sz w:val="20"/>
              </w:rPr>
            </w:pPr>
          </w:p>
        </w:tc>
        <w:tc>
          <w:tcPr>
            <w:tcW w:w="1350" w:type="dxa"/>
          </w:tcPr>
          <w:p w14:paraId="3B564BD4" w14:textId="77777777" w:rsidR="00E16453" w:rsidRPr="00B17983" w:rsidRDefault="00E16453" w:rsidP="003576F6">
            <w:pPr>
              <w:pStyle w:val="TableParagraph"/>
              <w:rPr>
                <w:sz w:val="20"/>
              </w:rPr>
            </w:pPr>
          </w:p>
        </w:tc>
      </w:tr>
      <w:tr w:rsidR="00E16453" w:rsidRPr="00B17983" w14:paraId="4A585C7E" w14:textId="77777777" w:rsidTr="003576F6">
        <w:trPr>
          <w:trHeight w:val="311"/>
        </w:trPr>
        <w:tc>
          <w:tcPr>
            <w:tcW w:w="4582" w:type="dxa"/>
            <w:gridSpan w:val="2"/>
          </w:tcPr>
          <w:p w14:paraId="5BC5E2EB" w14:textId="77777777" w:rsidR="00E16453" w:rsidRPr="00B17983" w:rsidRDefault="00E16453" w:rsidP="003576F6">
            <w:pPr>
              <w:pStyle w:val="TableParagraph"/>
              <w:spacing w:before="51" w:line="240" w:lineRule="exact"/>
              <w:ind w:left="1204"/>
            </w:pPr>
            <w:r w:rsidRPr="00B17983">
              <w:t xml:space="preserve">Grants Total (A+B+ </w:t>
            </w:r>
            <w:r w:rsidRPr="00B17983">
              <w:rPr>
                <w:spacing w:val="-5"/>
              </w:rPr>
              <w:t>C)</w:t>
            </w:r>
          </w:p>
        </w:tc>
        <w:tc>
          <w:tcPr>
            <w:tcW w:w="960" w:type="dxa"/>
          </w:tcPr>
          <w:p w14:paraId="519F351A" w14:textId="77777777" w:rsidR="00E16453" w:rsidRPr="00B17983" w:rsidRDefault="00E16453" w:rsidP="003576F6">
            <w:pPr>
              <w:pStyle w:val="TableParagraph"/>
              <w:rPr>
                <w:sz w:val="20"/>
              </w:rPr>
            </w:pPr>
          </w:p>
        </w:tc>
        <w:tc>
          <w:tcPr>
            <w:tcW w:w="1101" w:type="dxa"/>
          </w:tcPr>
          <w:p w14:paraId="63C4F737" w14:textId="77777777" w:rsidR="00E16453" w:rsidRPr="00B17983" w:rsidRDefault="00E16453" w:rsidP="003576F6">
            <w:pPr>
              <w:pStyle w:val="TableParagraph"/>
              <w:rPr>
                <w:sz w:val="20"/>
              </w:rPr>
            </w:pPr>
          </w:p>
        </w:tc>
        <w:tc>
          <w:tcPr>
            <w:tcW w:w="1277" w:type="dxa"/>
          </w:tcPr>
          <w:p w14:paraId="164CF1D8" w14:textId="77777777" w:rsidR="00E16453" w:rsidRPr="00B17983" w:rsidRDefault="00E16453" w:rsidP="003576F6">
            <w:pPr>
              <w:pStyle w:val="TableParagraph"/>
              <w:rPr>
                <w:sz w:val="20"/>
              </w:rPr>
            </w:pPr>
          </w:p>
        </w:tc>
        <w:tc>
          <w:tcPr>
            <w:tcW w:w="1350" w:type="dxa"/>
          </w:tcPr>
          <w:p w14:paraId="20E69E6C" w14:textId="77777777" w:rsidR="00E16453" w:rsidRPr="00B17983" w:rsidRDefault="00E16453" w:rsidP="003576F6">
            <w:pPr>
              <w:pStyle w:val="TableParagraph"/>
              <w:rPr>
                <w:sz w:val="20"/>
              </w:rPr>
            </w:pPr>
          </w:p>
        </w:tc>
      </w:tr>
    </w:tbl>
    <w:p w14:paraId="3AE11DA6" w14:textId="77777777" w:rsidR="00E16453" w:rsidRPr="00B17983" w:rsidRDefault="00E16453">
      <w:pPr>
        <w:pStyle w:val="ListParagraph"/>
        <w:numPr>
          <w:ilvl w:val="0"/>
          <w:numId w:val="6"/>
        </w:numPr>
        <w:tabs>
          <w:tab w:val="left" w:pos="308"/>
        </w:tabs>
        <w:spacing w:before="237"/>
        <w:ind w:left="308" w:right="2011" w:hanging="308"/>
        <w:jc w:val="right"/>
        <w:rPr>
          <w:i/>
          <w:sz w:val="18"/>
        </w:rPr>
      </w:pPr>
      <w:r w:rsidRPr="00B17983">
        <w:rPr>
          <w:w w:val="85"/>
          <w:sz w:val="20"/>
        </w:rPr>
        <w:t xml:space="preserve">Economic codes are </w:t>
      </w:r>
      <w:hyperlink r:id="rId8" w:history="1">
        <w:r w:rsidRPr="00B17983">
          <w:rPr>
            <w:rStyle w:val="Hyperlink"/>
            <w:w w:val="85"/>
            <w:sz w:val="20"/>
          </w:rPr>
          <w:t>available@</w:t>
        </w:r>
        <w:r w:rsidRPr="00B17983">
          <w:rPr>
            <w:rStyle w:val="Hyperlink"/>
            <w:spacing w:val="-2"/>
            <w:w w:val="85"/>
            <w:sz w:val="18"/>
          </w:rPr>
          <w:t>https://ibas.finance.gov.bd/ibas/HelpDocuments/OldToNewEconomic.pdf</w:t>
        </w:r>
      </w:hyperlink>
      <w:r w:rsidRPr="00B17983">
        <w:rPr>
          <w:i/>
          <w:spacing w:val="-2"/>
          <w:w w:val="85"/>
          <w:sz w:val="18"/>
        </w:rPr>
        <w:t xml:space="preserve"> v=763</w:t>
      </w:r>
    </w:p>
    <w:p w14:paraId="693B34E8" w14:textId="77777777" w:rsidR="00E16453" w:rsidRDefault="00E16453">
      <w:pPr>
        <w:pStyle w:val="ListParagraph"/>
        <w:numPr>
          <w:ilvl w:val="0"/>
          <w:numId w:val="8"/>
        </w:numPr>
        <w:tabs>
          <w:tab w:val="left" w:pos="648"/>
        </w:tabs>
        <w:spacing w:before="76"/>
        <w:ind w:left="648" w:right="225" w:hanging="360"/>
        <w:jc w:val="both"/>
        <w:rPr>
          <w:b/>
          <w:iCs/>
        </w:rPr>
      </w:pPr>
      <w:bookmarkStart w:id="7" w:name="_Hlk201136693"/>
      <w:r w:rsidRPr="00B85F7E">
        <w:rPr>
          <w:b/>
          <w:iCs/>
        </w:rPr>
        <w:t>Financial and Procurement Plan</w:t>
      </w:r>
      <w:bookmarkEnd w:id="7"/>
      <w:r w:rsidRPr="00B85F7E">
        <w:rPr>
          <w:b/>
          <w:iCs/>
        </w:rPr>
        <w:t xml:space="preserve">: </w:t>
      </w:r>
    </w:p>
    <w:p w14:paraId="1F698CB0" w14:textId="77777777" w:rsidR="00E16453" w:rsidRPr="00B85F7E" w:rsidRDefault="00E16453" w:rsidP="00E16453">
      <w:pPr>
        <w:pStyle w:val="ListParagraph"/>
        <w:tabs>
          <w:tab w:val="left" w:pos="648"/>
        </w:tabs>
        <w:spacing w:before="76"/>
        <w:ind w:left="648" w:right="225" w:firstLine="0"/>
        <w:rPr>
          <w:b/>
          <w:iCs/>
        </w:rPr>
      </w:pPr>
      <w:r w:rsidRPr="00B17983">
        <w:t xml:space="preserve">Please attach the </w:t>
      </w:r>
      <w:r w:rsidRPr="00B85F7E">
        <w:t>Financial and Procurement Plan</w:t>
      </w:r>
      <w:r>
        <w:t xml:space="preserve"> </w:t>
      </w:r>
      <w:r w:rsidRPr="00B17983">
        <w:t xml:space="preserve">under the sub-project in the format provided in </w:t>
      </w:r>
      <w:r w:rsidRPr="00B17983">
        <w:rPr>
          <w:b/>
        </w:rPr>
        <w:t xml:space="preserve">SPP Annex </w:t>
      </w:r>
      <w:r>
        <w:rPr>
          <w:b/>
        </w:rPr>
        <w:t>3</w:t>
      </w:r>
      <w:r w:rsidRPr="00B17983">
        <w:rPr>
          <w:b/>
        </w:rPr>
        <w:t xml:space="preserve"> and SPP Annex </w:t>
      </w:r>
      <w:r>
        <w:rPr>
          <w:b/>
        </w:rPr>
        <w:t>4.</w:t>
      </w:r>
    </w:p>
    <w:p w14:paraId="78320AED" w14:textId="77777777" w:rsidR="00444B9D" w:rsidRPr="00B17983" w:rsidRDefault="00444B9D">
      <w:pPr>
        <w:pStyle w:val="ListParagraph"/>
        <w:numPr>
          <w:ilvl w:val="0"/>
          <w:numId w:val="8"/>
        </w:numPr>
        <w:tabs>
          <w:tab w:val="left" w:pos="660"/>
        </w:tabs>
        <w:spacing w:line="249" w:lineRule="auto"/>
        <w:ind w:right="145"/>
        <w:jc w:val="both"/>
        <w:rPr>
          <w:b/>
          <w:bCs/>
        </w:rPr>
      </w:pPr>
      <w:r w:rsidRPr="00B17983">
        <w:rPr>
          <w:b/>
          <w:bCs/>
        </w:rPr>
        <w:t>Sustainability Plan</w:t>
      </w:r>
      <w:r w:rsidRPr="00B17983">
        <w:rPr>
          <w:b/>
          <w:bCs/>
          <w:spacing w:val="-2"/>
        </w:rPr>
        <w:t>:</w:t>
      </w:r>
    </w:p>
    <w:p w14:paraId="32DA1524" w14:textId="77777777" w:rsidR="00444B9D" w:rsidRPr="00B17983" w:rsidRDefault="00444B9D" w:rsidP="00444B9D">
      <w:pPr>
        <w:pStyle w:val="BodyText"/>
        <w:spacing w:before="120"/>
        <w:ind w:left="749" w:right="547"/>
        <w:jc w:val="both"/>
      </w:pPr>
      <w:r w:rsidRPr="00B17983">
        <w:t xml:space="preserve">Describe the sustainability analysis and long-term plan to continue. </w:t>
      </w:r>
    </w:p>
    <w:p w14:paraId="7369E768" w14:textId="77777777" w:rsidR="00444B9D" w:rsidRPr="00B17983" w:rsidRDefault="00444B9D" w:rsidP="00444B9D">
      <w:pPr>
        <w:pStyle w:val="BodyText"/>
        <w:rPr>
          <w:sz w:val="14"/>
        </w:rPr>
      </w:pPr>
      <w:r w:rsidRPr="00B17983">
        <w:rPr>
          <w:noProof/>
        </w:rPr>
        <mc:AlternateContent>
          <mc:Choice Requires="wps">
            <w:drawing>
              <wp:anchor distT="0" distB="0" distL="0" distR="0" simplePos="0" relativeHeight="487803392" behindDoc="1" locked="0" layoutInCell="1" allowOverlap="1" wp14:anchorId="591C389A" wp14:editId="2AB44736">
                <wp:simplePos x="0" y="0"/>
                <wp:positionH relativeFrom="page">
                  <wp:posOffset>866775</wp:posOffset>
                </wp:positionH>
                <wp:positionV relativeFrom="paragraph">
                  <wp:posOffset>113665</wp:posOffset>
                </wp:positionV>
                <wp:extent cx="6042660" cy="581025"/>
                <wp:effectExtent l="0" t="1905" r="0" b="0"/>
                <wp:wrapTopAndBottom/>
                <wp:docPr id="172874684"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42660" cy="581025"/>
                        </a:xfrm>
                        <a:custGeom>
                          <a:avLst/>
                          <a:gdLst>
                            <a:gd name="T0" fmla="*/ 5823204 w 5823585"/>
                            <a:gd name="T1" fmla="*/ 0 h 654685"/>
                            <a:gd name="T2" fmla="*/ 5817235 w 5823585"/>
                            <a:gd name="T3" fmla="*/ 0 h 654685"/>
                            <a:gd name="T4" fmla="*/ 5817235 w 5823585"/>
                            <a:gd name="T5" fmla="*/ 254 h 654685"/>
                            <a:gd name="T6" fmla="*/ 0 w 5823585"/>
                            <a:gd name="T7" fmla="*/ 254 h 654685"/>
                            <a:gd name="T8" fmla="*/ 0 w 5823585"/>
                            <a:gd name="T9" fmla="*/ 5334 h 654685"/>
                            <a:gd name="T10" fmla="*/ 0 w 5823585"/>
                            <a:gd name="T11" fmla="*/ 649224 h 654685"/>
                            <a:gd name="T12" fmla="*/ 0 w 5823585"/>
                            <a:gd name="T13" fmla="*/ 654304 h 654685"/>
                            <a:gd name="T14" fmla="*/ 5823204 w 5823585"/>
                            <a:gd name="T15" fmla="*/ 654304 h 654685"/>
                            <a:gd name="T16" fmla="*/ 5823204 w 5823585"/>
                            <a:gd name="T17" fmla="*/ 649224 h 654685"/>
                            <a:gd name="T18" fmla="*/ 6692 w 5823585"/>
                            <a:gd name="T19" fmla="*/ 649224 h 654685"/>
                            <a:gd name="T20" fmla="*/ 6692 w 5823585"/>
                            <a:gd name="T21" fmla="*/ 5334 h 654685"/>
                            <a:gd name="T22" fmla="*/ 5817235 w 5823585"/>
                            <a:gd name="T23" fmla="*/ 5334 h 654685"/>
                            <a:gd name="T24" fmla="*/ 5817235 w 5823585"/>
                            <a:gd name="T25" fmla="*/ 648970 h 654685"/>
                            <a:gd name="T26" fmla="*/ 5823204 w 5823585"/>
                            <a:gd name="T27" fmla="*/ 648970 h 654685"/>
                            <a:gd name="T28" fmla="*/ 5823204 w 5823585"/>
                            <a:gd name="T29" fmla="*/ 0 h 6546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823585" h="654685">
                              <a:moveTo>
                                <a:pt x="5823204" y="0"/>
                              </a:moveTo>
                              <a:lnTo>
                                <a:pt x="5817235" y="0"/>
                              </a:lnTo>
                              <a:lnTo>
                                <a:pt x="5817235" y="254"/>
                              </a:lnTo>
                              <a:lnTo>
                                <a:pt x="0" y="254"/>
                              </a:lnTo>
                              <a:lnTo>
                                <a:pt x="0" y="5334"/>
                              </a:lnTo>
                              <a:lnTo>
                                <a:pt x="0" y="649224"/>
                              </a:lnTo>
                              <a:lnTo>
                                <a:pt x="0" y="654304"/>
                              </a:lnTo>
                              <a:lnTo>
                                <a:pt x="5823204" y="654304"/>
                              </a:lnTo>
                              <a:lnTo>
                                <a:pt x="5823204" y="649224"/>
                              </a:lnTo>
                              <a:lnTo>
                                <a:pt x="6692" y="649224"/>
                              </a:lnTo>
                              <a:lnTo>
                                <a:pt x="6692" y="5334"/>
                              </a:lnTo>
                              <a:lnTo>
                                <a:pt x="5817235" y="5334"/>
                              </a:lnTo>
                              <a:lnTo>
                                <a:pt x="5817235" y="648970"/>
                              </a:lnTo>
                              <a:lnTo>
                                <a:pt x="5823204" y="648970"/>
                              </a:lnTo>
                              <a:lnTo>
                                <a:pt x="582320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5D161E" id="Graphic 125" o:spid="_x0000_s1026" style="position:absolute;margin-left:68.25pt;margin-top:8.95pt;width:475.8pt;height:45.75pt;z-index:-15513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23585,65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" path="m5823204,r-5969,l5817235,254,,254,,5334,,649224r,5080l5823204,654304r,-5080l6692,649224r,-643890l5817235,5334r,643636l5823204,648970,5823204,xe" fillcolor="black" stroked="f">
                <v:path arrowok="t" o:connecttype="custom" o:connectlocs="6042265,0;6036071,0;6036071,225;0,225;0,4734;0,576178;0,580687;6042265,580687;6042265,576178;6944,576178;6944,4734;6036071,4734;6036071,575953;6042265,575953;6042265,0" o:connectangles="0,0,0,0,0,0,0,0,0,0,0,0,0,0,0"/>
                <w10:wrap type="topAndBottom" anchorx="page"/>
              </v:shape>
            </w:pict>
          </mc:Fallback>
        </mc:AlternateContent>
      </w:r>
    </w:p>
    <w:p w14:paraId="40DF7F1C" w14:textId="77777777" w:rsidR="00444B9D" w:rsidRPr="00B17983" w:rsidRDefault="00444B9D" w:rsidP="00444B9D">
      <w:pPr>
        <w:pStyle w:val="BodyText"/>
        <w:spacing w:before="120"/>
        <w:ind w:left="749" w:right="547"/>
        <w:jc w:val="both"/>
      </w:pPr>
      <w:r w:rsidRPr="00B17983">
        <w:t>Please submit/attach the ‘Summary of Future Plan / Sustainability Analysis’ for this sub-project (</w:t>
      </w:r>
      <w:r w:rsidRPr="00B17983">
        <w:rPr>
          <w:b/>
          <w:bCs/>
        </w:rPr>
        <w:t>SPP Annex 11</w:t>
      </w:r>
      <w:r w:rsidRPr="00B17983">
        <w:t>) proving measures and budget provisions the entity/university is likely to commit to future progress/ sustain the activities and outcomes after the completion of the sub-project.</w:t>
      </w:r>
    </w:p>
    <w:p w14:paraId="088CB0D6" w14:textId="77777777" w:rsidR="00A506A9" w:rsidRDefault="00A506A9" w:rsidP="00444B9D">
      <w:pPr>
        <w:pStyle w:val="Heading4"/>
        <w:tabs>
          <w:tab w:val="left" w:pos="648"/>
        </w:tabs>
        <w:ind w:left="648"/>
        <w:jc w:val="right"/>
        <w:rPr>
          <w:sz w:val="22"/>
        </w:rPr>
      </w:pPr>
    </w:p>
    <w:p w14:paraId="75E6E038" w14:textId="77777777" w:rsidR="00444B9D" w:rsidRPr="00B17983" w:rsidRDefault="00444B9D" w:rsidP="00444B9D">
      <w:pPr>
        <w:pStyle w:val="Heading4"/>
        <w:tabs>
          <w:tab w:val="left" w:pos="648"/>
        </w:tabs>
        <w:ind w:left="648"/>
        <w:jc w:val="right"/>
        <w:rPr>
          <w:sz w:val="22"/>
        </w:rPr>
      </w:pPr>
    </w:p>
    <w:p w14:paraId="329551B8" w14:textId="77777777" w:rsidR="00A506A9" w:rsidRDefault="00A506A9" w:rsidP="00A506A9">
      <w:pPr>
        <w:pStyle w:val="Heading4"/>
        <w:tabs>
          <w:tab w:val="left" w:pos="648"/>
        </w:tabs>
        <w:ind w:left="648"/>
        <w:rPr>
          <w:b w:val="0"/>
          <w:bCs w:val="0"/>
          <w:sz w:val="22"/>
          <w:szCs w:val="22"/>
        </w:rPr>
      </w:pPr>
    </w:p>
    <w:p w14:paraId="3534BA0F" w14:textId="2FEDFFD4" w:rsidR="00444B9D" w:rsidRPr="00B17983" w:rsidRDefault="00444B9D" w:rsidP="00444B9D">
      <w:pPr>
        <w:pStyle w:val="Heading4"/>
        <w:spacing w:before="76"/>
        <w:ind w:left="660"/>
      </w:pPr>
      <w:r w:rsidRPr="00B17983">
        <w:t>List of Annex</w:t>
      </w:r>
      <w:r>
        <w:t>e</w:t>
      </w:r>
      <w:r w:rsidRPr="00B17983">
        <w:t xml:space="preserve">s that have to be attached </w:t>
      </w:r>
      <w:r>
        <w:t>to</w:t>
      </w:r>
      <w:r w:rsidRPr="00B17983">
        <w:t xml:space="preserve"> </w:t>
      </w:r>
      <w:bookmarkStart w:id="8" w:name="_Hlk206428772"/>
      <w:r w:rsidR="0097439D">
        <w:t>this section</w:t>
      </w:r>
      <w:bookmarkEnd w:id="8"/>
      <w:r w:rsidRPr="00B17983">
        <w:rPr>
          <w:spacing w:val="-2"/>
        </w:rPr>
        <w:t>:</w:t>
      </w:r>
    </w:p>
    <w:p w14:paraId="42D292B6" w14:textId="77777777" w:rsidR="00444B9D" w:rsidRPr="00B17983" w:rsidRDefault="00444B9D" w:rsidP="00444B9D">
      <w:pPr>
        <w:pStyle w:val="BodyText"/>
        <w:spacing w:after="120" w:line="276" w:lineRule="auto"/>
        <w:ind w:left="1980" w:right="530" w:hanging="1318"/>
      </w:pPr>
      <w:r w:rsidRPr="00B17983">
        <w:t xml:space="preserve">SPP Annex 1: Table of Milestones, Table of Performance Indicators and Table of Logical Framework </w:t>
      </w:r>
    </w:p>
    <w:p w14:paraId="235331FA" w14:textId="77777777" w:rsidR="00444B9D" w:rsidRPr="00B17983" w:rsidRDefault="00444B9D" w:rsidP="00444B9D">
      <w:pPr>
        <w:pStyle w:val="BodyText"/>
        <w:spacing w:after="120" w:line="276" w:lineRule="auto"/>
        <w:ind w:left="1980" w:right="530" w:hanging="1318"/>
      </w:pPr>
      <w:r w:rsidRPr="00B17983">
        <w:t>SPP Annex 2: Work/Activities Plan</w:t>
      </w:r>
    </w:p>
    <w:p w14:paraId="49B0FFD6" w14:textId="77777777" w:rsidR="00444B9D" w:rsidRPr="00B17983" w:rsidRDefault="00444B9D" w:rsidP="00444B9D">
      <w:pPr>
        <w:pStyle w:val="BodyText"/>
        <w:spacing w:after="120" w:line="276" w:lineRule="auto"/>
        <w:ind w:left="1980" w:right="530" w:hanging="1318"/>
      </w:pPr>
      <w:r w:rsidRPr="00B17983">
        <w:t xml:space="preserve">SPP Annex 3: Financing Plan </w:t>
      </w:r>
    </w:p>
    <w:p w14:paraId="2653A18A" w14:textId="77777777" w:rsidR="00444B9D" w:rsidRPr="00B17983" w:rsidRDefault="00444B9D" w:rsidP="00444B9D">
      <w:pPr>
        <w:pStyle w:val="BodyText"/>
        <w:spacing w:after="120" w:line="276" w:lineRule="auto"/>
        <w:ind w:left="1980" w:right="530" w:hanging="1318"/>
      </w:pPr>
      <w:r w:rsidRPr="00B17983">
        <w:t>SPP</w:t>
      </w:r>
      <w:r w:rsidRPr="00B17983">
        <w:rPr>
          <w:spacing w:val="-6"/>
        </w:rPr>
        <w:t xml:space="preserve"> </w:t>
      </w:r>
      <w:r w:rsidRPr="00B17983">
        <w:t>Annex</w:t>
      </w:r>
      <w:r w:rsidRPr="00B17983">
        <w:rPr>
          <w:spacing w:val="-6"/>
        </w:rPr>
        <w:t xml:space="preserve"> </w:t>
      </w:r>
      <w:r w:rsidRPr="00B17983">
        <w:t>4:</w:t>
      </w:r>
      <w:r w:rsidRPr="00B17983">
        <w:rPr>
          <w:spacing w:val="-8"/>
        </w:rPr>
        <w:t xml:space="preserve"> </w:t>
      </w:r>
      <w:r w:rsidRPr="00B17983">
        <w:t>Procurement</w:t>
      </w:r>
      <w:r w:rsidRPr="00B17983">
        <w:rPr>
          <w:spacing w:val="-11"/>
        </w:rPr>
        <w:t xml:space="preserve"> </w:t>
      </w:r>
      <w:r w:rsidRPr="00B17983">
        <w:t xml:space="preserve">Plan </w:t>
      </w:r>
    </w:p>
    <w:p w14:paraId="4A4DC8CB" w14:textId="77777777" w:rsidR="00444B9D" w:rsidRPr="00B17983" w:rsidRDefault="00444B9D" w:rsidP="00444B9D">
      <w:pPr>
        <w:pStyle w:val="BodyText"/>
        <w:spacing w:after="120" w:line="276" w:lineRule="auto"/>
        <w:ind w:left="1980" w:right="530" w:hanging="1318"/>
      </w:pPr>
      <w:r w:rsidRPr="00B17983">
        <w:t xml:space="preserve">SPP Annex 11: </w:t>
      </w:r>
      <w:r w:rsidRPr="00711117">
        <w:rPr>
          <w:bCs/>
        </w:rPr>
        <w:t>Future Plan / Sustainability Analysis</w:t>
      </w:r>
    </w:p>
    <w:p w14:paraId="5B1EB7AF" w14:textId="77777777" w:rsidR="00A506A9" w:rsidRPr="00A506A9" w:rsidRDefault="00A506A9" w:rsidP="00A506A9">
      <w:pPr>
        <w:pStyle w:val="Heading4"/>
        <w:tabs>
          <w:tab w:val="left" w:pos="648"/>
        </w:tabs>
        <w:ind w:left="648"/>
        <w:rPr>
          <w:b w:val="0"/>
          <w:bCs w:val="0"/>
          <w:sz w:val="22"/>
        </w:rPr>
      </w:pPr>
    </w:p>
    <w:p w14:paraId="256427E0" w14:textId="77777777" w:rsidR="00A506A9" w:rsidRDefault="00A506A9" w:rsidP="00D925B4">
      <w:pPr>
        <w:pStyle w:val="BodyText"/>
        <w:spacing w:before="80"/>
        <w:ind w:firstLine="659"/>
      </w:pPr>
    </w:p>
    <w:p w14:paraId="4A572473" w14:textId="77777777" w:rsidR="00560538" w:rsidRDefault="00560538" w:rsidP="00BA1E9D">
      <w:pPr>
        <w:pStyle w:val="BodyText"/>
        <w:spacing w:before="80"/>
        <w:ind w:firstLine="659"/>
        <w:jc w:val="center"/>
        <w:rPr>
          <w:b/>
          <w:bCs/>
          <w:sz w:val="28"/>
          <w:szCs w:val="28"/>
        </w:rPr>
      </w:pPr>
    </w:p>
    <w:p w14:paraId="10DA4AAB" w14:textId="77777777" w:rsidR="00560538" w:rsidRPr="00B17983" w:rsidRDefault="00560538" w:rsidP="00560538">
      <w:pPr>
        <w:pStyle w:val="Heading2"/>
        <w:pBdr>
          <w:top w:val="single" w:sz="4" w:space="1" w:color="auto"/>
          <w:left w:val="single" w:sz="4" w:space="0" w:color="auto"/>
          <w:bottom w:val="single" w:sz="4" w:space="0" w:color="auto"/>
          <w:right w:val="single" w:sz="4" w:space="4" w:color="auto"/>
          <w:between w:val="single" w:sz="4" w:space="1" w:color="auto"/>
          <w:bar w:val="single" w:sz="4" w:color="auto"/>
        </w:pBdr>
        <w:spacing w:line="429" w:lineRule="auto"/>
        <w:ind w:right="620"/>
      </w:pPr>
      <w:r w:rsidRPr="00B17983">
        <w:t>RDG Area: Academy-Industry Collaboration</w:t>
      </w:r>
    </w:p>
    <w:p w14:paraId="737305EC" w14:textId="77777777" w:rsidR="00560538" w:rsidRPr="00B17983" w:rsidRDefault="00560538" w:rsidP="00560538">
      <w:pPr>
        <w:pStyle w:val="Heading4"/>
        <w:tabs>
          <w:tab w:val="left" w:pos="450"/>
        </w:tabs>
        <w:ind w:left="0"/>
      </w:pPr>
      <w:r w:rsidRPr="00B17983">
        <w:t xml:space="preserve">Sub-Project </w:t>
      </w:r>
      <w:r w:rsidRPr="00B17983">
        <w:rPr>
          <w:spacing w:val="-2"/>
        </w:rPr>
        <w:t>Title:</w:t>
      </w:r>
    </w:p>
    <w:p w14:paraId="224F73FC" w14:textId="59404FE8" w:rsidR="00560538" w:rsidRDefault="00560538" w:rsidP="00BA1E9D">
      <w:pPr>
        <w:pStyle w:val="BodyText"/>
        <w:spacing w:before="80"/>
        <w:ind w:firstLine="659"/>
        <w:jc w:val="center"/>
        <w:rPr>
          <w:b/>
          <w:bCs/>
          <w:sz w:val="28"/>
          <w:szCs w:val="28"/>
        </w:rPr>
      </w:pPr>
      <w:r w:rsidRPr="00B17983">
        <w:rPr>
          <w:spacing w:val="-2"/>
          <w:sz w:val="24"/>
        </w:rPr>
        <w:t>……………………….…………………………………………………………………</w:t>
      </w:r>
    </w:p>
    <w:p w14:paraId="43F9B0E3" w14:textId="07B7694D" w:rsidR="00A506A9" w:rsidRPr="00BA1E9D" w:rsidRDefault="00BA1E9D" w:rsidP="00BA1E9D">
      <w:pPr>
        <w:pStyle w:val="BodyText"/>
        <w:spacing w:before="80"/>
        <w:ind w:firstLine="659"/>
        <w:jc w:val="center"/>
        <w:rPr>
          <w:b/>
          <w:bCs/>
          <w:sz w:val="28"/>
          <w:szCs w:val="28"/>
        </w:rPr>
      </w:pPr>
      <w:r w:rsidRPr="00BA1E9D">
        <w:rPr>
          <w:b/>
          <w:bCs/>
          <w:sz w:val="28"/>
          <w:szCs w:val="28"/>
        </w:rPr>
        <w:t>Section B</w:t>
      </w:r>
    </w:p>
    <w:p w14:paraId="742E4D9A" w14:textId="77777777" w:rsidR="00A506A9" w:rsidRDefault="00A506A9" w:rsidP="00D925B4">
      <w:pPr>
        <w:pStyle w:val="BodyText"/>
        <w:spacing w:before="80"/>
        <w:ind w:firstLine="659"/>
      </w:pPr>
    </w:p>
    <w:p w14:paraId="305B7590" w14:textId="44AA5980" w:rsidR="00D925B4" w:rsidRPr="00B17983" w:rsidRDefault="00D925B4">
      <w:pPr>
        <w:pStyle w:val="Heading4"/>
        <w:numPr>
          <w:ilvl w:val="0"/>
          <w:numId w:val="29"/>
        </w:numPr>
        <w:tabs>
          <w:tab w:val="left" w:pos="270"/>
          <w:tab w:val="left" w:pos="648"/>
        </w:tabs>
        <w:rPr>
          <w:sz w:val="22"/>
        </w:rPr>
      </w:pPr>
      <w:r w:rsidRPr="00B17983">
        <w:t xml:space="preserve">Sub-Project Management Team </w:t>
      </w:r>
      <w:r w:rsidRPr="00B17983">
        <w:rPr>
          <w:spacing w:val="-2"/>
        </w:rPr>
        <w:t>(SPMT) Strength and Experience</w:t>
      </w:r>
    </w:p>
    <w:p w14:paraId="3FB9EA95" w14:textId="77777777" w:rsidR="00D925B4" w:rsidRPr="00B17983" w:rsidRDefault="00D925B4" w:rsidP="00D925B4">
      <w:pPr>
        <w:pStyle w:val="BodyText"/>
        <w:spacing w:before="117"/>
        <w:ind w:left="648" w:right="71"/>
      </w:pPr>
      <w:r>
        <w:t>T</w:t>
      </w:r>
      <w:r w:rsidRPr="00B17983">
        <w:t xml:space="preserve">he overall research strength, prior experience, and relevant SPMT experiences. </w:t>
      </w:r>
      <w:r w:rsidRPr="00B17983">
        <w:rPr>
          <w:noProof/>
        </w:rPr>
        <mc:AlternateContent>
          <mc:Choice Requires="wps">
            <w:drawing>
              <wp:anchor distT="0" distB="0" distL="0" distR="0" simplePos="0" relativeHeight="487738880" behindDoc="1" locked="0" layoutInCell="1" allowOverlap="1" wp14:anchorId="7F963B61" wp14:editId="4170E6FC">
                <wp:simplePos x="0" y="0"/>
                <wp:positionH relativeFrom="page">
                  <wp:posOffset>971550</wp:posOffset>
                </wp:positionH>
                <wp:positionV relativeFrom="paragraph">
                  <wp:posOffset>566420</wp:posOffset>
                </wp:positionV>
                <wp:extent cx="5951220" cy="582930"/>
                <wp:effectExtent l="0" t="0" r="1905" b="1905"/>
                <wp:wrapTopAndBottom/>
                <wp:docPr id="1297610882"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4B96E1" id="Freeform 18" o:spid="_x0000_s1026" style="position:absolute;margin-left:76.5pt;margin-top:44.6pt;width:468.6pt;height:45.9pt;z-index:-15577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opAndBottom" anchorx="page"/>
              </v:shape>
            </w:pict>
          </mc:Fallback>
        </mc:AlternateContent>
      </w:r>
      <w:r w:rsidRPr="00B17983">
        <w:t xml:space="preserve">Please mention the SPMT personnel directly responsible for managing and implementing the subproject in the formats given in </w:t>
      </w:r>
      <w:r w:rsidRPr="00711117">
        <w:rPr>
          <w:b/>
          <w:bCs/>
        </w:rPr>
        <w:t>SPP Annex 8 &amp; 8A</w:t>
      </w:r>
      <w:r>
        <w:rPr>
          <w:b/>
          <w:bCs/>
        </w:rPr>
        <w:t xml:space="preserve"> </w:t>
      </w:r>
      <w:r w:rsidRPr="00711117">
        <w:t>as evidenced by supporting documents and explanations</w:t>
      </w:r>
      <w:r w:rsidRPr="00B17983">
        <w:t>.</w:t>
      </w:r>
    </w:p>
    <w:p w14:paraId="5A6924BA" w14:textId="77777777" w:rsidR="00D925B4" w:rsidRPr="00B17983" w:rsidRDefault="00D925B4" w:rsidP="00D925B4">
      <w:pPr>
        <w:pStyle w:val="BodyText"/>
        <w:spacing w:before="117"/>
        <w:ind w:left="648" w:right="71"/>
      </w:pPr>
    </w:p>
    <w:p w14:paraId="0EB2E22B" w14:textId="7A9EE0F2" w:rsidR="00D925B4" w:rsidRPr="00AF5377" w:rsidRDefault="00D925B4">
      <w:pPr>
        <w:pStyle w:val="ListParagraph"/>
        <w:numPr>
          <w:ilvl w:val="0"/>
          <w:numId w:val="29"/>
        </w:numPr>
        <w:tabs>
          <w:tab w:val="left" w:pos="648"/>
        </w:tabs>
        <w:spacing w:before="1"/>
        <w:ind w:right="137"/>
        <w:rPr>
          <w:b/>
        </w:rPr>
      </w:pPr>
      <w:r w:rsidRPr="00B17983">
        <w:t>Please state if (i) a project of similar nature was implemented earlier and/or (ii) is currently under implementation by the proposal submitting entity, or (iii) by any of the members of the sub-project management team. If so, mention the name of the project, cost, duration and major outcomes. Also please mention whether there will be duplication of activities and whether surplus funds will be available for the entity due to the undertaking of this RDG sub-project.</w:t>
      </w:r>
    </w:p>
    <w:p w14:paraId="2E990546" w14:textId="6429818D" w:rsidR="00444B9D" w:rsidRDefault="00444B9D" w:rsidP="00444B9D">
      <w:pPr>
        <w:pStyle w:val="ListParagraph"/>
        <w:tabs>
          <w:tab w:val="left" w:pos="648"/>
        </w:tabs>
        <w:spacing w:before="1"/>
        <w:ind w:left="540" w:right="137" w:firstLine="0"/>
        <w:jc w:val="right"/>
        <w:rPr>
          <w:b/>
        </w:rPr>
      </w:pPr>
    </w:p>
    <w:p w14:paraId="6E605576" w14:textId="275BD79D" w:rsidR="00444B9D" w:rsidRDefault="00560538" w:rsidP="00444B9D">
      <w:pPr>
        <w:pStyle w:val="ListParagraph"/>
        <w:tabs>
          <w:tab w:val="left" w:pos="648"/>
        </w:tabs>
        <w:spacing w:before="1"/>
        <w:ind w:left="540" w:right="137" w:firstLine="0"/>
        <w:jc w:val="right"/>
        <w:rPr>
          <w:b/>
        </w:rPr>
      </w:pPr>
      <w:r w:rsidRPr="00B17983">
        <w:rPr>
          <w:noProof/>
        </w:rPr>
        <mc:AlternateContent>
          <mc:Choice Requires="wps">
            <w:drawing>
              <wp:anchor distT="0" distB="0" distL="0" distR="0" simplePos="0" relativeHeight="487740928" behindDoc="1" locked="0" layoutInCell="1" allowOverlap="1" wp14:anchorId="235A1702" wp14:editId="661B2012">
                <wp:simplePos x="0" y="0"/>
                <wp:positionH relativeFrom="page">
                  <wp:posOffset>1439545</wp:posOffset>
                </wp:positionH>
                <wp:positionV relativeFrom="paragraph">
                  <wp:posOffset>85090</wp:posOffset>
                </wp:positionV>
                <wp:extent cx="5422900" cy="483235"/>
                <wp:effectExtent l="0" t="0" r="6350" b="0"/>
                <wp:wrapTight wrapText="bothSides">
                  <wp:wrapPolygon edited="0">
                    <wp:start x="0" y="0"/>
                    <wp:lineTo x="0" y="20436"/>
                    <wp:lineTo x="21549" y="20436"/>
                    <wp:lineTo x="21549" y="0"/>
                    <wp:lineTo x="0" y="0"/>
                  </wp:wrapPolygon>
                </wp:wrapTight>
                <wp:docPr id="842744594" name="Graphic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22900" cy="483235"/>
                        </a:xfrm>
                        <a:custGeom>
                          <a:avLst/>
                          <a:gdLst>
                            <a:gd name="T0" fmla="*/ 5875020 w 5875020"/>
                            <a:gd name="T1" fmla="*/ 0 h 388620"/>
                            <a:gd name="T2" fmla="*/ 5868543 w 5875020"/>
                            <a:gd name="T3" fmla="*/ 0 h 388620"/>
                            <a:gd name="T4" fmla="*/ 5868543 w 5875020"/>
                            <a:gd name="T5" fmla="*/ 6350 h 388620"/>
                            <a:gd name="T6" fmla="*/ 5868543 w 5875020"/>
                            <a:gd name="T7" fmla="*/ 382270 h 388620"/>
                            <a:gd name="T8" fmla="*/ 5791 w 5875020"/>
                            <a:gd name="T9" fmla="*/ 382270 h 388620"/>
                            <a:gd name="T10" fmla="*/ 5791 w 5875020"/>
                            <a:gd name="T11" fmla="*/ 6350 h 388620"/>
                            <a:gd name="T12" fmla="*/ 5868543 w 5875020"/>
                            <a:gd name="T13" fmla="*/ 6350 h 388620"/>
                            <a:gd name="T14" fmla="*/ 5868543 w 5875020"/>
                            <a:gd name="T15" fmla="*/ 0 h 388620"/>
                            <a:gd name="T16" fmla="*/ 0 w 5875020"/>
                            <a:gd name="T17" fmla="*/ 0 h 388620"/>
                            <a:gd name="T18" fmla="*/ 0 w 5875020"/>
                            <a:gd name="T19" fmla="*/ 6350 h 388620"/>
                            <a:gd name="T20" fmla="*/ 0 w 5875020"/>
                            <a:gd name="T21" fmla="*/ 382270 h 388620"/>
                            <a:gd name="T22" fmla="*/ 0 w 5875020"/>
                            <a:gd name="T23" fmla="*/ 388620 h 388620"/>
                            <a:gd name="T24" fmla="*/ 5875020 w 5875020"/>
                            <a:gd name="T25" fmla="*/ 388620 h 388620"/>
                            <a:gd name="T26" fmla="*/ 5875020 w 5875020"/>
                            <a:gd name="T27" fmla="*/ 382524 h 388620"/>
                            <a:gd name="T28" fmla="*/ 5875020 w 5875020"/>
                            <a:gd name="T29" fmla="*/ 382270 h 388620"/>
                            <a:gd name="T30" fmla="*/ 5875020 w 5875020"/>
                            <a:gd name="T31" fmla="*/ 6350 h 388620"/>
                            <a:gd name="T32" fmla="*/ 5875020 w 5875020"/>
                            <a:gd name="T33" fmla="*/ 5969 h 388620"/>
                            <a:gd name="T34" fmla="*/ 5875020 w 5875020"/>
                            <a:gd name="T35" fmla="*/ 0 h 388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875020" h="388620">
                              <a:moveTo>
                                <a:pt x="5875020" y="0"/>
                              </a:moveTo>
                              <a:lnTo>
                                <a:pt x="5868543" y="0"/>
                              </a:lnTo>
                              <a:lnTo>
                                <a:pt x="5868543" y="6350"/>
                              </a:lnTo>
                              <a:lnTo>
                                <a:pt x="5868543" y="382270"/>
                              </a:lnTo>
                              <a:lnTo>
                                <a:pt x="5791" y="382270"/>
                              </a:lnTo>
                              <a:lnTo>
                                <a:pt x="5791" y="6350"/>
                              </a:lnTo>
                              <a:lnTo>
                                <a:pt x="5868543" y="6350"/>
                              </a:lnTo>
                              <a:lnTo>
                                <a:pt x="5868543" y="0"/>
                              </a:lnTo>
                              <a:lnTo>
                                <a:pt x="0" y="0"/>
                              </a:lnTo>
                              <a:lnTo>
                                <a:pt x="0" y="6350"/>
                              </a:lnTo>
                              <a:lnTo>
                                <a:pt x="0" y="382270"/>
                              </a:lnTo>
                              <a:lnTo>
                                <a:pt x="0" y="388620"/>
                              </a:lnTo>
                              <a:lnTo>
                                <a:pt x="5875020" y="388620"/>
                              </a:lnTo>
                              <a:lnTo>
                                <a:pt x="5875020" y="382524"/>
                              </a:lnTo>
                              <a:lnTo>
                                <a:pt x="5875020" y="382270"/>
                              </a:lnTo>
                              <a:lnTo>
                                <a:pt x="5875020" y="6350"/>
                              </a:lnTo>
                              <a:lnTo>
                                <a:pt x="5875020" y="5969"/>
                              </a:lnTo>
                              <a:lnTo>
                                <a:pt x="5875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31FB74" id="Graphic 132" o:spid="_x0000_s1026" style="position:absolute;margin-left:113.35pt;margin-top:6.7pt;width:427pt;height:38.05pt;z-index:-15575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5875020,38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" path="m5875020,r-6477,l5868543,6350r,375920l5791,382270r,-375920l5868543,6350r,-6350l,,,6350,,382270r,6350l5875020,388620r,-6096l5875020,382270r,-375920l5875020,5969r,-5969xe" fillcolor="black" stroked="f">
                <v:path arrowok="t" o:connecttype="custom" o:connectlocs="5422900,0;5416921,0;5416921,7896;5416921,475339;5345,475339;5345,7896;5416921,7896;5416921,0;0,0;0,7896;0,475339;0,483235;5422900,483235;5422900,475655;5422900,475339;5422900,7896;5422900,7422;5422900,0" o:connectangles="0,0,0,0,0,0,0,0,0,0,0,0,0,0,0,0,0,0"/>
                <w10:wrap type="tight" anchorx="page"/>
              </v:shape>
            </w:pict>
          </mc:Fallback>
        </mc:AlternateContent>
      </w:r>
    </w:p>
    <w:p w14:paraId="5A311B5D" w14:textId="77777777" w:rsidR="00444B9D" w:rsidRPr="00444B9D" w:rsidRDefault="00444B9D" w:rsidP="00444B9D">
      <w:pPr>
        <w:pStyle w:val="ListParagraph"/>
        <w:tabs>
          <w:tab w:val="left" w:pos="648"/>
        </w:tabs>
        <w:spacing w:before="1"/>
        <w:ind w:left="540" w:right="137" w:firstLine="0"/>
        <w:jc w:val="right"/>
        <w:rPr>
          <w:b/>
        </w:rPr>
      </w:pPr>
    </w:p>
    <w:p w14:paraId="1B70EF63" w14:textId="092DD98F" w:rsidR="00444B9D" w:rsidRDefault="00444B9D">
      <w:pPr>
        <w:pStyle w:val="Heading4"/>
        <w:numPr>
          <w:ilvl w:val="0"/>
          <w:numId w:val="29"/>
        </w:numPr>
        <w:tabs>
          <w:tab w:val="left" w:pos="648"/>
        </w:tabs>
        <w:rPr>
          <w:sz w:val="22"/>
        </w:rPr>
      </w:pPr>
      <w:r w:rsidRPr="00B17983">
        <w:rPr>
          <w:sz w:val="22"/>
        </w:rPr>
        <w:t xml:space="preserve">Submitting Entity’s Institutional Capacity </w:t>
      </w:r>
    </w:p>
    <w:p w14:paraId="3ACFACD2" w14:textId="77777777" w:rsidR="00444B9D" w:rsidRDefault="00444B9D" w:rsidP="00444B9D">
      <w:pPr>
        <w:pStyle w:val="Heading4"/>
        <w:tabs>
          <w:tab w:val="left" w:pos="648"/>
        </w:tabs>
        <w:ind w:left="648"/>
        <w:jc w:val="right"/>
        <w:rPr>
          <w:sz w:val="22"/>
        </w:rPr>
      </w:pPr>
    </w:p>
    <w:p w14:paraId="4C25CB5B" w14:textId="679F5773" w:rsidR="00444B9D" w:rsidRDefault="00444B9D" w:rsidP="00444B9D">
      <w:pPr>
        <w:pStyle w:val="Heading4"/>
        <w:tabs>
          <w:tab w:val="left" w:pos="648"/>
        </w:tabs>
        <w:ind w:left="648"/>
        <w:rPr>
          <w:b w:val="0"/>
          <w:bCs w:val="0"/>
          <w:sz w:val="22"/>
          <w:szCs w:val="22"/>
        </w:rPr>
      </w:pPr>
      <w:r w:rsidRPr="00711117">
        <w:rPr>
          <w:b w:val="0"/>
          <w:bCs w:val="0"/>
          <w:noProof/>
          <w:sz w:val="22"/>
          <w:szCs w:val="22"/>
        </w:rPr>
        <mc:AlternateContent>
          <mc:Choice Requires="wps">
            <w:drawing>
              <wp:anchor distT="0" distB="0" distL="0" distR="0" simplePos="0" relativeHeight="487805440" behindDoc="1" locked="0" layoutInCell="1" allowOverlap="1" wp14:anchorId="60F73E72" wp14:editId="3EAD0705">
                <wp:simplePos x="0" y="0"/>
                <wp:positionH relativeFrom="page">
                  <wp:posOffset>1323975</wp:posOffset>
                </wp:positionH>
                <wp:positionV relativeFrom="paragraph">
                  <wp:posOffset>431165</wp:posOffset>
                </wp:positionV>
                <wp:extent cx="5603875" cy="304800"/>
                <wp:effectExtent l="0" t="0" r="0" b="0"/>
                <wp:wrapTopAndBottom/>
                <wp:docPr id="588268203"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03875" cy="30480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4C80D2" id="Freeform 19" o:spid="_x0000_s1026" style="position:absolute;margin-left:104.25pt;margin-top:33.95pt;width:441.25pt;height:24pt;z-index:-1551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" path="m5890260,r-5969,l5884291,508r,6350l5884291,531368r-5877662,l6629,6858r5877662,l5884291,508,,508,,6858,,531368r,6350l5890260,537718r,-6096l5890260,531368,5890260,xe" fillcolor="black" stroked="f">
                <v:path arrowok="t" o:connecttype="custom" o:connectlocs="5603875,0;5598196,0;5598196,288;5598196,3886;5598196,301129;6307,301129;6307,3886;5598196,3886;5598196,288;0,288;0,3886;0,301129;0,304728;5603875,304728;5603875,301273;5603875,301129;5603875,0" o:connectangles="0,0,0,0,0,0,0,0,0,0,0,0,0,0,0,0,0"/>
                <w10:wrap type="topAndBottom" anchorx="page"/>
              </v:shape>
            </w:pict>
          </mc:Fallback>
        </mc:AlternateContent>
      </w:r>
      <w:r w:rsidRPr="00711117">
        <w:rPr>
          <w:b w:val="0"/>
          <w:bCs w:val="0"/>
          <w:sz w:val="22"/>
          <w:szCs w:val="22"/>
        </w:rPr>
        <w:t>The facilitation of the fund recipient entity of the university</w:t>
      </w:r>
      <w:r>
        <w:rPr>
          <w:b w:val="0"/>
          <w:bCs w:val="0"/>
          <w:sz w:val="22"/>
          <w:szCs w:val="22"/>
        </w:rPr>
        <w:t>,</w:t>
      </w:r>
      <w:r w:rsidRPr="00711117">
        <w:rPr>
          <w:b w:val="0"/>
          <w:bCs w:val="0"/>
          <w:sz w:val="22"/>
          <w:szCs w:val="22"/>
        </w:rPr>
        <w:t xml:space="preserve"> and arrangement for engagement in the proposal for efficient implementation</w:t>
      </w:r>
    </w:p>
    <w:p w14:paraId="2AB215DF" w14:textId="77777777" w:rsidR="00444B9D" w:rsidRPr="00444B9D" w:rsidRDefault="00444B9D" w:rsidP="00444B9D">
      <w:pPr>
        <w:tabs>
          <w:tab w:val="left" w:pos="648"/>
        </w:tabs>
        <w:spacing w:before="1"/>
        <w:ind w:right="137"/>
        <w:jc w:val="both"/>
        <w:rPr>
          <w:b/>
        </w:rPr>
      </w:pPr>
    </w:p>
    <w:p w14:paraId="224B3CFA" w14:textId="77777777" w:rsidR="00444B9D" w:rsidRDefault="00444B9D" w:rsidP="00D925B4">
      <w:pPr>
        <w:pStyle w:val="BodyText"/>
        <w:spacing w:before="6"/>
        <w:rPr>
          <w:sz w:val="12"/>
        </w:rPr>
      </w:pPr>
    </w:p>
    <w:p w14:paraId="76A2095F" w14:textId="15950E1D" w:rsidR="00D925B4" w:rsidRPr="00AF5377" w:rsidRDefault="00D925B4">
      <w:pPr>
        <w:pStyle w:val="ListParagraph"/>
        <w:numPr>
          <w:ilvl w:val="0"/>
          <w:numId w:val="29"/>
        </w:numPr>
        <w:tabs>
          <w:tab w:val="left" w:pos="648"/>
        </w:tabs>
        <w:spacing w:before="1"/>
        <w:ind w:right="137"/>
        <w:rPr>
          <w:b/>
        </w:rPr>
      </w:pPr>
      <w:r w:rsidRPr="00AF5377">
        <w:rPr>
          <w:b/>
        </w:rPr>
        <w:t>Strength of Collaboration Entity</w:t>
      </w:r>
    </w:p>
    <w:p w14:paraId="414E8B15" w14:textId="77777777" w:rsidR="00D925B4" w:rsidRPr="00B17983" w:rsidRDefault="00D925B4" w:rsidP="00D925B4">
      <w:pPr>
        <w:pStyle w:val="ListParagraph"/>
        <w:tabs>
          <w:tab w:val="left" w:pos="720"/>
        </w:tabs>
        <w:spacing w:before="1"/>
        <w:ind w:left="630" w:right="137" w:firstLine="0"/>
      </w:pPr>
      <w:r w:rsidRPr="00B17983">
        <w:rPr>
          <w:noProof/>
        </w:rPr>
        <mc:AlternateContent>
          <mc:Choice Requires="wps">
            <w:drawing>
              <wp:anchor distT="0" distB="0" distL="0" distR="0" simplePos="0" relativeHeight="487737856" behindDoc="1" locked="0" layoutInCell="1" allowOverlap="1" wp14:anchorId="4CB53258" wp14:editId="0CEE13CF">
                <wp:simplePos x="0" y="0"/>
                <wp:positionH relativeFrom="page">
                  <wp:posOffset>1323975</wp:posOffset>
                </wp:positionH>
                <wp:positionV relativeFrom="paragraph">
                  <wp:posOffset>539750</wp:posOffset>
                </wp:positionV>
                <wp:extent cx="5614670" cy="483235"/>
                <wp:effectExtent l="0" t="0" r="5080" b="0"/>
                <wp:wrapTight wrapText="bothSides">
                  <wp:wrapPolygon edited="0">
                    <wp:start x="0" y="0"/>
                    <wp:lineTo x="0" y="20436"/>
                    <wp:lineTo x="21546" y="20436"/>
                    <wp:lineTo x="21546" y="0"/>
                    <wp:lineTo x="0" y="0"/>
                  </wp:wrapPolygon>
                </wp:wrapTight>
                <wp:docPr id="1350575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4670" cy="483235"/>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42CC18" id="Freeform 17" o:spid="_x0000_s1026" style="position:absolute;margin-left:104.25pt;margin-top:42.5pt;width:442.1pt;height:38.05pt;z-index:-15578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" path="m5890260,r-5969,l5884291,508r,6350l5884291,531368r-5877662,l6629,6858r5877662,l5884291,508,,508,,6858,,531368r,6350l5890260,537718r,-6096l5890260,531368,5890260,xe" fillcolor="black" stroked="f">
                <v:path arrowok="t" o:connecttype="custom" o:connectlocs="5614670,0;5608980,0;5608980,456;5608980,6162;5608980,477416;6319,477416;6319,6162;5608980,6162;5608980,456;0,456;0,6162;0,477416;0,483121;5614670,483121;5614670,477644;5614670,477416;5614670,0" o:connectangles="0,0,0,0,0,0,0,0,0,0,0,0,0,0,0,0,0"/>
                <w10:wrap type="tight" anchorx="page"/>
              </v:shape>
            </w:pict>
          </mc:Fallback>
        </mc:AlternateContent>
      </w:r>
      <w:r w:rsidRPr="00711117">
        <w:t xml:space="preserve">Relevant Experience and quality of the SPMT member from </w:t>
      </w:r>
      <w:r w:rsidRPr="00B17983">
        <w:t xml:space="preserve">the </w:t>
      </w:r>
      <w:r w:rsidRPr="00711117">
        <w:t xml:space="preserve">industry. </w:t>
      </w:r>
      <w:r w:rsidRPr="00B17983">
        <w:t>Relevant experience, facility and capacity to perform the partnership engagement and justification of contributions to the project. Please see the evaluation guidelines.</w:t>
      </w:r>
    </w:p>
    <w:p w14:paraId="7D3A6AFC" w14:textId="77777777" w:rsidR="00D925B4" w:rsidRPr="00B17983" w:rsidRDefault="00D925B4" w:rsidP="00D925B4">
      <w:pPr>
        <w:pStyle w:val="ListParagraph"/>
        <w:tabs>
          <w:tab w:val="left" w:pos="720"/>
        </w:tabs>
        <w:spacing w:before="1"/>
        <w:ind w:left="630" w:right="137" w:firstLine="0"/>
      </w:pPr>
      <w:r w:rsidRPr="00B17983">
        <w:t xml:space="preserve">Please submit/attach the detailed “Portfolio of the Collaborating entity” for this sub-project in </w:t>
      </w:r>
      <w:r w:rsidRPr="00711117">
        <w:rPr>
          <w:b/>
          <w:bCs/>
        </w:rPr>
        <w:t>SPP Annex 10</w:t>
      </w:r>
      <w:r w:rsidRPr="00B17983">
        <w:rPr>
          <w:b/>
          <w:bCs/>
        </w:rPr>
        <w:t>.</w:t>
      </w:r>
      <w:r w:rsidRPr="00B17983">
        <w:t xml:space="preserve"> </w:t>
      </w:r>
    </w:p>
    <w:p w14:paraId="452734E4" w14:textId="77777777" w:rsidR="00D925B4" w:rsidRPr="00B17983" w:rsidRDefault="00D925B4" w:rsidP="00D925B4">
      <w:pPr>
        <w:pStyle w:val="ListParagraph"/>
        <w:tabs>
          <w:tab w:val="left" w:pos="720"/>
        </w:tabs>
        <w:spacing w:before="1"/>
        <w:ind w:left="630" w:right="137" w:firstLine="0"/>
      </w:pPr>
    </w:p>
    <w:p w14:paraId="0C24E5AC" w14:textId="77777777" w:rsidR="00D925B4" w:rsidRPr="00B17983" w:rsidRDefault="00D925B4" w:rsidP="00D925B4">
      <w:pPr>
        <w:pStyle w:val="Heading6"/>
        <w:tabs>
          <w:tab w:val="left" w:pos="751"/>
        </w:tabs>
        <w:spacing w:before="62" w:line="251" w:lineRule="exact"/>
        <w:jc w:val="right"/>
      </w:pPr>
    </w:p>
    <w:p w14:paraId="72D32BD1" w14:textId="6444D82E" w:rsidR="00D925B4" w:rsidRPr="00B17983" w:rsidRDefault="00D925B4">
      <w:pPr>
        <w:pStyle w:val="ListParagraph"/>
        <w:numPr>
          <w:ilvl w:val="0"/>
          <w:numId w:val="29"/>
        </w:numPr>
        <w:spacing w:before="76"/>
        <w:ind w:right="225"/>
        <w:rPr>
          <w:b/>
          <w:i/>
        </w:rPr>
      </w:pPr>
      <w:r w:rsidRPr="00B17983">
        <w:t xml:space="preserve">Please attach the Environment </w:t>
      </w:r>
      <w:r w:rsidRPr="00B17983">
        <w:rPr>
          <w:b/>
        </w:rPr>
        <w:t xml:space="preserve">Safety Checklist </w:t>
      </w:r>
      <w:r w:rsidRPr="00B17983">
        <w:t xml:space="preserve">and </w:t>
      </w:r>
      <w:r w:rsidRPr="00B17983">
        <w:rPr>
          <w:b/>
        </w:rPr>
        <w:t xml:space="preserve">Mitigation Plan </w:t>
      </w:r>
      <w:r w:rsidRPr="00B17983">
        <w:t xml:space="preserve">under the sub-project in the format provided in </w:t>
      </w:r>
      <w:r w:rsidRPr="00B17983">
        <w:rPr>
          <w:b/>
        </w:rPr>
        <w:t>SPP Annex 5 and SPP Annex 6</w:t>
      </w:r>
      <w:r w:rsidRPr="00B17983">
        <w:t xml:space="preserve">. </w:t>
      </w:r>
      <w:r w:rsidRPr="00B17983">
        <w:rPr>
          <w:i/>
        </w:rPr>
        <w:t xml:space="preserve">(Please note that the absence of the checklist and mitigation plan will lead to the rejection of the sub-project by </w:t>
      </w:r>
      <w:r w:rsidRPr="00B17983">
        <w:rPr>
          <w:b/>
          <w:i/>
        </w:rPr>
        <w:t>RDGB</w:t>
      </w:r>
      <w:r w:rsidRPr="00B17983">
        <w:rPr>
          <w:i/>
        </w:rPr>
        <w:t>)</w:t>
      </w:r>
    </w:p>
    <w:p w14:paraId="2A44D75B" w14:textId="77777777" w:rsidR="00D925B4" w:rsidRPr="00B17983" w:rsidRDefault="00D925B4" w:rsidP="00703597">
      <w:pPr>
        <w:pStyle w:val="BodyText"/>
        <w:spacing w:before="23"/>
        <w:jc w:val="both"/>
        <w:rPr>
          <w:i/>
        </w:rPr>
      </w:pPr>
    </w:p>
    <w:p w14:paraId="2E067D39" w14:textId="0F7579FB" w:rsidR="00D925B4" w:rsidRPr="00B17983" w:rsidRDefault="00AF5377">
      <w:pPr>
        <w:pStyle w:val="ListParagraph"/>
        <w:numPr>
          <w:ilvl w:val="0"/>
          <w:numId w:val="29"/>
        </w:numPr>
        <w:tabs>
          <w:tab w:val="left" w:pos="810"/>
        </w:tabs>
        <w:ind w:left="648" w:firstLine="72"/>
        <w:jc w:val="left"/>
        <w:rPr>
          <w:b/>
        </w:rPr>
      </w:pPr>
      <w:r>
        <w:lastRenderedPageBreak/>
        <w:t xml:space="preserve"> </w:t>
      </w:r>
      <w:r w:rsidR="00D925B4" w:rsidRPr="00B17983">
        <w:t xml:space="preserve">Please submit/attach the </w:t>
      </w:r>
      <w:r w:rsidR="00D925B4" w:rsidRPr="00B17983">
        <w:rPr>
          <w:i/>
        </w:rPr>
        <w:t>“</w:t>
      </w:r>
      <w:r w:rsidR="00D925B4" w:rsidRPr="00B17983">
        <w:rPr>
          <w:b/>
        </w:rPr>
        <w:t>Social Screening Form”</w:t>
      </w:r>
      <w:r w:rsidR="00D925B4" w:rsidRPr="00B17983">
        <w:t xml:space="preserve"> as per </w:t>
      </w:r>
      <w:r w:rsidR="00D925B4" w:rsidRPr="00B17983">
        <w:rPr>
          <w:b/>
        </w:rPr>
        <w:t>SPP Annex</w:t>
      </w:r>
      <w:r w:rsidR="00D925B4" w:rsidRPr="00B17983">
        <w:rPr>
          <w:b/>
          <w:spacing w:val="-5"/>
        </w:rPr>
        <w:t xml:space="preserve"> 7.</w:t>
      </w:r>
    </w:p>
    <w:p w14:paraId="49FED244" w14:textId="77777777" w:rsidR="00D925B4" w:rsidRPr="00B17983" w:rsidRDefault="00D925B4" w:rsidP="00D925B4">
      <w:pPr>
        <w:tabs>
          <w:tab w:val="left" w:pos="648"/>
        </w:tabs>
        <w:spacing w:before="1"/>
        <w:ind w:right="137"/>
        <w:rPr>
          <w:b/>
        </w:rPr>
      </w:pPr>
    </w:p>
    <w:p w14:paraId="5D40B6BC" w14:textId="77777777" w:rsidR="00D925B4" w:rsidRPr="00B17983" w:rsidRDefault="00D925B4" w:rsidP="00D925B4">
      <w:pPr>
        <w:tabs>
          <w:tab w:val="left" w:pos="660"/>
        </w:tabs>
        <w:spacing w:line="249" w:lineRule="auto"/>
        <w:ind w:right="145"/>
        <w:jc w:val="both"/>
        <w:rPr>
          <w:b/>
        </w:rPr>
      </w:pPr>
    </w:p>
    <w:p w14:paraId="16AF23FD" w14:textId="77777777" w:rsidR="00D925B4" w:rsidRPr="00B17983" w:rsidRDefault="00D925B4">
      <w:pPr>
        <w:pStyle w:val="ListParagraph"/>
        <w:numPr>
          <w:ilvl w:val="0"/>
          <w:numId w:val="29"/>
        </w:numPr>
        <w:tabs>
          <w:tab w:val="left" w:pos="660"/>
        </w:tabs>
        <w:spacing w:line="249" w:lineRule="auto"/>
        <w:ind w:left="660" w:right="145" w:firstLine="60"/>
        <w:rPr>
          <w:b/>
        </w:rPr>
      </w:pPr>
      <w:r w:rsidRPr="00B17983">
        <w:t xml:space="preserve">Proposal Endorsement by the University Management has to be attached with filled-in format given in </w:t>
      </w:r>
      <w:r w:rsidRPr="00B17983">
        <w:rPr>
          <w:b/>
        </w:rPr>
        <w:t>SPP Annex 12</w:t>
      </w:r>
      <w:r w:rsidRPr="00B17983">
        <w:t>.</w:t>
      </w:r>
    </w:p>
    <w:p w14:paraId="580464A5" w14:textId="77777777" w:rsidR="00D925B4" w:rsidRPr="00B17983" w:rsidRDefault="00D925B4" w:rsidP="00D925B4">
      <w:pPr>
        <w:pStyle w:val="ListParagraph"/>
        <w:tabs>
          <w:tab w:val="left" w:pos="660"/>
        </w:tabs>
        <w:spacing w:line="249" w:lineRule="auto"/>
        <w:ind w:right="145" w:firstLine="0"/>
        <w:jc w:val="right"/>
        <w:rPr>
          <w:b/>
        </w:rPr>
      </w:pPr>
    </w:p>
    <w:p w14:paraId="3B95EF93" w14:textId="77777777" w:rsidR="00D925B4" w:rsidRPr="00B17983" w:rsidRDefault="00D925B4">
      <w:pPr>
        <w:pStyle w:val="ListParagraph"/>
        <w:numPr>
          <w:ilvl w:val="0"/>
          <w:numId w:val="29"/>
        </w:numPr>
        <w:tabs>
          <w:tab w:val="left" w:pos="660"/>
        </w:tabs>
        <w:spacing w:before="1"/>
        <w:ind w:left="660" w:firstLine="60"/>
        <w:jc w:val="left"/>
        <w:rPr>
          <w:b/>
        </w:rPr>
      </w:pPr>
      <w:r w:rsidRPr="00B17983">
        <w:t xml:space="preserve">Minutes of the Academic Committee Meeting have to be attached as </w:t>
      </w:r>
      <w:r w:rsidRPr="00B17983">
        <w:rPr>
          <w:b/>
        </w:rPr>
        <w:t xml:space="preserve">SPP Annex 13 </w:t>
      </w:r>
      <w:r w:rsidRPr="00B17983">
        <w:t xml:space="preserve">with the </w:t>
      </w:r>
      <w:r w:rsidRPr="00B17983">
        <w:rPr>
          <w:spacing w:val="-5"/>
        </w:rPr>
        <w:t>SPP.</w:t>
      </w:r>
    </w:p>
    <w:p w14:paraId="0214A7E2" w14:textId="77777777" w:rsidR="00D925B4" w:rsidRPr="00B17983" w:rsidRDefault="00D925B4" w:rsidP="00D925B4">
      <w:pPr>
        <w:pStyle w:val="ListParagraph"/>
        <w:tabs>
          <w:tab w:val="left" w:pos="660"/>
        </w:tabs>
        <w:spacing w:before="1"/>
        <w:ind w:firstLine="0"/>
        <w:rPr>
          <w:b/>
        </w:rPr>
      </w:pPr>
    </w:p>
    <w:p w14:paraId="6D793588" w14:textId="77777777" w:rsidR="00D925B4" w:rsidRPr="00B17983" w:rsidRDefault="00D925B4">
      <w:pPr>
        <w:pStyle w:val="ListParagraph"/>
        <w:numPr>
          <w:ilvl w:val="0"/>
          <w:numId w:val="29"/>
        </w:numPr>
        <w:tabs>
          <w:tab w:val="left" w:pos="648"/>
        </w:tabs>
        <w:spacing w:before="1"/>
        <w:ind w:left="648" w:right="228" w:firstLine="72"/>
        <w:rPr>
          <w:b/>
        </w:rPr>
      </w:pPr>
      <w:r w:rsidRPr="00B17983">
        <w:rPr>
          <w:spacing w:val="-2"/>
        </w:rPr>
        <w:t xml:space="preserve">Please mention the name and address of </w:t>
      </w:r>
      <w:r w:rsidRPr="00B17983">
        <w:rPr>
          <w:b/>
          <w:spacing w:val="-2"/>
        </w:rPr>
        <w:t xml:space="preserve">three peers/experts </w:t>
      </w:r>
      <w:r w:rsidRPr="00B17983">
        <w:rPr>
          <w:spacing w:val="-2"/>
        </w:rPr>
        <w:t>in the proposed field of research and development program:</w:t>
      </w:r>
    </w:p>
    <w:p w14:paraId="5E079798" w14:textId="77777777" w:rsidR="00D925B4" w:rsidRPr="00B17983" w:rsidRDefault="00D925B4" w:rsidP="00D925B4">
      <w:pPr>
        <w:pStyle w:val="BodyText"/>
        <w:spacing w:before="62"/>
        <w:rPr>
          <w:sz w:val="20"/>
        </w:rPr>
      </w:pPr>
    </w:p>
    <w:tbl>
      <w:tblPr>
        <w:tblW w:w="0" w:type="auto"/>
        <w:tblInd w:w="7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71"/>
      </w:tblGrid>
      <w:tr w:rsidR="00D925B4" w:rsidRPr="00B17983" w14:paraId="41D6A12A" w14:textId="77777777" w:rsidTr="00EF0671">
        <w:trPr>
          <w:trHeight w:val="1519"/>
        </w:trPr>
        <w:tc>
          <w:tcPr>
            <w:tcW w:w="9271" w:type="dxa"/>
          </w:tcPr>
          <w:p w14:paraId="644F966E" w14:textId="77777777" w:rsidR="00D925B4" w:rsidRPr="00B17983" w:rsidRDefault="00D925B4" w:rsidP="00EF0671">
            <w:pPr>
              <w:pStyle w:val="TableParagraph"/>
              <w:spacing w:line="480" w:lineRule="auto"/>
              <w:ind w:left="426" w:right="1133" w:hanging="315"/>
              <w:jc w:val="both"/>
            </w:pPr>
            <w:r w:rsidRPr="00B17983">
              <w:rPr>
                <w:b/>
              </w:rPr>
              <w:t xml:space="preserve">1: </w:t>
            </w:r>
            <w:r w:rsidRPr="00B17983">
              <w:t>Name…………………………………………….……………………………………… Official affiliation (if any) …………………….………………………………………… Corresponding mailing address………………………………………………………..</w:t>
            </w:r>
          </w:p>
          <w:p w14:paraId="5C4AEF99" w14:textId="77777777" w:rsidR="00D925B4" w:rsidRPr="00B17983" w:rsidRDefault="00D925B4" w:rsidP="00EF0671">
            <w:pPr>
              <w:pStyle w:val="TableParagraph"/>
              <w:spacing w:line="480" w:lineRule="auto"/>
              <w:ind w:left="426"/>
              <w:jc w:val="both"/>
            </w:pPr>
            <w:r w:rsidRPr="00B17983">
              <w:t>E-mail………………………………….; Cell No.</w:t>
            </w:r>
            <w:r w:rsidRPr="00B17983">
              <w:rPr>
                <w:spacing w:val="-2"/>
              </w:rPr>
              <w:t>.………………………………</w:t>
            </w:r>
          </w:p>
        </w:tc>
      </w:tr>
      <w:tr w:rsidR="00D925B4" w:rsidRPr="00B17983" w14:paraId="47DAD1F5" w14:textId="77777777" w:rsidTr="00EF0671">
        <w:trPr>
          <w:trHeight w:val="1516"/>
        </w:trPr>
        <w:tc>
          <w:tcPr>
            <w:tcW w:w="9271" w:type="dxa"/>
          </w:tcPr>
          <w:p w14:paraId="61F1A744" w14:textId="77777777" w:rsidR="00D925B4" w:rsidRPr="00B17983" w:rsidRDefault="00D925B4" w:rsidP="00EF0671">
            <w:pPr>
              <w:pStyle w:val="TableParagraph"/>
              <w:spacing w:line="480" w:lineRule="auto"/>
              <w:ind w:left="426" w:right="1266" w:hanging="315"/>
              <w:jc w:val="both"/>
            </w:pPr>
            <w:r w:rsidRPr="00B17983">
              <w:rPr>
                <w:b/>
              </w:rPr>
              <w:t xml:space="preserve">2: </w:t>
            </w:r>
            <w:r w:rsidRPr="00B17983">
              <w:t>Name…………………………………………….…………………………………….. Official affiliation (if any) …………………….………………………………………. Corresponding mailing address……………………………………………………….</w:t>
            </w:r>
          </w:p>
          <w:p w14:paraId="0EAAC1D5" w14:textId="77777777" w:rsidR="00D925B4" w:rsidRPr="00B17983" w:rsidRDefault="00D925B4" w:rsidP="00EF0671">
            <w:pPr>
              <w:pStyle w:val="TableParagraph"/>
              <w:spacing w:line="480" w:lineRule="auto"/>
              <w:ind w:left="426"/>
              <w:jc w:val="both"/>
            </w:pPr>
            <w:r w:rsidRPr="00B17983">
              <w:t>E-mail………………………………….; Cell No.</w:t>
            </w:r>
            <w:r w:rsidRPr="00B17983">
              <w:rPr>
                <w:spacing w:val="-2"/>
              </w:rPr>
              <w:t>.…………………………………</w:t>
            </w:r>
          </w:p>
        </w:tc>
      </w:tr>
      <w:tr w:rsidR="00D925B4" w:rsidRPr="00B17983" w14:paraId="06A76AB3" w14:textId="77777777" w:rsidTr="00EF0671">
        <w:trPr>
          <w:trHeight w:val="1519"/>
        </w:trPr>
        <w:tc>
          <w:tcPr>
            <w:tcW w:w="9271" w:type="dxa"/>
          </w:tcPr>
          <w:p w14:paraId="30B58C15" w14:textId="77777777" w:rsidR="00D925B4" w:rsidRPr="00B17983" w:rsidRDefault="00D925B4" w:rsidP="00EF0671">
            <w:pPr>
              <w:pStyle w:val="TableParagraph"/>
              <w:spacing w:line="480" w:lineRule="auto"/>
              <w:ind w:left="426" w:right="764" w:hanging="315"/>
            </w:pPr>
            <w:r w:rsidRPr="00B17983">
              <w:rPr>
                <w:b/>
              </w:rPr>
              <w:t xml:space="preserve">3: </w:t>
            </w:r>
            <w:r w:rsidRPr="00B17983">
              <w:t>Name…………………………………………….…………………………………… Official affiliation (if any) …………………….…………………………………….. Corresponding mailing address……………………………………………………..</w:t>
            </w:r>
          </w:p>
          <w:p w14:paraId="3FCBC092" w14:textId="77777777" w:rsidR="00D925B4" w:rsidRPr="00B17983" w:rsidRDefault="00D925B4" w:rsidP="00EF0671">
            <w:pPr>
              <w:pStyle w:val="TableParagraph"/>
              <w:spacing w:line="480" w:lineRule="auto"/>
              <w:ind w:left="426"/>
            </w:pPr>
            <w:r w:rsidRPr="00B17983">
              <w:t>E-mail………………………………….; Cell No.</w:t>
            </w:r>
            <w:r w:rsidRPr="00B17983">
              <w:rPr>
                <w:spacing w:val="-2"/>
              </w:rPr>
              <w:t>.………………………………..</w:t>
            </w:r>
          </w:p>
        </w:tc>
      </w:tr>
    </w:tbl>
    <w:p w14:paraId="5FB4F758" w14:textId="230388CA" w:rsidR="00D925B4" w:rsidRPr="00B17983" w:rsidRDefault="00D925B4" w:rsidP="00D925B4">
      <w:pPr>
        <w:pStyle w:val="BodyText"/>
      </w:pPr>
    </w:p>
    <w:bookmarkEnd w:id="1"/>
    <w:p w14:paraId="3E6A6FB0" w14:textId="1B3E2031" w:rsidR="00D925B4" w:rsidRPr="00B17983" w:rsidRDefault="00D925B4" w:rsidP="00D925B4">
      <w:pPr>
        <w:pStyle w:val="Heading4"/>
        <w:spacing w:before="76"/>
        <w:ind w:left="660"/>
      </w:pPr>
      <w:r w:rsidRPr="00B17983">
        <w:t>List of Annex</w:t>
      </w:r>
      <w:r w:rsidR="002C24A8">
        <w:t>e</w:t>
      </w:r>
      <w:r w:rsidRPr="00B17983">
        <w:t xml:space="preserve">s that have to be attached </w:t>
      </w:r>
      <w:r w:rsidR="002C24A8">
        <w:t>to</w:t>
      </w:r>
      <w:r w:rsidRPr="00B17983">
        <w:t xml:space="preserve"> </w:t>
      </w:r>
      <w:r w:rsidR="0097439D">
        <w:t>this section</w:t>
      </w:r>
      <w:r w:rsidRPr="00B17983">
        <w:rPr>
          <w:spacing w:val="-2"/>
        </w:rPr>
        <w:t>:</w:t>
      </w:r>
    </w:p>
    <w:p w14:paraId="26D165DA" w14:textId="77777777" w:rsidR="00D925B4" w:rsidRPr="00B17983" w:rsidRDefault="00D925B4" w:rsidP="00D925B4">
      <w:pPr>
        <w:pStyle w:val="BodyText"/>
        <w:spacing w:after="120" w:line="276" w:lineRule="auto"/>
        <w:ind w:left="1980" w:right="530" w:hanging="1318"/>
      </w:pPr>
      <w:r w:rsidRPr="00B17983">
        <w:t xml:space="preserve">SPP Annex 5: Environment and Safety Checklist for RDG Proposal </w:t>
      </w:r>
    </w:p>
    <w:p w14:paraId="4A3D2ACB" w14:textId="77777777" w:rsidR="00D925B4" w:rsidRPr="00B17983" w:rsidRDefault="00D925B4" w:rsidP="00D925B4">
      <w:pPr>
        <w:pStyle w:val="BodyText"/>
        <w:spacing w:after="120" w:line="276" w:lineRule="auto"/>
        <w:ind w:left="1980" w:right="530" w:hanging="1318"/>
      </w:pPr>
      <w:r w:rsidRPr="00B17983">
        <w:t xml:space="preserve">SPP Annex 6: Environmental Mitigation and Monitoring Plan </w:t>
      </w:r>
    </w:p>
    <w:p w14:paraId="279F9C58" w14:textId="77777777" w:rsidR="00D925B4" w:rsidRPr="00B17983" w:rsidRDefault="00D925B4" w:rsidP="00D925B4">
      <w:pPr>
        <w:pStyle w:val="BodyText"/>
        <w:spacing w:after="120" w:line="276" w:lineRule="auto"/>
        <w:ind w:left="1980" w:right="530" w:hanging="1318"/>
      </w:pPr>
      <w:r w:rsidRPr="00B17983">
        <w:t>SPP Annex 7: Social Screening Form</w:t>
      </w:r>
    </w:p>
    <w:p w14:paraId="313D9358" w14:textId="081D63C3" w:rsidR="00D925B4" w:rsidRPr="00B17983" w:rsidRDefault="00D925B4" w:rsidP="00D925B4">
      <w:pPr>
        <w:pStyle w:val="BodyText"/>
        <w:spacing w:after="120" w:line="276" w:lineRule="auto"/>
        <w:ind w:left="1980" w:right="530" w:hanging="1318"/>
      </w:pPr>
      <w:r w:rsidRPr="00B17983">
        <w:t>SPP Annex 8: Sub-Project</w:t>
      </w:r>
      <w:r w:rsidR="002C24A8">
        <w:t xml:space="preserve"> </w:t>
      </w:r>
      <w:r w:rsidRPr="00B17983">
        <w:t>Management</w:t>
      </w:r>
      <w:r w:rsidRPr="00B17983">
        <w:rPr>
          <w:spacing w:val="-4"/>
        </w:rPr>
        <w:t xml:space="preserve"> Team</w:t>
      </w:r>
    </w:p>
    <w:p w14:paraId="224A535D" w14:textId="77777777" w:rsidR="00D925B4" w:rsidRPr="00B17983" w:rsidRDefault="00D925B4" w:rsidP="00D925B4">
      <w:pPr>
        <w:pStyle w:val="BodyText"/>
        <w:spacing w:after="120" w:line="276" w:lineRule="auto"/>
        <w:ind w:left="1980" w:right="530" w:hanging="1318"/>
        <w:rPr>
          <w:spacing w:val="-4"/>
        </w:rPr>
      </w:pPr>
      <w:r w:rsidRPr="00B17983">
        <w:t xml:space="preserve">SPP Annex 8A: Resume of </w:t>
      </w:r>
      <w:r w:rsidRPr="00B17983">
        <w:rPr>
          <w:spacing w:val="-4"/>
        </w:rPr>
        <w:t>SPMT</w:t>
      </w:r>
    </w:p>
    <w:p w14:paraId="186CD9B3" w14:textId="77777777" w:rsidR="00D925B4" w:rsidRPr="00B17983" w:rsidRDefault="00D925B4" w:rsidP="00D925B4">
      <w:pPr>
        <w:pStyle w:val="BodyText"/>
        <w:spacing w:after="120" w:line="276" w:lineRule="auto"/>
        <w:ind w:left="1980" w:right="530" w:hanging="1318"/>
      </w:pPr>
      <w:r w:rsidRPr="00B17983">
        <w:t>SPP Annex 9: Partnership Agreement</w:t>
      </w:r>
    </w:p>
    <w:p w14:paraId="22E8635F" w14:textId="77777777" w:rsidR="00D925B4" w:rsidRPr="00B17983" w:rsidRDefault="00D925B4" w:rsidP="00D925B4">
      <w:pPr>
        <w:pStyle w:val="BodyText"/>
        <w:spacing w:after="120" w:line="276" w:lineRule="auto"/>
        <w:ind w:left="1980" w:right="530" w:hanging="1318"/>
      </w:pPr>
      <w:r w:rsidRPr="00B17983">
        <w:t xml:space="preserve">SPP Annex 10: </w:t>
      </w:r>
      <w:bookmarkStart w:id="9" w:name="_Hlk192412456"/>
      <w:r w:rsidRPr="00B17983">
        <w:t>Portfolio of the Collaborating entity</w:t>
      </w:r>
      <w:bookmarkEnd w:id="9"/>
    </w:p>
    <w:p w14:paraId="4EF310AE" w14:textId="77777777" w:rsidR="00D925B4" w:rsidRPr="00B17983" w:rsidRDefault="00D925B4" w:rsidP="00D925B4">
      <w:pPr>
        <w:pStyle w:val="BodyText"/>
        <w:spacing w:after="120" w:line="276" w:lineRule="auto"/>
        <w:ind w:left="1980" w:right="530" w:hanging="1318"/>
        <w:rPr>
          <w:spacing w:val="-4"/>
        </w:rPr>
      </w:pPr>
      <w:r w:rsidRPr="00B17983">
        <w:rPr>
          <w:spacing w:val="-4"/>
        </w:rPr>
        <w:t xml:space="preserve">SPP Annex 12: Proposal Endorsement by the University Management </w:t>
      </w:r>
    </w:p>
    <w:p w14:paraId="5DD3B269" w14:textId="77777777" w:rsidR="00D925B4" w:rsidRPr="00B17983" w:rsidRDefault="00D925B4" w:rsidP="00D925B4">
      <w:pPr>
        <w:pStyle w:val="BodyText"/>
        <w:spacing w:after="120" w:line="276" w:lineRule="auto"/>
        <w:ind w:left="1980" w:right="530" w:hanging="1318"/>
        <w:rPr>
          <w:spacing w:val="-4"/>
        </w:rPr>
      </w:pPr>
      <w:r w:rsidRPr="00B17983">
        <w:rPr>
          <w:spacing w:val="-4"/>
        </w:rPr>
        <w:t>SPP Annex 13: Minutes of the Academic Committee Meeting</w:t>
      </w:r>
    </w:p>
    <w:p w14:paraId="16FAC4B3" w14:textId="77777777" w:rsidR="00D925B4" w:rsidRDefault="00D925B4" w:rsidP="0052135B">
      <w:pPr>
        <w:pStyle w:val="BodyText"/>
        <w:spacing w:line="360" w:lineRule="auto"/>
        <w:ind w:left="360" w:right="-14"/>
      </w:pPr>
    </w:p>
    <w:p w14:paraId="721A8A99" w14:textId="77777777" w:rsidR="000E4244" w:rsidRDefault="000E4244" w:rsidP="0052135B">
      <w:pPr>
        <w:pStyle w:val="BodyText"/>
        <w:spacing w:line="360" w:lineRule="auto"/>
        <w:ind w:left="360" w:right="-14"/>
      </w:pPr>
    </w:p>
    <w:p w14:paraId="652E2689" w14:textId="77777777" w:rsidR="00C5249E" w:rsidRPr="008C0777" w:rsidRDefault="00C5249E" w:rsidP="00C5249E">
      <w:pPr>
        <w:pStyle w:val="BodyText"/>
        <w:ind w:left="3789"/>
        <w:jc w:val="right"/>
        <w:rPr>
          <w:b/>
          <w:bCs/>
          <w:i/>
          <w:iCs/>
          <w:sz w:val="28"/>
          <w:szCs w:val="28"/>
        </w:rPr>
      </w:pPr>
      <w:r w:rsidRPr="008C0777">
        <w:rPr>
          <w:b/>
          <w:bCs/>
          <w:i/>
          <w:iCs/>
          <w:sz w:val="28"/>
          <w:szCs w:val="28"/>
        </w:rPr>
        <w:lastRenderedPageBreak/>
        <w:t xml:space="preserve">RDGOM Annexure </w:t>
      </w:r>
      <w:r w:rsidRPr="008C0777">
        <w:rPr>
          <w:b/>
          <w:bCs/>
          <w:i/>
          <w:iCs/>
          <w:spacing w:val="-10"/>
          <w:sz w:val="28"/>
          <w:szCs w:val="28"/>
        </w:rPr>
        <w:t>1(b)</w:t>
      </w:r>
    </w:p>
    <w:p w14:paraId="36893E85" w14:textId="77777777" w:rsidR="00C5249E" w:rsidRPr="00A26559" w:rsidRDefault="00C5249E" w:rsidP="00C5249E">
      <w:pPr>
        <w:pStyle w:val="BodyText"/>
        <w:spacing w:before="206"/>
        <w:rPr>
          <w:b/>
          <w:i/>
          <w:sz w:val="28"/>
        </w:rPr>
      </w:pPr>
    </w:p>
    <w:p w14:paraId="4A304B9C" w14:textId="77777777" w:rsidR="00C5249E" w:rsidRPr="00A26559" w:rsidRDefault="00C5249E" w:rsidP="00C5249E">
      <w:pPr>
        <w:ind w:right="129"/>
        <w:jc w:val="center"/>
        <w:rPr>
          <w:b/>
          <w:sz w:val="32"/>
        </w:rPr>
      </w:pPr>
      <w:r w:rsidRPr="00A26559">
        <w:rPr>
          <w:b/>
          <w:sz w:val="32"/>
        </w:rPr>
        <w:t>University</w:t>
      </w:r>
      <w:r>
        <w:rPr>
          <w:b/>
          <w:sz w:val="32"/>
        </w:rPr>
        <w:t xml:space="preserve"> </w:t>
      </w:r>
      <w:r w:rsidRPr="00A26559">
        <w:rPr>
          <w:b/>
          <w:sz w:val="32"/>
        </w:rPr>
        <w:t>Grants</w:t>
      </w:r>
      <w:r>
        <w:rPr>
          <w:b/>
          <w:sz w:val="32"/>
        </w:rPr>
        <w:t xml:space="preserve"> </w:t>
      </w:r>
      <w:r w:rsidRPr="00A26559">
        <w:rPr>
          <w:b/>
          <w:sz w:val="32"/>
        </w:rPr>
        <w:t>Commission</w:t>
      </w:r>
      <w:r>
        <w:rPr>
          <w:b/>
          <w:sz w:val="32"/>
        </w:rPr>
        <w:t xml:space="preserve"> </w:t>
      </w:r>
      <w:r w:rsidRPr="00A26559">
        <w:rPr>
          <w:b/>
          <w:sz w:val="32"/>
        </w:rPr>
        <w:t>of</w:t>
      </w:r>
      <w:r>
        <w:rPr>
          <w:b/>
          <w:sz w:val="32"/>
        </w:rPr>
        <w:t xml:space="preserve"> </w:t>
      </w:r>
      <w:r w:rsidRPr="00A26559">
        <w:rPr>
          <w:b/>
          <w:spacing w:val="-2"/>
          <w:sz w:val="32"/>
        </w:rPr>
        <w:t>Bangladesh</w:t>
      </w:r>
    </w:p>
    <w:p w14:paraId="39D16A9A" w14:textId="77777777" w:rsidR="00C5249E" w:rsidRPr="00A26559" w:rsidRDefault="00C5249E" w:rsidP="00C5249E">
      <w:pPr>
        <w:spacing w:before="86"/>
        <w:ind w:left="10" w:right="129"/>
        <w:jc w:val="center"/>
        <w:rPr>
          <w:sz w:val="28"/>
        </w:rPr>
      </w:pPr>
      <w:r w:rsidRPr="00A26559">
        <w:rPr>
          <w:sz w:val="28"/>
        </w:rPr>
        <w:t>Improving</w:t>
      </w:r>
      <w:r>
        <w:rPr>
          <w:sz w:val="28"/>
        </w:rPr>
        <w:t xml:space="preserve"> </w:t>
      </w:r>
      <w:r w:rsidRPr="00A26559">
        <w:rPr>
          <w:sz w:val="28"/>
        </w:rPr>
        <w:t>Computer</w:t>
      </w:r>
      <w:r>
        <w:rPr>
          <w:sz w:val="28"/>
        </w:rPr>
        <w:t xml:space="preserve"> </w:t>
      </w:r>
      <w:r w:rsidRPr="00A26559">
        <w:rPr>
          <w:sz w:val="28"/>
        </w:rPr>
        <w:t>and</w:t>
      </w:r>
      <w:r>
        <w:rPr>
          <w:sz w:val="28"/>
        </w:rPr>
        <w:t xml:space="preserve"> </w:t>
      </w:r>
      <w:r w:rsidRPr="00A26559">
        <w:rPr>
          <w:sz w:val="28"/>
        </w:rPr>
        <w:t>Software</w:t>
      </w:r>
      <w:r>
        <w:rPr>
          <w:sz w:val="28"/>
        </w:rPr>
        <w:t xml:space="preserve"> </w:t>
      </w:r>
      <w:r w:rsidRPr="00A26559">
        <w:rPr>
          <w:sz w:val="28"/>
        </w:rPr>
        <w:t>Engineering</w:t>
      </w:r>
      <w:r>
        <w:rPr>
          <w:sz w:val="28"/>
        </w:rPr>
        <w:t xml:space="preserve"> </w:t>
      </w:r>
      <w:r w:rsidRPr="00A26559">
        <w:rPr>
          <w:sz w:val="28"/>
        </w:rPr>
        <w:t>Tertiary</w:t>
      </w:r>
      <w:r>
        <w:rPr>
          <w:sz w:val="28"/>
        </w:rPr>
        <w:t xml:space="preserve"> </w:t>
      </w:r>
      <w:r w:rsidRPr="00A26559">
        <w:rPr>
          <w:sz w:val="28"/>
        </w:rPr>
        <w:t>Education</w:t>
      </w:r>
      <w:r>
        <w:rPr>
          <w:sz w:val="28"/>
        </w:rPr>
        <w:t xml:space="preserve"> </w:t>
      </w:r>
      <w:r w:rsidRPr="00A26559">
        <w:rPr>
          <w:sz w:val="28"/>
        </w:rPr>
        <w:t>Project</w:t>
      </w:r>
      <w:r>
        <w:rPr>
          <w:sz w:val="28"/>
        </w:rPr>
        <w:t xml:space="preserve"> </w:t>
      </w:r>
      <w:r w:rsidRPr="00A26559">
        <w:rPr>
          <w:spacing w:val="-2"/>
          <w:sz w:val="28"/>
        </w:rPr>
        <w:t>(ICSETEP)</w:t>
      </w:r>
    </w:p>
    <w:p w14:paraId="31F36200" w14:textId="77777777" w:rsidR="00C5249E" w:rsidRPr="00A26559" w:rsidRDefault="00C5249E" w:rsidP="00C5249E">
      <w:pPr>
        <w:pStyle w:val="BodyText"/>
        <w:spacing w:before="13"/>
        <w:rPr>
          <w:sz w:val="28"/>
        </w:rPr>
      </w:pPr>
    </w:p>
    <w:p w14:paraId="61035B7C" w14:textId="05F34866" w:rsidR="00C5249E" w:rsidRPr="00DD28FC" w:rsidRDefault="00C5249E" w:rsidP="005D713A">
      <w:pPr>
        <w:pStyle w:val="Heading2"/>
        <w:spacing w:line="429" w:lineRule="auto"/>
        <w:ind w:left="0" w:right="2734"/>
        <w:rPr>
          <w:sz w:val="24"/>
          <w:szCs w:val="24"/>
        </w:rPr>
      </w:pPr>
      <w:r>
        <w:t xml:space="preserve">                             </w:t>
      </w:r>
      <w:r w:rsidRPr="00DD28FC">
        <w:rPr>
          <w:sz w:val="24"/>
          <w:szCs w:val="24"/>
        </w:rPr>
        <w:t>Research and Development Grant</w:t>
      </w:r>
      <w:r w:rsidR="005D713A" w:rsidRPr="00DD28FC">
        <w:rPr>
          <w:sz w:val="24"/>
          <w:szCs w:val="24"/>
        </w:rPr>
        <w:t xml:space="preserve"> (</w:t>
      </w:r>
      <w:r w:rsidRPr="00DD28FC">
        <w:rPr>
          <w:sz w:val="24"/>
          <w:szCs w:val="24"/>
        </w:rPr>
        <w:t>RDG)</w:t>
      </w:r>
    </w:p>
    <w:p w14:paraId="58D99ACF" w14:textId="77777777" w:rsidR="00C5249E" w:rsidRPr="00DD28FC" w:rsidRDefault="00C5249E" w:rsidP="005D713A">
      <w:pPr>
        <w:pStyle w:val="Heading2"/>
        <w:spacing w:line="429" w:lineRule="auto"/>
        <w:ind w:left="-90" w:right="2734"/>
        <w:rPr>
          <w:sz w:val="24"/>
          <w:szCs w:val="24"/>
        </w:rPr>
      </w:pPr>
      <w:r w:rsidRPr="00DD28FC">
        <w:rPr>
          <w:sz w:val="24"/>
          <w:szCs w:val="24"/>
        </w:rPr>
        <w:t xml:space="preserve">                                       Sub-Project Proposal Format</w:t>
      </w:r>
    </w:p>
    <w:p w14:paraId="2F14CD38" w14:textId="77777777" w:rsidR="00C5249E" w:rsidRPr="00A26559" w:rsidRDefault="00C5249E" w:rsidP="00C5249E">
      <w:pPr>
        <w:pStyle w:val="Heading2"/>
        <w:pBdr>
          <w:top w:val="single" w:sz="4" w:space="1" w:color="auto"/>
          <w:left w:val="single" w:sz="4" w:space="0" w:color="auto"/>
          <w:bottom w:val="single" w:sz="4" w:space="1" w:color="auto"/>
          <w:right w:val="single" w:sz="4" w:space="4" w:color="auto"/>
          <w:between w:val="single" w:sz="4" w:space="1" w:color="auto"/>
          <w:bar w:val="single" w:sz="4" w:color="auto"/>
        </w:pBdr>
        <w:spacing w:line="429" w:lineRule="auto"/>
        <w:ind w:right="620"/>
      </w:pPr>
      <w:bookmarkStart w:id="10" w:name="_Hlk206426648"/>
      <w:r w:rsidRPr="00B545A0">
        <w:t>RDG Area:</w:t>
      </w:r>
      <w:r>
        <w:t xml:space="preserve"> </w:t>
      </w:r>
      <w:r w:rsidRPr="00783FDE">
        <w:t>Interdisciplinary R&amp;D</w:t>
      </w:r>
    </w:p>
    <w:bookmarkEnd w:id="10"/>
    <w:p w14:paraId="384AB50A" w14:textId="77777777" w:rsidR="00770407" w:rsidRPr="00CC74B4" w:rsidRDefault="00770407" w:rsidP="00770407">
      <w:pPr>
        <w:pStyle w:val="Heading4"/>
        <w:tabs>
          <w:tab w:val="left" w:pos="450"/>
        </w:tabs>
        <w:ind w:left="450"/>
        <w:jc w:val="center"/>
        <w:rPr>
          <w:i/>
          <w:iCs/>
        </w:rPr>
      </w:pPr>
      <w:r w:rsidRPr="00CC74B4">
        <w:rPr>
          <w:i/>
          <w:iCs/>
        </w:rPr>
        <w:t>Please submit Section A and Section B separately</w:t>
      </w:r>
    </w:p>
    <w:p w14:paraId="2510099D" w14:textId="77777777" w:rsidR="00770407" w:rsidRDefault="00770407" w:rsidP="00770407">
      <w:pPr>
        <w:pStyle w:val="Heading4"/>
        <w:tabs>
          <w:tab w:val="left" w:pos="450"/>
        </w:tabs>
        <w:ind w:left="450"/>
        <w:jc w:val="right"/>
      </w:pPr>
    </w:p>
    <w:p w14:paraId="734DA2B9" w14:textId="77777777" w:rsidR="00770407" w:rsidRPr="007010F7" w:rsidRDefault="00770407" w:rsidP="00770407">
      <w:pPr>
        <w:pStyle w:val="Heading4"/>
        <w:tabs>
          <w:tab w:val="left" w:pos="450"/>
        </w:tabs>
        <w:ind w:left="450"/>
        <w:jc w:val="center"/>
        <w:rPr>
          <w:sz w:val="28"/>
          <w:szCs w:val="28"/>
        </w:rPr>
      </w:pPr>
      <w:r w:rsidRPr="007010F7">
        <w:rPr>
          <w:sz w:val="28"/>
          <w:szCs w:val="28"/>
        </w:rPr>
        <w:t>Section A</w:t>
      </w:r>
    </w:p>
    <w:p w14:paraId="0468997C" w14:textId="417A3D6D" w:rsidR="00770407" w:rsidRPr="007010F7" w:rsidRDefault="00770407" w:rsidP="00770407">
      <w:pPr>
        <w:pStyle w:val="Heading4"/>
        <w:tabs>
          <w:tab w:val="left" w:pos="450"/>
        </w:tabs>
        <w:ind w:left="450"/>
        <w:jc w:val="center"/>
        <w:rPr>
          <w:b w:val="0"/>
          <w:bCs w:val="0"/>
          <w:sz w:val="22"/>
          <w:szCs w:val="22"/>
        </w:rPr>
      </w:pPr>
      <w:r w:rsidRPr="007010F7">
        <w:rPr>
          <w:b w:val="0"/>
          <w:bCs w:val="0"/>
          <w:sz w:val="22"/>
          <w:szCs w:val="22"/>
        </w:rPr>
        <w:t>(</w:t>
      </w:r>
      <w:r w:rsidR="000D53A1">
        <w:rPr>
          <w:b w:val="0"/>
          <w:bCs w:val="0"/>
          <w:sz w:val="22"/>
          <w:szCs w:val="22"/>
        </w:rPr>
        <w:t xml:space="preserve">Section A will be </w:t>
      </w:r>
      <w:r w:rsidR="000D53A1" w:rsidRPr="002A58D6">
        <w:rPr>
          <w:b w:val="0"/>
          <w:bCs w:val="0"/>
          <w:sz w:val="22"/>
          <w:szCs w:val="22"/>
        </w:rPr>
        <w:t>anonymized and does not disclose, directly or indirectly, any individual or institutional identity of the PI, Co-PI, or any collaborating institution or entity</w:t>
      </w:r>
      <w:r w:rsidR="000D53A1">
        <w:rPr>
          <w:b w:val="0"/>
          <w:bCs w:val="0"/>
          <w:sz w:val="22"/>
          <w:szCs w:val="22"/>
        </w:rPr>
        <w:t>.</w:t>
      </w:r>
      <w:r w:rsidR="000D53A1">
        <w:rPr>
          <w:b w:val="0"/>
          <w:bCs w:val="0"/>
          <w:sz w:val="22"/>
          <w:szCs w:val="22"/>
        </w:rPr>
        <w:t>)</w:t>
      </w:r>
    </w:p>
    <w:p w14:paraId="3BD4CA57" w14:textId="77777777" w:rsidR="00770407" w:rsidRDefault="00770407" w:rsidP="00770407">
      <w:pPr>
        <w:pStyle w:val="Heading4"/>
        <w:tabs>
          <w:tab w:val="left" w:pos="450"/>
        </w:tabs>
        <w:ind w:left="450"/>
        <w:jc w:val="right"/>
      </w:pPr>
    </w:p>
    <w:p w14:paraId="6D635075" w14:textId="1EED69D7" w:rsidR="00770407" w:rsidRPr="00B17983" w:rsidRDefault="00770407">
      <w:pPr>
        <w:pStyle w:val="Heading4"/>
        <w:numPr>
          <w:ilvl w:val="0"/>
          <w:numId w:val="30"/>
        </w:numPr>
        <w:tabs>
          <w:tab w:val="left" w:pos="450"/>
        </w:tabs>
      </w:pPr>
      <w:r w:rsidRPr="00B17983">
        <w:t xml:space="preserve"> Sub-Project </w:t>
      </w:r>
      <w:r w:rsidRPr="00B17983">
        <w:rPr>
          <w:spacing w:val="-2"/>
        </w:rPr>
        <w:t>Title:</w:t>
      </w:r>
    </w:p>
    <w:p w14:paraId="16128514" w14:textId="31BF998D" w:rsidR="00770407" w:rsidRPr="00B17983" w:rsidRDefault="00770407" w:rsidP="00770407">
      <w:pPr>
        <w:spacing w:before="272"/>
        <w:ind w:left="828"/>
        <w:rPr>
          <w:sz w:val="24"/>
        </w:rPr>
      </w:pPr>
      <w:r w:rsidRPr="00B17983">
        <w:rPr>
          <w:spacing w:val="-2"/>
          <w:sz w:val="24"/>
        </w:rPr>
        <w:t>……………………….……………………………………………………………</w:t>
      </w:r>
    </w:p>
    <w:p w14:paraId="5F880B62" w14:textId="5AF531A6" w:rsidR="00770407" w:rsidRPr="00B17983" w:rsidRDefault="00770407" w:rsidP="00770407">
      <w:pPr>
        <w:spacing w:before="273"/>
        <w:ind w:left="828"/>
        <w:rPr>
          <w:spacing w:val="-2"/>
          <w:sz w:val="24"/>
        </w:rPr>
      </w:pPr>
      <w:r w:rsidRPr="00B17983">
        <w:rPr>
          <w:spacing w:val="-2"/>
          <w:sz w:val="24"/>
        </w:rPr>
        <w:t>…………………………………………………………………….………………</w:t>
      </w:r>
    </w:p>
    <w:p w14:paraId="01299482" w14:textId="0F980D43" w:rsidR="00770407" w:rsidRPr="00B17983" w:rsidRDefault="00770407" w:rsidP="00770407">
      <w:pPr>
        <w:spacing w:before="272"/>
        <w:ind w:left="828"/>
        <w:rPr>
          <w:sz w:val="24"/>
        </w:rPr>
      </w:pPr>
      <w:r w:rsidRPr="00B17983">
        <w:rPr>
          <w:spacing w:val="-2"/>
          <w:sz w:val="24"/>
        </w:rPr>
        <w:t>……………………….……………………………………………………………</w:t>
      </w:r>
    </w:p>
    <w:p w14:paraId="3332F3E7" w14:textId="77777777" w:rsidR="00770407" w:rsidRPr="00B17983" w:rsidRDefault="00770407" w:rsidP="00770407">
      <w:pPr>
        <w:pStyle w:val="BodyText"/>
        <w:rPr>
          <w:sz w:val="24"/>
        </w:rPr>
      </w:pPr>
    </w:p>
    <w:p w14:paraId="44C3B2FF" w14:textId="21590011" w:rsidR="00770407" w:rsidRPr="00D0120C" w:rsidRDefault="00770407">
      <w:pPr>
        <w:pStyle w:val="ListParagraph"/>
        <w:numPr>
          <w:ilvl w:val="0"/>
          <w:numId w:val="30"/>
        </w:numPr>
        <w:tabs>
          <w:tab w:val="left" w:pos="597"/>
        </w:tabs>
        <w:spacing w:before="1" w:line="274" w:lineRule="exact"/>
        <w:rPr>
          <w:b/>
          <w:sz w:val="24"/>
        </w:rPr>
      </w:pPr>
      <w:r w:rsidRPr="00D0120C">
        <w:rPr>
          <w:b/>
          <w:sz w:val="24"/>
        </w:rPr>
        <w:t xml:space="preserve">Implementation Period: </w:t>
      </w:r>
      <w:r w:rsidRPr="00D0120C">
        <w:rPr>
          <w:sz w:val="24"/>
        </w:rPr>
        <w:t>(2</w:t>
      </w:r>
      <w:r w:rsidRPr="00D0120C">
        <w:rPr>
          <w:spacing w:val="-2"/>
          <w:sz w:val="24"/>
        </w:rPr>
        <w:t xml:space="preserve"> years)</w:t>
      </w:r>
    </w:p>
    <w:p w14:paraId="22B6A9F5" w14:textId="77777777" w:rsidR="00770407" w:rsidRPr="00B17983" w:rsidRDefault="00770407" w:rsidP="00770407">
      <w:pPr>
        <w:pStyle w:val="ListParagraph"/>
        <w:tabs>
          <w:tab w:val="left" w:pos="597"/>
        </w:tabs>
        <w:spacing w:before="1" w:line="274" w:lineRule="exact"/>
        <w:ind w:left="597" w:firstLine="0"/>
        <w:jc w:val="right"/>
        <w:rPr>
          <w:b/>
          <w:sz w:val="24"/>
        </w:rPr>
      </w:pPr>
    </w:p>
    <w:p w14:paraId="54A2D88C" w14:textId="77777777" w:rsidR="00770407" w:rsidRPr="00B17983" w:rsidRDefault="00770407">
      <w:pPr>
        <w:pStyle w:val="ListParagraph"/>
        <w:numPr>
          <w:ilvl w:val="1"/>
          <w:numId w:val="30"/>
        </w:numPr>
        <w:tabs>
          <w:tab w:val="left" w:pos="1919"/>
        </w:tabs>
        <w:spacing w:line="276" w:lineRule="auto"/>
        <w:ind w:left="1919" w:hanging="306"/>
        <w:jc w:val="left"/>
        <w:rPr>
          <w:sz w:val="24"/>
        </w:rPr>
      </w:pPr>
      <w:r w:rsidRPr="00B17983">
        <w:rPr>
          <w:sz w:val="24"/>
        </w:rPr>
        <w:t xml:space="preserve">Commencement: </w:t>
      </w:r>
      <w:r w:rsidRPr="00B17983">
        <w:rPr>
          <w:i/>
          <w:sz w:val="24"/>
          <w:u w:val="single"/>
        </w:rPr>
        <w:t>dd</w:t>
      </w:r>
      <w:r w:rsidRPr="00B17983">
        <w:rPr>
          <w:i/>
          <w:sz w:val="24"/>
        </w:rPr>
        <w:t xml:space="preserve">/ </w:t>
      </w:r>
      <w:r w:rsidRPr="00B17983">
        <w:rPr>
          <w:i/>
          <w:sz w:val="24"/>
          <w:u w:val="single"/>
        </w:rPr>
        <w:t>mm</w:t>
      </w:r>
      <w:r w:rsidRPr="00B17983">
        <w:rPr>
          <w:i/>
          <w:sz w:val="24"/>
        </w:rPr>
        <w:t xml:space="preserve">/ </w:t>
      </w:r>
      <w:r w:rsidRPr="00B17983">
        <w:rPr>
          <w:i/>
          <w:spacing w:val="-4"/>
          <w:sz w:val="24"/>
          <w:u w:val="single"/>
        </w:rPr>
        <w:t>year</w:t>
      </w:r>
    </w:p>
    <w:p w14:paraId="065A43B6" w14:textId="77777777" w:rsidR="00770407" w:rsidRPr="00B17983" w:rsidRDefault="00770407">
      <w:pPr>
        <w:pStyle w:val="ListParagraph"/>
        <w:numPr>
          <w:ilvl w:val="1"/>
          <w:numId w:val="30"/>
        </w:numPr>
        <w:tabs>
          <w:tab w:val="left" w:pos="1919"/>
          <w:tab w:val="left" w:pos="3708"/>
        </w:tabs>
        <w:spacing w:before="139" w:line="276" w:lineRule="auto"/>
        <w:ind w:left="1919" w:hanging="373"/>
        <w:jc w:val="left"/>
        <w:rPr>
          <w:sz w:val="24"/>
        </w:rPr>
      </w:pPr>
      <w:r w:rsidRPr="00B17983">
        <w:rPr>
          <w:spacing w:val="-2"/>
          <w:sz w:val="24"/>
        </w:rPr>
        <w:t>Completion:</w:t>
      </w:r>
      <w:r w:rsidRPr="00B17983">
        <w:rPr>
          <w:sz w:val="24"/>
        </w:rPr>
        <w:tab/>
      </w:r>
      <w:r w:rsidRPr="00B17983">
        <w:rPr>
          <w:i/>
          <w:sz w:val="24"/>
          <w:u w:val="single"/>
        </w:rPr>
        <w:t>dd</w:t>
      </w:r>
      <w:r w:rsidRPr="00B17983">
        <w:rPr>
          <w:i/>
          <w:sz w:val="24"/>
        </w:rPr>
        <w:t xml:space="preserve">/ </w:t>
      </w:r>
      <w:r w:rsidRPr="00B17983">
        <w:rPr>
          <w:i/>
          <w:sz w:val="24"/>
          <w:u w:val="single"/>
        </w:rPr>
        <w:t>mm</w:t>
      </w:r>
      <w:r w:rsidRPr="00B17983">
        <w:rPr>
          <w:i/>
          <w:sz w:val="24"/>
        </w:rPr>
        <w:t xml:space="preserve">/ </w:t>
      </w:r>
      <w:r w:rsidRPr="00B17983">
        <w:rPr>
          <w:i/>
          <w:spacing w:val="-4"/>
          <w:sz w:val="24"/>
          <w:u w:val="single"/>
        </w:rPr>
        <w:t>year</w:t>
      </w:r>
    </w:p>
    <w:p w14:paraId="4FE45038" w14:textId="77777777" w:rsidR="00770407" w:rsidRPr="00B17983" w:rsidRDefault="00770407" w:rsidP="00770407">
      <w:pPr>
        <w:pStyle w:val="BodyText"/>
        <w:spacing w:before="144"/>
        <w:rPr>
          <w:i/>
          <w:sz w:val="24"/>
        </w:rPr>
      </w:pPr>
    </w:p>
    <w:p w14:paraId="04E6498B" w14:textId="77777777" w:rsidR="00770407" w:rsidRPr="00B17983" w:rsidRDefault="00770407">
      <w:pPr>
        <w:pStyle w:val="Heading4"/>
        <w:numPr>
          <w:ilvl w:val="0"/>
          <w:numId w:val="30"/>
        </w:numPr>
        <w:tabs>
          <w:tab w:val="left" w:pos="659"/>
        </w:tabs>
        <w:spacing w:line="275" w:lineRule="exact"/>
        <w:ind w:left="659" w:hanging="359"/>
        <w:rPr>
          <w:sz w:val="22"/>
        </w:rPr>
      </w:pPr>
      <w:r w:rsidRPr="00B17983">
        <w:t xml:space="preserve">Estimated </w:t>
      </w:r>
      <w:r w:rsidRPr="00B17983">
        <w:rPr>
          <w:spacing w:val="-2"/>
        </w:rPr>
        <w:t>Budget:</w:t>
      </w:r>
    </w:p>
    <w:p w14:paraId="119FFAC4" w14:textId="77777777" w:rsidR="00770407" w:rsidRPr="00B17983" w:rsidRDefault="00770407" w:rsidP="00770407">
      <w:pPr>
        <w:pStyle w:val="Heading4"/>
        <w:tabs>
          <w:tab w:val="left" w:pos="659"/>
        </w:tabs>
        <w:spacing w:line="275" w:lineRule="exact"/>
        <w:ind w:left="659"/>
        <w:jc w:val="right"/>
        <w:rPr>
          <w:sz w:val="22"/>
        </w:rPr>
      </w:pPr>
    </w:p>
    <w:p w14:paraId="4163FD8E" w14:textId="77777777" w:rsidR="00770407" w:rsidRPr="00B17983" w:rsidRDefault="00770407">
      <w:pPr>
        <w:pStyle w:val="ListParagraph"/>
        <w:numPr>
          <w:ilvl w:val="0"/>
          <w:numId w:val="7"/>
        </w:numPr>
        <w:tabs>
          <w:tab w:val="left" w:pos="1953"/>
        </w:tabs>
        <w:spacing w:line="275" w:lineRule="exact"/>
        <w:ind w:left="1953" w:hanging="225"/>
        <w:rPr>
          <w:sz w:val="24"/>
        </w:rPr>
      </w:pPr>
      <w:r w:rsidRPr="00B17983">
        <w:rPr>
          <w:sz w:val="24"/>
        </w:rPr>
        <w:t xml:space="preserve">Amount in Taka </w:t>
      </w:r>
      <w:r w:rsidRPr="00B17983">
        <w:rPr>
          <w:spacing w:val="-1"/>
          <w:sz w:val="24"/>
        </w:rPr>
        <w:t>for Project Grant</w:t>
      </w:r>
      <w:r w:rsidRPr="00B17983">
        <w:rPr>
          <w:spacing w:val="-2"/>
          <w:sz w:val="24"/>
        </w:rPr>
        <w:t>…………………………</w:t>
      </w:r>
    </w:p>
    <w:p w14:paraId="34030DF3" w14:textId="77777777" w:rsidR="00770407" w:rsidRPr="00B17983" w:rsidRDefault="00770407" w:rsidP="00770407">
      <w:pPr>
        <w:pStyle w:val="ListParagraph"/>
        <w:tabs>
          <w:tab w:val="left" w:pos="1953"/>
        </w:tabs>
        <w:spacing w:line="275" w:lineRule="exact"/>
        <w:ind w:left="1953" w:firstLine="0"/>
        <w:rPr>
          <w:spacing w:val="-2"/>
          <w:sz w:val="24"/>
        </w:rPr>
      </w:pPr>
      <w:r w:rsidRPr="00B17983">
        <w:rPr>
          <w:spacing w:val="-2"/>
          <w:sz w:val="24"/>
        </w:rPr>
        <w:t>[Amount in Word]</w:t>
      </w:r>
    </w:p>
    <w:p w14:paraId="743AE330" w14:textId="77777777" w:rsidR="00770407" w:rsidRPr="00B17983" w:rsidRDefault="00770407" w:rsidP="00770407">
      <w:pPr>
        <w:pStyle w:val="ListParagraph"/>
        <w:tabs>
          <w:tab w:val="left" w:pos="1953"/>
        </w:tabs>
        <w:spacing w:line="275" w:lineRule="exact"/>
        <w:ind w:left="1953" w:firstLine="0"/>
        <w:rPr>
          <w:spacing w:val="-2"/>
          <w:sz w:val="24"/>
        </w:rPr>
      </w:pPr>
    </w:p>
    <w:p w14:paraId="122AA652" w14:textId="77777777" w:rsidR="00770407" w:rsidRPr="00B17983" w:rsidRDefault="00770407">
      <w:pPr>
        <w:pStyle w:val="ListParagraph"/>
        <w:numPr>
          <w:ilvl w:val="0"/>
          <w:numId w:val="7"/>
        </w:numPr>
        <w:tabs>
          <w:tab w:val="left" w:pos="1953"/>
        </w:tabs>
        <w:spacing w:line="275" w:lineRule="exact"/>
        <w:ind w:left="1953" w:hanging="225"/>
        <w:rPr>
          <w:sz w:val="24"/>
        </w:rPr>
      </w:pPr>
      <w:r w:rsidRPr="00B17983">
        <w:rPr>
          <w:sz w:val="24"/>
        </w:rPr>
        <w:t>Amount in Taka</w:t>
      </w:r>
      <w:r w:rsidRPr="00B17983">
        <w:rPr>
          <w:spacing w:val="-1"/>
          <w:sz w:val="24"/>
        </w:rPr>
        <w:t xml:space="preserve"> from Other Source</w:t>
      </w:r>
      <w:r w:rsidRPr="00B17983">
        <w:rPr>
          <w:spacing w:val="-2"/>
          <w:sz w:val="24"/>
        </w:rPr>
        <w:t>…………………………</w:t>
      </w:r>
    </w:p>
    <w:p w14:paraId="093B5143" w14:textId="77777777" w:rsidR="00770407" w:rsidRPr="00B17983" w:rsidRDefault="00770407" w:rsidP="00770407">
      <w:pPr>
        <w:pStyle w:val="ListParagraph"/>
        <w:tabs>
          <w:tab w:val="left" w:pos="1953"/>
        </w:tabs>
        <w:spacing w:line="275" w:lineRule="exact"/>
        <w:ind w:left="1954" w:firstLine="0"/>
        <w:rPr>
          <w:spacing w:val="-2"/>
          <w:sz w:val="24"/>
        </w:rPr>
      </w:pPr>
      <w:r w:rsidRPr="00B17983">
        <w:rPr>
          <w:spacing w:val="-2"/>
          <w:sz w:val="24"/>
        </w:rPr>
        <w:t>[Amount in Word]</w:t>
      </w:r>
    </w:p>
    <w:p w14:paraId="43A93707" w14:textId="77777777" w:rsidR="00770407" w:rsidRPr="00B17983" w:rsidRDefault="00770407" w:rsidP="00770407">
      <w:pPr>
        <w:pStyle w:val="ListParagraph"/>
        <w:tabs>
          <w:tab w:val="left" w:pos="1953"/>
        </w:tabs>
        <w:spacing w:line="275" w:lineRule="exact"/>
        <w:ind w:left="1954" w:firstLine="0"/>
        <w:rPr>
          <w:spacing w:val="-2"/>
          <w:sz w:val="24"/>
        </w:rPr>
      </w:pPr>
    </w:p>
    <w:p w14:paraId="4DB0F084" w14:textId="77777777" w:rsidR="00770407" w:rsidRPr="00B17983" w:rsidRDefault="00770407">
      <w:pPr>
        <w:pStyle w:val="ListParagraph"/>
        <w:numPr>
          <w:ilvl w:val="0"/>
          <w:numId w:val="7"/>
        </w:numPr>
        <w:tabs>
          <w:tab w:val="left" w:pos="1953"/>
        </w:tabs>
        <w:spacing w:line="275" w:lineRule="exact"/>
        <w:ind w:left="1953" w:hanging="225"/>
        <w:rPr>
          <w:sz w:val="24"/>
        </w:rPr>
      </w:pPr>
      <w:r w:rsidRPr="00B17983">
        <w:rPr>
          <w:sz w:val="24"/>
        </w:rPr>
        <w:t>Total Budget of Sub-Project in Taka</w:t>
      </w:r>
      <w:r w:rsidRPr="00B17983">
        <w:rPr>
          <w:spacing w:val="-1"/>
          <w:sz w:val="24"/>
        </w:rPr>
        <w:t xml:space="preserve"> (a+b) </w:t>
      </w:r>
      <w:r w:rsidRPr="00B17983">
        <w:rPr>
          <w:spacing w:val="-2"/>
          <w:sz w:val="24"/>
        </w:rPr>
        <w:t>…………………………</w:t>
      </w:r>
    </w:p>
    <w:p w14:paraId="1807E427" w14:textId="77777777" w:rsidR="00770407" w:rsidRPr="00B17983" w:rsidRDefault="00770407" w:rsidP="00770407">
      <w:pPr>
        <w:pStyle w:val="ListParagraph"/>
        <w:tabs>
          <w:tab w:val="left" w:pos="1953"/>
        </w:tabs>
        <w:spacing w:line="275" w:lineRule="exact"/>
        <w:ind w:left="1954" w:firstLine="0"/>
        <w:rPr>
          <w:spacing w:val="-2"/>
          <w:sz w:val="24"/>
        </w:rPr>
      </w:pPr>
      <w:r w:rsidRPr="00B17983">
        <w:rPr>
          <w:spacing w:val="-2"/>
          <w:sz w:val="24"/>
        </w:rPr>
        <w:t>[Amount in Word]</w:t>
      </w:r>
    </w:p>
    <w:p w14:paraId="01C86ABD" w14:textId="77777777" w:rsidR="00770407" w:rsidRPr="00B17983" w:rsidRDefault="00770407" w:rsidP="00770407">
      <w:pPr>
        <w:pStyle w:val="ListParagraph"/>
        <w:tabs>
          <w:tab w:val="left" w:pos="1953"/>
        </w:tabs>
        <w:spacing w:line="275" w:lineRule="exact"/>
        <w:ind w:left="1954" w:firstLine="0"/>
        <w:rPr>
          <w:spacing w:val="-2"/>
          <w:sz w:val="24"/>
        </w:rPr>
      </w:pPr>
    </w:p>
    <w:p w14:paraId="00B37B7A" w14:textId="77777777" w:rsidR="00770407" w:rsidRPr="00B17983" w:rsidRDefault="00770407" w:rsidP="00770407">
      <w:pPr>
        <w:pStyle w:val="BodyText"/>
        <w:spacing w:before="52"/>
        <w:ind w:firstLine="659"/>
        <w:rPr>
          <w:i/>
          <w:iCs/>
          <w:sz w:val="20"/>
          <w:szCs w:val="18"/>
        </w:rPr>
      </w:pPr>
      <w:r w:rsidRPr="00B17983">
        <w:rPr>
          <w:i/>
          <w:iCs/>
          <w:sz w:val="20"/>
          <w:szCs w:val="18"/>
        </w:rPr>
        <w:t xml:space="preserve">[N.B.: Process of utilization of </w:t>
      </w:r>
      <w:r>
        <w:rPr>
          <w:i/>
          <w:iCs/>
          <w:sz w:val="20"/>
          <w:szCs w:val="18"/>
        </w:rPr>
        <w:t>funds</w:t>
      </w:r>
      <w:r w:rsidRPr="00B17983">
        <w:rPr>
          <w:i/>
          <w:iCs/>
          <w:sz w:val="20"/>
          <w:szCs w:val="18"/>
        </w:rPr>
        <w:t xml:space="preserve"> from other </w:t>
      </w:r>
      <w:r>
        <w:rPr>
          <w:i/>
          <w:iCs/>
          <w:sz w:val="20"/>
          <w:szCs w:val="18"/>
        </w:rPr>
        <w:t>sources</w:t>
      </w:r>
      <w:r w:rsidRPr="00B17983">
        <w:rPr>
          <w:i/>
          <w:iCs/>
          <w:sz w:val="20"/>
          <w:szCs w:val="18"/>
        </w:rPr>
        <w:t xml:space="preserve"> will be mentioned in the partnership agreement.]</w:t>
      </w:r>
    </w:p>
    <w:p w14:paraId="0094AE40" w14:textId="77777777" w:rsidR="00770407" w:rsidRPr="00B17983" w:rsidRDefault="00770407" w:rsidP="00770407">
      <w:pPr>
        <w:pStyle w:val="BodyText"/>
        <w:spacing w:before="52"/>
        <w:ind w:firstLine="659"/>
        <w:rPr>
          <w:i/>
          <w:iCs/>
          <w:sz w:val="20"/>
          <w:szCs w:val="18"/>
        </w:rPr>
      </w:pPr>
    </w:p>
    <w:p w14:paraId="62ED76D4" w14:textId="77777777" w:rsidR="00770407" w:rsidRPr="00B17983" w:rsidRDefault="00770407">
      <w:pPr>
        <w:pStyle w:val="Heading4"/>
        <w:numPr>
          <w:ilvl w:val="0"/>
          <w:numId w:val="30"/>
        </w:numPr>
        <w:tabs>
          <w:tab w:val="left" w:pos="659"/>
        </w:tabs>
        <w:spacing w:before="1"/>
        <w:ind w:left="659" w:hanging="359"/>
        <w:jc w:val="both"/>
        <w:rPr>
          <w:sz w:val="22"/>
        </w:rPr>
      </w:pPr>
      <w:r w:rsidRPr="00B17983">
        <w:t>Objectives and Motivations of the Sub-</w:t>
      </w:r>
      <w:r w:rsidRPr="00B17983">
        <w:rPr>
          <w:spacing w:val="-2"/>
        </w:rPr>
        <w:t>Project</w:t>
      </w:r>
    </w:p>
    <w:p w14:paraId="4AF488D3" w14:textId="77777777" w:rsidR="00770407" w:rsidRPr="00B17983" w:rsidRDefault="00770407" w:rsidP="00770407">
      <w:pPr>
        <w:spacing w:before="82"/>
        <w:ind w:left="648" w:right="170"/>
        <w:jc w:val="both"/>
        <w:rPr>
          <w:sz w:val="24"/>
        </w:rPr>
      </w:pPr>
      <w:r w:rsidRPr="00B17983">
        <w:rPr>
          <w:sz w:val="24"/>
        </w:rPr>
        <w:t xml:space="preserve">Mention the objectives </w:t>
      </w:r>
      <w:r w:rsidRPr="00B17983">
        <w:rPr>
          <w:spacing w:val="-12"/>
          <w:sz w:val="24"/>
        </w:rPr>
        <w:t xml:space="preserve">and motivations </w:t>
      </w:r>
      <w:r w:rsidRPr="00B17983">
        <w:rPr>
          <w:sz w:val="24"/>
        </w:rPr>
        <w:t>of the sub-project. Please note that each objective will produce results and outcomes, which must be expressed as milestones and measured with performance indicators.</w:t>
      </w:r>
    </w:p>
    <w:p w14:paraId="2231E297" w14:textId="77777777" w:rsidR="00770407" w:rsidRPr="00B17983" w:rsidRDefault="00770407" w:rsidP="00770407">
      <w:pPr>
        <w:jc w:val="both"/>
        <w:rPr>
          <w:sz w:val="24"/>
        </w:rPr>
      </w:pPr>
    </w:p>
    <w:p w14:paraId="6ECE8FD2" w14:textId="77777777" w:rsidR="00770407" w:rsidRPr="00B17983" w:rsidRDefault="00770407" w:rsidP="00770407">
      <w:pPr>
        <w:pStyle w:val="BodyText"/>
        <w:ind w:left="499"/>
        <w:rPr>
          <w:sz w:val="20"/>
        </w:rPr>
      </w:pPr>
      <w:r w:rsidRPr="00B17983">
        <w:rPr>
          <w:noProof/>
          <w:sz w:val="20"/>
        </w:rPr>
        <mc:AlternateContent>
          <mc:Choice Requires="wps">
            <w:drawing>
              <wp:inline distT="0" distB="0" distL="0" distR="0" wp14:anchorId="08F646D7" wp14:editId="6B086D96">
                <wp:extent cx="5874385" cy="1704975"/>
                <wp:effectExtent l="0" t="0" r="12065" b="28575"/>
                <wp:docPr id="1659298985"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74385" cy="17049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337D61" w14:textId="77777777" w:rsidR="00770407" w:rsidRDefault="00770407" w:rsidP="00770407">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5F5DEC12" w14:textId="77777777" w:rsidR="00770407" w:rsidRDefault="00770407" w:rsidP="00770407">
                            <w:pPr>
                              <w:spacing w:before="16" w:line="276" w:lineRule="auto"/>
                              <w:ind w:left="110"/>
                              <w:rPr>
                                <w:spacing w:val="-5"/>
                              </w:rPr>
                            </w:pPr>
                          </w:p>
                          <w:p w14:paraId="313655DE" w14:textId="77777777" w:rsidR="00770407" w:rsidRDefault="00770407" w:rsidP="00770407">
                            <w:pPr>
                              <w:spacing w:before="16" w:line="276" w:lineRule="auto"/>
                              <w:ind w:left="110"/>
                              <w:rPr>
                                <w:spacing w:val="-5"/>
                              </w:rPr>
                            </w:pPr>
                          </w:p>
                          <w:p w14:paraId="0C88EBA3" w14:textId="77777777" w:rsidR="00770407" w:rsidRDefault="00770407" w:rsidP="00770407">
                            <w:pPr>
                              <w:spacing w:before="16" w:line="276" w:lineRule="auto"/>
                              <w:ind w:left="110"/>
                              <w:rPr>
                                <w:spacing w:val="-5"/>
                              </w:rPr>
                            </w:pPr>
                            <w:r>
                              <w:rPr>
                                <w:spacing w:val="-5"/>
                              </w:rPr>
                              <w:t>Specific Objectives:</w:t>
                            </w:r>
                          </w:p>
                          <w:p w14:paraId="7BC4725A" w14:textId="77777777" w:rsidR="00770407" w:rsidRPr="00350FCA" w:rsidRDefault="00770407" w:rsidP="00770407">
                            <w:pPr>
                              <w:spacing w:before="16" w:line="276" w:lineRule="auto"/>
                              <w:ind w:left="110"/>
                            </w:pPr>
                            <w:r w:rsidRPr="00350FCA">
                              <w:rPr>
                                <w:spacing w:val="-5"/>
                              </w:rPr>
                              <w:t>1.</w:t>
                            </w:r>
                          </w:p>
                          <w:p w14:paraId="3A63D1FE" w14:textId="77777777" w:rsidR="00770407" w:rsidRPr="00350FCA" w:rsidRDefault="00770407" w:rsidP="00770407">
                            <w:pPr>
                              <w:spacing w:line="276" w:lineRule="auto"/>
                              <w:ind w:left="110"/>
                            </w:pPr>
                            <w:r w:rsidRPr="00350FCA">
                              <w:rPr>
                                <w:spacing w:val="-5"/>
                              </w:rPr>
                              <w:t>2.</w:t>
                            </w:r>
                          </w:p>
                          <w:p w14:paraId="227BDB50" w14:textId="77777777" w:rsidR="00770407" w:rsidRDefault="00770407" w:rsidP="00770407">
                            <w:pPr>
                              <w:spacing w:before="1" w:line="276" w:lineRule="auto"/>
                              <w:ind w:left="110"/>
                              <w:rPr>
                                <w:spacing w:val="-5"/>
                              </w:rPr>
                            </w:pPr>
                            <w:r>
                              <w:rPr>
                                <w:spacing w:val="-5"/>
                              </w:rPr>
                              <w:t xml:space="preserve"> .</w:t>
                            </w:r>
                          </w:p>
                          <w:p w14:paraId="04993DF8" w14:textId="77777777" w:rsidR="00770407" w:rsidRDefault="00770407" w:rsidP="00770407">
                            <w:pPr>
                              <w:spacing w:before="1" w:line="276" w:lineRule="auto"/>
                              <w:ind w:left="110"/>
                            </w:pPr>
                            <w:r>
                              <w:t xml:space="preserve">n. </w:t>
                            </w:r>
                          </w:p>
                          <w:p w14:paraId="05EB0586" w14:textId="77777777" w:rsidR="00770407" w:rsidRDefault="00770407" w:rsidP="00770407">
                            <w:pPr>
                              <w:spacing w:before="1" w:line="276" w:lineRule="auto"/>
                              <w:ind w:left="110"/>
                            </w:pPr>
                          </w:p>
                          <w:p w14:paraId="243FA286" w14:textId="77777777" w:rsidR="00770407" w:rsidRDefault="00770407" w:rsidP="00770407">
                            <w:pPr>
                              <w:spacing w:before="1" w:line="276" w:lineRule="auto"/>
                              <w:ind w:left="110"/>
                            </w:pPr>
                            <w:r>
                              <w:t xml:space="preserve">Motivations: </w:t>
                            </w:r>
                          </w:p>
                        </w:txbxContent>
                      </wps:txbx>
                      <wps:bodyPr rot="0" vert="horz" wrap="square" lIns="0" tIns="0" rIns="0" bIns="0" anchor="t" anchorCtr="0" upright="1">
                        <a:noAutofit/>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F646D7" id="_x0000_s1027" type="#_x0000_t202" style="width:462.55pt;height:13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" filled="f" strokeweight=".48pt">
                <v:path arrowok="t"/>
                <v:textbox inset="0,0,0,0">
                  <w:txbxContent>
                    <w:p w14:paraId="71337D61" w14:textId="77777777" w:rsidR="00770407" w:rsidRDefault="00770407" w:rsidP="00770407">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5F5DEC12" w14:textId="77777777" w:rsidR="00770407" w:rsidRDefault="00770407" w:rsidP="00770407">
                      <w:pPr>
                        <w:spacing w:before="16" w:line="276" w:lineRule="auto"/>
                        <w:ind w:left="110"/>
                        <w:rPr>
                          <w:spacing w:val="-5"/>
                        </w:rPr>
                      </w:pPr>
                    </w:p>
                    <w:p w14:paraId="313655DE" w14:textId="77777777" w:rsidR="00770407" w:rsidRDefault="00770407" w:rsidP="00770407">
                      <w:pPr>
                        <w:spacing w:before="16" w:line="276" w:lineRule="auto"/>
                        <w:ind w:left="110"/>
                        <w:rPr>
                          <w:spacing w:val="-5"/>
                        </w:rPr>
                      </w:pPr>
                    </w:p>
                    <w:p w14:paraId="0C88EBA3" w14:textId="77777777" w:rsidR="00770407" w:rsidRDefault="00770407" w:rsidP="00770407">
                      <w:pPr>
                        <w:spacing w:before="16" w:line="276" w:lineRule="auto"/>
                        <w:ind w:left="110"/>
                        <w:rPr>
                          <w:spacing w:val="-5"/>
                        </w:rPr>
                      </w:pPr>
                      <w:r>
                        <w:rPr>
                          <w:spacing w:val="-5"/>
                        </w:rPr>
                        <w:t>Specific Objectives:</w:t>
                      </w:r>
                    </w:p>
                    <w:p w14:paraId="7BC4725A" w14:textId="77777777" w:rsidR="00770407" w:rsidRPr="00350FCA" w:rsidRDefault="00770407" w:rsidP="00770407">
                      <w:pPr>
                        <w:spacing w:before="16" w:line="276" w:lineRule="auto"/>
                        <w:ind w:left="110"/>
                      </w:pPr>
                      <w:r w:rsidRPr="00350FCA">
                        <w:rPr>
                          <w:spacing w:val="-5"/>
                        </w:rPr>
                        <w:t>1.</w:t>
                      </w:r>
                    </w:p>
                    <w:p w14:paraId="3A63D1FE" w14:textId="77777777" w:rsidR="00770407" w:rsidRPr="00350FCA" w:rsidRDefault="00770407" w:rsidP="00770407">
                      <w:pPr>
                        <w:spacing w:line="276" w:lineRule="auto"/>
                        <w:ind w:left="110"/>
                      </w:pPr>
                      <w:r w:rsidRPr="00350FCA">
                        <w:rPr>
                          <w:spacing w:val="-5"/>
                        </w:rPr>
                        <w:t>2.</w:t>
                      </w:r>
                    </w:p>
                    <w:p w14:paraId="227BDB50" w14:textId="77777777" w:rsidR="00770407" w:rsidRDefault="00770407" w:rsidP="00770407">
                      <w:pPr>
                        <w:spacing w:before="1" w:line="276" w:lineRule="auto"/>
                        <w:ind w:left="110"/>
                        <w:rPr>
                          <w:spacing w:val="-5"/>
                        </w:rPr>
                      </w:pPr>
                      <w:r>
                        <w:rPr>
                          <w:spacing w:val="-5"/>
                        </w:rPr>
                        <w:t xml:space="preserve"> .</w:t>
                      </w:r>
                    </w:p>
                    <w:p w14:paraId="04993DF8" w14:textId="77777777" w:rsidR="00770407" w:rsidRDefault="00770407" w:rsidP="00770407">
                      <w:pPr>
                        <w:spacing w:before="1" w:line="276" w:lineRule="auto"/>
                        <w:ind w:left="110"/>
                      </w:pPr>
                      <w:r>
                        <w:t xml:space="preserve">n. </w:t>
                      </w:r>
                    </w:p>
                    <w:p w14:paraId="05EB0586" w14:textId="77777777" w:rsidR="00770407" w:rsidRDefault="00770407" w:rsidP="00770407">
                      <w:pPr>
                        <w:spacing w:before="1" w:line="276" w:lineRule="auto"/>
                        <w:ind w:left="110"/>
                      </w:pPr>
                    </w:p>
                    <w:p w14:paraId="243FA286" w14:textId="77777777" w:rsidR="00770407" w:rsidRDefault="00770407" w:rsidP="00770407">
                      <w:pPr>
                        <w:spacing w:before="1" w:line="276" w:lineRule="auto"/>
                        <w:ind w:left="110"/>
                      </w:pPr>
                      <w:r>
                        <w:t xml:space="preserve">Motivations: </w:t>
                      </w:r>
                    </w:p>
                  </w:txbxContent>
                </v:textbox>
                <w10:anchorlock/>
              </v:shape>
            </w:pict>
          </mc:Fallback>
        </mc:AlternateContent>
      </w:r>
    </w:p>
    <w:p w14:paraId="05706ABF" w14:textId="77777777" w:rsidR="00770407" w:rsidRPr="00B17983" w:rsidRDefault="00770407" w:rsidP="00770407">
      <w:pPr>
        <w:pStyle w:val="BodyText"/>
        <w:spacing w:before="8"/>
        <w:rPr>
          <w:i/>
        </w:rPr>
      </w:pPr>
    </w:p>
    <w:p w14:paraId="44BBD3D0" w14:textId="1B8EFBA7" w:rsidR="00770407" w:rsidRPr="002C24A8" w:rsidRDefault="00770407">
      <w:pPr>
        <w:pStyle w:val="Heading6"/>
        <w:numPr>
          <w:ilvl w:val="0"/>
          <w:numId w:val="30"/>
        </w:numPr>
        <w:tabs>
          <w:tab w:val="left" w:pos="659"/>
        </w:tabs>
        <w:ind w:left="659" w:hanging="359"/>
        <w:jc w:val="both"/>
      </w:pPr>
      <w:r w:rsidRPr="00B17983">
        <w:t>Significance with respect to ICSETEP</w:t>
      </w:r>
      <w:r w:rsidRPr="002C24A8">
        <w:t xml:space="preserve">, </w:t>
      </w:r>
      <w:r w:rsidRPr="002C24A8">
        <w:rPr>
          <w:sz w:val="20"/>
          <w:szCs w:val="20"/>
        </w:rPr>
        <w:t>National</w:t>
      </w:r>
      <w:r w:rsidRPr="002C24A8">
        <w:rPr>
          <w:spacing w:val="-7"/>
          <w:sz w:val="20"/>
          <w:szCs w:val="20"/>
        </w:rPr>
        <w:t xml:space="preserve"> </w:t>
      </w:r>
      <w:r w:rsidRPr="002C24A8">
        <w:rPr>
          <w:sz w:val="20"/>
          <w:szCs w:val="20"/>
        </w:rPr>
        <w:t>Policy</w:t>
      </w:r>
      <w:r w:rsidRPr="002C24A8">
        <w:rPr>
          <w:spacing w:val="-5"/>
          <w:sz w:val="20"/>
          <w:szCs w:val="20"/>
        </w:rPr>
        <w:t xml:space="preserve"> </w:t>
      </w:r>
    </w:p>
    <w:p w14:paraId="3DFD7BAB" w14:textId="77777777" w:rsidR="00D0120C" w:rsidRPr="00A26559" w:rsidRDefault="00D0120C" w:rsidP="000F2EB7">
      <w:pPr>
        <w:pStyle w:val="BodyText"/>
        <w:spacing w:before="83"/>
        <w:ind w:left="660" w:right="137"/>
        <w:jc w:val="both"/>
      </w:pPr>
      <w:r>
        <w:t xml:space="preserve">Significant contributions to ICSETEP objectives through </w:t>
      </w:r>
      <w:r>
        <w:rPr>
          <w:sz w:val="20"/>
          <w:szCs w:val="20"/>
        </w:rPr>
        <w:t>the improvement of the SPP submitting entity's academic institution</w:t>
      </w:r>
      <w:r w:rsidRPr="00D3644F">
        <w:rPr>
          <w:sz w:val="20"/>
          <w:szCs w:val="20"/>
        </w:rPr>
        <w:t xml:space="preserve"> </w:t>
      </w:r>
      <w:r>
        <w:rPr>
          <w:sz w:val="20"/>
          <w:szCs w:val="20"/>
        </w:rPr>
        <w:t>with</w:t>
      </w:r>
      <w:r w:rsidRPr="00D3644F">
        <w:rPr>
          <w:sz w:val="20"/>
          <w:szCs w:val="20"/>
        </w:rPr>
        <w:t xml:space="preserve"> interdisciplinary engagement</w:t>
      </w:r>
      <w:r>
        <w:t>:</w:t>
      </w:r>
    </w:p>
    <w:p w14:paraId="137F0CED" w14:textId="77777777" w:rsidR="00770407" w:rsidRPr="00B17983" w:rsidRDefault="00770407" w:rsidP="00770407">
      <w:pPr>
        <w:pStyle w:val="BodyText"/>
        <w:spacing w:before="12"/>
        <w:rPr>
          <w:sz w:val="20"/>
        </w:rPr>
      </w:pPr>
      <w:r w:rsidRPr="00B17983">
        <w:rPr>
          <w:noProof/>
        </w:rPr>
        <mc:AlternateContent>
          <mc:Choice Requires="wps">
            <w:drawing>
              <wp:anchor distT="0" distB="0" distL="0" distR="0" simplePos="0" relativeHeight="487807488" behindDoc="1" locked="0" layoutInCell="1" allowOverlap="1" wp14:anchorId="3D60F845" wp14:editId="4C2154BE">
                <wp:simplePos x="0" y="0"/>
                <wp:positionH relativeFrom="page">
                  <wp:posOffset>885190</wp:posOffset>
                </wp:positionH>
                <wp:positionV relativeFrom="paragraph">
                  <wp:posOffset>169545</wp:posOffset>
                </wp:positionV>
                <wp:extent cx="6021705" cy="680720"/>
                <wp:effectExtent l="0" t="4445" r="0" b="635"/>
                <wp:wrapTopAndBottom/>
                <wp:docPr id="1046530879" name="Graphic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680720"/>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48B1DB" id="Graphic 120" o:spid="_x0000_s1026" style="position:absolute;margin-left:69.7pt;margin-top:13.35pt;width:474.15pt;height:53.6pt;z-index:-1550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" path="m6021324,l,,,6350,,674370r,6350l6021324,680720r,-6350l5715,674370r,-668020l6014974,6350r,667512l6021324,673862r,-667512l6021324,6223r,-6223xe" fillcolor="black" stroked="f">
                <v:path arrowok="t" o:connecttype="custom" o:connectlocs="6021324,0;0,0;0,6350;0,674370;0,680720;6021324,680720;6021324,674370;5715,674370;5715,6350;6014974,6350;6014974,673862;6021324,673862;6021324,6350;6021324,6223;6021324,0" o:connectangles="0,0,0,0,0,0,0,0,0,0,0,0,0,0,0"/>
                <w10:wrap type="topAndBottom" anchorx="page"/>
              </v:shape>
            </w:pict>
          </mc:Fallback>
        </mc:AlternateContent>
      </w:r>
    </w:p>
    <w:p w14:paraId="0C1FA928" w14:textId="60BDF86F" w:rsidR="00770407" w:rsidRPr="00B17983" w:rsidRDefault="000F2EB7">
      <w:pPr>
        <w:pStyle w:val="Heading6"/>
        <w:numPr>
          <w:ilvl w:val="0"/>
          <w:numId w:val="30"/>
        </w:numPr>
        <w:tabs>
          <w:tab w:val="left" w:pos="659"/>
        </w:tabs>
        <w:spacing w:before="243"/>
        <w:ind w:left="434" w:hanging="315"/>
        <w:jc w:val="both"/>
      </w:pPr>
      <w:r w:rsidRPr="00B17983">
        <w:rPr>
          <w:noProof/>
        </w:rPr>
        <mc:AlternateContent>
          <mc:Choice Requires="wps">
            <w:drawing>
              <wp:anchor distT="0" distB="0" distL="0" distR="0" simplePos="0" relativeHeight="487809536" behindDoc="1" locked="0" layoutInCell="1" allowOverlap="1" wp14:anchorId="35BCE985" wp14:editId="13625612">
                <wp:simplePos x="0" y="0"/>
                <wp:positionH relativeFrom="page">
                  <wp:posOffset>869950</wp:posOffset>
                </wp:positionH>
                <wp:positionV relativeFrom="paragraph">
                  <wp:posOffset>1075690</wp:posOffset>
                </wp:positionV>
                <wp:extent cx="6021705" cy="680720"/>
                <wp:effectExtent l="0" t="0" r="0" b="5080"/>
                <wp:wrapTight wrapText="bothSides">
                  <wp:wrapPolygon edited="0">
                    <wp:start x="0" y="0"/>
                    <wp:lineTo x="0" y="21157"/>
                    <wp:lineTo x="21525" y="21157"/>
                    <wp:lineTo x="21525" y="0"/>
                    <wp:lineTo x="0" y="0"/>
                  </wp:wrapPolygon>
                </wp:wrapTight>
                <wp:docPr id="341711454"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680720"/>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D9D0EB" id="Freeform 25" o:spid="_x0000_s1026" style="position:absolute;margin-left:68.5pt;margin-top:84.7pt;width:474.15pt;height:53.6pt;z-index:-15506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" path="m6021324,l,,,6350,,674370r,6350l6021324,680720r,-6350l5715,674370r,-668020l6014974,6350r,667512l6021324,673862r,-667512l6021324,6223r,-6223xe" fillcolor="black" stroked="f">
                <v:path arrowok="t" o:connecttype="custom" o:connectlocs="6021324,0;0,0;0,6350;0,674370;0,680720;6021324,680720;6021324,674370;5715,674370;5715,6350;6014974,6350;6014974,673862;6021324,673862;6021324,6350;6021324,6223;6021324,0" o:connectangles="0,0,0,0,0,0,0,0,0,0,0,0,0,0,0"/>
                <w10:wrap type="tight" anchorx="page"/>
              </v:shape>
            </w:pict>
          </mc:Fallback>
        </mc:AlternateContent>
      </w:r>
      <w:r w:rsidR="00770407" w:rsidRPr="004D0AA8">
        <w:rPr>
          <w:noProof/>
        </w:rPr>
        <w:t xml:space="preserve">Expected and Deliverable Outcomes and Benefits </w:t>
      </w:r>
      <w:r w:rsidR="00770407" w:rsidRPr="00B17983">
        <w:t xml:space="preserve"> </w:t>
      </w:r>
    </w:p>
    <w:p w14:paraId="5D5A63EB" w14:textId="0D1112C9" w:rsidR="000F2EB7" w:rsidRPr="000F2EB7" w:rsidRDefault="000F2EB7">
      <w:pPr>
        <w:pStyle w:val="ListParagraph"/>
        <w:numPr>
          <w:ilvl w:val="0"/>
          <w:numId w:val="30"/>
        </w:numPr>
        <w:tabs>
          <w:tab w:val="left" w:pos="660"/>
        </w:tabs>
        <w:spacing w:line="249" w:lineRule="auto"/>
        <w:ind w:right="145"/>
        <w:rPr>
          <w:b/>
        </w:rPr>
      </w:pPr>
      <w:r w:rsidRPr="00711117">
        <w:rPr>
          <w:b/>
        </w:rPr>
        <w:t>Relevance</w:t>
      </w:r>
      <w:r w:rsidRPr="00711117">
        <w:rPr>
          <w:b/>
          <w:spacing w:val="-13"/>
        </w:rPr>
        <w:t xml:space="preserve"> </w:t>
      </w:r>
      <w:r w:rsidRPr="00711117">
        <w:rPr>
          <w:b/>
        </w:rPr>
        <w:t>to</w:t>
      </w:r>
      <w:r w:rsidRPr="00711117">
        <w:rPr>
          <w:b/>
          <w:spacing w:val="-12"/>
        </w:rPr>
        <w:t xml:space="preserve"> </w:t>
      </w:r>
      <w:r w:rsidRPr="00711117">
        <w:rPr>
          <w:b/>
        </w:rPr>
        <w:t xml:space="preserve">the national </w:t>
      </w:r>
      <w:r w:rsidRPr="000F2EB7">
        <w:rPr>
          <w:b/>
        </w:rPr>
        <w:t>policy and</w:t>
      </w:r>
      <w:r w:rsidRPr="000F2EB7">
        <w:rPr>
          <w:b/>
          <w:spacing w:val="-7"/>
        </w:rPr>
        <w:t xml:space="preserve"> </w:t>
      </w:r>
      <w:r w:rsidRPr="000F2EB7">
        <w:rPr>
          <w:b/>
        </w:rPr>
        <w:t>Sustainable</w:t>
      </w:r>
      <w:r w:rsidRPr="000F2EB7">
        <w:rPr>
          <w:b/>
          <w:spacing w:val="-6"/>
        </w:rPr>
        <w:t xml:space="preserve"> </w:t>
      </w:r>
      <w:r w:rsidRPr="000F2EB7">
        <w:rPr>
          <w:b/>
          <w:spacing w:val="-2"/>
        </w:rPr>
        <w:t xml:space="preserve">Development </w:t>
      </w:r>
      <w:r w:rsidRPr="000F2EB7">
        <w:rPr>
          <w:b/>
        </w:rPr>
        <w:t>Goals</w:t>
      </w:r>
      <w:r w:rsidRPr="000F2EB7">
        <w:rPr>
          <w:b/>
          <w:spacing w:val="-6"/>
        </w:rPr>
        <w:t xml:space="preserve"> </w:t>
      </w:r>
      <w:r w:rsidRPr="000F2EB7">
        <w:rPr>
          <w:b/>
          <w:spacing w:val="-2"/>
        </w:rPr>
        <w:t>(SDG)</w:t>
      </w:r>
    </w:p>
    <w:p w14:paraId="6FB81099" w14:textId="77777777" w:rsidR="000F2EB7" w:rsidRPr="00711117" w:rsidRDefault="000F2EB7" w:rsidP="000F2EB7">
      <w:pPr>
        <w:pStyle w:val="ListParagraph"/>
        <w:rPr>
          <w:sz w:val="20"/>
          <w:szCs w:val="20"/>
        </w:rPr>
      </w:pPr>
    </w:p>
    <w:p w14:paraId="0361C2CF" w14:textId="03A1A846" w:rsidR="000F2EB7" w:rsidRDefault="000F2EB7" w:rsidP="000F2EB7">
      <w:pPr>
        <w:pStyle w:val="ListParagraph"/>
        <w:tabs>
          <w:tab w:val="left" w:pos="660"/>
        </w:tabs>
        <w:spacing w:line="249" w:lineRule="auto"/>
        <w:ind w:right="145" w:firstLine="0"/>
        <w:rPr>
          <w:sz w:val="20"/>
          <w:szCs w:val="20"/>
        </w:rPr>
      </w:pPr>
      <w:r>
        <w:rPr>
          <w:noProof/>
        </w:rPr>
        <mc:AlternateContent>
          <mc:Choice Requires="wps">
            <w:drawing>
              <wp:anchor distT="0" distB="0" distL="0" distR="0" simplePos="0" relativeHeight="487820800" behindDoc="1" locked="0" layoutInCell="1" allowOverlap="1" wp14:anchorId="587B312D" wp14:editId="6E71B0CC">
                <wp:simplePos x="0" y="0"/>
                <wp:positionH relativeFrom="page">
                  <wp:posOffset>929005</wp:posOffset>
                </wp:positionH>
                <wp:positionV relativeFrom="paragraph">
                  <wp:posOffset>252095</wp:posOffset>
                </wp:positionV>
                <wp:extent cx="5958205" cy="429895"/>
                <wp:effectExtent l="0" t="0" r="4445" b="8255"/>
                <wp:wrapTopAndBottom/>
                <wp:docPr id="1174354927"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8205" cy="429895"/>
                        </a:xfrm>
                        <a:custGeom>
                          <a:avLst/>
                          <a:gdLst>
                            <a:gd name="T0" fmla="*/ 5823204 w 5823585"/>
                            <a:gd name="T1" fmla="*/ 0 h 654685"/>
                            <a:gd name="T2" fmla="*/ 5817235 w 5823585"/>
                            <a:gd name="T3" fmla="*/ 0 h 654685"/>
                            <a:gd name="T4" fmla="*/ 5817235 w 5823585"/>
                            <a:gd name="T5" fmla="*/ 254 h 654685"/>
                            <a:gd name="T6" fmla="*/ 0 w 5823585"/>
                            <a:gd name="T7" fmla="*/ 254 h 654685"/>
                            <a:gd name="T8" fmla="*/ 0 w 5823585"/>
                            <a:gd name="T9" fmla="*/ 5334 h 654685"/>
                            <a:gd name="T10" fmla="*/ 0 w 5823585"/>
                            <a:gd name="T11" fmla="*/ 649224 h 654685"/>
                            <a:gd name="T12" fmla="*/ 0 w 5823585"/>
                            <a:gd name="T13" fmla="*/ 654304 h 654685"/>
                            <a:gd name="T14" fmla="*/ 5823204 w 5823585"/>
                            <a:gd name="T15" fmla="*/ 654304 h 654685"/>
                            <a:gd name="T16" fmla="*/ 5823204 w 5823585"/>
                            <a:gd name="T17" fmla="*/ 649224 h 654685"/>
                            <a:gd name="T18" fmla="*/ 6692 w 5823585"/>
                            <a:gd name="T19" fmla="*/ 649224 h 654685"/>
                            <a:gd name="T20" fmla="*/ 6692 w 5823585"/>
                            <a:gd name="T21" fmla="*/ 5334 h 654685"/>
                            <a:gd name="T22" fmla="*/ 5817235 w 5823585"/>
                            <a:gd name="T23" fmla="*/ 5334 h 654685"/>
                            <a:gd name="T24" fmla="*/ 5817235 w 5823585"/>
                            <a:gd name="T25" fmla="*/ 648970 h 654685"/>
                            <a:gd name="T26" fmla="*/ 5823204 w 5823585"/>
                            <a:gd name="T27" fmla="*/ 648970 h 654685"/>
                            <a:gd name="T28" fmla="*/ 5823204 w 5823585"/>
                            <a:gd name="T29" fmla="*/ 0 h 6546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823585" h="654685">
                              <a:moveTo>
                                <a:pt x="5823204" y="0"/>
                              </a:moveTo>
                              <a:lnTo>
                                <a:pt x="5817235" y="0"/>
                              </a:lnTo>
                              <a:lnTo>
                                <a:pt x="5817235" y="254"/>
                              </a:lnTo>
                              <a:lnTo>
                                <a:pt x="0" y="254"/>
                              </a:lnTo>
                              <a:lnTo>
                                <a:pt x="0" y="5334"/>
                              </a:lnTo>
                              <a:lnTo>
                                <a:pt x="0" y="649224"/>
                              </a:lnTo>
                              <a:lnTo>
                                <a:pt x="0" y="654304"/>
                              </a:lnTo>
                              <a:lnTo>
                                <a:pt x="5823204" y="654304"/>
                              </a:lnTo>
                              <a:lnTo>
                                <a:pt x="5823204" y="649224"/>
                              </a:lnTo>
                              <a:lnTo>
                                <a:pt x="6692" y="649224"/>
                              </a:lnTo>
                              <a:lnTo>
                                <a:pt x="6692" y="5334"/>
                              </a:lnTo>
                              <a:lnTo>
                                <a:pt x="5817235" y="5334"/>
                              </a:lnTo>
                              <a:lnTo>
                                <a:pt x="5817235" y="648970"/>
                              </a:lnTo>
                              <a:lnTo>
                                <a:pt x="5823204" y="648970"/>
                              </a:lnTo>
                              <a:lnTo>
                                <a:pt x="582320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7394A8" id="Graphic 125" o:spid="_x0000_s1026" style="position:absolute;margin-left:73.15pt;margin-top:19.85pt;width:469.15pt;height:33.85pt;z-index:-1549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23585,65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" path="m5823204,r-5969,l5817235,254,,254,,5334,,649224r,5080l5823204,654304r,-5080l6692,649224r,-643890l5817235,5334r,643636l5823204,648970,5823204,xe" fillcolor="black" stroked="f">
                <v:path arrowok="t" o:connecttype="custom" o:connectlocs="5957815,0;5951708,0;5951708,167;0,167;0,3503;0,426309;0,429645;5957815,429645;5957815,426309;6847,426309;6847,3503;5951708,3503;5951708,426142;5957815,426142;5957815,0" o:connectangles="0,0,0,0,0,0,0,0,0,0,0,0,0,0,0"/>
                <w10:wrap type="topAndBottom" anchorx="page"/>
              </v:shape>
            </w:pict>
          </mc:Fallback>
        </mc:AlternateContent>
      </w:r>
      <w:r w:rsidRPr="00711117">
        <w:rPr>
          <w:sz w:val="20"/>
          <w:szCs w:val="20"/>
        </w:rPr>
        <w:t>Describe the conformity of the Sub project</w:t>
      </w:r>
      <w:r>
        <w:rPr>
          <w:sz w:val="20"/>
          <w:szCs w:val="20"/>
        </w:rPr>
        <w:t xml:space="preserve"> proposal</w:t>
      </w:r>
      <w:r w:rsidRPr="00D3644F">
        <w:rPr>
          <w:spacing w:val="26"/>
          <w:sz w:val="20"/>
          <w:szCs w:val="20"/>
        </w:rPr>
        <w:t xml:space="preserve"> </w:t>
      </w:r>
      <w:r w:rsidRPr="00D3644F">
        <w:rPr>
          <w:sz w:val="20"/>
          <w:szCs w:val="20"/>
        </w:rPr>
        <w:t>to</w:t>
      </w:r>
      <w:r w:rsidRPr="00D3644F">
        <w:rPr>
          <w:spacing w:val="26"/>
          <w:sz w:val="20"/>
          <w:szCs w:val="20"/>
        </w:rPr>
        <w:t xml:space="preserve"> </w:t>
      </w:r>
      <w:r w:rsidRPr="00D3644F">
        <w:rPr>
          <w:sz w:val="20"/>
          <w:szCs w:val="20"/>
        </w:rPr>
        <w:t>the</w:t>
      </w:r>
      <w:r w:rsidRPr="00D3644F">
        <w:rPr>
          <w:spacing w:val="25"/>
          <w:sz w:val="20"/>
          <w:szCs w:val="20"/>
        </w:rPr>
        <w:t xml:space="preserve"> </w:t>
      </w:r>
      <w:r w:rsidRPr="00D3644F">
        <w:rPr>
          <w:sz w:val="20"/>
          <w:szCs w:val="20"/>
        </w:rPr>
        <w:t>objectives</w:t>
      </w:r>
      <w:r w:rsidRPr="00D3644F">
        <w:rPr>
          <w:spacing w:val="26"/>
          <w:sz w:val="20"/>
          <w:szCs w:val="20"/>
        </w:rPr>
        <w:t xml:space="preserve"> </w:t>
      </w:r>
      <w:r w:rsidRPr="00D3644F">
        <w:rPr>
          <w:sz w:val="20"/>
          <w:szCs w:val="20"/>
        </w:rPr>
        <w:t>of</w:t>
      </w:r>
      <w:r w:rsidRPr="00D3644F">
        <w:rPr>
          <w:spacing w:val="23"/>
          <w:sz w:val="20"/>
          <w:szCs w:val="20"/>
        </w:rPr>
        <w:t xml:space="preserve"> </w:t>
      </w:r>
      <w:r w:rsidRPr="00D3644F">
        <w:rPr>
          <w:sz w:val="20"/>
          <w:szCs w:val="20"/>
        </w:rPr>
        <w:t>the</w:t>
      </w:r>
      <w:r w:rsidRPr="00D3644F">
        <w:rPr>
          <w:spacing w:val="25"/>
          <w:sz w:val="20"/>
          <w:szCs w:val="20"/>
        </w:rPr>
        <w:t xml:space="preserve"> </w:t>
      </w:r>
      <w:r w:rsidRPr="00D3644F">
        <w:rPr>
          <w:sz w:val="20"/>
          <w:szCs w:val="20"/>
        </w:rPr>
        <w:t>Government’s policy and SDG</w:t>
      </w:r>
      <w:r>
        <w:rPr>
          <w:sz w:val="20"/>
          <w:szCs w:val="20"/>
        </w:rPr>
        <w:t>.</w:t>
      </w:r>
    </w:p>
    <w:p w14:paraId="35A91AD4" w14:textId="0F50FB69" w:rsidR="00770407" w:rsidRPr="00B17983" w:rsidRDefault="000F2EB7">
      <w:pPr>
        <w:pStyle w:val="Heading6"/>
        <w:numPr>
          <w:ilvl w:val="0"/>
          <w:numId w:val="30"/>
        </w:numPr>
        <w:tabs>
          <w:tab w:val="left" w:pos="659"/>
        </w:tabs>
        <w:spacing w:before="243"/>
        <w:ind w:left="659" w:hanging="359"/>
      </w:pPr>
      <w:r w:rsidRPr="00B17983">
        <w:rPr>
          <w:noProof/>
        </w:rPr>
        <mc:AlternateContent>
          <mc:Choice Requires="wps">
            <w:drawing>
              <wp:anchor distT="0" distB="0" distL="0" distR="0" simplePos="0" relativeHeight="487811584" behindDoc="1" locked="0" layoutInCell="1" allowOverlap="1" wp14:anchorId="6E841F00" wp14:editId="070859FB">
                <wp:simplePos x="0" y="0"/>
                <wp:positionH relativeFrom="page">
                  <wp:posOffset>810260</wp:posOffset>
                </wp:positionH>
                <wp:positionV relativeFrom="paragraph">
                  <wp:posOffset>2472690</wp:posOffset>
                </wp:positionV>
                <wp:extent cx="6078220" cy="723900"/>
                <wp:effectExtent l="0" t="0" r="0" b="0"/>
                <wp:wrapTight wrapText="bothSides">
                  <wp:wrapPolygon edited="0">
                    <wp:start x="0" y="0"/>
                    <wp:lineTo x="0" y="21032"/>
                    <wp:lineTo x="21528" y="21032"/>
                    <wp:lineTo x="21528" y="0"/>
                    <wp:lineTo x="0" y="0"/>
                  </wp:wrapPolygon>
                </wp:wrapTight>
                <wp:docPr id="512660387"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2390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F3BF69" id="Freeform 22" o:spid="_x0000_s1026" style="position:absolute;margin-left:63.8pt;margin-top:194.7pt;width:478.6pt;height:57pt;z-index:-1550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" path="m6077712,r-6350,l6071362,508r,6350l6071362,676148r-6065012,l6350,6858r6065012,l6071362,508,,508,,6858,,676148r,6350l6077712,682498r,-6096l6077712,676148,6077712,xe" fillcolor="black" stroked="f">
                <v:path arrowok="t" o:connecttype="custom" o:connectlocs="6077712,0;6071362,0;6071362,539;6071362,7273;6071362,717031;6350,717031;6350,7273;6071362,7273;6071362,539;0,539;0,7273;0,717031;0,723765;6077712,723765;6077712,717301;6077712,717031;6077712,0" o:connectangles="0,0,0,0,0,0,0,0,0,0,0,0,0,0,0,0,0"/>
                <w10:wrap type="tight" anchorx="page"/>
              </v:shape>
            </w:pict>
          </mc:Fallback>
        </mc:AlternateContent>
      </w:r>
      <w:r w:rsidR="00770407" w:rsidRPr="00B17983">
        <w:t>Innovativeness/novelty of the proposal</w:t>
      </w:r>
    </w:p>
    <w:p w14:paraId="337712CE" w14:textId="25E9A44E" w:rsidR="00770407" w:rsidRPr="00B17983" w:rsidRDefault="000F2EB7">
      <w:pPr>
        <w:pStyle w:val="Heading6"/>
        <w:numPr>
          <w:ilvl w:val="0"/>
          <w:numId w:val="30"/>
        </w:numPr>
        <w:tabs>
          <w:tab w:val="left" w:pos="659"/>
        </w:tabs>
        <w:spacing w:before="243"/>
        <w:ind w:left="659" w:hanging="359"/>
      </w:pPr>
      <w:r w:rsidRPr="00B17983">
        <w:rPr>
          <w:noProof/>
        </w:rPr>
        <mc:AlternateContent>
          <mc:Choice Requires="wps">
            <w:drawing>
              <wp:anchor distT="0" distB="0" distL="0" distR="0" simplePos="0" relativeHeight="487810560" behindDoc="1" locked="0" layoutInCell="1" allowOverlap="1" wp14:anchorId="541A682B" wp14:editId="656CD873">
                <wp:simplePos x="0" y="0"/>
                <wp:positionH relativeFrom="page">
                  <wp:posOffset>866775</wp:posOffset>
                </wp:positionH>
                <wp:positionV relativeFrom="paragraph">
                  <wp:posOffset>266700</wp:posOffset>
                </wp:positionV>
                <wp:extent cx="6078220" cy="723900"/>
                <wp:effectExtent l="0" t="0" r="0" b="0"/>
                <wp:wrapTight wrapText="bothSides">
                  <wp:wrapPolygon edited="0">
                    <wp:start x="0" y="0"/>
                    <wp:lineTo x="0" y="21032"/>
                    <wp:lineTo x="21528" y="21032"/>
                    <wp:lineTo x="21528" y="0"/>
                    <wp:lineTo x="0" y="0"/>
                  </wp:wrapPolygon>
                </wp:wrapTight>
                <wp:docPr id="65993793"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2390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C3A872" id="Freeform 23" o:spid="_x0000_s1026" style="position:absolute;margin-left:68.25pt;margin-top:21pt;width:478.6pt;height:57pt;z-index:-1550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" path="m6077712,r-6350,l6071362,508r,6350l6071362,676148r-6065012,l6350,6858r6065012,l6071362,508,,508,,6858,,676148r,6350l6077712,682498r,-6096l6077712,676148,6077712,xe" fillcolor="black" stroked="f">
                <v:path arrowok="t" o:connecttype="custom" o:connectlocs="6077712,0;6071362,0;6071362,539;6071362,7273;6071362,717031;6350,717031;6350,7273;6071362,7273;6071362,539;0,539;0,7273;0,717031;0,723765;6077712,723765;6077712,717301;6077712,717031;6077712,0" o:connectangles="0,0,0,0,0,0,0,0,0,0,0,0,0,0,0,0,0"/>
                <w10:wrap type="tight" anchorx="page"/>
              </v:shape>
            </w:pict>
          </mc:Fallback>
        </mc:AlternateContent>
      </w:r>
      <w:r w:rsidR="00770407" w:rsidRPr="00B17983">
        <w:t>Background</w:t>
      </w:r>
      <w:r w:rsidR="00770407" w:rsidRPr="00B17983">
        <w:rPr>
          <w:spacing w:val="-8"/>
        </w:rPr>
        <w:t xml:space="preserve">- </w:t>
      </w:r>
      <w:r w:rsidR="00770407" w:rsidRPr="00B17983">
        <w:rPr>
          <w:b w:val="0"/>
          <w:spacing w:val="-8"/>
        </w:rPr>
        <w:t>(study on state-of-the-art literature)</w:t>
      </w:r>
    </w:p>
    <w:p w14:paraId="7A192FDD" w14:textId="1218174F" w:rsidR="00770407" w:rsidRPr="00B17983" w:rsidRDefault="00770407" w:rsidP="00770407">
      <w:pPr>
        <w:pStyle w:val="Heading6"/>
        <w:tabs>
          <w:tab w:val="left" w:pos="540"/>
        </w:tabs>
        <w:spacing w:before="240"/>
        <w:ind w:left="648"/>
        <w:jc w:val="right"/>
      </w:pPr>
    </w:p>
    <w:p w14:paraId="334E38FB" w14:textId="77777777" w:rsidR="00770407" w:rsidRPr="00B17983" w:rsidRDefault="00770407">
      <w:pPr>
        <w:pStyle w:val="Heading6"/>
        <w:numPr>
          <w:ilvl w:val="0"/>
          <w:numId w:val="30"/>
        </w:numPr>
        <w:tabs>
          <w:tab w:val="left" w:pos="659"/>
        </w:tabs>
        <w:spacing w:before="243"/>
        <w:ind w:left="659" w:hanging="359"/>
        <w:jc w:val="both"/>
      </w:pPr>
      <w:r w:rsidRPr="00B17983">
        <w:lastRenderedPageBreak/>
        <w:t xml:space="preserve">Technical Approach and Methodologies </w:t>
      </w:r>
    </w:p>
    <w:p w14:paraId="5AECCD39" w14:textId="77777777" w:rsidR="00770407" w:rsidRPr="00B17983" w:rsidRDefault="00770407" w:rsidP="00770407">
      <w:pPr>
        <w:pStyle w:val="BodyText"/>
        <w:spacing w:before="86"/>
        <w:ind w:left="559" w:right="137" w:firstLine="100"/>
        <w:jc w:val="both"/>
      </w:pPr>
      <w:r w:rsidRPr="00B17983">
        <w:t>(including SWOT analysis)</w:t>
      </w:r>
    </w:p>
    <w:p w14:paraId="4989EDF5" w14:textId="77777777" w:rsidR="00770407" w:rsidRPr="00B17983" w:rsidRDefault="00770407" w:rsidP="00770407">
      <w:pPr>
        <w:pStyle w:val="BodyText"/>
        <w:spacing w:before="8"/>
        <w:rPr>
          <w:sz w:val="14"/>
        </w:rPr>
      </w:pPr>
      <w:r w:rsidRPr="00B17983">
        <w:rPr>
          <w:noProof/>
        </w:rPr>
        <mc:AlternateContent>
          <mc:Choice Requires="wps">
            <w:drawing>
              <wp:anchor distT="0" distB="0" distL="0" distR="0" simplePos="0" relativeHeight="487816704" behindDoc="1" locked="0" layoutInCell="1" allowOverlap="1" wp14:anchorId="4DD77A5D" wp14:editId="5E7E1242">
                <wp:simplePos x="0" y="0"/>
                <wp:positionH relativeFrom="page">
                  <wp:posOffset>819150</wp:posOffset>
                </wp:positionH>
                <wp:positionV relativeFrom="paragraph">
                  <wp:posOffset>115570</wp:posOffset>
                </wp:positionV>
                <wp:extent cx="6078220" cy="704850"/>
                <wp:effectExtent l="0" t="0" r="0" b="3810"/>
                <wp:wrapTopAndBottom/>
                <wp:docPr id="1574352289" name="Graphic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0485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5206A4" id="Graphic 121" o:spid="_x0000_s1026" style="position:absolute;margin-left:64.5pt;margin-top:9.1pt;width:478.6pt;height:55.5pt;z-index:-1549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" path="m6077712,r-6350,l6071362,508r,6350l6071362,676148r-6065012,l6350,6858r6065012,l6071362,508,,508,,6858,,676148r,6350l6077712,682498r,-6096l6077712,676148,6077712,xe" fillcolor="black" stroked="f">
                <v:path arrowok="t" o:connecttype="custom" o:connectlocs="6077712,0;6071362,0;6071362,525;6071362,7081;6071362,698162;6350,698162;6350,7081;6071362,7081;6071362,525;0,525;0,7081;0,698162;0,704719;6077712,704719;6077712,698424;6077712,698162;6077712,0" o:connectangles="0,0,0,0,0,0,0,0,0,0,0,0,0,0,0,0,0"/>
                <w10:wrap type="topAndBottom" anchorx="page"/>
              </v:shape>
            </w:pict>
          </mc:Fallback>
        </mc:AlternateContent>
      </w:r>
    </w:p>
    <w:p w14:paraId="4B7A9935" w14:textId="77777777" w:rsidR="00770407" w:rsidRDefault="00770407" w:rsidP="00770407">
      <w:pPr>
        <w:pStyle w:val="Heading6"/>
        <w:tabs>
          <w:tab w:val="left" w:pos="540"/>
        </w:tabs>
        <w:spacing w:before="240"/>
        <w:ind w:left="648"/>
        <w:jc w:val="right"/>
      </w:pPr>
    </w:p>
    <w:p w14:paraId="395471DA" w14:textId="77777777" w:rsidR="00770407" w:rsidRDefault="00770407" w:rsidP="00770407">
      <w:pPr>
        <w:pStyle w:val="ListParagraph"/>
      </w:pPr>
    </w:p>
    <w:p w14:paraId="77A08BBD" w14:textId="77777777" w:rsidR="00770407" w:rsidRPr="00B17983" w:rsidRDefault="00770407">
      <w:pPr>
        <w:pStyle w:val="Heading6"/>
        <w:numPr>
          <w:ilvl w:val="0"/>
          <w:numId w:val="30"/>
        </w:numPr>
        <w:tabs>
          <w:tab w:val="left" w:pos="540"/>
        </w:tabs>
        <w:spacing w:before="240"/>
        <w:ind w:left="648" w:hanging="547"/>
        <w:jc w:val="both"/>
      </w:pPr>
      <w:r w:rsidRPr="00B17983">
        <w:t xml:space="preserve">Performance </w:t>
      </w:r>
      <w:r w:rsidRPr="00B17983">
        <w:rPr>
          <w:spacing w:val="-2"/>
        </w:rPr>
        <w:t>Indicators:</w:t>
      </w:r>
    </w:p>
    <w:p w14:paraId="651DBFCE" w14:textId="77777777" w:rsidR="00770407" w:rsidRPr="00B17983" w:rsidRDefault="00770407" w:rsidP="00770407">
      <w:pPr>
        <w:ind w:left="540" w:right="144"/>
        <w:jc w:val="both"/>
      </w:pPr>
      <w:r w:rsidRPr="00B17983">
        <w:t>Describe the performance indicators (activity milestones and impact indicators) to measure achievements of the proposed activities in “</w:t>
      </w:r>
      <w:r w:rsidRPr="00B17983">
        <w:rPr>
          <w:b/>
        </w:rPr>
        <w:t>Table of Milestones</w:t>
      </w:r>
      <w:r w:rsidRPr="00B17983">
        <w:t xml:space="preserve">”, </w:t>
      </w:r>
      <w:r w:rsidRPr="00B17983">
        <w:rPr>
          <w:b/>
        </w:rPr>
        <w:t>“Table of Performance Indicators</w:t>
      </w:r>
      <w:r w:rsidRPr="00B17983">
        <w:t>” and “</w:t>
      </w:r>
      <w:r w:rsidRPr="00B17983">
        <w:rPr>
          <w:b/>
        </w:rPr>
        <w:t>Table of Logical Framework</w:t>
      </w:r>
      <w:r w:rsidRPr="00B17983">
        <w:t xml:space="preserve">” as per </w:t>
      </w:r>
      <w:r w:rsidRPr="00B17983">
        <w:rPr>
          <w:b/>
        </w:rPr>
        <w:t>Table 2, Table 3 and Table 4 (SPP Annex 1)</w:t>
      </w:r>
      <w:r w:rsidRPr="00B17983">
        <w:t>.</w:t>
      </w:r>
    </w:p>
    <w:p w14:paraId="41541C46" w14:textId="77777777" w:rsidR="00770407" w:rsidRPr="00B17983" w:rsidRDefault="00770407" w:rsidP="00770407">
      <w:pPr>
        <w:ind w:left="540" w:right="144"/>
        <w:jc w:val="both"/>
      </w:pPr>
      <w:r w:rsidRPr="00B17983">
        <w:t xml:space="preserve"> </w:t>
      </w:r>
    </w:p>
    <w:p w14:paraId="52CD8C7C" w14:textId="77777777" w:rsidR="00770407" w:rsidRPr="00B17983" w:rsidRDefault="00770407" w:rsidP="00770407">
      <w:pPr>
        <w:ind w:left="540" w:right="144"/>
        <w:jc w:val="both"/>
      </w:pPr>
    </w:p>
    <w:p w14:paraId="32934FD5" w14:textId="77777777" w:rsidR="00770407" w:rsidRPr="00B17983" w:rsidRDefault="00770407">
      <w:pPr>
        <w:pStyle w:val="Heading6"/>
        <w:numPr>
          <w:ilvl w:val="0"/>
          <w:numId w:val="30"/>
        </w:numPr>
        <w:tabs>
          <w:tab w:val="left" w:pos="540"/>
        </w:tabs>
        <w:spacing w:before="360"/>
        <w:ind w:left="434" w:hanging="315"/>
        <w:jc w:val="both"/>
      </w:pPr>
      <w:r w:rsidRPr="00B17983">
        <w:rPr>
          <w:spacing w:val="-2"/>
        </w:rPr>
        <w:t>Relevance:</w:t>
      </w:r>
    </w:p>
    <w:p w14:paraId="586A6F9A" w14:textId="77777777" w:rsidR="00770407" w:rsidRPr="00B17983" w:rsidRDefault="00770407" w:rsidP="00770407">
      <w:pPr>
        <w:spacing w:before="63"/>
        <w:ind w:left="559"/>
        <w:rPr>
          <w:spacing w:val="-2"/>
        </w:rPr>
      </w:pPr>
      <w:r w:rsidRPr="00B17983">
        <w:rPr>
          <w:spacing w:val="-2"/>
        </w:rPr>
        <w:t>To what extent are the performance indicators relevant to the specific objectives?</w:t>
      </w:r>
    </w:p>
    <w:p w14:paraId="06483CE4" w14:textId="77777777" w:rsidR="00770407" w:rsidRPr="00B17983" w:rsidRDefault="00770407" w:rsidP="00770407">
      <w:pPr>
        <w:pStyle w:val="BodyText"/>
        <w:spacing w:before="11"/>
        <w:rPr>
          <w:sz w:val="12"/>
        </w:rPr>
      </w:pPr>
      <w:r w:rsidRPr="00B17983">
        <w:rPr>
          <w:noProof/>
        </w:rPr>
        <mc:AlternateContent>
          <mc:Choice Requires="wps">
            <w:drawing>
              <wp:anchor distT="0" distB="0" distL="0" distR="0" simplePos="0" relativeHeight="487814656" behindDoc="1" locked="0" layoutInCell="1" allowOverlap="1" wp14:anchorId="258F4AF7" wp14:editId="053BA92B">
                <wp:simplePos x="0" y="0"/>
                <wp:positionH relativeFrom="page">
                  <wp:posOffset>866775</wp:posOffset>
                </wp:positionH>
                <wp:positionV relativeFrom="paragraph">
                  <wp:posOffset>105410</wp:posOffset>
                </wp:positionV>
                <wp:extent cx="6057265" cy="647700"/>
                <wp:effectExtent l="0" t="0" r="635" b="3810"/>
                <wp:wrapTopAndBottom/>
                <wp:docPr id="1848676421" name="Graphic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7265" cy="647700"/>
                        </a:xfrm>
                        <a:custGeom>
                          <a:avLst/>
                          <a:gdLst>
                            <a:gd name="T0" fmla="*/ 5996940 w 5996940"/>
                            <a:gd name="T1" fmla="*/ 508 h 596900"/>
                            <a:gd name="T2" fmla="*/ 5990717 w 5996940"/>
                            <a:gd name="T3" fmla="*/ 508 h 596900"/>
                            <a:gd name="T4" fmla="*/ 5990717 w 5996940"/>
                            <a:gd name="T5" fmla="*/ 0 h 596900"/>
                            <a:gd name="T6" fmla="*/ 0 w 5996940"/>
                            <a:gd name="T7" fmla="*/ 0 h 596900"/>
                            <a:gd name="T8" fmla="*/ 0 w 5996940"/>
                            <a:gd name="T9" fmla="*/ 6350 h 596900"/>
                            <a:gd name="T10" fmla="*/ 0 w 5996940"/>
                            <a:gd name="T11" fmla="*/ 591820 h 596900"/>
                            <a:gd name="T12" fmla="*/ 0 w 5996940"/>
                            <a:gd name="T13" fmla="*/ 596900 h 596900"/>
                            <a:gd name="T14" fmla="*/ 5996940 w 5996940"/>
                            <a:gd name="T15" fmla="*/ 596900 h 596900"/>
                            <a:gd name="T16" fmla="*/ 5996940 w 5996940"/>
                            <a:gd name="T17" fmla="*/ 591820 h 596900"/>
                            <a:gd name="T18" fmla="*/ 6883 w 5996940"/>
                            <a:gd name="T19" fmla="*/ 591820 h 596900"/>
                            <a:gd name="T20" fmla="*/ 6883 w 5996940"/>
                            <a:gd name="T21" fmla="*/ 6350 h 596900"/>
                            <a:gd name="T22" fmla="*/ 5990717 w 5996940"/>
                            <a:gd name="T23" fmla="*/ 6350 h 596900"/>
                            <a:gd name="T24" fmla="*/ 5990717 w 5996940"/>
                            <a:gd name="T25" fmla="*/ 591185 h 596900"/>
                            <a:gd name="T26" fmla="*/ 5996940 w 5996940"/>
                            <a:gd name="T27" fmla="*/ 591185 h 596900"/>
                            <a:gd name="T28" fmla="*/ 5996940 w 5996940"/>
                            <a:gd name="T29" fmla="*/ 508 h 596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996940" h="596900">
                              <a:moveTo>
                                <a:pt x="5996940" y="508"/>
                              </a:moveTo>
                              <a:lnTo>
                                <a:pt x="5990717" y="508"/>
                              </a:lnTo>
                              <a:lnTo>
                                <a:pt x="5990717" y="0"/>
                              </a:lnTo>
                              <a:lnTo>
                                <a:pt x="0" y="0"/>
                              </a:lnTo>
                              <a:lnTo>
                                <a:pt x="0" y="6350"/>
                              </a:lnTo>
                              <a:lnTo>
                                <a:pt x="0" y="591820"/>
                              </a:lnTo>
                              <a:lnTo>
                                <a:pt x="0" y="596900"/>
                              </a:lnTo>
                              <a:lnTo>
                                <a:pt x="5996940" y="596900"/>
                              </a:lnTo>
                              <a:lnTo>
                                <a:pt x="5996940" y="591820"/>
                              </a:lnTo>
                              <a:lnTo>
                                <a:pt x="6883" y="591820"/>
                              </a:lnTo>
                              <a:lnTo>
                                <a:pt x="6883" y="6350"/>
                              </a:lnTo>
                              <a:lnTo>
                                <a:pt x="5990717" y="6350"/>
                              </a:lnTo>
                              <a:lnTo>
                                <a:pt x="5990717" y="591185"/>
                              </a:lnTo>
                              <a:lnTo>
                                <a:pt x="5996940" y="591185"/>
                              </a:lnTo>
                              <a:lnTo>
                                <a:pt x="5996940" y="5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32845F" id="Graphic 123" o:spid="_x0000_s1026" style="position:absolute;margin-left:68.25pt;margin-top:8.3pt;width:476.95pt;height:51pt;z-index:-1550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996940,59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" path="m5996940,508r-6223,l5990717,,,,,6350,,591820r,5080l5996940,596900r,-5080l6883,591820r,-585470l5990717,6350r,584835l5996940,591185r,-590677xe" fillcolor="black" stroked="f">
                <v:path arrowok="t" o:connecttype="custom" o:connectlocs="6057265,551;6050979,551;6050979,0;0,0;0,6890;0,642188;0,647700;6057265,647700;6057265,642188;6952,642188;6952,6890;6050979,6890;6050979,641499;6057265,641499;6057265,551" o:connectangles="0,0,0,0,0,0,0,0,0,0,0,0,0,0,0"/>
                <w10:wrap type="topAndBottom" anchorx="page"/>
              </v:shape>
            </w:pict>
          </mc:Fallback>
        </mc:AlternateContent>
      </w:r>
    </w:p>
    <w:p w14:paraId="1C54B76B" w14:textId="77777777" w:rsidR="00770407" w:rsidRPr="00B17983" w:rsidRDefault="00770407">
      <w:pPr>
        <w:pStyle w:val="ListParagraph"/>
        <w:numPr>
          <w:ilvl w:val="0"/>
          <w:numId w:val="30"/>
        </w:numPr>
        <w:tabs>
          <w:tab w:val="left" w:pos="739"/>
        </w:tabs>
        <w:spacing w:before="217"/>
        <w:ind w:left="540"/>
        <w:jc w:val="left"/>
        <w:rPr>
          <w:b/>
        </w:rPr>
      </w:pPr>
      <w:r w:rsidRPr="00B17983">
        <w:rPr>
          <w:b/>
        </w:rPr>
        <w:t xml:space="preserve">Workplan  </w:t>
      </w:r>
    </w:p>
    <w:p w14:paraId="790D4D5F" w14:textId="77777777" w:rsidR="00770407" w:rsidRPr="00B17983" w:rsidRDefault="00770407" w:rsidP="00770407">
      <w:pPr>
        <w:pStyle w:val="ListParagraph"/>
        <w:tabs>
          <w:tab w:val="left" w:pos="739"/>
        </w:tabs>
        <w:spacing w:before="217"/>
        <w:ind w:left="540" w:firstLine="0"/>
        <w:jc w:val="left"/>
        <w:rPr>
          <w:bCs/>
        </w:rPr>
      </w:pPr>
      <w:r w:rsidRPr="00B17983">
        <w:rPr>
          <w:bCs/>
        </w:rPr>
        <w:t>Please submit/attach the “Work/Activities Plan” as per Table 5 (</w:t>
      </w:r>
      <w:r w:rsidRPr="002069F1">
        <w:rPr>
          <w:b/>
        </w:rPr>
        <w:t>SPP Annex 2</w:t>
      </w:r>
      <w:r w:rsidRPr="00B17983">
        <w:rPr>
          <w:bCs/>
          <w:spacing w:val="-5"/>
        </w:rPr>
        <w:t>)</w:t>
      </w:r>
    </w:p>
    <w:p w14:paraId="0E5E3CFC" w14:textId="77777777" w:rsidR="00770407" w:rsidRPr="00B17983" w:rsidRDefault="00770407" w:rsidP="00770407">
      <w:pPr>
        <w:ind w:left="540" w:right="144"/>
        <w:jc w:val="both"/>
        <w:rPr>
          <w:bCs/>
        </w:rPr>
      </w:pPr>
    </w:p>
    <w:p w14:paraId="2A620CC7" w14:textId="77777777" w:rsidR="00770407" w:rsidRPr="00B17983" w:rsidRDefault="00770407">
      <w:pPr>
        <w:pStyle w:val="Heading6"/>
        <w:numPr>
          <w:ilvl w:val="0"/>
          <w:numId w:val="30"/>
        </w:numPr>
        <w:tabs>
          <w:tab w:val="left" w:pos="751"/>
        </w:tabs>
        <w:spacing w:before="62" w:line="251" w:lineRule="exact"/>
        <w:ind w:left="751" w:hanging="451"/>
        <w:jc w:val="both"/>
      </w:pPr>
      <w:bookmarkStart w:id="11" w:name="_Hlk206421093"/>
      <w:r w:rsidRPr="00B17983">
        <w:t>Summary of Estimated Budget and Justification:</w:t>
      </w:r>
    </w:p>
    <w:p w14:paraId="0E90F5C7" w14:textId="77777777" w:rsidR="00770407" w:rsidRPr="00B17983" w:rsidRDefault="00770407" w:rsidP="00770407">
      <w:pPr>
        <w:ind w:left="751" w:right="226"/>
        <w:jc w:val="both"/>
        <w:rPr>
          <w:i/>
          <w:sz w:val="18"/>
        </w:rPr>
      </w:pPr>
      <w:r w:rsidRPr="00B17983">
        <w:t xml:space="preserve">Please furnish a summary of major items and estimated costs in Table 1 below. This table should mention only the major heads of expenditure and not a detailed list of all goods and services that will be procured under the </w:t>
      </w:r>
      <w:r w:rsidRPr="00B17983">
        <w:rPr>
          <w:sz w:val="24"/>
        </w:rPr>
        <w:t>sub-project</w:t>
      </w:r>
      <w:r w:rsidRPr="00B17983">
        <w:t xml:space="preserve">. </w:t>
      </w:r>
      <w:r w:rsidRPr="00B17983">
        <w:rPr>
          <w:i/>
          <w:sz w:val="18"/>
        </w:rPr>
        <w:t>(Please consult with Indicative Eligible Expenditure (Section 7) of RDGOM and submit the table in an Excel spreadsheet).</w:t>
      </w:r>
    </w:p>
    <w:p w14:paraId="6A3191B5" w14:textId="77777777" w:rsidR="00770407" w:rsidRPr="00B17983" w:rsidRDefault="00770407" w:rsidP="00770407">
      <w:pPr>
        <w:pStyle w:val="BodyText"/>
        <w:spacing w:before="69"/>
        <w:rPr>
          <w:i/>
        </w:rPr>
      </w:pPr>
    </w:p>
    <w:p w14:paraId="0AAFB25C" w14:textId="77777777" w:rsidR="00770407" w:rsidRPr="00B17983" w:rsidRDefault="00770407" w:rsidP="00770407">
      <w:pPr>
        <w:pStyle w:val="Heading4"/>
        <w:spacing w:before="1"/>
        <w:ind w:left="511" w:right="551"/>
        <w:jc w:val="center"/>
      </w:pPr>
      <w:r w:rsidRPr="00B17983">
        <w:t xml:space="preserve">Table1. Summary of Estimated </w:t>
      </w:r>
      <w:r w:rsidRPr="00B17983">
        <w:rPr>
          <w:spacing w:val="-2"/>
        </w:rPr>
        <w:t>Budget</w:t>
      </w:r>
    </w:p>
    <w:p w14:paraId="115A3297" w14:textId="77777777" w:rsidR="00770407" w:rsidRPr="00B17983" w:rsidRDefault="00770407" w:rsidP="006D055F">
      <w:pPr>
        <w:ind w:right="192"/>
        <w:rPr>
          <w:sz w:val="20"/>
        </w:rPr>
      </w:pPr>
      <w:r w:rsidRPr="00B17983">
        <w:rPr>
          <w:b/>
          <w:spacing w:val="-2"/>
          <w:sz w:val="20"/>
        </w:rPr>
        <w:t>Sub-project Title</w:t>
      </w:r>
      <w:r w:rsidRPr="00B17983">
        <w:rPr>
          <w:spacing w:val="-2"/>
          <w:sz w:val="20"/>
        </w:rPr>
        <w:t>: ………………………………………………………………………………………………………..</w:t>
      </w:r>
    </w:p>
    <w:p w14:paraId="4C53830D" w14:textId="77777777" w:rsidR="00770407" w:rsidRPr="00B17983" w:rsidRDefault="00770407" w:rsidP="00770407">
      <w:pPr>
        <w:pStyle w:val="BodyText"/>
        <w:spacing w:before="69"/>
        <w:rPr>
          <w:sz w:val="20"/>
        </w:rPr>
      </w:pPr>
    </w:p>
    <w:p w14:paraId="3AD76C67" w14:textId="77777777" w:rsidR="00770407" w:rsidRPr="00B17983" w:rsidRDefault="00770407" w:rsidP="00770407">
      <w:pPr>
        <w:pStyle w:val="Heading6"/>
        <w:ind w:left="0" w:right="235"/>
        <w:jc w:val="right"/>
      </w:pPr>
      <w:r w:rsidRPr="00B17983">
        <w:t xml:space="preserve">Amount in Lakh </w:t>
      </w:r>
      <w:r w:rsidRPr="00B17983">
        <w:rPr>
          <w:spacing w:val="-4"/>
        </w:rPr>
        <w:t>Taka</w:t>
      </w:r>
    </w:p>
    <w:tbl>
      <w:tblPr>
        <w:tblW w:w="927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3480"/>
        <w:gridCol w:w="960"/>
        <w:gridCol w:w="1101"/>
        <w:gridCol w:w="1277"/>
        <w:gridCol w:w="1350"/>
      </w:tblGrid>
      <w:tr w:rsidR="00770407" w:rsidRPr="00B17983" w14:paraId="1A62B526" w14:textId="77777777" w:rsidTr="002B2482">
        <w:trPr>
          <w:trHeight w:val="773"/>
        </w:trPr>
        <w:tc>
          <w:tcPr>
            <w:tcW w:w="1102" w:type="dxa"/>
          </w:tcPr>
          <w:p w14:paraId="75668DB9" w14:textId="77777777" w:rsidR="00770407" w:rsidRPr="00B17983" w:rsidRDefault="00770407" w:rsidP="002B2482">
            <w:pPr>
              <w:pStyle w:val="TableParagraph"/>
              <w:spacing w:before="196"/>
              <w:ind w:firstLine="22"/>
              <w:jc w:val="center"/>
              <w:rPr>
                <w:b/>
              </w:rPr>
            </w:pPr>
            <w:r w:rsidRPr="00B17983">
              <w:rPr>
                <w:b/>
                <w:spacing w:val="-2"/>
              </w:rPr>
              <w:t xml:space="preserve">Economic </w:t>
            </w:r>
            <w:r w:rsidRPr="00B17983">
              <w:rPr>
                <w:b/>
                <w:spacing w:val="-4"/>
              </w:rPr>
              <w:t>Code</w:t>
            </w:r>
          </w:p>
        </w:tc>
        <w:tc>
          <w:tcPr>
            <w:tcW w:w="3480" w:type="dxa"/>
          </w:tcPr>
          <w:p w14:paraId="7A57D808" w14:textId="77777777" w:rsidR="00770407" w:rsidRPr="00B17983" w:rsidRDefault="00770407" w:rsidP="002B2482">
            <w:pPr>
              <w:pStyle w:val="TableParagraph"/>
              <w:spacing w:before="70"/>
              <w:ind w:left="90" w:firstLine="22"/>
              <w:jc w:val="center"/>
              <w:rPr>
                <w:b/>
              </w:rPr>
            </w:pPr>
          </w:p>
          <w:p w14:paraId="1707A56B" w14:textId="77777777" w:rsidR="00770407" w:rsidRPr="00B17983" w:rsidRDefault="00770407" w:rsidP="002B2482">
            <w:pPr>
              <w:pStyle w:val="TableParagraph"/>
              <w:ind w:left="90" w:firstLine="22"/>
              <w:jc w:val="center"/>
              <w:rPr>
                <w:b/>
              </w:rPr>
            </w:pPr>
            <w:r w:rsidRPr="00B17983">
              <w:rPr>
                <w:b/>
              </w:rPr>
              <w:t xml:space="preserve">Description (Item of </w:t>
            </w:r>
            <w:r w:rsidRPr="00B17983">
              <w:rPr>
                <w:b/>
                <w:spacing w:val="-2"/>
              </w:rPr>
              <w:t>Expenditure)</w:t>
            </w:r>
          </w:p>
        </w:tc>
        <w:tc>
          <w:tcPr>
            <w:tcW w:w="960" w:type="dxa"/>
          </w:tcPr>
          <w:p w14:paraId="1B61ACC0" w14:textId="77777777" w:rsidR="00770407" w:rsidRPr="00B17983" w:rsidRDefault="00770407" w:rsidP="002B2482">
            <w:pPr>
              <w:pStyle w:val="TableParagraph"/>
              <w:spacing w:before="70"/>
              <w:ind w:left="90" w:firstLine="22"/>
              <w:jc w:val="center"/>
              <w:rPr>
                <w:b/>
              </w:rPr>
            </w:pPr>
          </w:p>
          <w:p w14:paraId="0D2D020B" w14:textId="77777777" w:rsidR="00770407" w:rsidRPr="00B17983" w:rsidRDefault="00770407" w:rsidP="002B2482">
            <w:pPr>
              <w:pStyle w:val="TableParagraph"/>
              <w:ind w:left="90" w:firstLine="22"/>
              <w:jc w:val="center"/>
              <w:rPr>
                <w:b/>
              </w:rPr>
            </w:pPr>
            <w:r w:rsidRPr="00B17983">
              <w:rPr>
                <w:b/>
                <w:spacing w:val="-4"/>
              </w:rPr>
              <w:t>Unit</w:t>
            </w:r>
          </w:p>
        </w:tc>
        <w:tc>
          <w:tcPr>
            <w:tcW w:w="1101" w:type="dxa"/>
          </w:tcPr>
          <w:p w14:paraId="12B40DA1" w14:textId="77777777" w:rsidR="00770407" w:rsidRPr="00B17983" w:rsidRDefault="00770407" w:rsidP="002B2482">
            <w:pPr>
              <w:pStyle w:val="TableParagraph"/>
              <w:spacing w:before="196"/>
              <w:ind w:left="90" w:firstLine="22"/>
              <w:jc w:val="center"/>
              <w:rPr>
                <w:b/>
              </w:rPr>
            </w:pPr>
            <w:r w:rsidRPr="00B17983">
              <w:rPr>
                <w:b/>
              </w:rPr>
              <w:t xml:space="preserve">Cost per </w:t>
            </w:r>
            <w:r w:rsidRPr="00B17983">
              <w:rPr>
                <w:b/>
                <w:spacing w:val="-4"/>
              </w:rPr>
              <w:t>Unit</w:t>
            </w:r>
          </w:p>
        </w:tc>
        <w:tc>
          <w:tcPr>
            <w:tcW w:w="1277" w:type="dxa"/>
          </w:tcPr>
          <w:p w14:paraId="207BA4B8" w14:textId="77777777" w:rsidR="00770407" w:rsidRPr="00B17983" w:rsidRDefault="00770407" w:rsidP="002B2482">
            <w:pPr>
              <w:pStyle w:val="TableParagraph"/>
              <w:spacing w:before="196"/>
              <w:ind w:left="90" w:firstLine="22"/>
              <w:jc w:val="center"/>
              <w:rPr>
                <w:b/>
              </w:rPr>
            </w:pPr>
            <w:r w:rsidRPr="00B17983">
              <w:rPr>
                <w:b/>
                <w:spacing w:val="-2"/>
              </w:rPr>
              <w:t xml:space="preserve">Estimated </w:t>
            </w:r>
            <w:r w:rsidRPr="00B17983">
              <w:rPr>
                <w:b/>
                <w:spacing w:val="-4"/>
              </w:rPr>
              <w:t>Cost</w:t>
            </w:r>
          </w:p>
        </w:tc>
        <w:tc>
          <w:tcPr>
            <w:tcW w:w="1350" w:type="dxa"/>
          </w:tcPr>
          <w:p w14:paraId="426AE868" w14:textId="77777777" w:rsidR="00770407" w:rsidRPr="00B17983" w:rsidRDefault="00770407" w:rsidP="002B2482">
            <w:pPr>
              <w:pStyle w:val="TableParagraph"/>
              <w:spacing w:before="68"/>
              <w:ind w:left="90" w:right="91" w:firstLine="22"/>
              <w:jc w:val="center"/>
              <w:rPr>
                <w:b/>
              </w:rPr>
            </w:pPr>
            <w:r w:rsidRPr="00B17983">
              <w:rPr>
                <w:b/>
              </w:rPr>
              <w:t xml:space="preserve">% of </w:t>
            </w:r>
            <w:r w:rsidRPr="00B17983">
              <w:rPr>
                <w:b/>
                <w:spacing w:val="-2"/>
              </w:rPr>
              <w:t xml:space="preserve">Estimated </w:t>
            </w:r>
            <w:r w:rsidRPr="00B17983">
              <w:rPr>
                <w:b/>
                <w:spacing w:val="-4"/>
              </w:rPr>
              <w:t>Cost</w:t>
            </w:r>
          </w:p>
        </w:tc>
      </w:tr>
      <w:tr w:rsidR="00770407" w:rsidRPr="00B17983" w14:paraId="142E03FD" w14:textId="77777777" w:rsidTr="002B2482">
        <w:trPr>
          <w:trHeight w:val="311"/>
        </w:trPr>
        <w:tc>
          <w:tcPr>
            <w:tcW w:w="1102" w:type="dxa"/>
          </w:tcPr>
          <w:p w14:paraId="57CC44B3" w14:textId="77777777" w:rsidR="00770407" w:rsidRPr="00B17983" w:rsidRDefault="00770407" w:rsidP="002B2482">
            <w:pPr>
              <w:pStyle w:val="TableParagraph"/>
              <w:spacing w:before="22"/>
              <w:ind w:left="10" w:right="2"/>
              <w:jc w:val="center"/>
            </w:pPr>
            <w:r w:rsidRPr="00B17983">
              <w:rPr>
                <w:spacing w:val="-10"/>
              </w:rPr>
              <w:t>A</w:t>
            </w:r>
          </w:p>
        </w:tc>
        <w:tc>
          <w:tcPr>
            <w:tcW w:w="3480" w:type="dxa"/>
          </w:tcPr>
          <w:p w14:paraId="52747552" w14:textId="77777777" w:rsidR="00770407" w:rsidRPr="00B17983" w:rsidRDefault="00770407" w:rsidP="002B2482">
            <w:pPr>
              <w:pStyle w:val="TableParagraph"/>
              <w:spacing w:before="27"/>
              <w:ind w:left="643"/>
              <w:rPr>
                <w:b/>
              </w:rPr>
            </w:pPr>
            <w:r w:rsidRPr="00B17983">
              <w:rPr>
                <w:b/>
              </w:rPr>
              <w:t xml:space="preserve">Recurrent </w:t>
            </w:r>
            <w:r w:rsidRPr="00B17983">
              <w:rPr>
                <w:b/>
                <w:spacing w:val="-2"/>
              </w:rPr>
              <w:t>Expenditure</w:t>
            </w:r>
          </w:p>
        </w:tc>
        <w:tc>
          <w:tcPr>
            <w:tcW w:w="960" w:type="dxa"/>
          </w:tcPr>
          <w:p w14:paraId="58C5B303" w14:textId="77777777" w:rsidR="00770407" w:rsidRPr="00B17983" w:rsidRDefault="00770407" w:rsidP="002B2482">
            <w:pPr>
              <w:pStyle w:val="TableParagraph"/>
              <w:rPr>
                <w:sz w:val="20"/>
              </w:rPr>
            </w:pPr>
          </w:p>
        </w:tc>
        <w:tc>
          <w:tcPr>
            <w:tcW w:w="1101" w:type="dxa"/>
          </w:tcPr>
          <w:p w14:paraId="33716D55" w14:textId="77777777" w:rsidR="00770407" w:rsidRPr="00B17983" w:rsidRDefault="00770407" w:rsidP="002B2482">
            <w:pPr>
              <w:pStyle w:val="TableParagraph"/>
              <w:rPr>
                <w:sz w:val="20"/>
              </w:rPr>
            </w:pPr>
          </w:p>
        </w:tc>
        <w:tc>
          <w:tcPr>
            <w:tcW w:w="1277" w:type="dxa"/>
          </w:tcPr>
          <w:p w14:paraId="217C174B" w14:textId="77777777" w:rsidR="00770407" w:rsidRPr="00B17983" w:rsidRDefault="00770407" w:rsidP="002B2482">
            <w:pPr>
              <w:pStyle w:val="TableParagraph"/>
              <w:rPr>
                <w:sz w:val="20"/>
              </w:rPr>
            </w:pPr>
          </w:p>
        </w:tc>
        <w:tc>
          <w:tcPr>
            <w:tcW w:w="1350" w:type="dxa"/>
          </w:tcPr>
          <w:p w14:paraId="309661AD" w14:textId="77777777" w:rsidR="00770407" w:rsidRPr="00B17983" w:rsidRDefault="00770407" w:rsidP="002B2482">
            <w:pPr>
              <w:pStyle w:val="TableParagraph"/>
              <w:rPr>
                <w:sz w:val="20"/>
              </w:rPr>
            </w:pPr>
          </w:p>
        </w:tc>
      </w:tr>
      <w:tr w:rsidR="00770407" w:rsidRPr="00B17983" w14:paraId="69187E89" w14:textId="77777777" w:rsidTr="002B2482">
        <w:trPr>
          <w:trHeight w:val="311"/>
        </w:trPr>
        <w:tc>
          <w:tcPr>
            <w:tcW w:w="1102" w:type="dxa"/>
          </w:tcPr>
          <w:p w14:paraId="445BC818" w14:textId="77777777" w:rsidR="00770407" w:rsidRPr="00B17983" w:rsidRDefault="00770407" w:rsidP="002B2482">
            <w:pPr>
              <w:pStyle w:val="TableParagraph"/>
              <w:rPr>
                <w:sz w:val="20"/>
              </w:rPr>
            </w:pPr>
          </w:p>
        </w:tc>
        <w:tc>
          <w:tcPr>
            <w:tcW w:w="3480" w:type="dxa"/>
          </w:tcPr>
          <w:p w14:paraId="101809A1" w14:textId="77777777" w:rsidR="00770407" w:rsidRPr="00B17983" w:rsidRDefault="00770407" w:rsidP="002B2482">
            <w:pPr>
              <w:pStyle w:val="TableParagraph"/>
              <w:spacing w:before="22"/>
              <w:ind w:left="107"/>
            </w:pPr>
            <w:r w:rsidRPr="00B17983">
              <w:t xml:space="preserve">Personnel </w:t>
            </w:r>
            <w:r w:rsidRPr="00B17983">
              <w:rPr>
                <w:spacing w:val="-4"/>
              </w:rPr>
              <w:t>Cost</w:t>
            </w:r>
          </w:p>
        </w:tc>
        <w:tc>
          <w:tcPr>
            <w:tcW w:w="960" w:type="dxa"/>
          </w:tcPr>
          <w:p w14:paraId="05360EDA" w14:textId="77777777" w:rsidR="00770407" w:rsidRPr="00B17983" w:rsidRDefault="00770407" w:rsidP="002B2482">
            <w:pPr>
              <w:pStyle w:val="TableParagraph"/>
              <w:rPr>
                <w:sz w:val="20"/>
              </w:rPr>
            </w:pPr>
          </w:p>
        </w:tc>
        <w:tc>
          <w:tcPr>
            <w:tcW w:w="1101" w:type="dxa"/>
          </w:tcPr>
          <w:p w14:paraId="05E47EDD" w14:textId="77777777" w:rsidR="00770407" w:rsidRPr="00B17983" w:rsidRDefault="00770407" w:rsidP="002B2482">
            <w:pPr>
              <w:pStyle w:val="TableParagraph"/>
              <w:rPr>
                <w:sz w:val="20"/>
              </w:rPr>
            </w:pPr>
          </w:p>
        </w:tc>
        <w:tc>
          <w:tcPr>
            <w:tcW w:w="1277" w:type="dxa"/>
          </w:tcPr>
          <w:p w14:paraId="29E3AA92" w14:textId="77777777" w:rsidR="00770407" w:rsidRPr="00B17983" w:rsidRDefault="00770407" w:rsidP="002B2482">
            <w:pPr>
              <w:pStyle w:val="TableParagraph"/>
              <w:rPr>
                <w:sz w:val="20"/>
              </w:rPr>
            </w:pPr>
          </w:p>
        </w:tc>
        <w:tc>
          <w:tcPr>
            <w:tcW w:w="1350" w:type="dxa"/>
          </w:tcPr>
          <w:p w14:paraId="1E13650E" w14:textId="77777777" w:rsidR="00770407" w:rsidRPr="00B17983" w:rsidRDefault="00770407" w:rsidP="002B2482">
            <w:pPr>
              <w:pStyle w:val="TableParagraph"/>
              <w:rPr>
                <w:sz w:val="20"/>
              </w:rPr>
            </w:pPr>
          </w:p>
        </w:tc>
      </w:tr>
      <w:tr w:rsidR="00770407" w:rsidRPr="00B17983" w14:paraId="194C34BE" w14:textId="77777777" w:rsidTr="002B2482">
        <w:trPr>
          <w:trHeight w:val="311"/>
        </w:trPr>
        <w:tc>
          <w:tcPr>
            <w:tcW w:w="1102" w:type="dxa"/>
          </w:tcPr>
          <w:p w14:paraId="6BBB2D4D" w14:textId="77777777" w:rsidR="00770407" w:rsidRPr="00B17983" w:rsidRDefault="00770407" w:rsidP="002B2482">
            <w:pPr>
              <w:pStyle w:val="TableParagraph"/>
              <w:rPr>
                <w:sz w:val="20"/>
              </w:rPr>
            </w:pPr>
          </w:p>
        </w:tc>
        <w:tc>
          <w:tcPr>
            <w:tcW w:w="3480" w:type="dxa"/>
          </w:tcPr>
          <w:p w14:paraId="06C5D385" w14:textId="77777777" w:rsidR="00770407" w:rsidRPr="00B17983" w:rsidRDefault="00770407" w:rsidP="002B2482">
            <w:pPr>
              <w:pStyle w:val="TableParagraph"/>
              <w:spacing w:before="22"/>
              <w:ind w:left="107"/>
            </w:pPr>
            <w:r w:rsidRPr="00B17983">
              <w:rPr>
                <w:spacing w:val="-2"/>
              </w:rPr>
              <w:t>Honorarium</w:t>
            </w:r>
          </w:p>
        </w:tc>
        <w:tc>
          <w:tcPr>
            <w:tcW w:w="960" w:type="dxa"/>
          </w:tcPr>
          <w:p w14:paraId="6E504232" w14:textId="77777777" w:rsidR="00770407" w:rsidRPr="00B17983" w:rsidRDefault="00770407" w:rsidP="002B2482">
            <w:pPr>
              <w:pStyle w:val="TableParagraph"/>
              <w:rPr>
                <w:sz w:val="20"/>
              </w:rPr>
            </w:pPr>
          </w:p>
        </w:tc>
        <w:tc>
          <w:tcPr>
            <w:tcW w:w="1101" w:type="dxa"/>
          </w:tcPr>
          <w:p w14:paraId="180870CD" w14:textId="77777777" w:rsidR="00770407" w:rsidRPr="00B17983" w:rsidRDefault="00770407" w:rsidP="002B2482">
            <w:pPr>
              <w:pStyle w:val="TableParagraph"/>
              <w:rPr>
                <w:sz w:val="20"/>
              </w:rPr>
            </w:pPr>
          </w:p>
        </w:tc>
        <w:tc>
          <w:tcPr>
            <w:tcW w:w="1277" w:type="dxa"/>
          </w:tcPr>
          <w:p w14:paraId="16DC2D09" w14:textId="77777777" w:rsidR="00770407" w:rsidRPr="00B17983" w:rsidRDefault="00770407" w:rsidP="002B2482">
            <w:pPr>
              <w:pStyle w:val="TableParagraph"/>
              <w:rPr>
                <w:sz w:val="20"/>
              </w:rPr>
            </w:pPr>
          </w:p>
        </w:tc>
        <w:tc>
          <w:tcPr>
            <w:tcW w:w="1350" w:type="dxa"/>
          </w:tcPr>
          <w:p w14:paraId="17B86D77" w14:textId="77777777" w:rsidR="00770407" w:rsidRPr="00B17983" w:rsidRDefault="00770407" w:rsidP="002B2482">
            <w:pPr>
              <w:pStyle w:val="TableParagraph"/>
              <w:rPr>
                <w:sz w:val="20"/>
              </w:rPr>
            </w:pPr>
          </w:p>
        </w:tc>
      </w:tr>
      <w:tr w:rsidR="00770407" w:rsidRPr="00B17983" w14:paraId="7172C9BA" w14:textId="77777777" w:rsidTr="002B2482">
        <w:trPr>
          <w:trHeight w:val="311"/>
        </w:trPr>
        <w:tc>
          <w:tcPr>
            <w:tcW w:w="1102" w:type="dxa"/>
          </w:tcPr>
          <w:p w14:paraId="1B900D94" w14:textId="77777777" w:rsidR="00770407" w:rsidRPr="00B17983" w:rsidRDefault="00770407" w:rsidP="002B2482">
            <w:pPr>
              <w:pStyle w:val="TableParagraph"/>
              <w:rPr>
                <w:sz w:val="20"/>
              </w:rPr>
            </w:pPr>
          </w:p>
        </w:tc>
        <w:tc>
          <w:tcPr>
            <w:tcW w:w="3480" w:type="dxa"/>
          </w:tcPr>
          <w:p w14:paraId="0065B538" w14:textId="77777777" w:rsidR="00770407" w:rsidRPr="00B17983" w:rsidRDefault="00770407" w:rsidP="002B2482">
            <w:pPr>
              <w:pStyle w:val="TableParagraph"/>
              <w:spacing w:before="25"/>
              <w:ind w:left="107"/>
            </w:pPr>
            <w:r w:rsidRPr="00B17983">
              <w:t>Administrative expenses</w:t>
            </w:r>
          </w:p>
        </w:tc>
        <w:tc>
          <w:tcPr>
            <w:tcW w:w="960" w:type="dxa"/>
          </w:tcPr>
          <w:p w14:paraId="58E5DFA3" w14:textId="77777777" w:rsidR="00770407" w:rsidRPr="00B17983" w:rsidRDefault="00770407" w:rsidP="002B2482">
            <w:pPr>
              <w:pStyle w:val="TableParagraph"/>
              <w:rPr>
                <w:sz w:val="20"/>
              </w:rPr>
            </w:pPr>
          </w:p>
        </w:tc>
        <w:tc>
          <w:tcPr>
            <w:tcW w:w="1101" w:type="dxa"/>
          </w:tcPr>
          <w:p w14:paraId="05C15633" w14:textId="77777777" w:rsidR="00770407" w:rsidRPr="00B17983" w:rsidRDefault="00770407" w:rsidP="002B2482">
            <w:pPr>
              <w:pStyle w:val="TableParagraph"/>
              <w:rPr>
                <w:sz w:val="20"/>
              </w:rPr>
            </w:pPr>
          </w:p>
        </w:tc>
        <w:tc>
          <w:tcPr>
            <w:tcW w:w="1277" w:type="dxa"/>
          </w:tcPr>
          <w:p w14:paraId="65148631" w14:textId="77777777" w:rsidR="00770407" w:rsidRPr="00B17983" w:rsidRDefault="00770407" w:rsidP="002B2482">
            <w:pPr>
              <w:pStyle w:val="TableParagraph"/>
              <w:rPr>
                <w:sz w:val="20"/>
              </w:rPr>
            </w:pPr>
          </w:p>
        </w:tc>
        <w:tc>
          <w:tcPr>
            <w:tcW w:w="1350" w:type="dxa"/>
          </w:tcPr>
          <w:p w14:paraId="5F6CF152" w14:textId="77777777" w:rsidR="00770407" w:rsidRPr="00B17983" w:rsidRDefault="00770407" w:rsidP="002B2482">
            <w:pPr>
              <w:pStyle w:val="TableParagraph"/>
              <w:rPr>
                <w:sz w:val="20"/>
              </w:rPr>
            </w:pPr>
          </w:p>
        </w:tc>
      </w:tr>
      <w:tr w:rsidR="00770407" w:rsidRPr="00B17983" w14:paraId="2849A581" w14:textId="77777777" w:rsidTr="002B2482">
        <w:trPr>
          <w:trHeight w:val="311"/>
        </w:trPr>
        <w:tc>
          <w:tcPr>
            <w:tcW w:w="1102" w:type="dxa"/>
          </w:tcPr>
          <w:p w14:paraId="5BB1D6D6" w14:textId="77777777" w:rsidR="00770407" w:rsidRPr="00B17983" w:rsidRDefault="00770407" w:rsidP="002B2482">
            <w:pPr>
              <w:pStyle w:val="TableParagraph"/>
              <w:rPr>
                <w:sz w:val="20"/>
              </w:rPr>
            </w:pPr>
          </w:p>
        </w:tc>
        <w:tc>
          <w:tcPr>
            <w:tcW w:w="3480" w:type="dxa"/>
          </w:tcPr>
          <w:p w14:paraId="508BA9BB" w14:textId="77777777" w:rsidR="00770407" w:rsidRPr="00B17983" w:rsidRDefault="00770407" w:rsidP="002B2482">
            <w:pPr>
              <w:pStyle w:val="TableParagraph"/>
              <w:spacing w:before="25"/>
              <w:ind w:left="107"/>
            </w:pPr>
            <w:r w:rsidRPr="00B17983">
              <w:t>Repairs and</w:t>
            </w:r>
            <w:r w:rsidRPr="00B17983">
              <w:rPr>
                <w:spacing w:val="-2"/>
              </w:rPr>
              <w:t xml:space="preserve"> maintenance</w:t>
            </w:r>
          </w:p>
        </w:tc>
        <w:tc>
          <w:tcPr>
            <w:tcW w:w="960" w:type="dxa"/>
          </w:tcPr>
          <w:p w14:paraId="18FB4A8B" w14:textId="77777777" w:rsidR="00770407" w:rsidRPr="00B17983" w:rsidRDefault="00770407" w:rsidP="002B2482">
            <w:pPr>
              <w:pStyle w:val="TableParagraph"/>
              <w:rPr>
                <w:sz w:val="20"/>
              </w:rPr>
            </w:pPr>
          </w:p>
        </w:tc>
        <w:tc>
          <w:tcPr>
            <w:tcW w:w="1101" w:type="dxa"/>
          </w:tcPr>
          <w:p w14:paraId="7B6787A4" w14:textId="77777777" w:rsidR="00770407" w:rsidRPr="00B17983" w:rsidRDefault="00770407" w:rsidP="002B2482">
            <w:pPr>
              <w:pStyle w:val="TableParagraph"/>
              <w:rPr>
                <w:sz w:val="20"/>
              </w:rPr>
            </w:pPr>
          </w:p>
        </w:tc>
        <w:tc>
          <w:tcPr>
            <w:tcW w:w="1277" w:type="dxa"/>
          </w:tcPr>
          <w:p w14:paraId="4DCB93EA" w14:textId="77777777" w:rsidR="00770407" w:rsidRPr="00B17983" w:rsidRDefault="00770407" w:rsidP="002B2482">
            <w:pPr>
              <w:pStyle w:val="TableParagraph"/>
              <w:rPr>
                <w:sz w:val="20"/>
              </w:rPr>
            </w:pPr>
          </w:p>
        </w:tc>
        <w:tc>
          <w:tcPr>
            <w:tcW w:w="1350" w:type="dxa"/>
          </w:tcPr>
          <w:p w14:paraId="15F6633C" w14:textId="77777777" w:rsidR="00770407" w:rsidRPr="00B17983" w:rsidRDefault="00770407" w:rsidP="002B2482">
            <w:pPr>
              <w:pStyle w:val="TableParagraph"/>
              <w:rPr>
                <w:sz w:val="20"/>
              </w:rPr>
            </w:pPr>
          </w:p>
        </w:tc>
      </w:tr>
      <w:tr w:rsidR="00770407" w:rsidRPr="00B17983" w14:paraId="62A776F0" w14:textId="77777777" w:rsidTr="002B2482">
        <w:trPr>
          <w:trHeight w:val="313"/>
        </w:trPr>
        <w:tc>
          <w:tcPr>
            <w:tcW w:w="1102" w:type="dxa"/>
          </w:tcPr>
          <w:p w14:paraId="2C5EFBE3" w14:textId="77777777" w:rsidR="00770407" w:rsidRPr="00B17983" w:rsidRDefault="00770407" w:rsidP="002B2482">
            <w:pPr>
              <w:pStyle w:val="TableParagraph"/>
              <w:rPr>
                <w:sz w:val="20"/>
              </w:rPr>
            </w:pPr>
          </w:p>
        </w:tc>
        <w:tc>
          <w:tcPr>
            <w:tcW w:w="3480" w:type="dxa"/>
          </w:tcPr>
          <w:p w14:paraId="52F20BE1" w14:textId="77777777" w:rsidR="00770407" w:rsidRPr="00B17983" w:rsidRDefault="00770407" w:rsidP="002B2482">
            <w:pPr>
              <w:pStyle w:val="TableParagraph"/>
              <w:spacing w:before="25"/>
              <w:ind w:left="107"/>
            </w:pPr>
            <w:r w:rsidRPr="00B17983">
              <w:rPr>
                <w:spacing w:val="-2"/>
              </w:rPr>
              <w:t>Workshop/Training/Consultancy</w:t>
            </w:r>
          </w:p>
        </w:tc>
        <w:tc>
          <w:tcPr>
            <w:tcW w:w="960" w:type="dxa"/>
          </w:tcPr>
          <w:p w14:paraId="2ABE9D77" w14:textId="77777777" w:rsidR="00770407" w:rsidRPr="00B17983" w:rsidRDefault="00770407" w:rsidP="002B2482">
            <w:pPr>
              <w:pStyle w:val="TableParagraph"/>
              <w:rPr>
                <w:sz w:val="20"/>
              </w:rPr>
            </w:pPr>
          </w:p>
        </w:tc>
        <w:tc>
          <w:tcPr>
            <w:tcW w:w="1101" w:type="dxa"/>
          </w:tcPr>
          <w:p w14:paraId="6DABB931" w14:textId="77777777" w:rsidR="00770407" w:rsidRPr="00B17983" w:rsidRDefault="00770407" w:rsidP="002B2482">
            <w:pPr>
              <w:pStyle w:val="TableParagraph"/>
              <w:rPr>
                <w:sz w:val="20"/>
              </w:rPr>
            </w:pPr>
          </w:p>
        </w:tc>
        <w:tc>
          <w:tcPr>
            <w:tcW w:w="1277" w:type="dxa"/>
          </w:tcPr>
          <w:p w14:paraId="6FEC7A45" w14:textId="77777777" w:rsidR="00770407" w:rsidRPr="00B17983" w:rsidRDefault="00770407" w:rsidP="002B2482">
            <w:pPr>
              <w:pStyle w:val="TableParagraph"/>
              <w:rPr>
                <w:sz w:val="20"/>
              </w:rPr>
            </w:pPr>
          </w:p>
        </w:tc>
        <w:tc>
          <w:tcPr>
            <w:tcW w:w="1350" w:type="dxa"/>
          </w:tcPr>
          <w:p w14:paraId="5E1B9171" w14:textId="77777777" w:rsidR="00770407" w:rsidRPr="00B17983" w:rsidRDefault="00770407" w:rsidP="002B2482">
            <w:pPr>
              <w:pStyle w:val="TableParagraph"/>
              <w:rPr>
                <w:sz w:val="20"/>
              </w:rPr>
            </w:pPr>
          </w:p>
        </w:tc>
      </w:tr>
      <w:tr w:rsidR="00770407" w:rsidRPr="00B17983" w14:paraId="2FE9AA09" w14:textId="77777777" w:rsidTr="002B2482">
        <w:trPr>
          <w:trHeight w:val="311"/>
        </w:trPr>
        <w:tc>
          <w:tcPr>
            <w:tcW w:w="1102" w:type="dxa"/>
          </w:tcPr>
          <w:p w14:paraId="4D8ABBB0" w14:textId="77777777" w:rsidR="00770407" w:rsidRPr="00B17983" w:rsidRDefault="00770407" w:rsidP="002B2482">
            <w:pPr>
              <w:pStyle w:val="TableParagraph"/>
              <w:rPr>
                <w:sz w:val="20"/>
              </w:rPr>
            </w:pPr>
          </w:p>
        </w:tc>
        <w:tc>
          <w:tcPr>
            <w:tcW w:w="3480" w:type="dxa"/>
          </w:tcPr>
          <w:p w14:paraId="5E4F3B5B" w14:textId="77777777" w:rsidR="00770407" w:rsidRPr="00B17983" w:rsidRDefault="00770407" w:rsidP="002B2482">
            <w:pPr>
              <w:pStyle w:val="TableParagraph"/>
              <w:spacing w:before="22"/>
              <w:ind w:left="107"/>
            </w:pPr>
            <w:r w:rsidRPr="00B17983">
              <w:rPr>
                <w:spacing w:val="-2"/>
              </w:rPr>
              <w:t>Stipend/Scholarship</w:t>
            </w:r>
          </w:p>
        </w:tc>
        <w:tc>
          <w:tcPr>
            <w:tcW w:w="960" w:type="dxa"/>
          </w:tcPr>
          <w:p w14:paraId="20A50BE5" w14:textId="77777777" w:rsidR="00770407" w:rsidRPr="00B17983" w:rsidRDefault="00770407" w:rsidP="002B2482">
            <w:pPr>
              <w:pStyle w:val="TableParagraph"/>
              <w:rPr>
                <w:sz w:val="20"/>
              </w:rPr>
            </w:pPr>
          </w:p>
        </w:tc>
        <w:tc>
          <w:tcPr>
            <w:tcW w:w="1101" w:type="dxa"/>
          </w:tcPr>
          <w:p w14:paraId="76C61100" w14:textId="77777777" w:rsidR="00770407" w:rsidRPr="00B17983" w:rsidRDefault="00770407" w:rsidP="002B2482">
            <w:pPr>
              <w:pStyle w:val="TableParagraph"/>
              <w:rPr>
                <w:sz w:val="20"/>
              </w:rPr>
            </w:pPr>
          </w:p>
        </w:tc>
        <w:tc>
          <w:tcPr>
            <w:tcW w:w="1277" w:type="dxa"/>
          </w:tcPr>
          <w:p w14:paraId="278731C6" w14:textId="77777777" w:rsidR="00770407" w:rsidRPr="00B17983" w:rsidRDefault="00770407" w:rsidP="002B2482">
            <w:pPr>
              <w:pStyle w:val="TableParagraph"/>
              <w:rPr>
                <w:sz w:val="20"/>
              </w:rPr>
            </w:pPr>
          </w:p>
        </w:tc>
        <w:tc>
          <w:tcPr>
            <w:tcW w:w="1350" w:type="dxa"/>
          </w:tcPr>
          <w:p w14:paraId="088D4DAD" w14:textId="77777777" w:rsidR="00770407" w:rsidRPr="00B17983" w:rsidRDefault="00770407" w:rsidP="002B2482">
            <w:pPr>
              <w:pStyle w:val="TableParagraph"/>
              <w:rPr>
                <w:sz w:val="20"/>
              </w:rPr>
            </w:pPr>
          </w:p>
        </w:tc>
      </w:tr>
      <w:tr w:rsidR="00770407" w:rsidRPr="00B17983" w14:paraId="38DE5045" w14:textId="77777777" w:rsidTr="002B2482">
        <w:trPr>
          <w:trHeight w:val="311"/>
        </w:trPr>
        <w:tc>
          <w:tcPr>
            <w:tcW w:w="1102" w:type="dxa"/>
          </w:tcPr>
          <w:p w14:paraId="322CD9FC" w14:textId="77777777" w:rsidR="00770407" w:rsidRPr="00B17983" w:rsidRDefault="00770407" w:rsidP="002B2482">
            <w:pPr>
              <w:pStyle w:val="TableParagraph"/>
              <w:rPr>
                <w:sz w:val="20"/>
              </w:rPr>
            </w:pPr>
          </w:p>
        </w:tc>
        <w:tc>
          <w:tcPr>
            <w:tcW w:w="3480" w:type="dxa"/>
          </w:tcPr>
          <w:p w14:paraId="7DB373A8" w14:textId="77777777" w:rsidR="00770407" w:rsidRPr="00B17983" w:rsidRDefault="00770407" w:rsidP="002B2482">
            <w:pPr>
              <w:pStyle w:val="TableParagraph"/>
              <w:spacing w:before="27"/>
              <w:ind w:left="107"/>
              <w:rPr>
                <w:b/>
              </w:rPr>
            </w:pPr>
            <w:r w:rsidRPr="00B17983">
              <w:rPr>
                <w:b/>
              </w:rPr>
              <w:t xml:space="preserve">Total </w:t>
            </w:r>
            <w:r w:rsidRPr="00B17983">
              <w:rPr>
                <w:b/>
                <w:spacing w:val="-2"/>
              </w:rPr>
              <w:t>Recurrent</w:t>
            </w:r>
          </w:p>
        </w:tc>
        <w:tc>
          <w:tcPr>
            <w:tcW w:w="960" w:type="dxa"/>
          </w:tcPr>
          <w:p w14:paraId="6868EF70" w14:textId="77777777" w:rsidR="00770407" w:rsidRPr="00B17983" w:rsidRDefault="00770407" w:rsidP="002B2482">
            <w:pPr>
              <w:pStyle w:val="TableParagraph"/>
              <w:rPr>
                <w:sz w:val="20"/>
              </w:rPr>
            </w:pPr>
          </w:p>
        </w:tc>
        <w:tc>
          <w:tcPr>
            <w:tcW w:w="1101" w:type="dxa"/>
          </w:tcPr>
          <w:p w14:paraId="1CB67BD3" w14:textId="77777777" w:rsidR="00770407" w:rsidRPr="00B17983" w:rsidRDefault="00770407" w:rsidP="002B2482">
            <w:pPr>
              <w:pStyle w:val="TableParagraph"/>
              <w:rPr>
                <w:sz w:val="20"/>
              </w:rPr>
            </w:pPr>
          </w:p>
        </w:tc>
        <w:tc>
          <w:tcPr>
            <w:tcW w:w="1277" w:type="dxa"/>
          </w:tcPr>
          <w:p w14:paraId="1FB902DB" w14:textId="77777777" w:rsidR="00770407" w:rsidRPr="00B17983" w:rsidRDefault="00770407" w:rsidP="002B2482">
            <w:pPr>
              <w:pStyle w:val="TableParagraph"/>
              <w:rPr>
                <w:sz w:val="20"/>
              </w:rPr>
            </w:pPr>
          </w:p>
        </w:tc>
        <w:tc>
          <w:tcPr>
            <w:tcW w:w="1350" w:type="dxa"/>
          </w:tcPr>
          <w:p w14:paraId="17AF3DB0" w14:textId="77777777" w:rsidR="00770407" w:rsidRPr="00B17983" w:rsidRDefault="00770407" w:rsidP="002B2482">
            <w:pPr>
              <w:pStyle w:val="TableParagraph"/>
              <w:rPr>
                <w:sz w:val="20"/>
              </w:rPr>
            </w:pPr>
          </w:p>
        </w:tc>
      </w:tr>
      <w:tr w:rsidR="00770407" w:rsidRPr="00B17983" w14:paraId="7B09D8B8" w14:textId="77777777" w:rsidTr="002B2482">
        <w:trPr>
          <w:trHeight w:val="311"/>
        </w:trPr>
        <w:tc>
          <w:tcPr>
            <w:tcW w:w="1102" w:type="dxa"/>
          </w:tcPr>
          <w:p w14:paraId="43BA3DE9" w14:textId="77777777" w:rsidR="00770407" w:rsidRPr="00B17983" w:rsidRDefault="00770407" w:rsidP="002B2482">
            <w:pPr>
              <w:pStyle w:val="TableParagraph"/>
              <w:spacing w:before="23"/>
              <w:ind w:left="10"/>
              <w:jc w:val="center"/>
            </w:pPr>
            <w:r w:rsidRPr="00B17983">
              <w:rPr>
                <w:spacing w:val="-10"/>
              </w:rPr>
              <w:lastRenderedPageBreak/>
              <w:t>B</w:t>
            </w:r>
          </w:p>
        </w:tc>
        <w:tc>
          <w:tcPr>
            <w:tcW w:w="3480" w:type="dxa"/>
          </w:tcPr>
          <w:p w14:paraId="5AE5DB20" w14:textId="77777777" w:rsidR="00770407" w:rsidRPr="00B17983" w:rsidRDefault="00770407" w:rsidP="002B2482">
            <w:pPr>
              <w:pStyle w:val="TableParagraph"/>
              <w:spacing w:before="27"/>
              <w:ind w:left="777"/>
              <w:rPr>
                <w:b/>
              </w:rPr>
            </w:pPr>
            <w:r w:rsidRPr="00B17983">
              <w:rPr>
                <w:b/>
              </w:rPr>
              <w:t xml:space="preserve">Capital </w:t>
            </w:r>
            <w:r w:rsidRPr="00B17983">
              <w:rPr>
                <w:b/>
                <w:spacing w:val="-2"/>
              </w:rPr>
              <w:t>Expenditure</w:t>
            </w:r>
          </w:p>
        </w:tc>
        <w:tc>
          <w:tcPr>
            <w:tcW w:w="960" w:type="dxa"/>
          </w:tcPr>
          <w:p w14:paraId="3F143F67" w14:textId="77777777" w:rsidR="00770407" w:rsidRPr="00B17983" w:rsidRDefault="00770407" w:rsidP="002B2482">
            <w:pPr>
              <w:pStyle w:val="TableParagraph"/>
              <w:rPr>
                <w:sz w:val="20"/>
              </w:rPr>
            </w:pPr>
          </w:p>
        </w:tc>
        <w:tc>
          <w:tcPr>
            <w:tcW w:w="1101" w:type="dxa"/>
          </w:tcPr>
          <w:p w14:paraId="06D13806" w14:textId="77777777" w:rsidR="00770407" w:rsidRPr="00B17983" w:rsidRDefault="00770407" w:rsidP="002B2482">
            <w:pPr>
              <w:pStyle w:val="TableParagraph"/>
              <w:rPr>
                <w:sz w:val="20"/>
              </w:rPr>
            </w:pPr>
          </w:p>
        </w:tc>
        <w:tc>
          <w:tcPr>
            <w:tcW w:w="1277" w:type="dxa"/>
          </w:tcPr>
          <w:p w14:paraId="235EFD59" w14:textId="77777777" w:rsidR="00770407" w:rsidRPr="00B17983" w:rsidRDefault="00770407" w:rsidP="002B2482">
            <w:pPr>
              <w:pStyle w:val="TableParagraph"/>
              <w:rPr>
                <w:sz w:val="20"/>
              </w:rPr>
            </w:pPr>
          </w:p>
        </w:tc>
        <w:tc>
          <w:tcPr>
            <w:tcW w:w="1350" w:type="dxa"/>
          </w:tcPr>
          <w:p w14:paraId="0E29F788" w14:textId="77777777" w:rsidR="00770407" w:rsidRPr="00B17983" w:rsidRDefault="00770407" w:rsidP="002B2482">
            <w:pPr>
              <w:pStyle w:val="TableParagraph"/>
              <w:rPr>
                <w:sz w:val="20"/>
              </w:rPr>
            </w:pPr>
          </w:p>
        </w:tc>
      </w:tr>
      <w:tr w:rsidR="00770407" w:rsidRPr="00B17983" w14:paraId="351EADDF" w14:textId="77777777" w:rsidTr="002B2482">
        <w:trPr>
          <w:trHeight w:val="311"/>
        </w:trPr>
        <w:tc>
          <w:tcPr>
            <w:tcW w:w="1102" w:type="dxa"/>
          </w:tcPr>
          <w:p w14:paraId="43CC1383" w14:textId="77777777" w:rsidR="00770407" w:rsidRPr="00B17983" w:rsidRDefault="00770407" w:rsidP="002B2482">
            <w:pPr>
              <w:pStyle w:val="TableParagraph"/>
              <w:rPr>
                <w:sz w:val="20"/>
              </w:rPr>
            </w:pPr>
          </w:p>
        </w:tc>
        <w:tc>
          <w:tcPr>
            <w:tcW w:w="3480" w:type="dxa"/>
          </w:tcPr>
          <w:p w14:paraId="07156E6C" w14:textId="77777777" w:rsidR="00770407" w:rsidRPr="00B17983" w:rsidRDefault="00770407" w:rsidP="002B2482">
            <w:pPr>
              <w:pStyle w:val="TableParagraph"/>
              <w:spacing w:before="25"/>
              <w:ind w:left="107"/>
            </w:pPr>
            <w:r w:rsidRPr="00B17983">
              <w:t>ICT</w:t>
            </w:r>
            <w:r w:rsidRPr="00B17983">
              <w:rPr>
                <w:spacing w:val="-2"/>
              </w:rPr>
              <w:t xml:space="preserve"> equipment</w:t>
            </w:r>
          </w:p>
        </w:tc>
        <w:tc>
          <w:tcPr>
            <w:tcW w:w="960" w:type="dxa"/>
          </w:tcPr>
          <w:p w14:paraId="5C39D2F0" w14:textId="77777777" w:rsidR="00770407" w:rsidRPr="00B17983" w:rsidRDefault="00770407" w:rsidP="002B2482">
            <w:pPr>
              <w:pStyle w:val="TableParagraph"/>
              <w:rPr>
                <w:sz w:val="20"/>
              </w:rPr>
            </w:pPr>
          </w:p>
        </w:tc>
        <w:tc>
          <w:tcPr>
            <w:tcW w:w="1101" w:type="dxa"/>
          </w:tcPr>
          <w:p w14:paraId="315E39C0" w14:textId="77777777" w:rsidR="00770407" w:rsidRPr="00B17983" w:rsidRDefault="00770407" w:rsidP="002B2482">
            <w:pPr>
              <w:pStyle w:val="TableParagraph"/>
              <w:rPr>
                <w:sz w:val="20"/>
              </w:rPr>
            </w:pPr>
          </w:p>
        </w:tc>
        <w:tc>
          <w:tcPr>
            <w:tcW w:w="1277" w:type="dxa"/>
          </w:tcPr>
          <w:p w14:paraId="06DA3832" w14:textId="77777777" w:rsidR="00770407" w:rsidRPr="00B17983" w:rsidRDefault="00770407" w:rsidP="002B2482">
            <w:pPr>
              <w:pStyle w:val="TableParagraph"/>
              <w:rPr>
                <w:sz w:val="20"/>
              </w:rPr>
            </w:pPr>
          </w:p>
        </w:tc>
        <w:tc>
          <w:tcPr>
            <w:tcW w:w="1350" w:type="dxa"/>
          </w:tcPr>
          <w:p w14:paraId="7CAA878A" w14:textId="77777777" w:rsidR="00770407" w:rsidRPr="00B17983" w:rsidRDefault="00770407" w:rsidP="002B2482">
            <w:pPr>
              <w:pStyle w:val="TableParagraph"/>
              <w:rPr>
                <w:sz w:val="20"/>
              </w:rPr>
            </w:pPr>
          </w:p>
        </w:tc>
      </w:tr>
      <w:tr w:rsidR="00770407" w:rsidRPr="00B17983" w14:paraId="48B3C146" w14:textId="77777777" w:rsidTr="002B2482">
        <w:trPr>
          <w:trHeight w:val="311"/>
        </w:trPr>
        <w:tc>
          <w:tcPr>
            <w:tcW w:w="1102" w:type="dxa"/>
          </w:tcPr>
          <w:p w14:paraId="75011DD9" w14:textId="77777777" w:rsidR="00770407" w:rsidRPr="00B17983" w:rsidRDefault="00770407" w:rsidP="002B2482">
            <w:pPr>
              <w:pStyle w:val="TableParagraph"/>
              <w:rPr>
                <w:sz w:val="20"/>
              </w:rPr>
            </w:pPr>
          </w:p>
        </w:tc>
        <w:tc>
          <w:tcPr>
            <w:tcW w:w="3480" w:type="dxa"/>
          </w:tcPr>
          <w:p w14:paraId="46E305DE" w14:textId="77777777" w:rsidR="00770407" w:rsidRPr="00B17983" w:rsidRDefault="00770407" w:rsidP="002B2482">
            <w:pPr>
              <w:pStyle w:val="TableParagraph"/>
              <w:spacing w:before="25"/>
              <w:ind w:left="107"/>
            </w:pPr>
            <w:r w:rsidRPr="00B17983">
              <w:t xml:space="preserve">Computers and </w:t>
            </w:r>
            <w:r w:rsidRPr="00B17983">
              <w:rPr>
                <w:spacing w:val="-2"/>
              </w:rPr>
              <w:t>accessories</w:t>
            </w:r>
          </w:p>
        </w:tc>
        <w:tc>
          <w:tcPr>
            <w:tcW w:w="960" w:type="dxa"/>
          </w:tcPr>
          <w:p w14:paraId="0E64EF31" w14:textId="77777777" w:rsidR="00770407" w:rsidRPr="00B17983" w:rsidRDefault="00770407" w:rsidP="002B2482">
            <w:pPr>
              <w:pStyle w:val="TableParagraph"/>
              <w:rPr>
                <w:sz w:val="20"/>
              </w:rPr>
            </w:pPr>
          </w:p>
        </w:tc>
        <w:tc>
          <w:tcPr>
            <w:tcW w:w="1101" w:type="dxa"/>
          </w:tcPr>
          <w:p w14:paraId="5138E099" w14:textId="77777777" w:rsidR="00770407" w:rsidRPr="00B17983" w:rsidRDefault="00770407" w:rsidP="002B2482">
            <w:pPr>
              <w:pStyle w:val="TableParagraph"/>
              <w:rPr>
                <w:sz w:val="20"/>
              </w:rPr>
            </w:pPr>
          </w:p>
        </w:tc>
        <w:tc>
          <w:tcPr>
            <w:tcW w:w="1277" w:type="dxa"/>
          </w:tcPr>
          <w:p w14:paraId="0E0D3776" w14:textId="77777777" w:rsidR="00770407" w:rsidRPr="00B17983" w:rsidRDefault="00770407" w:rsidP="002B2482">
            <w:pPr>
              <w:pStyle w:val="TableParagraph"/>
              <w:rPr>
                <w:sz w:val="20"/>
              </w:rPr>
            </w:pPr>
          </w:p>
        </w:tc>
        <w:tc>
          <w:tcPr>
            <w:tcW w:w="1350" w:type="dxa"/>
          </w:tcPr>
          <w:p w14:paraId="2C15503B" w14:textId="77777777" w:rsidR="00770407" w:rsidRPr="00B17983" w:rsidRDefault="00770407" w:rsidP="002B2482">
            <w:pPr>
              <w:pStyle w:val="TableParagraph"/>
              <w:rPr>
                <w:sz w:val="20"/>
              </w:rPr>
            </w:pPr>
          </w:p>
        </w:tc>
      </w:tr>
      <w:tr w:rsidR="00770407" w:rsidRPr="00B17983" w14:paraId="2253A226" w14:textId="77777777" w:rsidTr="002B2482">
        <w:trPr>
          <w:trHeight w:val="314"/>
        </w:trPr>
        <w:tc>
          <w:tcPr>
            <w:tcW w:w="1102" w:type="dxa"/>
          </w:tcPr>
          <w:p w14:paraId="330A6C1A" w14:textId="77777777" w:rsidR="00770407" w:rsidRPr="00B17983" w:rsidRDefault="00770407" w:rsidP="002B2482">
            <w:pPr>
              <w:pStyle w:val="TableParagraph"/>
              <w:rPr>
                <w:sz w:val="20"/>
              </w:rPr>
            </w:pPr>
          </w:p>
        </w:tc>
        <w:tc>
          <w:tcPr>
            <w:tcW w:w="3480" w:type="dxa"/>
          </w:tcPr>
          <w:p w14:paraId="31E1FAD6" w14:textId="77777777" w:rsidR="00770407" w:rsidRPr="00B17983" w:rsidRDefault="00770407" w:rsidP="002B2482">
            <w:pPr>
              <w:pStyle w:val="TableParagraph"/>
              <w:spacing w:before="25"/>
              <w:ind w:left="107"/>
            </w:pPr>
            <w:r w:rsidRPr="00B17983">
              <w:t>Electrical equipment</w:t>
            </w:r>
          </w:p>
        </w:tc>
        <w:tc>
          <w:tcPr>
            <w:tcW w:w="960" w:type="dxa"/>
          </w:tcPr>
          <w:p w14:paraId="4560B1F8" w14:textId="77777777" w:rsidR="00770407" w:rsidRPr="00B17983" w:rsidRDefault="00770407" w:rsidP="002B2482">
            <w:pPr>
              <w:pStyle w:val="TableParagraph"/>
              <w:rPr>
                <w:sz w:val="20"/>
              </w:rPr>
            </w:pPr>
          </w:p>
        </w:tc>
        <w:tc>
          <w:tcPr>
            <w:tcW w:w="1101" w:type="dxa"/>
          </w:tcPr>
          <w:p w14:paraId="299842D9" w14:textId="77777777" w:rsidR="00770407" w:rsidRPr="00B17983" w:rsidRDefault="00770407" w:rsidP="002B2482">
            <w:pPr>
              <w:pStyle w:val="TableParagraph"/>
              <w:rPr>
                <w:sz w:val="20"/>
              </w:rPr>
            </w:pPr>
          </w:p>
        </w:tc>
        <w:tc>
          <w:tcPr>
            <w:tcW w:w="1277" w:type="dxa"/>
          </w:tcPr>
          <w:p w14:paraId="51494ACF" w14:textId="77777777" w:rsidR="00770407" w:rsidRPr="00B17983" w:rsidRDefault="00770407" w:rsidP="002B2482">
            <w:pPr>
              <w:pStyle w:val="TableParagraph"/>
              <w:rPr>
                <w:sz w:val="20"/>
              </w:rPr>
            </w:pPr>
          </w:p>
        </w:tc>
        <w:tc>
          <w:tcPr>
            <w:tcW w:w="1350" w:type="dxa"/>
          </w:tcPr>
          <w:p w14:paraId="03C7C816" w14:textId="77777777" w:rsidR="00770407" w:rsidRPr="00B17983" w:rsidRDefault="00770407" w:rsidP="002B2482">
            <w:pPr>
              <w:pStyle w:val="TableParagraph"/>
              <w:rPr>
                <w:sz w:val="20"/>
              </w:rPr>
            </w:pPr>
          </w:p>
        </w:tc>
      </w:tr>
      <w:tr w:rsidR="00770407" w:rsidRPr="00B17983" w14:paraId="2B63AB73" w14:textId="77777777" w:rsidTr="002B2482">
        <w:trPr>
          <w:trHeight w:val="311"/>
        </w:trPr>
        <w:tc>
          <w:tcPr>
            <w:tcW w:w="1102" w:type="dxa"/>
          </w:tcPr>
          <w:p w14:paraId="7D806172" w14:textId="77777777" w:rsidR="00770407" w:rsidRPr="00B17983" w:rsidRDefault="00770407" w:rsidP="002B2482">
            <w:pPr>
              <w:pStyle w:val="TableParagraph"/>
              <w:rPr>
                <w:sz w:val="20"/>
              </w:rPr>
            </w:pPr>
          </w:p>
        </w:tc>
        <w:tc>
          <w:tcPr>
            <w:tcW w:w="3480" w:type="dxa"/>
          </w:tcPr>
          <w:p w14:paraId="412743DB" w14:textId="77777777" w:rsidR="00770407" w:rsidRPr="00B17983" w:rsidRDefault="00770407" w:rsidP="002B2482">
            <w:pPr>
              <w:pStyle w:val="TableParagraph"/>
              <w:spacing w:before="22"/>
              <w:ind w:left="107"/>
            </w:pPr>
            <w:r w:rsidRPr="00B17983">
              <w:t>Laboratory equipment</w:t>
            </w:r>
          </w:p>
        </w:tc>
        <w:tc>
          <w:tcPr>
            <w:tcW w:w="960" w:type="dxa"/>
          </w:tcPr>
          <w:p w14:paraId="1A6302B3" w14:textId="77777777" w:rsidR="00770407" w:rsidRPr="00B17983" w:rsidRDefault="00770407" w:rsidP="002B2482">
            <w:pPr>
              <w:pStyle w:val="TableParagraph"/>
              <w:rPr>
                <w:sz w:val="20"/>
              </w:rPr>
            </w:pPr>
          </w:p>
        </w:tc>
        <w:tc>
          <w:tcPr>
            <w:tcW w:w="1101" w:type="dxa"/>
          </w:tcPr>
          <w:p w14:paraId="636B5435" w14:textId="77777777" w:rsidR="00770407" w:rsidRPr="00B17983" w:rsidRDefault="00770407" w:rsidP="002B2482">
            <w:pPr>
              <w:pStyle w:val="TableParagraph"/>
              <w:rPr>
                <w:sz w:val="20"/>
              </w:rPr>
            </w:pPr>
          </w:p>
        </w:tc>
        <w:tc>
          <w:tcPr>
            <w:tcW w:w="1277" w:type="dxa"/>
          </w:tcPr>
          <w:p w14:paraId="278A6486" w14:textId="77777777" w:rsidR="00770407" w:rsidRPr="00B17983" w:rsidRDefault="00770407" w:rsidP="002B2482">
            <w:pPr>
              <w:pStyle w:val="TableParagraph"/>
              <w:rPr>
                <w:sz w:val="20"/>
              </w:rPr>
            </w:pPr>
          </w:p>
        </w:tc>
        <w:tc>
          <w:tcPr>
            <w:tcW w:w="1350" w:type="dxa"/>
          </w:tcPr>
          <w:p w14:paraId="033F3868" w14:textId="77777777" w:rsidR="00770407" w:rsidRPr="00B17983" w:rsidRDefault="00770407" w:rsidP="002B2482">
            <w:pPr>
              <w:pStyle w:val="TableParagraph"/>
              <w:rPr>
                <w:sz w:val="20"/>
              </w:rPr>
            </w:pPr>
          </w:p>
        </w:tc>
      </w:tr>
      <w:tr w:rsidR="00770407" w:rsidRPr="00B17983" w14:paraId="0DD5DFA5" w14:textId="77777777" w:rsidTr="002B2482">
        <w:trPr>
          <w:trHeight w:val="311"/>
        </w:trPr>
        <w:tc>
          <w:tcPr>
            <w:tcW w:w="1102" w:type="dxa"/>
          </w:tcPr>
          <w:p w14:paraId="29B52110" w14:textId="77777777" w:rsidR="00770407" w:rsidRPr="00B17983" w:rsidRDefault="00770407" w:rsidP="002B2482">
            <w:pPr>
              <w:pStyle w:val="TableParagraph"/>
              <w:rPr>
                <w:sz w:val="20"/>
              </w:rPr>
            </w:pPr>
          </w:p>
        </w:tc>
        <w:tc>
          <w:tcPr>
            <w:tcW w:w="3480" w:type="dxa"/>
          </w:tcPr>
          <w:p w14:paraId="24C23BD4" w14:textId="77777777" w:rsidR="00770407" w:rsidRPr="00B17983" w:rsidRDefault="00770407" w:rsidP="002B2482">
            <w:pPr>
              <w:pStyle w:val="TableParagraph"/>
              <w:spacing w:before="22"/>
              <w:ind w:left="107"/>
            </w:pPr>
            <w:r w:rsidRPr="00B17983">
              <w:t>Office equipment</w:t>
            </w:r>
          </w:p>
        </w:tc>
        <w:tc>
          <w:tcPr>
            <w:tcW w:w="960" w:type="dxa"/>
          </w:tcPr>
          <w:p w14:paraId="4A7E05C3" w14:textId="77777777" w:rsidR="00770407" w:rsidRPr="00B17983" w:rsidRDefault="00770407" w:rsidP="002B2482">
            <w:pPr>
              <w:pStyle w:val="TableParagraph"/>
              <w:rPr>
                <w:sz w:val="20"/>
              </w:rPr>
            </w:pPr>
          </w:p>
        </w:tc>
        <w:tc>
          <w:tcPr>
            <w:tcW w:w="1101" w:type="dxa"/>
          </w:tcPr>
          <w:p w14:paraId="5FAFEA32" w14:textId="77777777" w:rsidR="00770407" w:rsidRPr="00B17983" w:rsidRDefault="00770407" w:rsidP="002B2482">
            <w:pPr>
              <w:pStyle w:val="TableParagraph"/>
              <w:rPr>
                <w:sz w:val="20"/>
              </w:rPr>
            </w:pPr>
          </w:p>
        </w:tc>
        <w:tc>
          <w:tcPr>
            <w:tcW w:w="1277" w:type="dxa"/>
          </w:tcPr>
          <w:p w14:paraId="7AB870A1" w14:textId="77777777" w:rsidR="00770407" w:rsidRPr="00B17983" w:rsidRDefault="00770407" w:rsidP="002B2482">
            <w:pPr>
              <w:pStyle w:val="TableParagraph"/>
              <w:rPr>
                <w:sz w:val="20"/>
              </w:rPr>
            </w:pPr>
          </w:p>
        </w:tc>
        <w:tc>
          <w:tcPr>
            <w:tcW w:w="1350" w:type="dxa"/>
          </w:tcPr>
          <w:p w14:paraId="10C5C2FB" w14:textId="77777777" w:rsidR="00770407" w:rsidRPr="00B17983" w:rsidRDefault="00770407" w:rsidP="002B2482">
            <w:pPr>
              <w:pStyle w:val="TableParagraph"/>
              <w:rPr>
                <w:sz w:val="20"/>
              </w:rPr>
            </w:pPr>
          </w:p>
        </w:tc>
      </w:tr>
      <w:tr w:rsidR="00770407" w:rsidRPr="00B17983" w14:paraId="74A916BC" w14:textId="77777777" w:rsidTr="002B2482">
        <w:trPr>
          <w:trHeight w:val="311"/>
        </w:trPr>
        <w:tc>
          <w:tcPr>
            <w:tcW w:w="1102" w:type="dxa"/>
          </w:tcPr>
          <w:p w14:paraId="60F162DA" w14:textId="77777777" w:rsidR="00770407" w:rsidRPr="00B17983" w:rsidRDefault="00770407" w:rsidP="002B2482">
            <w:pPr>
              <w:pStyle w:val="TableParagraph"/>
              <w:rPr>
                <w:sz w:val="20"/>
              </w:rPr>
            </w:pPr>
          </w:p>
        </w:tc>
        <w:tc>
          <w:tcPr>
            <w:tcW w:w="3480" w:type="dxa"/>
          </w:tcPr>
          <w:p w14:paraId="276A41F4" w14:textId="77777777" w:rsidR="00770407" w:rsidRPr="00B17983" w:rsidRDefault="00770407" w:rsidP="002B2482">
            <w:pPr>
              <w:pStyle w:val="TableParagraph"/>
              <w:spacing w:before="22"/>
              <w:ind w:left="107"/>
            </w:pPr>
            <w:r w:rsidRPr="00B17983">
              <w:t xml:space="preserve">Teaching and learning </w:t>
            </w:r>
            <w:r w:rsidRPr="00B17983">
              <w:rPr>
                <w:spacing w:val="-2"/>
              </w:rPr>
              <w:t>material</w:t>
            </w:r>
          </w:p>
        </w:tc>
        <w:tc>
          <w:tcPr>
            <w:tcW w:w="960" w:type="dxa"/>
          </w:tcPr>
          <w:p w14:paraId="3270F1AD" w14:textId="77777777" w:rsidR="00770407" w:rsidRPr="00B17983" w:rsidRDefault="00770407" w:rsidP="002B2482">
            <w:pPr>
              <w:pStyle w:val="TableParagraph"/>
              <w:rPr>
                <w:sz w:val="20"/>
              </w:rPr>
            </w:pPr>
          </w:p>
        </w:tc>
        <w:tc>
          <w:tcPr>
            <w:tcW w:w="1101" w:type="dxa"/>
          </w:tcPr>
          <w:p w14:paraId="31F450FE" w14:textId="77777777" w:rsidR="00770407" w:rsidRPr="00B17983" w:rsidRDefault="00770407" w:rsidP="002B2482">
            <w:pPr>
              <w:pStyle w:val="TableParagraph"/>
              <w:rPr>
                <w:sz w:val="20"/>
              </w:rPr>
            </w:pPr>
          </w:p>
        </w:tc>
        <w:tc>
          <w:tcPr>
            <w:tcW w:w="1277" w:type="dxa"/>
          </w:tcPr>
          <w:p w14:paraId="04D3DD45" w14:textId="77777777" w:rsidR="00770407" w:rsidRPr="00B17983" w:rsidRDefault="00770407" w:rsidP="002B2482">
            <w:pPr>
              <w:pStyle w:val="TableParagraph"/>
              <w:rPr>
                <w:sz w:val="20"/>
              </w:rPr>
            </w:pPr>
          </w:p>
        </w:tc>
        <w:tc>
          <w:tcPr>
            <w:tcW w:w="1350" w:type="dxa"/>
          </w:tcPr>
          <w:p w14:paraId="4EDC4DFF" w14:textId="77777777" w:rsidR="00770407" w:rsidRPr="00B17983" w:rsidRDefault="00770407" w:rsidP="002B2482">
            <w:pPr>
              <w:pStyle w:val="TableParagraph"/>
              <w:rPr>
                <w:sz w:val="20"/>
              </w:rPr>
            </w:pPr>
          </w:p>
        </w:tc>
      </w:tr>
      <w:tr w:rsidR="00770407" w:rsidRPr="00B17983" w14:paraId="7FD67727" w14:textId="77777777" w:rsidTr="002B2482">
        <w:trPr>
          <w:trHeight w:val="311"/>
        </w:trPr>
        <w:tc>
          <w:tcPr>
            <w:tcW w:w="1102" w:type="dxa"/>
          </w:tcPr>
          <w:p w14:paraId="15DA281B" w14:textId="77777777" w:rsidR="00770407" w:rsidRPr="00B17983" w:rsidRDefault="00770407" w:rsidP="002B2482">
            <w:pPr>
              <w:pStyle w:val="TableParagraph"/>
              <w:rPr>
                <w:sz w:val="20"/>
              </w:rPr>
            </w:pPr>
          </w:p>
        </w:tc>
        <w:tc>
          <w:tcPr>
            <w:tcW w:w="3480" w:type="dxa"/>
          </w:tcPr>
          <w:p w14:paraId="6D414662" w14:textId="77777777" w:rsidR="00770407" w:rsidRPr="00B17983" w:rsidRDefault="00770407" w:rsidP="002B2482">
            <w:pPr>
              <w:pStyle w:val="TableParagraph"/>
              <w:spacing w:before="25"/>
              <w:ind w:left="107"/>
            </w:pPr>
            <w:r w:rsidRPr="00B17983">
              <w:rPr>
                <w:spacing w:val="-2"/>
              </w:rPr>
              <w:t>Furniture</w:t>
            </w:r>
          </w:p>
        </w:tc>
        <w:tc>
          <w:tcPr>
            <w:tcW w:w="960" w:type="dxa"/>
          </w:tcPr>
          <w:p w14:paraId="7C360EBD" w14:textId="77777777" w:rsidR="00770407" w:rsidRPr="00B17983" w:rsidRDefault="00770407" w:rsidP="002B2482">
            <w:pPr>
              <w:pStyle w:val="TableParagraph"/>
              <w:rPr>
                <w:sz w:val="20"/>
              </w:rPr>
            </w:pPr>
          </w:p>
        </w:tc>
        <w:tc>
          <w:tcPr>
            <w:tcW w:w="1101" w:type="dxa"/>
          </w:tcPr>
          <w:p w14:paraId="40E073A7" w14:textId="77777777" w:rsidR="00770407" w:rsidRPr="00B17983" w:rsidRDefault="00770407" w:rsidP="002B2482">
            <w:pPr>
              <w:pStyle w:val="TableParagraph"/>
              <w:rPr>
                <w:sz w:val="20"/>
              </w:rPr>
            </w:pPr>
          </w:p>
        </w:tc>
        <w:tc>
          <w:tcPr>
            <w:tcW w:w="1277" w:type="dxa"/>
          </w:tcPr>
          <w:p w14:paraId="7DC1A568" w14:textId="77777777" w:rsidR="00770407" w:rsidRPr="00B17983" w:rsidRDefault="00770407" w:rsidP="002B2482">
            <w:pPr>
              <w:pStyle w:val="TableParagraph"/>
              <w:rPr>
                <w:sz w:val="20"/>
              </w:rPr>
            </w:pPr>
          </w:p>
        </w:tc>
        <w:tc>
          <w:tcPr>
            <w:tcW w:w="1350" w:type="dxa"/>
          </w:tcPr>
          <w:p w14:paraId="08F37B86" w14:textId="77777777" w:rsidR="00770407" w:rsidRPr="00B17983" w:rsidRDefault="00770407" w:rsidP="002B2482">
            <w:pPr>
              <w:pStyle w:val="TableParagraph"/>
              <w:rPr>
                <w:sz w:val="20"/>
              </w:rPr>
            </w:pPr>
          </w:p>
        </w:tc>
      </w:tr>
      <w:tr w:rsidR="00770407" w:rsidRPr="00B17983" w14:paraId="00603B65" w14:textId="77777777" w:rsidTr="002B2482">
        <w:trPr>
          <w:trHeight w:val="623"/>
        </w:trPr>
        <w:tc>
          <w:tcPr>
            <w:tcW w:w="1102" w:type="dxa"/>
          </w:tcPr>
          <w:p w14:paraId="61A60B34" w14:textId="77777777" w:rsidR="00770407" w:rsidRPr="00B17983" w:rsidRDefault="00770407" w:rsidP="002B2482">
            <w:pPr>
              <w:pStyle w:val="TableParagraph"/>
              <w:rPr>
                <w:sz w:val="20"/>
              </w:rPr>
            </w:pPr>
          </w:p>
        </w:tc>
        <w:tc>
          <w:tcPr>
            <w:tcW w:w="3480" w:type="dxa"/>
          </w:tcPr>
          <w:p w14:paraId="3A08A36E" w14:textId="77777777" w:rsidR="00770407" w:rsidRPr="00B17983" w:rsidRDefault="00770407" w:rsidP="002B2482">
            <w:pPr>
              <w:pStyle w:val="TableParagraph"/>
              <w:spacing w:before="53"/>
              <w:ind w:left="107"/>
            </w:pPr>
            <w:r w:rsidRPr="00B17983">
              <w:t>Research and Development (Intellectual Property Product)</w:t>
            </w:r>
          </w:p>
        </w:tc>
        <w:tc>
          <w:tcPr>
            <w:tcW w:w="960" w:type="dxa"/>
          </w:tcPr>
          <w:p w14:paraId="78728F1F" w14:textId="77777777" w:rsidR="00770407" w:rsidRPr="00B17983" w:rsidRDefault="00770407" w:rsidP="002B2482">
            <w:pPr>
              <w:pStyle w:val="TableParagraph"/>
              <w:rPr>
                <w:sz w:val="20"/>
              </w:rPr>
            </w:pPr>
          </w:p>
        </w:tc>
        <w:tc>
          <w:tcPr>
            <w:tcW w:w="1101" w:type="dxa"/>
          </w:tcPr>
          <w:p w14:paraId="5DE98222" w14:textId="77777777" w:rsidR="00770407" w:rsidRPr="00B17983" w:rsidRDefault="00770407" w:rsidP="002B2482">
            <w:pPr>
              <w:pStyle w:val="TableParagraph"/>
              <w:rPr>
                <w:sz w:val="20"/>
              </w:rPr>
            </w:pPr>
          </w:p>
        </w:tc>
        <w:tc>
          <w:tcPr>
            <w:tcW w:w="1277" w:type="dxa"/>
          </w:tcPr>
          <w:p w14:paraId="62324584" w14:textId="77777777" w:rsidR="00770407" w:rsidRPr="00B17983" w:rsidRDefault="00770407" w:rsidP="002B2482">
            <w:pPr>
              <w:pStyle w:val="TableParagraph"/>
              <w:rPr>
                <w:sz w:val="20"/>
              </w:rPr>
            </w:pPr>
          </w:p>
        </w:tc>
        <w:tc>
          <w:tcPr>
            <w:tcW w:w="1350" w:type="dxa"/>
          </w:tcPr>
          <w:p w14:paraId="3DA1B9C3" w14:textId="77777777" w:rsidR="00770407" w:rsidRPr="00B17983" w:rsidRDefault="00770407" w:rsidP="002B2482">
            <w:pPr>
              <w:pStyle w:val="TableParagraph"/>
              <w:rPr>
                <w:sz w:val="20"/>
              </w:rPr>
            </w:pPr>
          </w:p>
        </w:tc>
      </w:tr>
      <w:tr w:rsidR="00770407" w:rsidRPr="00B17983" w14:paraId="6413678B" w14:textId="77777777" w:rsidTr="002B2482">
        <w:trPr>
          <w:trHeight w:val="314"/>
        </w:trPr>
        <w:tc>
          <w:tcPr>
            <w:tcW w:w="1102" w:type="dxa"/>
          </w:tcPr>
          <w:p w14:paraId="06D34519" w14:textId="77777777" w:rsidR="00770407" w:rsidRPr="00B17983" w:rsidRDefault="00770407" w:rsidP="002B2482">
            <w:pPr>
              <w:pStyle w:val="TableParagraph"/>
              <w:rPr>
                <w:sz w:val="20"/>
              </w:rPr>
            </w:pPr>
          </w:p>
        </w:tc>
        <w:tc>
          <w:tcPr>
            <w:tcW w:w="3480" w:type="dxa"/>
          </w:tcPr>
          <w:p w14:paraId="720E746C" w14:textId="77777777" w:rsidR="00770407" w:rsidRPr="00B17983" w:rsidRDefault="00770407" w:rsidP="002B2482">
            <w:pPr>
              <w:pStyle w:val="TableParagraph"/>
              <w:spacing w:before="59" w:line="236" w:lineRule="exact"/>
              <w:ind w:left="107"/>
              <w:rPr>
                <w:b/>
              </w:rPr>
            </w:pPr>
            <w:r w:rsidRPr="00B17983">
              <w:rPr>
                <w:b/>
              </w:rPr>
              <w:t>Total</w:t>
            </w:r>
            <w:r w:rsidRPr="00B17983">
              <w:rPr>
                <w:b/>
                <w:spacing w:val="-2"/>
              </w:rPr>
              <w:t xml:space="preserve"> Capital</w:t>
            </w:r>
          </w:p>
        </w:tc>
        <w:tc>
          <w:tcPr>
            <w:tcW w:w="960" w:type="dxa"/>
          </w:tcPr>
          <w:p w14:paraId="2F953F20" w14:textId="77777777" w:rsidR="00770407" w:rsidRPr="00B17983" w:rsidRDefault="00770407" w:rsidP="002B2482">
            <w:pPr>
              <w:pStyle w:val="TableParagraph"/>
              <w:rPr>
                <w:sz w:val="20"/>
              </w:rPr>
            </w:pPr>
          </w:p>
        </w:tc>
        <w:tc>
          <w:tcPr>
            <w:tcW w:w="1101" w:type="dxa"/>
          </w:tcPr>
          <w:p w14:paraId="0BA3688C" w14:textId="77777777" w:rsidR="00770407" w:rsidRPr="00B17983" w:rsidRDefault="00770407" w:rsidP="002B2482">
            <w:pPr>
              <w:pStyle w:val="TableParagraph"/>
              <w:rPr>
                <w:sz w:val="20"/>
              </w:rPr>
            </w:pPr>
          </w:p>
        </w:tc>
        <w:tc>
          <w:tcPr>
            <w:tcW w:w="1277" w:type="dxa"/>
          </w:tcPr>
          <w:p w14:paraId="16EE85FF" w14:textId="77777777" w:rsidR="00770407" w:rsidRPr="00B17983" w:rsidRDefault="00770407" w:rsidP="002B2482">
            <w:pPr>
              <w:pStyle w:val="TableParagraph"/>
              <w:rPr>
                <w:sz w:val="20"/>
              </w:rPr>
            </w:pPr>
          </w:p>
        </w:tc>
        <w:tc>
          <w:tcPr>
            <w:tcW w:w="1350" w:type="dxa"/>
          </w:tcPr>
          <w:p w14:paraId="579757E2" w14:textId="77777777" w:rsidR="00770407" w:rsidRPr="00B17983" w:rsidRDefault="00770407" w:rsidP="002B2482">
            <w:pPr>
              <w:pStyle w:val="TableParagraph"/>
              <w:rPr>
                <w:sz w:val="20"/>
              </w:rPr>
            </w:pPr>
          </w:p>
        </w:tc>
      </w:tr>
      <w:tr w:rsidR="00770407" w:rsidRPr="00B17983" w14:paraId="39751C08" w14:textId="77777777" w:rsidTr="002B2482">
        <w:trPr>
          <w:trHeight w:val="506"/>
        </w:trPr>
        <w:tc>
          <w:tcPr>
            <w:tcW w:w="1102" w:type="dxa"/>
          </w:tcPr>
          <w:p w14:paraId="577835A8" w14:textId="77777777" w:rsidR="00770407" w:rsidRPr="00B17983" w:rsidRDefault="00770407" w:rsidP="002B2482">
            <w:pPr>
              <w:pStyle w:val="TableParagraph"/>
              <w:spacing w:before="245" w:line="240" w:lineRule="exact"/>
              <w:ind w:left="10"/>
              <w:jc w:val="center"/>
            </w:pPr>
            <w:r w:rsidRPr="00B17983">
              <w:rPr>
                <w:spacing w:val="-10"/>
              </w:rPr>
              <w:t>C</w:t>
            </w:r>
          </w:p>
        </w:tc>
        <w:tc>
          <w:tcPr>
            <w:tcW w:w="3480" w:type="dxa"/>
          </w:tcPr>
          <w:p w14:paraId="39AF5908" w14:textId="77777777" w:rsidR="00770407" w:rsidRPr="00B17983" w:rsidRDefault="00770407" w:rsidP="002B2482">
            <w:pPr>
              <w:pStyle w:val="TableParagraph"/>
              <w:spacing w:before="53"/>
              <w:ind w:left="107"/>
              <w:rPr>
                <w:sz w:val="20"/>
              </w:rPr>
            </w:pPr>
            <w:r w:rsidRPr="00B17983">
              <w:t>Operational Costs/Contingencies</w:t>
            </w:r>
            <w:r w:rsidRPr="00B17983">
              <w:br/>
              <w:t xml:space="preserve"> (maximum 2% of total cost)</w:t>
            </w:r>
          </w:p>
        </w:tc>
        <w:tc>
          <w:tcPr>
            <w:tcW w:w="960" w:type="dxa"/>
          </w:tcPr>
          <w:p w14:paraId="16F74A12" w14:textId="77777777" w:rsidR="00770407" w:rsidRPr="00B17983" w:rsidRDefault="00770407" w:rsidP="002B2482">
            <w:pPr>
              <w:pStyle w:val="TableParagraph"/>
              <w:rPr>
                <w:sz w:val="20"/>
              </w:rPr>
            </w:pPr>
          </w:p>
        </w:tc>
        <w:tc>
          <w:tcPr>
            <w:tcW w:w="1101" w:type="dxa"/>
          </w:tcPr>
          <w:p w14:paraId="27E156ED" w14:textId="77777777" w:rsidR="00770407" w:rsidRPr="00B17983" w:rsidRDefault="00770407" w:rsidP="002B2482">
            <w:pPr>
              <w:pStyle w:val="TableParagraph"/>
              <w:rPr>
                <w:sz w:val="20"/>
              </w:rPr>
            </w:pPr>
          </w:p>
        </w:tc>
        <w:tc>
          <w:tcPr>
            <w:tcW w:w="1277" w:type="dxa"/>
          </w:tcPr>
          <w:p w14:paraId="0AD09965" w14:textId="77777777" w:rsidR="00770407" w:rsidRPr="00B17983" w:rsidRDefault="00770407" w:rsidP="002B2482">
            <w:pPr>
              <w:pStyle w:val="TableParagraph"/>
              <w:rPr>
                <w:sz w:val="20"/>
              </w:rPr>
            </w:pPr>
          </w:p>
        </w:tc>
        <w:tc>
          <w:tcPr>
            <w:tcW w:w="1350" w:type="dxa"/>
          </w:tcPr>
          <w:p w14:paraId="7F995C41" w14:textId="77777777" w:rsidR="00770407" w:rsidRPr="00B17983" w:rsidRDefault="00770407" w:rsidP="002B2482">
            <w:pPr>
              <w:pStyle w:val="TableParagraph"/>
              <w:rPr>
                <w:sz w:val="20"/>
              </w:rPr>
            </w:pPr>
          </w:p>
        </w:tc>
      </w:tr>
      <w:tr w:rsidR="00770407" w:rsidRPr="00B17983" w14:paraId="7F957E07" w14:textId="77777777" w:rsidTr="002B2482">
        <w:trPr>
          <w:trHeight w:val="311"/>
        </w:trPr>
        <w:tc>
          <w:tcPr>
            <w:tcW w:w="4582" w:type="dxa"/>
            <w:gridSpan w:val="2"/>
          </w:tcPr>
          <w:p w14:paraId="5CC12078" w14:textId="77777777" w:rsidR="00770407" w:rsidRPr="00B17983" w:rsidRDefault="00770407" w:rsidP="002B2482">
            <w:pPr>
              <w:pStyle w:val="TableParagraph"/>
              <w:spacing w:before="51" w:line="240" w:lineRule="exact"/>
              <w:ind w:left="1204"/>
            </w:pPr>
            <w:r w:rsidRPr="00B17983">
              <w:t xml:space="preserve">Grants Total (A+B+ </w:t>
            </w:r>
            <w:r w:rsidRPr="00B17983">
              <w:rPr>
                <w:spacing w:val="-5"/>
              </w:rPr>
              <w:t>C)</w:t>
            </w:r>
          </w:p>
        </w:tc>
        <w:tc>
          <w:tcPr>
            <w:tcW w:w="960" w:type="dxa"/>
          </w:tcPr>
          <w:p w14:paraId="780772F5" w14:textId="77777777" w:rsidR="00770407" w:rsidRPr="00B17983" w:rsidRDefault="00770407" w:rsidP="002B2482">
            <w:pPr>
              <w:pStyle w:val="TableParagraph"/>
              <w:rPr>
                <w:sz w:val="20"/>
              </w:rPr>
            </w:pPr>
          </w:p>
        </w:tc>
        <w:tc>
          <w:tcPr>
            <w:tcW w:w="1101" w:type="dxa"/>
          </w:tcPr>
          <w:p w14:paraId="50D21943" w14:textId="77777777" w:rsidR="00770407" w:rsidRPr="00B17983" w:rsidRDefault="00770407" w:rsidP="002B2482">
            <w:pPr>
              <w:pStyle w:val="TableParagraph"/>
              <w:rPr>
                <w:sz w:val="20"/>
              </w:rPr>
            </w:pPr>
          </w:p>
        </w:tc>
        <w:tc>
          <w:tcPr>
            <w:tcW w:w="1277" w:type="dxa"/>
          </w:tcPr>
          <w:p w14:paraId="27200DB6" w14:textId="77777777" w:rsidR="00770407" w:rsidRPr="00B17983" w:rsidRDefault="00770407" w:rsidP="002B2482">
            <w:pPr>
              <w:pStyle w:val="TableParagraph"/>
              <w:rPr>
                <w:sz w:val="20"/>
              </w:rPr>
            </w:pPr>
          </w:p>
        </w:tc>
        <w:tc>
          <w:tcPr>
            <w:tcW w:w="1350" w:type="dxa"/>
          </w:tcPr>
          <w:p w14:paraId="13BAC7F3" w14:textId="77777777" w:rsidR="00770407" w:rsidRPr="00B17983" w:rsidRDefault="00770407" w:rsidP="002B2482">
            <w:pPr>
              <w:pStyle w:val="TableParagraph"/>
              <w:rPr>
                <w:sz w:val="20"/>
              </w:rPr>
            </w:pPr>
          </w:p>
        </w:tc>
      </w:tr>
    </w:tbl>
    <w:p w14:paraId="2510E10F" w14:textId="20C27704" w:rsidR="00770407" w:rsidRPr="00122BC8" w:rsidRDefault="00770407">
      <w:pPr>
        <w:pStyle w:val="ListParagraph"/>
        <w:numPr>
          <w:ilvl w:val="0"/>
          <w:numId w:val="6"/>
        </w:numPr>
        <w:tabs>
          <w:tab w:val="left" w:pos="308"/>
        </w:tabs>
        <w:spacing w:before="237"/>
        <w:ind w:left="308" w:right="2011" w:hanging="308"/>
        <w:jc w:val="right"/>
        <w:rPr>
          <w:i/>
          <w:sz w:val="18"/>
        </w:rPr>
      </w:pPr>
      <w:r w:rsidRPr="00B17983">
        <w:rPr>
          <w:w w:val="85"/>
          <w:sz w:val="20"/>
        </w:rPr>
        <w:t xml:space="preserve">Economic codes are </w:t>
      </w:r>
      <w:hyperlink r:id="rId9" w:history="1">
        <w:r w:rsidR="00122BC8" w:rsidRPr="002829F1">
          <w:rPr>
            <w:rStyle w:val="Hyperlink"/>
            <w:w w:val="85"/>
            <w:sz w:val="20"/>
          </w:rPr>
          <w:t>available@</w:t>
        </w:r>
        <w:r w:rsidR="00122BC8" w:rsidRPr="002829F1">
          <w:rPr>
            <w:rStyle w:val="Hyperlink"/>
            <w:spacing w:val="-2"/>
            <w:w w:val="85"/>
            <w:sz w:val="18"/>
          </w:rPr>
          <w:t>https://ibas.finance.gov.bd/ibas/HelpDocuments/OldToNewEconomic.pdf</w:t>
        </w:r>
        <w:r w:rsidR="00122BC8" w:rsidRPr="002829F1">
          <w:rPr>
            <w:rStyle w:val="Hyperlink"/>
            <w:i/>
            <w:spacing w:val="-2"/>
            <w:w w:val="85"/>
            <w:sz w:val="18"/>
          </w:rPr>
          <w:t xml:space="preserve"> v=763</w:t>
        </w:r>
      </w:hyperlink>
    </w:p>
    <w:p w14:paraId="792C9288" w14:textId="77777777" w:rsidR="00122BC8" w:rsidRPr="00122BC8" w:rsidRDefault="00122BC8" w:rsidP="00122BC8">
      <w:pPr>
        <w:tabs>
          <w:tab w:val="left" w:pos="308"/>
        </w:tabs>
        <w:spacing w:before="237"/>
        <w:ind w:right="2011"/>
        <w:jc w:val="right"/>
        <w:rPr>
          <w:i/>
          <w:sz w:val="18"/>
        </w:rPr>
      </w:pPr>
    </w:p>
    <w:p w14:paraId="1396C283" w14:textId="77777777" w:rsidR="00770407" w:rsidRDefault="00770407">
      <w:pPr>
        <w:pStyle w:val="ListParagraph"/>
        <w:numPr>
          <w:ilvl w:val="0"/>
          <w:numId w:val="30"/>
        </w:numPr>
        <w:tabs>
          <w:tab w:val="left" w:pos="648"/>
        </w:tabs>
        <w:spacing w:before="76"/>
        <w:ind w:left="648" w:right="225"/>
        <w:rPr>
          <w:b/>
          <w:iCs/>
        </w:rPr>
      </w:pPr>
      <w:r w:rsidRPr="00B85F7E">
        <w:rPr>
          <w:b/>
          <w:iCs/>
        </w:rPr>
        <w:t xml:space="preserve">Financial and Procurement Plan: </w:t>
      </w:r>
    </w:p>
    <w:p w14:paraId="19B0C8B3" w14:textId="77777777" w:rsidR="00770407" w:rsidRDefault="00770407" w:rsidP="00770407">
      <w:pPr>
        <w:pStyle w:val="ListParagraph"/>
        <w:tabs>
          <w:tab w:val="left" w:pos="648"/>
        </w:tabs>
        <w:spacing w:before="76"/>
        <w:ind w:left="648" w:right="225" w:firstLine="0"/>
        <w:rPr>
          <w:b/>
        </w:rPr>
      </w:pPr>
      <w:r w:rsidRPr="00B17983">
        <w:t xml:space="preserve">Please attach the </w:t>
      </w:r>
      <w:r w:rsidRPr="00B85F7E">
        <w:t>Financial and Procurement Plan</w:t>
      </w:r>
      <w:r>
        <w:t xml:space="preserve"> </w:t>
      </w:r>
      <w:r w:rsidRPr="00B17983">
        <w:t xml:space="preserve">under the sub-project in the format provided in </w:t>
      </w:r>
      <w:r w:rsidRPr="00B17983">
        <w:rPr>
          <w:b/>
        </w:rPr>
        <w:t xml:space="preserve">SPP Annex </w:t>
      </w:r>
      <w:r>
        <w:rPr>
          <w:b/>
        </w:rPr>
        <w:t>3</w:t>
      </w:r>
      <w:r w:rsidRPr="00B17983">
        <w:rPr>
          <w:b/>
        </w:rPr>
        <w:t xml:space="preserve"> and SPP Annex </w:t>
      </w:r>
      <w:r>
        <w:rPr>
          <w:b/>
        </w:rPr>
        <w:t>4.</w:t>
      </w:r>
    </w:p>
    <w:p w14:paraId="45918EF4" w14:textId="77777777" w:rsidR="00122BC8" w:rsidRDefault="00122BC8" w:rsidP="00770407">
      <w:pPr>
        <w:pStyle w:val="ListParagraph"/>
        <w:tabs>
          <w:tab w:val="left" w:pos="648"/>
        </w:tabs>
        <w:spacing w:before="76"/>
        <w:ind w:left="648" w:right="225" w:firstLine="0"/>
        <w:rPr>
          <w:b/>
        </w:rPr>
      </w:pPr>
    </w:p>
    <w:p w14:paraId="3B269866" w14:textId="77777777" w:rsidR="00122BC8" w:rsidRPr="00B85F7E" w:rsidRDefault="00122BC8" w:rsidP="00770407">
      <w:pPr>
        <w:pStyle w:val="ListParagraph"/>
        <w:tabs>
          <w:tab w:val="left" w:pos="648"/>
        </w:tabs>
        <w:spacing w:before="76"/>
        <w:ind w:left="648" w:right="225" w:firstLine="0"/>
        <w:rPr>
          <w:b/>
          <w:iCs/>
        </w:rPr>
      </w:pPr>
    </w:p>
    <w:p w14:paraId="2E103BD7" w14:textId="77777777" w:rsidR="00770407" w:rsidRPr="00B17983" w:rsidRDefault="00770407">
      <w:pPr>
        <w:pStyle w:val="ListParagraph"/>
        <w:numPr>
          <w:ilvl w:val="0"/>
          <w:numId w:val="30"/>
        </w:numPr>
        <w:tabs>
          <w:tab w:val="left" w:pos="660"/>
        </w:tabs>
        <w:spacing w:line="249" w:lineRule="auto"/>
        <w:ind w:right="145"/>
        <w:rPr>
          <w:b/>
          <w:bCs/>
        </w:rPr>
      </w:pPr>
      <w:r w:rsidRPr="00B17983">
        <w:rPr>
          <w:b/>
          <w:bCs/>
        </w:rPr>
        <w:t>Sustainability Plan</w:t>
      </w:r>
      <w:r w:rsidRPr="00B17983">
        <w:rPr>
          <w:b/>
          <w:bCs/>
          <w:spacing w:val="-2"/>
        </w:rPr>
        <w:t>:</w:t>
      </w:r>
    </w:p>
    <w:p w14:paraId="3FD48584" w14:textId="77777777" w:rsidR="00770407" w:rsidRPr="00B17983" w:rsidRDefault="00770407" w:rsidP="00770407">
      <w:pPr>
        <w:pStyle w:val="BodyText"/>
        <w:spacing w:before="120"/>
        <w:ind w:left="749" w:right="547"/>
        <w:jc w:val="both"/>
      </w:pPr>
      <w:r w:rsidRPr="00B17983">
        <w:t xml:space="preserve">Describe the sustainability analysis and long-term plan to continue. </w:t>
      </w:r>
    </w:p>
    <w:p w14:paraId="5712EDB2" w14:textId="77777777" w:rsidR="00770407" w:rsidRPr="00B17983" w:rsidRDefault="00770407" w:rsidP="00770407">
      <w:pPr>
        <w:pStyle w:val="BodyText"/>
        <w:rPr>
          <w:sz w:val="14"/>
        </w:rPr>
      </w:pPr>
      <w:r w:rsidRPr="00B17983">
        <w:rPr>
          <w:noProof/>
        </w:rPr>
        <mc:AlternateContent>
          <mc:Choice Requires="wps">
            <w:drawing>
              <wp:anchor distT="0" distB="0" distL="0" distR="0" simplePos="0" relativeHeight="487817728" behindDoc="1" locked="0" layoutInCell="1" allowOverlap="1" wp14:anchorId="01365CD4" wp14:editId="1D93E791">
                <wp:simplePos x="0" y="0"/>
                <wp:positionH relativeFrom="page">
                  <wp:posOffset>866775</wp:posOffset>
                </wp:positionH>
                <wp:positionV relativeFrom="paragraph">
                  <wp:posOffset>113665</wp:posOffset>
                </wp:positionV>
                <wp:extent cx="6042660" cy="581025"/>
                <wp:effectExtent l="0" t="1905" r="0" b="0"/>
                <wp:wrapTopAndBottom/>
                <wp:docPr id="2019628794"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42660" cy="581025"/>
                        </a:xfrm>
                        <a:custGeom>
                          <a:avLst/>
                          <a:gdLst>
                            <a:gd name="T0" fmla="*/ 5823204 w 5823585"/>
                            <a:gd name="T1" fmla="*/ 0 h 654685"/>
                            <a:gd name="T2" fmla="*/ 5817235 w 5823585"/>
                            <a:gd name="T3" fmla="*/ 0 h 654685"/>
                            <a:gd name="T4" fmla="*/ 5817235 w 5823585"/>
                            <a:gd name="T5" fmla="*/ 254 h 654685"/>
                            <a:gd name="T6" fmla="*/ 0 w 5823585"/>
                            <a:gd name="T7" fmla="*/ 254 h 654685"/>
                            <a:gd name="T8" fmla="*/ 0 w 5823585"/>
                            <a:gd name="T9" fmla="*/ 5334 h 654685"/>
                            <a:gd name="T10" fmla="*/ 0 w 5823585"/>
                            <a:gd name="T11" fmla="*/ 649224 h 654685"/>
                            <a:gd name="T12" fmla="*/ 0 w 5823585"/>
                            <a:gd name="T13" fmla="*/ 654304 h 654685"/>
                            <a:gd name="T14" fmla="*/ 5823204 w 5823585"/>
                            <a:gd name="T15" fmla="*/ 654304 h 654685"/>
                            <a:gd name="T16" fmla="*/ 5823204 w 5823585"/>
                            <a:gd name="T17" fmla="*/ 649224 h 654685"/>
                            <a:gd name="T18" fmla="*/ 6692 w 5823585"/>
                            <a:gd name="T19" fmla="*/ 649224 h 654685"/>
                            <a:gd name="T20" fmla="*/ 6692 w 5823585"/>
                            <a:gd name="T21" fmla="*/ 5334 h 654685"/>
                            <a:gd name="T22" fmla="*/ 5817235 w 5823585"/>
                            <a:gd name="T23" fmla="*/ 5334 h 654685"/>
                            <a:gd name="T24" fmla="*/ 5817235 w 5823585"/>
                            <a:gd name="T25" fmla="*/ 648970 h 654685"/>
                            <a:gd name="T26" fmla="*/ 5823204 w 5823585"/>
                            <a:gd name="T27" fmla="*/ 648970 h 654685"/>
                            <a:gd name="T28" fmla="*/ 5823204 w 5823585"/>
                            <a:gd name="T29" fmla="*/ 0 h 6546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823585" h="654685">
                              <a:moveTo>
                                <a:pt x="5823204" y="0"/>
                              </a:moveTo>
                              <a:lnTo>
                                <a:pt x="5817235" y="0"/>
                              </a:lnTo>
                              <a:lnTo>
                                <a:pt x="5817235" y="254"/>
                              </a:lnTo>
                              <a:lnTo>
                                <a:pt x="0" y="254"/>
                              </a:lnTo>
                              <a:lnTo>
                                <a:pt x="0" y="5334"/>
                              </a:lnTo>
                              <a:lnTo>
                                <a:pt x="0" y="649224"/>
                              </a:lnTo>
                              <a:lnTo>
                                <a:pt x="0" y="654304"/>
                              </a:lnTo>
                              <a:lnTo>
                                <a:pt x="5823204" y="654304"/>
                              </a:lnTo>
                              <a:lnTo>
                                <a:pt x="5823204" y="649224"/>
                              </a:lnTo>
                              <a:lnTo>
                                <a:pt x="6692" y="649224"/>
                              </a:lnTo>
                              <a:lnTo>
                                <a:pt x="6692" y="5334"/>
                              </a:lnTo>
                              <a:lnTo>
                                <a:pt x="5817235" y="5334"/>
                              </a:lnTo>
                              <a:lnTo>
                                <a:pt x="5817235" y="648970"/>
                              </a:lnTo>
                              <a:lnTo>
                                <a:pt x="5823204" y="648970"/>
                              </a:lnTo>
                              <a:lnTo>
                                <a:pt x="582320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08F091" id="Graphic 125" o:spid="_x0000_s1026" style="position:absolute;margin-left:68.25pt;margin-top:8.95pt;width:475.8pt;height:45.75pt;z-index:-1549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23585,65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" path="m5823204,r-5969,l5817235,254,,254,,5334,,649224r,5080l5823204,654304r,-5080l6692,649224r,-643890l5817235,5334r,643636l5823204,648970,5823204,xe" fillcolor="black" stroked="f">
                <v:path arrowok="t" o:connecttype="custom" o:connectlocs="6042265,0;6036071,0;6036071,225;0,225;0,4734;0,576178;0,580687;6042265,580687;6042265,576178;6944,576178;6944,4734;6036071,4734;6036071,575953;6042265,575953;6042265,0" o:connectangles="0,0,0,0,0,0,0,0,0,0,0,0,0,0,0"/>
                <w10:wrap type="topAndBottom" anchorx="page"/>
              </v:shape>
            </w:pict>
          </mc:Fallback>
        </mc:AlternateContent>
      </w:r>
    </w:p>
    <w:p w14:paraId="0C35B037" w14:textId="77777777" w:rsidR="00770407" w:rsidRPr="00B17983" w:rsidRDefault="00770407" w:rsidP="00770407">
      <w:pPr>
        <w:pStyle w:val="BodyText"/>
        <w:spacing w:before="120"/>
        <w:ind w:left="749" w:right="547"/>
        <w:jc w:val="both"/>
      </w:pPr>
      <w:r w:rsidRPr="00B17983">
        <w:t>Please submit/attach the ‘Summary of Future Plan / Sustainability Analysis’ for this sub-project (</w:t>
      </w:r>
      <w:r w:rsidRPr="00B17983">
        <w:rPr>
          <w:b/>
          <w:bCs/>
        </w:rPr>
        <w:t>SPP Annex 11</w:t>
      </w:r>
      <w:r w:rsidRPr="00B17983">
        <w:t>) proving measures and budget provisions the entity/university is likely to commit to future progress/ sustain the activities and outcomes after the completion of the sub-project.</w:t>
      </w:r>
    </w:p>
    <w:p w14:paraId="02B5ECB3" w14:textId="77777777" w:rsidR="00770407" w:rsidRDefault="00770407" w:rsidP="00770407">
      <w:pPr>
        <w:pStyle w:val="Heading4"/>
        <w:tabs>
          <w:tab w:val="left" w:pos="648"/>
        </w:tabs>
        <w:ind w:left="648"/>
        <w:jc w:val="right"/>
        <w:rPr>
          <w:sz w:val="22"/>
        </w:rPr>
      </w:pPr>
    </w:p>
    <w:p w14:paraId="3A04204E" w14:textId="3F36B607" w:rsidR="00770407" w:rsidRPr="00B17983" w:rsidRDefault="00770407" w:rsidP="00770407">
      <w:pPr>
        <w:pStyle w:val="Heading4"/>
        <w:spacing w:before="76"/>
        <w:ind w:left="660"/>
      </w:pPr>
      <w:r w:rsidRPr="00B17983">
        <w:t>List of Annex</w:t>
      </w:r>
      <w:r>
        <w:t>e</w:t>
      </w:r>
      <w:r w:rsidRPr="00B17983">
        <w:t xml:space="preserve">s that have to be attached </w:t>
      </w:r>
      <w:r>
        <w:t>to</w:t>
      </w:r>
      <w:r w:rsidRPr="00B17983">
        <w:t xml:space="preserve"> </w:t>
      </w:r>
      <w:r w:rsidR="0097439D">
        <w:t>this section</w:t>
      </w:r>
      <w:r w:rsidRPr="00B17983">
        <w:rPr>
          <w:spacing w:val="-2"/>
        </w:rPr>
        <w:t>:</w:t>
      </w:r>
    </w:p>
    <w:p w14:paraId="4B581BDD" w14:textId="77777777" w:rsidR="00770407" w:rsidRPr="00B17983" w:rsidRDefault="00770407" w:rsidP="00770407">
      <w:pPr>
        <w:pStyle w:val="BodyText"/>
        <w:spacing w:after="120" w:line="276" w:lineRule="auto"/>
        <w:ind w:left="1980" w:right="530" w:hanging="1318"/>
      </w:pPr>
      <w:r w:rsidRPr="00B17983">
        <w:t xml:space="preserve">SPP Annex 1: Table of Milestones, Table of Performance Indicators and Table of Logical Framework </w:t>
      </w:r>
    </w:p>
    <w:p w14:paraId="0E31CAB9" w14:textId="77777777" w:rsidR="00770407" w:rsidRPr="00B17983" w:rsidRDefault="00770407" w:rsidP="00770407">
      <w:pPr>
        <w:pStyle w:val="BodyText"/>
        <w:spacing w:after="120" w:line="276" w:lineRule="auto"/>
        <w:ind w:left="1980" w:right="530" w:hanging="1318"/>
      </w:pPr>
      <w:r w:rsidRPr="00B17983">
        <w:t>SPP Annex 2: Work/Activities Plan</w:t>
      </w:r>
    </w:p>
    <w:p w14:paraId="273AE217" w14:textId="77777777" w:rsidR="00770407" w:rsidRPr="00B17983" w:rsidRDefault="00770407" w:rsidP="00770407">
      <w:pPr>
        <w:pStyle w:val="BodyText"/>
        <w:spacing w:after="120" w:line="276" w:lineRule="auto"/>
        <w:ind w:left="1980" w:right="530" w:hanging="1318"/>
      </w:pPr>
      <w:r w:rsidRPr="00B17983">
        <w:t xml:space="preserve">SPP Annex 3: Financing Plan </w:t>
      </w:r>
    </w:p>
    <w:p w14:paraId="19005FC1" w14:textId="77777777" w:rsidR="00770407" w:rsidRPr="00B17983" w:rsidRDefault="00770407" w:rsidP="00770407">
      <w:pPr>
        <w:pStyle w:val="BodyText"/>
        <w:spacing w:after="120" w:line="276" w:lineRule="auto"/>
        <w:ind w:left="1980" w:right="530" w:hanging="1318"/>
      </w:pPr>
      <w:r w:rsidRPr="00B17983">
        <w:t>SPP</w:t>
      </w:r>
      <w:r w:rsidRPr="00B17983">
        <w:rPr>
          <w:spacing w:val="-6"/>
        </w:rPr>
        <w:t xml:space="preserve"> </w:t>
      </w:r>
      <w:r w:rsidRPr="00B17983">
        <w:t>Annex</w:t>
      </w:r>
      <w:r w:rsidRPr="00B17983">
        <w:rPr>
          <w:spacing w:val="-6"/>
        </w:rPr>
        <w:t xml:space="preserve"> </w:t>
      </w:r>
      <w:r w:rsidRPr="00B17983">
        <w:t>4:</w:t>
      </w:r>
      <w:r w:rsidRPr="00B17983">
        <w:rPr>
          <w:spacing w:val="-8"/>
        </w:rPr>
        <w:t xml:space="preserve"> </w:t>
      </w:r>
      <w:r w:rsidRPr="00B17983">
        <w:t>Procurement</w:t>
      </w:r>
      <w:r w:rsidRPr="00B17983">
        <w:rPr>
          <w:spacing w:val="-11"/>
        </w:rPr>
        <w:t xml:space="preserve"> </w:t>
      </w:r>
      <w:r w:rsidRPr="00B17983">
        <w:t xml:space="preserve">Plan </w:t>
      </w:r>
    </w:p>
    <w:p w14:paraId="3E6628F5" w14:textId="77777777" w:rsidR="00770407" w:rsidRPr="00B17983" w:rsidRDefault="00770407" w:rsidP="00770407">
      <w:pPr>
        <w:pStyle w:val="BodyText"/>
        <w:spacing w:after="120" w:line="276" w:lineRule="auto"/>
        <w:ind w:left="1980" w:right="530" w:hanging="1318"/>
      </w:pPr>
      <w:r w:rsidRPr="00B17983">
        <w:t xml:space="preserve">SPP Annex 11: </w:t>
      </w:r>
      <w:r w:rsidRPr="00711117">
        <w:rPr>
          <w:bCs/>
        </w:rPr>
        <w:t>Future Plan / Sustainability Analysis</w:t>
      </w:r>
    </w:p>
    <w:p w14:paraId="7F2E8851" w14:textId="77777777" w:rsidR="00282379" w:rsidRDefault="00282379" w:rsidP="00770407">
      <w:pPr>
        <w:pStyle w:val="BodyText"/>
        <w:spacing w:before="80"/>
        <w:ind w:firstLine="659"/>
        <w:jc w:val="center"/>
        <w:rPr>
          <w:b/>
          <w:bCs/>
          <w:sz w:val="28"/>
          <w:szCs w:val="28"/>
        </w:rPr>
      </w:pPr>
    </w:p>
    <w:p w14:paraId="5A6128B7" w14:textId="77777777" w:rsidR="00282379" w:rsidRDefault="00282379" w:rsidP="00770407">
      <w:pPr>
        <w:pStyle w:val="BodyText"/>
        <w:spacing w:before="80"/>
        <w:ind w:firstLine="659"/>
        <w:jc w:val="center"/>
        <w:rPr>
          <w:b/>
          <w:bCs/>
          <w:sz w:val="28"/>
          <w:szCs w:val="28"/>
        </w:rPr>
      </w:pPr>
    </w:p>
    <w:p w14:paraId="1517BEE9" w14:textId="77777777" w:rsidR="00451CBE" w:rsidRDefault="00451CBE" w:rsidP="00770407">
      <w:pPr>
        <w:pStyle w:val="BodyText"/>
        <w:spacing w:before="80"/>
        <w:ind w:firstLine="659"/>
        <w:jc w:val="center"/>
        <w:rPr>
          <w:b/>
          <w:bCs/>
          <w:sz w:val="28"/>
          <w:szCs w:val="28"/>
        </w:rPr>
      </w:pPr>
    </w:p>
    <w:p w14:paraId="68962A15" w14:textId="77777777" w:rsidR="00451CBE" w:rsidRDefault="00451CBE" w:rsidP="00770407">
      <w:pPr>
        <w:pStyle w:val="BodyText"/>
        <w:spacing w:before="80"/>
        <w:ind w:firstLine="659"/>
        <w:jc w:val="center"/>
        <w:rPr>
          <w:b/>
          <w:bCs/>
          <w:sz w:val="28"/>
          <w:szCs w:val="28"/>
        </w:rPr>
      </w:pPr>
    </w:p>
    <w:p w14:paraId="3DA76D61" w14:textId="77777777" w:rsidR="00642DF7" w:rsidRPr="00A26559" w:rsidRDefault="00642DF7" w:rsidP="00642DF7">
      <w:pPr>
        <w:pStyle w:val="Heading2"/>
        <w:pBdr>
          <w:top w:val="single" w:sz="4" w:space="1" w:color="auto"/>
          <w:left w:val="single" w:sz="4" w:space="0" w:color="auto"/>
          <w:bottom w:val="single" w:sz="4" w:space="1" w:color="auto"/>
          <w:right w:val="single" w:sz="4" w:space="4" w:color="auto"/>
          <w:between w:val="single" w:sz="4" w:space="1" w:color="auto"/>
          <w:bar w:val="single" w:sz="4" w:color="auto"/>
        </w:pBdr>
        <w:spacing w:line="429" w:lineRule="auto"/>
        <w:ind w:right="620"/>
      </w:pPr>
      <w:r w:rsidRPr="00B545A0">
        <w:lastRenderedPageBreak/>
        <w:t>RDG Area:</w:t>
      </w:r>
      <w:r>
        <w:t xml:space="preserve"> </w:t>
      </w:r>
      <w:r w:rsidRPr="00783FDE">
        <w:t>Interdisciplinary R&amp;D</w:t>
      </w:r>
    </w:p>
    <w:p w14:paraId="1523C5BC" w14:textId="77777777" w:rsidR="00642DF7" w:rsidRPr="00B17983" w:rsidRDefault="00642DF7" w:rsidP="00642DF7">
      <w:pPr>
        <w:pStyle w:val="Heading4"/>
        <w:tabs>
          <w:tab w:val="left" w:pos="450"/>
        </w:tabs>
        <w:ind w:left="0"/>
      </w:pPr>
      <w:r w:rsidRPr="00B17983">
        <w:t xml:space="preserve">Sub-Project </w:t>
      </w:r>
      <w:r w:rsidRPr="00B17983">
        <w:rPr>
          <w:spacing w:val="-2"/>
        </w:rPr>
        <w:t>Title:</w:t>
      </w:r>
    </w:p>
    <w:p w14:paraId="77F8ACD7" w14:textId="11CB0B52" w:rsidR="00642DF7" w:rsidRDefault="00642DF7" w:rsidP="00770407">
      <w:pPr>
        <w:pStyle w:val="BodyText"/>
        <w:spacing w:before="80"/>
        <w:ind w:firstLine="659"/>
        <w:jc w:val="center"/>
        <w:rPr>
          <w:b/>
          <w:bCs/>
          <w:sz w:val="28"/>
          <w:szCs w:val="28"/>
        </w:rPr>
      </w:pPr>
      <w:r w:rsidRPr="00B17983">
        <w:rPr>
          <w:spacing w:val="-2"/>
          <w:sz w:val="24"/>
        </w:rPr>
        <w:t>……………………….…………………………………………………………………</w:t>
      </w:r>
    </w:p>
    <w:p w14:paraId="07FD81F0" w14:textId="72671760" w:rsidR="00770407" w:rsidRPr="00BA1E9D" w:rsidRDefault="00770407" w:rsidP="00770407">
      <w:pPr>
        <w:pStyle w:val="BodyText"/>
        <w:spacing w:before="80"/>
        <w:ind w:firstLine="659"/>
        <w:jc w:val="center"/>
        <w:rPr>
          <w:b/>
          <w:bCs/>
          <w:sz w:val="28"/>
          <w:szCs w:val="28"/>
        </w:rPr>
      </w:pPr>
      <w:r w:rsidRPr="00BA1E9D">
        <w:rPr>
          <w:b/>
          <w:bCs/>
          <w:sz w:val="28"/>
          <w:szCs w:val="28"/>
        </w:rPr>
        <w:t>Section B</w:t>
      </w:r>
    </w:p>
    <w:p w14:paraId="236E8F15" w14:textId="77777777" w:rsidR="00770407" w:rsidRDefault="00770407" w:rsidP="00770407">
      <w:pPr>
        <w:pStyle w:val="BodyText"/>
        <w:spacing w:before="80"/>
        <w:ind w:firstLine="659"/>
      </w:pPr>
    </w:p>
    <w:p w14:paraId="6373E9A0" w14:textId="36D927CD" w:rsidR="00770407" w:rsidRPr="00B17983" w:rsidRDefault="00770407">
      <w:pPr>
        <w:pStyle w:val="Heading4"/>
        <w:numPr>
          <w:ilvl w:val="0"/>
          <w:numId w:val="31"/>
        </w:numPr>
        <w:tabs>
          <w:tab w:val="left" w:pos="270"/>
          <w:tab w:val="left" w:pos="648"/>
        </w:tabs>
        <w:rPr>
          <w:sz w:val="22"/>
        </w:rPr>
      </w:pPr>
      <w:r w:rsidRPr="00B17983">
        <w:t xml:space="preserve">Sub-Project Management Team </w:t>
      </w:r>
      <w:r w:rsidRPr="00B17983">
        <w:rPr>
          <w:spacing w:val="-2"/>
        </w:rPr>
        <w:t>(SPMT) Strength and Experience</w:t>
      </w:r>
    </w:p>
    <w:p w14:paraId="70D68686" w14:textId="7BA93620" w:rsidR="00770407" w:rsidRPr="00B17983" w:rsidRDefault="00451CBE" w:rsidP="00451CBE">
      <w:pPr>
        <w:pStyle w:val="BodyText"/>
        <w:spacing w:before="117"/>
        <w:ind w:left="648" w:right="71"/>
        <w:jc w:val="both"/>
      </w:pPr>
      <w:r w:rsidRPr="00B17983">
        <w:rPr>
          <w:noProof/>
        </w:rPr>
        <mc:AlternateContent>
          <mc:Choice Requires="wps">
            <w:drawing>
              <wp:anchor distT="0" distB="0" distL="0" distR="0" simplePos="0" relativeHeight="487813632" behindDoc="1" locked="0" layoutInCell="1" allowOverlap="1" wp14:anchorId="4E276225" wp14:editId="6D6CD0AC">
                <wp:simplePos x="0" y="0"/>
                <wp:positionH relativeFrom="page">
                  <wp:posOffset>971550</wp:posOffset>
                </wp:positionH>
                <wp:positionV relativeFrom="paragraph">
                  <wp:posOffset>758190</wp:posOffset>
                </wp:positionV>
                <wp:extent cx="5951220" cy="582930"/>
                <wp:effectExtent l="0" t="0" r="0" b="7620"/>
                <wp:wrapTight wrapText="bothSides">
                  <wp:wrapPolygon edited="0">
                    <wp:start x="0" y="0"/>
                    <wp:lineTo x="0" y="21176"/>
                    <wp:lineTo x="21503" y="21176"/>
                    <wp:lineTo x="21503" y="0"/>
                    <wp:lineTo x="0" y="0"/>
                  </wp:wrapPolygon>
                </wp:wrapTight>
                <wp:docPr id="1114892759"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299705" id="Freeform 18" o:spid="_x0000_s1026" style="position:absolute;margin-left:76.5pt;margin-top:59.7pt;width:468.6pt;height:45.9pt;z-index:-1550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ight" anchorx="page"/>
              </v:shape>
            </w:pict>
          </mc:Fallback>
        </mc:AlternateContent>
      </w:r>
      <w:r w:rsidR="00770407">
        <w:t>T</w:t>
      </w:r>
      <w:r w:rsidR="00770407" w:rsidRPr="00B17983">
        <w:t xml:space="preserve">he overall research strength, prior experience, and relevant SPMT experiences. Please mention the SPMT personnel directly responsible for managing and implementing the subproject in the formats given in </w:t>
      </w:r>
      <w:r w:rsidR="00770407" w:rsidRPr="00711117">
        <w:rPr>
          <w:b/>
          <w:bCs/>
        </w:rPr>
        <w:t>SPP Annex 8 &amp; 8A</w:t>
      </w:r>
      <w:r w:rsidR="00770407">
        <w:rPr>
          <w:b/>
          <w:bCs/>
        </w:rPr>
        <w:t xml:space="preserve"> </w:t>
      </w:r>
      <w:r w:rsidR="00770407" w:rsidRPr="00711117">
        <w:t>as evidenced by supporting documents and explanations</w:t>
      </w:r>
      <w:r w:rsidR="00770407" w:rsidRPr="00B17983">
        <w:t>.</w:t>
      </w:r>
    </w:p>
    <w:p w14:paraId="70F3B5FE" w14:textId="77777777" w:rsidR="00770407" w:rsidRPr="00B17983" w:rsidRDefault="00770407" w:rsidP="00770407">
      <w:pPr>
        <w:pStyle w:val="BodyText"/>
        <w:spacing w:before="117"/>
        <w:ind w:left="648" w:right="71"/>
      </w:pPr>
    </w:p>
    <w:p w14:paraId="5099C017" w14:textId="77777777" w:rsidR="00770407" w:rsidRPr="00AF5377" w:rsidRDefault="00770407">
      <w:pPr>
        <w:pStyle w:val="ListParagraph"/>
        <w:numPr>
          <w:ilvl w:val="0"/>
          <w:numId w:val="31"/>
        </w:numPr>
        <w:tabs>
          <w:tab w:val="left" w:pos="648"/>
        </w:tabs>
        <w:spacing w:before="1"/>
        <w:ind w:right="137"/>
        <w:rPr>
          <w:b/>
        </w:rPr>
      </w:pPr>
      <w:r w:rsidRPr="00B17983">
        <w:t>Please state if (i) a project of similar nature was implemented earlier and/or (ii) is currently under implementation by the proposal submitting entity, or (iii) by any of the members of the sub-project management team. If so, mention the name of the project, cost, duration and major outcomes. Also please mention whether there will be duplication of activities and whether surplus funds will be available for the entity due to the undertaking of this RDG sub-project.</w:t>
      </w:r>
    </w:p>
    <w:p w14:paraId="356B2512" w14:textId="77777777" w:rsidR="00770407" w:rsidRDefault="00770407" w:rsidP="00770407">
      <w:pPr>
        <w:pStyle w:val="ListParagraph"/>
        <w:tabs>
          <w:tab w:val="left" w:pos="648"/>
        </w:tabs>
        <w:spacing w:before="1"/>
        <w:ind w:left="540" w:right="137" w:firstLine="0"/>
        <w:jc w:val="right"/>
        <w:rPr>
          <w:b/>
        </w:rPr>
      </w:pPr>
    </w:p>
    <w:p w14:paraId="6A7A00E6" w14:textId="77777777" w:rsidR="00770407" w:rsidRDefault="00770407" w:rsidP="00770407">
      <w:pPr>
        <w:pStyle w:val="ListParagraph"/>
        <w:tabs>
          <w:tab w:val="left" w:pos="648"/>
        </w:tabs>
        <w:spacing w:before="1"/>
        <w:ind w:left="540" w:right="137" w:firstLine="0"/>
        <w:jc w:val="right"/>
        <w:rPr>
          <w:b/>
        </w:rPr>
      </w:pPr>
      <w:r w:rsidRPr="00B17983">
        <w:rPr>
          <w:noProof/>
        </w:rPr>
        <mc:AlternateContent>
          <mc:Choice Requires="wps">
            <w:drawing>
              <wp:anchor distT="0" distB="0" distL="0" distR="0" simplePos="0" relativeHeight="487815680" behindDoc="1" locked="0" layoutInCell="1" allowOverlap="1" wp14:anchorId="395F367C" wp14:editId="14BA17FA">
                <wp:simplePos x="0" y="0"/>
                <wp:positionH relativeFrom="page">
                  <wp:posOffset>990600</wp:posOffset>
                </wp:positionH>
                <wp:positionV relativeFrom="paragraph">
                  <wp:posOffset>85090</wp:posOffset>
                </wp:positionV>
                <wp:extent cx="5875020" cy="700405"/>
                <wp:effectExtent l="0" t="0" r="0" b="4445"/>
                <wp:wrapTight wrapText="bothSides">
                  <wp:wrapPolygon edited="0">
                    <wp:start x="0" y="0"/>
                    <wp:lineTo x="0" y="21150"/>
                    <wp:lineTo x="21502" y="21150"/>
                    <wp:lineTo x="21502" y="0"/>
                    <wp:lineTo x="0" y="0"/>
                  </wp:wrapPolygon>
                </wp:wrapTight>
                <wp:docPr id="785416822" name="Graphic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75020" cy="700405"/>
                        </a:xfrm>
                        <a:custGeom>
                          <a:avLst/>
                          <a:gdLst>
                            <a:gd name="T0" fmla="*/ 5875020 w 5875020"/>
                            <a:gd name="T1" fmla="*/ 0 h 388620"/>
                            <a:gd name="T2" fmla="*/ 5868543 w 5875020"/>
                            <a:gd name="T3" fmla="*/ 0 h 388620"/>
                            <a:gd name="T4" fmla="*/ 5868543 w 5875020"/>
                            <a:gd name="T5" fmla="*/ 6350 h 388620"/>
                            <a:gd name="T6" fmla="*/ 5868543 w 5875020"/>
                            <a:gd name="T7" fmla="*/ 382270 h 388620"/>
                            <a:gd name="T8" fmla="*/ 5791 w 5875020"/>
                            <a:gd name="T9" fmla="*/ 382270 h 388620"/>
                            <a:gd name="T10" fmla="*/ 5791 w 5875020"/>
                            <a:gd name="T11" fmla="*/ 6350 h 388620"/>
                            <a:gd name="T12" fmla="*/ 5868543 w 5875020"/>
                            <a:gd name="T13" fmla="*/ 6350 h 388620"/>
                            <a:gd name="T14" fmla="*/ 5868543 w 5875020"/>
                            <a:gd name="T15" fmla="*/ 0 h 388620"/>
                            <a:gd name="T16" fmla="*/ 0 w 5875020"/>
                            <a:gd name="T17" fmla="*/ 0 h 388620"/>
                            <a:gd name="T18" fmla="*/ 0 w 5875020"/>
                            <a:gd name="T19" fmla="*/ 6350 h 388620"/>
                            <a:gd name="T20" fmla="*/ 0 w 5875020"/>
                            <a:gd name="T21" fmla="*/ 382270 h 388620"/>
                            <a:gd name="T22" fmla="*/ 0 w 5875020"/>
                            <a:gd name="T23" fmla="*/ 388620 h 388620"/>
                            <a:gd name="T24" fmla="*/ 5875020 w 5875020"/>
                            <a:gd name="T25" fmla="*/ 388620 h 388620"/>
                            <a:gd name="T26" fmla="*/ 5875020 w 5875020"/>
                            <a:gd name="T27" fmla="*/ 382524 h 388620"/>
                            <a:gd name="T28" fmla="*/ 5875020 w 5875020"/>
                            <a:gd name="T29" fmla="*/ 382270 h 388620"/>
                            <a:gd name="T30" fmla="*/ 5875020 w 5875020"/>
                            <a:gd name="T31" fmla="*/ 6350 h 388620"/>
                            <a:gd name="T32" fmla="*/ 5875020 w 5875020"/>
                            <a:gd name="T33" fmla="*/ 5969 h 388620"/>
                            <a:gd name="T34" fmla="*/ 5875020 w 5875020"/>
                            <a:gd name="T35" fmla="*/ 0 h 388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875020" h="388620">
                              <a:moveTo>
                                <a:pt x="5875020" y="0"/>
                              </a:moveTo>
                              <a:lnTo>
                                <a:pt x="5868543" y="0"/>
                              </a:lnTo>
                              <a:lnTo>
                                <a:pt x="5868543" y="6350"/>
                              </a:lnTo>
                              <a:lnTo>
                                <a:pt x="5868543" y="382270"/>
                              </a:lnTo>
                              <a:lnTo>
                                <a:pt x="5791" y="382270"/>
                              </a:lnTo>
                              <a:lnTo>
                                <a:pt x="5791" y="6350"/>
                              </a:lnTo>
                              <a:lnTo>
                                <a:pt x="5868543" y="6350"/>
                              </a:lnTo>
                              <a:lnTo>
                                <a:pt x="5868543" y="0"/>
                              </a:lnTo>
                              <a:lnTo>
                                <a:pt x="0" y="0"/>
                              </a:lnTo>
                              <a:lnTo>
                                <a:pt x="0" y="6350"/>
                              </a:lnTo>
                              <a:lnTo>
                                <a:pt x="0" y="382270"/>
                              </a:lnTo>
                              <a:lnTo>
                                <a:pt x="0" y="388620"/>
                              </a:lnTo>
                              <a:lnTo>
                                <a:pt x="5875020" y="388620"/>
                              </a:lnTo>
                              <a:lnTo>
                                <a:pt x="5875020" y="382524"/>
                              </a:lnTo>
                              <a:lnTo>
                                <a:pt x="5875020" y="382270"/>
                              </a:lnTo>
                              <a:lnTo>
                                <a:pt x="5875020" y="6350"/>
                              </a:lnTo>
                              <a:lnTo>
                                <a:pt x="5875020" y="5969"/>
                              </a:lnTo>
                              <a:lnTo>
                                <a:pt x="5875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79FBCA" id="Graphic 132" o:spid="_x0000_s1026" style="position:absolute;margin-left:78pt;margin-top:6.7pt;width:462.6pt;height:55.15pt;z-index:-1550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5875020,38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" path="m5875020,r-6477,l5868543,6350r,375920l5791,382270r,-375920l5868543,6350r,-6350l,,,6350,,382270r,6350l5875020,388620r,-6096l5875020,382270r,-375920l5875020,5969r,-5969xe" fillcolor="black" stroked="f">
                <v:path arrowok="t" o:connecttype="custom" o:connectlocs="5875020,0;5868543,0;5868543,11445;5868543,688960;5791,688960;5791,11445;5868543,11445;5868543,0;0,0;0,11445;0,688960;0,700405;5875020,700405;5875020,689418;5875020,688960;5875020,11445;5875020,10758;5875020,0" o:connectangles="0,0,0,0,0,0,0,0,0,0,0,0,0,0,0,0,0,0"/>
                <w10:wrap type="tight" anchorx="page"/>
              </v:shape>
            </w:pict>
          </mc:Fallback>
        </mc:AlternateContent>
      </w:r>
    </w:p>
    <w:p w14:paraId="65815DD4" w14:textId="77777777" w:rsidR="00770407" w:rsidRDefault="00770407" w:rsidP="00770407">
      <w:pPr>
        <w:pStyle w:val="ListParagraph"/>
        <w:tabs>
          <w:tab w:val="left" w:pos="648"/>
        </w:tabs>
        <w:spacing w:before="1"/>
        <w:ind w:left="540" w:right="137" w:firstLine="0"/>
        <w:jc w:val="right"/>
        <w:rPr>
          <w:b/>
        </w:rPr>
      </w:pPr>
    </w:p>
    <w:p w14:paraId="3C83A4C0" w14:textId="77777777" w:rsidR="00770407" w:rsidRDefault="00770407">
      <w:pPr>
        <w:pStyle w:val="Heading4"/>
        <w:numPr>
          <w:ilvl w:val="0"/>
          <w:numId w:val="31"/>
        </w:numPr>
        <w:tabs>
          <w:tab w:val="left" w:pos="648"/>
        </w:tabs>
        <w:ind w:left="660"/>
        <w:rPr>
          <w:sz w:val="22"/>
        </w:rPr>
      </w:pPr>
      <w:r w:rsidRPr="00B17983">
        <w:rPr>
          <w:sz w:val="22"/>
        </w:rPr>
        <w:t xml:space="preserve">Submitting Entity’s Institutional Capacity </w:t>
      </w:r>
    </w:p>
    <w:p w14:paraId="215426EE" w14:textId="77777777" w:rsidR="00770407" w:rsidRDefault="00770407" w:rsidP="00770407">
      <w:pPr>
        <w:pStyle w:val="Heading4"/>
        <w:tabs>
          <w:tab w:val="left" w:pos="648"/>
        </w:tabs>
        <w:ind w:left="648"/>
        <w:jc w:val="right"/>
        <w:rPr>
          <w:sz w:val="22"/>
        </w:rPr>
      </w:pPr>
    </w:p>
    <w:p w14:paraId="34662F62" w14:textId="77777777" w:rsidR="00770407" w:rsidRDefault="00770407" w:rsidP="00770407">
      <w:pPr>
        <w:pStyle w:val="Heading4"/>
        <w:tabs>
          <w:tab w:val="left" w:pos="648"/>
        </w:tabs>
        <w:ind w:left="648"/>
        <w:jc w:val="right"/>
        <w:rPr>
          <w:sz w:val="22"/>
        </w:rPr>
      </w:pPr>
    </w:p>
    <w:p w14:paraId="4F34A1E9" w14:textId="29097FD6" w:rsidR="00770407" w:rsidRDefault="00770407" w:rsidP="00770407">
      <w:pPr>
        <w:pStyle w:val="Heading4"/>
        <w:tabs>
          <w:tab w:val="left" w:pos="648"/>
        </w:tabs>
        <w:ind w:left="648"/>
        <w:rPr>
          <w:b w:val="0"/>
          <w:bCs w:val="0"/>
          <w:sz w:val="22"/>
          <w:szCs w:val="22"/>
        </w:rPr>
      </w:pPr>
      <w:r w:rsidRPr="00711117">
        <w:rPr>
          <w:b w:val="0"/>
          <w:bCs w:val="0"/>
          <w:noProof/>
          <w:sz w:val="22"/>
          <w:szCs w:val="22"/>
        </w:rPr>
        <mc:AlternateContent>
          <mc:Choice Requires="wps">
            <w:drawing>
              <wp:anchor distT="0" distB="0" distL="0" distR="0" simplePos="0" relativeHeight="487818752" behindDoc="1" locked="0" layoutInCell="1" allowOverlap="1" wp14:anchorId="42369EFF" wp14:editId="447E79EC">
                <wp:simplePos x="0" y="0"/>
                <wp:positionH relativeFrom="page">
                  <wp:posOffset>972820</wp:posOffset>
                </wp:positionH>
                <wp:positionV relativeFrom="paragraph">
                  <wp:posOffset>427990</wp:posOffset>
                </wp:positionV>
                <wp:extent cx="5951220" cy="582930"/>
                <wp:effectExtent l="0" t="0" r="1905" b="1905"/>
                <wp:wrapTopAndBottom/>
                <wp:docPr id="1908101382"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7C07A7" id="Freeform 19" o:spid="_x0000_s1026" style="position:absolute;margin-left:76.6pt;margin-top:33.7pt;width:468.6pt;height:45.9pt;z-index:-1549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opAndBottom" anchorx="page"/>
              </v:shape>
            </w:pict>
          </mc:Fallback>
        </mc:AlternateContent>
      </w:r>
      <w:r w:rsidRPr="00711117">
        <w:rPr>
          <w:b w:val="0"/>
          <w:bCs w:val="0"/>
          <w:sz w:val="22"/>
          <w:szCs w:val="22"/>
        </w:rPr>
        <w:t>The facilitation of the fund recipient entity of the university</w:t>
      </w:r>
      <w:r>
        <w:rPr>
          <w:b w:val="0"/>
          <w:bCs w:val="0"/>
          <w:sz w:val="22"/>
          <w:szCs w:val="22"/>
        </w:rPr>
        <w:t>,</w:t>
      </w:r>
      <w:r w:rsidRPr="00711117">
        <w:rPr>
          <w:b w:val="0"/>
          <w:bCs w:val="0"/>
          <w:sz w:val="22"/>
          <w:szCs w:val="22"/>
        </w:rPr>
        <w:t xml:space="preserve"> and </w:t>
      </w:r>
      <w:r w:rsidR="0024702F">
        <w:rPr>
          <w:b w:val="0"/>
          <w:bCs w:val="0"/>
          <w:sz w:val="22"/>
          <w:szCs w:val="22"/>
        </w:rPr>
        <w:t xml:space="preserve">the </w:t>
      </w:r>
      <w:r w:rsidRPr="00711117">
        <w:rPr>
          <w:b w:val="0"/>
          <w:bCs w:val="0"/>
          <w:sz w:val="22"/>
          <w:szCs w:val="22"/>
        </w:rPr>
        <w:t>arrangement for engagement in the proposal for efficient implementation</w:t>
      </w:r>
    </w:p>
    <w:p w14:paraId="31344348" w14:textId="77777777" w:rsidR="00770407" w:rsidRPr="00444B9D" w:rsidRDefault="00770407" w:rsidP="00770407">
      <w:pPr>
        <w:tabs>
          <w:tab w:val="left" w:pos="648"/>
        </w:tabs>
        <w:spacing w:before="1"/>
        <w:ind w:right="137"/>
        <w:jc w:val="both"/>
        <w:rPr>
          <w:b/>
        </w:rPr>
      </w:pPr>
    </w:p>
    <w:p w14:paraId="3D06009E" w14:textId="77777777" w:rsidR="00770407" w:rsidRPr="00B17983" w:rsidRDefault="00770407" w:rsidP="00770407">
      <w:pPr>
        <w:pStyle w:val="BodyText"/>
        <w:spacing w:before="6"/>
        <w:rPr>
          <w:sz w:val="12"/>
        </w:rPr>
      </w:pPr>
    </w:p>
    <w:p w14:paraId="2A52709C" w14:textId="77777777" w:rsidR="00770407" w:rsidRDefault="00770407" w:rsidP="00770407">
      <w:pPr>
        <w:pStyle w:val="BodyText"/>
        <w:spacing w:before="6"/>
        <w:rPr>
          <w:sz w:val="12"/>
        </w:rPr>
      </w:pPr>
    </w:p>
    <w:p w14:paraId="37B6E7E4" w14:textId="77777777" w:rsidR="00770407" w:rsidRPr="00AF5377" w:rsidRDefault="00770407">
      <w:pPr>
        <w:pStyle w:val="ListParagraph"/>
        <w:numPr>
          <w:ilvl w:val="0"/>
          <w:numId w:val="31"/>
        </w:numPr>
        <w:tabs>
          <w:tab w:val="left" w:pos="648"/>
        </w:tabs>
        <w:spacing w:before="1"/>
        <w:ind w:right="137"/>
        <w:rPr>
          <w:b/>
        </w:rPr>
      </w:pPr>
      <w:r w:rsidRPr="00AF5377">
        <w:rPr>
          <w:b/>
        </w:rPr>
        <w:t>Strength of Collaboration Entity</w:t>
      </w:r>
    </w:p>
    <w:p w14:paraId="3242B084" w14:textId="77777777" w:rsidR="00663161" w:rsidRDefault="00770407" w:rsidP="0024702F">
      <w:pPr>
        <w:pStyle w:val="BodyText"/>
        <w:ind w:left="720"/>
        <w:jc w:val="both"/>
      </w:pPr>
      <w:r w:rsidRPr="00B17983">
        <w:rPr>
          <w:noProof/>
        </w:rPr>
        <mc:AlternateContent>
          <mc:Choice Requires="wps">
            <w:drawing>
              <wp:anchor distT="0" distB="0" distL="0" distR="0" simplePos="0" relativeHeight="487812608" behindDoc="1" locked="0" layoutInCell="1" allowOverlap="1" wp14:anchorId="4318320B" wp14:editId="1BEDDE3B">
                <wp:simplePos x="0" y="0"/>
                <wp:positionH relativeFrom="page">
                  <wp:posOffset>981075</wp:posOffset>
                </wp:positionH>
                <wp:positionV relativeFrom="paragraph">
                  <wp:posOffset>738505</wp:posOffset>
                </wp:positionV>
                <wp:extent cx="5951220" cy="582930"/>
                <wp:effectExtent l="0" t="0" r="0" b="7620"/>
                <wp:wrapTight wrapText="bothSides">
                  <wp:wrapPolygon edited="0">
                    <wp:start x="0" y="0"/>
                    <wp:lineTo x="0" y="21176"/>
                    <wp:lineTo x="21503" y="21176"/>
                    <wp:lineTo x="21503" y="0"/>
                    <wp:lineTo x="0" y="0"/>
                  </wp:wrapPolygon>
                </wp:wrapTight>
                <wp:docPr id="962115503"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39580A" id="Freeform 17" o:spid="_x0000_s1026" style="position:absolute;margin-left:77.25pt;margin-top:58.15pt;width:468.6pt;height:45.9pt;z-index:-1550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ight" anchorx="page"/>
              </v:shape>
            </w:pict>
          </mc:Fallback>
        </mc:AlternateContent>
      </w:r>
      <w:r w:rsidR="00663161" w:rsidRPr="00E47C23">
        <w:t xml:space="preserve">Relevant Experience and quality of the SPMT member from </w:t>
      </w:r>
      <w:r w:rsidR="00663161">
        <w:t xml:space="preserve">the </w:t>
      </w:r>
      <w:r w:rsidR="00663161" w:rsidRPr="00E47C23">
        <w:t>collaborating entity</w:t>
      </w:r>
      <w:r w:rsidR="00663161">
        <w:t xml:space="preserve">. </w:t>
      </w:r>
      <w:r w:rsidR="00663161" w:rsidRPr="00A25196">
        <w:t>Relevant</w:t>
      </w:r>
      <w:r w:rsidR="00663161">
        <w:t xml:space="preserve"> </w:t>
      </w:r>
      <w:r w:rsidR="00663161" w:rsidRPr="00A25196">
        <w:t>experience, facility and capacity to perform the partnership engagement and justification of contributions to the project</w:t>
      </w:r>
      <w:r w:rsidR="00663161">
        <w:t xml:space="preserve">. </w:t>
      </w:r>
      <w:r w:rsidR="00663161" w:rsidRPr="00A26559">
        <w:t xml:space="preserve">Please submit/attach the </w:t>
      </w:r>
      <w:r w:rsidR="00663161">
        <w:t>detailed “</w:t>
      </w:r>
      <w:r w:rsidR="00663161" w:rsidRPr="001666A0">
        <w:t xml:space="preserve">Portfolio of the </w:t>
      </w:r>
      <w:r w:rsidR="00663161">
        <w:t>Collaborating</w:t>
      </w:r>
      <w:r w:rsidR="00663161" w:rsidRPr="001666A0">
        <w:t xml:space="preserve"> entity</w:t>
      </w:r>
      <w:r w:rsidR="00663161">
        <w:t>”</w:t>
      </w:r>
      <w:r w:rsidR="00663161" w:rsidRPr="00A26559">
        <w:t xml:space="preserve"> for this sub-project (</w:t>
      </w:r>
      <w:r w:rsidR="00663161" w:rsidRPr="00711117">
        <w:rPr>
          <w:b/>
          <w:bCs/>
        </w:rPr>
        <w:t>SPP Annex 10</w:t>
      </w:r>
      <w:r w:rsidR="00663161" w:rsidRPr="00A26559">
        <w:t xml:space="preserve">) </w:t>
      </w:r>
    </w:p>
    <w:p w14:paraId="4E803136" w14:textId="77777777" w:rsidR="00770407" w:rsidRPr="00B17983" w:rsidRDefault="00770407" w:rsidP="00770407">
      <w:pPr>
        <w:pStyle w:val="ListParagraph"/>
        <w:tabs>
          <w:tab w:val="left" w:pos="720"/>
        </w:tabs>
        <w:spacing w:before="1"/>
        <w:ind w:left="630" w:right="137" w:firstLine="0"/>
      </w:pPr>
    </w:p>
    <w:p w14:paraId="26ECC67A" w14:textId="77777777" w:rsidR="00770407" w:rsidRPr="00B17983" w:rsidRDefault="00770407" w:rsidP="00770407">
      <w:pPr>
        <w:pStyle w:val="Heading6"/>
        <w:tabs>
          <w:tab w:val="left" w:pos="751"/>
        </w:tabs>
        <w:spacing w:before="62" w:line="251" w:lineRule="exact"/>
        <w:jc w:val="right"/>
      </w:pPr>
    </w:p>
    <w:p w14:paraId="6486F256" w14:textId="3256ECE5" w:rsidR="00770407" w:rsidRPr="00B17983" w:rsidRDefault="00770407">
      <w:pPr>
        <w:pStyle w:val="ListParagraph"/>
        <w:numPr>
          <w:ilvl w:val="0"/>
          <w:numId w:val="31"/>
        </w:numPr>
        <w:spacing w:before="76"/>
        <w:ind w:right="225" w:hanging="270"/>
        <w:rPr>
          <w:b/>
          <w:i/>
        </w:rPr>
      </w:pPr>
      <w:r w:rsidRPr="00B17983">
        <w:lastRenderedPageBreak/>
        <w:t xml:space="preserve">Please attach the Environment </w:t>
      </w:r>
      <w:r w:rsidRPr="00B17983">
        <w:rPr>
          <w:b/>
        </w:rPr>
        <w:t xml:space="preserve">Safety Checklist </w:t>
      </w:r>
      <w:r w:rsidRPr="00B17983">
        <w:t xml:space="preserve">and </w:t>
      </w:r>
      <w:r w:rsidRPr="00B17983">
        <w:rPr>
          <w:b/>
        </w:rPr>
        <w:t xml:space="preserve">Mitigation Plan </w:t>
      </w:r>
      <w:r w:rsidRPr="00B17983">
        <w:t xml:space="preserve">under the sub-project in the format provided in </w:t>
      </w:r>
      <w:r w:rsidRPr="00B17983">
        <w:rPr>
          <w:b/>
        </w:rPr>
        <w:t>SPP Annex 5 and SPP Annex 6</w:t>
      </w:r>
      <w:r w:rsidRPr="00B17983">
        <w:t xml:space="preserve">. </w:t>
      </w:r>
      <w:r w:rsidRPr="00B17983">
        <w:rPr>
          <w:i/>
        </w:rPr>
        <w:t xml:space="preserve">(Please note that the absence of the checklist and mitigation plan will lead to the rejection of the sub-project by </w:t>
      </w:r>
      <w:r w:rsidRPr="00B17983">
        <w:rPr>
          <w:b/>
          <w:i/>
        </w:rPr>
        <w:t>RDGB</w:t>
      </w:r>
      <w:r w:rsidRPr="00B17983">
        <w:rPr>
          <w:i/>
        </w:rPr>
        <w:t>)</w:t>
      </w:r>
    </w:p>
    <w:p w14:paraId="280BBA0A" w14:textId="77777777" w:rsidR="00770407" w:rsidRPr="00B17983" w:rsidRDefault="00770407" w:rsidP="00770407">
      <w:pPr>
        <w:pStyle w:val="BodyText"/>
        <w:spacing w:before="23"/>
        <w:jc w:val="both"/>
        <w:rPr>
          <w:i/>
        </w:rPr>
      </w:pPr>
    </w:p>
    <w:p w14:paraId="64ECE194" w14:textId="77777777" w:rsidR="00770407" w:rsidRPr="00B17983" w:rsidRDefault="00770407">
      <w:pPr>
        <w:pStyle w:val="ListParagraph"/>
        <w:numPr>
          <w:ilvl w:val="0"/>
          <w:numId w:val="31"/>
        </w:numPr>
        <w:tabs>
          <w:tab w:val="left" w:pos="810"/>
        </w:tabs>
        <w:ind w:left="648" w:firstLine="72"/>
        <w:jc w:val="left"/>
        <w:rPr>
          <w:b/>
        </w:rPr>
      </w:pPr>
      <w:r>
        <w:t xml:space="preserve"> </w:t>
      </w:r>
      <w:r w:rsidRPr="00B17983">
        <w:t xml:space="preserve">Please submit/attach the </w:t>
      </w:r>
      <w:r w:rsidRPr="00B17983">
        <w:rPr>
          <w:i/>
        </w:rPr>
        <w:t>“</w:t>
      </w:r>
      <w:r w:rsidRPr="00B17983">
        <w:rPr>
          <w:b/>
        </w:rPr>
        <w:t>Social Screening Form”</w:t>
      </w:r>
      <w:r w:rsidRPr="00B17983">
        <w:t xml:space="preserve"> as per </w:t>
      </w:r>
      <w:r w:rsidRPr="00B17983">
        <w:rPr>
          <w:b/>
        </w:rPr>
        <w:t>SPP Annex</w:t>
      </w:r>
      <w:r w:rsidRPr="00B17983">
        <w:rPr>
          <w:b/>
          <w:spacing w:val="-5"/>
        </w:rPr>
        <w:t xml:space="preserve"> 7.</w:t>
      </w:r>
    </w:p>
    <w:p w14:paraId="2DAA2A50" w14:textId="77777777" w:rsidR="00770407" w:rsidRPr="00B17983" w:rsidRDefault="00770407" w:rsidP="00770407">
      <w:pPr>
        <w:tabs>
          <w:tab w:val="left" w:pos="660"/>
        </w:tabs>
        <w:spacing w:line="249" w:lineRule="auto"/>
        <w:ind w:right="145"/>
        <w:jc w:val="both"/>
        <w:rPr>
          <w:b/>
        </w:rPr>
      </w:pPr>
    </w:p>
    <w:p w14:paraId="74260245" w14:textId="77777777" w:rsidR="00770407" w:rsidRPr="00B17983" w:rsidRDefault="00770407">
      <w:pPr>
        <w:pStyle w:val="ListParagraph"/>
        <w:numPr>
          <w:ilvl w:val="0"/>
          <w:numId w:val="31"/>
        </w:numPr>
        <w:tabs>
          <w:tab w:val="left" w:pos="660"/>
        </w:tabs>
        <w:spacing w:line="249" w:lineRule="auto"/>
        <w:ind w:left="660" w:right="145" w:firstLine="60"/>
        <w:rPr>
          <w:b/>
        </w:rPr>
      </w:pPr>
      <w:r w:rsidRPr="00B17983">
        <w:t xml:space="preserve">Proposal Endorsement by the University Management has to be attached with filled-in format given in </w:t>
      </w:r>
      <w:r w:rsidRPr="00B17983">
        <w:rPr>
          <w:b/>
        </w:rPr>
        <w:t>SPP Annex 12</w:t>
      </w:r>
      <w:r w:rsidRPr="00B17983">
        <w:t>.</w:t>
      </w:r>
    </w:p>
    <w:p w14:paraId="71320EA5" w14:textId="77777777" w:rsidR="00770407" w:rsidRPr="00B17983" w:rsidRDefault="00770407" w:rsidP="00770407">
      <w:pPr>
        <w:pStyle w:val="ListParagraph"/>
        <w:tabs>
          <w:tab w:val="left" w:pos="660"/>
        </w:tabs>
        <w:spacing w:line="249" w:lineRule="auto"/>
        <w:ind w:right="145" w:firstLine="0"/>
        <w:jc w:val="right"/>
        <w:rPr>
          <w:b/>
        </w:rPr>
      </w:pPr>
    </w:p>
    <w:p w14:paraId="2868BA44" w14:textId="77777777" w:rsidR="00770407" w:rsidRPr="00B17983" w:rsidRDefault="00770407">
      <w:pPr>
        <w:pStyle w:val="ListParagraph"/>
        <w:numPr>
          <w:ilvl w:val="0"/>
          <w:numId w:val="31"/>
        </w:numPr>
        <w:tabs>
          <w:tab w:val="left" w:pos="660"/>
        </w:tabs>
        <w:spacing w:before="1"/>
        <w:ind w:left="660" w:firstLine="60"/>
        <w:jc w:val="left"/>
        <w:rPr>
          <w:b/>
        </w:rPr>
      </w:pPr>
      <w:r w:rsidRPr="00B17983">
        <w:t xml:space="preserve">Minutes of the Academic Committee Meeting have to be attached as </w:t>
      </w:r>
      <w:r w:rsidRPr="00B17983">
        <w:rPr>
          <w:b/>
        </w:rPr>
        <w:t xml:space="preserve">SPP Annex 13 </w:t>
      </w:r>
      <w:r w:rsidRPr="00B17983">
        <w:t xml:space="preserve">with the </w:t>
      </w:r>
      <w:r w:rsidRPr="00B17983">
        <w:rPr>
          <w:spacing w:val="-5"/>
        </w:rPr>
        <w:t>SPP.</w:t>
      </w:r>
    </w:p>
    <w:p w14:paraId="54BE92F3" w14:textId="77777777" w:rsidR="00770407" w:rsidRPr="00B17983" w:rsidRDefault="00770407" w:rsidP="00770407">
      <w:pPr>
        <w:pStyle w:val="ListParagraph"/>
        <w:tabs>
          <w:tab w:val="left" w:pos="660"/>
        </w:tabs>
        <w:spacing w:before="1"/>
        <w:ind w:firstLine="0"/>
        <w:rPr>
          <w:b/>
        </w:rPr>
      </w:pPr>
    </w:p>
    <w:p w14:paraId="2E1862B9" w14:textId="77777777" w:rsidR="00770407" w:rsidRPr="00B17983" w:rsidRDefault="00770407">
      <w:pPr>
        <w:pStyle w:val="ListParagraph"/>
        <w:numPr>
          <w:ilvl w:val="0"/>
          <w:numId w:val="31"/>
        </w:numPr>
        <w:tabs>
          <w:tab w:val="left" w:pos="648"/>
        </w:tabs>
        <w:spacing w:before="1"/>
        <w:ind w:left="648" w:right="228" w:firstLine="72"/>
        <w:rPr>
          <w:b/>
        </w:rPr>
      </w:pPr>
      <w:r w:rsidRPr="00B17983">
        <w:rPr>
          <w:spacing w:val="-2"/>
        </w:rPr>
        <w:t xml:space="preserve">Please mention the name and address of </w:t>
      </w:r>
      <w:r w:rsidRPr="00B17983">
        <w:rPr>
          <w:b/>
          <w:spacing w:val="-2"/>
        </w:rPr>
        <w:t xml:space="preserve">three peers/experts </w:t>
      </w:r>
      <w:r w:rsidRPr="00B17983">
        <w:rPr>
          <w:spacing w:val="-2"/>
        </w:rPr>
        <w:t>in the proposed field of research and development program:</w:t>
      </w:r>
    </w:p>
    <w:p w14:paraId="78902301" w14:textId="77777777" w:rsidR="00770407" w:rsidRPr="00B17983" w:rsidRDefault="00770407" w:rsidP="00770407">
      <w:pPr>
        <w:pStyle w:val="BodyText"/>
        <w:spacing w:before="62"/>
        <w:rPr>
          <w:sz w:val="20"/>
        </w:rPr>
      </w:pPr>
    </w:p>
    <w:tbl>
      <w:tblPr>
        <w:tblW w:w="0" w:type="auto"/>
        <w:tblInd w:w="7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71"/>
      </w:tblGrid>
      <w:tr w:rsidR="00770407" w:rsidRPr="00B17983" w14:paraId="4B2181AA" w14:textId="77777777" w:rsidTr="002B2482">
        <w:trPr>
          <w:trHeight w:val="1519"/>
        </w:trPr>
        <w:tc>
          <w:tcPr>
            <w:tcW w:w="9271" w:type="dxa"/>
          </w:tcPr>
          <w:p w14:paraId="4C9BC85C" w14:textId="77777777" w:rsidR="00770407" w:rsidRPr="00B17983" w:rsidRDefault="00770407" w:rsidP="002B2482">
            <w:pPr>
              <w:pStyle w:val="TableParagraph"/>
              <w:spacing w:line="480" w:lineRule="auto"/>
              <w:ind w:left="426" w:right="1133" w:hanging="315"/>
              <w:jc w:val="both"/>
            </w:pPr>
            <w:r w:rsidRPr="00B17983">
              <w:rPr>
                <w:b/>
              </w:rPr>
              <w:t xml:space="preserve">1: </w:t>
            </w:r>
            <w:r w:rsidRPr="00B17983">
              <w:t>Name…………………………………………….……………………………………… Official affiliation (if any) …………………….………………………………………… Corresponding mailing address………………………………………………………..</w:t>
            </w:r>
          </w:p>
          <w:p w14:paraId="0F6259F3" w14:textId="77777777" w:rsidR="00770407" w:rsidRPr="00B17983" w:rsidRDefault="00770407" w:rsidP="002B2482">
            <w:pPr>
              <w:pStyle w:val="TableParagraph"/>
              <w:spacing w:line="480" w:lineRule="auto"/>
              <w:ind w:left="426"/>
              <w:jc w:val="both"/>
            </w:pPr>
            <w:r w:rsidRPr="00B17983">
              <w:t>E-mail………………………………….; Cell No.</w:t>
            </w:r>
            <w:r w:rsidRPr="00B17983">
              <w:rPr>
                <w:spacing w:val="-2"/>
              </w:rPr>
              <w:t>.………………………………</w:t>
            </w:r>
          </w:p>
        </w:tc>
      </w:tr>
      <w:tr w:rsidR="00770407" w:rsidRPr="00B17983" w14:paraId="20E099B9" w14:textId="77777777" w:rsidTr="002B2482">
        <w:trPr>
          <w:trHeight w:val="1516"/>
        </w:trPr>
        <w:tc>
          <w:tcPr>
            <w:tcW w:w="9271" w:type="dxa"/>
          </w:tcPr>
          <w:p w14:paraId="5F782E0C" w14:textId="77777777" w:rsidR="00770407" w:rsidRPr="00B17983" w:rsidRDefault="00770407" w:rsidP="002B2482">
            <w:pPr>
              <w:pStyle w:val="TableParagraph"/>
              <w:spacing w:line="480" w:lineRule="auto"/>
              <w:ind w:left="426" w:right="1266" w:hanging="315"/>
              <w:jc w:val="both"/>
            </w:pPr>
            <w:r w:rsidRPr="00B17983">
              <w:rPr>
                <w:b/>
              </w:rPr>
              <w:t xml:space="preserve">2: </w:t>
            </w:r>
            <w:r w:rsidRPr="00B17983">
              <w:t>Name…………………………………………….…………………………………….. Official affiliation (if any) …………………….………………………………………. Corresponding mailing address……………………………………………………….</w:t>
            </w:r>
          </w:p>
          <w:p w14:paraId="208B73A7" w14:textId="77777777" w:rsidR="00770407" w:rsidRPr="00B17983" w:rsidRDefault="00770407" w:rsidP="002B2482">
            <w:pPr>
              <w:pStyle w:val="TableParagraph"/>
              <w:spacing w:line="480" w:lineRule="auto"/>
              <w:ind w:left="426"/>
              <w:jc w:val="both"/>
            </w:pPr>
            <w:r w:rsidRPr="00B17983">
              <w:t>E-mail………………………………….; Cell No.</w:t>
            </w:r>
            <w:r w:rsidRPr="00B17983">
              <w:rPr>
                <w:spacing w:val="-2"/>
              </w:rPr>
              <w:t>.…………………………………</w:t>
            </w:r>
          </w:p>
        </w:tc>
      </w:tr>
      <w:tr w:rsidR="00770407" w:rsidRPr="00B17983" w14:paraId="46BA6BD5" w14:textId="77777777" w:rsidTr="002B2482">
        <w:trPr>
          <w:trHeight w:val="1519"/>
        </w:trPr>
        <w:tc>
          <w:tcPr>
            <w:tcW w:w="9271" w:type="dxa"/>
          </w:tcPr>
          <w:p w14:paraId="63760FB1" w14:textId="77777777" w:rsidR="00770407" w:rsidRPr="00B17983" w:rsidRDefault="00770407" w:rsidP="002B2482">
            <w:pPr>
              <w:pStyle w:val="TableParagraph"/>
              <w:spacing w:line="480" w:lineRule="auto"/>
              <w:ind w:left="426" w:right="764" w:hanging="315"/>
            </w:pPr>
            <w:r w:rsidRPr="00B17983">
              <w:rPr>
                <w:b/>
              </w:rPr>
              <w:t xml:space="preserve">3: </w:t>
            </w:r>
            <w:r w:rsidRPr="00B17983">
              <w:t>Name…………………………………………….…………………………………… Official affiliation (if any) …………………….…………………………………….. Corresponding mailing address……………………………………………………..</w:t>
            </w:r>
          </w:p>
          <w:p w14:paraId="4344F010" w14:textId="77777777" w:rsidR="00770407" w:rsidRPr="00B17983" w:rsidRDefault="00770407" w:rsidP="002B2482">
            <w:pPr>
              <w:pStyle w:val="TableParagraph"/>
              <w:spacing w:line="480" w:lineRule="auto"/>
              <w:ind w:left="426"/>
            </w:pPr>
            <w:r w:rsidRPr="00B17983">
              <w:t>E-mail………………………………….; Cell No.</w:t>
            </w:r>
            <w:r w:rsidRPr="00B17983">
              <w:rPr>
                <w:spacing w:val="-2"/>
              </w:rPr>
              <w:t>.………………………………..</w:t>
            </w:r>
          </w:p>
        </w:tc>
      </w:tr>
    </w:tbl>
    <w:p w14:paraId="78C791EF" w14:textId="77777777" w:rsidR="00770407" w:rsidRPr="00B17983" w:rsidRDefault="00770407" w:rsidP="00770407">
      <w:pPr>
        <w:pStyle w:val="BodyText"/>
      </w:pPr>
    </w:p>
    <w:p w14:paraId="1B366993" w14:textId="6000B2D2" w:rsidR="00770407" w:rsidRPr="00B17983" w:rsidRDefault="00770407" w:rsidP="00770407">
      <w:pPr>
        <w:pStyle w:val="Heading4"/>
        <w:spacing w:before="76"/>
        <w:ind w:left="660"/>
      </w:pPr>
      <w:r w:rsidRPr="00B17983">
        <w:t>List of Annex</w:t>
      </w:r>
      <w:r>
        <w:t>e</w:t>
      </w:r>
      <w:r w:rsidRPr="00B17983">
        <w:t xml:space="preserve">s that have to be attached </w:t>
      </w:r>
      <w:r>
        <w:t>to</w:t>
      </w:r>
      <w:r w:rsidRPr="00B17983">
        <w:t xml:space="preserve"> </w:t>
      </w:r>
      <w:r w:rsidR="0097439D">
        <w:t>this section</w:t>
      </w:r>
      <w:r w:rsidRPr="00B17983">
        <w:rPr>
          <w:spacing w:val="-2"/>
        </w:rPr>
        <w:t>:</w:t>
      </w:r>
    </w:p>
    <w:p w14:paraId="117CE7AC" w14:textId="77777777" w:rsidR="00770407" w:rsidRPr="00B17983" w:rsidRDefault="00770407" w:rsidP="00770407">
      <w:pPr>
        <w:pStyle w:val="BodyText"/>
        <w:spacing w:after="120" w:line="276" w:lineRule="auto"/>
        <w:ind w:left="1980" w:right="530" w:hanging="1318"/>
      </w:pPr>
      <w:r w:rsidRPr="00B17983">
        <w:t xml:space="preserve">SPP Annex 5: Environment and Safety Checklist for RDG Proposal </w:t>
      </w:r>
    </w:p>
    <w:p w14:paraId="7FD07EF5" w14:textId="77777777" w:rsidR="00770407" w:rsidRPr="00B17983" w:rsidRDefault="00770407" w:rsidP="00770407">
      <w:pPr>
        <w:pStyle w:val="BodyText"/>
        <w:spacing w:after="120" w:line="276" w:lineRule="auto"/>
        <w:ind w:left="1980" w:right="530" w:hanging="1318"/>
      </w:pPr>
      <w:r w:rsidRPr="00B17983">
        <w:t xml:space="preserve">SPP Annex 6: Environmental Mitigation and Monitoring Plan </w:t>
      </w:r>
    </w:p>
    <w:p w14:paraId="7CA37629" w14:textId="77777777" w:rsidR="00770407" w:rsidRPr="00B17983" w:rsidRDefault="00770407" w:rsidP="00770407">
      <w:pPr>
        <w:pStyle w:val="BodyText"/>
        <w:spacing w:after="120" w:line="276" w:lineRule="auto"/>
        <w:ind w:left="1980" w:right="530" w:hanging="1318"/>
      </w:pPr>
      <w:r w:rsidRPr="00B17983">
        <w:t>SPP Annex 7: Social Screening Form</w:t>
      </w:r>
    </w:p>
    <w:p w14:paraId="25F8F829" w14:textId="77777777" w:rsidR="00770407" w:rsidRPr="00B17983" w:rsidRDefault="00770407" w:rsidP="00770407">
      <w:pPr>
        <w:pStyle w:val="BodyText"/>
        <w:spacing w:after="120" w:line="276" w:lineRule="auto"/>
        <w:ind w:left="1980" w:right="530" w:hanging="1318"/>
      </w:pPr>
      <w:r w:rsidRPr="00B17983">
        <w:t>SPP Annex 8: Sub-Project</w:t>
      </w:r>
      <w:r>
        <w:t xml:space="preserve"> </w:t>
      </w:r>
      <w:r w:rsidRPr="00B17983">
        <w:t>Management</w:t>
      </w:r>
      <w:r w:rsidRPr="00B17983">
        <w:rPr>
          <w:spacing w:val="-4"/>
        </w:rPr>
        <w:t xml:space="preserve"> Team</w:t>
      </w:r>
    </w:p>
    <w:p w14:paraId="5B54FAB6" w14:textId="77777777" w:rsidR="00770407" w:rsidRPr="00B17983" w:rsidRDefault="00770407" w:rsidP="00770407">
      <w:pPr>
        <w:pStyle w:val="BodyText"/>
        <w:spacing w:after="120" w:line="276" w:lineRule="auto"/>
        <w:ind w:left="1980" w:right="530" w:hanging="1318"/>
        <w:rPr>
          <w:spacing w:val="-4"/>
        </w:rPr>
      </w:pPr>
      <w:r w:rsidRPr="00B17983">
        <w:t xml:space="preserve">SPP Annex 8A: Resume of </w:t>
      </w:r>
      <w:r w:rsidRPr="00B17983">
        <w:rPr>
          <w:spacing w:val="-4"/>
        </w:rPr>
        <w:t>SPMT</w:t>
      </w:r>
    </w:p>
    <w:p w14:paraId="6622EC56" w14:textId="77777777" w:rsidR="00770407" w:rsidRPr="00B17983" w:rsidRDefault="00770407" w:rsidP="00770407">
      <w:pPr>
        <w:pStyle w:val="BodyText"/>
        <w:spacing w:after="120" w:line="276" w:lineRule="auto"/>
        <w:ind w:left="1980" w:right="530" w:hanging="1318"/>
      </w:pPr>
      <w:r w:rsidRPr="00B17983">
        <w:t>SPP Annex 9: Partnership Agreement</w:t>
      </w:r>
    </w:p>
    <w:p w14:paraId="64D17F60" w14:textId="77777777" w:rsidR="00770407" w:rsidRPr="00B17983" w:rsidRDefault="00770407" w:rsidP="00770407">
      <w:pPr>
        <w:pStyle w:val="BodyText"/>
        <w:spacing w:after="120" w:line="276" w:lineRule="auto"/>
        <w:ind w:left="1980" w:right="530" w:hanging="1318"/>
      </w:pPr>
      <w:r w:rsidRPr="00B17983">
        <w:t>SPP Annex 10: Portfolio of the Collaborating entity</w:t>
      </w:r>
    </w:p>
    <w:p w14:paraId="54106170" w14:textId="77777777" w:rsidR="00770407" w:rsidRPr="00B17983" w:rsidRDefault="00770407" w:rsidP="00770407">
      <w:pPr>
        <w:pStyle w:val="BodyText"/>
        <w:spacing w:after="120" w:line="276" w:lineRule="auto"/>
        <w:ind w:left="1980" w:right="530" w:hanging="1318"/>
        <w:rPr>
          <w:spacing w:val="-4"/>
        </w:rPr>
      </w:pPr>
      <w:r w:rsidRPr="00B17983">
        <w:rPr>
          <w:spacing w:val="-4"/>
        </w:rPr>
        <w:t xml:space="preserve">SPP Annex 12: Proposal Endorsement by the University Management </w:t>
      </w:r>
    </w:p>
    <w:p w14:paraId="1376DE2E" w14:textId="77777777" w:rsidR="00770407" w:rsidRPr="00B17983" w:rsidRDefault="00770407" w:rsidP="00770407">
      <w:pPr>
        <w:pStyle w:val="BodyText"/>
        <w:spacing w:after="120" w:line="276" w:lineRule="auto"/>
        <w:ind w:left="1980" w:right="530" w:hanging="1318"/>
        <w:rPr>
          <w:spacing w:val="-4"/>
        </w:rPr>
      </w:pPr>
      <w:r w:rsidRPr="00B17983">
        <w:rPr>
          <w:spacing w:val="-4"/>
        </w:rPr>
        <w:t>SPP Annex 13: Minutes of the Academic Committee Meeting</w:t>
      </w:r>
    </w:p>
    <w:bookmarkEnd w:id="11"/>
    <w:p w14:paraId="1E4703BD" w14:textId="77777777" w:rsidR="0024702F" w:rsidRDefault="0024702F" w:rsidP="00C5249E">
      <w:pPr>
        <w:pStyle w:val="Heading3"/>
        <w:spacing w:before="69"/>
        <w:ind w:right="147"/>
        <w:jc w:val="right"/>
      </w:pPr>
    </w:p>
    <w:p w14:paraId="4FF47F40" w14:textId="3C04C6AF" w:rsidR="00C5249E" w:rsidRDefault="00C5249E" w:rsidP="00C5249E">
      <w:pPr>
        <w:pStyle w:val="Heading3"/>
        <w:spacing w:before="69"/>
        <w:ind w:right="147"/>
        <w:jc w:val="right"/>
        <w:rPr>
          <w:spacing w:val="-10"/>
        </w:rPr>
      </w:pPr>
      <w:r w:rsidRPr="00A26559">
        <w:t>RDGOM</w:t>
      </w:r>
      <w:r>
        <w:t xml:space="preserve"> </w:t>
      </w:r>
      <w:r w:rsidRPr="00A26559">
        <w:t>Annexure</w:t>
      </w:r>
      <w:r>
        <w:t xml:space="preserve"> </w:t>
      </w:r>
      <w:r w:rsidRPr="00A26559">
        <w:rPr>
          <w:spacing w:val="-10"/>
        </w:rPr>
        <w:t>1</w:t>
      </w:r>
      <w:r>
        <w:rPr>
          <w:spacing w:val="-10"/>
        </w:rPr>
        <w:t>(c)</w:t>
      </w:r>
    </w:p>
    <w:p w14:paraId="71C28985" w14:textId="77777777" w:rsidR="00C5249E" w:rsidRPr="00A26559" w:rsidRDefault="00C5249E" w:rsidP="00C5249E">
      <w:pPr>
        <w:pStyle w:val="Heading3"/>
        <w:spacing w:before="69"/>
        <w:ind w:right="147"/>
        <w:jc w:val="right"/>
      </w:pPr>
    </w:p>
    <w:p w14:paraId="4F22BA43" w14:textId="77777777" w:rsidR="00C5249E" w:rsidRPr="00A26559" w:rsidRDefault="00C5249E" w:rsidP="00C5249E">
      <w:pPr>
        <w:ind w:right="129"/>
        <w:jc w:val="center"/>
        <w:rPr>
          <w:b/>
          <w:sz w:val="32"/>
        </w:rPr>
      </w:pPr>
      <w:r w:rsidRPr="00A26559">
        <w:rPr>
          <w:b/>
          <w:sz w:val="32"/>
        </w:rPr>
        <w:t>University</w:t>
      </w:r>
      <w:r>
        <w:rPr>
          <w:b/>
          <w:sz w:val="32"/>
        </w:rPr>
        <w:t xml:space="preserve"> </w:t>
      </w:r>
      <w:r w:rsidRPr="00A26559">
        <w:rPr>
          <w:b/>
          <w:sz w:val="32"/>
        </w:rPr>
        <w:t>Grants</w:t>
      </w:r>
      <w:r>
        <w:rPr>
          <w:b/>
          <w:sz w:val="32"/>
        </w:rPr>
        <w:t xml:space="preserve"> </w:t>
      </w:r>
      <w:r w:rsidRPr="00A26559">
        <w:rPr>
          <w:b/>
          <w:sz w:val="32"/>
        </w:rPr>
        <w:t>Commission</w:t>
      </w:r>
      <w:r>
        <w:rPr>
          <w:b/>
          <w:sz w:val="32"/>
        </w:rPr>
        <w:t xml:space="preserve"> </w:t>
      </w:r>
      <w:r w:rsidRPr="00A26559">
        <w:rPr>
          <w:b/>
          <w:sz w:val="32"/>
        </w:rPr>
        <w:t>of</w:t>
      </w:r>
      <w:r>
        <w:rPr>
          <w:b/>
          <w:sz w:val="32"/>
        </w:rPr>
        <w:t xml:space="preserve"> </w:t>
      </w:r>
      <w:r w:rsidRPr="00A26559">
        <w:rPr>
          <w:b/>
          <w:spacing w:val="-2"/>
          <w:sz w:val="32"/>
        </w:rPr>
        <w:t>Bangladesh</w:t>
      </w:r>
    </w:p>
    <w:p w14:paraId="02507B6E" w14:textId="77777777" w:rsidR="00C5249E" w:rsidRPr="00A26559" w:rsidRDefault="00C5249E" w:rsidP="00C5249E">
      <w:pPr>
        <w:spacing w:before="86"/>
        <w:ind w:left="10" w:right="129"/>
        <w:jc w:val="center"/>
        <w:rPr>
          <w:sz w:val="28"/>
        </w:rPr>
      </w:pPr>
      <w:r w:rsidRPr="00A26559">
        <w:rPr>
          <w:sz w:val="28"/>
        </w:rPr>
        <w:t>Improving</w:t>
      </w:r>
      <w:r>
        <w:rPr>
          <w:sz w:val="28"/>
        </w:rPr>
        <w:t xml:space="preserve"> </w:t>
      </w:r>
      <w:r w:rsidRPr="00A26559">
        <w:rPr>
          <w:sz w:val="28"/>
        </w:rPr>
        <w:t>Computer</w:t>
      </w:r>
      <w:r>
        <w:rPr>
          <w:sz w:val="28"/>
        </w:rPr>
        <w:t xml:space="preserve"> </w:t>
      </w:r>
      <w:r w:rsidRPr="00A26559">
        <w:rPr>
          <w:sz w:val="28"/>
        </w:rPr>
        <w:t>and</w:t>
      </w:r>
      <w:r>
        <w:rPr>
          <w:sz w:val="28"/>
        </w:rPr>
        <w:t xml:space="preserve"> </w:t>
      </w:r>
      <w:r w:rsidRPr="00A26559">
        <w:rPr>
          <w:sz w:val="28"/>
        </w:rPr>
        <w:t>Software</w:t>
      </w:r>
      <w:r>
        <w:rPr>
          <w:sz w:val="28"/>
        </w:rPr>
        <w:t xml:space="preserve"> </w:t>
      </w:r>
      <w:r w:rsidRPr="00A26559">
        <w:rPr>
          <w:sz w:val="28"/>
        </w:rPr>
        <w:t>Engineering</w:t>
      </w:r>
      <w:r>
        <w:rPr>
          <w:sz w:val="28"/>
        </w:rPr>
        <w:t xml:space="preserve"> </w:t>
      </w:r>
      <w:r w:rsidRPr="00A26559">
        <w:rPr>
          <w:sz w:val="28"/>
        </w:rPr>
        <w:t>Tertiary</w:t>
      </w:r>
      <w:r>
        <w:rPr>
          <w:sz w:val="28"/>
        </w:rPr>
        <w:t xml:space="preserve"> </w:t>
      </w:r>
      <w:r w:rsidRPr="00A26559">
        <w:rPr>
          <w:sz w:val="28"/>
        </w:rPr>
        <w:t>Education</w:t>
      </w:r>
      <w:r>
        <w:rPr>
          <w:sz w:val="28"/>
        </w:rPr>
        <w:t xml:space="preserve"> </w:t>
      </w:r>
      <w:r w:rsidRPr="00A26559">
        <w:rPr>
          <w:sz w:val="28"/>
        </w:rPr>
        <w:t>Project</w:t>
      </w:r>
      <w:r>
        <w:rPr>
          <w:sz w:val="28"/>
        </w:rPr>
        <w:t xml:space="preserve"> </w:t>
      </w:r>
      <w:r w:rsidRPr="00A26559">
        <w:rPr>
          <w:spacing w:val="-2"/>
          <w:sz w:val="28"/>
        </w:rPr>
        <w:t>(ICSETEP)</w:t>
      </w:r>
    </w:p>
    <w:p w14:paraId="649BCB54" w14:textId="77777777" w:rsidR="00C5249E" w:rsidRPr="00A26559" w:rsidRDefault="00C5249E" w:rsidP="00C5249E">
      <w:pPr>
        <w:pStyle w:val="BodyText"/>
        <w:spacing w:before="13"/>
        <w:rPr>
          <w:sz w:val="28"/>
        </w:rPr>
      </w:pPr>
    </w:p>
    <w:p w14:paraId="405286A2" w14:textId="77777777" w:rsidR="00FF3D39" w:rsidRPr="0024702F" w:rsidRDefault="00C5249E" w:rsidP="00FF3D39">
      <w:pPr>
        <w:pStyle w:val="Heading2"/>
        <w:spacing w:line="429" w:lineRule="auto"/>
        <w:ind w:left="1440" w:right="2734"/>
        <w:rPr>
          <w:sz w:val="24"/>
          <w:szCs w:val="24"/>
        </w:rPr>
      </w:pPr>
      <w:r w:rsidRPr="0024702F">
        <w:rPr>
          <w:sz w:val="24"/>
          <w:szCs w:val="24"/>
        </w:rPr>
        <w:t>Research and Development Grant</w:t>
      </w:r>
      <w:r w:rsidR="00FF3D39" w:rsidRPr="0024702F">
        <w:rPr>
          <w:sz w:val="24"/>
          <w:szCs w:val="24"/>
        </w:rPr>
        <w:t xml:space="preserve"> </w:t>
      </w:r>
      <w:r w:rsidR="004D52A1" w:rsidRPr="0024702F">
        <w:rPr>
          <w:sz w:val="24"/>
          <w:szCs w:val="24"/>
        </w:rPr>
        <w:t>(</w:t>
      </w:r>
      <w:r w:rsidRPr="0024702F">
        <w:rPr>
          <w:sz w:val="24"/>
          <w:szCs w:val="24"/>
        </w:rPr>
        <w:t xml:space="preserve">RDG) </w:t>
      </w:r>
    </w:p>
    <w:p w14:paraId="47D44157" w14:textId="1214BAE4" w:rsidR="00C5249E" w:rsidRPr="0024702F" w:rsidRDefault="00C5249E" w:rsidP="00FF3D39">
      <w:pPr>
        <w:pStyle w:val="Heading2"/>
        <w:spacing w:line="429" w:lineRule="auto"/>
        <w:ind w:left="1440" w:right="2734"/>
        <w:rPr>
          <w:sz w:val="24"/>
          <w:szCs w:val="24"/>
        </w:rPr>
      </w:pPr>
      <w:r w:rsidRPr="0024702F">
        <w:rPr>
          <w:sz w:val="24"/>
          <w:szCs w:val="24"/>
        </w:rPr>
        <w:t xml:space="preserve">Sub-Project Proposal </w:t>
      </w:r>
      <w:r w:rsidR="004D52A1" w:rsidRPr="0024702F">
        <w:rPr>
          <w:sz w:val="24"/>
          <w:szCs w:val="24"/>
        </w:rPr>
        <w:t>F</w:t>
      </w:r>
      <w:r w:rsidRPr="0024702F">
        <w:rPr>
          <w:sz w:val="24"/>
          <w:szCs w:val="24"/>
        </w:rPr>
        <w:t>ormat</w:t>
      </w:r>
    </w:p>
    <w:p w14:paraId="34DB7FB2" w14:textId="77777777" w:rsidR="00C5249E" w:rsidRPr="00A26559" w:rsidRDefault="00C5249E" w:rsidP="00C5249E">
      <w:pPr>
        <w:pStyle w:val="Heading2"/>
        <w:pBdr>
          <w:top w:val="single" w:sz="4" w:space="1" w:color="auto"/>
          <w:left w:val="single" w:sz="4" w:space="0" w:color="auto"/>
          <w:bottom w:val="single" w:sz="4" w:space="1" w:color="auto"/>
          <w:right w:val="single" w:sz="4" w:space="4" w:color="auto"/>
          <w:between w:val="single" w:sz="4" w:space="1" w:color="auto"/>
          <w:bar w:val="single" w:sz="4" w:color="auto"/>
        </w:pBdr>
        <w:spacing w:line="429" w:lineRule="auto"/>
        <w:ind w:right="620"/>
      </w:pPr>
      <w:r w:rsidRPr="00B545A0">
        <w:t>RDG Area:</w:t>
      </w:r>
      <w:r>
        <w:t xml:space="preserve"> </w:t>
      </w:r>
      <w:r w:rsidRPr="003A246A">
        <w:rPr>
          <w:b w:val="0"/>
          <w:sz w:val="20"/>
          <w:szCs w:val="20"/>
        </w:rPr>
        <w:t xml:space="preserve"> </w:t>
      </w:r>
      <w:r w:rsidRPr="00711117">
        <w:rPr>
          <w:bCs w:val="0"/>
        </w:rPr>
        <w:t>Cutting Edge CSE/IT Research</w:t>
      </w:r>
    </w:p>
    <w:p w14:paraId="3140BA63" w14:textId="77777777" w:rsidR="00200F5D" w:rsidRPr="00CC74B4" w:rsidRDefault="00200F5D" w:rsidP="00200F5D">
      <w:pPr>
        <w:pStyle w:val="Heading4"/>
        <w:tabs>
          <w:tab w:val="left" w:pos="450"/>
        </w:tabs>
        <w:ind w:left="450"/>
        <w:jc w:val="center"/>
        <w:rPr>
          <w:i/>
          <w:iCs/>
        </w:rPr>
      </w:pPr>
      <w:r w:rsidRPr="00CC74B4">
        <w:rPr>
          <w:i/>
          <w:iCs/>
        </w:rPr>
        <w:t>Please submit Section A and Section B separately</w:t>
      </w:r>
    </w:p>
    <w:p w14:paraId="1B3B26FB" w14:textId="77777777" w:rsidR="00200F5D" w:rsidRDefault="00200F5D" w:rsidP="00200F5D">
      <w:pPr>
        <w:pStyle w:val="Heading4"/>
        <w:tabs>
          <w:tab w:val="left" w:pos="450"/>
        </w:tabs>
        <w:ind w:left="450"/>
        <w:jc w:val="right"/>
      </w:pPr>
    </w:p>
    <w:p w14:paraId="47533BCE" w14:textId="77777777" w:rsidR="00200F5D" w:rsidRPr="007010F7" w:rsidRDefault="00200F5D" w:rsidP="00200F5D">
      <w:pPr>
        <w:pStyle w:val="Heading4"/>
        <w:tabs>
          <w:tab w:val="left" w:pos="450"/>
        </w:tabs>
        <w:ind w:left="450"/>
        <w:jc w:val="center"/>
        <w:rPr>
          <w:sz w:val="28"/>
          <w:szCs w:val="28"/>
        </w:rPr>
      </w:pPr>
      <w:r w:rsidRPr="007010F7">
        <w:rPr>
          <w:sz w:val="28"/>
          <w:szCs w:val="28"/>
        </w:rPr>
        <w:t>Section A</w:t>
      </w:r>
    </w:p>
    <w:p w14:paraId="5F2A38C2" w14:textId="7BF7D476" w:rsidR="00200F5D" w:rsidRPr="007010F7" w:rsidRDefault="00F90343" w:rsidP="00200F5D">
      <w:pPr>
        <w:pStyle w:val="Heading4"/>
        <w:tabs>
          <w:tab w:val="left" w:pos="450"/>
        </w:tabs>
        <w:ind w:left="450"/>
        <w:jc w:val="center"/>
        <w:rPr>
          <w:b w:val="0"/>
          <w:bCs w:val="0"/>
          <w:sz w:val="22"/>
          <w:szCs w:val="22"/>
        </w:rPr>
      </w:pPr>
      <w:r>
        <w:rPr>
          <w:b w:val="0"/>
          <w:bCs w:val="0"/>
          <w:sz w:val="22"/>
          <w:szCs w:val="22"/>
        </w:rPr>
        <w:t>(</w:t>
      </w:r>
      <w:r>
        <w:rPr>
          <w:b w:val="0"/>
          <w:bCs w:val="0"/>
          <w:sz w:val="22"/>
          <w:szCs w:val="22"/>
        </w:rPr>
        <w:t xml:space="preserve">Section A will be </w:t>
      </w:r>
      <w:r w:rsidRPr="002A58D6">
        <w:rPr>
          <w:b w:val="0"/>
          <w:bCs w:val="0"/>
          <w:sz w:val="22"/>
          <w:szCs w:val="22"/>
        </w:rPr>
        <w:t>anonymized and does not disclose, directly or indirectly, any individual or institutional identity of the PI, Co-PI, or any collaborating institution or entity</w:t>
      </w:r>
      <w:r>
        <w:rPr>
          <w:b w:val="0"/>
          <w:bCs w:val="0"/>
          <w:sz w:val="22"/>
          <w:szCs w:val="22"/>
        </w:rPr>
        <w:t>.</w:t>
      </w:r>
      <w:r>
        <w:rPr>
          <w:b w:val="0"/>
          <w:bCs w:val="0"/>
          <w:sz w:val="22"/>
          <w:szCs w:val="22"/>
        </w:rPr>
        <w:t>)</w:t>
      </w:r>
    </w:p>
    <w:p w14:paraId="63BEA861" w14:textId="77777777" w:rsidR="00C5249E" w:rsidRDefault="00C5249E" w:rsidP="00C5249E">
      <w:pPr>
        <w:pStyle w:val="Heading4"/>
        <w:tabs>
          <w:tab w:val="left" w:pos="450"/>
        </w:tabs>
        <w:ind w:left="450"/>
        <w:jc w:val="right"/>
      </w:pPr>
    </w:p>
    <w:p w14:paraId="244E6D7A" w14:textId="77777777" w:rsidR="00C5249E" w:rsidRPr="00A26559" w:rsidRDefault="00C5249E">
      <w:pPr>
        <w:pStyle w:val="Heading4"/>
        <w:numPr>
          <w:ilvl w:val="0"/>
          <w:numId w:val="27"/>
        </w:numPr>
        <w:tabs>
          <w:tab w:val="left" w:pos="450"/>
        </w:tabs>
        <w:ind w:left="667" w:hanging="360"/>
      </w:pPr>
      <w:r>
        <w:t xml:space="preserve"> </w:t>
      </w:r>
      <w:r w:rsidRPr="00A26559">
        <w:t>Sub-Project</w:t>
      </w:r>
      <w:r>
        <w:t xml:space="preserve"> </w:t>
      </w:r>
      <w:r w:rsidRPr="00A26559">
        <w:rPr>
          <w:spacing w:val="-2"/>
        </w:rPr>
        <w:t>Title:</w:t>
      </w:r>
    </w:p>
    <w:p w14:paraId="6FCAABCC" w14:textId="67039360" w:rsidR="00C5249E" w:rsidRPr="00A26559" w:rsidRDefault="00C5249E" w:rsidP="00C5249E">
      <w:pPr>
        <w:spacing w:before="272"/>
        <w:ind w:left="828"/>
        <w:rPr>
          <w:sz w:val="24"/>
        </w:rPr>
      </w:pPr>
      <w:r w:rsidRPr="00A26559">
        <w:rPr>
          <w:spacing w:val="-2"/>
          <w:sz w:val="24"/>
        </w:rPr>
        <w:t>……………………….…………………………………………………………………</w:t>
      </w:r>
    </w:p>
    <w:p w14:paraId="4D2DA014" w14:textId="34A30E9D" w:rsidR="00C5249E" w:rsidRPr="00A26559" w:rsidRDefault="00C5249E" w:rsidP="00C5249E">
      <w:pPr>
        <w:spacing w:before="273"/>
        <w:ind w:left="828"/>
        <w:rPr>
          <w:spacing w:val="-2"/>
          <w:sz w:val="24"/>
        </w:rPr>
      </w:pPr>
      <w:r w:rsidRPr="00A26559">
        <w:rPr>
          <w:spacing w:val="-2"/>
          <w:sz w:val="24"/>
        </w:rPr>
        <w:t>…………………………………………………………………….…………………</w:t>
      </w:r>
    </w:p>
    <w:p w14:paraId="720C91B4" w14:textId="04DEC29A" w:rsidR="00C5249E" w:rsidRPr="00A26559" w:rsidRDefault="00C5249E" w:rsidP="00164B91">
      <w:pPr>
        <w:spacing w:before="272"/>
        <w:ind w:left="828"/>
        <w:rPr>
          <w:sz w:val="24"/>
        </w:rPr>
      </w:pPr>
      <w:r w:rsidRPr="00A26559">
        <w:rPr>
          <w:spacing w:val="-2"/>
          <w:sz w:val="24"/>
        </w:rPr>
        <w:t>……………………….…………………………………………………………………</w:t>
      </w:r>
    </w:p>
    <w:p w14:paraId="673E8D6A" w14:textId="77777777" w:rsidR="00C5249E" w:rsidRPr="00A26559" w:rsidRDefault="00C5249E" w:rsidP="00C5249E">
      <w:pPr>
        <w:pStyle w:val="BodyText"/>
        <w:spacing w:before="117"/>
        <w:rPr>
          <w:sz w:val="24"/>
        </w:rPr>
      </w:pPr>
    </w:p>
    <w:p w14:paraId="65C4126B" w14:textId="77777777" w:rsidR="00C5249E" w:rsidRPr="00571CBE" w:rsidRDefault="00C5249E">
      <w:pPr>
        <w:pStyle w:val="ListParagraph"/>
        <w:numPr>
          <w:ilvl w:val="0"/>
          <w:numId w:val="27"/>
        </w:numPr>
        <w:tabs>
          <w:tab w:val="left" w:pos="597"/>
        </w:tabs>
        <w:spacing w:before="1" w:line="274" w:lineRule="exact"/>
        <w:ind w:left="597" w:hanging="297"/>
        <w:jc w:val="left"/>
        <w:rPr>
          <w:b/>
          <w:sz w:val="24"/>
        </w:rPr>
      </w:pPr>
      <w:r w:rsidRPr="00A26559">
        <w:rPr>
          <w:b/>
          <w:sz w:val="24"/>
        </w:rPr>
        <w:t>Implementation</w:t>
      </w:r>
      <w:r>
        <w:rPr>
          <w:b/>
          <w:sz w:val="24"/>
        </w:rPr>
        <w:t xml:space="preserve"> </w:t>
      </w:r>
      <w:r w:rsidRPr="00A26559">
        <w:rPr>
          <w:b/>
          <w:sz w:val="24"/>
        </w:rPr>
        <w:t>Period:</w:t>
      </w:r>
      <w:r w:rsidRPr="00A26559">
        <w:rPr>
          <w:sz w:val="24"/>
        </w:rPr>
        <w:t>(2</w:t>
      </w:r>
      <w:r w:rsidRPr="00A26559">
        <w:rPr>
          <w:spacing w:val="-2"/>
          <w:sz w:val="24"/>
        </w:rPr>
        <w:t xml:space="preserve"> years)</w:t>
      </w:r>
    </w:p>
    <w:p w14:paraId="2E0376D4" w14:textId="77777777" w:rsidR="00C5249E" w:rsidRPr="00A26559" w:rsidRDefault="00C5249E" w:rsidP="00C5249E">
      <w:pPr>
        <w:pStyle w:val="ListParagraph"/>
        <w:tabs>
          <w:tab w:val="left" w:pos="597"/>
        </w:tabs>
        <w:spacing w:before="1" w:line="274" w:lineRule="exact"/>
        <w:ind w:left="597" w:firstLine="0"/>
        <w:jc w:val="right"/>
        <w:rPr>
          <w:b/>
          <w:sz w:val="24"/>
        </w:rPr>
      </w:pPr>
    </w:p>
    <w:p w14:paraId="55F26254" w14:textId="77777777" w:rsidR="00C5249E" w:rsidRPr="00A26559" w:rsidRDefault="00C5249E">
      <w:pPr>
        <w:pStyle w:val="ListParagraph"/>
        <w:numPr>
          <w:ilvl w:val="1"/>
          <w:numId w:val="27"/>
        </w:numPr>
        <w:tabs>
          <w:tab w:val="left" w:pos="1919"/>
        </w:tabs>
        <w:spacing w:line="276" w:lineRule="auto"/>
        <w:ind w:left="1919" w:hanging="306"/>
        <w:jc w:val="left"/>
        <w:rPr>
          <w:sz w:val="24"/>
        </w:rPr>
      </w:pPr>
      <w:r w:rsidRPr="00A26559">
        <w:rPr>
          <w:sz w:val="24"/>
        </w:rPr>
        <w:t>Commencement:</w:t>
      </w:r>
      <w:r>
        <w:rPr>
          <w:sz w:val="24"/>
        </w:rPr>
        <w:t xml:space="preserve"> </w:t>
      </w:r>
      <w:r w:rsidRPr="00A26559">
        <w:rPr>
          <w:i/>
          <w:sz w:val="24"/>
          <w:u w:val="single"/>
        </w:rPr>
        <w:t>dd</w:t>
      </w:r>
      <w:r w:rsidRPr="00A26559">
        <w:rPr>
          <w:i/>
          <w:sz w:val="24"/>
        </w:rPr>
        <w:t xml:space="preserve">/ </w:t>
      </w:r>
      <w:r w:rsidRPr="00A26559">
        <w:rPr>
          <w:i/>
          <w:sz w:val="24"/>
          <w:u w:val="single"/>
        </w:rPr>
        <w:t>mm</w:t>
      </w:r>
      <w:r w:rsidRPr="00A26559">
        <w:rPr>
          <w:i/>
          <w:sz w:val="24"/>
        </w:rPr>
        <w:t xml:space="preserve">/ </w:t>
      </w:r>
      <w:r w:rsidRPr="00A26559">
        <w:rPr>
          <w:i/>
          <w:spacing w:val="-4"/>
          <w:sz w:val="24"/>
          <w:u w:val="single"/>
        </w:rPr>
        <w:t>year</w:t>
      </w:r>
    </w:p>
    <w:p w14:paraId="4EB31D03" w14:textId="77777777" w:rsidR="00C5249E" w:rsidRPr="00A26559" w:rsidRDefault="00C5249E">
      <w:pPr>
        <w:pStyle w:val="ListParagraph"/>
        <w:numPr>
          <w:ilvl w:val="1"/>
          <w:numId w:val="27"/>
        </w:numPr>
        <w:tabs>
          <w:tab w:val="left" w:pos="1919"/>
          <w:tab w:val="left" w:pos="3708"/>
        </w:tabs>
        <w:spacing w:before="139" w:line="276" w:lineRule="auto"/>
        <w:ind w:left="1919" w:hanging="373"/>
        <w:jc w:val="left"/>
        <w:rPr>
          <w:sz w:val="24"/>
        </w:rPr>
      </w:pPr>
      <w:r w:rsidRPr="00A26559">
        <w:rPr>
          <w:spacing w:val="-2"/>
          <w:sz w:val="24"/>
        </w:rPr>
        <w:t>Completion:</w:t>
      </w:r>
      <w:r w:rsidRPr="00A26559">
        <w:rPr>
          <w:sz w:val="24"/>
        </w:rPr>
        <w:tab/>
      </w:r>
      <w:r w:rsidRPr="00A26559">
        <w:rPr>
          <w:i/>
          <w:sz w:val="24"/>
          <w:u w:val="single"/>
        </w:rPr>
        <w:t>dd</w:t>
      </w:r>
      <w:r w:rsidRPr="00A26559">
        <w:rPr>
          <w:i/>
          <w:sz w:val="24"/>
        </w:rPr>
        <w:t xml:space="preserve">/ </w:t>
      </w:r>
      <w:r w:rsidRPr="00A26559">
        <w:rPr>
          <w:i/>
          <w:sz w:val="24"/>
          <w:u w:val="single"/>
        </w:rPr>
        <w:t>mm</w:t>
      </w:r>
      <w:r w:rsidRPr="00A26559">
        <w:rPr>
          <w:i/>
          <w:sz w:val="24"/>
        </w:rPr>
        <w:t xml:space="preserve">/ </w:t>
      </w:r>
      <w:r w:rsidRPr="00A26559">
        <w:rPr>
          <w:i/>
          <w:spacing w:val="-4"/>
          <w:sz w:val="24"/>
          <w:u w:val="single"/>
        </w:rPr>
        <w:t>year</w:t>
      </w:r>
    </w:p>
    <w:p w14:paraId="486CD687" w14:textId="77777777" w:rsidR="00C5249E" w:rsidRPr="00A26559" w:rsidRDefault="00C5249E" w:rsidP="00C5249E">
      <w:pPr>
        <w:pStyle w:val="BodyText"/>
        <w:spacing w:before="144"/>
        <w:rPr>
          <w:i/>
          <w:sz w:val="24"/>
        </w:rPr>
      </w:pPr>
    </w:p>
    <w:p w14:paraId="126EDC1A" w14:textId="77777777" w:rsidR="00C5249E" w:rsidRPr="00571CBE" w:rsidRDefault="00C5249E">
      <w:pPr>
        <w:pStyle w:val="Heading4"/>
        <w:numPr>
          <w:ilvl w:val="0"/>
          <w:numId w:val="27"/>
        </w:numPr>
        <w:tabs>
          <w:tab w:val="left" w:pos="659"/>
        </w:tabs>
        <w:spacing w:line="275" w:lineRule="exact"/>
        <w:ind w:left="659" w:hanging="359"/>
        <w:rPr>
          <w:sz w:val="22"/>
        </w:rPr>
      </w:pPr>
      <w:r w:rsidRPr="00A26559">
        <w:t>Estimated</w:t>
      </w:r>
      <w:r>
        <w:t xml:space="preserve"> </w:t>
      </w:r>
      <w:r w:rsidRPr="00A26559">
        <w:rPr>
          <w:spacing w:val="-2"/>
        </w:rPr>
        <w:t>Budget:</w:t>
      </w:r>
    </w:p>
    <w:p w14:paraId="41FE89DE" w14:textId="77777777" w:rsidR="00C5249E" w:rsidRPr="00A26559" w:rsidRDefault="00C5249E" w:rsidP="00C5249E">
      <w:pPr>
        <w:pStyle w:val="Heading4"/>
        <w:tabs>
          <w:tab w:val="left" w:pos="659"/>
        </w:tabs>
        <w:spacing w:line="275" w:lineRule="exact"/>
        <w:ind w:left="659"/>
        <w:jc w:val="right"/>
        <w:rPr>
          <w:sz w:val="22"/>
        </w:rPr>
      </w:pPr>
    </w:p>
    <w:p w14:paraId="5CFBDADF" w14:textId="77777777" w:rsidR="00C5249E" w:rsidRPr="00A26559" w:rsidRDefault="00C5249E">
      <w:pPr>
        <w:pStyle w:val="ListParagraph"/>
        <w:numPr>
          <w:ilvl w:val="0"/>
          <w:numId w:val="7"/>
        </w:numPr>
        <w:tabs>
          <w:tab w:val="left" w:pos="1953"/>
        </w:tabs>
        <w:spacing w:line="275" w:lineRule="exact"/>
        <w:ind w:left="1953" w:hanging="225"/>
        <w:rPr>
          <w:sz w:val="24"/>
        </w:rPr>
      </w:pPr>
      <w:r w:rsidRPr="00A26559">
        <w:rPr>
          <w:sz w:val="24"/>
        </w:rPr>
        <w:t>Amount</w:t>
      </w:r>
      <w:r>
        <w:rPr>
          <w:sz w:val="24"/>
        </w:rPr>
        <w:t xml:space="preserve"> </w:t>
      </w:r>
      <w:r w:rsidRPr="00A26559">
        <w:rPr>
          <w:sz w:val="24"/>
        </w:rPr>
        <w:t>in</w:t>
      </w:r>
      <w:r>
        <w:rPr>
          <w:sz w:val="24"/>
        </w:rPr>
        <w:t xml:space="preserve"> </w:t>
      </w:r>
      <w:r w:rsidRPr="00A26559">
        <w:rPr>
          <w:sz w:val="24"/>
        </w:rPr>
        <w:t>Taka</w:t>
      </w:r>
      <w:r>
        <w:rPr>
          <w:sz w:val="24"/>
        </w:rPr>
        <w:t xml:space="preserve"> </w:t>
      </w:r>
      <w:r w:rsidRPr="00A26559">
        <w:rPr>
          <w:spacing w:val="-1"/>
          <w:sz w:val="24"/>
        </w:rPr>
        <w:t>for Project Grant</w:t>
      </w:r>
      <w:r w:rsidRPr="00A26559">
        <w:rPr>
          <w:spacing w:val="-2"/>
          <w:sz w:val="24"/>
        </w:rPr>
        <w:t>…………………………</w:t>
      </w:r>
    </w:p>
    <w:p w14:paraId="450872F4" w14:textId="77777777" w:rsidR="00C5249E" w:rsidRPr="00A26559" w:rsidRDefault="00C5249E" w:rsidP="00C5249E">
      <w:pPr>
        <w:pStyle w:val="ListParagraph"/>
        <w:tabs>
          <w:tab w:val="left" w:pos="1953"/>
        </w:tabs>
        <w:spacing w:line="275" w:lineRule="exact"/>
        <w:ind w:left="1953" w:firstLine="0"/>
        <w:rPr>
          <w:spacing w:val="-2"/>
          <w:sz w:val="24"/>
        </w:rPr>
      </w:pPr>
      <w:r w:rsidRPr="00A26559">
        <w:rPr>
          <w:spacing w:val="-2"/>
          <w:sz w:val="24"/>
        </w:rPr>
        <w:t>[Amount in Word]</w:t>
      </w:r>
    </w:p>
    <w:p w14:paraId="702EE197" w14:textId="77777777" w:rsidR="00C5249E" w:rsidRPr="00A26559" w:rsidRDefault="00C5249E" w:rsidP="00C5249E">
      <w:pPr>
        <w:pStyle w:val="ListParagraph"/>
        <w:tabs>
          <w:tab w:val="left" w:pos="1953"/>
        </w:tabs>
        <w:spacing w:line="275" w:lineRule="exact"/>
        <w:ind w:left="1953" w:firstLine="0"/>
        <w:rPr>
          <w:spacing w:val="-2"/>
          <w:sz w:val="24"/>
        </w:rPr>
      </w:pPr>
    </w:p>
    <w:p w14:paraId="51914DB9" w14:textId="77777777" w:rsidR="00C5249E" w:rsidRPr="00A26559" w:rsidRDefault="00C5249E">
      <w:pPr>
        <w:pStyle w:val="ListParagraph"/>
        <w:numPr>
          <w:ilvl w:val="0"/>
          <w:numId w:val="7"/>
        </w:numPr>
        <w:tabs>
          <w:tab w:val="left" w:pos="1953"/>
        </w:tabs>
        <w:spacing w:line="275" w:lineRule="exact"/>
        <w:ind w:left="1953" w:hanging="225"/>
        <w:rPr>
          <w:sz w:val="24"/>
        </w:rPr>
      </w:pPr>
      <w:r w:rsidRPr="00A26559">
        <w:rPr>
          <w:sz w:val="24"/>
        </w:rPr>
        <w:t>Amount in Taka</w:t>
      </w:r>
      <w:r w:rsidRPr="00A26559">
        <w:rPr>
          <w:spacing w:val="-1"/>
          <w:sz w:val="24"/>
        </w:rPr>
        <w:t xml:space="preserve"> from Other Source</w:t>
      </w:r>
      <w:r w:rsidRPr="00A26559">
        <w:rPr>
          <w:spacing w:val="-2"/>
          <w:sz w:val="24"/>
        </w:rPr>
        <w:t>…………………………</w:t>
      </w:r>
    </w:p>
    <w:p w14:paraId="4E5F9363" w14:textId="77777777" w:rsidR="00C5249E" w:rsidRPr="00A26559" w:rsidRDefault="00C5249E" w:rsidP="00C5249E">
      <w:pPr>
        <w:pStyle w:val="ListParagraph"/>
        <w:tabs>
          <w:tab w:val="left" w:pos="1953"/>
        </w:tabs>
        <w:spacing w:line="275" w:lineRule="exact"/>
        <w:ind w:left="1954" w:firstLine="0"/>
        <w:rPr>
          <w:spacing w:val="-2"/>
          <w:sz w:val="24"/>
        </w:rPr>
      </w:pPr>
      <w:r w:rsidRPr="00A26559">
        <w:rPr>
          <w:spacing w:val="-2"/>
          <w:sz w:val="24"/>
        </w:rPr>
        <w:t>[Amount in Word]</w:t>
      </w:r>
    </w:p>
    <w:p w14:paraId="43A62D5B" w14:textId="77777777" w:rsidR="00C5249E" w:rsidRPr="00A26559" w:rsidRDefault="00C5249E" w:rsidP="00C5249E">
      <w:pPr>
        <w:pStyle w:val="ListParagraph"/>
        <w:tabs>
          <w:tab w:val="left" w:pos="1953"/>
        </w:tabs>
        <w:spacing w:line="275" w:lineRule="exact"/>
        <w:ind w:left="1954" w:firstLine="0"/>
        <w:rPr>
          <w:spacing w:val="-2"/>
          <w:sz w:val="24"/>
        </w:rPr>
      </w:pPr>
    </w:p>
    <w:p w14:paraId="5926E794" w14:textId="77777777" w:rsidR="00C5249E" w:rsidRPr="00A26559" w:rsidRDefault="00C5249E">
      <w:pPr>
        <w:pStyle w:val="ListParagraph"/>
        <w:numPr>
          <w:ilvl w:val="0"/>
          <w:numId w:val="7"/>
        </w:numPr>
        <w:tabs>
          <w:tab w:val="left" w:pos="1953"/>
        </w:tabs>
        <w:spacing w:line="275" w:lineRule="exact"/>
        <w:ind w:left="1953" w:hanging="225"/>
        <w:rPr>
          <w:sz w:val="24"/>
        </w:rPr>
      </w:pPr>
      <w:r w:rsidRPr="00A26559">
        <w:rPr>
          <w:sz w:val="24"/>
        </w:rPr>
        <w:t>Total Budget of Sub-Project in Taka</w:t>
      </w:r>
      <w:r w:rsidRPr="00A26559">
        <w:rPr>
          <w:spacing w:val="-1"/>
          <w:sz w:val="24"/>
        </w:rPr>
        <w:t xml:space="preserve"> (a+b) </w:t>
      </w:r>
      <w:r w:rsidRPr="00A26559">
        <w:rPr>
          <w:spacing w:val="-2"/>
          <w:sz w:val="24"/>
        </w:rPr>
        <w:t>…………………………</w:t>
      </w:r>
    </w:p>
    <w:p w14:paraId="448F0BB5" w14:textId="77777777" w:rsidR="00C5249E" w:rsidRPr="00A26559" w:rsidRDefault="00C5249E" w:rsidP="00C5249E">
      <w:pPr>
        <w:pStyle w:val="ListParagraph"/>
        <w:tabs>
          <w:tab w:val="left" w:pos="1953"/>
        </w:tabs>
        <w:spacing w:line="275" w:lineRule="exact"/>
        <w:ind w:left="1954" w:firstLine="0"/>
        <w:rPr>
          <w:spacing w:val="-2"/>
          <w:sz w:val="24"/>
        </w:rPr>
      </w:pPr>
      <w:r w:rsidRPr="00A26559">
        <w:rPr>
          <w:spacing w:val="-2"/>
          <w:sz w:val="24"/>
        </w:rPr>
        <w:t>[Amount in Word]</w:t>
      </w:r>
    </w:p>
    <w:p w14:paraId="3EC0EAA8" w14:textId="77777777" w:rsidR="00C5249E" w:rsidRPr="00A26559" w:rsidRDefault="00C5249E" w:rsidP="00C5249E">
      <w:pPr>
        <w:pStyle w:val="ListParagraph"/>
        <w:tabs>
          <w:tab w:val="left" w:pos="1953"/>
        </w:tabs>
        <w:spacing w:line="275" w:lineRule="exact"/>
        <w:ind w:left="1954" w:firstLine="0"/>
        <w:rPr>
          <w:spacing w:val="-2"/>
          <w:sz w:val="24"/>
        </w:rPr>
      </w:pPr>
    </w:p>
    <w:p w14:paraId="09F708F3" w14:textId="77777777" w:rsidR="00C5249E" w:rsidRPr="00A26559" w:rsidRDefault="00C5249E" w:rsidP="00C5249E">
      <w:pPr>
        <w:pStyle w:val="BodyText"/>
        <w:spacing w:before="52"/>
        <w:ind w:firstLine="659"/>
        <w:rPr>
          <w:i/>
          <w:iCs/>
          <w:sz w:val="20"/>
          <w:szCs w:val="18"/>
        </w:rPr>
      </w:pPr>
      <w:r>
        <w:rPr>
          <w:i/>
          <w:iCs/>
          <w:sz w:val="20"/>
          <w:szCs w:val="18"/>
        </w:rPr>
        <w:t>[</w:t>
      </w:r>
      <w:r w:rsidRPr="00A26559">
        <w:rPr>
          <w:i/>
          <w:iCs/>
          <w:sz w:val="20"/>
          <w:szCs w:val="18"/>
        </w:rPr>
        <w:t>N.B.: Process of utilization of fund from other source will be clearly mentioned in the partnership agreement.</w:t>
      </w:r>
      <w:r>
        <w:rPr>
          <w:i/>
          <w:iCs/>
          <w:sz w:val="20"/>
          <w:szCs w:val="18"/>
        </w:rPr>
        <w:t>]</w:t>
      </w:r>
    </w:p>
    <w:p w14:paraId="651F048D" w14:textId="77777777" w:rsidR="00C5249E" w:rsidRDefault="00C5249E" w:rsidP="00C5249E">
      <w:pPr>
        <w:pStyle w:val="BodyText"/>
        <w:spacing w:before="52"/>
        <w:ind w:firstLine="659"/>
        <w:rPr>
          <w:i/>
          <w:iCs/>
          <w:sz w:val="20"/>
          <w:szCs w:val="18"/>
        </w:rPr>
      </w:pPr>
    </w:p>
    <w:p w14:paraId="71FE90DA" w14:textId="77777777" w:rsidR="00C5249E" w:rsidRPr="00A26559" w:rsidRDefault="00C5249E">
      <w:pPr>
        <w:pStyle w:val="Heading4"/>
        <w:numPr>
          <w:ilvl w:val="0"/>
          <w:numId w:val="27"/>
        </w:numPr>
        <w:tabs>
          <w:tab w:val="left" w:pos="659"/>
        </w:tabs>
        <w:spacing w:before="1"/>
        <w:ind w:left="659" w:hanging="359"/>
        <w:jc w:val="both"/>
        <w:rPr>
          <w:sz w:val="22"/>
        </w:rPr>
      </w:pPr>
      <w:r w:rsidRPr="00A26559">
        <w:t>Objectives</w:t>
      </w:r>
      <w:r>
        <w:t xml:space="preserve"> and Motivations </w:t>
      </w:r>
      <w:r w:rsidRPr="00A26559">
        <w:t>of</w:t>
      </w:r>
      <w:r>
        <w:t xml:space="preserve"> </w:t>
      </w:r>
      <w:r w:rsidRPr="00A26559">
        <w:t>the</w:t>
      </w:r>
      <w:r>
        <w:t xml:space="preserve"> </w:t>
      </w:r>
      <w:r w:rsidRPr="00A26559">
        <w:t>Sub-</w:t>
      </w:r>
      <w:r w:rsidRPr="00A26559">
        <w:rPr>
          <w:spacing w:val="-2"/>
        </w:rPr>
        <w:t>Project</w:t>
      </w:r>
    </w:p>
    <w:p w14:paraId="4E07F028" w14:textId="77777777" w:rsidR="00C5249E" w:rsidRPr="00A26559" w:rsidRDefault="00C5249E" w:rsidP="00C5249E">
      <w:pPr>
        <w:spacing w:before="82"/>
        <w:ind w:left="648" w:right="170"/>
        <w:jc w:val="both"/>
        <w:rPr>
          <w:sz w:val="24"/>
        </w:rPr>
      </w:pPr>
      <w:r w:rsidRPr="00A26559">
        <w:rPr>
          <w:sz w:val="24"/>
        </w:rPr>
        <w:t>Mention</w:t>
      </w:r>
      <w:r>
        <w:rPr>
          <w:sz w:val="24"/>
        </w:rPr>
        <w:t xml:space="preserve"> </w:t>
      </w:r>
      <w:r w:rsidRPr="00A26559">
        <w:rPr>
          <w:sz w:val="24"/>
        </w:rPr>
        <w:t>the</w:t>
      </w:r>
      <w:r>
        <w:rPr>
          <w:sz w:val="24"/>
        </w:rPr>
        <w:t xml:space="preserve"> </w:t>
      </w:r>
      <w:r w:rsidRPr="00A26559">
        <w:rPr>
          <w:sz w:val="24"/>
        </w:rPr>
        <w:t>objectives</w:t>
      </w:r>
      <w:r>
        <w:rPr>
          <w:sz w:val="24"/>
        </w:rPr>
        <w:t xml:space="preserve"> </w:t>
      </w:r>
      <w:r>
        <w:rPr>
          <w:spacing w:val="-12"/>
          <w:sz w:val="24"/>
        </w:rPr>
        <w:t xml:space="preserve">and motivations </w:t>
      </w:r>
      <w:r w:rsidRPr="00A26559">
        <w:rPr>
          <w:sz w:val="24"/>
        </w:rPr>
        <w:t>of</w:t>
      </w:r>
      <w:r>
        <w:rPr>
          <w:sz w:val="24"/>
        </w:rPr>
        <w:t xml:space="preserve"> </w:t>
      </w:r>
      <w:r w:rsidRPr="00A26559">
        <w:rPr>
          <w:sz w:val="24"/>
        </w:rPr>
        <w:t>the</w:t>
      </w:r>
      <w:r>
        <w:rPr>
          <w:sz w:val="24"/>
        </w:rPr>
        <w:t xml:space="preserve"> </w:t>
      </w:r>
      <w:r w:rsidRPr="00A26559">
        <w:rPr>
          <w:sz w:val="24"/>
        </w:rPr>
        <w:t>sub-project.</w:t>
      </w:r>
      <w:r>
        <w:rPr>
          <w:sz w:val="24"/>
        </w:rPr>
        <w:t xml:space="preserve"> </w:t>
      </w:r>
      <w:r w:rsidRPr="00A26559">
        <w:rPr>
          <w:sz w:val="24"/>
        </w:rPr>
        <w:t>Please</w:t>
      </w:r>
      <w:r>
        <w:rPr>
          <w:sz w:val="24"/>
        </w:rPr>
        <w:t xml:space="preserve"> </w:t>
      </w:r>
      <w:r w:rsidRPr="00A26559">
        <w:rPr>
          <w:sz w:val="24"/>
        </w:rPr>
        <w:t>note</w:t>
      </w:r>
      <w:r>
        <w:rPr>
          <w:sz w:val="24"/>
        </w:rPr>
        <w:t xml:space="preserve"> </w:t>
      </w:r>
      <w:r w:rsidRPr="00A26559">
        <w:rPr>
          <w:sz w:val="24"/>
        </w:rPr>
        <w:t>that</w:t>
      </w:r>
      <w:r>
        <w:rPr>
          <w:sz w:val="24"/>
        </w:rPr>
        <w:t xml:space="preserve"> </w:t>
      </w:r>
      <w:r w:rsidRPr="00A26559">
        <w:rPr>
          <w:sz w:val="24"/>
        </w:rPr>
        <w:t>each</w:t>
      </w:r>
      <w:r>
        <w:rPr>
          <w:sz w:val="24"/>
        </w:rPr>
        <w:t xml:space="preserve"> </w:t>
      </w:r>
      <w:r w:rsidRPr="00A26559">
        <w:rPr>
          <w:sz w:val="24"/>
        </w:rPr>
        <w:t>specific</w:t>
      </w:r>
      <w:r>
        <w:rPr>
          <w:sz w:val="24"/>
        </w:rPr>
        <w:t xml:space="preserve"> </w:t>
      </w:r>
      <w:r w:rsidRPr="00A26559">
        <w:rPr>
          <w:sz w:val="24"/>
        </w:rPr>
        <w:lastRenderedPageBreak/>
        <w:t>objective</w:t>
      </w:r>
      <w:r>
        <w:rPr>
          <w:sz w:val="24"/>
        </w:rPr>
        <w:t xml:space="preserve"> </w:t>
      </w:r>
      <w:r w:rsidRPr="00A26559">
        <w:rPr>
          <w:sz w:val="24"/>
        </w:rPr>
        <w:t>will produce results and outcomes and has to be expressed in terms of milestones and measured with performance indicators.</w:t>
      </w:r>
    </w:p>
    <w:p w14:paraId="21951D34" w14:textId="77777777" w:rsidR="00C5249E" w:rsidRPr="00A26559" w:rsidRDefault="00C5249E" w:rsidP="00C5249E">
      <w:pPr>
        <w:jc w:val="both"/>
        <w:rPr>
          <w:sz w:val="24"/>
        </w:rPr>
      </w:pPr>
    </w:p>
    <w:p w14:paraId="708E123A" w14:textId="77777777" w:rsidR="00C5249E" w:rsidRPr="00A26559" w:rsidRDefault="00C5249E" w:rsidP="00C5249E">
      <w:pPr>
        <w:pStyle w:val="BodyText"/>
        <w:ind w:left="499"/>
        <w:rPr>
          <w:sz w:val="20"/>
        </w:rPr>
      </w:pPr>
      <w:r>
        <w:rPr>
          <w:noProof/>
          <w:sz w:val="20"/>
        </w:rPr>
        <mc:AlternateContent>
          <mc:Choice Requires="wps">
            <w:drawing>
              <wp:inline distT="0" distB="0" distL="0" distR="0" wp14:anchorId="14441807" wp14:editId="135A72DA">
                <wp:extent cx="5977255" cy="2352675"/>
                <wp:effectExtent l="12065" t="9525" r="11430" b="9525"/>
                <wp:docPr id="899211271"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77255" cy="2352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323432" w14:textId="77777777" w:rsidR="00C5249E" w:rsidRDefault="00C5249E" w:rsidP="00C5249E">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69094F68" w14:textId="77777777" w:rsidR="00C5249E" w:rsidRDefault="00C5249E" w:rsidP="00C5249E">
                            <w:pPr>
                              <w:spacing w:before="16" w:line="276" w:lineRule="auto"/>
                              <w:ind w:left="110"/>
                              <w:rPr>
                                <w:spacing w:val="-5"/>
                              </w:rPr>
                            </w:pPr>
                          </w:p>
                          <w:p w14:paraId="2538428B" w14:textId="77777777" w:rsidR="00C5249E" w:rsidRDefault="00C5249E" w:rsidP="00C5249E">
                            <w:pPr>
                              <w:spacing w:before="16" w:line="276" w:lineRule="auto"/>
                              <w:ind w:left="110"/>
                              <w:rPr>
                                <w:spacing w:val="-5"/>
                              </w:rPr>
                            </w:pPr>
                          </w:p>
                          <w:p w14:paraId="7A5D8856" w14:textId="77777777" w:rsidR="00C5249E" w:rsidRDefault="00C5249E" w:rsidP="00C5249E">
                            <w:pPr>
                              <w:spacing w:before="16" w:line="276" w:lineRule="auto"/>
                              <w:ind w:left="110"/>
                              <w:rPr>
                                <w:spacing w:val="-5"/>
                              </w:rPr>
                            </w:pPr>
                            <w:r>
                              <w:rPr>
                                <w:spacing w:val="-5"/>
                              </w:rPr>
                              <w:t>Specific Objectives:</w:t>
                            </w:r>
                          </w:p>
                          <w:p w14:paraId="71445422" w14:textId="77777777" w:rsidR="00C5249E" w:rsidRPr="00350FCA" w:rsidRDefault="00C5249E" w:rsidP="00C5249E">
                            <w:pPr>
                              <w:spacing w:before="16" w:line="276" w:lineRule="auto"/>
                              <w:ind w:left="110"/>
                            </w:pPr>
                            <w:r w:rsidRPr="00350FCA">
                              <w:rPr>
                                <w:spacing w:val="-5"/>
                              </w:rPr>
                              <w:t>1.</w:t>
                            </w:r>
                          </w:p>
                          <w:p w14:paraId="655C9728" w14:textId="77777777" w:rsidR="00C5249E" w:rsidRPr="00350FCA" w:rsidRDefault="00C5249E" w:rsidP="00C5249E">
                            <w:pPr>
                              <w:spacing w:line="276" w:lineRule="auto"/>
                              <w:ind w:left="110"/>
                            </w:pPr>
                            <w:r w:rsidRPr="00350FCA">
                              <w:rPr>
                                <w:spacing w:val="-5"/>
                              </w:rPr>
                              <w:t>2.</w:t>
                            </w:r>
                          </w:p>
                          <w:p w14:paraId="2C1FCEA5" w14:textId="77777777" w:rsidR="00C5249E" w:rsidRDefault="00C5249E" w:rsidP="00C5249E">
                            <w:pPr>
                              <w:spacing w:before="1" w:line="276" w:lineRule="auto"/>
                              <w:ind w:left="110"/>
                              <w:rPr>
                                <w:spacing w:val="-5"/>
                              </w:rPr>
                            </w:pPr>
                            <w:r>
                              <w:rPr>
                                <w:spacing w:val="-5"/>
                              </w:rPr>
                              <w:t xml:space="preserve"> .</w:t>
                            </w:r>
                          </w:p>
                          <w:p w14:paraId="5B47661C" w14:textId="77777777" w:rsidR="00C5249E" w:rsidRDefault="00C5249E" w:rsidP="00C5249E">
                            <w:pPr>
                              <w:spacing w:before="1" w:line="276" w:lineRule="auto"/>
                              <w:ind w:left="110"/>
                            </w:pPr>
                            <w:r>
                              <w:t xml:space="preserve">n. </w:t>
                            </w:r>
                          </w:p>
                          <w:p w14:paraId="5D2515AA" w14:textId="77777777" w:rsidR="00C5249E" w:rsidRDefault="00C5249E" w:rsidP="00C5249E">
                            <w:pPr>
                              <w:spacing w:before="1" w:line="276" w:lineRule="auto"/>
                              <w:ind w:left="110"/>
                            </w:pPr>
                          </w:p>
                          <w:p w14:paraId="72BCFE43" w14:textId="77777777" w:rsidR="00C5249E" w:rsidRDefault="00C5249E" w:rsidP="00C5249E">
                            <w:pPr>
                              <w:spacing w:before="1" w:line="276" w:lineRule="auto"/>
                              <w:ind w:left="110"/>
                            </w:pPr>
                            <w:r>
                              <w:t xml:space="preserve">Motivations: </w:t>
                            </w:r>
                          </w:p>
                          <w:p w14:paraId="57733292" w14:textId="77777777" w:rsidR="00C5249E" w:rsidRPr="00565C33" w:rsidRDefault="00C5249E" w:rsidP="00C5249E">
                            <w:pPr>
                              <w:spacing w:before="1" w:line="276" w:lineRule="auto"/>
                              <w:ind w:left="110"/>
                            </w:pPr>
                          </w:p>
                          <w:p w14:paraId="7967E9F8" w14:textId="77777777" w:rsidR="00C5249E" w:rsidRPr="00350FCA" w:rsidRDefault="00C5249E" w:rsidP="00C5249E">
                            <w:pPr>
                              <w:spacing w:before="4" w:line="276" w:lineRule="auto"/>
                              <w:ind w:left="110"/>
                            </w:pPr>
                          </w:p>
                        </w:txbxContent>
                      </wps:txbx>
                      <wps:bodyPr rot="0" vert="horz" wrap="square" lIns="0" tIns="0" rIns="0" bIns="0" anchor="t" anchorCtr="0" upright="1">
                        <a:noAutofit/>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441807" id="_x0000_s1028" type="#_x0000_t202" style="width:470.65pt;height:1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" filled="f" strokeweight=".48pt">
                <v:path arrowok="t"/>
                <v:textbox inset="0,0,0,0">
                  <w:txbxContent>
                    <w:p w14:paraId="68323432" w14:textId="77777777" w:rsidR="00C5249E" w:rsidRDefault="00C5249E" w:rsidP="00C5249E">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69094F68" w14:textId="77777777" w:rsidR="00C5249E" w:rsidRDefault="00C5249E" w:rsidP="00C5249E">
                      <w:pPr>
                        <w:spacing w:before="16" w:line="276" w:lineRule="auto"/>
                        <w:ind w:left="110"/>
                        <w:rPr>
                          <w:spacing w:val="-5"/>
                        </w:rPr>
                      </w:pPr>
                    </w:p>
                    <w:p w14:paraId="2538428B" w14:textId="77777777" w:rsidR="00C5249E" w:rsidRDefault="00C5249E" w:rsidP="00C5249E">
                      <w:pPr>
                        <w:spacing w:before="16" w:line="276" w:lineRule="auto"/>
                        <w:ind w:left="110"/>
                        <w:rPr>
                          <w:spacing w:val="-5"/>
                        </w:rPr>
                      </w:pPr>
                    </w:p>
                    <w:p w14:paraId="7A5D8856" w14:textId="77777777" w:rsidR="00C5249E" w:rsidRDefault="00C5249E" w:rsidP="00C5249E">
                      <w:pPr>
                        <w:spacing w:before="16" w:line="276" w:lineRule="auto"/>
                        <w:ind w:left="110"/>
                        <w:rPr>
                          <w:spacing w:val="-5"/>
                        </w:rPr>
                      </w:pPr>
                      <w:r>
                        <w:rPr>
                          <w:spacing w:val="-5"/>
                        </w:rPr>
                        <w:t>Specific Objectives:</w:t>
                      </w:r>
                    </w:p>
                    <w:p w14:paraId="71445422" w14:textId="77777777" w:rsidR="00C5249E" w:rsidRPr="00350FCA" w:rsidRDefault="00C5249E" w:rsidP="00C5249E">
                      <w:pPr>
                        <w:spacing w:before="16" w:line="276" w:lineRule="auto"/>
                        <w:ind w:left="110"/>
                      </w:pPr>
                      <w:r w:rsidRPr="00350FCA">
                        <w:rPr>
                          <w:spacing w:val="-5"/>
                        </w:rPr>
                        <w:t>1.</w:t>
                      </w:r>
                    </w:p>
                    <w:p w14:paraId="655C9728" w14:textId="77777777" w:rsidR="00C5249E" w:rsidRPr="00350FCA" w:rsidRDefault="00C5249E" w:rsidP="00C5249E">
                      <w:pPr>
                        <w:spacing w:line="276" w:lineRule="auto"/>
                        <w:ind w:left="110"/>
                      </w:pPr>
                      <w:r w:rsidRPr="00350FCA">
                        <w:rPr>
                          <w:spacing w:val="-5"/>
                        </w:rPr>
                        <w:t>2.</w:t>
                      </w:r>
                    </w:p>
                    <w:p w14:paraId="2C1FCEA5" w14:textId="77777777" w:rsidR="00C5249E" w:rsidRDefault="00C5249E" w:rsidP="00C5249E">
                      <w:pPr>
                        <w:spacing w:before="1" w:line="276" w:lineRule="auto"/>
                        <w:ind w:left="110"/>
                        <w:rPr>
                          <w:spacing w:val="-5"/>
                        </w:rPr>
                      </w:pPr>
                      <w:r>
                        <w:rPr>
                          <w:spacing w:val="-5"/>
                        </w:rPr>
                        <w:t xml:space="preserve"> .</w:t>
                      </w:r>
                    </w:p>
                    <w:p w14:paraId="5B47661C" w14:textId="77777777" w:rsidR="00C5249E" w:rsidRDefault="00C5249E" w:rsidP="00C5249E">
                      <w:pPr>
                        <w:spacing w:before="1" w:line="276" w:lineRule="auto"/>
                        <w:ind w:left="110"/>
                      </w:pPr>
                      <w:r>
                        <w:t xml:space="preserve">n. </w:t>
                      </w:r>
                    </w:p>
                    <w:p w14:paraId="5D2515AA" w14:textId="77777777" w:rsidR="00C5249E" w:rsidRDefault="00C5249E" w:rsidP="00C5249E">
                      <w:pPr>
                        <w:spacing w:before="1" w:line="276" w:lineRule="auto"/>
                        <w:ind w:left="110"/>
                      </w:pPr>
                    </w:p>
                    <w:p w14:paraId="72BCFE43" w14:textId="77777777" w:rsidR="00C5249E" w:rsidRDefault="00C5249E" w:rsidP="00C5249E">
                      <w:pPr>
                        <w:spacing w:before="1" w:line="276" w:lineRule="auto"/>
                        <w:ind w:left="110"/>
                      </w:pPr>
                      <w:r>
                        <w:t xml:space="preserve">Motivations: </w:t>
                      </w:r>
                    </w:p>
                    <w:p w14:paraId="57733292" w14:textId="77777777" w:rsidR="00C5249E" w:rsidRPr="00565C33" w:rsidRDefault="00C5249E" w:rsidP="00C5249E">
                      <w:pPr>
                        <w:spacing w:before="1" w:line="276" w:lineRule="auto"/>
                        <w:ind w:left="110"/>
                      </w:pPr>
                    </w:p>
                    <w:p w14:paraId="7967E9F8" w14:textId="77777777" w:rsidR="00C5249E" w:rsidRPr="00350FCA" w:rsidRDefault="00C5249E" w:rsidP="00C5249E">
                      <w:pPr>
                        <w:spacing w:before="4" w:line="276" w:lineRule="auto"/>
                        <w:ind w:left="110"/>
                      </w:pPr>
                    </w:p>
                  </w:txbxContent>
                </v:textbox>
                <w10:anchorlock/>
              </v:shape>
            </w:pict>
          </mc:Fallback>
        </mc:AlternateContent>
      </w:r>
    </w:p>
    <w:p w14:paraId="155E4012" w14:textId="77777777" w:rsidR="00C5249E" w:rsidRPr="00A26559" w:rsidRDefault="00C5249E" w:rsidP="00C5249E">
      <w:pPr>
        <w:pStyle w:val="BodyText"/>
        <w:spacing w:before="8"/>
        <w:rPr>
          <w:i/>
        </w:rPr>
      </w:pPr>
    </w:p>
    <w:p w14:paraId="5BCCB5E6" w14:textId="77777777" w:rsidR="00C5249E" w:rsidRPr="00A26559" w:rsidRDefault="00C5249E">
      <w:pPr>
        <w:pStyle w:val="Heading6"/>
        <w:numPr>
          <w:ilvl w:val="0"/>
          <w:numId w:val="27"/>
        </w:numPr>
        <w:tabs>
          <w:tab w:val="left" w:pos="659"/>
        </w:tabs>
        <w:ind w:left="659" w:hanging="359"/>
        <w:jc w:val="both"/>
      </w:pPr>
      <w:r w:rsidRPr="008D518B">
        <w:t>Significance with respect to ICSETEP</w:t>
      </w:r>
    </w:p>
    <w:p w14:paraId="576B1DB5" w14:textId="77777777" w:rsidR="00C5249E" w:rsidRDefault="00C5249E" w:rsidP="00C5249E">
      <w:pPr>
        <w:pStyle w:val="BodyText"/>
        <w:spacing w:before="83"/>
        <w:ind w:left="648" w:right="137"/>
        <w:jc w:val="both"/>
        <w:rPr>
          <w:spacing w:val="-2"/>
          <w:sz w:val="20"/>
          <w:szCs w:val="20"/>
        </w:rPr>
      </w:pPr>
      <w:r w:rsidRPr="007A47EF">
        <w:rPr>
          <w:spacing w:val="-2"/>
          <w:sz w:val="20"/>
          <w:szCs w:val="20"/>
        </w:rPr>
        <w:t>The improvement of the SPP submitting entity's academic institution (e.g., faculty/student involvement in research and project activities to enhance research and skill development) to achieve ICSETEP objectives</w:t>
      </w:r>
    </w:p>
    <w:p w14:paraId="435F8AD6" w14:textId="77777777" w:rsidR="00C5249E" w:rsidRDefault="00C5249E" w:rsidP="00C5249E">
      <w:pPr>
        <w:pStyle w:val="BodyText"/>
        <w:spacing w:before="83"/>
        <w:ind w:left="648" w:right="137"/>
        <w:jc w:val="both"/>
        <w:rPr>
          <w:spacing w:val="-2"/>
          <w:sz w:val="20"/>
          <w:szCs w:val="20"/>
        </w:rPr>
      </w:pPr>
      <w:r>
        <w:rPr>
          <w:noProof/>
        </w:rPr>
        <mc:AlternateContent>
          <mc:Choice Requires="wps">
            <w:drawing>
              <wp:anchor distT="0" distB="0" distL="0" distR="0" simplePos="0" relativeHeight="487757312" behindDoc="0" locked="0" layoutInCell="1" allowOverlap="1" wp14:anchorId="0FF4D26A" wp14:editId="3E38EF58">
                <wp:simplePos x="0" y="0"/>
                <wp:positionH relativeFrom="page">
                  <wp:posOffset>910590</wp:posOffset>
                </wp:positionH>
                <wp:positionV relativeFrom="paragraph">
                  <wp:posOffset>124460</wp:posOffset>
                </wp:positionV>
                <wp:extent cx="6021705" cy="680720"/>
                <wp:effectExtent l="0" t="0" r="0" b="5080"/>
                <wp:wrapNone/>
                <wp:docPr id="593550295" name="Graphic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680720"/>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9488BC" id="Graphic 120" o:spid="_x0000_s1026" style="position:absolute;margin-left:71.7pt;margin-top:9.8pt;width:474.15pt;height:53.6pt;z-index:487757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" path="m6021324,l,,,6350,,674370r,6350l6021324,680720r,-6350l5715,674370r,-668020l6014974,6350r,667512l6021324,673862r,-667512l6021324,6223r,-6223xe" fillcolor="black" stroked="f">
                <v:path arrowok="t" o:connecttype="custom" o:connectlocs="6021324,0;0,0;0,6350;0,674370;0,680720;6021324,680720;6021324,674370;5715,674370;5715,6350;6014974,6350;6014974,673862;6021324,673862;6021324,6350;6021324,6223;6021324,0" o:connectangles="0,0,0,0,0,0,0,0,0,0,0,0,0,0,0"/>
                <w10:wrap anchorx="page"/>
              </v:shape>
            </w:pict>
          </mc:Fallback>
        </mc:AlternateContent>
      </w:r>
    </w:p>
    <w:p w14:paraId="435E04AA" w14:textId="77777777" w:rsidR="00C5249E" w:rsidRDefault="00C5249E" w:rsidP="00C5249E">
      <w:pPr>
        <w:pStyle w:val="BodyText"/>
        <w:spacing w:before="83"/>
        <w:ind w:left="648" w:right="137"/>
        <w:jc w:val="both"/>
        <w:rPr>
          <w:spacing w:val="-2"/>
          <w:sz w:val="20"/>
          <w:szCs w:val="20"/>
        </w:rPr>
      </w:pPr>
    </w:p>
    <w:p w14:paraId="08E5CE32" w14:textId="77777777" w:rsidR="00C5249E" w:rsidRDefault="00C5249E" w:rsidP="00C5249E">
      <w:pPr>
        <w:pStyle w:val="BodyText"/>
        <w:spacing w:before="83"/>
        <w:ind w:left="648" w:right="137"/>
        <w:jc w:val="both"/>
        <w:rPr>
          <w:spacing w:val="-2"/>
          <w:sz w:val="20"/>
          <w:szCs w:val="20"/>
        </w:rPr>
      </w:pPr>
    </w:p>
    <w:p w14:paraId="7323FEDF" w14:textId="77777777" w:rsidR="00C5249E" w:rsidRDefault="00C5249E" w:rsidP="00C5249E">
      <w:pPr>
        <w:pStyle w:val="BodyText"/>
        <w:spacing w:before="83"/>
        <w:ind w:left="648" w:right="137"/>
        <w:jc w:val="both"/>
        <w:rPr>
          <w:spacing w:val="-2"/>
          <w:sz w:val="20"/>
          <w:szCs w:val="20"/>
        </w:rPr>
      </w:pPr>
    </w:p>
    <w:p w14:paraId="57F03B81" w14:textId="77777777" w:rsidR="00C5249E" w:rsidRPr="00A26559" w:rsidRDefault="00C5249E" w:rsidP="00C5249E">
      <w:pPr>
        <w:pStyle w:val="BodyText"/>
        <w:spacing w:before="12"/>
        <w:rPr>
          <w:sz w:val="20"/>
        </w:rPr>
      </w:pPr>
    </w:p>
    <w:p w14:paraId="3627B9F4" w14:textId="77777777" w:rsidR="00C5249E" w:rsidRPr="008961F2" w:rsidRDefault="00C5249E">
      <w:pPr>
        <w:pStyle w:val="ListParagraph"/>
        <w:numPr>
          <w:ilvl w:val="0"/>
          <w:numId w:val="27"/>
        </w:numPr>
        <w:tabs>
          <w:tab w:val="left" w:pos="660"/>
        </w:tabs>
        <w:spacing w:line="249" w:lineRule="auto"/>
        <w:ind w:left="660" w:right="145" w:hanging="360"/>
        <w:rPr>
          <w:b/>
        </w:rPr>
      </w:pPr>
      <w:r>
        <w:t xml:space="preserve"> </w:t>
      </w:r>
      <w:r w:rsidRPr="008961F2">
        <w:rPr>
          <w:b/>
        </w:rPr>
        <w:t>Relevance</w:t>
      </w:r>
      <w:r w:rsidRPr="008961F2">
        <w:rPr>
          <w:b/>
          <w:spacing w:val="-13"/>
        </w:rPr>
        <w:t xml:space="preserve"> </w:t>
      </w:r>
      <w:r w:rsidRPr="008961F2">
        <w:rPr>
          <w:b/>
        </w:rPr>
        <w:t>to</w:t>
      </w:r>
      <w:r w:rsidRPr="008961F2">
        <w:rPr>
          <w:b/>
          <w:spacing w:val="-12"/>
        </w:rPr>
        <w:t xml:space="preserve"> </w:t>
      </w:r>
      <w:r w:rsidRPr="008961F2">
        <w:rPr>
          <w:b/>
        </w:rPr>
        <w:t>the national policy</w:t>
      </w:r>
      <w:r>
        <w:rPr>
          <w:b/>
        </w:rPr>
        <w:t xml:space="preserve"> and SDG</w:t>
      </w:r>
    </w:p>
    <w:p w14:paraId="2D15834F" w14:textId="77777777" w:rsidR="00C5249E" w:rsidRDefault="00C5249E" w:rsidP="00C5249E">
      <w:pPr>
        <w:pStyle w:val="ListParagraph"/>
        <w:tabs>
          <w:tab w:val="left" w:pos="660"/>
        </w:tabs>
        <w:spacing w:line="249" w:lineRule="auto"/>
        <w:ind w:right="145" w:firstLine="0"/>
        <w:rPr>
          <w:sz w:val="20"/>
          <w:szCs w:val="20"/>
        </w:rPr>
      </w:pPr>
      <w:r w:rsidRPr="008961F2">
        <w:rPr>
          <w:bCs/>
          <w:noProof/>
        </w:rPr>
        <mc:AlternateContent>
          <mc:Choice Requires="wps">
            <w:drawing>
              <wp:anchor distT="0" distB="0" distL="0" distR="0" simplePos="0" relativeHeight="487765504" behindDoc="0" locked="0" layoutInCell="1" allowOverlap="1" wp14:anchorId="2942DDB5" wp14:editId="05404153">
                <wp:simplePos x="0" y="0"/>
                <wp:positionH relativeFrom="page">
                  <wp:posOffset>971550</wp:posOffset>
                </wp:positionH>
                <wp:positionV relativeFrom="paragraph">
                  <wp:posOffset>254000</wp:posOffset>
                </wp:positionV>
                <wp:extent cx="5958205" cy="429895"/>
                <wp:effectExtent l="0" t="0" r="4445" b="8255"/>
                <wp:wrapNone/>
                <wp:docPr id="162516387"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8205" cy="429895"/>
                        </a:xfrm>
                        <a:custGeom>
                          <a:avLst/>
                          <a:gdLst>
                            <a:gd name="T0" fmla="*/ 5823204 w 5823585"/>
                            <a:gd name="T1" fmla="*/ 0 h 654685"/>
                            <a:gd name="T2" fmla="*/ 5817235 w 5823585"/>
                            <a:gd name="T3" fmla="*/ 0 h 654685"/>
                            <a:gd name="T4" fmla="*/ 5817235 w 5823585"/>
                            <a:gd name="T5" fmla="*/ 254 h 654685"/>
                            <a:gd name="T6" fmla="*/ 0 w 5823585"/>
                            <a:gd name="T7" fmla="*/ 254 h 654685"/>
                            <a:gd name="T8" fmla="*/ 0 w 5823585"/>
                            <a:gd name="T9" fmla="*/ 5334 h 654685"/>
                            <a:gd name="T10" fmla="*/ 0 w 5823585"/>
                            <a:gd name="T11" fmla="*/ 649224 h 654685"/>
                            <a:gd name="T12" fmla="*/ 0 w 5823585"/>
                            <a:gd name="T13" fmla="*/ 654304 h 654685"/>
                            <a:gd name="T14" fmla="*/ 5823204 w 5823585"/>
                            <a:gd name="T15" fmla="*/ 654304 h 654685"/>
                            <a:gd name="T16" fmla="*/ 5823204 w 5823585"/>
                            <a:gd name="T17" fmla="*/ 649224 h 654685"/>
                            <a:gd name="T18" fmla="*/ 6692 w 5823585"/>
                            <a:gd name="T19" fmla="*/ 649224 h 654685"/>
                            <a:gd name="T20" fmla="*/ 6692 w 5823585"/>
                            <a:gd name="T21" fmla="*/ 5334 h 654685"/>
                            <a:gd name="T22" fmla="*/ 5817235 w 5823585"/>
                            <a:gd name="T23" fmla="*/ 5334 h 654685"/>
                            <a:gd name="T24" fmla="*/ 5817235 w 5823585"/>
                            <a:gd name="T25" fmla="*/ 648970 h 654685"/>
                            <a:gd name="T26" fmla="*/ 5823204 w 5823585"/>
                            <a:gd name="T27" fmla="*/ 648970 h 654685"/>
                            <a:gd name="T28" fmla="*/ 5823204 w 5823585"/>
                            <a:gd name="T29" fmla="*/ 0 h 6546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823585" h="654685">
                              <a:moveTo>
                                <a:pt x="5823204" y="0"/>
                              </a:moveTo>
                              <a:lnTo>
                                <a:pt x="5817235" y="0"/>
                              </a:lnTo>
                              <a:lnTo>
                                <a:pt x="5817235" y="254"/>
                              </a:lnTo>
                              <a:lnTo>
                                <a:pt x="0" y="254"/>
                              </a:lnTo>
                              <a:lnTo>
                                <a:pt x="0" y="5334"/>
                              </a:lnTo>
                              <a:lnTo>
                                <a:pt x="0" y="649224"/>
                              </a:lnTo>
                              <a:lnTo>
                                <a:pt x="0" y="654304"/>
                              </a:lnTo>
                              <a:lnTo>
                                <a:pt x="5823204" y="654304"/>
                              </a:lnTo>
                              <a:lnTo>
                                <a:pt x="5823204" y="649224"/>
                              </a:lnTo>
                              <a:lnTo>
                                <a:pt x="6692" y="649224"/>
                              </a:lnTo>
                              <a:lnTo>
                                <a:pt x="6692" y="5334"/>
                              </a:lnTo>
                              <a:lnTo>
                                <a:pt x="5817235" y="5334"/>
                              </a:lnTo>
                              <a:lnTo>
                                <a:pt x="5817235" y="648970"/>
                              </a:lnTo>
                              <a:lnTo>
                                <a:pt x="5823204" y="648970"/>
                              </a:lnTo>
                              <a:lnTo>
                                <a:pt x="582320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D50AD5" id="Graphic 125" o:spid="_x0000_s1026" style="position:absolute;margin-left:76.5pt;margin-top:20pt;width:469.15pt;height:33.85pt;z-index:487765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23585,65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" path="m5823204,r-5969,l5817235,254,,254,,5334,,649224r,5080l5823204,654304r,-5080l6692,649224r,-643890l5817235,5334r,643636l5823204,648970,5823204,xe" fillcolor="black" stroked="f">
                <v:path arrowok="t" o:connecttype="custom" o:connectlocs="5957815,0;5951708,0;5951708,167;0,167;0,3503;0,426309;0,429645;5957815,429645;5957815,426309;6847,426309;6847,3503;5951708,3503;5951708,426142;5957815,426142;5957815,0" o:connectangles="0,0,0,0,0,0,0,0,0,0,0,0,0,0,0"/>
                <w10:wrap anchorx="page"/>
              </v:shape>
            </w:pict>
          </mc:Fallback>
        </mc:AlternateContent>
      </w:r>
      <w:r w:rsidRPr="008961F2">
        <w:rPr>
          <w:bCs/>
          <w:sz w:val="20"/>
          <w:szCs w:val="20"/>
        </w:rPr>
        <w:t>Describe the conformity of the Sub project proposal</w:t>
      </w:r>
      <w:r w:rsidRPr="008961F2">
        <w:rPr>
          <w:bCs/>
          <w:spacing w:val="26"/>
          <w:sz w:val="20"/>
          <w:szCs w:val="20"/>
        </w:rPr>
        <w:t xml:space="preserve"> </w:t>
      </w:r>
      <w:r w:rsidRPr="008961F2">
        <w:rPr>
          <w:bCs/>
          <w:sz w:val="20"/>
          <w:szCs w:val="20"/>
        </w:rPr>
        <w:t>to</w:t>
      </w:r>
      <w:r w:rsidRPr="008961F2">
        <w:rPr>
          <w:bCs/>
          <w:spacing w:val="26"/>
          <w:sz w:val="20"/>
          <w:szCs w:val="20"/>
        </w:rPr>
        <w:t xml:space="preserve"> </w:t>
      </w:r>
      <w:r w:rsidRPr="008961F2">
        <w:rPr>
          <w:bCs/>
          <w:sz w:val="20"/>
          <w:szCs w:val="20"/>
        </w:rPr>
        <w:t>the</w:t>
      </w:r>
      <w:r w:rsidRPr="008961F2">
        <w:rPr>
          <w:bCs/>
          <w:spacing w:val="25"/>
          <w:sz w:val="20"/>
          <w:szCs w:val="20"/>
        </w:rPr>
        <w:t xml:space="preserve"> </w:t>
      </w:r>
      <w:r w:rsidRPr="008961F2">
        <w:rPr>
          <w:bCs/>
          <w:sz w:val="20"/>
          <w:szCs w:val="20"/>
        </w:rPr>
        <w:t>objectives</w:t>
      </w:r>
      <w:r w:rsidRPr="008961F2">
        <w:rPr>
          <w:bCs/>
          <w:spacing w:val="26"/>
          <w:sz w:val="20"/>
          <w:szCs w:val="20"/>
        </w:rPr>
        <w:t xml:space="preserve"> </w:t>
      </w:r>
      <w:r w:rsidRPr="008961F2">
        <w:rPr>
          <w:bCs/>
          <w:sz w:val="20"/>
          <w:szCs w:val="20"/>
        </w:rPr>
        <w:t>of</w:t>
      </w:r>
      <w:r w:rsidRPr="008961F2">
        <w:rPr>
          <w:bCs/>
          <w:spacing w:val="23"/>
          <w:sz w:val="20"/>
          <w:szCs w:val="20"/>
        </w:rPr>
        <w:t xml:space="preserve"> </w:t>
      </w:r>
      <w:r w:rsidRPr="008961F2">
        <w:rPr>
          <w:bCs/>
          <w:sz w:val="20"/>
          <w:szCs w:val="20"/>
        </w:rPr>
        <w:t>the</w:t>
      </w:r>
      <w:r w:rsidRPr="008961F2">
        <w:rPr>
          <w:bCs/>
          <w:spacing w:val="25"/>
          <w:sz w:val="20"/>
          <w:szCs w:val="20"/>
        </w:rPr>
        <w:t xml:space="preserve"> </w:t>
      </w:r>
      <w:r w:rsidRPr="008961F2">
        <w:rPr>
          <w:bCs/>
          <w:sz w:val="20"/>
          <w:szCs w:val="20"/>
        </w:rPr>
        <w:t>Government’s pol</w:t>
      </w:r>
      <w:r w:rsidRPr="00D3644F">
        <w:rPr>
          <w:sz w:val="20"/>
          <w:szCs w:val="20"/>
        </w:rPr>
        <w:t>icy and SDG</w:t>
      </w:r>
      <w:r>
        <w:rPr>
          <w:sz w:val="20"/>
          <w:szCs w:val="20"/>
        </w:rPr>
        <w:t>.</w:t>
      </w:r>
    </w:p>
    <w:p w14:paraId="2D5B33FC" w14:textId="77777777" w:rsidR="00C5249E" w:rsidRDefault="00C5249E" w:rsidP="00C5249E">
      <w:pPr>
        <w:pStyle w:val="Heading6"/>
        <w:tabs>
          <w:tab w:val="left" w:pos="630"/>
        </w:tabs>
        <w:spacing w:before="243"/>
        <w:ind w:left="540"/>
        <w:jc w:val="both"/>
      </w:pPr>
    </w:p>
    <w:p w14:paraId="1EE60C90" w14:textId="77777777" w:rsidR="00C5249E" w:rsidRDefault="00C5249E" w:rsidP="00C5249E">
      <w:pPr>
        <w:pStyle w:val="Heading6"/>
        <w:tabs>
          <w:tab w:val="left" w:pos="630"/>
        </w:tabs>
        <w:spacing w:before="243"/>
        <w:ind w:left="540"/>
        <w:jc w:val="both"/>
      </w:pPr>
    </w:p>
    <w:p w14:paraId="7A7CA4C2" w14:textId="77777777" w:rsidR="00C5249E" w:rsidRDefault="00C5249E">
      <w:pPr>
        <w:pStyle w:val="Heading6"/>
        <w:numPr>
          <w:ilvl w:val="0"/>
          <w:numId w:val="27"/>
        </w:numPr>
        <w:tabs>
          <w:tab w:val="left" w:pos="659"/>
        </w:tabs>
        <w:spacing w:before="243"/>
        <w:ind w:left="659" w:hanging="359"/>
      </w:pPr>
      <w:r>
        <w:t>Innovativeness and novelty</w:t>
      </w:r>
      <w:r w:rsidRPr="0009695F">
        <w:t xml:space="preserve"> of the </w:t>
      </w:r>
      <w:r>
        <w:t>proposal</w:t>
      </w:r>
    </w:p>
    <w:p w14:paraId="1AC9AC60" w14:textId="77777777" w:rsidR="00C5249E" w:rsidRPr="00C17CAD" w:rsidRDefault="00C5249E" w:rsidP="00C5249E">
      <w:pPr>
        <w:pStyle w:val="Heading6"/>
        <w:tabs>
          <w:tab w:val="left" w:pos="659"/>
        </w:tabs>
        <w:spacing w:before="243"/>
        <w:ind w:left="659"/>
        <w:jc w:val="both"/>
      </w:pPr>
      <w:r>
        <w:rPr>
          <w:noProof/>
        </w:rPr>
        <mc:AlternateContent>
          <mc:Choice Requires="wps">
            <w:drawing>
              <wp:anchor distT="0" distB="0" distL="0" distR="0" simplePos="0" relativeHeight="487758336" behindDoc="0" locked="0" layoutInCell="1" allowOverlap="1" wp14:anchorId="0D16B518" wp14:editId="3B2E0614">
                <wp:simplePos x="0" y="0"/>
                <wp:positionH relativeFrom="page">
                  <wp:posOffset>1095375</wp:posOffset>
                </wp:positionH>
                <wp:positionV relativeFrom="paragraph">
                  <wp:posOffset>779780</wp:posOffset>
                </wp:positionV>
                <wp:extent cx="5811520" cy="781050"/>
                <wp:effectExtent l="0" t="0" r="0" b="0"/>
                <wp:wrapNone/>
                <wp:docPr id="103695391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11520" cy="78105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5D7F22" id="Freeform 23" o:spid="_x0000_s1026" style="position:absolute;margin-left:86.25pt;margin-top:61.4pt;width:457.6pt;height:61.5pt;z-index:487758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" path="m6077712,r-6350,l6071362,508r,6350l6071362,676148r-6065012,l6350,6858r6065012,l6071362,508,,508,,6858,,676148r,6350l6077712,682498r,-6096l6077712,676148,6077712,xe" fillcolor="black" stroked="f">
                <v:path arrowok="t" o:connecttype="custom" o:connectlocs="5811034,0;5804963,0;5804963,581;5804963,7847;5804963,773639;6071,773639;6071,7847;5804963,7847;5804963,581;0,581;0,7847;0,773639;0,780905;5811034,780905;5811034,773930;5811034,773639;5811034,0" o:connectangles="0,0,0,0,0,0,0,0,0,0,0,0,0,0,0,0,0"/>
                <w10:wrap anchorx="page"/>
              </v:shape>
            </w:pict>
          </mc:Fallback>
        </mc:AlternateContent>
      </w:r>
      <w:r w:rsidRPr="00711117">
        <w:rPr>
          <w:b w:val="0"/>
          <w:bCs w:val="0"/>
          <w:sz w:val="24"/>
        </w:rPr>
        <w:t xml:space="preserve">The innovativeness and novelty of the idea of the </w:t>
      </w:r>
      <w:r w:rsidRPr="00C17CAD">
        <w:rPr>
          <w:b w:val="0"/>
          <w:bCs w:val="0"/>
          <w:sz w:val="24"/>
        </w:rPr>
        <w:t>proposal, and</w:t>
      </w:r>
      <w:r w:rsidRPr="00711117">
        <w:rPr>
          <w:b w:val="0"/>
          <w:bCs w:val="0"/>
          <w:sz w:val="24"/>
        </w:rPr>
        <w:t xml:space="preserve"> </w:t>
      </w:r>
      <w:r w:rsidRPr="00C17CAD">
        <w:rPr>
          <w:b w:val="0"/>
          <w:bCs w:val="0"/>
          <w:sz w:val="24"/>
        </w:rPr>
        <w:t xml:space="preserve">the </w:t>
      </w:r>
      <w:r>
        <w:rPr>
          <w:b w:val="0"/>
          <w:bCs w:val="0"/>
          <w:sz w:val="24"/>
        </w:rPr>
        <w:t>i</w:t>
      </w:r>
      <w:r w:rsidRPr="00711117">
        <w:rPr>
          <w:b w:val="0"/>
          <w:bCs w:val="0"/>
          <w:sz w:val="24"/>
        </w:rPr>
        <w:t xml:space="preserve">mpact of </w:t>
      </w:r>
      <w:r>
        <w:rPr>
          <w:b w:val="0"/>
          <w:bCs w:val="0"/>
          <w:sz w:val="24"/>
        </w:rPr>
        <w:t>this idea</w:t>
      </w:r>
      <w:r w:rsidRPr="00711117">
        <w:rPr>
          <w:b w:val="0"/>
          <w:bCs w:val="0"/>
          <w:sz w:val="24"/>
        </w:rPr>
        <w:t xml:space="preserve"> on the advancement of science and technology.</w:t>
      </w:r>
    </w:p>
    <w:p w14:paraId="45E6A921" w14:textId="77777777" w:rsidR="00C5249E" w:rsidRDefault="00C5249E" w:rsidP="00C5249E">
      <w:pPr>
        <w:pStyle w:val="Heading6"/>
        <w:tabs>
          <w:tab w:val="left" w:pos="659"/>
        </w:tabs>
        <w:spacing w:before="243"/>
        <w:ind w:left="659"/>
        <w:jc w:val="right"/>
      </w:pPr>
    </w:p>
    <w:p w14:paraId="3CF3310D" w14:textId="77777777" w:rsidR="00C5249E" w:rsidRDefault="00C5249E" w:rsidP="00C5249E">
      <w:pPr>
        <w:pStyle w:val="Heading6"/>
        <w:tabs>
          <w:tab w:val="left" w:pos="659"/>
        </w:tabs>
        <w:spacing w:before="243"/>
        <w:ind w:left="659"/>
        <w:jc w:val="right"/>
      </w:pPr>
    </w:p>
    <w:p w14:paraId="58ADA64C" w14:textId="77777777" w:rsidR="00C5249E" w:rsidRDefault="00C5249E" w:rsidP="00C5249E">
      <w:pPr>
        <w:pStyle w:val="Heading6"/>
        <w:tabs>
          <w:tab w:val="left" w:pos="659"/>
        </w:tabs>
        <w:spacing w:before="243"/>
        <w:ind w:left="659"/>
        <w:jc w:val="right"/>
      </w:pPr>
    </w:p>
    <w:p w14:paraId="18D1A500" w14:textId="77777777" w:rsidR="00C5249E" w:rsidRPr="00711117" w:rsidRDefault="00C5249E">
      <w:pPr>
        <w:pStyle w:val="Heading6"/>
        <w:numPr>
          <w:ilvl w:val="0"/>
          <w:numId w:val="27"/>
        </w:numPr>
        <w:tabs>
          <w:tab w:val="left" w:pos="659"/>
        </w:tabs>
        <w:spacing w:before="243"/>
        <w:ind w:left="659" w:hanging="359"/>
      </w:pPr>
      <w:r w:rsidRPr="00A26559">
        <w:t>Background</w:t>
      </w:r>
      <w:r>
        <w:rPr>
          <w:spacing w:val="-8"/>
        </w:rPr>
        <w:t xml:space="preserve">- </w:t>
      </w:r>
      <w:r w:rsidRPr="00062817">
        <w:rPr>
          <w:b w:val="0"/>
          <w:spacing w:val="-8"/>
        </w:rPr>
        <w:t>(study on state-of-the-art literature)</w:t>
      </w:r>
    </w:p>
    <w:p w14:paraId="3DB3C059" w14:textId="77777777" w:rsidR="00C5249E" w:rsidRDefault="00C5249E" w:rsidP="00C5249E">
      <w:pPr>
        <w:pStyle w:val="Heading6"/>
        <w:tabs>
          <w:tab w:val="left" w:pos="659"/>
        </w:tabs>
        <w:spacing w:before="243"/>
        <w:jc w:val="right"/>
      </w:pPr>
      <w:r>
        <w:rPr>
          <w:noProof/>
        </w:rPr>
        <mc:AlternateContent>
          <mc:Choice Requires="wps">
            <w:drawing>
              <wp:anchor distT="0" distB="0" distL="0" distR="0" simplePos="0" relativeHeight="487759360" behindDoc="0" locked="0" layoutInCell="1" allowOverlap="1" wp14:anchorId="6FABF51F" wp14:editId="32E78785">
                <wp:simplePos x="0" y="0"/>
                <wp:positionH relativeFrom="page">
                  <wp:posOffset>962025</wp:posOffset>
                </wp:positionH>
                <wp:positionV relativeFrom="paragraph">
                  <wp:posOffset>307340</wp:posOffset>
                </wp:positionV>
                <wp:extent cx="6078220" cy="723900"/>
                <wp:effectExtent l="0" t="0" r="0" b="0"/>
                <wp:wrapNone/>
                <wp:docPr id="1645311752"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2390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6A8781" id="Freeform 22" o:spid="_x0000_s1026" style="position:absolute;margin-left:75.75pt;margin-top:24.2pt;width:478.6pt;height:57pt;z-index:487759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" path="m6077712,r-6350,l6071362,508r,6350l6071362,676148r-6065012,l6350,6858r6065012,l6071362,508,,508,,6858,,676148r,6350l6077712,682498r,-6096l6077712,676148,6077712,xe" fillcolor="black" stroked="f">
                <v:path arrowok="t" o:connecttype="custom" o:connectlocs="6077712,0;6071362,0;6071362,539;6071362,7273;6071362,717031;6350,717031;6350,7273;6071362,7273;6071362,539;0,539;0,7273;0,717031;0,723765;6077712,723765;6077712,717301;6077712,717031;6077712,0" o:connectangles="0,0,0,0,0,0,0,0,0,0,0,0,0,0,0,0,0"/>
                <w10:wrap anchorx="page"/>
              </v:shape>
            </w:pict>
          </mc:Fallback>
        </mc:AlternateContent>
      </w:r>
    </w:p>
    <w:p w14:paraId="33E6FDE2" w14:textId="77777777" w:rsidR="00C5249E" w:rsidRDefault="00C5249E" w:rsidP="00C5249E">
      <w:pPr>
        <w:pStyle w:val="Heading6"/>
        <w:tabs>
          <w:tab w:val="left" w:pos="659"/>
        </w:tabs>
        <w:spacing w:before="243"/>
        <w:jc w:val="right"/>
      </w:pPr>
    </w:p>
    <w:p w14:paraId="3FA6A1FD" w14:textId="77777777" w:rsidR="00C5249E" w:rsidRPr="00062817" w:rsidRDefault="00C5249E" w:rsidP="00C5249E">
      <w:pPr>
        <w:pStyle w:val="Heading6"/>
        <w:tabs>
          <w:tab w:val="left" w:pos="659"/>
        </w:tabs>
        <w:spacing w:before="243"/>
      </w:pPr>
    </w:p>
    <w:p w14:paraId="62FA0B38" w14:textId="119D0195" w:rsidR="00C5249E" w:rsidRDefault="009A664A">
      <w:pPr>
        <w:pStyle w:val="Heading6"/>
        <w:numPr>
          <w:ilvl w:val="0"/>
          <w:numId w:val="27"/>
        </w:numPr>
        <w:tabs>
          <w:tab w:val="left" w:pos="630"/>
        </w:tabs>
        <w:spacing w:before="243"/>
        <w:ind w:left="480" w:hanging="180"/>
        <w:jc w:val="both"/>
      </w:pPr>
      <w:r>
        <w:t xml:space="preserve"> </w:t>
      </w:r>
      <w:r w:rsidR="00C5249E" w:rsidRPr="004D0AA8">
        <w:t xml:space="preserve">Expected and Deliverable Outcomes and Benefits </w:t>
      </w:r>
    </w:p>
    <w:p w14:paraId="2D8D517D" w14:textId="77777777" w:rsidR="00C5249E" w:rsidRDefault="00C5249E" w:rsidP="00C5249E">
      <w:pPr>
        <w:pStyle w:val="ListParagraph"/>
        <w:tabs>
          <w:tab w:val="left" w:pos="660"/>
        </w:tabs>
        <w:spacing w:line="249" w:lineRule="auto"/>
        <w:ind w:right="145" w:firstLine="0"/>
        <w:rPr>
          <w:sz w:val="20"/>
          <w:szCs w:val="20"/>
        </w:rPr>
      </w:pPr>
    </w:p>
    <w:p w14:paraId="217C02B3" w14:textId="77777777" w:rsidR="00C5249E" w:rsidRDefault="00C5249E" w:rsidP="00C5249E">
      <w:pPr>
        <w:pStyle w:val="ListParagraph"/>
        <w:tabs>
          <w:tab w:val="left" w:pos="660"/>
        </w:tabs>
        <w:spacing w:line="249" w:lineRule="auto"/>
        <w:ind w:right="145" w:firstLine="0"/>
        <w:rPr>
          <w:sz w:val="20"/>
          <w:szCs w:val="20"/>
        </w:rPr>
      </w:pPr>
      <w:r>
        <w:rPr>
          <w:noProof/>
        </w:rPr>
        <w:lastRenderedPageBreak/>
        <mc:AlternateContent>
          <mc:Choice Requires="wps">
            <w:drawing>
              <wp:anchor distT="0" distB="0" distL="0" distR="0" simplePos="0" relativeHeight="487766528" behindDoc="0" locked="0" layoutInCell="1" allowOverlap="1" wp14:anchorId="7746CA76" wp14:editId="71D20634">
                <wp:simplePos x="0" y="0"/>
                <wp:positionH relativeFrom="page">
                  <wp:posOffset>819150</wp:posOffset>
                </wp:positionH>
                <wp:positionV relativeFrom="paragraph">
                  <wp:posOffset>109855</wp:posOffset>
                </wp:positionV>
                <wp:extent cx="6021705" cy="680720"/>
                <wp:effectExtent l="0" t="0" r="0" b="5080"/>
                <wp:wrapNone/>
                <wp:docPr id="177868035"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680720"/>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4E37C1" id="Freeform 25" o:spid="_x0000_s1026" style="position:absolute;margin-left:64.5pt;margin-top:8.65pt;width:474.15pt;height:53.6pt;z-index:487766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" path="m6021324,l,,,6350,,674370r,6350l6021324,680720r,-6350l5715,674370r,-668020l6014974,6350r,667512l6021324,673862r,-667512l6021324,6223r,-6223xe" fillcolor="black" stroked="f">
                <v:path arrowok="t" o:connecttype="custom" o:connectlocs="6021324,0;0,0;0,6350;0,674370;0,680720;6021324,680720;6021324,674370;5715,674370;5715,6350;6014974,6350;6014974,673862;6021324,673862;6021324,6350;6021324,6223;6021324,0" o:connectangles="0,0,0,0,0,0,0,0,0,0,0,0,0,0,0"/>
                <w10:wrap anchorx="page"/>
              </v:shape>
            </w:pict>
          </mc:Fallback>
        </mc:AlternateContent>
      </w:r>
    </w:p>
    <w:p w14:paraId="2D806226" w14:textId="77777777" w:rsidR="00C5249E" w:rsidRDefault="00C5249E" w:rsidP="00C5249E">
      <w:pPr>
        <w:pStyle w:val="ListParagraph"/>
        <w:tabs>
          <w:tab w:val="left" w:pos="660"/>
        </w:tabs>
        <w:spacing w:line="249" w:lineRule="auto"/>
        <w:ind w:right="145" w:firstLine="0"/>
        <w:rPr>
          <w:sz w:val="20"/>
          <w:szCs w:val="20"/>
        </w:rPr>
      </w:pPr>
    </w:p>
    <w:p w14:paraId="31420C78" w14:textId="77777777" w:rsidR="00C5249E" w:rsidRDefault="00C5249E" w:rsidP="00C5249E">
      <w:pPr>
        <w:pStyle w:val="ListParagraph"/>
        <w:tabs>
          <w:tab w:val="left" w:pos="660"/>
        </w:tabs>
        <w:spacing w:line="249" w:lineRule="auto"/>
        <w:ind w:right="145" w:firstLine="0"/>
        <w:rPr>
          <w:sz w:val="20"/>
          <w:szCs w:val="20"/>
        </w:rPr>
      </w:pPr>
    </w:p>
    <w:p w14:paraId="4DE52811" w14:textId="77777777" w:rsidR="00C5249E" w:rsidRDefault="00C5249E" w:rsidP="00C5249E">
      <w:pPr>
        <w:pStyle w:val="ListParagraph"/>
        <w:tabs>
          <w:tab w:val="left" w:pos="660"/>
        </w:tabs>
        <w:spacing w:line="249" w:lineRule="auto"/>
        <w:ind w:right="145" w:firstLine="0"/>
        <w:rPr>
          <w:sz w:val="20"/>
          <w:szCs w:val="20"/>
        </w:rPr>
      </w:pPr>
    </w:p>
    <w:p w14:paraId="6B3EF129" w14:textId="77777777" w:rsidR="00C5249E" w:rsidRDefault="00C5249E" w:rsidP="00C5249E">
      <w:pPr>
        <w:pStyle w:val="ListParagraph"/>
        <w:tabs>
          <w:tab w:val="left" w:pos="660"/>
        </w:tabs>
        <w:spacing w:line="249" w:lineRule="auto"/>
        <w:ind w:right="145" w:firstLine="0"/>
        <w:rPr>
          <w:sz w:val="20"/>
          <w:szCs w:val="20"/>
        </w:rPr>
      </w:pPr>
    </w:p>
    <w:p w14:paraId="407FC16C" w14:textId="77777777" w:rsidR="00C5249E" w:rsidRPr="00A26559" w:rsidRDefault="00C5249E">
      <w:pPr>
        <w:pStyle w:val="Heading6"/>
        <w:numPr>
          <w:ilvl w:val="0"/>
          <w:numId w:val="27"/>
        </w:numPr>
        <w:tabs>
          <w:tab w:val="left" w:pos="659"/>
        </w:tabs>
        <w:spacing w:before="243"/>
        <w:ind w:left="659" w:hanging="359"/>
        <w:jc w:val="both"/>
      </w:pPr>
      <w:r>
        <w:t xml:space="preserve">Technical Approach and Methodologies </w:t>
      </w:r>
    </w:p>
    <w:p w14:paraId="002C2A33" w14:textId="77777777" w:rsidR="00C5249E" w:rsidRPr="00A26559" w:rsidRDefault="00C5249E" w:rsidP="00C5249E">
      <w:pPr>
        <w:pStyle w:val="BodyText"/>
        <w:spacing w:before="86"/>
        <w:ind w:left="559" w:right="137" w:firstLine="100"/>
        <w:jc w:val="both"/>
      </w:pPr>
      <w:r>
        <w:t xml:space="preserve">(including </w:t>
      </w:r>
      <w:r w:rsidRPr="00A26559">
        <w:t>SWOT analysis</w:t>
      </w:r>
      <w:r>
        <w:t>)</w:t>
      </w:r>
    </w:p>
    <w:p w14:paraId="395B9176" w14:textId="77777777" w:rsidR="00C5249E" w:rsidRPr="00A26559" w:rsidRDefault="00C5249E" w:rsidP="00C5249E">
      <w:pPr>
        <w:pStyle w:val="BodyText"/>
        <w:spacing w:before="8"/>
        <w:rPr>
          <w:sz w:val="14"/>
        </w:rPr>
      </w:pPr>
      <w:r>
        <w:rPr>
          <w:noProof/>
        </w:rPr>
        <mc:AlternateContent>
          <mc:Choice Requires="wps">
            <w:drawing>
              <wp:anchor distT="0" distB="0" distL="0" distR="0" simplePos="0" relativeHeight="487763456" behindDoc="1" locked="0" layoutInCell="1" allowOverlap="1" wp14:anchorId="2144E41D" wp14:editId="6AF003AD">
                <wp:simplePos x="0" y="0"/>
                <wp:positionH relativeFrom="page">
                  <wp:posOffset>819150</wp:posOffset>
                </wp:positionH>
                <wp:positionV relativeFrom="paragraph">
                  <wp:posOffset>115570</wp:posOffset>
                </wp:positionV>
                <wp:extent cx="6078220" cy="704850"/>
                <wp:effectExtent l="0" t="0" r="0" b="3810"/>
                <wp:wrapTopAndBottom/>
                <wp:docPr id="1374414754" name="Graphic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70485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B30A15" id="Graphic 121" o:spid="_x0000_s1026" style="position:absolute;margin-left:64.5pt;margin-top:9.1pt;width:478.6pt;height:55.5pt;z-index:-15553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" path="m6077712,r-6350,l6071362,508r,6350l6071362,676148r-6065012,l6350,6858r6065012,l6071362,508,,508,,6858,,676148r,6350l6077712,682498r,-6096l6077712,676148,6077712,xe" fillcolor="black" stroked="f">
                <v:path arrowok="t" o:connecttype="custom" o:connectlocs="6077712,0;6071362,0;6071362,525;6071362,7081;6071362,698162;6350,698162;6350,7081;6071362,7081;6071362,525;0,525;0,7081;0,698162;0,704719;6077712,704719;6077712,698424;6077712,698162;6077712,0" o:connectangles="0,0,0,0,0,0,0,0,0,0,0,0,0,0,0,0,0"/>
                <w10:wrap type="topAndBottom" anchorx="page"/>
              </v:shape>
            </w:pict>
          </mc:Fallback>
        </mc:AlternateContent>
      </w:r>
    </w:p>
    <w:p w14:paraId="08E838C9" w14:textId="77777777" w:rsidR="00C5249E" w:rsidRPr="00A26559" w:rsidRDefault="00C5249E">
      <w:pPr>
        <w:pStyle w:val="Heading6"/>
        <w:numPr>
          <w:ilvl w:val="0"/>
          <w:numId w:val="27"/>
        </w:numPr>
        <w:tabs>
          <w:tab w:val="left" w:pos="540"/>
        </w:tabs>
        <w:spacing w:before="240"/>
        <w:ind w:left="648" w:hanging="547"/>
        <w:jc w:val="both"/>
      </w:pPr>
      <w:r w:rsidRPr="00A26559">
        <w:t>Performance</w:t>
      </w:r>
      <w:r>
        <w:t xml:space="preserve"> </w:t>
      </w:r>
      <w:r w:rsidRPr="003D5DB0">
        <w:rPr>
          <w:spacing w:val="-2"/>
        </w:rPr>
        <w:t>Indicators:</w:t>
      </w:r>
    </w:p>
    <w:p w14:paraId="4FD71B82" w14:textId="77777777" w:rsidR="00C5249E" w:rsidRDefault="00C5249E" w:rsidP="00C5249E">
      <w:pPr>
        <w:pStyle w:val="ListParagraph"/>
      </w:pPr>
      <w:r w:rsidRPr="00C10E0F">
        <w:t xml:space="preserve">Describe the performance indicators (activity milestones and impact indicators) to measure achievements of the proposed activities in “Table of Milestones”, “Table of Performance Indicators” and “Table of Logical Framework” as per </w:t>
      </w:r>
      <w:r w:rsidRPr="002069F1">
        <w:rPr>
          <w:b/>
          <w:bCs/>
        </w:rPr>
        <w:t>Table 2, Table 3</w:t>
      </w:r>
      <w:r w:rsidRPr="00C10E0F">
        <w:t xml:space="preserve"> and </w:t>
      </w:r>
      <w:r w:rsidRPr="002069F1">
        <w:rPr>
          <w:b/>
          <w:bCs/>
        </w:rPr>
        <w:t>Table 4</w:t>
      </w:r>
      <w:r w:rsidRPr="00C10E0F">
        <w:t xml:space="preserve"> (</w:t>
      </w:r>
      <w:r w:rsidRPr="002069F1">
        <w:rPr>
          <w:b/>
          <w:bCs/>
        </w:rPr>
        <w:t>SPP Annex 1</w:t>
      </w:r>
      <w:r w:rsidRPr="00C10E0F">
        <w:t>).</w:t>
      </w:r>
      <w:r>
        <w:t xml:space="preserve"> </w:t>
      </w:r>
    </w:p>
    <w:p w14:paraId="0A4735AD" w14:textId="77777777" w:rsidR="00C5249E" w:rsidRPr="00A26559" w:rsidRDefault="00C5249E">
      <w:pPr>
        <w:pStyle w:val="Heading6"/>
        <w:numPr>
          <w:ilvl w:val="0"/>
          <w:numId w:val="27"/>
        </w:numPr>
        <w:tabs>
          <w:tab w:val="left" w:pos="540"/>
        </w:tabs>
        <w:spacing w:before="360"/>
        <w:ind w:left="648" w:hanging="547"/>
        <w:jc w:val="both"/>
      </w:pPr>
      <w:r w:rsidRPr="00A26559">
        <w:rPr>
          <w:spacing w:val="-2"/>
        </w:rPr>
        <w:t>Relevance:</w:t>
      </w:r>
    </w:p>
    <w:p w14:paraId="68E2F374" w14:textId="77777777" w:rsidR="00C5249E" w:rsidRPr="00A26559" w:rsidRDefault="00C5249E" w:rsidP="00C5249E">
      <w:pPr>
        <w:spacing w:before="63"/>
        <w:ind w:left="559"/>
        <w:rPr>
          <w:spacing w:val="-2"/>
        </w:rPr>
      </w:pPr>
      <w:r w:rsidRPr="00F207BD">
        <w:rPr>
          <w:spacing w:val="-2"/>
        </w:rPr>
        <w:t xml:space="preserve">To what extent </w:t>
      </w:r>
      <w:r>
        <w:rPr>
          <w:spacing w:val="-2"/>
        </w:rPr>
        <w:t xml:space="preserve">are the performance indicators </w:t>
      </w:r>
      <w:r w:rsidRPr="00F207BD">
        <w:rPr>
          <w:spacing w:val="-2"/>
        </w:rPr>
        <w:t>relevant to the specific objectives</w:t>
      </w:r>
      <w:r>
        <w:rPr>
          <w:spacing w:val="-2"/>
        </w:rPr>
        <w:t>?</w:t>
      </w:r>
    </w:p>
    <w:p w14:paraId="65A29F86" w14:textId="77777777" w:rsidR="00C5249E" w:rsidRPr="00A26559" w:rsidRDefault="00C5249E" w:rsidP="00C5249E">
      <w:pPr>
        <w:pStyle w:val="BodyText"/>
        <w:spacing w:before="11"/>
        <w:rPr>
          <w:sz w:val="12"/>
        </w:rPr>
      </w:pPr>
      <w:r>
        <w:rPr>
          <w:noProof/>
        </w:rPr>
        <mc:AlternateContent>
          <mc:Choice Requires="wps">
            <w:drawing>
              <wp:anchor distT="0" distB="0" distL="0" distR="0" simplePos="0" relativeHeight="487764480" behindDoc="1" locked="0" layoutInCell="1" allowOverlap="1" wp14:anchorId="14C9E735" wp14:editId="20B78A56">
                <wp:simplePos x="0" y="0"/>
                <wp:positionH relativeFrom="page">
                  <wp:posOffset>866775</wp:posOffset>
                </wp:positionH>
                <wp:positionV relativeFrom="paragraph">
                  <wp:posOffset>105410</wp:posOffset>
                </wp:positionV>
                <wp:extent cx="6057265" cy="647700"/>
                <wp:effectExtent l="0" t="0" r="635" b="3810"/>
                <wp:wrapTopAndBottom/>
                <wp:docPr id="275209240" name="Graphic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7265" cy="647700"/>
                        </a:xfrm>
                        <a:custGeom>
                          <a:avLst/>
                          <a:gdLst>
                            <a:gd name="T0" fmla="*/ 5996940 w 5996940"/>
                            <a:gd name="T1" fmla="*/ 508 h 596900"/>
                            <a:gd name="T2" fmla="*/ 5990717 w 5996940"/>
                            <a:gd name="T3" fmla="*/ 508 h 596900"/>
                            <a:gd name="T4" fmla="*/ 5990717 w 5996940"/>
                            <a:gd name="T5" fmla="*/ 0 h 596900"/>
                            <a:gd name="T6" fmla="*/ 0 w 5996940"/>
                            <a:gd name="T7" fmla="*/ 0 h 596900"/>
                            <a:gd name="T8" fmla="*/ 0 w 5996940"/>
                            <a:gd name="T9" fmla="*/ 6350 h 596900"/>
                            <a:gd name="T10" fmla="*/ 0 w 5996940"/>
                            <a:gd name="T11" fmla="*/ 591820 h 596900"/>
                            <a:gd name="T12" fmla="*/ 0 w 5996940"/>
                            <a:gd name="T13" fmla="*/ 596900 h 596900"/>
                            <a:gd name="T14" fmla="*/ 5996940 w 5996940"/>
                            <a:gd name="T15" fmla="*/ 596900 h 596900"/>
                            <a:gd name="T16" fmla="*/ 5996940 w 5996940"/>
                            <a:gd name="T17" fmla="*/ 591820 h 596900"/>
                            <a:gd name="T18" fmla="*/ 6883 w 5996940"/>
                            <a:gd name="T19" fmla="*/ 591820 h 596900"/>
                            <a:gd name="T20" fmla="*/ 6883 w 5996940"/>
                            <a:gd name="T21" fmla="*/ 6350 h 596900"/>
                            <a:gd name="T22" fmla="*/ 5990717 w 5996940"/>
                            <a:gd name="T23" fmla="*/ 6350 h 596900"/>
                            <a:gd name="T24" fmla="*/ 5990717 w 5996940"/>
                            <a:gd name="T25" fmla="*/ 591185 h 596900"/>
                            <a:gd name="T26" fmla="*/ 5996940 w 5996940"/>
                            <a:gd name="T27" fmla="*/ 591185 h 596900"/>
                            <a:gd name="T28" fmla="*/ 5996940 w 5996940"/>
                            <a:gd name="T29" fmla="*/ 508 h 596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996940" h="596900">
                              <a:moveTo>
                                <a:pt x="5996940" y="508"/>
                              </a:moveTo>
                              <a:lnTo>
                                <a:pt x="5990717" y="508"/>
                              </a:lnTo>
                              <a:lnTo>
                                <a:pt x="5990717" y="0"/>
                              </a:lnTo>
                              <a:lnTo>
                                <a:pt x="0" y="0"/>
                              </a:lnTo>
                              <a:lnTo>
                                <a:pt x="0" y="6350"/>
                              </a:lnTo>
                              <a:lnTo>
                                <a:pt x="0" y="591820"/>
                              </a:lnTo>
                              <a:lnTo>
                                <a:pt x="0" y="596900"/>
                              </a:lnTo>
                              <a:lnTo>
                                <a:pt x="5996940" y="596900"/>
                              </a:lnTo>
                              <a:lnTo>
                                <a:pt x="5996940" y="591820"/>
                              </a:lnTo>
                              <a:lnTo>
                                <a:pt x="6883" y="591820"/>
                              </a:lnTo>
                              <a:lnTo>
                                <a:pt x="6883" y="6350"/>
                              </a:lnTo>
                              <a:lnTo>
                                <a:pt x="5990717" y="6350"/>
                              </a:lnTo>
                              <a:lnTo>
                                <a:pt x="5990717" y="591185"/>
                              </a:lnTo>
                              <a:lnTo>
                                <a:pt x="5996940" y="591185"/>
                              </a:lnTo>
                              <a:lnTo>
                                <a:pt x="5996940" y="5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BDC6B5" id="Graphic 123" o:spid="_x0000_s1026" style="position:absolute;margin-left:68.25pt;margin-top:8.3pt;width:476.95pt;height:51pt;z-index:-15552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996940,59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" path="m5996940,508r-6223,l5990717,,,,,6350,,591820r,5080l5996940,596900r,-5080l6883,591820r,-585470l5990717,6350r,584835l5996940,591185r,-590677xe" fillcolor="black" stroked="f">
                <v:path arrowok="t" o:connecttype="custom" o:connectlocs="6057265,551;6050979,551;6050979,0;0,0;0,6890;0,642188;0,647700;6057265,647700;6057265,642188;6952,642188;6952,6890;6050979,6890;6050979,641499;6057265,641499;6057265,551" o:connectangles="0,0,0,0,0,0,0,0,0,0,0,0,0,0,0"/>
                <w10:wrap type="topAndBottom" anchorx="page"/>
              </v:shape>
            </w:pict>
          </mc:Fallback>
        </mc:AlternateContent>
      </w:r>
    </w:p>
    <w:p w14:paraId="2ACED795" w14:textId="77777777" w:rsidR="00C5249E" w:rsidRDefault="00C5249E">
      <w:pPr>
        <w:pStyle w:val="ListParagraph"/>
        <w:numPr>
          <w:ilvl w:val="0"/>
          <w:numId w:val="27"/>
        </w:numPr>
        <w:tabs>
          <w:tab w:val="left" w:pos="739"/>
        </w:tabs>
        <w:spacing w:before="217"/>
        <w:ind w:left="270" w:firstLine="0"/>
        <w:jc w:val="left"/>
        <w:rPr>
          <w:b/>
        </w:rPr>
      </w:pPr>
      <w:r>
        <w:rPr>
          <w:b/>
        </w:rPr>
        <w:t xml:space="preserve">Workplan  </w:t>
      </w:r>
    </w:p>
    <w:p w14:paraId="5C314B4A" w14:textId="77777777" w:rsidR="00C5249E" w:rsidRPr="00897257" w:rsidRDefault="00C5249E" w:rsidP="00C5249E">
      <w:pPr>
        <w:pStyle w:val="ListParagraph"/>
        <w:rPr>
          <w:bCs/>
        </w:rPr>
      </w:pPr>
      <w:r w:rsidRPr="00C10E0F">
        <w:rPr>
          <w:bCs/>
        </w:rPr>
        <w:t xml:space="preserve">Please submit/attach the “Work/Activities Plan” as per Table </w:t>
      </w:r>
      <w:r>
        <w:rPr>
          <w:bCs/>
        </w:rPr>
        <w:t>5</w:t>
      </w:r>
      <w:r w:rsidRPr="00C10E0F">
        <w:rPr>
          <w:bCs/>
        </w:rPr>
        <w:t xml:space="preserve"> (</w:t>
      </w:r>
      <w:r w:rsidRPr="002069F1">
        <w:rPr>
          <w:b/>
        </w:rPr>
        <w:t>SPP Annex 2</w:t>
      </w:r>
      <w:r w:rsidRPr="00C10E0F">
        <w:rPr>
          <w:bCs/>
        </w:rPr>
        <w:t>)</w:t>
      </w:r>
    </w:p>
    <w:p w14:paraId="6A223FC1" w14:textId="77777777" w:rsidR="00C5249E" w:rsidRPr="00A26559" w:rsidRDefault="00C5249E" w:rsidP="00C5249E">
      <w:pPr>
        <w:pStyle w:val="BodyText"/>
      </w:pPr>
    </w:p>
    <w:p w14:paraId="3EF4C234" w14:textId="77777777" w:rsidR="00C5249E" w:rsidRPr="00A26559" w:rsidRDefault="00C5249E" w:rsidP="00C5249E">
      <w:pPr>
        <w:rPr>
          <w:sz w:val="7"/>
        </w:rPr>
      </w:pPr>
    </w:p>
    <w:p w14:paraId="0EE9E15B" w14:textId="4A65DCAE" w:rsidR="00AC66FD" w:rsidRPr="00B17983" w:rsidRDefault="00AC66FD">
      <w:pPr>
        <w:pStyle w:val="Heading6"/>
        <w:numPr>
          <w:ilvl w:val="0"/>
          <w:numId w:val="27"/>
        </w:numPr>
        <w:tabs>
          <w:tab w:val="left" w:pos="751"/>
        </w:tabs>
        <w:spacing w:before="62" w:line="251" w:lineRule="exact"/>
        <w:jc w:val="both"/>
      </w:pPr>
      <w:r w:rsidRPr="00B17983">
        <w:t>Summary of Estimated Budget and Justification:</w:t>
      </w:r>
    </w:p>
    <w:p w14:paraId="3D771EED" w14:textId="77777777" w:rsidR="00AC66FD" w:rsidRPr="00B17983" w:rsidRDefault="00AC66FD" w:rsidP="00AC66FD">
      <w:pPr>
        <w:ind w:left="751" w:right="226"/>
        <w:jc w:val="both"/>
        <w:rPr>
          <w:i/>
          <w:sz w:val="18"/>
        </w:rPr>
      </w:pPr>
      <w:r w:rsidRPr="00B17983">
        <w:t xml:space="preserve">Please furnish a summary of major items and estimated costs in Table 1 below. This table should mention only the major heads of expenditure and not a detailed list of all goods and services that will be procured under the </w:t>
      </w:r>
      <w:r w:rsidRPr="00B17983">
        <w:rPr>
          <w:sz w:val="24"/>
        </w:rPr>
        <w:t>sub-project</w:t>
      </w:r>
      <w:r w:rsidRPr="00B17983">
        <w:t xml:space="preserve">. </w:t>
      </w:r>
      <w:r w:rsidRPr="00B17983">
        <w:rPr>
          <w:i/>
          <w:sz w:val="18"/>
        </w:rPr>
        <w:t>(Please consult with Indicative Eligible Expenditure (Section 7) of RDGOM and submit the table in an Excel spreadsheet).</w:t>
      </w:r>
    </w:p>
    <w:p w14:paraId="1DEA2CC9" w14:textId="77777777" w:rsidR="00AC66FD" w:rsidRPr="00B17983" w:rsidRDefault="00AC66FD" w:rsidP="00AC66FD">
      <w:pPr>
        <w:pStyle w:val="BodyText"/>
        <w:spacing w:before="69"/>
        <w:rPr>
          <w:i/>
        </w:rPr>
      </w:pPr>
    </w:p>
    <w:p w14:paraId="3BC4E7D2" w14:textId="77777777" w:rsidR="00AC66FD" w:rsidRPr="00B17983" w:rsidRDefault="00AC66FD" w:rsidP="00AC66FD">
      <w:pPr>
        <w:pStyle w:val="Heading4"/>
        <w:spacing w:before="1"/>
        <w:ind w:left="511" w:right="551"/>
        <w:jc w:val="center"/>
      </w:pPr>
      <w:r w:rsidRPr="00B17983">
        <w:t xml:space="preserve">Table1. Summary of Estimated </w:t>
      </w:r>
      <w:r w:rsidRPr="00B17983">
        <w:rPr>
          <w:spacing w:val="-2"/>
        </w:rPr>
        <w:t>Budget</w:t>
      </w:r>
    </w:p>
    <w:p w14:paraId="0BFE441A" w14:textId="77777777" w:rsidR="00AC66FD" w:rsidRPr="00B17983" w:rsidRDefault="00AC66FD" w:rsidP="002069F1">
      <w:pPr>
        <w:ind w:right="192"/>
        <w:rPr>
          <w:sz w:val="20"/>
        </w:rPr>
      </w:pPr>
      <w:r w:rsidRPr="00B17983">
        <w:rPr>
          <w:b/>
          <w:spacing w:val="-2"/>
          <w:sz w:val="20"/>
        </w:rPr>
        <w:t>Sub-project Title</w:t>
      </w:r>
      <w:r w:rsidRPr="00B17983">
        <w:rPr>
          <w:spacing w:val="-2"/>
          <w:sz w:val="20"/>
        </w:rPr>
        <w:t>: ………………………………………………………………………………………………………..</w:t>
      </w:r>
    </w:p>
    <w:p w14:paraId="348740A2" w14:textId="77777777" w:rsidR="00AC66FD" w:rsidRPr="00B17983" w:rsidRDefault="00AC66FD" w:rsidP="00AC66FD">
      <w:pPr>
        <w:pStyle w:val="BodyText"/>
        <w:spacing w:before="69"/>
        <w:rPr>
          <w:sz w:val="20"/>
        </w:rPr>
      </w:pPr>
    </w:p>
    <w:p w14:paraId="43C7609E" w14:textId="77777777" w:rsidR="00AC66FD" w:rsidRPr="00B17983" w:rsidRDefault="00AC66FD" w:rsidP="00AC66FD">
      <w:pPr>
        <w:pStyle w:val="Heading6"/>
        <w:ind w:left="0" w:right="235"/>
        <w:jc w:val="right"/>
      </w:pPr>
      <w:r w:rsidRPr="00B17983">
        <w:t xml:space="preserve">Amount in Lakh </w:t>
      </w:r>
      <w:r w:rsidRPr="00B17983">
        <w:rPr>
          <w:spacing w:val="-4"/>
        </w:rPr>
        <w:t>Taka</w:t>
      </w:r>
    </w:p>
    <w:tbl>
      <w:tblPr>
        <w:tblW w:w="927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3480"/>
        <w:gridCol w:w="960"/>
        <w:gridCol w:w="1101"/>
        <w:gridCol w:w="1277"/>
        <w:gridCol w:w="1350"/>
      </w:tblGrid>
      <w:tr w:rsidR="00AC66FD" w:rsidRPr="00B17983" w14:paraId="1960D6A1" w14:textId="77777777" w:rsidTr="002B2482">
        <w:trPr>
          <w:trHeight w:val="773"/>
        </w:trPr>
        <w:tc>
          <w:tcPr>
            <w:tcW w:w="1102" w:type="dxa"/>
          </w:tcPr>
          <w:p w14:paraId="52D2581A" w14:textId="77777777" w:rsidR="00AC66FD" w:rsidRPr="00B17983" w:rsidRDefault="00AC66FD" w:rsidP="002B2482">
            <w:pPr>
              <w:pStyle w:val="TableParagraph"/>
              <w:spacing w:before="196"/>
              <w:ind w:firstLine="22"/>
              <w:jc w:val="center"/>
              <w:rPr>
                <w:b/>
              </w:rPr>
            </w:pPr>
            <w:r w:rsidRPr="00B17983">
              <w:rPr>
                <w:b/>
                <w:spacing w:val="-2"/>
              </w:rPr>
              <w:t xml:space="preserve">Economic </w:t>
            </w:r>
            <w:r w:rsidRPr="00B17983">
              <w:rPr>
                <w:b/>
                <w:spacing w:val="-4"/>
              </w:rPr>
              <w:t>Code</w:t>
            </w:r>
          </w:p>
        </w:tc>
        <w:tc>
          <w:tcPr>
            <w:tcW w:w="3480" w:type="dxa"/>
          </w:tcPr>
          <w:p w14:paraId="6A8ABAF4" w14:textId="77777777" w:rsidR="00AC66FD" w:rsidRPr="00B17983" w:rsidRDefault="00AC66FD" w:rsidP="002B2482">
            <w:pPr>
              <w:pStyle w:val="TableParagraph"/>
              <w:spacing w:before="70"/>
              <w:ind w:left="90" w:firstLine="22"/>
              <w:jc w:val="center"/>
              <w:rPr>
                <w:b/>
              </w:rPr>
            </w:pPr>
          </w:p>
          <w:p w14:paraId="673316DA" w14:textId="77777777" w:rsidR="00AC66FD" w:rsidRPr="00B17983" w:rsidRDefault="00AC66FD" w:rsidP="002B2482">
            <w:pPr>
              <w:pStyle w:val="TableParagraph"/>
              <w:ind w:left="90" w:firstLine="22"/>
              <w:jc w:val="center"/>
              <w:rPr>
                <w:b/>
              </w:rPr>
            </w:pPr>
            <w:r w:rsidRPr="00B17983">
              <w:rPr>
                <w:b/>
              </w:rPr>
              <w:t xml:space="preserve">Description (Item of </w:t>
            </w:r>
            <w:r w:rsidRPr="00B17983">
              <w:rPr>
                <w:b/>
                <w:spacing w:val="-2"/>
              </w:rPr>
              <w:t>Expenditure)</w:t>
            </w:r>
          </w:p>
        </w:tc>
        <w:tc>
          <w:tcPr>
            <w:tcW w:w="960" w:type="dxa"/>
          </w:tcPr>
          <w:p w14:paraId="2E009ED6" w14:textId="77777777" w:rsidR="00AC66FD" w:rsidRPr="00B17983" w:rsidRDefault="00AC66FD" w:rsidP="002B2482">
            <w:pPr>
              <w:pStyle w:val="TableParagraph"/>
              <w:spacing w:before="70"/>
              <w:ind w:left="90" w:firstLine="22"/>
              <w:jc w:val="center"/>
              <w:rPr>
                <w:b/>
              </w:rPr>
            </w:pPr>
          </w:p>
          <w:p w14:paraId="68DA31F6" w14:textId="77777777" w:rsidR="00AC66FD" w:rsidRPr="00B17983" w:rsidRDefault="00AC66FD" w:rsidP="002B2482">
            <w:pPr>
              <w:pStyle w:val="TableParagraph"/>
              <w:ind w:left="90" w:firstLine="22"/>
              <w:jc w:val="center"/>
              <w:rPr>
                <w:b/>
              </w:rPr>
            </w:pPr>
            <w:r w:rsidRPr="00B17983">
              <w:rPr>
                <w:b/>
                <w:spacing w:val="-4"/>
              </w:rPr>
              <w:t>Unit</w:t>
            </w:r>
          </w:p>
        </w:tc>
        <w:tc>
          <w:tcPr>
            <w:tcW w:w="1101" w:type="dxa"/>
          </w:tcPr>
          <w:p w14:paraId="15BB8961" w14:textId="77777777" w:rsidR="00AC66FD" w:rsidRPr="00B17983" w:rsidRDefault="00AC66FD" w:rsidP="002B2482">
            <w:pPr>
              <w:pStyle w:val="TableParagraph"/>
              <w:spacing w:before="196"/>
              <w:ind w:left="90" w:firstLine="22"/>
              <w:jc w:val="center"/>
              <w:rPr>
                <w:b/>
              </w:rPr>
            </w:pPr>
            <w:r w:rsidRPr="00B17983">
              <w:rPr>
                <w:b/>
              </w:rPr>
              <w:t xml:space="preserve">Cost per </w:t>
            </w:r>
            <w:r w:rsidRPr="00B17983">
              <w:rPr>
                <w:b/>
                <w:spacing w:val="-4"/>
              </w:rPr>
              <w:t>Unit</w:t>
            </w:r>
          </w:p>
        </w:tc>
        <w:tc>
          <w:tcPr>
            <w:tcW w:w="1277" w:type="dxa"/>
          </w:tcPr>
          <w:p w14:paraId="56920E00" w14:textId="77777777" w:rsidR="00AC66FD" w:rsidRPr="00B17983" w:rsidRDefault="00AC66FD" w:rsidP="002B2482">
            <w:pPr>
              <w:pStyle w:val="TableParagraph"/>
              <w:spacing w:before="196"/>
              <w:ind w:left="90" w:firstLine="22"/>
              <w:jc w:val="center"/>
              <w:rPr>
                <w:b/>
              </w:rPr>
            </w:pPr>
            <w:r w:rsidRPr="00B17983">
              <w:rPr>
                <w:b/>
                <w:spacing w:val="-2"/>
              </w:rPr>
              <w:t xml:space="preserve">Estimated </w:t>
            </w:r>
            <w:r w:rsidRPr="00B17983">
              <w:rPr>
                <w:b/>
                <w:spacing w:val="-4"/>
              </w:rPr>
              <w:t>Cost</w:t>
            </w:r>
          </w:p>
        </w:tc>
        <w:tc>
          <w:tcPr>
            <w:tcW w:w="1350" w:type="dxa"/>
          </w:tcPr>
          <w:p w14:paraId="3C3005F2" w14:textId="77777777" w:rsidR="00AC66FD" w:rsidRPr="00B17983" w:rsidRDefault="00AC66FD" w:rsidP="002B2482">
            <w:pPr>
              <w:pStyle w:val="TableParagraph"/>
              <w:spacing w:before="68"/>
              <w:ind w:left="90" w:right="91" w:firstLine="22"/>
              <w:jc w:val="center"/>
              <w:rPr>
                <w:b/>
              </w:rPr>
            </w:pPr>
            <w:r w:rsidRPr="00B17983">
              <w:rPr>
                <w:b/>
              </w:rPr>
              <w:t xml:space="preserve">% of </w:t>
            </w:r>
            <w:r w:rsidRPr="00B17983">
              <w:rPr>
                <w:b/>
                <w:spacing w:val="-2"/>
              </w:rPr>
              <w:t xml:space="preserve">Estimated </w:t>
            </w:r>
            <w:r w:rsidRPr="00B17983">
              <w:rPr>
                <w:b/>
                <w:spacing w:val="-4"/>
              </w:rPr>
              <w:t>Cost</w:t>
            </w:r>
          </w:p>
        </w:tc>
      </w:tr>
      <w:tr w:rsidR="00AC66FD" w:rsidRPr="00B17983" w14:paraId="3859D100" w14:textId="77777777" w:rsidTr="002B2482">
        <w:trPr>
          <w:trHeight w:val="311"/>
        </w:trPr>
        <w:tc>
          <w:tcPr>
            <w:tcW w:w="1102" w:type="dxa"/>
          </w:tcPr>
          <w:p w14:paraId="33169D6E" w14:textId="77777777" w:rsidR="00AC66FD" w:rsidRPr="00B17983" w:rsidRDefault="00AC66FD" w:rsidP="002B2482">
            <w:pPr>
              <w:pStyle w:val="TableParagraph"/>
              <w:spacing w:before="22"/>
              <w:ind w:left="10" w:right="2"/>
              <w:jc w:val="center"/>
            </w:pPr>
            <w:r w:rsidRPr="00B17983">
              <w:rPr>
                <w:spacing w:val="-10"/>
              </w:rPr>
              <w:t>A</w:t>
            </w:r>
          </w:p>
        </w:tc>
        <w:tc>
          <w:tcPr>
            <w:tcW w:w="3480" w:type="dxa"/>
          </w:tcPr>
          <w:p w14:paraId="05A24E9F" w14:textId="77777777" w:rsidR="00AC66FD" w:rsidRPr="00B17983" w:rsidRDefault="00AC66FD" w:rsidP="002B2482">
            <w:pPr>
              <w:pStyle w:val="TableParagraph"/>
              <w:spacing w:before="27"/>
              <w:ind w:left="643"/>
              <w:rPr>
                <w:b/>
              </w:rPr>
            </w:pPr>
            <w:r w:rsidRPr="00B17983">
              <w:rPr>
                <w:b/>
              </w:rPr>
              <w:t xml:space="preserve">Recurrent </w:t>
            </w:r>
            <w:r w:rsidRPr="00B17983">
              <w:rPr>
                <w:b/>
                <w:spacing w:val="-2"/>
              </w:rPr>
              <w:t>Expenditure</w:t>
            </w:r>
          </w:p>
        </w:tc>
        <w:tc>
          <w:tcPr>
            <w:tcW w:w="960" w:type="dxa"/>
          </w:tcPr>
          <w:p w14:paraId="3EAECC14" w14:textId="77777777" w:rsidR="00AC66FD" w:rsidRPr="00B17983" w:rsidRDefault="00AC66FD" w:rsidP="002B2482">
            <w:pPr>
              <w:pStyle w:val="TableParagraph"/>
              <w:rPr>
                <w:sz w:val="20"/>
              </w:rPr>
            </w:pPr>
          </w:p>
        </w:tc>
        <w:tc>
          <w:tcPr>
            <w:tcW w:w="1101" w:type="dxa"/>
          </w:tcPr>
          <w:p w14:paraId="52D7FC72" w14:textId="77777777" w:rsidR="00AC66FD" w:rsidRPr="00B17983" w:rsidRDefault="00AC66FD" w:rsidP="002B2482">
            <w:pPr>
              <w:pStyle w:val="TableParagraph"/>
              <w:rPr>
                <w:sz w:val="20"/>
              </w:rPr>
            </w:pPr>
          </w:p>
        </w:tc>
        <w:tc>
          <w:tcPr>
            <w:tcW w:w="1277" w:type="dxa"/>
          </w:tcPr>
          <w:p w14:paraId="42FC91CF" w14:textId="77777777" w:rsidR="00AC66FD" w:rsidRPr="00B17983" w:rsidRDefault="00AC66FD" w:rsidP="002B2482">
            <w:pPr>
              <w:pStyle w:val="TableParagraph"/>
              <w:rPr>
                <w:sz w:val="20"/>
              </w:rPr>
            </w:pPr>
          </w:p>
        </w:tc>
        <w:tc>
          <w:tcPr>
            <w:tcW w:w="1350" w:type="dxa"/>
          </w:tcPr>
          <w:p w14:paraId="6E72775B" w14:textId="77777777" w:rsidR="00AC66FD" w:rsidRPr="00B17983" w:rsidRDefault="00AC66FD" w:rsidP="002B2482">
            <w:pPr>
              <w:pStyle w:val="TableParagraph"/>
              <w:rPr>
                <w:sz w:val="20"/>
              </w:rPr>
            </w:pPr>
          </w:p>
        </w:tc>
      </w:tr>
      <w:tr w:rsidR="00AC66FD" w:rsidRPr="00B17983" w14:paraId="21BBE6B2" w14:textId="77777777" w:rsidTr="002B2482">
        <w:trPr>
          <w:trHeight w:val="311"/>
        </w:trPr>
        <w:tc>
          <w:tcPr>
            <w:tcW w:w="1102" w:type="dxa"/>
          </w:tcPr>
          <w:p w14:paraId="68B3B90D" w14:textId="77777777" w:rsidR="00AC66FD" w:rsidRPr="00B17983" w:rsidRDefault="00AC66FD" w:rsidP="002B2482">
            <w:pPr>
              <w:pStyle w:val="TableParagraph"/>
              <w:rPr>
                <w:sz w:val="20"/>
              </w:rPr>
            </w:pPr>
          </w:p>
        </w:tc>
        <w:tc>
          <w:tcPr>
            <w:tcW w:w="3480" w:type="dxa"/>
          </w:tcPr>
          <w:p w14:paraId="51CF0F93" w14:textId="77777777" w:rsidR="00AC66FD" w:rsidRPr="00B17983" w:rsidRDefault="00AC66FD" w:rsidP="002B2482">
            <w:pPr>
              <w:pStyle w:val="TableParagraph"/>
              <w:spacing w:before="22"/>
              <w:ind w:left="107"/>
            </w:pPr>
            <w:r w:rsidRPr="00B17983">
              <w:t xml:space="preserve">Personnel </w:t>
            </w:r>
            <w:r w:rsidRPr="00B17983">
              <w:rPr>
                <w:spacing w:val="-4"/>
              </w:rPr>
              <w:t>Cost</w:t>
            </w:r>
          </w:p>
        </w:tc>
        <w:tc>
          <w:tcPr>
            <w:tcW w:w="960" w:type="dxa"/>
          </w:tcPr>
          <w:p w14:paraId="0F954ACE" w14:textId="77777777" w:rsidR="00AC66FD" w:rsidRPr="00B17983" w:rsidRDefault="00AC66FD" w:rsidP="002B2482">
            <w:pPr>
              <w:pStyle w:val="TableParagraph"/>
              <w:rPr>
                <w:sz w:val="20"/>
              </w:rPr>
            </w:pPr>
          </w:p>
        </w:tc>
        <w:tc>
          <w:tcPr>
            <w:tcW w:w="1101" w:type="dxa"/>
          </w:tcPr>
          <w:p w14:paraId="6D63707D" w14:textId="77777777" w:rsidR="00AC66FD" w:rsidRPr="00B17983" w:rsidRDefault="00AC66FD" w:rsidP="002B2482">
            <w:pPr>
              <w:pStyle w:val="TableParagraph"/>
              <w:rPr>
                <w:sz w:val="20"/>
              </w:rPr>
            </w:pPr>
          </w:p>
        </w:tc>
        <w:tc>
          <w:tcPr>
            <w:tcW w:w="1277" w:type="dxa"/>
          </w:tcPr>
          <w:p w14:paraId="1ADF5955" w14:textId="77777777" w:rsidR="00AC66FD" w:rsidRPr="00B17983" w:rsidRDefault="00AC66FD" w:rsidP="002B2482">
            <w:pPr>
              <w:pStyle w:val="TableParagraph"/>
              <w:rPr>
                <w:sz w:val="20"/>
              </w:rPr>
            </w:pPr>
          </w:p>
        </w:tc>
        <w:tc>
          <w:tcPr>
            <w:tcW w:w="1350" w:type="dxa"/>
          </w:tcPr>
          <w:p w14:paraId="0572D757" w14:textId="77777777" w:rsidR="00AC66FD" w:rsidRPr="00B17983" w:rsidRDefault="00AC66FD" w:rsidP="002B2482">
            <w:pPr>
              <w:pStyle w:val="TableParagraph"/>
              <w:rPr>
                <w:sz w:val="20"/>
              </w:rPr>
            </w:pPr>
          </w:p>
        </w:tc>
      </w:tr>
      <w:tr w:rsidR="00AC66FD" w:rsidRPr="00B17983" w14:paraId="2A781A23" w14:textId="77777777" w:rsidTr="002B2482">
        <w:trPr>
          <w:trHeight w:val="311"/>
        </w:trPr>
        <w:tc>
          <w:tcPr>
            <w:tcW w:w="1102" w:type="dxa"/>
          </w:tcPr>
          <w:p w14:paraId="408DF615" w14:textId="77777777" w:rsidR="00AC66FD" w:rsidRPr="00B17983" w:rsidRDefault="00AC66FD" w:rsidP="002B2482">
            <w:pPr>
              <w:pStyle w:val="TableParagraph"/>
              <w:rPr>
                <w:sz w:val="20"/>
              </w:rPr>
            </w:pPr>
          </w:p>
        </w:tc>
        <w:tc>
          <w:tcPr>
            <w:tcW w:w="3480" w:type="dxa"/>
          </w:tcPr>
          <w:p w14:paraId="21265F0B" w14:textId="77777777" w:rsidR="00AC66FD" w:rsidRPr="00B17983" w:rsidRDefault="00AC66FD" w:rsidP="002B2482">
            <w:pPr>
              <w:pStyle w:val="TableParagraph"/>
              <w:spacing w:before="22"/>
              <w:ind w:left="107"/>
            </w:pPr>
            <w:r w:rsidRPr="00B17983">
              <w:rPr>
                <w:spacing w:val="-2"/>
              </w:rPr>
              <w:t>Honorarium</w:t>
            </w:r>
          </w:p>
        </w:tc>
        <w:tc>
          <w:tcPr>
            <w:tcW w:w="960" w:type="dxa"/>
          </w:tcPr>
          <w:p w14:paraId="5818F38C" w14:textId="77777777" w:rsidR="00AC66FD" w:rsidRPr="00B17983" w:rsidRDefault="00AC66FD" w:rsidP="002B2482">
            <w:pPr>
              <w:pStyle w:val="TableParagraph"/>
              <w:rPr>
                <w:sz w:val="20"/>
              </w:rPr>
            </w:pPr>
          </w:p>
        </w:tc>
        <w:tc>
          <w:tcPr>
            <w:tcW w:w="1101" w:type="dxa"/>
          </w:tcPr>
          <w:p w14:paraId="504437CC" w14:textId="77777777" w:rsidR="00AC66FD" w:rsidRPr="00B17983" w:rsidRDefault="00AC66FD" w:rsidP="002B2482">
            <w:pPr>
              <w:pStyle w:val="TableParagraph"/>
              <w:rPr>
                <w:sz w:val="20"/>
              </w:rPr>
            </w:pPr>
          </w:p>
        </w:tc>
        <w:tc>
          <w:tcPr>
            <w:tcW w:w="1277" w:type="dxa"/>
          </w:tcPr>
          <w:p w14:paraId="641D6333" w14:textId="77777777" w:rsidR="00AC66FD" w:rsidRPr="00B17983" w:rsidRDefault="00AC66FD" w:rsidP="002B2482">
            <w:pPr>
              <w:pStyle w:val="TableParagraph"/>
              <w:rPr>
                <w:sz w:val="20"/>
              </w:rPr>
            </w:pPr>
          </w:p>
        </w:tc>
        <w:tc>
          <w:tcPr>
            <w:tcW w:w="1350" w:type="dxa"/>
          </w:tcPr>
          <w:p w14:paraId="5673906A" w14:textId="77777777" w:rsidR="00AC66FD" w:rsidRPr="00B17983" w:rsidRDefault="00AC66FD" w:rsidP="002B2482">
            <w:pPr>
              <w:pStyle w:val="TableParagraph"/>
              <w:rPr>
                <w:sz w:val="20"/>
              </w:rPr>
            </w:pPr>
          </w:p>
        </w:tc>
      </w:tr>
      <w:tr w:rsidR="00AC66FD" w:rsidRPr="00B17983" w14:paraId="4262B14D" w14:textId="77777777" w:rsidTr="002B2482">
        <w:trPr>
          <w:trHeight w:val="311"/>
        </w:trPr>
        <w:tc>
          <w:tcPr>
            <w:tcW w:w="1102" w:type="dxa"/>
          </w:tcPr>
          <w:p w14:paraId="5C8F6C35" w14:textId="77777777" w:rsidR="00AC66FD" w:rsidRPr="00B17983" w:rsidRDefault="00AC66FD" w:rsidP="002B2482">
            <w:pPr>
              <w:pStyle w:val="TableParagraph"/>
              <w:rPr>
                <w:sz w:val="20"/>
              </w:rPr>
            </w:pPr>
          </w:p>
        </w:tc>
        <w:tc>
          <w:tcPr>
            <w:tcW w:w="3480" w:type="dxa"/>
          </w:tcPr>
          <w:p w14:paraId="05370FA3" w14:textId="77777777" w:rsidR="00AC66FD" w:rsidRPr="00B17983" w:rsidRDefault="00AC66FD" w:rsidP="002B2482">
            <w:pPr>
              <w:pStyle w:val="TableParagraph"/>
              <w:spacing w:before="25"/>
              <w:ind w:left="107"/>
            </w:pPr>
            <w:r w:rsidRPr="00B17983">
              <w:t>Administrative expenses</w:t>
            </w:r>
          </w:p>
        </w:tc>
        <w:tc>
          <w:tcPr>
            <w:tcW w:w="960" w:type="dxa"/>
          </w:tcPr>
          <w:p w14:paraId="2C5FA6A6" w14:textId="77777777" w:rsidR="00AC66FD" w:rsidRPr="00B17983" w:rsidRDefault="00AC66FD" w:rsidP="002B2482">
            <w:pPr>
              <w:pStyle w:val="TableParagraph"/>
              <w:rPr>
                <w:sz w:val="20"/>
              </w:rPr>
            </w:pPr>
          </w:p>
        </w:tc>
        <w:tc>
          <w:tcPr>
            <w:tcW w:w="1101" w:type="dxa"/>
          </w:tcPr>
          <w:p w14:paraId="6C88FE40" w14:textId="77777777" w:rsidR="00AC66FD" w:rsidRPr="00B17983" w:rsidRDefault="00AC66FD" w:rsidP="002B2482">
            <w:pPr>
              <w:pStyle w:val="TableParagraph"/>
              <w:rPr>
                <w:sz w:val="20"/>
              </w:rPr>
            </w:pPr>
          </w:p>
        </w:tc>
        <w:tc>
          <w:tcPr>
            <w:tcW w:w="1277" w:type="dxa"/>
          </w:tcPr>
          <w:p w14:paraId="5E8ED62F" w14:textId="77777777" w:rsidR="00AC66FD" w:rsidRPr="00B17983" w:rsidRDefault="00AC66FD" w:rsidP="002B2482">
            <w:pPr>
              <w:pStyle w:val="TableParagraph"/>
              <w:rPr>
                <w:sz w:val="20"/>
              </w:rPr>
            </w:pPr>
          </w:p>
        </w:tc>
        <w:tc>
          <w:tcPr>
            <w:tcW w:w="1350" w:type="dxa"/>
          </w:tcPr>
          <w:p w14:paraId="28BBA982" w14:textId="77777777" w:rsidR="00AC66FD" w:rsidRPr="00B17983" w:rsidRDefault="00AC66FD" w:rsidP="002B2482">
            <w:pPr>
              <w:pStyle w:val="TableParagraph"/>
              <w:rPr>
                <w:sz w:val="20"/>
              </w:rPr>
            </w:pPr>
          </w:p>
        </w:tc>
      </w:tr>
      <w:tr w:rsidR="00AC66FD" w:rsidRPr="00B17983" w14:paraId="36CAA7CC" w14:textId="77777777" w:rsidTr="002B2482">
        <w:trPr>
          <w:trHeight w:val="311"/>
        </w:trPr>
        <w:tc>
          <w:tcPr>
            <w:tcW w:w="1102" w:type="dxa"/>
          </w:tcPr>
          <w:p w14:paraId="5F389EFA" w14:textId="77777777" w:rsidR="00AC66FD" w:rsidRPr="00B17983" w:rsidRDefault="00AC66FD" w:rsidP="002B2482">
            <w:pPr>
              <w:pStyle w:val="TableParagraph"/>
              <w:rPr>
                <w:sz w:val="20"/>
              </w:rPr>
            </w:pPr>
          </w:p>
        </w:tc>
        <w:tc>
          <w:tcPr>
            <w:tcW w:w="3480" w:type="dxa"/>
          </w:tcPr>
          <w:p w14:paraId="1A37CC04" w14:textId="77777777" w:rsidR="00AC66FD" w:rsidRPr="00B17983" w:rsidRDefault="00AC66FD" w:rsidP="002B2482">
            <w:pPr>
              <w:pStyle w:val="TableParagraph"/>
              <w:spacing w:before="25"/>
              <w:ind w:left="107"/>
            </w:pPr>
            <w:r w:rsidRPr="00B17983">
              <w:t>Repairs and</w:t>
            </w:r>
            <w:r w:rsidRPr="00B17983">
              <w:rPr>
                <w:spacing w:val="-2"/>
              </w:rPr>
              <w:t xml:space="preserve"> maintenance</w:t>
            </w:r>
          </w:p>
        </w:tc>
        <w:tc>
          <w:tcPr>
            <w:tcW w:w="960" w:type="dxa"/>
          </w:tcPr>
          <w:p w14:paraId="699A7E35" w14:textId="77777777" w:rsidR="00AC66FD" w:rsidRPr="00B17983" w:rsidRDefault="00AC66FD" w:rsidP="002B2482">
            <w:pPr>
              <w:pStyle w:val="TableParagraph"/>
              <w:rPr>
                <w:sz w:val="20"/>
              </w:rPr>
            </w:pPr>
          </w:p>
        </w:tc>
        <w:tc>
          <w:tcPr>
            <w:tcW w:w="1101" w:type="dxa"/>
          </w:tcPr>
          <w:p w14:paraId="66E89F67" w14:textId="77777777" w:rsidR="00AC66FD" w:rsidRPr="00B17983" w:rsidRDefault="00AC66FD" w:rsidP="002B2482">
            <w:pPr>
              <w:pStyle w:val="TableParagraph"/>
              <w:rPr>
                <w:sz w:val="20"/>
              </w:rPr>
            </w:pPr>
          </w:p>
        </w:tc>
        <w:tc>
          <w:tcPr>
            <w:tcW w:w="1277" w:type="dxa"/>
          </w:tcPr>
          <w:p w14:paraId="05381EB1" w14:textId="77777777" w:rsidR="00AC66FD" w:rsidRPr="00B17983" w:rsidRDefault="00AC66FD" w:rsidP="002B2482">
            <w:pPr>
              <w:pStyle w:val="TableParagraph"/>
              <w:rPr>
                <w:sz w:val="20"/>
              </w:rPr>
            </w:pPr>
          </w:p>
        </w:tc>
        <w:tc>
          <w:tcPr>
            <w:tcW w:w="1350" w:type="dxa"/>
          </w:tcPr>
          <w:p w14:paraId="54FE31D5" w14:textId="77777777" w:rsidR="00AC66FD" w:rsidRPr="00B17983" w:rsidRDefault="00AC66FD" w:rsidP="002B2482">
            <w:pPr>
              <w:pStyle w:val="TableParagraph"/>
              <w:rPr>
                <w:sz w:val="20"/>
              </w:rPr>
            </w:pPr>
          </w:p>
        </w:tc>
      </w:tr>
      <w:tr w:rsidR="00AC66FD" w:rsidRPr="00B17983" w14:paraId="6155BD98" w14:textId="77777777" w:rsidTr="002B2482">
        <w:trPr>
          <w:trHeight w:val="313"/>
        </w:trPr>
        <w:tc>
          <w:tcPr>
            <w:tcW w:w="1102" w:type="dxa"/>
          </w:tcPr>
          <w:p w14:paraId="17941AC6" w14:textId="77777777" w:rsidR="00AC66FD" w:rsidRPr="00B17983" w:rsidRDefault="00AC66FD" w:rsidP="002B2482">
            <w:pPr>
              <w:pStyle w:val="TableParagraph"/>
              <w:rPr>
                <w:sz w:val="20"/>
              </w:rPr>
            </w:pPr>
          </w:p>
        </w:tc>
        <w:tc>
          <w:tcPr>
            <w:tcW w:w="3480" w:type="dxa"/>
          </w:tcPr>
          <w:p w14:paraId="27D3D35B" w14:textId="77777777" w:rsidR="00AC66FD" w:rsidRPr="00B17983" w:rsidRDefault="00AC66FD" w:rsidP="002B2482">
            <w:pPr>
              <w:pStyle w:val="TableParagraph"/>
              <w:spacing w:before="25"/>
              <w:ind w:left="107"/>
            </w:pPr>
            <w:r w:rsidRPr="00B17983">
              <w:rPr>
                <w:spacing w:val="-2"/>
              </w:rPr>
              <w:t>Workshop/Training/Consultancy</w:t>
            </w:r>
          </w:p>
        </w:tc>
        <w:tc>
          <w:tcPr>
            <w:tcW w:w="960" w:type="dxa"/>
          </w:tcPr>
          <w:p w14:paraId="04601118" w14:textId="77777777" w:rsidR="00AC66FD" w:rsidRPr="00B17983" w:rsidRDefault="00AC66FD" w:rsidP="002B2482">
            <w:pPr>
              <w:pStyle w:val="TableParagraph"/>
              <w:rPr>
                <w:sz w:val="20"/>
              </w:rPr>
            </w:pPr>
          </w:p>
        </w:tc>
        <w:tc>
          <w:tcPr>
            <w:tcW w:w="1101" w:type="dxa"/>
          </w:tcPr>
          <w:p w14:paraId="747C80AF" w14:textId="77777777" w:rsidR="00AC66FD" w:rsidRPr="00B17983" w:rsidRDefault="00AC66FD" w:rsidP="002B2482">
            <w:pPr>
              <w:pStyle w:val="TableParagraph"/>
              <w:rPr>
                <w:sz w:val="20"/>
              </w:rPr>
            </w:pPr>
          </w:p>
        </w:tc>
        <w:tc>
          <w:tcPr>
            <w:tcW w:w="1277" w:type="dxa"/>
          </w:tcPr>
          <w:p w14:paraId="6761B7E7" w14:textId="77777777" w:rsidR="00AC66FD" w:rsidRPr="00B17983" w:rsidRDefault="00AC66FD" w:rsidP="002B2482">
            <w:pPr>
              <w:pStyle w:val="TableParagraph"/>
              <w:rPr>
                <w:sz w:val="20"/>
              </w:rPr>
            </w:pPr>
          </w:p>
        </w:tc>
        <w:tc>
          <w:tcPr>
            <w:tcW w:w="1350" w:type="dxa"/>
          </w:tcPr>
          <w:p w14:paraId="2AD8FC59" w14:textId="77777777" w:rsidR="00AC66FD" w:rsidRPr="00B17983" w:rsidRDefault="00AC66FD" w:rsidP="002B2482">
            <w:pPr>
              <w:pStyle w:val="TableParagraph"/>
              <w:rPr>
                <w:sz w:val="20"/>
              </w:rPr>
            </w:pPr>
          </w:p>
        </w:tc>
      </w:tr>
      <w:tr w:rsidR="00AC66FD" w:rsidRPr="00B17983" w14:paraId="028056C3" w14:textId="77777777" w:rsidTr="002B2482">
        <w:trPr>
          <w:trHeight w:val="311"/>
        </w:trPr>
        <w:tc>
          <w:tcPr>
            <w:tcW w:w="1102" w:type="dxa"/>
          </w:tcPr>
          <w:p w14:paraId="31575333" w14:textId="77777777" w:rsidR="00AC66FD" w:rsidRPr="00B17983" w:rsidRDefault="00AC66FD" w:rsidP="002B2482">
            <w:pPr>
              <w:pStyle w:val="TableParagraph"/>
              <w:rPr>
                <w:sz w:val="20"/>
              </w:rPr>
            </w:pPr>
          </w:p>
        </w:tc>
        <w:tc>
          <w:tcPr>
            <w:tcW w:w="3480" w:type="dxa"/>
          </w:tcPr>
          <w:p w14:paraId="7E1FA357" w14:textId="77777777" w:rsidR="00AC66FD" w:rsidRPr="00B17983" w:rsidRDefault="00AC66FD" w:rsidP="002B2482">
            <w:pPr>
              <w:pStyle w:val="TableParagraph"/>
              <w:spacing w:before="22"/>
              <w:ind w:left="107"/>
            </w:pPr>
            <w:r w:rsidRPr="00B17983">
              <w:rPr>
                <w:spacing w:val="-2"/>
              </w:rPr>
              <w:t>Stipend/Scholarship</w:t>
            </w:r>
          </w:p>
        </w:tc>
        <w:tc>
          <w:tcPr>
            <w:tcW w:w="960" w:type="dxa"/>
          </w:tcPr>
          <w:p w14:paraId="1ECA3C50" w14:textId="77777777" w:rsidR="00AC66FD" w:rsidRPr="00B17983" w:rsidRDefault="00AC66FD" w:rsidP="002B2482">
            <w:pPr>
              <w:pStyle w:val="TableParagraph"/>
              <w:rPr>
                <w:sz w:val="20"/>
              </w:rPr>
            </w:pPr>
          </w:p>
        </w:tc>
        <w:tc>
          <w:tcPr>
            <w:tcW w:w="1101" w:type="dxa"/>
          </w:tcPr>
          <w:p w14:paraId="4F789EB4" w14:textId="77777777" w:rsidR="00AC66FD" w:rsidRPr="00B17983" w:rsidRDefault="00AC66FD" w:rsidP="002B2482">
            <w:pPr>
              <w:pStyle w:val="TableParagraph"/>
              <w:rPr>
                <w:sz w:val="20"/>
              </w:rPr>
            </w:pPr>
          </w:p>
        </w:tc>
        <w:tc>
          <w:tcPr>
            <w:tcW w:w="1277" w:type="dxa"/>
          </w:tcPr>
          <w:p w14:paraId="616D50D5" w14:textId="77777777" w:rsidR="00AC66FD" w:rsidRPr="00B17983" w:rsidRDefault="00AC66FD" w:rsidP="002B2482">
            <w:pPr>
              <w:pStyle w:val="TableParagraph"/>
              <w:rPr>
                <w:sz w:val="20"/>
              </w:rPr>
            </w:pPr>
          </w:p>
        </w:tc>
        <w:tc>
          <w:tcPr>
            <w:tcW w:w="1350" w:type="dxa"/>
          </w:tcPr>
          <w:p w14:paraId="39C2D55E" w14:textId="77777777" w:rsidR="00AC66FD" w:rsidRPr="00B17983" w:rsidRDefault="00AC66FD" w:rsidP="002B2482">
            <w:pPr>
              <w:pStyle w:val="TableParagraph"/>
              <w:rPr>
                <w:sz w:val="20"/>
              </w:rPr>
            </w:pPr>
          </w:p>
        </w:tc>
      </w:tr>
      <w:tr w:rsidR="00AC66FD" w:rsidRPr="00B17983" w14:paraId="318E2E86" w14:textId="77777777" w:rsidTr="002B2482">
        <w:trPr>
          <w:trHeight w:val="311"/>
        </w:trPr>
        <w:tc>
          <w:tcPr>
            <w:tcW w:w="1102" w:type="dxa"/>
          </w:tcPr>
          <w:p w14:paraId="108D21A1" w14:textId="77777777" w:rsidR="00AC66FD" w:rsidRPr="00B17983" w:rsidRDefault="00AC66FD" w:rsidP="002B2482">
            <w:pPr>
              <w:pStyle w:val="TableParagraph"/>
              <w:rPr>
                <w:sz w:val="20"/>
              </w:rPr>
            </w:pPr>
          </w:p>
        </w:tc>
        <w:tc>
          <w:tcPr>
            <w:tcW w:w="3480" w:type="dxa"/>
          </w:tcPr>
          <w:p w14:paraId="114FC61B" w14:textId="77777777" w:rsidR="00AC66FD" w:rsidRPr="00B17983" w:rsidRDefault="00AC66FD" w:rsidP="002B2482">
            <w:pPr>
              <w:pStyle w:val="TableParagraph"/>
              <w:spacing w:before="27"/>
              <w:ind w:left="107"/>
              <w:rPr>
                <w:b/>
              </w:rPr>
            </w:pPr>
            <w:r w:rsidRPr="00B17983">
              <w:rPr>
                <w:b/>
              </w:rPr>
              <w:t xml:space="preserve">Total </w:t>
            </w:r>
            <w:r w:rsidRPr="00B17983">
              <w:rPr>
                <w:b/>
                <w:spacing w:val="-2"/>
              </w:rPr>
              <w:t>Recurrent</w:t>
            </w:r>
          </w:p>
        </w:tc>
        <w:tc>
          <w:tcPr>
            <w:tcW w:w="960" w:type="dxa"/>
          </w:tcPr>
          <w:p w14:paraId="3C6FAF28" w14:textId="77777777" w:rsidR="00AC66FD" w:rsidRPr="00B17983" w:rsidRDefault="00AC66FD" w:rsidP="002B2482">
            <w:pPr>
              <w:pStyle w:val="TableParagraph"/>
              <w:rPr>
                <w:sz w:val="20"/>
              </w:rPr>
            </w:pPr>
          </w:p>
        </w:tc>
        <w:tc>
          <w:tcPr>
            <w:tcW w:w="1101" w:type="dxa"/>
          </w:tcPr>
          <w:p w14:paraId="239F77F6" w14:textId="77777777" w:rsidR="00AC66FD" w:rsidRPr="00B17983" w:rsidRDefault="00AC66FD" w:rsidP="002B2482">
            <w:pPr>
              <w:pStyle w:val="TableParagraph"/>
              <w:rPr>
                <w:sz w:val="20"/>
              </w:rPr>
            </w:pPr>
          </w:p>
        </w:tc>
        <w:tc>
          <w:tcPr>
            <w:tcW w:w="1277" w:type="dxa"/>
          </w:tcPr>
          <w:p w14:paraId="37C9D775" w14:textId="77777777" w:rsidR="00AC66FD" w:rsidRPr="00B17983" w:rsidRDefault="00AC66FD" w:rsidP="002B2482">
            <w:pPr>
              <w:pStyle w:val="TableParagraph"/>
              <w:rPr>
                <w:sz w:val="20"/>
              </w:rPr>
            </w:pPr>
          </w:p>
        </w:tc>
        <w:tc>
          <w:tcPr>
            <w:tcW w:w="1350" w:type="dxa"/>
          </w:tcPr>
          <w:p w14:paraId="555B7B18" w14:textId="77777777" w:rsidR="00AC66FD" w:rsidRPr="00B17983" w:rsidRDefault="00AC66FD" w:rsidP="002B2482">
            <w:pPr>
              <w:pStyle w:val="TableParagraph"/>
              <w:rPr>
                <w:sz w:val="20"/>
              </w:rPr>
            </w:pPr>
          </w:p>
        </w:tc>
      </w:tr>
      <w:tr w:rsidR="00AC66FD" w:rsidRPr="00B17983" w14:paraId="2F0BEAD6" w14:textId="77777777" w:rsidTr="002B2482">
        <w:trPr>
          <w:trHeight w:val="311"/>
        </w:trPr>
        <w:tc>
          <w:tcPr>
            <w:tcW w:w="1102" w:type="dxa"/>
          </w:tcPr>
          <w:p w14:paraId="369B8640" w14:textId="77777777" w:rsidR="00AC66FD" w:rsidRPr="00B17983" w:rsidRDefault="00AC66FD" w:rsidP="002B2482">
            <w:pPr>
              <w:pStyle w:val="TableParagraph"/>
              <w:spacing w:before="23"/>
              <w:ind w:left="10"/>
              <w:jc w:val="center"/>
            </w:pPr>
            <w:r w:rsidRPr="00B17983">
              <w:rPr>
                <w:spacing w:val="-10"/>
              </w:rPr>
              <w:lastRenderedPageBreak/>
              <w:t>B</w:t>
            </w:r>
          </w:p>
        </w:tc>
        <w:tc>
          <w:tcPr>
            <w:tcW w:w="3480" w:type="dxa"/>
          </w:tcPr>
          <w:p w14:paraId="077A083D" w14:textId="77777777" w:rsidR="00AC66FD" w:rsidRPr="00B17983" w:rsidRDefault="00AC66FD" w:rsidP="002B2482">
            <w:pPr>
              <w:pStyle w:val="TableParagraph"/>
              <w:spacing w:before="27"/>
              <w:ind w:left="777"/>
              <w:rPr>
                <w:b/>
              </w:rPr>
            </w:pPr>
            <w:r w:rsidRPr="00B17983">
              <w:rPr>
                <w:b/>
              </w:rPr>
              <w:t xml:space="preserve">Capital </w:t>
            </w:r>
            <w:r w:rsidRPr="00B17983">
              <w:rPr>
                <w:b/>
                <w:spacing w:val="-2"/>
              </w:rPr>
              <w:t>Expenditure</w:t>
            </w:r>
          </w:p>
        </w:tc>
        <w:tc>
          <w:tcPr>
            <w:tcW w:w="960" w:type="dxa"/>
          </w:tcPr>
          <w:p w14:paraId="6F9ACE78" w14:textId="77777777" w:rsidR="00AC66FD" w:rsidRPr="00B17983" w:rsidRDefault="00AC66FD" w:rsidP="002B2482">
            <w:pPr>
              <w:pStyle w:val="TableParagraph"/>
              <w:rPr>
                <w:sz w:val="20"/>
              </w:rPr>
            </w:pPr>
          </w:p>
        </w:tc>
        <w:tc>
          <w:tcPr>
            <w:tcW w:w="1101" w:type="dxa"/>
          </w:tcPr>
          <w:p w14:paraId="20EFC848" w14:textId="77777777" w:rsidR="00AC66FD" w:rsidRPr="00B17983" w:rsidRDefault="00AC66FD" w:rsidP="002B2482">
            <w:pPr>
              <w:pStyle w:val="TableParagraph"/>
              <w:rPr>
                <w:sz w:val="20"/>
              </w:rPr>
            </w:pPr>
          </w:p>
        </w:tc>
        <w:tc>
          <w:tcPr>
            <w:tcW w:w="1277" w:type="dxa"/>
          </w:tcPr>
          <w:p w14:paraId="29E34135" w14:textId="77777777" w:rsidR="00AC66FD" w:rsidRPr="00B17983" w:rsidRDefault="00AC66FD" w:rsidP="002B2482">
            <w:pPr>
              <w:pStyle w:val="TableParagraph"/>
              <w:rPr>
                <w:sz w:val="20"/>
              </w:rPr>
            </w:pPr>
          </w:p>
        </w:tc>
        <w:tc>
          <w:tcPr>
            <w:tcW w:w="1350" w:type="dxa"/>
          </w:tcPr>
          <w:p w14:paraId="0E4959EF" w14:textId="77777777" w:rsidR="00AC66FD" w:rsidRPr="00B17983" w:rsidRDefault="00AC66FD" w:rsidP="002B2482">
            <w:pPr>
              <w:pStyle w:val="TableParagraph"/>
              <w:rPr>
                <w:sz w:val="20"/>
              </w:rPr>
            </w:pPr>
          </w:p>
        </w:tc>
      </w:tr>
      <w:tr w:rsidR="00AC66FD" w:rsidRPr="00B17983" w14:paraId="7FB8FB5F" w14:textId="77777777" w:rsidTr="002B2482">
        <w:trPr>
          <w:trHeight w:val="311"/>
        </w:trPr>
        <w:tc>
          <w:tcPr>
            <w:tcW w:w="1102" w:type="dxa"/>
          </w:tcPr>
          <w:p w14:paraId="773CD261" w14:textId="77777777" w:rsidR="00AC66FD" w:rsidRPr="00B17983" w:rsidRDefault="00AC66FD" w:rsidP="002B2482">
            <w:pPr>
              <w:pStyle w:val="TableParagraph"/>
              <w:rPr>
                <w:sz w:val="20"/>
              </w:rPr>
            </w:pPr>
          </w:p>
        </w:tc>
        <w:tc>
          <w:tcPr>
            <w:tcW w:w="3480" w:type="dxa"/>
          </w:tcPr>
          <w:p w14:paraId="735FCDBE" w14:textId="77777777" w:rsidR="00AC66FD" w:rsidRPr="00B17983" w:rsidRDefault="00AC66FD" w:rsidP="002B2482">
            <w:pPr>
              <w:pStyle w:val="TableParagraph"/>
              <w:spacing w:before="25"/>
              <w:ind w:left="107"/>
            </w:pPr>
            <w:r w:rsidRPr="00B17983">
              <w:t>ICT</w:t>
            </w:r>
            <w:r w:rsidRPr="00B17983">
              <w:rPr>
                <w:spacing w:val="-2"/>
              </w:rPr>
              <w:t xml:space="preserve"> equipment</w:t>
            </w:r>
          </w:p>
        </w:tc>
        <w:tc>
          <w:tcPr>
            <w:tcW w:w="960" w:type="dxa"/>
          </w:tcPr>
          <w:p w14:paraId="3D64F1A0" w14:textId="77777777" w:rsidR="00AC66FD" w:rsidRPr="00B17983" w:rsidRDefault="00AC66FD" w:rsidP="002B2482">
            <w:pPr>
              <w:pStyle w:val="TableParagraph"/>
              <w:rPr>
                <w:sz w:val="20"/>
              </w:rPr>
            </w:pPr>
          </w:p>
        </w:tc>
        <w:tc>
          <w:tcPr>
            <w:tcW w:w="1101" w:type="dxa"/>
          </w:tcPr>
          <w:p w14:paraId="64966DDA" w14:textId="77777777" w:rsidR="00AC66FD" w:rsidRPr="00B17983" w:rsidRDefault="00AC66FD" w:rsidP="002B2482">
            <w:pPr>
              <w:pStyle w:val="TableParagraph"/>
              <w:rPr>
                <w:sz w:val="20"/>
              </w:rPr>
            </w:pPr>
          </w:p>
        </w:tc>
        <w:tc>
          <w:tcPr>
            <w:tcW w:w="1277" w:type="dxa"/>
          </w:tcPr>
          <w:p w14:paraId="7A011F28" w14:textId="77777777" w:rsidR="00AC66FD" w:rsidRPr="00B17983" w:rsidRDefault="00AC66FD" w:rsidP="002B2482">
            <w:pPr>
              <w:pStyle w:val="TableParagraph"/>
              <w:rPr>
                <w:sz w:val="20"/>
              </w:rPr>
            </w:pPr>
          </w:p>
        </w:tc>
        <w:tc>
          <w:tcPr>
            <w:tcW w:w="1350" w:type="dxa"/>
          </w:tcPr>
          <w:p w14:paraId="18152F01" w14:textId="77777777" w:rsidR="00AC66FD" w:rsidRPr="00B17983" w:rsidRDefault="00AC66FD" w:rsidP="002B2482">
            <w:pPr>
              <w:pStyle w:val="TableParagraph"/>
              <w:rPr>
                <w:sz w:val="20"/>
              </w:rPr>
            </w:pPr>
          </w:p>
        </w:tc>
      </w:tr>
      <w:tr w:rsidR="00AC66FD" w:rsidRPr="00B17983" w14:paraId="2833ED80" w14:textId="77777777" w:rsidTr="002B2482">
        <w:trPr>
          <w:trHeight w:val="311"/>
        </w:trPr>
        <w:tc>
          <w:tcPr>
            <w:tcW w:w="1102" w:type="dxa"/>
          </w:tcPr>
          <w:p w14:paraId="76906CAF" w14:textId="77777777" w:rsidR="00AC66FD" w:rsidRPr="00B17983" w:rsidRDefault="00AC66FD" w:rsidP="002B2482">
            <w:pPr>
              <w:pStyle w:val="TableParagraph"/>
              <w:rPr>
                <w:sz w:val="20"/>
              </w:rPr>
            </w:pPr>
          </w:p>
        </w:tc>
        <w:tc>
          <w:tcPr>
            <w:tcW w:w="3480" w:type="dxa"/>
          </w:tcPr>
          <w:p w14:paraId="1DA67B79" w14:textId="77777777" w:rsidR="00AC66FD" w:rsidRPr="00B17983" w:rsidRDefault="00AC66FD" w:rsidP="002B2482">
            <w:pPr>
              <w:pStyle w:val="TableParagraph"/>
              <w:spacing w:before="25"/>
              <w:ind w:left="107"/>
            </w:pPr>
            <w:r w:rsidRPr="00B17983">
              <w:t xml:space="preserve">Computers and </w:t>
            </w:r>
            <w:r w:rsidRPr="00B17983">
              <w:rPr>
                <w:spacing w:val="-2"/>
              </w:rPr>
              <w:t>accessories</w:t>
            </w:r>
          </w:p>
        </w:tc>
        <w:tc>
          <w:tcPr>
            <w:tcW w:w="960" w:type="dxa"/>
          </w:tcPr>
          <w:p w14:paraId="16DB9B37" w14:textId="77777777" w:rsidR="00AC66FD" w:rsidRPr="00B17983" w:rsidRDefault="00AC66FD" w:rsidP="002B2482">
            <w:pPr>
              <w:pStyle w:val="TableParagraph"/>
              <w:rPr>
                <w:sz w:val="20"/>
              </w:rPr>
            </w:pPr>
          </w:p>
        </w:tc>
        <w:tc>
          <w:tcPr>
            <w:tcW w:w="1101" w:type="dxa"/>
          </w:tcPr>
          <w:p w14:paraId="01DE40AF" w14:textId="77777777" w:rsidR="00AC66FD" w:rsidRPr="00B17983" w:rsidRDefault="00AC66FD" w:rsidP="002B2482">
            <w:pPr>
              <w:pStyle w:val="TableParagraph"/>
              <w:rPr>
                <w:sz w:val="20"/>
              </w:rPr>
            </w:pPr>
          </w:p>
        </w:tc>
        <w:tc>
          <w:tcPr>
            <w:tcW w:w="1277" w:type="dxa"/>
          </w:tcPr>
          <w:p w14:paraId="466439CA" w14:textId="77777777" w:rsidR="00AC66FD" w:rsidRPr="00B17983" w:rsidRDefault="00AC66FD" w:rsidP="002B2482">
            <w:pPr>
              <w:pStyle w:val="TableParagraph"/>
              <w:rPr>
                <w:sz w:val="20"/>
              </w:rPr>
            </w:pPr>
          </w:p>
        </w:tc>
        <w:tc>
          <w:tcPr>
            <w:tcW w:w="1350" w:type="dxa"/>
          </w:tcPr>
          <w:p w14:paraId="0E09C76A" w14:textId="77777777" w:rsidR="00AC66FD" w:rsidRPr="00B17983" w:rsidRDefault="00AC66FD" w:rsidP="002B2482">
            <w:pPr>
              <w:pStyle w:val="TableParagraph"/>
              <w:rPr>
                <w:sz w:val="20"/>
              </w:rPr>
            </w:pPr>
          </w:p>
        </w:tc>
      </w:tr>
      <w:tr w:rsidR="00AC66FD" w:rsidRPr="00B17983" w14:paraId="7D25846F" w14:textId="77777777" w:rsidTr="002B2482">
        <w:trPr>
          <w:trHeight w:val="314"/>
        </w:trPr>
        <w:tc>
          <w:tcPr>
            <w:tcW w:w="1102" w:type="dxa"/>
          </w:tcPr>
          <w:p w14:paraId="6B2AFF9E" w14:textId="77777777" w:rsidR="00AC66FD" w:rsidRPr="00B17983" w:rsidRDefault="00AC66FD" w:rsidP="002B2482">
            <w:pPr>
              <w:pStyle w:val="TableParagraph"/>
              <w:rPr>
                <w:sz w:val="20"/>
              </w:rPr>
            </w:pPr>
          </w:p>
        </w:tc>
        <w:tc>
          <w:tcPr>
            <w:tcW w:w="3480" w:type="dxa"/>
          </w:tcPr>
          <w:p w14:paraId="6B9D5279" w14:textId="77777777" w:rsidR="00AC66FD" w:rsidRPr="00B17983" w:rsidRDefault="00AC66FD" w:rsidP="002B2482">
            <w:pPr>
              <w:pStyle w:val="TableParagraph"/>
              <w:spacing w:before="25"/>
              <w:ind w:left="107"/>
            </w:pPr>
            <w:r w:rsidRPr="00B17983">
              <w:t>Electrical equipment</w:t>
            </w:r>
          </w:p>
        </w:tc>
        <w:tc>
          <w:tcPr>
            <w:tcW w:w="960" w:type="dxa"/>
          </w:tcPr>
          <w:p w14:paraId="0D71D263" w14:textId="77777777" w:rsidR="00AC66FD" w:rsidRPr="00B17983" w:rsidRDefault="00AC66FD" w:rsidP="002B2482">
            <w:pPr>
              <w:pStyle w:val="TableParagraph"/>
              <w:rPr>
                <w:sz w:val="20"/>
              </w:rPr>
            </w:pPr>
          </w:p>
        </w:tc>
        <w:tc>
          <w:tcPr>
            <w:tcW w:w="1101" w:type="dxa"/>
          </w:tcPr>
          <w:p w14:paraId="62A0DF21" w14:textId="77777777" w:rsidR="00AC66FD" w:rsidRPr="00B17983" w:rsidRDefault="00AC66FD" w:rsidP="002B2482">
            <w:pPr>
              <w:pStyle w:val="TableParagraph"/>
              <w:rPr>
                <w:sz w:val="20"/>
              </w:rPr>
            </w:pPr>
          </w:p>
        </w:tc>
        <w:tc>
          <w:tcPr>
            <w:tcW w:w="1277" w:type="dxa"/>
          </w:tcPr>
          <w:p w14:paraId="509CD38C" w14:textId="77777777" w:rsidR="00AC66FD" w:rsidRPr="00B17983" w:rsidRDefault="00AC66FD" w:rsidP="002B2482">
            <w:pPr>
              <w:pStyle w:val="TableParagraph"/>
              <w:rPr>
                <w:sz w:val="20"/>
              </w:rPr>
            </w:pPr>
          </w:p>
        </w:tc>
        <w:tc>
          <w:tcPr>
            <w:tcW w:w="1350" w:type="dxa"/>
          </w:tcPr>
          <w:p w14:paraId="2B6C848B" w14:textId="77777777" w:rsidR="00AC66FD" w:rsidRPr="00B17983" w:rsidRDefault="00AC66FD" w:rsidP="002B2482">
            <w:pPr>
              <w:pStyle w:val="TableParagraph"/>
              <w:rPr>
                <w:sz w:val="20"/>
              </w:rPr>
            </w:pPr>
          </w:p>
        </w:tc>
      </w:tr>
      <w:tr w:rsidR="00AC66FD" w:rsidRPr="00B17983" w14:paraId="7716C70C" w14:textId="77777777" w:rsidTr="002B2482">
        <w:trPr>
          <w:trHeight w:val="311"/>
        </w:trPr>
        <w:tc>
          <w:tcPr>
            <w:tcW w:w="1102" w:type="dxa"/>
          </w:tcPr>
          <w:p w14:paraId="2356A284" w14:textId="77777777" w:rsidR="00AC66FD" w:rsidRPr="00B17983" w:rsidRDefault="00AC66FD" w:rsidP="002B2482">
            <w:pPr>
              <w:pStyle w:val="TableParagraph"/>
              <w:rPr>
                <w:sz w:val="20"/>
              </w:rPr>
            </w:pPr>
          </w:p>
        </w:tc>
        <w:tc>
          <w:tcPr>
            <w:tcW w:w="3480" w:type="dxa"/>
          </w:tcPr>
          <w:p w14:paraId="4DA57619" w14:textId="77777777" w:rsidR="00AC66FD" w:rsidRPr="00B17983" w:rsidRDefault="00AC66FD" w:rsidP="002B2482">
            <w:pPr>
              <w:pStyle w:val="TableParagraph"/>
              <w:spacing w:before="22"/>
              <w:ind w:left="107"/>
            </w:pPr>
            <w:r w:rsidRPr="00B17983">
              <w:t>Laboratory equipment</w:t>
            </w:r>
          </w:p>
        </w:tc>
        <w:tc>
          <w:tcPr>
            <w:tcW w:w="960" w:type="dxa"/>
          </w:tcPr>
          <w:p w14:paraId="5FB0763F" w14:textId="77777777" w:rsidR="00AC66FD" w:rsidRPr="00B17983" w:rsidRDefault="00AC66FD" w:rsidP="002B2482">
            <w:pPr>
              <w:pStyle w:val="TableParagraph"/>
              <w:rPr>
                <w:sz w:val="20"/>
              </w:rPr>
            </w:pPr>
          </w:p>
        </w:tc>
        <w:tc>
          <w:tcPr>
            <w:tcW w:w="1101" w:type="dxa"/>
          </w:tcPr>
          <w:p w14:paraId="0FB52E93" w14:textId="77777777" w:rsidR="00AC66FD" w:rsidRPr="00B17983" w:rsidRDefault="00AC66FD" w:rsidP="002B2482">
            <w:pPr>
              <w:pStyle w:val="TableParagraph"/>
              <w:rPr>
                <w:sz w:val="20"/>
              </w:rPr>
            </w:pPr>
          </w:p>
        </w:tc>
        <w:tc>
          <w:tcPr>
            <w:tcW w:w="1277" w:type="dxa"/>
          </w:tcPr>
          <w:p w14:paraId="34C86F28" w14:textId="77777777" w:rsidR="00AC66FD" w:rsidRPr="00B17983" w:rsidRDefault="00AC66FD" w:rsidP="002B2482">
            <w:pPr>
              <w:pStyle w:val="TableParagraph"/>
              <w:rPr>
                <w:sz w:val="20"/>
              </w:rPr>
            </w:pPr>
          </w:p>
        </w:tc>
        <w:tc>
          <w:tcPr>
            <w:tcW w:w="1350" w:type="dxa"/>
          </w:tcPr>
          <w:p w14:paraId="085D1C63" w14:textId="77777777" w:rsidR="00AC66FD" w:rsidRPr="00B17983" w:rsidRDefault="00AC66FD" w:rsidP="002B2482">
            <w:pPr>
              <w:pStyle w:val="TableParagraph"/>
              <w:rPr>
                <w:sz w:val="20"/>
              </w:rPr>
            </w:pPr>
          </w:p>
        </w:tc>
      </w:tr>
      <w:tr w:rsidR="00AC66FD" w:rsidRPr="00B17983" w14:paraId="221AAE41" w14:textId="77777777" w:rsidTr="002B2482">
        <w:trPr>
          <w:trHeight w:val="311"/>
        </w:trPr>
        <w:tc>
          <w:tcPr>
            <w:tcW w:w="1102" w:type="dxa"/>
          </w:tcPr>
          <w:p w14:paraId="3FDF0355" w14:textId="77777777" w:rsidR="00AC66FD" w:rsidRPr="00B17983" w:rsidRDefault="00AC66FD" w:rsidP="002B2482">
            <w:pPr>
              <w:pStyle w:val="TableParagraph"/>
              <w:rPr>
                <w:sz w:val="20"/>
              </w:rPr>
            </w:pPr>
          </w:p>
        </w:tc>
        <w:tc>
          <w:tcPr>
            <w:tcW w:w="3480" w:type="dxa"/>
          </w:tcPr>
          <w:p w14:paraId="698FA3FA" w14:textId="77777777" w:rsidR="00AC66FD" w:rsidRPr="00B17983" w:rsidRDefault="00AC66FD" w:rsidP="002B2482">
            <w:pPr>
              <w:pStyle w:val="TableParagraph"/>
              <w:spacing w:before="22"/>
              <w:ind w:left="107"/>
            </w:pPr>
            <w:r w:rsidRPr="00B17983">
              <w:t>Office equipment</w:t>
            </w:r>
          </w:p>
        </w:tc>
        <w:tc>
          <w:tcPr>
            <w:tcW w:w="960" w:type="dxa"/>
          </w:tcPr>
          <w:p w14:paraId="46928E54" w14:textId="77777777" w:rsidR="00AC66FD" w:rsidRPr="00B17983" w:rsidRDefault="00AC66FD" w:rsidP="002B2482">
            <w:pPr>
              <w:pStyle w:val="TableParagraph"/>
              <w:rPr>
                <w:sz w:val="20"/>
              </w:rPr>
            </w:pPr>
          </w:p>
        </w:tc>
        <w:tc>
          <w:tcPr>
            <w:tcW w:w="1101" w:type="dxa"/>
          </w:tcPr>
          <w:p w14:paraId="7F6B048E" w14:textId="77777777" w:rsidR="00AC66FD" w:rsidRPr="00B17983" w:rsidRDefault="00AC66FD" w:rsidP="002B2482">
            <w:pPr>
              <w:pStyle w:val="TableParagraph"/>
              <w:rPr>
                <w:sz w:val="20"/>
              </w:rPr>
            </w:pPr>
          </w:p>
        </w:tc>
        <w:tc>
          <w:tcPr>
            <w:tcW w:w="1277" w:type="dxa"/>
          </w:tcPr>
          <w:p w14:paraId="479AA5D6" w14:textId="77777777" w:rsidR="00AC66FD" w:rsidRPr="00B17983" w:rsidRDefault="00AC66FD" w:rsidP="002B2482">
            <w:pPr>
              <w:pStyle w:val="TableParagraph"/>
              <w:rPr>
                <w:sz w:val="20"/>
              </w:rPr>
            </w:pPr>
          </w:p>
        </w:tc>
        <w:tc>
          <w:tcPr>
            <w:tcW w:w="1350" w:type="dxa"/>
          </w:tcPr>
          <w:p w14:paraId="12D8CC1A" w14:textId="77777777" w:rsidR="00AC66FD" w:rsidRPr="00B17983" w:rsidRDefault="00AC66FD" w:rsidP="002B2482">
            <w:pPr>
              <w:pStyle w:val="TableParagraph"/>
              <w:rPr>
                <w:sz w:val="20"/>
              </w:rPr>
            </w:pPr>
          </w:p>
        </w:tc>
      </w:tr>
      <w:tr w:rsidR="00AC66FD" w:rsidRPr="00B17983" w14:paraId="0D82BA9D" w14:textId="77777777" w:rsidTr="002B2482">
        <w:trPr>
          <w:trHeight w:val="311"/>
        </w:trPr>
        <w:tc>
          <w:tcPr>
            <w:tcW w:w="1102" w:type="dxa"/>
          </w:tcPr>
          <w:p w14:paraId="749BBEEA" w14:textId="77777777" w:rsidR="00AC66FD" w:rsidRPr="00B17983" w:rsidRDefault="00AC66FD" w:rsidP="002B2482">
            <w:pPr>
              <w:pStyle w:val="TableParagraph"/>
              <w:rPr>
                <w:sz w:val="20"/>
              </w:rPr>
            </w:pPr>
          </w:p>
        </w:tc>
        <w:tc>
          <w:tcPr>
            <w:tcW w:w="3480" w:type="dxa"/>
          </w:tcPr>
          <w:p w14:paraId="15F805E8" w14:textId="77777777" w:rsidR="00AC66FD" w:rsidRPr="00B17983" w:rsidRDefault="00AC66FD" w:rsidP="002B2482">
            <w:pPr>
              <w:pStyle w:val="TableParagraph"/>
              <w:spacing w:before="22"/>
              <w:ind w:left="107"/>
            </w:pPr>
            <w:r w:rsidRPr="00B17983">
              <w:t xml:space="preserve">Teaching and learning </w:t>
            </w:r>
            <w:r w:rsidRPr="00B17983">
              <w:rPr>
                <w:spacing w:val="-2"/>
              </w:rPr>
              <w:t>material</w:t>
            </w:r>
          </w:p>
        </w:tc>
        <w:tc>
          <w:tcPr>
            <w:tcW w:w="960" w:type="dxa"/>
          </w:tcPr>
          <w:p w14:paraId="67074229" w14:textId="77777777" w:rsidR="00AC66FD" w:rsidRPr="00B17983" w:rsidRDefault="00AC66FD" w:rsidP="002B2482">
            <w:pPr>
              <w:pStyle w:val="TableParagraph"/>
              <w:rPr>
                <w:sz w:val="20"/>
              </w:rPr>
            </w:pPr>
          </w:p>
        </w:tc>
        <w:tc>
          <w:tcPr>
            <w:tcW w:w="1101" w:type="dxa"/>
          </w:tcPr>
          <w:p w14:paraId="1C821788" w14:textId="77777777" w:rsidR="00AC66FD" w:rsidRPr="00B17983" w:rsidRDefault="00AC66FD" w:rsidP="002B2482">
            <w:pPr>
              <w:pStyle w:val="TableParagraph"/>
              <w:rPr>
                <w:sz w:val="20"/>
              </w:rPr>
            </w:pPr>
          </w:p>
        </w:tc>
        <w:tc>
          <w:tcPr>
            <w:tcW w:w="1277" w:type="dxa"/>
          </w:tcPr>
          <w:p w14:paraId="45CD80D1" w14:textId="77777777" w:rsidR="00AC66FD" w:rsidRPr="00B17983" w:rsidRDefault="00AC66FD" w:rsidP="002B2482">
            <w:pPr>
              <w:pStyle w:val="TableParagraph"/>
              <w:rPr>
                <w:sz w:val="20"/>
              </w:rPr>
            </w:pPr>
          </w:p>
        </w:tc>
        <w:tc>
          <w:tcPr>
            <w:tcW w:w="1350" w:type="dxa"/>
          </w:tcPr>
          <w:p w14:paraId="77D3A58B" w14:textId="77777777" w:rsidR="00AC66FD" w:rsidRPr="00B17983" w:rsidRDefault="00AC66FD" w:rsidP="002B2482">
            <w:pPr>
              <w:pStyle w:val="TableParagraph"/>
              <w:rPr>
                <w:sz w:val="20"/>
              </w:rPr>
            </w:pPr>
          </w:p>
        </w:tc>
      </w:tr>
      <w:tr w:rsidR="00AC66FD" w:rsidRPr="00B17983" w14:paraId="7873185C" w14:textId="77777777" w:rsidTr="002B2482">
        <w:trPr>
          <w:trHeight w:val="311"/>
        </w:trPr>
        <w:tc>
          <w:tcPr>
            <w:tcW w:w="1102" w:type="dxa"/>
          </w:tcPr>
          <w:p w14:paraId="6B3DC8E9" w14:textId="77777777" w:rsidR="00AC66FD" w:rsidRPr="00B17983" w:rsidRDefault="00AC66FD" w:rsidP="002B2482">
            <w:pPr>
              <w:pStyle w:val="TableParagraph"/>
              <w:rPr>
                <w:sz w:val="20"/>
              </w:rPr>
            </w:pPr>
          </w:p>
        </w:tc>
        <w:tc>
          <w:tcPr>
            <w:tcW w:w="3480" w:type="dxa"/>
          </w:tcPr>
          <w:p w14:paraId="3C519578" w14:textId="77777777" w:rsidR="00AC66FD" w:rsidRPr="00B17983" w:rsidRDefault="00AC66FD" w:rsidP="002B2482">
            <w:pPr>
              <w:pStyle w:val="TableParagraph"/>
              <w:spacing w:before="25"/>
              <w:ind w:left="107"/>
            </w:pPr>
            <w:r w:rsidRPr="00B17983">
              <w:rPr>
                <w:spacing w:val="-2"/>
              </w:rPr>
              <w:t>Furniture</w:t>
            </w:r>
          </w:p>
        </w:tc>
        <w:tc>
          <w:tcPr>
            <w:tcW w:w="960" w:type="dxa"/>
          </w:tcPr>
          <w:p w14:paraId="20DFFC21" w14:textId="77777777" w:rsidR="00AC66FD" w:rsidRPr="00B17983" w:rsidRDefault="00AC66FD" w:rsidP="002B2482">
            <w:pPr>
              <w:pStyle w:val="TableParagraph"/>
              <w:rPr>
                <w:sz w:val="20"/>
              </w:rPr>
            </w:pPr>
          </w:p>
        </w:tc>
        <w:tc>
          <w:tcPr>
            <w:tcW w:w="1101" w:type="dxa"/>
          </w:tcPr>
          <w:p w14:paraId="4BD8482B" w14:textId="77777777" w:rsidR="00AC66FD" w:rsidRPr="00B17983" w:rsidRDefault="00AC66FD" w:rsidP="002B2482">
            <w:pPr>
              <w:pStyle w:val="TableParagraph"/>
              <w:rPr>
                <w:sz w:val="20"/>
              </w:rPr>
            </w:pPr>
          </w:p>
        </w:tc>
        <w:tc>
          <w:tcPr>
            <w:tcW w:w="1277" w:type="dxa"/>
          </w:tcPr>
          <w:p w14:paraId="43556CB7" w14:textId="77777777" w:rsidR="00AC66FD" w:rsidRPr="00B17983" w:rsidRDefault="00AC66FD" w:rsidP="002B2482">
            <w:pPr>
              <w:pStyle w:val="TableParagraph"/>
              <w:rPr>
                <w:sz w:val="20"/>
              </w:rPr>
            </w:pPr>
          </w:p>
        </w:tc>
        <w:tc>
          <w:tcPr>
            <w:tcW w:w="1350" w:type="dxa"/>
          </w:tcPr>
          <w:p w14:paraId="3F38932E" w14:textId="77777777" w:rsidR="00AC66FD" w:rsidRPr="00B17983" w:rsidRDefault="00AC66FD" w:rsidP="002B2482">
            <w:pPr>
              <w:pStyle w:val="TableParagraph"/>
              <w:rPr>
                <w:sz w:val="20"/>
              </w:rPr>
            </w:pPr>
          </w:p>
        </w:tc>
      </w:tr>
      <w:tr w:rsidR="00AC66FD" w:rsidRPr="00B17983" w14:paraId="78AC139E" w14:textId="77777777" w:rsidTr="002B2482">
        <w:trPr>
          <w:trHeight w:val="623"/>
        </w:trPr>
        <w:tc>
          <w:tcPr>
            <w:tcW w:w="1102" w:type="dxa"/>
          </w:tcPr>
          <w:p w14:paraId="727A7AA7" w14:textId="77777777" w:rsidR="00AC66FD" w:rsidRPr="00B17983" w:rsidRDefault="00AC66FD" w:rsidP="002B2482">
            <w:pPr>
              <w:pStyle w:val="TableParagraph"/>
              <w:rPr>
                <w:sz w:val="20"/>
              </w:rPr>
            </w:pPr>
          </w:p>
        </w:tc>
        <w:tc>
          <w:tcPr>
            <w:tcW w:w="3480" w:type="dxa"/>
          </w:tcPr>
          <w:p w14:paraId="5FC054F9" w14:textId="77777777" w:rsidR="00AC66FD" w:rsidRPr="00B17983" w:rsidRDefault="00AC66FD" w:rsidP="002B2482">
            <w:pPr>
              <w:pStyle w:val="TableParagraph"/>
              <w:spacing w:before="53"/>
              <w:ind w:left="107"/>
            </w:pPr>
            <w:r w:rsidRPr="00B17983">
              <w:t>Research and Development (Intellectual Property Product)</w:t>
            </w:r>
          </w:p>
        </w:tc>
        <w:tc>
          <w:tcPr>
            <w:tcW w:w="960" w:type="dxa"/>
          </w:tcPr>
          <w:p w14:paraId="7088BB7B" w14:textId="77777777" w:rsidR="00AC66FD" w:rsidRPr="00B17983" w:rsidRDefault="00AC66FD" w:rsidP="002B2482">
            <w:pPr>
              <w:pStyle w:val="TableParagraph"/>
              <w:rPr>
                <w:sz w:val="20"/>
              </w:rPr>
            </w:pPr>
          </w:p>
        </w:tc>
        <w:tc>
          <w:tcPr>
            <w:tcW w:w="1101" w:type="dxa"/>
          </w:tcPr>
          <w:p w14:paraId="488D5485" w14:textId="77777777" w:rsidR="00AC66FD" w:rsidRPr="00B17983" w:rsidRDefault="00AC66FD" w:rsidP="002B2482">
            <w:pPr>
              <w:pStyle w:val="TableParagraph"/>
              <w:rPr>
                <w:sz w:val="20"/>
              </w:rPr>
            </w:pPr>
          </w:p>
        </w:tc>
        <w:tc>
          <w:tcPr>
            <w:tcW w:w="1277" w:type="dxa"/>
          </w:tcPr>
          <w:p w14:paraId="70F04F73" w14:textId="77777777" w:rsidR="00AC66FD" w:rsidRPr="00B17983" w:rsidRDefault="00AC66FD" w:rsidP="002B2482">
            <w:pPr>
              <w:pStyle w:val="TableParagraph"/>
              <w:rPr>
                <w:sz w:val="20"/>
              </w:rPr>
            </w:pPr>
          </w:p>
        </w:tc>
        <w:tc>
          <w:tcPr>
            <w:tcW w:w="1350" w:type="dxa"/>
          </w:tcPr>
          <w:p w14:paraId="4E24E683" w14:textId="77777777" w:rsidR="00AC66FD" w:rsidRPr="00B17983" w:rsidRDefault="00AC66FD" w:rsidP="002B2482">
            <w:pPr>
              <w:pStyle w:val="TableParagraph"/>
              <w:rPr>
                <w:sz w:val="20"/>
              </w:rPr>
            </w:pPr>
          </w:p>
        </w:tc>
      </w:tr>
      <w:tr w:rsidR="00AC66FD" w:rsidRPr="00B17983" w14:paraId="23BA0007" w14:textId="77777777" w:rsidTr="002B2482">
        <w:trPr>
          <w:trHeight w:val="314"/>
        </w:trPr>
        <w:tc>
          <w:tcPr>
            <w:tcW w:w="1102" w:type="dxa"/>
          </w:tcPr>
          <w:p w14:paraId="7C79810B" w14:textId="77777777" w:rsidR="00AC66FD" w:rsidRPr="00B17983" w:rsidRDefault="00AC66FD" w:rsidP="002B2482">
            <w:pPr>
              <w:pStyle w:val="TableParagraph"/>
              <w:rPr>
                <w:sz w:val="20"/>
              </w:rPr>
            </w:pPr>
          </w:p>
        </w:tc>
        <w:tc>
          <w:tcPr>
            <w:tcW w:w="3480" w:type="dxa"/>
          </w:tcPr>
          <w:p w14:paraId="5C586B85" w14:textId="77777777" w:rsidR="00AC66FD" w:rsidRPr="00B17983" w:rsidRDefault="00AC66FD" w:rsidP="002B2482">
            <w:pPr>
              <w:pStyle w:val="TableParagraph"/>
              <w:spacing w:before="59" w:line="236" w:lineRule="exact"/>
              <w:ind w:left="107"/>
              <w:rPr>
                <w:b/>
              </w:rPr>
            </w:pPr>
            <w:r w:rsidRPr="00B17983">
              <w:rPr>
                <w:b/>
              </w:rPr>
              <w:t>Total</w:t>
            </w:r>
            <w:r w:rsidRPr="00B17983">
              <w:rPr>
                <w:b/>
                <w:spacing w:val="-2"/>
              </w:rPr>
              <w:t xml:space="preserve"> Capital</w:t>
            </w:r>
          </w:p>
        </w:tc>
        <w:tc>
          <w:tcPr>
            <w:tcW w:w="960" w:type="dxa"/>
          </w:tcPr>
          <w:p w14:paraId="4721B624" w14:textId="77777777" w:rsidR="00AC66FD" w:rsidRPr="00B17983" w:rsidRDefault="00AC66FD" w:rsidP="002B2482">
            <w:pPr>
              <w:pStyle w:val="TableParagraph"/>
              <w:rPr>
                <w:sz w:val="20"/>
              </w:rPr>
            </w:pPr>
          </w:p>
        </w:tc>
        <w:tc>
          <w:tcPr>
            <w:tcW w:w="1101" w:type="dxa"/>
          </w:tcPr>
          <w:p w14:paraId="73556156" w14:textId="77777777" w:rsidR="00AC66FD" w:rsidRPr="00B17983" w:rsidRDefault="00AC66FD" w:rsidP="002B2482">
            <w:pPr>
              <w:pStyle w:val="TableParagraph"/>
              <w:rPr>
                <w:sz w:val="20"/>
              </w:rPr>
            </w:pPr>
          </w:p>
        </w:tc>
        <w:tc>
          <w:tcPr>
            <w:tcW w:w="1277" w:type="dxa"/>
          </w:tcPr>
          <w:p w14:paraId="2D840D6A" w14:textId="77777777" w:rsidR="00AC66FD" w:rsidRPr="00B17983" w:rsidRDefault="00AC66FD" w:rsidP="002B2482">
            <w:pPr>
              <w:pStyle w:val="TableParagraph"/>
              <w:rPr>
                <w:sz w:val="20"/>
              </w:rPr>
            </w:pPr>
          </w:p>
        </w:tc>
        <w:tc>
          <w:tcPr>
            <w:tcW w:w="1350" w:type="dxa"/>
          </w:tcPr>
          <w:p w14:paraId="3E036803" w14:textId="77777777" w:rsidR="00AC66FD" w:rsidRPr="00B17983" w:rsidRDefault="00AC66FD" w:rsidP="002B2482">
            <w:pPr>
              <w:pStyle w:val="TableParagraph"/>
              <w:rPr>
                <w:sz w:val="20"/>
              </w:rPr>
            </w:pPr>
          </w:p>
        </w:tc>
      </w:tr>
      <w:tr w:rsidR="00AC66FD" w:rsidRPr="00B17983" w14:paraId="7B93E161" w14:textId="77777777" w:rsidTr="002B2482">
        <w:trPr>
          <w:trHeight w:val="506"/>
        </w:trPr>
        <w:tc>
          <w:tcPr>
            <w:tcW w:w="1102" w:type="dxa"/>
          </w:tcPr>
          <w:p w14:paraId="319FC437" w14:textId="77777777" w:rsidR="00AC66FD" w:rsidRPr="00B17983" w:rsidRDefault="00AC66FD" w:rsidP="002B2482">
            <w:pPr>
              <w:pStyle w:val="TableParagraph"/>
              <w:spacing w:before="245" w:line="240" w:lineRule="exact"/>
              <w:ind w:left="10"/>
              <w:jc w:val="center"/>
            </w:pPr>
            <w:r w:rsidRPr="00B17983">
              <w:rPr>
                <w:spacing w:val="-10"/>
              </w:rPr>
              <w:t>C</w:t>
            </w:r>
          </w:p>
        </w:tc>
        <w:tc>
          <w:tcPr>
            <w:tcW w:w="3480" w:type="dxa"/>
          </w:tcPr>
          <w:p w14:paraId="59374A3F" w14:textId="77777777" w:rsidR="00AC66FD" w:rsidRPr="00B17983" w:rsidRDefault="00AC66FD" w:rsidP="002B2482">
            <w:pPr>
              <w:pStyle w:val="TableParagraph"/>
              <w:spacing w:before="53"/>
              <w:ind w:left="107"/>
              <w:rPr>
                <w:sz w:val="20"/>
              </w:rPr>
            </w:pPr>
            <w:r w:rsidRPr="00B17983">
              <w:t>Operational Costs/Contingencies</w:t>
            </w:r>
            <w:r w:rsidRPr="00B17983">
              <w:br/>
              <w:t xml:space="preserve"> (maximum 2% of total cost)</w:t>
            </w:r>
          </w:p>
        </w:tc>
        <w:tc>
          <w:tcPr>
            <w:tcW w:w="960" w:type="dxa"/>
          </w:tcPr>
          <w:p w14:paraId="39282BAD" w14:textId="77777777" w:rsidR="00AC66FD" w:rsidRPr="00B17983" w:rsidRDefault="00AC66FD" w:rsidP="002B2482">
            <w:pPr>
              <w:pStyle w:val="TableParagraph"/>
              <w:rPr>
                <w:sz w:val="20"/>
              </w:rPr>
            </w:pPr>
          </w:p>
        </w:tc>
        <w:tc>
          <w:tcPr>
            <w:tcW w:w="1101" w:type="dxa"/>
          </w:tcPr>
          <w:p w14:paraId="55206F0D" w14:textId="77777777" w:rsidR="00AC66FD" w:rsidRPr="00B17983" w:rsidRDefault="00AC66FD" w:rsidP="002B2482">
            <w:pPr>
              <w:pStyle w:val="TableParagraph"/>
              <w:rPr>
                <w:sz w:val="20"/>
              </w:rPr>
            </w:pPr>
          </w:p>
        </w:tc>
        <w:tc>
          <w:tcPr>
            <w:tcW w:w="1277" w:type="dxa"/>
          </w:tcPr>
          <w:p w14:paraId="58513271" w14:textId="77777777" w:rsidR="00AC66FD" w:rsidRPr="00B17983" w:rsidRDefault="00AC66FD" w:rsidP="002B2482">
            <w:pPr>
              <w:pStyle w:val="TableParagraph"/>
              <w:rPr>
                <w:sz w:val="20"/>
              </w:rPr>
            </w:pPr>
          </w:p>
        </w:tc>
        <w:tc>
          <w:tcPr>
            <w:tcW w:w="1350" w:type="dxa"/>
          </w:tcPr>
          <w:p w14:paraId="3E090865" w14:textId="77777777" w:rsidR="00AC66FD" w:rsidRPr="00B17983" w:rsidRDefault="00AC66FD" w:rsidP="002B2482">
            <w:pPr>
              <w:pStyle w:val="TableParagraph"/>
              <w:rPr>
                <w:sz w:val="20"/>
              </w:rPr>
            </w:pPr>
          </w:p>
        </w:tc>
      </w:tr>
      <w:tr w:rsidR="00AC66FD" w:rsidRPr="00B17983" w14:paraId="538562FC" w14:textId="77777777" w:rsidTr="002B2482">
        <w:trPr>
          <w:trHeight w:val="311"/>
        </w:trPr>
        <w:tc>
          <w:tcPr>
            <w:tcW w:w="4582" w:type="dxa"/>
            <w:gridSpan w:val="2"/>
          </w:tcPr>
          <w:p w14:paraId="733A4C82" w14:textId="77777777" w:rsidR="00AC66FD" w:rsidRPr="00B17983" w:rsidRDefault="00AC66FD" w:rsidP="002B2482">
            <w:pPr>
              <w:pStyle w:val="TableParagraph"/>
              <w:spacing w:before="51" w:line="240" w:lineRule="exact"/>
              <w:ind w:left="1204"/>
            </w:pPr>
            <w:r w:rsidRPr="00B17983">
              <w:t xml:space="preserve">Grants Total (A+B+ </w:t>
            </w:r>
            <w:r w:rsidRPr="00B17983">
              <w:rPr>
                <w:spacing w:val="-5"/>
              </w:rPr>
              <w:t>C)</w:t>
            </w:r>
          </w:p>
        </w:tc>
        <w:tc>
          <w:tcPr>
            <w:tcW w:w="960" w:type="dxa"/>
          </w:tcPr>
          <w:p w14:paraId="1E960440" w14:textId="77777777" w:rsidR="00AC66FD" w:rsidRPr="00B17983" w:rsidRDefault="00AC66FD" w:rsidP="002B2482">
            <w:pPr>
              <w:pStyle w:val="TableParagraph"/>
              <w:rPr>
                <w:sz w:val="20"/>
              </w:rPr>
            </w:pPr>
          </w:p>
        </w:tc>
        <w:tc>
          <w:tcPr>
            <w:tcW w:w="1101" w:type="dxa"/>
          </w:tcPr>
          <w:p w14:paraId="7C2DC9D0" w14:textId="77777777" w:rsidR="00AC66FD" w:rsidRPr="00B17983" w:rsidRDefault="00AC66FD" w:rsidP="002B2482">
            <w:pPr>
              <w:pStyle w:val="TableParagraph"/>
              <w:rPr>
                <w:sz w:val="20"/>
              </w:rPr>
            </w:pPr>
          </w:p>
        </w:tc>
        <w:tc>
          <w:tcPr>
            <w:tcW w:w="1277" w:type="dxa"/>
          </w:tcPr>
          <w:p w14:paraId="03A4241B" w14:textId="77777777" w:rsidR="00AC66FD" w:rsidRPr="00B17983" w:rsidRDefault="00AC66FD" w:rsidP="002B2482">
            <w:pPr>
              <w:pStyle w:val="TableParagraph"/>
              <w:rPr>
                <w:sz w:val="20"/>
              </w:rPr>
            </w:pPr>
          </w:p>
        </w:tc>
        <w:tc>
          <w:tcPr>
            <w:tcW w:w="1350" w:type="dxa"/>
          </w:tcPr>
          <w:p w14:paraId="4B09D6E1" w14:textId="77777777" w:rsidR="00AC66FD" w:rsidRPr="00B17983" w:rsidRDefault="00AC66FD" w:rsidP="002B2482">
            <w:pPr>
              <w:pStyle w:val="TableParagraph"/>
              <w:rPr>
                <w:sz w:val="20"/>
              </w:rPr>
            </w:pPr>
          </w:p>
        </w:tc>
      </w:tr>
    </w:tbl>
    <w:p w14:paraId="3F3330F1" w14:textId="77777777" w:rsidR="00AC66FD" w:rsidRPr="00122BC8" w:rsidRDefault="00AC66FD">
      <w:pPr>
        <w:pStyle w:val="ListParagraph"/>
        <w:numPr>
          <w:ilvl w:val="0"/>
          <w:numId w:val="6"/>
        </w:numPr>
        <w:tabs>
          <w:tab w:val="left" w:pos="308"/>
        </w:tabs>
        <w:spacing w:before="237"/>
        <w:ind w:left="308" w:right="2011" w:hanging="308"/>
        <w:jc w:val="right"/>
        <w:rPr>
          <w:i/>
          <w:sz w:val="18"/>
        </w:rPr>
      </w:pPr>
      <w:r w:rsidRPr="00B17983">
        <w:rPr>
          <w:w w:val="85"/>
          <w:sz w:val="20"/>
        </w:rPr>
        <w:t xml:space="preserve">Economic codes are </w:t>
      </w:r>
      <w:hyperlink r:id="rId10" w:history="1">
        <w:r w:rsidRPr="002829F1">
          <w:rPr>
            <w:rStyle w:val="Hyperlink"/>
            <w:w w:val="85"/>
            <w:sz w:val="20"/>
          </w:rPr>
          <w:t>available@</w:t>
        </w:r>
        <w:r w:rsidRPr="002829F1">
          <w:rPr>
            <w:rStyle w:val="Hyperlink"/>
            <w:spacing w:val="-2"/>
            <w:w w:val="85"/>
            <w:sz w:val="18"/>
          </w:rPr>
          <w:t>https://ibas.finance.gov.bd/ibas/HelpDocuments/OldToNewEconomic.pdf</w:t>
        </w:r>
        <w:r w:rsidRPr="002829F1">
          <w:rPr>
            <w:rStyle w:val="Hyperlink"/>
            <w:i/>
            <w:spacing w:val="-2"/>
            <w:w w:val="85"/>
            <w:sz w:val="18"/>
          </w:rPr>
          <w:t xml:space="preserve"> v=763</w:t>
        </w:r>
      </w:hyperlink>
    </w:p>
    <w:p w14:paraId="7B248E01" w14:textId="77777777" w:rsidR="00AC66FD" w:rsidRDefault="00AC66FD">
      <w:pPr>
        <w:pStyle w:val="ListParagraph"/>
        <w:numPr>
          <w:ilvl w:val="0"/>
          <w:numId w:val="27"/>
        </w:numPr>
        <w:tabs>
          <w:tab w:val="left" w:pos="648"/>
        </w:tabs>
        <w:spacing w:before="76"/>
        <w:ind w:left="648" w:right="225"/>
        <w:rPr>
          <w:b/>
          <w:iCs/>
        </w:rPr>
      </w:pPr>
      <w:r w:rsidRPr="00B85F7E">
        <w:rPr>
          <w:b/>
          <w:iCs/>
        </w:rPr>
        <w:t xml:space="preserve">Financial and Procurement Plan: </w:t>
      </w:r>
    </w:p>
    <w:p w14:paraId="4468B719" w14:textId="77777777" w:rsidR="00AC66FD" w:rsidRDefault="00AC66FD" w:rsidP="00AC66FD">
      <w:pPr>
        <w:pStyle w:val="ListParagraph"/>
        <w:tabs>
          <w:tab w:val="left" w:pos="648"/>
        </w:tabs>
        <w:spacing w:before="76"/>
        <w:ind w:left="648" w:right="225" w:firstLine="0"/>
        <w:rPr>
          <w:b/>
        </w:rPr>
      </w:pPr>
      <w:r w:rsidRPr="00B17983">
        <w:t xml:space="preserve">Please attach the </w:t>
      </w:r>
      <w:r w:rsidRPr="00B85F7E">
        <w:t>Financial and Procurement Plan</w:t>
      </w:r>
      <w:r>
        <w:t xml:space="preserve"> </w:t>
      </w:r>
      <w:r w:rsidRPr="00B17983">
        <w:t xml:space="preserve">under the sub-project in the format provided in </w:t>
      </w:r>
      <w:r w:rsidRPr="00B17983">
        <w:rPr>
          <w:b/>
        </w:rPr>
        <w:t xml:space="preserve">SPP Annex </w:t>
      </w:r>
      <w:r>
        <w:rPr>
          <w:b/>
        </w:rPr>
        <w:t>3</w:t>
      </w:r>
      <w:r w:rsidRPr="00B17983">
        <w:rPr>
          <w:b/>
        </w:rPr>
        <w:t xml:space="preserve"> and SPP Annex </w:t>
      </w:r>
      <w:r>
        <w:rPr>
          <w:b/>
        </w:rPr>
        <w:t>4.</w:t>
      </w:r>
    </w:p>
    <w:p w14:paraId="22D7276A" w14:textId="77777777" w:rsidR="00AC66FD" w:rsidRPr="00B85F7E" w:rsidRDefault="00AC66FD" w:rsidP="00AC66FD">
      <w:pPr>
        <w:pStyle w:val="ListParagraph"/>
        <w:tabs>
          <w:tab w:val="left" w:pos="648"/>
        </w:tabs>
        <w:spacing w:before="76"/>
        <w:ind w:left="648" w:right="225" w:firstLine="0"/>
        <w:rPr>
          <w:b/>
          <w:iCs/>
        </w:rPr>
      </w:pPr>
    </w:p>
    <w:p w14:paraId="330FDD02" w14:textId="77777777" w:rsidR="00AC66FD" w:rsidRPr="00B17983" w:rsidRDefault="00AC66FD">
      <w:pPr>
        <w:pStyle w:val="ListParagraph"/>
        <w:numPr>
          <w:ilvl w:val="0"/>
          <w:numId w:val="27"/>
        </w:numPr>
        <w:tabs>
          <w:tab w:val="left" w:pos="660"/>
        </w:tabs>
        <w:spacing w:line="249" w:lineRule="auto"/>
        <w:ind w:right="145"/>
        <w:rPr>
          <w:b/>
          <w:bCs/>
        </w:rPr>
      </w:pPr>
      <w:r w:rsidRPr="00B17983">
        <w:rPr>
          <w:b/>
          <w:bCs/>
        </w:rPr>
        <w:t>Sustainability Plan</w:t>
      </w:r>
      <w:r w:rsidRPr="00B17983">
        <w:rPr>
          <w:b/>
          <w:bCs/>
          <w:spacing w:val="-2"/>
        </w:rPr>
        <w:t>:</w:t>
      </w:r>
    </w:p>
    <w:p w14:paraId="029E64DB" w14:textId="77777777" w:rsidR="00AC66FD" w:rsidRPr="00B17983" w:rsidRDefault="00AC66FD" w:rsidP="00AC66FD">
      <w:pPr>
        <w:pStyle w:val="BodyText"/>
        <w:spacing w:before="120"/>
        <w:ind w:left="749" w:right="547"/>
        <w:jc w:val="both"/>
      </w:pPr>
      <w:r w:rsidRPr="00B17983">
        <w:t xml:space="preserve">Describe the sustainability analysis and long-term plan to continue. </w:t>
      </w:r>
    </w:p>
    <w:p w14:paraId="118FD1D8" w14:textId="77777777" w:rsidR="00AC66FD" w:rsidRPr="00B17983" w:rsidRDefault="00AC66FD" w:rsidP="00AC66FD">
      <w:pPr>
        <w:pStyle w:val="BodyText"/>
        <w:rPr>
          <w:sz w:val="14"/>
        </w:rPr>
      </w:pPr>
      <w:r w:rsidRPr="00B17983">
        <w:rPr>
          <w:noProof/>
        </w:rPr>
        <mc:AlternateContent>
          <mc:Choice Requires="wps">
            <w:drawing>
              <wp:anchor distT="0" distB="0" distL="0" distR="0" simplePos="0" relativeHeight="487825920" behindDoc="1" locked="0" layoutInCell="1" allowOverlap="1" wp14:anchorId="7449EE69" wp14:editId="534C345E">
                <wp:simplePos x="0" y="0"/>
                <wp:positionH relativeFrom="page">
                  <wp:posOffset>866775</wp:posOffset>
                </wp:positionH>
                <wp:positionV relativeFrom="paragraph">
                  <wp:posOffset>113665</wp:posOffset>
                </wp:positionV>
                <wp:extent cx="6042660" cy="581025"/>
                <wp:effectExtent l="0" t="1905" r="0" b="0"/>
                <wp:wrapTopAndBottom/>
                <wp:docPr id="938887888"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42660" cy="581025"/>
                        </a:xfrm>
                        <a:custGeom>
                          <a:avLst/>
                          <a:gdLst>
                            <a:gd name="T0" fmla="*/ 5823204 w 5823585"/>
                            <a:gd name="T1" fmla="*/ 0 h 654685"/>
                            <a:gd name="T2" fmla="*/ 5817235 w 5823585"/>
                            <a:gd name="T3" fmla="*/ 0 h 654685"/>
                            <a:gd name="T4" fmla="*/ 5817235 w 5823585"/>
                            <a:gd name="T5" fmla="*/ 254 h 654685"/>
                            <a:gd name="T6" fmla="*/ 0 w 5823585"/>
                            <a:gd name="T7" fmla="*/ 254 h 654685"/>
                            <a:gd name="T8" fmla="*/ 0 w 5823585"/>
                            <a:gd name="T9" fmla="*/ 5334 h 654685"/>
                            <a:gd name="T10" fmla="*/ 0 w 5823585"/>
                            <a:gd name="T11" fmla="*/ 649224 h 654685"/>
                            <a:gd name="T12" fmla="*/ 0 w 5823585"/>
                            <a:gd name="T13" fmla="*/ 654304 h 654685"/>
                            <a:gd name="T14" fmla="*/ 5823204 w 5823585"/>
                            <a:gd name="T15" fmla="*/ 654304 h 654685"/>
                            <a:gd name="T16" fmla="*/ 5823204 w 5823585"/>
                            <a:gd name="T17" fmla="*/ 649224 h 654685"/>
                            <a:gd name="T18" fmla="*/ 6692 w 5823585"/>
                            <a:gd name="T19" fmla="*/ 649224 h 654685"/>
                            <a:gd name="T20" fmla="*/ 6692 w 5823585"/>
                            <a:gd name="T21" fmla="*/ 5334 h 654685"/>
                            <a:gd name="T22" fmla="*/ 5817235 w 5823585"/>
                            <a:gd name="T23" fmla="*/ 5334 h 654685"/>
                            <a:gd name="T24" fmla="*/ 5817235 w 5823585"/>
                            <a:gd name="T25" fmla="*/ 648970 h 654685"/>
                            <a:gd name="T26" fmla="*/ 5823204 w 5823585"/>
                            <a:gd name="T27" fmla="*/ 648970 h 654685"/>
                            <a:gd name="T28" fmla="*/ 5823204 w 5823585"/>
                            <a:gd name="T29" fmla="*/ 0 h 6546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823585" h="654685">
                              <a:moveTo>
                                <a:pt x="5823204" y="0"/>
                              </a:moveTo>
                              <a:lnTo>
                                <a:pt x="5817235" y="0"/>
                              </a:lnTo>
                              <a:lnTo>
                                <a:pt x="5817235" y="254"/>
                              </a:lnTo>
                              <a:lnTo>
                                <a:pt x="0" y="254"/>
                              </a:lnTo>
                              <a:lnTo>
                                <a:pt x="0" y="5334"/>
                              </a:lnTo>
                              <a:lnTo>
                                <a:pt x="0" y="649224"/>
                              </a:lnTo>
                              <a:lnTo>
                                <a:pt x="0" y="654304"/>
                              </a:lnTo>
                              <a:lnTo>
                                <a:pt x="5823204" y="654304"/>
                              </a:lnTo>
                              <a:lnTo>
                                <a:pt x="5823204" y="649224"/>
                              </a:lnTo>
                              <a:lnTo>
                                <a:pt x="6692" y="649224"/>
                              </a:lnTo>
                              <a:lnTo>
                                <a:pt x="6692" y="5334"/>
                              </a:lnTo>
                              <a:lnTo>
                                <a:pt x="5817235" y="5334"/>
                              </a:lnTo>
                              <a:lnTo>
                                <a:pt x="5817235" y="648970"/>
                              </a:lnTo>
                              <a:lnTo>
                                <a:pt x="5823204" y="648970"/>
                              </a:lnTo>
                              <a:lnTo>
                                <a:pt x="582320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5C8E7F" id="Graphic 125" o:spid="_x0000_s1026" style="position:absolute;margin-left:68.25pt;margin-top:8.95pt;width:475.8pt;height:45.75pt;z-index:-1549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23585,65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" path="m5823204,r-5969,l5817235,254,,254,,5334,,649224r,5080l5823204,654304r,-5080l6692,649224r,-643890l5817235,5334r,643636l5823204,648970,5823204,xe" fillcolor="black" stroked="f">
                <v:path arrowok="t" o:connecttype="custom" o:connectlocs="6042265,0;6036071,0;6036071,225;0,225;0,4734;0,576178;0,580687;6042265,580687;6042265,576178;6944,576178;6944,4734;6036071,4734;6036071,575953;6042265,575953;6042265,0" o:connectangles="0,0,0,0,0,0,0,0,0,0,0,0,0,0,0"/>
                <w10:wrap type="topAndBottom" anchorx="page"/>
              </v:shape>
            </w:pict>
          </mc:Fallback>
        </mc:AlternateContent>
      </w:r>
    </w:p>
    <w:p w14:paraId="55720C5C" w14:textId="77777777" w:rsidR="00AC66FD" w:rsidRPr="00B17983" w:rsidRDefault="00AC66FD" w:rsidP="00AC66FD">
      <w:pPr>
        <w:pStyle w:val="BodyText"/>
        <w:spacing w:before="120"/>
        <w:ind w:left="749" w:right="547"/>
        <w:jc w:val="both"/>
      </w:pPr>
      <w:r w:rsidRPr="00B17983">
        <w:t>Please submit/attach the ‘Summary of Future Plan / Sustainability Analysis’ for this sub-project (</w:t>
      </w:r>
      <w:r w:rsidRPr="00B17983">
        <w:rPr>
          <w:b/>
          <w:bCs/>
        </w:rPr>
        <w:t>SPP Annex 11</w:t>
      </w:r>
      <w:r w:rsidRPr="00B17983">
        <w:t>) proving measures and budget provisions the entity/university is likely to commit to future progress/ sustain the activities and outcomes after the completion of the sub-project.</w:t>
      </w:r>
    </w:p>
    <w:p w14:paraId="16D7570F" w14:textId="77777777" w:rsidR="00AC66FD" w:rsidRDefault="00AC66FD" w:rsidP="00AC66FD">
      <w:pPr>
        <w:pStyle w:val="Heading4"/>
        <w:tabs>
          <w:tab w:val="left" w:pos="648"/>
        </w:tabs>
        <w:ind w:left="648"/>
        <w:rPr>
          <w:b w:val="0"/>
          <w:bCs w:val="0"/>
          <w:sz w:val="22"/>
          <w:szCs w:val="22"/>
        </w:rPr>
      </w:pPr>
    </w:p>
    <w:p w14:paraId="079D929F" w14:textId="77777777" w:rsidR="00AF6D70" w:rsidRDefault="00AF6D70" w:rsidP="00AC66FD">
      <w:pPr>
        <w:pStyle w:val="Heading4"/>
        <w:tabs>
          <w:tab w:val="left" w:pos="648"/>
        </w:tabs>
        <w:ind w:left="648"/>
        <w:rPr>
          <w:b w:val="0"/>
          <w:bCs w:val="0"/>
          <w:sz w:val="22"/>
          <w:szCs w:val="22"/>
        </w:rPr>
      </w:pPr>
    </w:p>
    <w:p w14:paraId="5E339591" w14:textId="4BF349D9" w:rsidR="00AC66FD" w:rsidRPr="00B17983" w:rsidRDefault="00AC66FD" w:rsidP="00AC66FD">
      <w:pPr>
        <w:pStyle w:val="Heading4"/>
        <w:spacing w:before="76"/>
        <w:ind w:left="660"/>
      </w:pPr>
      <w:r w:rsidRPr="00B17983">
        <w:t>List of Annex</w:t>
      </w:r>
      <w:r>
        <w:t>e</w:t>
      </w:r>
      <w:r w:rsidRPr="00B17983">
        <w:t xml:space="preserve">s that have to be attached </w:t>
      </w:r>
      <w:r>
        <w:t>to</w:t>
      </w:r>
      <w:r w:rsidRPr="00B17983">
        <w:t xml:space="preserve"> </w:t>
      </w:r>
      <w:r w:rsidR="0097439D">
        <w:t>this section</w:t>
      </w:r>
      <w:r w:rsidRPr="00B17983">
        <w:rPr>
          <w:spacing w:val="-2"/>
        </w:rPr>
        <w:t>:</w:t>
      </w:r>
    </w:p>
    <w:p w14:paraId="7BFDC193" w14:textId="77777777" w:rsidR="00AC66FD" w:rsidRPr="00B17983" w:rsidRDefault="00AC66FD" w:rsidP="00AC66FD">
      <w:pPr>
        <w:pStyle w:val="BodyText"/>
        <w:spacing w:after="120" w:line="276" w:lineRule="auto"/>
        <w:ind w:left="1980" w:right="530" w:hanging="1318"/>
      </w:pPr>
      <w:r w:rsidRPr="00B17983">
        <w:t xml:space="preserve">SPP Annex 1: Table of Milestones, Table of Performance Indicators and Table of Logical Framework </w:t>
      </w:r>
    </w:p>
    <w:p w14:paraId="50F825CE" w14:textId="77777777" w:rsidR="00AC66FD" w:rsidRPr="00B17983" w:rsidRDefault="00AC66FD" w:rsidP="00AC66FD">
      <w:pPr>
        <w:pStyle w:val="BodyText"/>
        <w:spacing w:after="120" w:line="276" w:lineRule="auto"/>
        <w:ind w:left="1980" w:right="530" w:hanging="1318"/>
      </w:pPr>
      <w:r w:rsidRPr="00B17983">
        <w:t>SPP Annex 2: Work/Activities Plan</w:t>
      </w:r>
    </w:p>
    <w:p w14:paraId="5ACF1DFC" w14:textId="77777777" w:rsidR="00AC66FD" w:rsidRPr="00B17983" w:rsidRDefault="00AC66FD" w:rsidP="00AC66FD">
      <w:pPr>
        <w:pStyle w:val="BodyText"/>
        <w:spacing w:after="120" w:line="276" w:lineRule="auto"/>
        <w:ind w:left="1980" w:right="530" w:hanging="1318"/>
      </w:pPr>
      <w:r w:rsidRPr="00B17983">
        <w:t xml:space="preserve">SPP Annex 3: Financing Plan </w:t>
      </w:r>
    </w:p>
    <w:p w14:paraId="56BE37B1" w14:textId="77777777" w:rsidR="00AC66FD" w:rsidRPr="00B17983" w:rsidRDefault="00AC66FD" w:rsidP="00AC66FD">
      <w:pPr>
        <w:pStyle w:val="BodyText"/>
        <w:spacing w:after="120" w:line="276" w:lineRule="auto"/>
        <w:ind w:left="1980" w:right="530" w:hanging="1318"/>
      </w:pPr>
      <w:r w:rsidRPr="00B17983">
        <w:t>SPP</w:t>
      </w:r>
      <w:r w:rsidRPr="00B17983">
        <w:rPr>
          <w:spacing w:val="-6"/>
        </w:rPr>
        <w:t xml:space="preserve"> </w:t>
      </w:r>
      <w:r w:rsidRPr="00B17983">
        <w:t>Annex</w:t>
      </w:r>
      <w:r w:rsidRPr="00B17983">
        <w:rPr>
          <w:spacing w:val="-6"/>
        </w:rPr>
        <w:t xml:space="preserve"> </w:t>
      </w:r>
      <w:r w:rsidRPr="00B17983">
        <w:t>4:</w:t>
      </w:r>
      <w:r w:rsidRPr="00B17983">
        <w:rPr>
          <w:spacing w:val="-8"/>
        </w:rPr>
        <w:t xml:space="preserve"> </w:t>
      </w:r>
      <w:r w:rsidRPr="00B17983">
        <w:t>Procurement</w:t>
      </w:r>
      <w:r w:rsidRPr="00B17983">
        <w:rPr>
          <w:spacing w:val="-11"/>
        </w:rPr>
        <w:t xml:space="preserve"> </w:t>
      </w:r>
      <w:r w:rsidRPr="00B17983">
        <w:t xml:space="preserve">Plan </w:t>
      </w:r>
    </w:p>
    <w:p w14:paraId="5A6B77C3" w14:textId="77777777" w:rsidR="00AC66FD" w:rsidRPr="00B17983" w:rsidRDefault="00AC66FD" w:rsidP="00AC66FD">
      <w:pPr>
        <w:pStyle w:val="BodyText"/>
        <w:spacing w:after="120" w:line="276" w:lineRule="auto"/>
        <w:ind w:left="1980" w:right="530" w:hanging="1318"/>
      </w:pPr>
      <w:r w:rsidRPr="00B17983">
        <w:t xml:space="preserve">SPP Annex 11: </w:t>
      </w:r>
      <w:r w:rsidRPr="00711117">
        <w:rPr>
          <w:bCs/>
        </w:rPr>
        <w:t>Future Plan / Sustainability Analysis</w:t>
      </w:r>
    </w:p>
    <w:p w14:paraId="20B20D55" w14:textId="77777777" w:rsidR="003857F0" w:rsidRDefault="003857F0" w:rsidP="00AC66FD">
      <w:pPr>
        <w:pStyle w:val="BodyText"/>
        <w:spacing w:before="80"/>
        <w:ind w:firstLine="659"/>
        <w:jc w:val="center"/>
        <w:rPr>
          <w:b/>
          <w:bCs/>
          <w:sz w:val="28"/>
          <w:szCs w:val="28"/>
        </w:rPr>
      </w:pPr>
    </w:p>
    <w:p w14:paraId="11A45CF3" w14:textId="77777777" w:rsidR="003857F0" w:rsidRDefault="003857F0" w:rsidP="00AC66FD">
      <w:pPr>
        <w:pStyle w:val="BodyText"/>
        <w:spacing w:before="80"/>
        <w:ind w:firstLine="659"/>
        <w:jc w:val="center"/>
        <w:rPr>
          <w:b/>
          <w:bCs/>
          <w:sz w:val="28"/>
          <w:szCs w:val="28"/>
        </w:rPr>
      </w:pPr>
    </w:p>
    <w:p w14:paraId="1F2761AE" w14:textId="77777777" w:rsidR="003857F0" w:rsidRDefault="003857F0" w:rsidP="00AC66FD">
      <w:pPr>
        <w:pStyle w:val="BodyText"/>
        <w:spacing w:before="80"/>
        <w:ind w:firstLine="659"/>
        <w:jc w:val="center"/>
        <w:rPr>
          <w:b/>
          <w:bCs/>
          <w:sz w:val="28"/>
          <w:szCs w:val="28"/>
        </w:rPr>
      </w:pPr>
    </w:p>
    <w:p w14:paraId="23F7E848" w14:textId="77777777" w:rsidR="003857F0" w:rsidRDefault="003857F0" w:rsidP="00AC66FD">
      <w:pPr>
        <w:pStyle w:val="BodyText"/>
        <w:spacing w:before="80"/>
        <w:ind w:firstLine="659"/>
        <w:jc w:val="center"/>
        <w:rPr>
          <w:b/>
          <w:bCs/>
          <w:sz w:val="28"/>
          <w:szCs w:val="28"/>
        </w:rPr>
      </w:pPr>
    </w:p>
    <w:p w14:paraId="4BEC20BB" w14:textId="77777777" w:rsidR="003857F0" w:rsidRDefault="003857F0" w:rsidP="00AC66FD">
      <w:pPr>
        <w:pStyle w:val="BodyText"/>
        <w:spacing w:before="80"/>
        <w:ind w:firstLine="659"/>
        <w:jc w:val="center"/>
        <w:rPr>
          <w:b/>
          <w:bCs/>
          <w:sz w:val="28"/>
          <w:szCs w:val="28"/>
        </w:rPr>
      </w:pPr>
    </w:p>
    <w:p w14:paraId="5856B54B" w14:textId="77777777" w:rsidR="003857F0" w:rsidRDefault="003857F0" w:rsidP="00AC66FD">
      <w:pPr>
        <w:pStyle w:val="BodyText"/>
        <w:spacing w:before="80"/>
        <w:ind w:firstLine="659"/>
        <w:jc w:val="center"/>
        <w:rPr>
          <w:b/>
          <w:bCs/>
          <w:sz w:val="28"/>
          <w:szCs w:val="28"/>
        </w:rPr>
      </w:pPr>
    </w:p>
    <w:p w14:paraId="769880BE" w14:textId="77777777" w:rsidR="00743377" w:rsidRPr="00A26559" w:rsidRDefault="00743377" w:rsidP="00743377">
      <w:pPr>
        <w:pStyle w:val="Heading2"/>
        <w:pBdr>
          <w:top w:val="single" w:sz="4" w:space="1" w:color="auto"/>
          <w:left w:val="single" w:sz="4" w:space="0" w:color="auto"/>
          <w:bottom w:val="single" w:sz="4" w:space="1" w:color="auto"/>
          <w:right w:val="single" w:sz="4" w:space="4" w:color="auto"/>
          <w:between w:val="single" w:sz="4" w:space="1" w:color="auto"/>
          <w:bar w:val="single" w:sz="4" w:color="auto"/>
        </w:pBdr>
        <w:spacing w:line="429" w:lineRule="auto"/>
        <w:ind w:right="620"/>
      </w:pPr>
      <w:r w:rsidRPr="00B545A0">
        <w:t>RDG Area:</w:t>
      </w:r>
      <w:r>
        <w:t xml:space="preserve"> </w:t>
      </w:r>
      <w:r w:rsidRPr="003A246A">
        <w:rPr>
          <w:b w:val="0"/>
          <w:sz w:val="20"/>
          <w:szCs w:val="20"/>
        </w:rPr>
        <w:t xml:space="preserve"> </w:t>
      </w:r>
      <w:r w:rsidRPr="00711117">
        <w:rPr>
          <w:bCs w:val="0"/>
        </w:rPr>
        <w:t>Cutting Edge CSE/IT Research</w:t>
      </w:r>
    </w:p>
    <w:p w14:paraId="359860BA" w14:textId="77777777" w:rsidR="00743377" w:rsidRPr="00B17983" w:rsidRDefault="00743377" w:rsidP="00743377">
      <w:pPr>
        <w:pStyle w:val="Heading4"/>
        <w:tabs>
          <w:tab w:val="left" w:pos="450"/>
        </w:tabs>
        <w:ind w:left="0"/>
      </w:pPr>
      <w:bookmarkStart w:id="12" w:name="_Hlk206426812"/>
      <w:r w:rsidRPr="00B17983">
        <w:t xml:space="preserve">Sub-Project </w:t>
      </w:r>
      <w:r w:rsidRPr="00B17983">
        <w:rPr>
          <w:spacing w:val="-2"/>
        </w:rPr>
        <w:t>Title:</w:t>
      </w:r>
    </w:p>
    <w:p w14:paraId="31C39E6E" w14:textId="77777777" w:rsidR="00743377" w:rsidRDefault="00743377" w:rsidP="00743377">
      <w:pPr>
        <w:pStyle w:val="BodyText"/>
        <w:spacing w:before="80"/>
        <w:ind w:firstLine="659"/>
        <w:jc w:val="center"/>
        <w:rPr>
          <w:b/>
          <w:bCs/>
          <w:sz w:val="28"/>
          <w:szCs w:val="28"/>
        </w:rPr>
      </w:pPr>
      <w:r w:rsidRPr="00B17983">
        <w:rPr>
          <w:spacing w:val="-2"/>
          <w:sz w:val="24"/>
        </w:rPr>
        <w:t>……………………….…………………………………………………………………</w:t>
      </w:r>
      <w:bookmarkEnd w:id="12"/>
    </w:p>
    <w:p w14:paraId="3405D0C3" w14:textId="1175DED5" w:rsidR="00AC66FD" w:rsidRPr="00BA1E9D" w:rsidRDefault="00AC66FD" w:rsidP="00AC66FD">
      <w:pPr>
        <w:pStyle w:val="BodyText"/>
        <w:spacing w:before="80"/>
        <w:ind w:firstLine="659"/>
        <w:jc w:val="center"/>
        <w:rPr>
          <w:b/>
          <w:bCs/>
          <w:sz w:val="28"/>
          <w:szCs w:val="28"/>
        </w:rPr>
      </w:pPr>
      <w:r w:rsidRPr="00BA1E9D">
        <w:rPr>
          <w:b/>
          <w:bCs/>
          <w:sz w:val="28"/>
          <w:szCs w:val="28"/>
        </w:rPr>
        <w:t>Section B</w:t>
      </w:r>
    </w:p>
    <w:p w14:paraId="5E26920B" w14:textId="77777777" w:rsidR="00AC66FD" w:rsidRDefault="00AC66FD" w:rsidP="00AC66FD">
      <w:pPr>
        <w:pStyle w:val="BodyText"/>
        <w:spacing w:before="80"/>
        <w:ind w:firstLine="659"/>
      </w:pPr>
    </w:p>
    <w:p w14:paraId="08BD9B99" w14:textId="744DFD1E" w:rsidR="00AC66FD" w:rsidRPr="00B17983" w:rsidRDefault="00AC66FD">
      <w:pPr>
        <w:pStyle w:val="Heading4"/>
        <w:numPr>
          <w:ilvl w:val="0"/>
          <w:numId w:val="32"/>
        </w:numPr>
        <w:tabs>
          <w:tab w:val="left" w:pos="270"/>
          <w:tab w:val="left" w:pos="648"/>
        </w:tabs>
        <w:rPr>
          <w:sz w:val="22"/>
        </w:rPr>
      </w:pPr>
      <w:r w:rsidRPr="00B17983">
        <w:t xml:space="preserve">Sub-Project Management Team </w:t>
      </w:r>
      <w:r w:rsidRPr="00B17983">
        <w:rPr>
          <w:spacing w:val="-2"/>
        </w:rPr>
        <w:t>(SPMT) Strength and Experience</w:t>
      </w:r>
    </w:p>
    <w:p w14:paraId="6D06E9C3" w14:textId="06E6DE5F" w:rsidR="00AC66FD" w:rsidRPr="00B17983" w:rsidRDefault="00BF61B0" w:rsidP="00BF61B0">
      <w:pPr>
        <w:pStyle w:val="BodyText"/>
        <w:spacing w:before="117"/>
        <w:ind w:left="648" w:right="71"/>
        <w:jc w:val="both"/>
      </w:pPr>
      <w:r w:rsidRPr="00B17983">
        <w:rPr>
          <w:noProof/>
        </w:rPr>
        <mc:AlternateContent>
          <mc:Choice Requires="wps">
            <w:drawing>
              <wp:anchor distT="0" distB="0" distL="0" distR="0" simplePos="0" relativeHeight="487823872" behindDoc="1" locked="0" layoutInCell="1" allowOverlap="1" wp14:anchorId="2D81EEAA" wp14:editId="2FC6C27C">
                <wp:simplePos x="0" y="0"/>
                <wp:positionH relativeFrom="page">
                  <wp:posOffset>971550</wp:posOffset>
                </wp:positionH>
                <wp:positionV relativeFrom="paragraph">
                  <wp:posOffset>739140</wp:posOffset>
                </wp:positionV>
                <wp:extent cx="5951220" cy="582930"/>
                <wp:effectExtent l="0" t="0" r="0" b="7620"/>
                <wp:wrapTight wrapText="bothSides">
                  <wp:wrapPolygon edited="0">
                    <wp:start x="0" y="0"/>
                    <wp:lineTo x="0" y="21176"/>
                    <wp:lineTo x="21503" y="21176"/>
                    <wp:lineTo x="21503" y="0"/>
                    <wp:lineTo x="0" y="0"/>
                  </wp:wrapPolygon>
                </wp:wrapTight>
                <wp:docPr id="222579735"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6A3759" id="Freeform 18" o:spid="_x0000_s1026" style="position:absolute;margin-left:76.5pt;margin-top:58.2pt;width:468.6pt;height:45.9pt;z-index:-1549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ight" anchorx="page"/>
              </v:shape>
            </w:pict>
          </mc:Fallback>
        </mc:AlternateContent>
      </w:r>
      <w:r w:rsidR="00AC66FD">
        <w:t>T</w:t>
      </w:r>
      <w:r w:rsidR="00AC66FD" w:rsidRPr="00B17983">
        <w:t xml:space="preserve">he overall research strength, prior experience, and relevant SPMT experiences. Please mention the SPMT personnel directly responsible for managing and implementing the subproject in the formats given in </w:t>
      </w:r>
      <w:r w:rsidR="00AC66FD" w:rsidRPr="00711117">
        <w:rPr>
          <w:b/>
          <w:bCs/>
        </w:rPr>
        <w:t>SPP Annex 8 &amp; 8A</w:t>
      </w:r>
      <w:r w:rsidR="00AC66FD">
        <w:rPr>
          <w:b/>
          <w:bCs/>
        </w:rPr>
        <w:t xml:space="preserve"> </w:t>
      </w:r>
      <w:r w:rsidR="00AC66FD" w:rsidRPr="00711117">
        <w:t>as evidenced by supporting documents and explanations</w:t>
      </w:r>
      <w:r w:rsidR="00AC66FD" w:rsidRPr="00B17983">
        <w:t>.</w:t>
      </w:r>
    </w:p>
    <w:p w14:paraId="3D42CBFC" w14:textId="77777777" w:rsidR="00AC66FD" w:rsidRPr="00B17983" w:rsidRDefault="00AC66FD" w:rsidP="00AC66FD">
      <w:pPr>
        <w:pStyle w:val="BodyText"/>
        <w:spacing w:before="117"/>
        <w:ind w:left="648" w:right="71"/>
      </w:pPr>
    </w:p>
    <w:p w14:paraId="46985CFC" w14:textId="4AD0F4F6" w:rsidR="00AC66FD" w:rsidRPr="006F3DC5" w:rsidRDefault="00AC66FD">
      <w:pPr>
        <w:pStyle w:val="ListParagraph"/>
        <w:numPr>
          <w:ilvl w:val="0"/>
          <w:numId w:val="32"/>
        </w:numPr>
        <w:tabs>
          <w:tab w:val="left" w:pos="648"/>
        </w:tabs>
        <w:spacing w:before="1"/>
        <w:ind w:right="137"/>
        <w:rPr>
          <w:b/>
        </w:rPr>
      </w:pPr>
      <w:r w:rsidRPr="00B17983">
        <w:t>Please state if (i) a project of similar nature was implemented earlier and/or (ii) is currently under implementation by the proposal submitting entity, or (iii) by any of the members of the sub-project management team. If so, mention the name of the project, cost, duration and major outcomes. Also please mention whether there will be duplication of activities and whether surplus funds will be available for the entity due to the undertaking of this RDG sub-project.</w:t>
      </w:r>
    </w:p>
    <w:p w14:paraId="5E34129A" w14:textId="77777777" w:rsidR="00AC66FD" w:rsidRDefault="00AC66FD" w:rsidP="00AC66FD">
      <w:pPr>
        <w:pStyle w:val="ListParagraph"/>
        <w:tabs>
          <w:tab w:val="left" w:pos="648"/>
        </w:tabs>
        <w:spacing w:before="1"/>
        <w:ind w:left="540" w:right="137" w:firstLine="0"/>
        <w:jc w:val="right"/>
        <w:rPr>
          <w:b/>
        </w:rPr>
      </w:pPr>
    </w:p>
    <w:p w14:paraId="0EBA7CBC" w14:textId="77777777" w:rsidR="00AC66FD" w:rsidRDefault="00AC66FD" w:rsidP="00AC66FD">
      <w:pPr>
        <w:pStyle w:val="ListParagraph"/>
        <w:tabs>
          <w:tab w:val="left" w:pos="648"/>
        </w:tabs>
        <w:spacing w:before="1"/>
        <w:ind w:left="540" w:right="137" w:firstLine="0"/>
        <w:jc w:val="right"/>
        <w:rPr>
          <w:b/>
        </w:rPr>
      </w:pPr>
      <w:r w:rsidRPr="00B17983">
        <w:rPr>
          <w:noProof/>
        </w:rPr>
        <mc:AlternateContent>
          <mc:Choice Requires="wps">
            <w:drawing>
              <wp:anchor distT="0" distB="0" distL="0" distR="0" simplePos="0" relativeHeight="487824896" behindDoc="1" locked="0" layoutInCell="1" allowOverlap="1" wp14:anchorId="5EF40898" wp14:editId="52FA8FCD">
                <wp:simplePos x="0" y="0"/>
                <wp:positionH relativeFrom="page">
                  <wp:posOffset>990600</wp:posOffset>
                </wp:positionH>
                <wp:positionV relativeFrom="paragraph">
                  <wp:posOffset>85090</wp:posOffset>
                </wp:positionV>
                <wp:extent cx="5875020" cy="700405"/>
                <wp:effectExtent l="0" t="0" r="0" b="4445"/>
                <wp:wrapTight wrapText="bothSides">
                  <wp:wrapPolygon edited="0">
                    <wp:start x="0" y="0"/>
                    <wp:lineTo x="0" y="21150"/>
                    <wp:lineTo x="21502" y="21150"/>
                    <wp:lineTo x="21502" y="0"/>
                    <wp:lineTo x="0" y="0"/>
                  </wp:wrapPolygon>
                </wp:wrapTight>
                <wp:docPr id="1717894721" name="Graphic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75020" cy="700405"/>
                        </a:xfrm>
                        <a:custGeom>
                          <a:avLst/>
                          <a:gdLst>
                            <a:gd name="T0" fmla="*/ 5875020 w 5875020"/>
                            <a:gd name="T1" fmla="*/ 0 h 388620"/>
                            <a:gd name="T2" fmla="*/ 5868543 w 5875020"/>
                            <a:gd name="T3" fmla="*/ 0 h 388620"/>
                            <a:gd name="T4" fmla="*/ 5868543 w 5875020"/>
                            <a:gd name="T5" fmla="*/ 6350 h 388620"/>
                            <a:gd name="T6" fmla="*/ 5868543 w 5875020"/>
                            <a:gd name="T7" fmla="*/ 382270 h 388620"/>
                            <a:gd name="T8" fmla="*/ 5791 w 5875020"/>
                            <a:gd name="T9" fmla="*/ 382270 h 388620"/>
                            <a:gd name="T10" fmla="*/ 5791 w 5875020"/>
                            <a:gd name="T11" fmla="*/ 6350 h 388620"/>
                            <a:gd name="T12" fmla="*/ 5868543 w 5875020"/>
                            <a:gd name="T13" fmla="*/ 6350 h 388620"/>
                            <a:gd name="T14" fmla="*/ 5868543 w 5875020"/>
                            <a:gd name="T15" fmla="*/ 0 h 388620"/>
                            <a:gd name="T16" fmla="*/ 0 w 5875020"/>
                            <a:gd name="T17" fmla="*/ 0 h 388620"/>
                            <a:gd name="T18" fmla="*/ 0 w 5875020"/>
                            <a:gd name="T19" fmla="*/ 6350 h 388620"/>
                            <a:gd name="T20" fmla="*/ 0 w 5875020"/>
                            <a:gd name="T21" fmla="*/ 382270 h 388620"/>
                            <a:gd name="T22" fmla="*/ 0 w 5875020"/>
                            <a:gd name="T23" fmla="*/ 388620 h 388620"/>
                            <a:gd name="T24" fmla="*/ 5875020 w 5875020"/>
                            <a:gd name="T25" fmla="*/ 388620 h 388620"/>
                            <a:gd name="T26" fmla="*/ 5875020 w 5875020"/>
                            <a:gd name="T27" fmla="*/ 382524 h 388620"/>
                            <a:gd name="T28" fmla="*/ 5875020 w 5875020"/>
                            <a:gd name="T29" fmla="*/ 382270 h 388620"/>
                            <a:gd name="T30" fmla="*/ 5875020 w 5875020"/>
                            <a:gd name="T31" fmla="*/ 6350 h 388620"/>
                            <a:gd name="T32" fmla="*/ 5875020 w 5875020"/>
                            <a:gd name="T33" fmla="*/ 5969 h 388620"/>
                            <a:gd name="T34" fmla="*/ 5875020 w 5875020"/>
                            <a:gd name="T35" fmla="*/ 0 h 388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875020" h="388620">
                              <a:moveTo>
                                <a:pt x="5875020" y="0"/>
                              </a:moveTo>
                              <a:lnTo>
                                <a:pt x="5868543" y="0"/>
                              </a:lnTo>
                              <a:lnTo>
                                <a:pt x="5868543" y="6350"/>
                              </a:lnTo>
                              <a:lnTo>
                                <a:pt x="5868543" y="382270"/>
                              </a:lnTo>
                              <a:lnTo>
                                <a:pt x="5791" y="382270"/>
                              </a:lnTo>
                              <a:lnTo>
                                <a:pt x="5791" y="6350"/>
                              </a:lnTo>
                              <a:lnTo>
                                <a:pt x="5868543" y="6350"/>
                              </a:lnTo>
                              <a:lnTo>
                                <a:pt x="5868543" y="0"/>
                              </a:lnTo>
                              <a:lnTo>
                                <a:pt x="0" y="0"/>
                              </a:lnTo>
                              <a:lnTo>
                                <a:pt x="0" y="6350"/>
                              </a:lnTo>
                              <a:lnTo>
                                <a:pt x="0" y="382270"/>
                              </a:lnTo>
                              <a:lnTo>
                                <a:pt x="0" y="388620"/>
                              </a:lnTo>
                              <a:lnTo>
                                <a:pt x="5875020" y="388620"/>
                              </a:lnTo>
                              <a:lnTo>
                                <a:pt x="5875020" y="382524"/>
                              </a:lnTo>
                              <a:lnTo>
                                <a:pt x="5875020" y="382270"/>
                              </a:lnTo>
                              <a:lnTo>
                                <a:pt x="5875020" y="6350"/>
                              </a:lnTo>
                              <a:lnTo>
                                <a:pt x="5875020" y="5969"/>
                              </a:lnTo>
                              <a:lnTo>
                                <a:pt x="5875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0601F1" id="Graphic 132" o:spid="_x0000_s1026" style="position:absolute;margin-left:78pt;margin-top:6.7pt;width:462.6pt;height:55.15pt;z-index:-1549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5875020,38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" path="m5875020,r-6477,l5868543,6350r,375920l5791,382270r,-375920l5868543,6350r,-6350l,,,6350,,382270r,6350l5875020,388620r,-6096l5875020,382270r,-375920l5875020,5969r,-5969xe" fillcolor="black" stroked="f">
                <v:path arrowok="t" o:connecttype="custom" o:connectlocs="5875020,0;5868543,0;5868543,11445;5868543,688960;5791,688960;5791,11445;5868543,11445;5868543,0;0,0;0,11445;0,688960;0,700405;5875020,700405;5875020,689418;5875020,688960;5875020,11445;5875020,10758;5875020,0" o:connectangles="0,0,0,0,0,0,0,0,0,0,0,0,0,0,0,0,0,0"/>
                <w10:wrap type="tight" anchorx="page"/>
              </v:shape>
            </w:pict>
          </mc:Fallback>
        </mc:AlternateContent>
      </w:r>
    </w:p>
    <w:p w14:paraId="40229512" w14:textId="77777777" w:rsidR="00AC66FD" w:rsidRPr="00444B9D" w:rsidRDefault="00AC66FD" w:rsidP="00AC66FD">
      <w:pPr>
        <w:pStyle w:val="ListParagraph"/>
        <w:tabs>
          <w:tab w:val="left" w:pos="648"/>
        </w:tabs>
        <w:spacing w:before="1"/>
        <w:ind w:left="540" w:right="137" w:firstLine="0"/>
        <w:jc w:val="right"/>
        <w:rPr>
          <w:b/>
        </w:rPr>
      </w:pPr>
    </w:p>
    <w:p w14:paraId="09BD9CD3" w14:textId="77777777" w:rsidR="00AC66FD" w:rsidRDefault="00AC66FD">
      <w:pPr>
        <w:pStyle w:val="Heading4"/>
        <w:numPr>
          <w:ilvl w:val="0"/>
          <w:numId w:val="32"/>
        </w:numPr>
        <w:tabs>
          <w:tab w:val="left" w:pos="648"/>
        </w:tabs>
        <w:ind w:left="660"/>
        <w:rPr>
          <w:sz w:val="22"/>
        </w:rPr>
      </w:pPr>
      <w:r w:rsidRPr="00B17983">
        <w:rPr>
          <w:sz w:val="22"/>
        </w:rPr>
        <w:t xml:space="preserve">Submitting Entity’s Institutional Capacity </w:t>
      </w:r>
    </w:p>
    <w:p w14:paraId="4A35F07E" w14:textId="77777777" w:rsidR="00AC66FD" w:rsidRDefault="00AC66FD" w:rsidP="00AC66FD">
      <w:pPr>
        <w:pStyle w:val="Heading4"/>
        <w:tabs>
          <w:tab w:val="left" w:pos="648"/>
        </w:tabs>
        <w:ind w:left="648"/>
        <w:jc w:val="right"/>
        <w:rPr>
          <w:sz w:val="22"/>
        </w:rPr>
      </w:pPr>
    </w:p>
    <w:p w14:paraId="1257E133" w14:textId="77777777" w:rsidR="00AC66FD" w:rsidRDefault="00AC66FD" w:rsidP="00AC66FD">
      <w:pPr>
        <w:pStyle w:val="Heading4"/>
        <w:tabs>
          <w:tab w:val="left" w:pos="648"/>
        </w:tabs>
        <w:ind w:left="648"/>
        <w:jc w:val="right"/>
        <w:rPr>
          <w:sz w:val="22"/>
        </w:rPr>
      </w:pPr>
    </w:p>
    <w:p w14:paraId="506729AF" w14:textId="77777777" w:rsidR="00AC66FD" w:rsidRDefault="00AC66FD" w:rsidP="00AC66FD">
      <w:pPr>
        <w:pStyle w:val="Heading4"/>
        <w:tabs>
          <w:tab w:val="left" w:pos="648"/>
        </w:tabs>
        <w:ind w:left="648"/>
        <w:rPr>
          <w:b w:val="0"/>
          <w:bCs w:val="0"/>
          <w:sz w:val="22"/>
          <w:szCs w:val="22"/>
        </w:rPr>
      </w:pPr>
      <w:r w:rsidRPr="00711117">
        <w:rPr>
          <w:b w:val="0"/>
          <w:bCs w:val="0"/>
          <w:noProof/>
          <w:sz w:val="22"/>
          <w:szCs w:val="22"/>
        </w:rPr>
        <mc:AlternateContent>
          <mc:Choice Requires="wps">
            <w:drawing>
              <wp:anchor distT="0" distB="0" distL="0" distR="0" simplePos="0" relativeHeight="487826944" behindDoc="1" locked="0" layoutInCell="1" allowOverlap="1" wp14:anchorId="716B8A7B" wp14:editId="45AC76D0">
                <wp:simplePos x="0" y="0"/>
                <wp:positionH relativeFrom="page">
                  <wp:posOffset>972820</wp:posOffset>
                </wp:positionH>
                <wp:positionV relativeFrom="paragraph">
                  <wp:posOffset>427990</wp:posOffset>
                </wp:positionV>
                <wp:extent cx="5951220" cy="582930"/>
                <wp:effectExtent l="0" t="0" r="1905" b="1905"/>
                <wp:wrapTopAndBottom/>
                <wp:docPr id="1337815711"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C2B261" id="Freeform 19" o:spid="_x0000_s1026" style="position:absolute;margin-left:76.6pt;margin-top:33.7pt;width:468.6pt;height:45.9pt;z-index:-1548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opAndBottom" anchorx="page"/>
              </v:shape>
            </w:pict>
          </mc:Fallback>
        </mc:AlternateContent>
      </w:r>
      <w:r w:rsidRPr="00711117">
        <w:rPr>
          <w:b w:val="0"/>
          <w:bCs w:val="0"/>
          <w:sz w:val="22"/>
          <w:szCs w:val="22"/>
        </w:rPr>
        <w:t>The facilitation of the fund recipient entity of the university</w:t>
      </w:r>
      <w:r>
        <w:rPr>
          <w:b w:val="0"/>
          <w:bCs w:val="0"/>
          <w:sz w:val="22"/>
          <w:szCs w:val="22"/>
        </w:rPr>
        <w:t>,</w:t>
      </w:r>
      <w:r w:rsidRPr="00711117">
        <w:rPr>
          <w:b w:val="0"/>
          <w:bCs w:val="0"/>
          <w:sz w:val="22"/>
          <w:szCs w:val="22"/>
        </w:rPr>
        <w:t xml:space="preserve"> and arrangement for engagement in the proposal for efficient implementation</w:t>
      </w:r>
    </w:p>
    <w:p w14:paraId="20B6F558" w14:textId="77777777" w:rsidR="00AC66FD" w:rsidRPr="00444B9D" w:rsidRDefault="00AC66FD" w:rsidP="00AC66FD">
      <w:pPr>
        <w:tabs>
          <w:tab w:val="left" w:pos="648"/>
        </w:tabs>
        <w:spacing w:before="1"/>
        <w:ind w:right="137"/>
        <w:jc w:val="both"/>
        <w:rPr>
          <w:b/>
        </w:rPr>
      </w:pPr>
    </w:p>
    <w:p w14:paraId="25EEF17C" w14:textId="77777777" w:rsidR="00AC66FD" w:rsidRPr="00B17983" w:rsidRDefault="00AC66FD" w:rsidP="00AC66FD">
      <w:pPr>
        <w:pStyle w:val="BodyText"/>
        <w:spacing w:before="6"/>
        <w:rPr>
          <w:sz w:val="12"/>
        </w:rPr>
      </w:pPr>
    </w:p>
    <w:p w14:paraId="5AB2E495" w14:textId="77777777" w:rsidR="00AC66FD" w:rsidRDefault="00AC66FD" w:rsidP="00AC66FD">
      <w:pPr>
        <w:pStyle w:val="BodyText"/>
        <w:spacing w:before="6"/>
        <w:rPr>
          <w:sz w:val="12"/>
        </w:rPr>
      </w:pPr>
    </w:p>
    <w:p w14:paraId="29189241" w14:textId="77777777" w:rsidR="00AC66FD" w:rsidRPr="00B17983" w:rsidRDefault="00AC66FD">
      <w:pPr>
        <w:pStyle w:val="ListParagraph"/>
        <w:numPr>
          <w:ilvl w:val="0"/>
          <w:numId w:val="32"/>
        </w:numPr>
        <w:spacing w:before="76"/>
        <w:ind w:right="225" w:hanging="270"/>
        <w:rPr>
          <w:b/>
          <w:i/>
        </w:rPr>
      </w:pPr>
      <w:r w:rsidRPr="00B17983">
        <w:t xml:space="preserve">Please attach the Environment </w:t>
      </w:r>
      <w:r w:rsidRPr="00B17983">
        <w:rPr>
          <w:b/>
        </w:rPr>
        <w:t xml:space="preserve">Safety Checklist </w:t>
      </w:r>
      <w:r w:rsidRPr="00B17983">
        <w:t xml:space="preserve">and </w:t>
      </w:r>
      <w:r w:rsidRPr="00B17983">
        <w:rPr>
          <w:b/>
        </w:rPr>
        <w:t xml:space="preserve">Mitigation Plan </w:t>
      </w:r>
      <w:r w:rsidRPr="00B17983">
        <w:t xml:space="preserve">under the sub-project in the format provided in </w:t>
      </w:r>
      <w:r w:rsidRPr="00B17983">
        <w:rPr>
          <w:b/>
        </w:rPr>
        <w:t>SPP Annex 5 and SPP Annex 6</w:t>
      </w:r>
      <w:r w:rsidRPr="00B17983">
        <w:t xml:space="preserve">. </w:t>
      </w:r>
      <w:r w:rsidRPr="00B17983">
        <w:rPr>
          <w:i/>
        </w:rPr>
        <w:t xml:space="preserve">(Please note that the absence of the checklist and mitigation plan will lead to the rejection of the sub-project by </w:t>
      </w:r>
      <w:r w:rsidRPr="00B17983">
        <w:rPr>
          <w:b/>
          <w:i/>
        </w:rPr>
        <w:t>RDGB</w:t>
      </w:r>
      <w:r w:rsidRPr="00B17983">
        <w:rPr>
          <w:i/>
        </w:rPr>
        <w:t>)</w:t>
      </w:r>
    </w:p>
    <w:p w14:paraId="2EAFA161" w14:textId="77777777" w:rsidR="00AC66FD" w:rsidRPr="00B17983" w:rsidRDefault="00AC66FD" w:rsidP="00AC66FD">
      <w:pPr>
        <w:pStyle w:val="BodyText"/>
        <w:spacing w:before="23"/>
        <w:jc w:val="both"/>
        <w:rPr>
          <w:i/>
        </w:rPr>
      </w:pPr>
    </w:p>
    <w:p w14:paraId="22CED0F2" w14:textId="79BA3F8B" w:rsidR="00AC66FD" w:rsidRPr="00B17983" w:rsidRDefault="00AC66FD">
      <w:pPr>
        <w:pStyle w:val="ListParagraph"/>
        <w:numPr>
          <w:ilvl w:val="0"/>
          <w:numId w:val="32"/>
        </w:numPr>
        <w:tabs>
          <w:tab w:val="left" w:pos="810"/>
        </w:tabs>
        <w:jc w:val="left"/>
        <w:rPr>
          <w:b/>
        </w:rPr>
      </w:pPr>
      <w:r w:rsidRPr="00B17983">
        <w:t xml:space="preserve">Please submit/attach the </w:t>
      </w:r>
      <w:r w:rsidRPr="00B17983">
        <w:rPr>
          <w:i/>
        </w:rPr>
        <w:t>“</w:t>
      </w:r>
      <w:r w:rsidRPr="00B17983">
        <w:rPr>
          <w:b/>
        </w:rPr>
        <w:t>Social Screening Form”</w:t>
      </w:r>
      <w:r w:rsidRPr="00B17983">
        <w:t xml:space="preserve"> as per </w:t>
      </w:r>
      <w:r w:rsidRPr="00B17983">
        <w:rPr>
          <w:b/>
        </w:rPr>
        <w:t>SPP Annex</w:t>
      </w:r>
      <w:r w:rsidRPr="00B17983">
        <w:rPr>
          <w:b/>
          <w:spacing w:val="-5"/>
        </w:rPr>
        <w:t xml:space="preserve"> 7.</w:t>
      </w:r>
    </w:p>
    <w:p w14:paraId="73328B0F" w14:textId="77777777" w:rsidR="00AC66FD" w:rsidRPr="00B17983" w:rsidRDefault="00AC66FD" w:rsidP="00AC66FD">
      <w:pPr>
        <w:tabs>
          <w:tab w:val="left" w:pos="648"/>
        </w:tabs>
        <w:spacing w:before="1"/>
        <w:ind w:right="137"/>
        <w:rPr>
          <w:b/>
        </w:rPr>
      </w:pPr>
    </w:p>
    <w:p w14:paraId="750DB2A9" w14:textId="77777777" w:rsidR="00AC66FD" w:rsidRPr="00B17983" w:rsidRDefault="00AC66FD" w:rsidP="00AC66FD">
      <w:pPr>
        <w:tabs>
          <w:tab w:val="left" w:pos="660"/>
        </w:tabs>
        <w:spacing w:line="249" w:lineRule="auto"/>
        <w:ind w:right="145"/>
        <w:jc w:val="both"/>
        <w:rPr>
          <w:b/>
        </w:rPr>
      </w:pPr>
    </w:p>
    <w:p w14:paraId="298BF31C" w14:textId="77777777" w:rsidR="00AC66FD" w:rsidRPr="00B17983" w:rsidRDefault="00AC66FD">
      <w:pPr>
        <w:pStyle w:val="ListParagraph"/>
        <w:numPr>
          <w:ilvl w:val="0"/>
          <w:numId w:val="32"/>
        </w:numPr>
        <w:tabs>
          <w:tab w:val="left" w:pos="660"/>
        </w:tabs>
        <w:spacing w:line="249" w:lineRule="auto"/>
        <w:ind w:left="660" w:right="145" w:firstLine="60"/>
        <w:rPr>
          <w:b/>
        </w:rPr>
      </w:pPr>
      <w:r w:rsidRPr="00B17983">
        <w:t xml:space="preserve">Proposal Endorsement by the University Management has to be attached with filled-in format given in </w:t>
      </w:r>
      <w:r w:rsidRPr="00B17983">
        <w:rPr>
          <w:b/>
        </w:rPr>
        <w:t>SPP Annex 12</w:t>
      </w:r>
      <w:r w:rsidRPr="00B17983">
        <w:t>.</w:t>
      </w:r>
    </w:p>
    <w:p w14:paraId="78FA3A6E" w14:textId="77777777" w:rsidR="00AC66FD" w:rsidRPr="00B17983" w:rsidRDefault="00AC66FD" w:rsidP="00AC66FD">
      <w:pPr>
        <w:pStyle w:val="ListParagraph"/>
        <w:tabs>
          <w:tab w:val="left" w:pos="660"/>
        </w:tabs>
        <w:spacing w:line="249" w:lineRule="auto"/>
        <w:ind w:right="145" w:firstLine="0"/>
        <w:jc w:val="right"/>
        <w:rPr>
          <w:b/>
        </w:rPr>
      </w:pPr>
    </w:p>
    <w:p w14:paraId="32A0962F" w14:textId="77777777" w:rsidR="00AC66FD" w:rsidRPr="00B17983" w:rsidRDefault="00AC66FD">
      <w:pPr>
        <w:pStyle w:val="ListParagraph"/>
        <w:numPr>
          <w:ilvl w:val="0"/>
          <w:numId w:val="32"/>
        </w:numPr>
        <w:tabs>
          <w:tab w:val="left" w:pos="660"/>
        </w:tabs>
        <w:spacing w:before="1"/>
        <w:ind w:left="660" w:firstLine="60"/>
        <w:jc w:val="left"/>
        <w:rPr>
          <w:b/>
        </w:rPr>
      </w:pPr>
      <w:r w:rsidRPr="00B17983">
        <w:t xml:space="preserve">Minutes of the Academic Committee Meeting have to be attached as </w:t>
      </w:r>
      <w:r w:rsidRPr="00B17983">
        <w:rPr>
          <w:b/>
        </w:rPr>
        <w:t xml:space="preserve">SPP Annex 13 </w:t>
      </w:r>
      <w:r w:rsidRPr="00B17983">
        <w:t xml:space="preserve">with the </w:t>
      </w:r>
      <w:r w:rsidRPr="00B17983">
        <w:rPr>
          <w:spacing w:val="-5"/>
        </w:rPr>
        <w:t>SPP.</w:t>
      </w:r>
    </w:p>
    <w:p w14:paraId="55AE453E" w14:textId="77777777" w:rsidR="00AC66FD" w:rsidRDefault="00AC66FD" w:rsidP="00AC66FD">
      <w:pPr>
        <w:pStyle w:val="ListParagraph"/>
        <w:tabs>
          <w:tab w:val="left" w:pos="660"/>
        </w:tabs>
        <w:spacing w:before="1"/>
        <w:ind w:firstLine="0"/>
        <w:rPr>
          <w:b/>
        </w:rPr>
      </w:pPr>
    </w:p>
    <w:p w14:paraId="3255CDDB" w14:textId="77777777" w:rsidR="00AC7221" w:rsidRDefault="00AC7221" w:rsidP="00AC66FD">
      <w:pPr>
        <w:pStyle w:val="ListParagraph"/>
        <w:tabs>
          <w:tab w:val="left" w:pos="660"/>
        </w:tabs>
        <w:spacing w:before="1"/>
        <w:ind w:firstLine="0"/>
        <w:rPr>
          <w:b/>
        </w:rPr>
      </w:pPr>
    </w:p>
    <w:p w14:paraId="13088C04" w14:textId="77777777" w:rsidR="00AC7221" w:rsidRDefault="00AC7221" w:rsidP="00AC66FD">
      <w:pPr>
        <w:pStyle w:val="ListParagraph"/>
        <w:tabs>
          <w:tab w:val="left" w:pos="660"/>
        </w:tabs>
        <w:spacing w:before="1"/>
        <w:ind w:firstLine="0"/>
        <w:rPr>
          <w:b/>
        </w:rPr>
      </w:pPr>
    </w:p>
    <w:p w14:paraId="1BD535DA" w14:textId="77777777" w:rsidR="00AC7221" w:rsidRDefault="00AC7221" w:rsidP="00AC66FD">
      <w:pPr>
        <w:pStyle w:val="ListParagraph"/>
        <w:tabs>
          <w:tab w:val="left" w:pos="660"/>
        </w:tabs>
        <w:spacing w:before="1"/>
        <w:ind w:firstLine="0"/>
        <w:rPr>
          <w:b/>
        </w:rPr>
      </w:pPr>
    </w:p>
    <w:p w14:paraId="082B0C79" w14:textId="77777777" w:rsidR="00AC7221" w:rsidRPr="00B17983" w:rsidRDefault="00AC7221" w:rsidP="00AC66FD">
      <w:pPr>
        <w:pStyle w:val="ListParagraph"/>
        <w:tabs>
          <w:tab w:val="left" w:pos="660"/>
        </w:tabs>
        <w:spacing w:before="1"/>
        <w:ind w:firstLine="0"/>
        <w:rPr>
          <w:b/>
        </w:rPr>
      </w:pPr>
    </w:p>
    <w:p w14:paraId="19A32FE5" w14:textId="77777777" w:rsidR="00AC66FD" w:rsidRPr="00B17983" w:rsidRDefault="00AC66FD">
      <w:pPr>
        <w:pStyle w:val="ListParagraph"/>
        <w:numPr>
          <w:ilvl w:val="0"/>
          <w:numId w:val="32"/>
        </w:numPr>
        <w:tabs>
          <w:tab w:val="left" w:pos="648"/>
        </w:tabs>
        <w:spacing w:before="1"/>
        <w:ind w:left="648" w:right="228" w:firstLine="72"/>
        <w:rPr>
          <w:b/>
        </w:rPr>
      </w:pPr>
      <w:r w:rsidRPr="00B17983">
        <w:rPr>
          <w:spacing w:val="-2"/>
        </w:rPr>
        <w:t xml:space="preserve">Please mention the name and address of </w:t>
      </w:r>
      <w:r w:rsidRPr="00B17983">
        <w:rPr>
          <w:b/>
          <w:spacing w:val="-2"/>
        </w:rPr>
        <w:t xml:space="preserve">three peers/experts </w:t>
      </w:r>
      <w:r w:rsidRPr="00B17983">
        <w:rPr>
          <w:spacing w:val="-2"/>
        </w:rPr>
        <w:t>in the proposed field of research and development program:</w:t>
      </w:r>
    </w:p>
    <w:p w14:paraId="24712BE6" w14:textId="77777777" w:rsidR="00AC66FD" w:rsidRPr="00B17983" w:rsidRDefault="00AC66FD" w:rsidP="00AC66FD">
      <w:pPr>
        <w:pStyle w:val="BodyText"/>
        <w:spacing w:before="62"/>
        <w:rPr>
          <w:sz w:val="20"/>
        </w:rPr>
      </w:pPr>
    </w:p>
    <w:tbl>
      <w:tblPr>
        <w:tblW w:w="0" w:type="auto"/>
        <w:tblInd w:w="7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71"/>
      </w:tblGrid>
      <w:tr w:rsidR="00AC66FD" w:rsidRPr="00B17983" w14:paraId="674DE0AF" w14:textId="77777777" w:rsidTr="002B2482">
        <w:trPr>
          <w:trHeight w:val="1519"/>
        </w:trPr>
        <w:tc>
          <w:tcPr>
            <w:tcW w:w="9271" w:type="dxa"/>
          </w:tcPr>
          <w:p w14:paraId="24ADE9E0" w14:textId="77777777" w:rsidR="00AC66FD" w:rsidRPr="00B17983" w:rsidRDefault="00AC66FD" w:rsidP="002B2482">
            <w:pPr>
              <w:pStyle w:val="TableParagraph"/>
              <w:spacing w:line="480" w:lineRule="auto"/>
              <w:ind w:left="426" w:right="1133" w:hanging="315"/>
              <w:jc w:val="both"/>
            </w:pPr>
            <w:r w:rsidRPr="00B17983">
              <w:rPr>
                <w:b/>
              </w:rPr>
              <w:t xml:space="preserve">1: </w:t>
            </w:r>
            <w:r w:rsidRPr="00B17983">
              <w:t>Name…………………………………………….……………………………………… Official affiliation (if any) …………………….………………………………………… Corresponding mailing address………………………………………………………..</w:t>
            </w:r>
          </w:p>
          <w:p w14:paraId="3EF20F9D" w14:textId="77777777" w:rsidR="00AC66FD" w:rsidRPr="00B17983" w:rsidRDefault="00AC66FD" w:rsidP="002B2482">
            <w:pPr>
              <w:pStyle w:val="TableParagraph"/>
              <w:spacing w:line="480" w:lineRule="auto"/>
              <w:ind w:left="426"/>
              <w:jc w:val="both"/>
            </w:pPr>
            <w:r w:rsidRPr="00B17983">
              <w:t>E-mail………………………………….; Cell No.</w:t>
            </w:r>
            <w:r w:rsidRPr="00B17983">
              <w:rPr>
                <w:spacing w:val="-2"/>
              </w:rPr>
              <w:t>.………………………………</w:t>
            </w:r>
          </w:p>
        </w:tc>
      </w:tr>
      <w:tr w:rsidR="00AC66FD" w:rsidRPr="00B17983" w14:paraId="7DD2F1A5" w14:textId="77777777" w:rsidTr="002B2482">
        <w:trPr>
          <w:trHeight w:val="1516"/>
        </w:trPr>
        <w:tc>
          <w:tcPr>
            <w:tcW w:w="9271" w:type="dxa"/>
          </w:tcPr>
          <w:p w14:paraId="31B193EF" w14:textId="77777777" w:rsidR="00AC66FD" w:rsidRPr="00B17983" w:rsidRDefault="00AC66FD" w:rsidP="002B2482">
            <w:pPr>
              <w:pStyle w:val="TableParagraph"/>
              <w:spacing w:line="480" w:lineRule="auto"/>
              <w:ind w:left="426" w:right="1266" w:hanging="315"/>
              <w:jc w:val="both"/>
            </w:pPr>
            <w:r w:rsidRPr="00B17983">
              <w:rPr>
                <w:b/>
              </w:rPr>
              <w:t xml:space="preserve">2: </w:t>
            </w:r>
            <w:r w:rsidRPr="00B17983">
              <w:t>Name…………………………………………….…………………………………….. Official affiliation (if any) …………………….………………………………………. Corresponding mailing address……………………………………………………….</w:t>
            </w:r>
          </w:p>
          <w:p w14:paraId="0485030E" w14:textId="77777777" w:rsidR="00AC66FD" w:rsidRPr="00B17983" w:rsidRDefault="00AC66FD" w:rsidP="002B2482">
            <w:pPr>
              <w:pStyle w:val="TableParagraph"/>
              <w:spacing w:line="480" w:lineRule="auto"/>
              <w:ind w:left="426"/>
              <w:jc w:val="both"/>
            </w:pPr>
            <w:r w:rsidRPr="00B17983">
              <w:t>E-mail………………………………….; Cell No.</w:t>
            </w:r>
            <w:r w:rsidRPr="00B17983">
              <w:rPr>
                <w:spacing w:val="-2"/>
              </w:rPr>
              <w:t>.…………………………………</w:t>
            </w:r>
          </w:p>
        </w:tc>
      </w:tr>
      <w:tr w:rsidR="00AC66FD" w:rsidRPr="00B17983" w14:paraId="48D4D346" w14:textId="77777777" w:rsidTr="002B2482">
        <w:trPr>
          <w:trHeight w:val="1519"/>
        </w:trPr>
        <w:tc>
          <w:tcPr>
            <w:tcW w:w="9271" w:type="dxa"/>
          </w:tcPr>
          <w:p w14:paraId="208D44AC" w14:textId="77777777" w:rsidR="00AC66FD" w:rsidRPr="00B17983" w:rsidRDefault="00AC66FD" w:rsidP="002B2482">
            <w:pPr>
              <w:pStyle w:val="TableParagraph"/>
              <w:spacing w:line="480" w:lineRule="auto"/>
              <w:ind w:left="426" w:right="764" w:hanging="315"/>
            </w:pPr>
            <w:r w:rsidRPr="00B17983">
              <w:rPr>
                <w:b/>
              </w:rPr>
              <w:t xml:space="preserve">3: </w:t>
            </w:r>
            <w:r w:rsidRPr="00B17983">
              <w:t>Name…………………………………………….…………………………………… Official affiliation (if any) …………………….…………………………………….. Corresponding mailing address……………………………………………………..</w:t>
            </w:r>
          </w:p>
          <w:p w14:paraId="66904C87" w14:textId="77777777" w:rsidR="00AC66FD" w:rsidRPr="00B17983" w:rsidRDefault="00AC66FD" w:rsidP="002B2482">
            <w:pPr>
              <w:pStyle w:val="TableParagraph"/>
              <w:spacing w:line="480" w:lineRule="auto"/>
              <w:ind w:left="426"/>
            </w:pPr>
            <w:r w:rsidRPr="00B17983">
              <w:t>E-mail………………………………….; Cell No.</w:t>
            </w:r>
            <w:r w:rsidRPr="00B17983">
              <w:rPr>
                <w:spacing w:val="-2"/>
              </w:rPr>
              <w:t>.………………………………..</w:t>
            </w:r>
          </w:p>
        </w:tc>
      </w:tr>
    </w:tbl>
    <w:p w14:paraId="27BA046A" w14:textId="77777777" w:rsidR="00AC66FD" w:rsidRPr="00B17983" w:rsidRDefault="00AC66FD" w:rsidP="00AC66FD">
      <w:pPr>
        <w:pStyle w:val="BodyText"/>
      </w:pPr>
    </w:p>
    <w:p w14:paraId="26482423" w14:textId="3627D946" w:rsidR="00AC66FD" w:rsidRPr="00B17983" w:rsidRDefault="00AC66FD" w:rsidP="00AC66FD">
      <w:pPr>
        <w:pStyle w:val="Heading4"/>
        <w:spacing w:before="76"/>
        <w:ind w:left="660"/>
      </w:pPr>
      <w:r w:rsidRPr="00B17983">
        <w:t>List of Annex</w:t>
      </w:r>
      <w:r>
        <w:t>e</w:t>
      </w:r>
      <w:r w:rsidRPr="00B17983">
        <w:t xml:space="preserve">s that have to be attached </w:t>
      </w:r>
      <w:r>
        <w:t>to</w:t>
      </w:r>
      <w:r w:rsidRPr="00B17983">
        <w:t xml:space="preserve"> </w:t>
      </w:r>
      <w:r w:rsidR="0097439D">
        <w:t>this section</w:t>
      </w:r>
      <w:r w:rsidRPr="00B17983">
        <w:rPr>
          <w:spacing w:val="-2"/>
        </w:rPr>
        <w:t>:</w:t>
      </w:r>
    </w:p>
    <w:p w14:paraId="389F0D16" w14:textId="77777777" w:rsidR="00AC66FD" w:rsidRPr="00B17983" w:rsidRDefault="00AC66FD" w:rsidP="00AC66FD">
      <w:pPr>
        <w:pStyle w:val="BodyText"/>
        <w:spacing w:after="120" w:line="276" w:lineRule="auto"/>
        <w:ind w:left="1980" w:right="530" w:hanging="1318"/>
      </w:pPr>
      <w:r w:rsidRPr="00B17983">
        <w:t xml:space="preserve">SPP Annex 5: Environment and Safety Checklist for RDG Proposal </w:t>
      </w:r>
    </w:p>
    <w:p w14:paraId="48C5CB93" w14:textId="77777777" w:rsidR="00AC66FD" w:rsidRPr="00B17983" w:rsidRDefault="00AC66FD" w:rsidP="00AC66FD">
      <w:pPr>
        <w:pStyle w:val="BodyText"/>
        <w:spacing w:after="120" w:line="276" w:lineRule="auto"/>
        <w:ind w:left="1980" w:right="530" w:hanging="1318"/>
      </w:pPr>
      <w:r w:rsidRPr="00B17983">
        <w:t xml:space="preserve">SPP Annex 6: Environmental Mitigation and Monitoring Plan </w:t>
      </w:r>
    </w:p>
    <w:p w14:paraId="671FA449" w14:textId="77777777" w:rsidR="00AC66FD" w:rsidRPr="00B17983" w:rsidRDefault="00AC66FD" w:rsidP="00AC66FD">
      <w:pPr>
        <w:pStyle w:val="BodyText"/>
        <w:spacing w:after="120" w:line="276" w:lineRule="auto"/>
        <w:ind w:left="1980" w:right="530" w:hanging="1318"/>
      </w:pPr>
      <w:r w:rsidRPr="00B17983">
        <w:t>SPP Annex 7: Social Screening Form</w:t>
      </w:r>
    </w:p>
    <w:p w14:paraId="43EE7536" w14:textId="77777777" w:rsidR="00AC66FD" w:rsidRPr="00B17983" w:rsidRDefault="00AC66FD" w:rsidP="00AC66FD">
      <w:pPr>
        <w:pStyle w:val="BodyText"/>
        <w:spacing w:after="120" w:line="276" w:lineRule="auto"/>
        <w:ind w:left="1980" w:right="530" w:hanging="1318"/>
      </w:pPr>
      <w:r w:rsidRPr="00B17983">
        <w:t>SPP Annex 8: Sub-Project</w:t>
      </w:r>
      <w:r>
        <w:t xml:space="preserve"> </w:t>
      </w:r>
      <w:r w:rsidRPr="00B17983">
        <w:t>Management</w:t>
      </w:r>
      <w:r w:rsidRPr="00B17983">
        <w:rPr>
          <w:spacing w:val="-4"/>
        </w:rPr>
        <w:t xml:space="preserve"> Team</w:t>
      </w:r>
    </w:p>
    <w:p w14:paraId="2E1379A7" w14:textId="77777777" w:rsidR="00AC66FD" w:rsidRPr="00B17983" w:rsidRDefault="00AC66FD" w:rsidP="00AC66FD">
      <w:pPr>
        <w:pStyle w:val="BodyText"/>
        <w:spacing w:after="120" w:line="276" w:lineRule="auto"/>
        <w:ind w:left="1980" w:right="530" w:hanging="1318"/>
        <w:rPr>
          <w:spacing w:val="-4"/>
        </w:rPr>
      </w:pPr>
      <w:r w:rsidRPr="00B17983">
        <w:t xml:space="preserve">SPP Annex 8A: Resume of </w:t>
      </w:r>
      <w:r w:rsidRPr="00B17983">
        <w:rPr>
          <w:spacing w:val="-4"/>
        </w:rPr>
        <w:t>SPMT</w:t>
      </w:r>
    </w:p>
    <w:p w14:paraId="3C2EB7C3" w14:textId="04386B18" w:rsidR="00AC66FD" w:rsidRPr="00B17983" w:rsidRDefault="00AC66FD" w:rsidP="00AC66FD">
      <w:pPr>
        <w:pStyle w:val="BodyText"/>
        <w:spacing w:after="120" w:line="276" w:lineRule="auto"/>
        <w:ind w:left="1980" w:right="530" w:hanging="1318"/>
      </w:pPr>
      <w:r w:rsidRPr="00B17983">
        <w:t>SPP Annex 9: Partnership Agreement</w:t>
      </w:r>
      <w:r w:rsidR="00C64A99">
        <w:t xml:space="preserve"> (Not required)</w:t>
      </w:r>
    </w:p>
    <w:p w14:paraId="674C813D" w14:textId="6E35703E" w:rsidR="00AC66FD" w:rsidRPr="00B17983" w:rsidRDefault="00AC66FD" w:rsidP="00AC66FD">
      <w:pPr>
        <w:pStyle w:val="BodyText"/>
        <w:spacing w:after="120" w:line="276" w:lineRule="auto"/>
        <w:ind w:left="1980" w:right="530" w:hanging="1318"/>
      </w:pPr>
      <w:r w:rsidRPr="00B17983">
        <w:t>SPP Annex 10: Portfolio of the Collaborating entity</w:t>
      </w:r>
      <w:r w:rsidR="00C64A99">
        <w:t xml:space="preserve"> (Not required)</w:t>
      </w:r>
    </w:p>
    <w:p w14:paraId="7D06F359" w14:textId="77777777" w:rsidR="00AC66FD" w:rsidRPr="00B17983" w:rsidRDefault="00AC66FD" w:rsidP="00AC66FD">
      <w:pPr>
        <w:pStyle w:val="BodyText"/>
        <w:spacing w:after="120" w:line="276" w:lineRule="auto"/>
        <w:ind w:left="1980" w:right="530" w:hanging="1318"/>
        <w:rPr>
          <w:spacing w:val="-4"/>
        </w:rPr>
      </w:pPr>
      <w:r w:rsidRPr="00B17983">
        <w:rPr>
          <w:spacing w:val="-4"/>
        </w:rPr>
        <w:t xml:space="preserve">SPP Annex 12: Proposal Endorsement by the University Management </w:t>
      </w:r>
    </w:p>
    <w:p w14:paraId="0EB296A5" w14:textId="77777777" w:rsidR="00AC66FD" w:rsidRPr="00B17983" w:rsidRDefault="00AC66FD" w:rsidP="00AC66FD">
      <w:pPr>
        <w:pStyle w:val="BodyText"/>
        <w:spacing w:after="120" w:line="276" w:lineRule="auto"/>
        <w:ind w:left="1980" w:right="530" w:hanging="1318"/>
        <w:rPr>
          <w:spacing w:val="-4"/>
        </w:rPr>
      </w:pPr>
      <w:r w:rsidRPr="00B17983">
        <w:rPr>
          <w:spacing w:val="-4"/>
        </w:rPr>
        <w:t>SPP Annex 13: Minutes of the Academic Committee Meeting</w:t>
      </w:r>
    </w:p>
    <w:p w14:paraId="332DF303" w14:textId="77777777" w:rsidR="00013B5C" w:rsidRDefault="00013B5C" w:rsidP="00C5249E">
      <w:pPr>
        <w:pStyle w:val="Heading3"/>
        <w:spacing w:before="69"/>
        <w:ind w:right="147"/>
        <w:jc w:val="both"/>
        <w:rPr>
          <w:b w:val="0"/>
          <w:bCs w:val="0"/>
          <w:i w:val="0"/>
          <w:iCs w:val="0"/>
          <w:spacing w:val="-4"/>
          <w:sz w:val="22"/>
          <w:szCs w:val="22"/>
        </w:rPr>
      </w:pPr>
    </w:p>
    <w:p w14:paraId="2FCAD329" w14:textId="77777777" w:rsidR="00AC7221" w:rsidRDefault="00AC7221" w:rsidP="00C5249E">
      <w:pPr>
        <w:pStyle w:val="Heading3"/>
        <w:spacing w:before="69"/>
        <w:ind w:right="147"/>
        <w:jc w:val="both"/>
        <w:rPr>
          <w:b w:val="0"/>
          <w:bCs w:val="0"/>
          <w:i w:val="0"/>
          <w:iCs w:val="0"/>
          <w:spacing w:val="-4"/>
          <w:sz w:val="22"/>
          <w:szCs w:val="22"/>
        </w:rPr>
      </w:pPr>
    </w:p>
    <w:p w14:paraId="70E45055" w14:textId="77777777" w:rsidR="00AC7221" w:rsidRDefault="00AC7221" w:rsidP="00C5249E">
      <w:pPr>
        <w:pStyle w:val="Heading3"/>
        <w:spacing w:before="69"/>
        <w:ind w:right="147"/>
        <w:jc w:val="both"/>
        <w:rPr>
          <w:b w:val="0"/>
          <w:bCs w:val="0"/>
          <w:i w:val="0"/>
          <w:iCs w:val="0"/>
          <w:spacing w:val="-4"/>
          <w:sz w:val="22"/>
          <w:szCs w:val="22"/>
        </w:rPr>
      </w:pPr>
    </w:p>
    <w:p w14:paraId="26158409" w14:textId="77777777" w:rsidR="00AC7221" w:rsidRDefault="00AC7221" w:rsidP="00C5249E">
      <w:pPr>
        <w:pStyle w:val="Heading3"/>
        <w:spacing w:before="69"/>
        <w:ind w:right="147"/>
        <w:jc w:val="both"/>
        <w:rPr>
          <w:b w:val="0"/>
          <w:bCs w:val="0"/>
          <w:i w:val="0"/>
          <w:iCs w:val="0"/>
          <w:spacing w:val="-4"/>
          <w:sz w:val="22"/>
          <w:szCs w:val="22"/>
        </w:rPr>
      </w:pPr>
    </w:p>
    <w:p w14:paraId="4D418715" w14:textId="77777777" w:rsidR="00AC7221" w:rsidRDefault="00AC7221" w:rsidP="00C5249E">
      <w:pPr>
        <w:pStyle w:val="Heading3"/>
        <w:spacing w:before="69"/>
        <w:ind w:right="147"/>
        <w:jc w:val="both"/>
        <w:rPr>
          <w:b w:val="0"/>
          <w:bCs w:val="0"/>
          <w:i w:val="0"/>
          <w:iCs w:val="0"/>
          <w:spacing w:val="-4"/>
          <w:sz w:val="22"/>
          <w:szCs w:val="22"/>
        </w:rPr>
      </w:pPr>
    </w:p>
    <w:p w14:paraId="13F75779" w14:textId="77777777" w:rsidR="00AC7221" w:rsidRDefault="00AC7221" w:rsidP="00C5249E">
      <w:pPr>
        <w:pStyle w:val="Heading3"/>
        <w:spacing w:before="69"/>
        <w:ind w:right="147"/>
        <w:jc w:val="both"/>
        <w:rPr>
          <w:b w:val="0"/>
          <w:bCs w:val="0"/>
          <w:i w:val="0"/>
          <w:iCs w:val="0"/>
          <w:spacing w:val="-4"/>
          <w:sz w:val="22"/>
          <w:szCs w:val="22"/>
        </w:rPr>
      </w:pPr>
    </w:p>
    <w:p w14:paraId="3BEDDCE2" w14:textId="77777777" w:rsidR="00AC7221" w:rsidRDefault="00AC7221" w:rsidP="00C5249E">
      <w:pPr>
        <w:pStyle w:val="Heading3"/>
        <w:spacing w:before="69"/>
        <w:ind w:right="147"/>
        <w:jc w:val="both"/>
        <w:rPr>
          <w:b w:val="0"/>
          <w:bCs w:val="0"/>
          <w:i w:val="0"/>
          <w:iCs w:val="0"/>
          <w:spacing w:val="-4"/>
          <w:sz w:val="22"/>
          <w:szCs w:val="22"/>
        </w:rPr>
      </w:pPr>
    </w:p>
    <w:p w14:paraId="51A5392D" w14:textId="77777777" w:rsidR="00013B5C" w:rsidRDefault="00013B5C" w:rsidP="00C5249E">
      <w:pPr>
        <w:pStyle w:val="Heading3"/>
        <w:spacing w:before="69"/>
        <w:ind w:right="147"/>
        <w:jc w:val="both"/>
        <w:rPr>
          <w:b w:val="0"/>
          <w:bCs w:val="0"/>
          <w:i w:val="0"/>
          <w:iCs w:val="0"/>
          <w:spacing w:val="-4"/>
          <w:sz w:val="22"/>
          <w:szCs w:val="22"/>
        </w:rPr>
      </w:pPr>
    </w:p>
    <w:p w14:paraId="38F01093" w14:textId="61AC4282" w:rsidR="00013B5C" w:rsidRPr="00A26559" w:rsidRDefault="00013B5C" w:rsidP="00013B5C">
      <w:pPr>
        <w:pStyle w:val="Heading3"/>
        <w:spacing w:before="69"/>
        <w:ind w:right="147"/>
        <w:jc w:val="right"/>
      </w:pPr>
      <w:r w:rsidRPr="00A26559">
        <w:t>RDGOM</w:t>
      </w:r>
      <w:r>
        <w:t xml:space="preserve"> </w:t>
      </w:r>
      <w:r w:rsidRPr="00A26559">
        <w:t>Annexure</w:t>
      </w:r>
      <w:r>
        <w:t xml:space="preserve"> </w:t>
      </w:r>
      <w:r w:rsidRPr="00A26559">
        <w:rPr>
          <w:spacing w:val="-10"/>
        </w:rPr>
        <w:t>1</w:t>
      </w:r>
      <w:r>
        <w:rPr>
          <w:spacing w:val="-10"/>
        </w:rPr>
        <w:t>(d)</w:t>
      </w:r>
    </w:p>
    <w:p w14:paraId="6CB89A76" w14:textId="77777777" w:rsidR="00013B5C" w:rsidRPr="00A26559" w:rsidRDefault="00013B5C" w:rsidP="00013B5C">
      <w:pPr>
        <w:pStyle w:val="BodyText"/>
        <w:spacing w:before="206"/>
        <w:rPr>
          <w:b/>
          <w:i/>
          <w:sz w:val="28"/>
        </w:rPr>
      </w:pPr>
    </w:p>
    <w:p w14:paraId="010A9084" w14:textId="77777777" w:rsidR="00013B5C" w:rsidRPr="00A26559" w:rsidRDefault="00013B5C" w:rsidP="00013B5C">
      <w:pPr>
        <w:ind w:right="129"/>
        <w:jc w:val="center"/>
        <w:rPr>
          <w:b/>
          <w:sz w:val="32"/>
        </w:rPr>
      </w:pPr>
      <w:r w:rsidRPr="00A26559">
        <w:rPr>
          <w:b/>
          <w:sz w:val="32"/>
        </w:rPr>
        <w:t>University</w:t>
      </w:r>
      <w:r>
        <w:rPr>
          <w:b/>
          <w:sz w:val="32"/>
        </w:rPr>
        <w:t xml:space="preserve"> </w:t>
      </w:r>
      <w:r w:rsidRPr="00A26559">
        <w:rPr>
          <w:b/>
          <w:sz w:val="32"/>
        </w:rPr>
        <w:t>Grants</w:t>
      </w:r>
      <w:r>
        <w:rPr>
          <w:b/>
          <w:sz w:val="32"/>
        </w:rPr>
        <w:t xml:space="preserve"> </w:t>
      </w:r>
      <w:r w:rsidRPr="00A26559">
        <w:rPr>
          <w:b/>
          <w:sz w:val="32"/>
        </w:rPr>
        <w:t>Commission</w:t>
      </w:r>
      <w:r>
        <w:rPr>
          <w:b/>
          <w:sz w:val="32"/>
        </w:rPr>
        <w:t xml:space="preserve"> </w:t>
      </w:r>
      <w:r w:rsidRPr="00A26559">
        <w:rPr>
          <w:b/>
          <w:sz w:val="32"/>
        </w:rPr>
        <w:t>of</w:t>
      </w:r>
      <w:r>
        <w:rPr>
          <w:b/>
          <w:sz w:val="32"/>
        </w:rPr>
        <w:t xml:space="preserve"> </w:t>
      </w:r>
      <w:r w:rsidRPr="00A26559">
        <w:rPr>
          <w:b/>
          <w:spacing w:val="-2"/>
          <w:sz w:val="32"/>
        </w:rPr>
        <w:t>Bangladesh</w:t>
      </w:r>
    </w:p>
    <w:p w14:paraId="0D56BDF2" w14:textId="77777777" w:rsidR="00013B5C" w:rsidRPr="00A26559" w:rsidRDefault="00013B5C" w:rsidP="00013B5C">
      <w:pPr>
        <w:spacing w:before="86"/>
        <w:ind w:left="10" w:right="129"/>
        <w:jc w:val="center"/>
        <w:rPr>
          <w:sz w:val="28"/>
        </w:rPr>
      </w:pPr>
      <w:r w:rsidRPr="00A26559">
        <w:rPr>
          <w:sz w:val="28"/>
        </w:rPr>
        <w:t>Improving</w:t>
      </w:r>
      <w:r>
        <w:rPr>
          <w:sz w:val="28"/>
        </w:rPr>
        <w:t xml:space="preserve"> </w:t>
      </w:r>
      <w:r w:rsidRPr="00A26559">
        <w:rPr>
          <w:sz w:val="28"/>
        </w:rPr>
        <w:t>Computer</w:t>
      </w:r>
      <w:r>
        <w:rPr>
          <w:sz w:val="28"/>
        </w:rPr>
        <w:t xml:space="preserve"> </w:t>
      </w:r>
      <w:r w:rsidRPr="00A26559">
        <w:rPr>
          <w:sz w:val="28"/>
        </w:rPr>
        <w:t>and</w:t>
      </w:r>
      <w:r>
        <w:rPr>
          <w:sz w:val="28"/>
        </w:rPr>
        <w:t xml:space="preserve"> </w:t>
      </w:r>
      <w:r w:rsidRPr="00A26559">
        <w:rPr>
          <w:sz w:val="28"/>
        </w:rPr>
        <w:t>Software</w:t>
      </w:r>
      <w:r>
        <w:rPr>
          <w:sz w:val="28"/>
        </w:rPr>
        <w:t xml:space="preserve"> </w:t>
      </w:r>
      <w:r w:rsidRPr="00A26559">
        <w:rPr>
          <w:sz w:val="28"/>
        </w:rPr>
        <w:t>Engineering</w:t>
      </w:r>
      <w:r>
        <w:rPr>
          <w:sz w:val="28"/>
        </w:rPr>
        <w:t xml:space="preserve"> </w:t>
      </w:r>
      <w:r w:rsidRPr="00A26559">
        <w:rPr>
          <w:sz w:val="28"/>
        </w:rPr>
        <w:t>Tertiary</w:t>
      </w:r>
      <w:r>
        <w:rPr>
          <w:sz w:val="28"/>
        </w:rPr>
        <w:t xml:space="preserve"> </w:t>
      </w:r>
      <w:r w:rsidRPr="00A26559">
        <w:rPr>
          <w:sz w:val="28"/>
        </w:rPr>
        <w:t>Education</w:t>
      </w:r>
      <w:r>
        <w:rPr>
          <w:sz w:val="28"/>
        </w:rPr>
        <w:t xml:space="preserve"> </w:t>
      </w:r>
      <w:r w:rsidRPr="00A26559">
        <w:rPr>
          <w:sz w:val="28"/>
        </w:rPr>
        <w:t>Project</w:t>
      </w:r>
      <w:r>
        <w:rPr>
          <w:sz w:val="28"/>
        </w:rPr>
        <w:t xml:space="preserve"> </w:t>
      </w:r>
      <w:r w:rsidRPr="00A26559">
        <w:rPr>
          <w:spacing w:val="-2"/>
          <w:sz w:val="28"/>
        </w:rPr>
        <w:t>(ICSETEP)</w:t>
      </w:r>
    </w:p>
    <w:p w14:paraId="53C1A3E9" w14:textId="77777777" w:rsidR="00013B5C" w:rsidRPr="00A26559" w:rsidRDefault="00013B5C" w:rsidP="00013B5C">
      <w:pPr>
        <w:pStyle w:val="BodyText"/>
        <w:spacing w:before="13"/>
        <w:rPr>
          <w:sz w:val="28"/>
        </w:rPr>
      </w:pPr>
    </w:p>
    <w:p w14:paraId="46BA136C" w14:textId="77777777" w:rsidR="00013B5C" w:rsidRPr="00AC7221" w:rsidRDefault="00013B5C" w:rsidP="00FF3D39">
      <w:pPr>
        <w:pStyle w:val="Heading2"/>
        <w:spacing w:line="429" w:lineRule="auto"/>
        <w:ind w:left="2070" w:right="2734" w:hanging="540"/>
        <w:rPr>
          <w:sz w:val="24"/>
          <w:szCs w:val="24"/>
        </w:rPr>
      </w:pPr>
      <w:r w:rsidRPr="00AC7221">
        <w:rPr>
          <w:sz w:val="24"/>
          <w:szCs w:val="24"/>
        </w:rPr>
        <w:t>Research and Development Grant (RDG) Sub-Project Proposal Format</w:t>
      </w:r>
    </w:p>
    <w:p w14:paraId="6B87FC6F" w14:textId="77777777" w:rsidR="00013B5C" w:rsidRPr="00A26559" w:rsidRDefault="00013B5C" w:rsidP="00013B5C">
      <w:pPr>
        <w:pStyle w:val="Heading2"/>
        <w:pBdr>
          <w:top w:val="single" w:sz="4" w:space="1" w:color="auto"/>
          <w:left w:val="single" w:sz="4" w:space="0" w:color="auto"/>
          <w:bottom w:val="single" w:sz="4" w:space="1" w:color="auto"/>
          <w:right w:val="single" w:sz="4" w:space="4" w:color="auto"/>
          <w:between w:val="single" w:sz="4" w:space="1" w:color="auto"/>
          <w:bar w:val="single" w:sz="4" w:color="auto"/>
        </w:pBdr>
        <w:spacing w:line="429" w:lineRule="auto"/>
        <w:ind w:right="620"/>
      </w:pPr>
      <w:r w:rsidRPr="00B545A0">
        <w:t>RDG Area:</w:t>
      </w:r>
      <w:r>
        <w:t xml:space="preserve"> </w:t>
      </w:r>
      <w:r w:rsidRPr="00711117">
        <w:rPr>
          <w:bCs w:val="0"/>
        </w:rPr>
        <w:t>IT Solutions Addressing Disability Issues</w:t>
      </w:r>
    </w:p>
    <w:p w14:paraId="22194868" w14:textId="77777777" w:rsidR="00B05409" w:rsidRPr="00CC74B4" w:rsidRDefault="00B05409" w:rsidP="00B05409">
      <w:pPr>
        <w:pStyle w:val="Heading4"/>
        <w:tabs>
          <w:tab w:val="left" w:pos="450"/>
        </w:tabs>
        <w:ind w:left="450"/>
        <w:jc w:val="center"/>
        <w:rPr>
          <w:i/>
          <w:iCs/>
        </w:rPr>
      </w:pPr>
      <w:r w:rsidRPr="00CC74B4">
        <w:rPr>
          <w:i/>
          <w:iCs/>
        </w:rPr>
        <w:t>Please submit Section A and Section B separately</w:t>
      </w:r>
    </w:p>
    <w:p w14:paraId="3EFB9453" w14:textId="77777777" w:rsidR="00B05409" w:rsidRDefault="00B05409" w:rsidP="00B05409">
      <w:pPr>
        <w:pStyle w:val="Heading4"/>
        <w:tabs>
          <w:tab w:val="left" w:pos="450"/>
        </w:tabs>
        <w:ind w:left="450"/>
        <w:jc w:val="right"/>
      </w:pPr>
    </w:p>
    <w:p w14:paraId="5476061F" w14:textId="77777777" w:rsidR="00B05409" w:rsidRPr="007010F7" w:rsidRDefault="00B05409" w:rsidP="00B05409">
      <w:pPr>
        <w:pStyle w:val="Heading4"/>
        <w:tabs>
          <w:tab w:val="left" w:pos="450"/>
        </w:tabs>
        <w:ind w:left="450"/>
        <w:jc w:val="center"/>
        <w:rPr>
          <w:sz w:val="28"/>
          <w:szCs w:val="28"/>
        </w:rPr>
      </w:pPr>
      <w:r w:rsidRPr="007010F7">
        <w:rPr>
          <w:sz w:val="28"/>
          <w:szCs w:val="28"/>
        </w:rPr>
        <w:t>Section A</w:t>
      </w:r>
    </w:p>
    <w:p w14:paraId="4ED5C886" w14:textId="08131414" w:rsidR="00B05409" w:rsidRPr="007010F7" w:rsidRDefault="00B05409" w:rsidP="00B05409">
      <w:pPr>
        <w:pStyle w:val="Heading4"/>
        <w:tabs>
          <w:tab w:val="left" w:pos="450"/>
        </w:tabs>
        <w:ind w:left="450"/>
        <w:jc w:val="center"/>
        <w:rPr>
          <w:b w:val="0"/>
          <w:bCs w:val="0"/>
          <w:sz w:val="22"/>
          <w:szCs w:val="22"/>
        </w:rPr>
      </w:pPr>
      <w:r w:rsidRPr="007010F7">
        <w:rPr>
          <w:b w:val="0"/>
          <w:bCs w:val="0"/>
          <w:sz w:val="22"/>
          <w:szCs w:val="22"/>
        </w:rPr>
        <w:t>(</w:t>
      </w:r>
      <w:r w:rsidR="00A5139E">
        <w:rPr>
          <w:b w:val="0"/>
          <w:bCs w:val="0"/>
          <w:sz w:val="22"/>
          <w:szCs w:val="22"/>
        </w:rPr>
        <w:t xml:space="preserve">Section A will be </w:t>
      </w:r>
      <w:r w:rsidR="00A5139E" w:rsidRPr="002A58D6">
        <w:rPr>
          <w:b w:val="0"/>
          <w:bCs w:val="0"/>
          <w:sz w:val="22"/>
          <w:szCs w:val="22"/>
        </w:rPr>
        <w:t>anonymized and does not disclose, directly or indirectly, any individual or institutional identity of the PI, Co-PI, or any collaborating institution or entity</w:t>
      </w:r>
      <w:r w:rsidR="00A5139E">
        <w:rPr>
          <w:b w:val="0"/>
          <w:bCs w:val="0"/>
          <w:sz w:val="22"/>
          <w:szCs w:val="22"/>
        </w:rPr>
        <w:t>.</w:t>
      </w:r>
      <w:r w:rsidR="00A5139E">
        <w:rPr>
          <w:b w:val="0"/>
          <w:bCs w:val="0"/>
          <w:sz w:val="22"/>
          <w:szCs w:val="22"/>
        </w:rPr>
        <w:t>)</w:t>
      </w:r>
    </w:p>
    <w:p w14:paraId="75463983" w14:textId="77777777" w:rsidR="00B05409" w:rsidRDefault="00B05409" w:rsidP="00013B5C">
      <w:pPr>
        <w:pStyle w:val="Heading4"/>
        <w:tabs>
          <w:tab w:val="left" w:pos="450"/>
        </w:tabs>
        <w:ind w:left="450"/>
        <w:jc w:val="right"/>
      </w:pPr>
    </w:p>
    <w:p w14:paraId="305D52D4" w14:textId="77777777" w:rsidR="00013B5C" w:rsidRPr="00A26559" w:rsidRDefault="00013B5C">
      <w:pPr>
        <w:pStyle w:val="Heading4"/>
        <w:numPr>
          <w:ilvl w:val="0"/>
          <w:numId w:val="28"/>
        </w:numPr>
        <w:tabs>
          <w:tab w:val="left" w:pos="450"/>
        </w:tabs>
        <w:ind w:left="667" w:hanging="360"/>
      </w:pPr>
      <w:r>
        <w:t xml:space="preserve"> </w:t>
      </w:r>
      <w:r w:rsidRPr="00A26559">
        <w:t>Sub-Project</w:t>
      </w:r>
      <w:r>
        <w:t xml:space="preserve"> </w:t>
      </w:r>
      <w:r w:rsidRPr="00A26559">
        <w:rPr>
          <w:spacing w:val="-2"/>
        </w:rPr>
        <w:t>Title:</w:t>
      </w:r>
    </w:p>
    <w:p w14:paraId="073F554D" w14:textId="32011245" w:rsidR="00013B5C" w:rsidRPr="00A26559" w:rsidRDefault="00013B5C" w:rsidP="00013B5C">
      <w:pPr>
        <w:spacing w:before="272"/>
        <w:ind w:left="828"/>
        <w:rPr>
          <w:sz w:val="24"/>
        </w:rPr>
      </w:pPr>
      <w:r w:rsidRPr="00A26559">
        <w:rPr>
          <w:spacing w:val="-2"/>
          <w:sz w:val="24"/>
        </w:rPr>
        <w:t>……………………….…………………………………………………………………</w:t>
      </w:r>
    </w:p>
    <w:p w14:paraId="23B82CFD" w14:textId="1E9B9473" w:rsidR="00013B5C" w:rsidRPr="00A26559" w:rsidRDefault="00013B5C" w:rsidP="00013B5C">
      <w:pPr>
        <w:spacing w:before="273"/>
        <w:ind w:left="828"/>
        <w:rPr>
          <w:spacing w:val="-2"/>
          <w:sz w:val="24"/>
        </w:rPr>
      </w:pPr>
      <w:r w:rsidRPr="00A26559">
        <w:rPr>
          <w:spacing w:val="-2"/>
          <w:sz w:val="24"/>
        </w:rPr>
        <w:t>…………………………………………………………………….……………………</w:t>
      </w:r>
    </w:p>
    <w:p w14:paraId="58089AF4" w14:textId="7A68FCBC" w:rsidR="00013B5C" w:rsidRPr="00A26559" w:rsidRDefault="00013B5C" w:rsidP="00570846">
      <w:pPr>
        <w:spacing w:before="272"/>
        <w:ind w:left="828"/>
        <w:rPr>
          <w:sz w:val="24"/>
        </w:rPr>
      </w:pPr>
      <w:r w:rsidRPr="00A26559">
        <w:rPr>
          <w:spacing w:val="-2"/>
          <w:sz w:val="24"/>
        </w:rPr>
        <w:t>……………………….……………………………………………………………………</w:t>
      </w:r>
    </w:p>
    <w:p w14:paraId="5D2D7342" w14:textId="77777777" w:rsidR="00013B5C" w:rsidRPr="00A26559" w:rsidRDefault="00013B5C" w:rsidP="00013B5C">
      <w:pPr>
        <w:pStyle w:val="BodyText"/>
        <w:spacing w:before="117"/>
        <w:rPr>
          <w:sz w:val="24"/>
        </w:rPr>
      </w:pPr>
    </w:p>
    <w:p w14:paraId="33AB850B" w14:textId="77777777" w:rsidR="00013B5C" w:rsidRPr="00571CBE" w:rsidRDefault="00013B5C">
      <w:pPr>
        <w:pStyle w:val="ListParagraph"/>
        <w:numPr>
          <w:ilvl w:val="0"/>
          <w:numId w:val="28"/>
        </w:numPr>
        <w:tabs>
          <w:tab w:val="left" w:pos="597"/>
        </w:tabs>
        <w:spacing w:before="1" w:line="274" w:lineRule="exact"/>
        <w:ind w:left="597" w:hanging="297"/>
        <w:jc w:val="left"/>
        <w:rPr>
          <w:b/>
          <w:sz w:val="24"/>
        </w:rPr>
      </w:pPr>
      <w:r w:rsidRPr="00A26559">
        <w:rPr>
          <w:b/>
          <w:sz w:val="24"/>
        </w:rPr>
        <w:t>Implementation</w:t>
      </w:r>
      <w:r>
        <w:rPr>
          <w:b/>
          <w:sz w:val="24"/>
        </w:rPr>
        <w:t xml:space="preserve"> </w:t>
      </w:r>
      <w:r w:rsidRPr="00A26559">
        <w:rPr>
          <w:b/>
          <w:sz w:val="24"/>
        </w:rPr>
        <w:t>Period:</w:t>
      </w:r>
      <w:r w:rsidRPr="00A26559">
        <w:rPr>
          <w:sz w:val="24"/>
        </w:rPr>
        <w:t>(2</w:t>
      </w:r>
      <w:r w:rsidRPr="00A26559">
        <w:rPr>
          <w:spacing w:val="-2"/>
          <w:sz w:val="24"/>
        </w:rPr>
        <w:t xml:space="preserve"> years)</w:t>
      </w:r>
    </w:p>
    <w:p w14:paraId="561BB735" w14:textId="77777777" w:rsidR="00013B5C" w:rsidRPr="00A26559" w:rsidRDefault="00013B5C" w:rsidP="00013B5C">
      <w:pPr>
        <w:pStyle w:val="ListParagraph"/>
        <w:tabs>
          <w:tab w:val="left" w:pos="597"/>
        </w:tabs>
        <w:spacing w:before="1" w:line="274" w:lineRule="exact"/>
        <w:ind w:left="597" w:firstLine="0"/>
        <w:jc w:val="right"/>
        <w:rPr>
          <w:b/>
          <w:sz w:val="24"/>
        </w:rPr>
      </w:pPr>
    </w:p>
    <w:p w14:paraId="00505FA6" w14:textId="77777777" w:rsidR="00013B5C" w:rsidRPr="00A26559" w:rsidRDefault="00013B5C">
      <w:pPr>
        <w:pStyle w:val="ListParagraph"/>
        <w:numPr>
          <w:ilvl w:val="1"/>
          <w:numId w:val="28"/>
        </w:numPr>
        <w:tabs>
          <w:tab w:val="left" w:pos="1919"/>
        </w:tabs>
        <w:spacing w:line="276" w:lineRule="auto"/>
        <w:ind w:left="1919" w:hanging="306"/>
        <w:jc w:val="left"/>
        <w:rPr>
          <w:sz w:val="24"/>
        </w:rPr>
      </w:pPr>
      <w:r w:rsidRPr="00A26559">
        <w:rPr>
          <w:sz w:val="24"/>
        </w:rPr>
        <w:t>Commencement:</w:t>
      </w:r>
      <w:r>
        <w:rPr>
          <w:sz w:val="24"/>
        </w:rPr>
        <w:t xml:space="preserve"> </w:t>
      </w:r>
      <w:r w:rsidRPr="00A26559">
        <w:rPr>
          <w:i/>
          <w:sz w:val="24"/>
          <w:u w:val="single"/>
        </w:rPr>
        <w:t>dd</w:t>
      </w:r>
      <w:r w:rsidRPr="00A26559">
        <w:rPr>
          <w:i/>
          <w:sz w:val="24"/>
        </w:rPr>
        <w:t xml:space="preserve">/ </w:t>
      </w:r>
      <w:r w:rsidRPr="00A26559">
        <w:rPr>
          <w:i/>
          <w:sz w:val="24"/>
          <w:u w:val="single"/>
        </w:rPr>
        <w:t>mm</w:t>
      </w:r>
      <w:r w:rsidRPr="00A26559">
        <w:rPr>
          <w:i/>
          <w:sz w:val="24"/>
        </w:rPr>
        <w:t xml:space="preserve">/ </w:t>
      </w:r>
      <w:r w:rsidRPr="00A26559">
        <w:rPr>
          <w:i/>
          <w:spacing w:val="-4"/>
          <w:sz w:val="24"/>
          <w:u w:val="single"/>
        </w:rPr>
        <w:t>year</w:t>
      </w:r>
    </w:p>
    <w:p w14:paraId="26720C4B" w14:textId="77777777" w:rsidR="00013B5C" w:rsidRPr="00A26559" w:rsidRDefault="00013B5C">
      <w:pPr>
        <w:pStyle w:val="ListParagraph"/>
        <w:numPr>
          <w:ilvl w:val="1"/>
          <w:numId w:val="28"/>
        </w:numPr>
        <w:tabs>
          <w:tab w:val="left" w:pos="1919"/>
          <w:tab w:val="left" w:pos="3708"/>
        </w:tabs>
        <w:spacing w:before="139" w:line="276" w:lineRule="auto"/>
        <w:ind w:left="1919" w:hanging="373"/>
        <w:jc w:val="left"/>
        <w:rPr>
          <w:sz w:val="24"/>
        </w:rPr>
      </w:pPr>
      <w:r w:rsidRPr="00A26559">
        <w:rPr>
          <w:spacing w:val="-2"/>
          <w:sz w:val="24"/>
        </w:rPr>
        <w:t>Completion:</w:t>
      </w:r>
      <w:r w:rsidRPr="00A26559">
        <w:rPr>
          <w:sz w:val="24"/>
        </w:rPr>
        <w:tab/>
      </w:r>
      <w:r w:rsidRPr="00A26559">
        <w:rPr>
          <w:i/>
          <w:sz w:val="24"/>
          <w:u w:val="single"/>
        </w:rPr>
        <w:t>dd</w:t>
      </w:r>
      <w:r w:rsidRPr="00A26559">
        <w:rPr>
          <w:i/>
          <w:sz w:val="24"/>
        </w:rPr>
        <w:t xml:space="preserve">/ </w:t>
      </w:r>
      <w:r w:rsidRPr="00A26559">
        <w:rPr>
          <w:i/>
          <w:sz w:val="24"/>
          <w:u w:val="single"/>
        </w:rPr>
        <w:t>mm</w:t>
      </w:r>
      <w:r w:rsidRPr="00A26559">
        <w:rPr>
          <w:i/>
          <w:sz w:val="24"/>
        </w:rPr>
        <w:t xml:space="preserve">/ </w:t>
      </w:r>
      <w:r w:rsidRPr="00A26559">
        <w:rPr>
          <w:i/>
          <w:spacing w:val="-4"/>
          <w:sz w:val="24"/>
          <w:u w:val="single"/>
        </w:rPr>
        <w:t>year</w:t>
      </w:r>
    </w:p>
    <w:p w14:paraId="004E5A70" w14:textId="77777777" w:rsidR="00013B5C" w:rsidRPr="00A26559" w:rsidRDefault="00013B5C" w:rsidP="00013B5C">
      <w:pPr>
        <w:pStyle w:val="BodyText"/>
        <w:spacing w:before="144"/>
        <w:rPr>
          <w:i/>
          <w:sz w:val="24"/>
        </w:rPr>
      </w:pPr>
    </w:p>
    <w:p w14:paraId="58F03D99" w14:textId="77777777" w:rsidR="00013B5C" w:rsidRPr="00571CBE" w:rsidRDefault="00013B5C">
      <w:pPr>
        <w:pStyle w:val="Heading4"/>
        <w:numPr>
          <w:ilvl w:val="0"/>
          <w:numId w:val="28"/>
        </w:numPr>
        <w:tabs>
          <w:tab w:val="left" w:pos="659"/>
        </w:tabs>
        <w:spacing w:line="275" w:lineRule="exact"/>
        <w:ind w:left="659" w:hanging="359"/>
        <w:rPr>
          <w:sz w:val="22"/>
        </w:rPr>
      </w:pPr>
      <w:r w:rsidRPr="00A26559">
        <w:t>Estimated</w:t>
      </w:r>
      <w:r>
        <w:t xml:space="preserve"> </w:t>
      </w:r>
      <w:r w:rsidRPr="00A26559">
        <w:rPr>
          <w:spacing w:val="-2"/>
        </w:rPr>
        <w:t>Budget:</w:t>
      </w:r>
    </w:p>
    <w:p w14:paraId="1377F84B" w14:textId="77777777" w:rsidR="00013B5C" w:rsidRPr="00A26559" w:rsidRDefault="00013B5C" w:rsidP="00013B5C">
      <w:pPr>
        <w:pStyle w:val="Heading4"/>
        <w:tabs>
          <w:tab w:val="left" w:pos="659"/>
        </w:tabs>
        <w:spacing w:line="275" w:lineRule="exact"/>
        <w:ind w:left="659"/>
        <w:jc w:val="right"/>
        <w:rPr>
          <w:sz w:val="22"/>
        </w:rPr>
      </w:pPr>
    </w:p>
    <w:p w14:paraId="7C7D11B6" w14:textId="77777777" w:rsidR="00013B5C" w:rsidRPr="00A26559" w:rsidRDefault="00013B5C">
      <w:pPr>
        <w:pStyle w:val="ListParagraph"/>
        <w:numPr>
          <w:ilvl w:val="0"/>
          <w:numId w:val="7"/>
        </w:numPr>
        <w:tabs>
          <w:tab w:val="left" w:pos="1953"/>
        </w:tabs>
        <w:spacing w:line="275" w:lineRule="exact"/>
        <w:ind w:left="1953" w:hanging="225"/>
        <w:rPr>
          <w:sz w:val="24"/>
        </w:rPr>
      </w:pPr>
      <w:r w:rsidRPr="00A26559">
        <w:rPr>
          <w:sz w:val="24"/>
        </w:rPr>
        <w:t>Amount</w:t>
      </w:r>
      <w:r>
        <w:rPr>
          <w:sz w:val="24"/>
        </w:rPr>
        <w:t xml:space="preserve"> </w:t>
      </w:r>
      <w:r w:rsidRPr="00A26559">
        <w:rPr>
          <w:sz w:val="24"/>
        </w:rPr>
        <w:t>in</w:t>
      </w:r>
      <w:r>
        <w:rPr>
          <w:sz w:val="24"/>
        </w:rPr>
        <w:t xml:space="preserve"> </w:t>
      </w:r>
      <w:r w:rsidRPr="00A26559">
        <w:rPr>
          <w:sz w:val="24"/>
        </w:rPr>
        <w:t>Taka</w:t>
      </w:r>
      <w:r>
        <w:rPr>
          <w:sz w:val="24"/>
        </w:rPr>
        <w:t xml:space="preserve"> </w:t>
      </w:r>
      <w:r w:rsidRPr="00A26559">
        <w:rPr>
          <w:spacing w:val="-1"/>
          <w:sz w:val="24"/>
        </w:rPr>
        <w:t>for Project Grant</w:t>
      </w:r>
      <w:r w:rsidRPr="00A26559">
        <w:rPr>
          <w:spacing w:val="-2"/>
          <w:sz w:val="24"/>
        </w:rPr>
        <w:t>…………………………</w:t>
      </w:r>
    </w:p>
    <w:p w14:paraId="651D635C" w14:textId="77777777" w:rsidR="00013B5C" w:rsidRPr="00A26559" w:rsidRDefault="00013B5C" w:rsidP="00013B5C">
      <w:pPr>
        <w:pStyle w:val="ListParagraph"/>
        <w:tabs>
          <w:tab w:val="left" w:pos="1953"/>
        </w:tabs>
        <w:spacing w:line="275" w:lineRule="exact"/>
        <w:ind w:left="1953" w:firstLine="0"/>
        <w:rPr>
          <w:spacing w:val="-2"/>
          <w:sz w:val="24"/>
        </w:rPr>
      </w:pPr>
      <w:r w:rsidRPr="00A26559">
        <w:rPr>
          <w:spacing w:val="-2"/>
          <w:sz w:val="24"/>
        </w:rPr>
        <w:t>[Amount in Word]</w:t>
      </w:r>
    </w:p>
    <w:p w14:paraId="33799E29" w14:textId="77777777" w:rsidR="00013B5C" w:rsidRPr="00A26559" w:rsidRDefault="00013B5C" w:rsidP="00013B5C">
      <w:pPr>
        <w:pStyle w:val="ListParagraph"/>
        <w:tabs>
          <w:tab w:val="left" w:pos="1953"/>
        </w:tabs>
        <w:spacing w:line="275" w:lineRule="exact"/>
        <w:ind w:left="1953" w:firstLine="0"/>
        <w:rPr>
          <w:spacing w:val="-2"/>
          <w:sz w:val="24"/>
        </w:rPr>
      </w:pPr>
    </w:p>
    <w:p w14:paraId="5BB54749" w14:textId="77777777" w:rsidR="00013B5C" w:rsidRPr="00A26559" w:rsidRDefault="00013B5C">
      <w:pPr>
        <w:pStyle w:val="ListParagraph"/>
        <w:numPr>
          <w:ilvl w:val="0"/>
          <w:numId w:val="7"/>
        </w:numPr>
        <w:tabs>
          <w:tab w:val="left" w:pos="1953"/>
        </w:tabs>
        <w:spacing w:line="275" w:lineRule="exact"/>
        <w:ind w:left="1953" w:hanging="225"/>
        <w:rPr>
          <w:sz w:val="24"/>
        </w:rPr>
      </w:pPr>
      <w:r w:rsidRPr="00A26559">
        <w:rPr>
          <w:sz w:val="24"/>
        </w:rPr>
        <w:t>Amount in Taka</w:t>
      </w:r>
      <w:r w:rsidRPr="00A26559">
        <w:rPr>
          <w:spacing w:val="-1"/>
          <w:sz w:val="24"/>
        </w:rPr>
        <w:t xml:space="preserve"> from Other Source</w:t>
      </w:r>
      <w:r w:rsidRPr="00A26559">
        <w:rPr>
          <w:spacing w:val="-2"/>
          <w:sz w:val="24"/>
        </w:rPr>
        <w:t>…………………………</w:t>
      </w:r>
    </w:p>
    <w:p w14:paraId="547CA4CB" w14:textId="77777777" w:rsidR="00013B5C" w:rsidRPr="00A26559" w:rsidRDefault="00013B5C" w:rsidP="00013B5C">
      <w:pPr>
        <w:pStyle w:val="ListParagraph"/>
        <w:tabs>
          <w:tab w:val="left" w:pos="1953"/>
        </w:tabs>
        <w:spacing w:line="275" w:lineRule="exact"/>
        <w:ind w:left="1954" w:firstLine="0"/>
        <w:rPr>
          <w:spacing w:val="-2"/>
          <w:sz w:val="24"/>
        </w:rPr>
      </w:pPr>
      <w:r w:rsidRPr="00A26559">
        <w:rPr>
          <w:spacing w:val="-2"/>
          <w:sz w:val="24"/>
        </w:rPr>
        <w:t>[Amount in Word]</w:t>
      </w:r>
    </w:p>
    <w:p w14:paraId="4CCAE174" w14:textId="77777777" w:rsidR="00013B5C" w:rsidRPr="00A26559" w:rsidRDefault="00013B5C" w:rsidP="00013B5C">
      <w:pPr>
        <w:pStyle w:val="ListParagraph"/>
        <w:tabs>
          <w:tab w:val="left" w:pos="1953"/>
        </w:tabs>
        <w:spacing w:line="275" w:lineRule="exact"/>
        <w:ind w:left="1954" w:firstLine="0"/>
        <w:rPr>
          <w:spacing w:val="-2"/>
          <w:sz w:val="24"/>
        </w:rPr>
      </w:pPr>
    </w:p>
    <w:p w14:paraId="1E37F396" w14:textId="77777777" w:rsidR="00013B5C" w:rsidRPr="00A26559" w:rsidRDefault="00013B5C">
      <w:pPr>
        <w:pStyle w:val="ListParagraph"/>
        <w:numPr>
          <w:ilvl w:val="0"/>
          <w:numId w:val="7"/>
        </w:numPr>
        <w:tabs>
          <w:tab w:val="left" w:pos="1953"/>
        </w:tabs>
        <w:spacing w:line="275" w:lineRule="exact"/>
        <w:ind w:left="1953" w:hanging="225"/>
        <w:rPr>
          <w:sz w:val="24"/>
        </w:rPr>
      </w:pPr>
      <w:r w:rsidRPr="00A26559">
        <w:rPr>
          <w:sz w:val="24"/>
        </w:rPr>
        <w:t>Total Budget of Sub-Project in Taka</w:t>
      </w:r>
      <w:r w:rsidRPr="00A26559">
        <w:rPr>
          <w:spacing w:val="-1"/>
          <w:sz w:val="24"/>
        </w:rPr>
        <w:t xml:space="preserve"> (a+b) </w:t>
      </w:r>
      <w:r w:rsidRPr="00A26559">
        <w:rPr>
          <w:spacing w:val="-2"/>
          <w:sz w:val="24"/>
        </w:rPr>
        <w:t>…………………………</w:t>
      </w:r>
    </w:p>
    <w:p w14:paraId="6388902A" w14:textId="77777777" w:rsidR="00013B5C" w:rsidRPr="00A26559" w:rsidRDefault="00013B5C" w:rsidP="00013B5C">
      <w:pPr>
        <w:pStyle w:val="ListParagraph"/>
        <w:tabs>
          <w:tab w:val="left" w:pos="1953"/>
        </w:tabs>
        <w:spacing w:line="275" w:lineRule="exact"/>
        <w:ind w:left="1954" w:firstLine="0"/>
        <w:rPr>
          <w:spacing w:val="-2"/>
          <w:sz w:val="24"/>
        </w:rPr>
      </w:pPr>
      <w:r w:rsidRPr="00A26559">
        <w:rPr>
          <w:spacing w:val="-2"/>
          <w:sz w:val="24"/>
        </w:rPr>
        <w:t>[Amount in Word]</w:t>
      </w:r>
    </w:p>
    <w:p w14:paraId="090F90D3" w14:textId="77777777" w:rsidR="00013B5C" w:rsidRPr="00A26559" w:rsidRDefault="00013B5C" w:rsidP="00013B5C">
      <w:pPr>
        <w:pStyle w:val="ListParagraph"/>
        <w:tabs>
          <w:tab w:val="left" w:pos="1953"/>
        </w:tabs>
        <w:spacing w:line="275" w:lineRule="exact"/>
        <w:ind w:left="1954" w:firstLine="0"/>
        <w:rPr>
          <w:spacing w:val="-2"/>
          <w:sz w:val="24"/>
        </w:rPr>
      </w:pPr>
    </w:p>
    <w:p w14:paraId="3533A1E7" w14:textId="77777777" w:rsidR="00013B5C" w:rsidRDefault="00013B5C" w:rsidP="00013B5C">
      <w:pPr>
        <w:pStyle w:val="BodyText"/>
        <w:spacing w:before="52"/>
        <w:ind w:firstLine="659"/>
        <w:rPr>
          <w:i/>
          <w:iCs/>
          <w:sz w:val="20"/>
          <w:szCs w:val="18"/>
        </w:rPr>
      </w:pPr>
      <w:r>
        <w:rPr>
          <w:i/>
          <w:iCs/>
          <w:sz w:val="20"/>
          <w:szCs w:val="18"/>
        </w:rPr>
        <w:t>[</w:t>
      </w:r>
      <w:r w:rsidRPr="00A26559">
        <w:rPr>
          <w:i/>
          <w:iCs/>
          <w:sz w:val="20"/>
          <w:szCs w:val="18"/>
        </w:rPr>
        <w:t>N.B.: Process of utilization of fund from other source will be mentioned in the partnership agreement.</w:t>
      </w:r>
      <w:r>
        <w:rPr>
          <w:i/>
          <w:iCs/>
          <w:sz w:val="20"/>
          <w:szCs w:val="18"/>
        </w:rPr>
        <w:t>]</w:t>
      </w:r>
    </w:p>
    <w:p w14:paraId="7E6F668E" w14:textId="77777777" w:rsidR="002D4A14" w:rsidRDefault="002D4A14" w:rsidP="00013B5C">
      <w:pPr>
        <w:pStyle w:val="BodyText"/>
        <w:spacing w:before="52"/>
        <w:ind w:firstLine="659"/>
        <w:rPr>
          <w:i/>
          <w:iCs/>
          <w:sz w:val="20"/>
          <w:szCs w:val="18"/>
        </w:rPr>
      </w:pPr>
    </w:p>
    <w:p w14:paraId="2CFC008A" w14:textId="77777777" w:rsidR="002D4A14" w:rsidRDefault="002D4A14" w:rsidP="00013B5C">
      <w:pPr>
        <w:pStyle w:val="BodyText"/>
        <w:spacing w:before="52"/>
        <w:ind w:firstLine="659"/>
        <w:rPr>
          <w:i/>
          <w:iCs/>
          <w:sz w:val="20"/>
          <w:szCs w:val="18"/>
        </w:rPr>
      </w:pPr>
    </w:p>
    <w:p w14:paraId="6253D076" w14:textId="77777777" w:rsidR="00016BC7" w:rsidRPr="00A26559" w:rsidRDefault="00016BC7" w:rsidP="00013B5C">
      <w:pPr>
        <w:pStyle w:val="BodyText"/>
        <w:spacing w:before="52"/>
        <w:ind w:firstLine="659"/>
        <w:rPr>
          <w:i/>
          <w:iCs/>
          <w:sz w:val="20"/>
          <w:szCs w:val="18"/>
        </w:rPr>
      </w:pPr>
    </w:p>
    <w:p w14:paraId="18D6FE0D" w14:textId="77777777" w:rsidR="00013B5C" w:rsidRPr="00A26559" w:rsidRDefault="00013B5C" w:rsidP="00013B5C">
      <w:pPr>
        <w:pStyle w:val="BodyText"/>
        <w:spacing w:before="52"/>
        <w:ind w:firstLine="659"/>
        <w:rPr>
          <w:i/>
          <w:iCs/>
          <w:sz w:val="20"/>
          <w:szCs w:val="18"/>
        </w:rPr>
      </w:pPr>
    </w:p>
    <w:p w14:paraId="0ADCF81E" w14:textId="77777777" w:rsidR="00013B5C" w:rsidRPr="00A26559" w:rsidRDefault="00013B5C">
      <w:pPr>
        <w:pStyle w:val="Heading4"/>
        <w:numPr>
          <w:ilvl w:val="0"/>
          <w:numId w:val="28"/>
        </w:numPr>
        <w:tabs>
          <w:tab w:val="left" w:pos="659"/>
        </w:tabs>
        <w:spacing w:before="1"/>
        <w:ind w:left="659" w:hanging="359"/>
        <w:jc w:val="both"/>
        <w:rPr>
          <w:sz w:val="22"/>
        </w:rPr>
      </w:pPr>
      <w:r w:rsidRPr="00A26559">
        <w:t>Objectives</w:t>
      </w:r>
      <w:r>
        <w:t xml:space="preserve"> and Motivations </w:t>
      </w:r>
      <w:r w:rsidRPr="00A26559">
        <w:t>of</w:t>
      </w:r>
      <w:r>
        <w:t xml:space="preserve"> </w:t>
      </w:r>
      <w:r w:rsidRPr="00A26559">
        <w:t>the</w:t>
      </w:r>
      <w:r>
        <w:t xml:space="preserve"> </w:t>
      </w:r>
      <w:r w:rsidRPr="00A26559">
        <w:t>Sub-</w:t>
      </w:r>
      <w:r w:rsidRPr="00A26559">
        <w:rPr>
          <w:spacing w:val="-2"/>
        </w:rPr>
        <w:t>Project</w:t>
      </w:r>
    </w:p>
    <w:p w14:paraId="5A273DA3" w14:textId="77777777" w:rsidR="00013B5C" w:rsidRPr="00A26559" w:rsidRDefault="00013B5C" w:rsidP="00013B5C">
      <w:pPr>
        <w:spacing w:before="82"/>
        <w:ind w:left="648" w:right="170"/>
        <w:jc w:val="both"/>
        <w:rPr>
          <w:sz w:val="24"/>
        </w:rPr>
      </w:pPr>
      <w:r w:rsidRPr="00A26559">
        <w:rPr>
          <w:sz w:val="24"/>
        </w:rPr>
        <w:t>Mention</w:t>
      </w:r>
      <w:r>
        <w:rPr>
          <w:sz w:val="24"/>
        </w:rPr>
        <w:t xml:space="preserve"> </w:t>
      </w:r>
      <w:r w:rsidRPr="00A26559">
        <w:rPr>
          <w:sz w:val="24"/>
        </w:rPr>
        <w:t>the</w:t>
      </w:r>
      <w:r>
        <w:rPr>
          <w:sz w:val="24"/>
        </w:rPr>
        <w:t xml:space="preserve"> </w:t>
      </w:r>
      <w:r w:rsidRPr="00A26559">
        <w:rPr>
          <w:sz w:val="24"/>
        </w:rPr>
        <w:t>objectives</w:t>
      </w:r>
      <w:r>
        <w:rPr>
          <w:sz w:val="24"/>
        </w:rPr>
        <w:t xml:space="preserve"> </w:t>
      </w:r>
      <w:r>
        <w:rPr>
          <w:spacing w:val="-12"/>
          <w:sz w:val="24"/>
        </w:rPr>
        <w:t xml:space="preserve">and motivations </w:t>
      </w:r>
      <w:r w:rsidRPr="00A26559">
        <w:rPr>
          <w:sz w:val="24"/>
        </w:rPr>
        <w:t>of</w:t>
      </w:r>
      <w:r>
        <w:rPr>
          <w:sz w:val="24"/>
        </w:rPr>
        <w:t xml:space="preserve"> </w:t>
      </w:r>
      <w:r w:rsidRPr="00A26559">
        <w:rPr>
          <w:sz w:val="24"/>
        </w:rPr>
        <w:t>the</w:t>
      </w:r>
      <w:r>
        <w:rPr>
          <w:sz w:val="24"/>
        </w:rPr>
        <w:t xml:space="preserve"> </w:t>
      </w:r>
      <w:r w:rsidRPr="00A26559">
        <w:rPr>
          <w:sz w:val="24"/>
        </w:rPr>
        <w:t>sub-project.</w:t>
      </w:r>
      <w:r>
        <w:rPr>
          <w:sz w:val="24"/>
        </w:rPr>
        <w:t xml:space="preserve"> </w:t>
      </w:r>
      <w:r w:rsidRPr="00A26559">
        <w:rPr>
          <w:sz w:val="24"/>
        </w:rPr>
        <w:t>Please</w:t>
      </w:r>
      <w:r>
        <w:rPr>
          <w:sz w:val="24"/>
        </w:rPr>
        <w:t xml:space="preserve"> </w:t>
      </w:r>
      <w:r w:rsidRPr="00A26559">
        <w:rPr>
          <w:sz w:val="24"/>
        </w:rPr>
        <w:t>note</w:t>
      </w:r>
      <w:r>
        <w:rPr>
          <w:sz w:val="24"/>
        </w:rPr>
        <w:t xml:space="preserve"> </w:t>
      </w:r>
      <w:r w:rsidRPr="00A26559">
        <w:rPr>
          <w:sz w:val="24"/>
        </w:rPr>
        <w:t>that</w:t>
      </w:r>
      <w:r>
        <w:rPr>
          <w:sz w:val="24"/>
        </w:rPr>
        <w:t xml:space="preserve"> </w:t>
      </w:r>
      <w:r w:rsidRPr="00A26559">
        <w:rPr>
          <w:sz w:val="24"/>
        </w:rPr>
        <w:t>each</w:t>
      </w:r>
      <w:r>
        <w:rPr>
          <w:sz w:val="24"/>
        </w:rPr>
        <w:t xml:space="preserve"> </w:t>
      </w:r>
      <w:r w:rsidRPr="00A26559">
        <w:rPr>
          <w:sz w:val="24"/>
        </w:rPr>
        <w:t>specific</w:t>
      </w:r>
      <w:r>
        <w:rPr>
          <w:sz w:val="24"/>
        </w:rPr>
        <w:t xml:space="preserve"> </w:t>
      </w:r>
      <w:r w:rsidRPr="00A26559">
        <w:rPr>
          <w:sz w:val="24"/>
        </w:rPr>
        <w:t>objective</w:t>
      </w:r>
      <w:r>
        <w:rPr>
          <w:sz w:val="24"/>
        </w:rPr>
        <w:t xml:space="preserve"> </w:t>
      </w:r>
      <w:r w:rsidRPr="00A26559">
        <w:rPr>
          <w:sz w:val="24"/>
        </w:rPr>
        <w:t>will produce results and outcomes and has to be expressed in terms of milestones and measured with performance indicators.</w:t>
      </w:r>
    </w:p>
    <w:p w14:paraId="2E746C89" w14:textId="77777777" w:rsidR="00013B5C" w:rsidRPr="00A26559" w:rsidRDefault="00013B5C" w:rsidP="00013B5C">
      <w:pPr>
        <w:jc w:val="both"/>
        <w:rPr>
          <w:sz w:val="24"/>
        </w:rPr>
      </w:pPr>
    </w:p>
    <w:p w14:paraId="437480D6" w14:textId="77777777" w:rsidR="00013B5C" w:rsidRPr="00A26559" w:rsidRDefault="00013B5C" w:rsidP="00013B5C">
      <w:pPr>
        <w:pStyle w:val="BodyText"/>
        <w:ind w:left="499"/>
        <w:rPr>
          <w:sz w:val="20"/>
        </w:rPr>
      </w:pPr>
      <w:r>
        <w:rPr>
          <w:noProof/>
          <w:sz w:val="20"/>
        </w:rPr>
        <mc:AlternateContent>
          <mc:Choice Requires="wps">
            <w:drawing>
              <wp:inline distT="0" distB="0" distL="0" distR="0" wp14:anchorId="20A6C48D" wp14:editId="38CF0E3E">
                <wp:extent cx="5977255" cy="2352675"/>
                <wp:effectExtent l="12065" t="9525" r="11430" b="9525"/>
                <wp:docPr id="720123515"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77255" cy="2352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4FEB1E" w14:textId="77777777" w:rsidR="00013B5C" w:rsidRDefault="00013B5C" w:rsidP="00013B5C">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0EFBC41B" w14:textId="77777777" w:rsidR="00013B5C" w:rsidRDefault="00013B5C" w:rsidP="00013B5C">
                            <w:pPr>
                              <w:spacing w:before="16" w:line="276" w:lineRule="auto"/>
                              <w:ind w:left="110"/>
                              <w:rPr>
                                <w:spacing w:val="-5"/>
                              </w:rPr>
                            </w:pPr>
                          </w:p>
                          <w:p w14:paraId="6B9EE9FE" w14:textId="77777777" w:rsidR="00013B5C" w:rsidRDefault="00013B5C" w:rsidP="00013B5C">
                            <w:pPr>
                              <w:spacing w:before="16" w:line="276" w:lineRule="auto"/>
                              <w:ind w:left="110"/>
                              <w:rPr>
                                <w:spacing w:val="-5"/>
                              </w:rPr>
                            </w:pPr>
                          </w:p>
                          <w:p w14:paraId="4A83993A" w14:textId="77777777" w:rsidR="00013B5C" w:rsidRDefault="00013B5C" w:rsidP="00013B5C">
                            <w:pPr>
                              <w:spacing w:before="16" w:line="276" w:lineRule="auto"/>
                              <w:ind w:left="110"/>
                              <w:rPr>
                                <w:spacing w:val="-5"/>
                              </w:rPr>
                            </w:pPr>
                            <w:r>
                              <w:rPr>
                                <w:spacing w:val="-5"/>
                              </w:rPr>
                              <w:t>Specific Objectives:</w:t>
                            </w:r>
                          </w:p>
                          <w:p w14:paraId="359A2BE6" w14:textId="77777777" w:rsidR="00013B5C" w:rsidRPr="00350FCA" w:rsidRDefault="00013B5C" w:rsidP="00013B5C">
                            <w:pPr>
                              <w:spacing w:before="16" w:line="276" w:lineRule="auto"/>
                              <w:ind w:left="110"/>
                            </w:pPr>
                            <w:r w:rsidRPr="00350FCA">
                              <w:rPr>
                                <w:spacing w:val="-5"/>
                              </w:rPr>
                              <w:t>1.</w:t>
                            </w:r>
                          </w:p>
                          <w:p w14:paraId="7692EA9F" w14:textId="77777777" w:rsidR="00013B5C" w:rsidRPr="00350FCA" w:rsidRDefault="00013B5C" w:rsidP="00013B5C">
                            <w:pPr>
                              <w:spacing w:line="276" w:lineRule="auto"/>
                              <w:ind w:left="110"/>
                            </w:pPr>
                            <w:r w:rsidRPr="00350FCA">
                              <w:rPr>
                                <w:spacing w:val="-5"/>
                              </w:rPr>
                              <w:t>2.</w:t>
                            </w:r>
                          </w:p>
                          <w:p w14:paraId="7D3FCE51" w14:textId="77777777" w:rsidR="00013B5C" w:rsidRDefault="00013B5C" w:rsidP="00013B5C">
                            <w:pPr>
                              <w:spacing w:before="1" w:line="276" w:lineRule="auto"/>
                              <w:ind w:left="110"/>
                              <w:rPr>
                                <w:spacing w:val="-5"/>
                              </w:rPr>
                            </w:pPr>
                            <w:r>
                              <w:rPr>
                                <w:spacing w:val="-5"/>
                              </w:rPr>
                              <w:t xml:space="preserve"> .</w:t>
                            </w:r>
                          </w:p>
                          <w:p w14:paraId="13DB03AC" w14:textId="77777777" w:rsidR="00013B5C" w:rsidRDefault="00013B5C" w:rsidP="00013B5C">
                            <w:pPr>
                              <w:spacing w:before="1" w:line="276" w:lineRule="auto"/>
                              <w:ind w:left="110"/>
                            </w:pPr>
                            <w:r>
                              <w:t xml:space="preserve">n. </w:t>
                            </w:r>
                          </w:p>
                          <w:p w14:paraId="542895E8" w14:textId="77777777" w:rsidR="00013B5C" w:rsidRDefault="00013B5C" w:rsidP="00013B5C">
                            <w:pPr>
                              <w:spacing w:before="1" w:line="276" w:lineRule="auto"/>
                              <w:ind w:left="110"/>
                            </w:pPr>
                          </w:p>
                          <w:p w14:paraId="340BB681" w14:textId="77777777" w:rsidR="00013B5C" w:rsidRDefault="00013B5C" w:rsidP="00013B5C">
                            <w:pPr>
                              <w:spacing w:before="1" w:line="276" w:lineRule="auto"/>
                              <w:ind w:left="110"/>
                            </w:pPr>
                            <w:r>
                              <w:t xml:space="preserve">Motivations: </w:t>
                            </w:r>
                          </w:p>
                          <w:p w14:paraId="406548CE" w14:textId="77777777" w:rsidR="00013B5C" w:rsidRPr="00565C33" w:rsidRDefault="00013B5C" w:rsidP="00013B5C">
                            <w:pPr>
                              <w:spacing w:before="1" w:line="276" w:lineRule="auto"/>
                              <w:ind w:left="110"/>
                            </w:pPr>
                          </w:p>
                          <w:p w14:paraId="08A6EDCB" w14:textId="77777777" w:rsidR="00013B5C" w:rsidRPr="00350FCA" w:rsidRDefault="00013B5C" w:rsidP="00013B5C">
                            <w:pPr>
                              <w:spacing w:before="4" w:line="276" w:lineRule="auto"/>
                              <w:ind w:left="110"/>
                            </w:pPr>
                          </w:p>
                        </w:txbxContent>
                      </wps:txbx>
                      <wps:bodyPr rot="0" vert="horz" wrap="square" lIns="0" tIns="0" rIns="0" bIns="0" anchor="t" anchorCtr="0" upright="1">
                        <a:noAutofit/>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A6C48D" id="_x0000_s1029" type="#_x0000_t202" style="width:470.65pt;height:1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" filled="f" strokeweight=".48pt">
                <v:path arrowok="t"/>
                <v:textbox inset="0,0,0,0">
                  <w:txbxContent>
                    <w:p w14:paraId="424FEB1E" w14:textId="77777777" w:rsidR="00013B5C" w:rsidRDefault="00013B5C" w:rsidP="00013B5C">
                      <w:pPr>
                        <w:spacing w:before="16" w:line="276" w:lineRule="auto"/>
                        <w:ind w:left="110"/>
                        <w:rPr>
                          <w:spacing w:val="-5"/>
                        </w:rPr>
                      </w:pPr>
                      <w:r>
                        <w:rPr>
                          <w:spacing w:val="-5"/>
                        </w:rPr>
                        <w:t>General Objective: (</w:t>
                      </w:r>
                      <w:r w:rsidRPr="00A26559">
                        <w:rPr>
                          <w:color w:val="000000"/>
                          <w:sz w:val="24"/>
                          <w:szCs w:val="24"/>
                        </w:rPr>
                        <w:t>mention the general/mai</w:t>
                      </w:r>
                      <w:r>
                        <w:rPr>
                          <w:color w:val="000000"/>
                          <w:sz w:val="24"/>
                          <w:szCs w:val="24"/>
                        </w:rPr>
                        <w:t xml:space="preserve">n </w:t>
                      </w:r>
                      <w:r w:rsidRPr="00A26559">
                        <w:rPr>
                          <w:color w:val="000000"/>
                          <w:sz w:val="24"/>
                          <w:szCs w:val="24"/>
                        </w:rPr>
                        <w:t>objective that are aimed to be achieved</w:t>
                      </w:r>
                      <w:r>
                        <w:rPr>
                          <w:spacing w:val="-5"/>
                        </w:rPr>
                        <w:t>)</w:t>
                      </w:r>
                    </w:p>
                    <w:p w14:paraId="0EFBC41B" w14:textId="77777777" w:rsidR="00013B5C" w:rsidRDefault="00013B5C" w:rsidP="00013B5C">
                      <w:pPr>
                        <w:spacing w:before="16" w:line="276" w:lineRule="auto"/>
                        <w:ind w:left="110"/>
                        <w:rPr>
                          <w:spacing w:val="-5"/>
                        </w:rPr>
                      </w:pPr>
                    </w:p>
                    <w:p w14:paraId="6B9EE9FE" w14:textId="77777777" w:rsidR="00013B5C" w:rsidRDefault="00013B5C" w:rsidP="00013B5C">
                      <w:pPr>
                        <w:spacing w:before="16" w:line="276" w:lineRule="auto"/>
                        <w:ind w:left="110"/>
                        <w:rPr>
                          <w:spacing w:val="-5"/>
                        </w:rPr>
                      </w:pPr>
                    </w:p>
                    <w:p w14:paraId="4A83993A" w14:textId="77777777" w:rsidR="00013B5C" w:rsidRDefault="00013B5C" w:rsidP="00013B5C">
                      <w:pPr>
                        <w:spacing w:before="16" w:line="276" w:lineRule="auto"/>
                        <w:ind w:left="110"/>
                        <w:rPr>
                          <w:spacing w:val="-5"/>
                        </w:rPr>
                      </w:pPr>
                      <w:r>
                        <w:rPr>
                          <w:spacing w:val="-5"/>
                        </w:rPr>
                        <w:t>Specific Objectives:</w:t>
                      </w:r>
                    </w:p>
                    <w:p w14:paraId="359A2BE6" w14:textId="77777777" w:rsidR="00013B5C" w:rsidRPr="00350FCA" w:rsidRDefault="00013B5C" w:rsidP="00013B5C">
                      <w:pPr>
                        <w:spacing w:before="16" w:line="276" w:lineRule="auto"/>
                        <w:ind w:left="110"/>
                      </w:pPr>
                      <w:r w:rsidRPr="00350FCA">
                        <w:rPr>
                          <w:spacing w:val="-5"/>
                        </w:rPr>
                        <w:t>1.</w:t>
                      </w:r>
                    </w:p>
                    <w:p w14:paraId="7692EA9F" w14:textId="77777777" w:rsidR="00013B5C" w:rsidRPr="00350FCA" w:rsidRDefault="00013B5C" w:rsidP="00013B5C">
                      <w:pPr>
                        <w:spacing w:line="276" w:lineRule="auto"/>
                        <w:ind w:left="110"/>
                      </w:pPr>
                      <w:r w:rsidRPr="00350FCA">
                        <w:rPr>
                          <w:spacing w:val="-5"/>
                        </w:rPr>
                        <w:t>2.</w:t>
                      </w:r>
                    </w:p>
                    <w:p w14:paraId="7D3FCE51" w14:textId="77777777" w:rsidR="00013B5C" w:rsidRDefault="00013B5C" w:rsidP="00013B5C">
                      <w:pPr>
                        <w:spacing w:before="1" w:line="276" w:lineRule="auto"/>
                        <w:ind w:left="110"/>
                        <w:rPr>
                          <w:spacing w:val="-5"/>
                        </w:rPr>
                      </w:pPr>
                      <w:r>
                        <w:rPr>
                          <w:spacing w:val="-5"/>
                        </w:rPr>
                        <w:t xml:space="preserve"> .</w:t>
                      </w:r>
                    </w:p>
                    <w:p w14:paraId="13DB03AC" w14:textId="77777777" w:rsidR="00013B5C" w:rsidRDefault="00013B5C" w:rsidP="00013B5C">
                      <w:pPr>
                        <w:spacing w:before="1" w:line="276" w:lineRule="auto"/>
                        <w:ind w:left="110"/>
                      </w:pPr>
                      <w:r>
                        <w:t xml:space="preserve">n. </w:t>
                      </w:r>
                    </w:p>
                    <w:p w14:paraId="542895E8" w14:textId="77777777" w:rsidR="00013B5C" w:rsidRDefault="00013B5C" w:rsidP="00013B5C">
                      <w:pPr>
                        <w:spacing w:before="1" w:line="276" w:lineRule="auto"/>
                        <w:ind w:left="110"/>
                      </w:pPr>
                    </w:p>
                    <w:p w14:paraId="340BB681" w14:textId="77777777" w:rsidR="00013B5C" w:rsidRDefault="00013B5C" w:rsidP="00013B5C">
                      <w:pPr>
                        <w:spacing w:before="1" w:line="276" w:lineRule="auto"/>
                        <w:ind w:left="110"/>
                      </w:pPr>
                      <w:r>
                        <w:t xml:space="preserve">Motivations: </w:t>
                      </w:r>
                    </w:p>
                    <w:p w14:paraId="406548CE" w14:textId="77777777" w:rsidR="00013B5C" w:rsidRPr="00565C33" w:rsidRDefault="00013B5C" w:rsidP="00013B5C">
                      <w:pPr>
                        <w:spacing w:before="1" w:line="276" w:lineRule="auto"/>
                        <w:ind w:left="110"/>
                      </w:pPr>
                    </w:p>
                    <w:p w14:paraId="08A6EDCB" w14:textId="77777777" w:rsidR="00013B5C" w:rsidRPr="00350FCA" w:rsidRDefault="00013B5C" w:rsidP="00013B5C">
                      <w:pPr>
                        <w:spacing w:before="4" w:line="276" w:lineRule="auto"/>
                        <w:ind w:left="110"/>
                      </w:pPr>
                    </w:p>
                  </w:txbxContent>
                </v:textbox>
                <w10:anchorlock/>
              </v:shape>
            </w:pict>
          </mc:Fallback>
        </mc:AlternateContent>
      </w:r>
    </w:p>
    <w:p w14:paraId="677F6D01" w14:textId="77777777" w:rsidR="00013B5C" w:rsidRPr="00A26559" w:rsidRDefault="00013B5C" w:rsidP="00013B5C">
      <w:pPr>
        <w:pStyle w:val="BodyText"/>
        <w:spacing w:before="8"/>
        <w:rPr>
          <w:i/>
        </w:rPr>
      </w:pPr>
    </w:p>
    <w:p w14:paraId="1E85A259" w14:textId="77777777" w:rsidR="00013B5C" w:rsidRPr="00212098" w:rsidRDefault="00013B5C">
      <w:pPr>
        <w:pStyle w:val="Heading6"/>
        <w:numPr>
          <w:ilvl w:val="0"/>
          <w:numId w:val="28"/>
        </w:numPr>
        <w:tabs>
          <w:tab w:val="left" w:pos="659"/>
        </w:tabs>
        <w:ind w:left="659" w:hanging="359"/>
        <w:jc w:val="both"/>
      </w:pPr>
      <w:r w:rsidRPr="00212098">
        <w:t>Significance with respect to ICSETEP, National</w:t>
      </w:r>
      <w:r w:rsidRPr="00212098">
        <w:rPr>
          <w:spacing w:val="-7"/>
        </w:rPr>
        <w:t xml:space="preserve"> </w:t>
      </w:r>
      <w:r w:rsidRPr="00212098">
        <w:t>Policy</w:t>
      </w:r>
      <w:r w:rsidRPr="00212098">
        <w:rPr>
          <w:spacing w:val="-5"/>
        </w:rPr>
        <w:t xml:space="preserve"> </w:t>
      </w:r>
      <w:r w:rsidRPr="00212098">
        <w:t>and</w:t>
      </w:r>
      <w:r w:rsidRPr="00212098">
        <w:rPr>
          <w:spacing w:val="-7"/>
        </w:rPr>
        <w:t xml:space="preserve"> </w:t>
      </w:r>
      <w:r w:rsidRPr="00212098">
        <w:t>Sustainable</w:t>
      </w:r>
      <w:r w:rsidRPr="00212098">
        <w:rPr>
          <w:spacing w:val="-6"/>
        </w:rPr>
        <w:t xml:space="preserve"> </w:t>
      </w:r>
      <w:r w:rsidRPr="00212098">
        <w:rPr>
          <w:spacing w:val="-2"/>
        </w:rPr>
        <w:t xml:space="preserve">Development </w:t>
      </w:r>
      <w:r w:rsidRPr="00212098">
        <w:t>Goals</w:t>
      </w:r>
      <w:r w:rsidRPr="00212098">
        <w:rPr>
          <w:spacing w:val="-6"/>
        </w:rPr>
        <w:t xml:space="preserve"> </w:t>
      </w:r>
      <w:r w:rsidRPr="00212098">
        <w:rPr>
          <w:spacing w:val="-2"/>
        </w:rPr>
        <w:t>(SDG)</w:t>
      </w:r>
    </w:p>
    <w:p w14:paraId="07B1E1CA" w14:textId="77777777" w:rsidR="00013B5C" w:rsidRPr="00711117" w:rsidRDefault="00013B5C" w:rsidP="00013B5C">
      <w:pPr>
        <w:pStyle w:val="BodyText"/>
        <w:spacing w:before="83"/>
        <w:ind w:left="540" w:right="137"/>
        <w:jc w:val="both"/>
        <w:rPr>
          <w:spacing w:val="-5"/>
        </w:rPr>
      </w:pPr>
      <w:r w:rsidRPr="00711117">
        <w:rPr>
          <w:spacing w:val="-5"/>
        </w:rPr>
        <w:t>Significant contributions to ICSETEP objectives through the improvement of the SPP submitting entity's academic institution with interdisciplinary engagement:</w:t>
      </w:r>
    </w:p>
    <w:p w14:paraId="4E2FB15D" w14:textId="77777777" w:rsidR="00013B5C" w:rsidRPr="00A26559" w:rsidRDefault="00013B5C" w:rsidP="00013B5C">
      <w:pPr>
        <w:pStyle w:val="BodyText"/>
        <w:spacing w:before="12"/>
        <w:rPr>
          <w:sz w:val="20"/>
        </w:rPr>
      </w:pPr>
      <w:r>
        <w:rPr>
          <w:noProof/>
        </w:rPr>
        <mc:AlternateContent>
          <mc:Choice Requires="wps">
            <w:drawing>
              <wp:anchor distT="0" distB="0" distL="0" distR="0" simplePos="0" relativeHeight="487776768" behindDoc="1" locked="0" layoutInCell="1" allowOverlap="1" wp14:anchorId="7A624320" wp14:editId="6AD2EEAD">
                <wp:simplePos x="0" y="0"/>
                <wp:positionH relativeFrom="page">
                  <wp:posOffset>1181100</wp:posOffset>
                </wp:positionH>
                <wp:positionV relativeFrom="paragraph">
                  <wp:posOffset>173990</wp:posOffset>
                </wp:positionV>
                <wp:extent cx="5726430" cy="614680"/>
                <wp:effectExtent l="0" t="0" r="7620" b="0"/>
                <wp:wrapTopAndBottom/>
                <wp:docPr id="1579694734" name="Graphic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6430" cy="614680"/>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6DD2C8" id="Graphic 120" o:spid="_x0000_s1026" style="position:absolute;margin-left:93pt;margin-top:13.7pt;width:450.9pt;height:48.4pt;z-index:-15539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" path="m6021324,l,,,6350,,674370r,6350l6021324,680720r,-6350l5715,674370r,-668020l6014974,6350r,667512l6021324,673862r,-667512l6021324,6223r,-6223xe" fillcolor="black" stroked="f">
                <v:path arrowok="t" o:connecttype="custom" o:connectlocs="5726068,0;0,0;0,5734;0,608946;0,614680;5726068,614680;5726068,608946;5435,608946;5435,5734;5720029,5734;5720029,608487;5726068,608487;5726068,5734;5726068,5619;5726068,0" o:connectangles="0,0,0,0,0,0,0,0,0,0,0,0,0,0,0"/>
                <w10:wrap type="topAndBottom" anchorx="page"/>
              </v:shape>
            </w:pict>
          </mc:Fallback>
        </mc:AlternateContent>
      </w:r>
    </w:p>
    <w:p w14:paraId="16B4125B" w14:textId="77777777" w:rsidR="00013B5C" w:rsidRDefault="00013B5C">
      <w:pPr>
        <w:pStyle w:val="Heading6"/>
        <w:numPr>
          <w:ilvl w:val="0"/>
          <w:numId w:val="28"/>
        </w:numPr>
        <w:tabs>
          <w:tab w:val="left" w:pos="659"/>
        </w:tabs>
        <w:spacing w:before="243"/>
        <w:ind w:left="434" w:hanging="315"/>
        <w:jc w:val="both"/>
      </w:pPr>
      <w:r>
        <w:rPr>
          <w:noProof/>
        </w:rPr>
        <mc:AlternateContent>
          <mc:Choice Requires="wps">
            <w:drawing>
              <wp:anchor distT="0" distB="0" distL="0" distR="0" simplePos="0" relativeHeight="487768576" behindDoc="1" locked="0" layoutInCell="1" allowOverlap="1" wp14:anchorId="349C6E2D" wp14:editId="0DE78B50">
                <wp:simplePos x="0" y="0"/>
                <wp:positionH relativeFrom="page">
                  <wp:posOffset>1240790</wp:posOffset>
                </wp:positionH>
                <wp:positionV relativeFrom="paragraph">
                  <wp:posOffset>1187450</wp:posOffset>
                </wp:positionV>
                <wp:extent cx="5666740" cy="409575"/>
                <wp:effectExtent l="0" t="0" r="0" b="9525"/>
                <wp:wrapTopAndBottom/>
                <wp:docPr id="985428274"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66740" cy="409575"/>
                        </a:xfrm>
                        <a:custGeom>
                          <a:avLst/>
                          <a:gdLst>
                            <a:gd name="T0" fmla="*/ 6021324 w 6021705"/>
                            <a:gd name="T1" fmla="*/ 0 h 680720"/>
                            <a:gd name="T2" fmla="*/ 0 w 6021705"/>
                            <a:gd name="T3" fmla="*/ 0 h 680720"/>
                            <a:gd name="T4" fmla="*/ 0 w 6021705"/>
                            <a:gd name="T5" fmla="*/ 6350 h 680720"/>
                            <a:gd name="T6" fmla="*/ 0 w 6021705"/>
                            <a:gd name="T7" fmla="*/ 674370 h 680720"/>
                            <a:gd name="T8" fmla="*/ 0 w 6021705"/>
                            <a:gd name="T9" fmla="*/ 680720 h 680720"/>
                            <a:gd name="T10" fmla="*/ 6021324 w 6021705"/>
                            <a:gd name="T11" fmla="*/ 680720 h 680720"/>
                            <a:gd name="T12" fmla="*/ 6021324 w 6021705"/>
                            <a:gd name="T13" fmla="*/ 674370 h 680720"/>
                            <a:gd name="T14" fmla="*/ 5715 w 6021705"/>
                            <a:gd name="T15" fmla="*/ 674370 h 680720"/>
                            <a:gd name="T16" fmla="*/ 5715 w 6021705"/>
                            <a:gd name="T17" fmla="*/ 6350 h 680720"/>
                            <a:gd name="T18" fmla="*/ 6014974 w 6021705"/>
                            <a:gd name="T19" fmla="*/ 6350 h 680720"/>
                            <a:gd name="T20" fmla="*/ 6014974 w 6021705"/>
                            <a:gd name="T21" fmla="*/ 673862 h 680720"/>
                            <a:gd name="T22" fmla="*/ 6021324 w 6021705"/>
                            <a:gd name="T23" fmla="*/ 673862 h 680720"/>
                            <a:gd name="T24" fmla="*/ 6021324 w 6021705"/>
                            <a:gd name="T25" fmla="*/ 6350 h 680720"/>
                            <a:gd name="T26" fmla="*/ 6021324 w 6021705"/>
                            <a:gd name="T27" fmla="*/ 6223 h 680720"/>
                            <a:gd name="T28" fmla="*/ 6021324 w 6021705"/>
                            <a:gd name="T29" fmla="*/ 0 h 680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021705" h="680720">
                              <a:moveTo>
                                <a:pt x="6021324" y="0"/>
                              </a:moveTo>
                              <a:lnTo>
                                <a:pt x="0" y="0"/>
                              </a:lnTo>
                              <a:lnTo>
                                <a:pt x="0" y="6350"/>
                              </a:lnTo>
                              <a:lnTo>
                                <a:pt x="0" y="674370"/>
                              </a:lnTo>
                              <a:lnTo>
                                <a:pt x="0" y="680720"/>
                              </a:lnTo>
                              <a:lnTo>
                                <a:pt x="6021324" y="680720"/>
                              </a:lnTo>
                              <a:lnTo>
                                <a:pt x="6021324" y="674370"/>
                              </a:lnTo>
                              <a:lnTo>
                                <a:pt x="5715" y="674370"/>
                              </a:lnTo>
                              <a:lnTo>
                                <a:pt x="5715" y="6350"/>
                              </a:lnTo>
                              <a:lnTo>
                                <a:pt x="6014974" y="6350"/>
                              </a:lnTo>
                              <a:lnTo>
                                <a:pt x="6014974" y="673862"/>
                              </a:lnTo>
                              <a:lnTo>
                                <a:pt x="6021324" y="673862"/>
                              </a:lnTo>
                              <a:lnTo>
                                <a:pt x="6021324" y="6350"/>
                              </a:lnTo>
                              <a:lnTo>
                                <a:pt x="6021324" y="6223"/>
                              </a:lnTo>
                              <a:lnTo>
                                <a:pt x="60213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333643" id="Freeform 25" o:spid="_x0000_s1026" style="position:absolute;margin-left:97.7pt;margin-top:93.5pt;width:446.2pt;height:32.25pt;z-index:-15547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21705,6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" path="m6021324,l,,,6350,,674370r,6350l6021324,680720r,-6350l5715,674370r,-668020l6014974,6350r,667512l6021324,673862r,-667512l6021324,6223r,-6223xe" fillcolor="black" stroked="f">
                <v:path arrowok="t" o:connecttype="custom" o:connectlocs="5666381,0;0,0;0,3821;0,405754;0,409575;5666381,409575;5666381,405754;5378,405754;5378,3821;5660406,3821;5660406,405449;5666381,405449;5666381,3821;5666381,3744;5666381,0" o:connectangles="0,0,0,0,0,0,0,0,0,0,0,0,0,0,0"/>
                <w10:wrap type="topAndBottom" anchorx="page"/>
              </v:shape>
            </w:pict>
          </mc:Fallback>
        </mc:AlternateContent>
      </w:r>
      <w:bookmarkStart w:id="13" w:name="_Hlk201136503"/>
      <w:r>
        <w:t xml:space="preserve">Expected and Deliverable Outcomes and Benefits </w:t>
      </w:r>
      <w:bookmarkEnd w:id="13"/>
    </w:p>
    <w:p w14:paraId="1530F12C" w14:textId="77777777" w:rsidR="00013B5C" w:rsidRDefault="00013B5C">
      <w:pPr>
        <w:pStyle w:val="Heading6"/>
        <w:numPr>
          <w:ilvl w:val="0"/>
          <w:numId w:val="28"/>
        </w:numPr>
        <w:tabs>
          <w:tab w:val="left" w:pos="659"/>
        </w:tabs>
        <w:spacing w:before="243"/>
        <w:ind w:left="659" w:hanging="359"/>
      </w:pPr>
      <w:r>
        <w:rPr>
          <w:noProof/>
        </w:rPr>
        <mc:AlternateContent>
          <mc:Choice Requires="wps">
            <w:drawing>
              <wp:anchor distT="0" distB="0" distL="0" distR="0" simplePos="0" relativeHeight="487769600" behindDoc="1" locked="0" layoutInCell="1" allowOverlap="1" wp14:anchorId="37EA37B0" wp14:editId="4B2961E2">
                <wp:simplePos x="0" y="0"/>
                <wp:positionH relativeFrom="page">
                  <wp:posOffset>1104265</wp:posOffset>
                </wp:positionH>
                <wp:positionV relativeFrom="paragraph">
                  <wp:posOffset>1175385</wp:posOffset>
                </wp:positionV>
                <wp:extent cx="5801995" cy="485775"/>
                <wp:effectExtent l="0" t="0" r="8255" b="9525"/>
                <wp:wrapTopAndBottom/>
                <wp:docPr id="789850420"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01995" cy="485775"/>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6B958F" id="Freeform 23" o:spid="_x0000_s1026" style="position:absolute;margin-left:86.95pt;margin-top:92.55pt;width:456.85pt;height:38.25pt;z-index:-15546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" path="m6077712,r-6350,l6071362,508r,6350l6071362,676148r-6065012,l6350,6858r6065012,l6071362,508,,508,,6858,,676148r,6350l6077712,682498r,-6096l6077712,676148,6077712,xe" fillcolor="black" stroked="f">
                <v:path arrowok="t" o:connecttype="custom" o:connectlocs="5801510,0;5795449,0;5795449,362;5795449,4880;5795449,481166;6061,481166;6061,4880;5795449,4880;5795449,362;0,362;0,4880;0,481166;0,485685;5801510,485685;5801510,481347;5801510,481166;5801510,0" o:connectangles="0,0,0,0,0,0,0,0,0,0,0,0,0,0,0,0,0"/>
                <w10:wrap type="topAndBottom" anchorx="page"/>
              </v:shape>
            </w:pict>
          </mc:Fallback>
        </mc:AlternateContent>
      </w:r>
      <w:r>
        <w:t>Innovativeness/novelty</w:t>
      </w:r>
      <w:r w:rsidRPr="0009695F">
        <w:t xml:space="preserve"> of the </w:t>
      </w:r>
      <w:r>
        <w:t>proposal</w:t>
      </w:r>
    </w:p>
    <w:p w14:paraId="11A0DCBC" w14:textId="77777777" w:rsidR="00013B5C" w:rsidRPr="00711117" w:rsidRDefault="00013B5C">
      <w:pPr>
        <w:pStyle w:val="Heading6"/>
        <w:numPr>
          <w:ilvl w:val="0"/>
          <w:numId w:val="28"/>
        </w:numPr>
        <w:tabs>
          <w:tab w:val="left" w:pos="659"/>
        </w:tabs>
        <w:spacing w:before="243"/>
        <w:ind w:left="659" w:hanging="359"/>
      </w:pPr>
      <w:r w:rsidRPr="00A26559">
        <w:t>Background</w:t>
      </w:r>
      <w:r>
        <w:rPr>
          <w:spacing w:val="-8"/>
        </w:rPr>
        <w:t xml:space="preserve">- </w:t>
      </w:r>
      <w:r w:rsidRPr="00062817">
        <w:rPr>
          <w:b w:val="0"/>
          <w:spacing w:val="-8"/>
        </w:rPr>
        <w:t>(study on state-of-the-art literature)</w:t>
      </w:r>
    </w:p>
    <w:p w14:paraId="6340D12A" w14:textId="77777777" w:rsidR="00013B5C" w:rsidRPr="00711117" w:rsidRDefault="00013B5C" w:rsidP="00013B5C">
      <w:pPr>
        <w:pStyle w:val="Heading6"/>
        <w:tabs>
          <w:tab w:val="left" w:pos="659"/>
        </w:tabs>
        <w:spacing w:before="243"/>
        <w:ind w:left="659"/>
        <w:jc w:val="both"/>
      </w:pPr>
      <w:r>
        <w:rPr>
          <w:noProof/>
        </w:rPr>
        <mc:AlternateContent>
          <mc:Choice Requires="wps">
            <w:drawing>
              <wp:anchor distT="0" distB="0" distL="0" distR="0" simplePos="0" relativeHeight="487770624" behindDoc="0" locked="0" layoutInCell="1" allowOverlap="1" wp14:anchorId="2446D4A4" wp14:editId="3430C4AC">
                <wp:simplePos x="0" y="0"/>
                <wp:positionH relativeFrom="page">
                  <wp:posOffset>1240789</wp:posOffset>
                </wp:positionH>
                <wp:positionV relativeFrom="paragraph">
                  <wp:posOffset>104140</wp:posOffset>
                </wp:positionV>
                <wp:extent cx="5666105" cy="419100"/>
                <wp:effectExtent l="0" t="0" r="0" b="0"/>
                <wp:wrapNone/>
                <wp:docPr id="57600416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66105" cy="419100"/>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99720F" id="Freeform 22" o:spid="_x0000_s1026" style="position:absolute;margin-left:97.7pt;margin-top:8.2pt;width:446.15pt;height:33pt;z-index:487770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" path="m6077712,r-6350,l6071362,508r,6350l6071362,676148r-6065012,l6350,6858r6065012,l6071362,508,,508,,6858,,676148r,6350l6077712,682498r,-6096l6077712,676148,6077712,xe" fillcolor="black" stroked="f">
                <v:path arrowok="t" o:connecttype="custom" o:connectlocs="5665631,0;5659712,0;5659712,312;5659712,4210;5659712,415123;5919,415123;5919,4210;5659712,4210;5659712,312;0,312;0,4210;0,415123;0,419022;5665631,419022;5665631,415279;5665631,415123;5665631,0" o:connectangles="0,0,0,0,0,0,0,0,0,0,0,0,0,0,0,0,0"/>
                <w10:wrap anchorx="page"/>
              </v:shape>
            </w:pict>
          </mc:Fallback>
        </mc:AlternateContent>
      </w:r>
    </w:p>
    <w:p w14:paraId="04AD8177" w14:textId="77777777" w:rsidR="00013B5C" w:rsidRDefault="00013B5C" w:rsidP="00013B5C">
      <w:pPr>
        <w:pStyle w:val="Heading6"/>
        <w:tabs>
          <w:tab w:val="left" w:pos="659"/>
        </w:tabs>
        <w:spacing w:before="243"/>
        <w:ind w:left="659"/>
        <w:jc w:val="right"/>
        <w:rPr>
          <w:noProof/>
        </w:rPr>
      </w:pPr>
    </w:p>
    <w:p w14:paraId="0333E7EB" w14:textId="77777777" w:rsidR="00013B5C" w:rsidRPr="00C73A4E" w:rsidRDefault="00013B5C">
      <w:pPr>
        <w:pStyle w:val="Heading6"/>
        <w:numPr>
          <w:ilvl w:val="0"/>
          <w:numId w:val="28"/>
        </w:numPr>
        <w:tabs>
          <w:tab w:val="left" w:pos="751"/>
        </w:tabs>
        <w:spacing w:line="251" w:lineRule="exact"/>
        <w:ind w:left="751" w:hanging="451"/>
        <w:jc w:val="both"/>
      </w:pPr>
      <w:r w:rsidRPr="00C73A4E">
        <w:t>Need and Impact Analysis according to Disability Issues:</w:t>
      </w:r>
    </w:p>
    <w:p w14:paraId="7954D492" w14:textId="77777777" w:rsidR="00013B5C" w:rsidRPr="006D3FD7" w:rsidRDefault="00013B5C" w:rsidP="00013B5C">
      <w:pPr>
        <w:pStyle w:val="Heading6"/>
        <w:tabs>
          <w:tab w:val="left" w:pos="659"/>
        </w:tabs>
        <w:spacing w:before="243"/>
        <w:ind w:left="659"/>
        <w:jc w:val="both"/>
        <w:rPr>
          <w:b w:val="0"/>
          <w:bCs w:val="0"/>
          <w:szCs w:val="24"/>
        </w:rPr>
      </w:pPr>
      <w:r>
        <w:rPr>
          <w:b w:val="0"/>
          <w:bCs w:val="0"/>
          <w:szCs w:val="24"/>
        </w:rPr>
        <w:t>T</w:t>
      </w:r>
      <w:r w:rsidRPr="006D3FD7">
        <w:rPr>
          <w:b w:val="0"/>
          <w:bCs w:val="0"/>
          <w:szCs w:val="24"/>
        </w:rPr>
        <w:t xml:space="preserve">he need analysis of </w:t>
      </w:r>
      <w:r>
        <w:rPr>
          <w:b w:val="0"/>
          <w:bCs w:val="0"/>
          <w:szCs w:val="24"/>
        </w:rPr>
        <w:t xml:space="preserve">the </w:t>
      </w:r>
      <w:r w:rsidRPr="006D3FD7">
        <w:rPr>
          <w:b w:val="0"/>
          <w:bCs w:val="0"/>
          <w:szCs w:val="24"/>
        </w:rPr>
        <w:t>targeted people and expected benefits/impacts on the quality of their life</w:t>
      </w:r>
      <w:r>
        <w:rPr>
          <w:b w:val="0"/>
          <w:bCs w:val="0"/>
          <w:szCs w:val="24"/>
        </w:rPr>
        <w:t xml:space="preserve"> </w:t>
      </w:r>
      <w:r w:rsidRPr="00711117">
        <w:rPr>
          <w:b w:val="0"/>
          <w:bCs w:val="0"/>
        </w:rPr>
        <w:t xml:space="preserve">(Market Analysis) </w:t>
      </w:r>
    </w:p>
    <w:p w14:paraId="466BD9B4" w14:textId="77777777" w:rsidR="00013B5C" w:rsidRPr="006D3FD7" w:rsidRDefault="00013B5C" w:rsidP="00013B5C">
      <w:pPr>
        <w:tabs>
          <w:tab w:val="left" w:pos="1080"/>
        </w:tabs>
        <w:spacing w:line="22" w:lineRule="atLeast"/>
      </w:pPr>
    </w:p>
    <w:p w14:paraId="328BB81E" w14:textId="77777777" w:rsidR="00013B5C" w:rsidRPr="00A26559" w:rsidRDefault="00013B5C" w:rsidP="00013B5C">
      <w:pPr>
        <w:pStyle w:val="BodyText"/>
        <w:spacing w:before="3"/>
        <w:rPr>
          <w:sz w:val="7"/>
        </w:rPr>
      </w:pPr>
      <w:r>
        <w:rPr>
          <w:noProof/>
        </w:rPr>
        <mc:AlternateContent>
          <mc:Choice Requires="wps">
            <w:drawing>
              <wp:anchor distT="0" distB="0" distL="0" distR="0" simplePos="0" relativeHeight="487779840" behindDoc="1" locked="0" layoutInCell="1" allowOverlap="1" wp14:anchorId="753B079D" wp14:editId="26345581">
                <wp:simplePos x="0" y="0"/>
                <wp:positionH relativeFrom="page">
                  <wp:posOffset>1152525</wp:posOffset>
                </wp:positionH>
                <wp:positionV relativeFrom="paragraph">
                  <wp:posOffset>67945</wp:posOffset>
                </wp:positionV>
                <wp:extent cx="5798820" cy="361950"/>
                <wp:effectExtent l="0" t="0" r="0" b="0"/>
                <wp:wrapTopAndBottom/>
                <wp:docPr id="1297417455" name="Graphic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98820" cy="361950"/>
                        </a:xfrm>
                        <a:custGeom>
                          <a:avLst/>
                          <a:gdLst>
                            <a:gd name="T0" fmla="*/ 5922264 w 5922645"/>
                            <a:gd name="T1" fmla="*/ 508 h 655320"/>
                            <a:gd name="T2" fmla="*/ 5916168 w 5922645"/>
                            <a:gd name="T3" fmla="*/ 508 h 655320"/>
                            <a:gd name="T4" fmla="*/ 5916168 w 5922645"/>
                            <a:gd name="T5" fmla="*/ 6350 h 655320"/>
                            <a:gd name="T6" fmla="*/ 5916168 w 5922645"/>
                            <a:gd name="T7" fmla="*/ 648970 h 655320"/>
                            <a:gd name="T8" fmla="*/ 6807 w 5922645"/>
                            <a:gd name="T9" fmla="*/ 648970 h 655320"/>
                            <a:gd name="T10" fmla="*/ 6807 w 5922645"/>
                            <a:gd name="T11" fmla="*/ 6350 h 655320"/>
                            <a:gd name="T12" fmla="*/ 5916168 w 5922645"/>
                            <a:gd name="T13" fmla="*/ 6350 h 655320"/>
                            <a:gd name="T14" fmla="*/ 5916168 w 5922645"/>
                            <a:gd name="T15" fmla="*/ 508 h 655320"/>
                            <a:gd name="T16" fmla="*/ 5916168 w 5922645"/>
                            <a:gd name="T17" fmla="*/ 0 h 655320"/>
                            <a:gd name="T18" fmla="*/ 0 w 5922645"/>
                            <a:gd name="T19" fmla="*/ 0 h 655320"/>
                            <a:gd name="T20" fmla="*/ 0 w 5922645"/>
                            <a:gd name="T21" fmla="*/ 6350 h 655320"/>
                            <a:gd name="T22" fmla="*/ 0 w 5922645"/>
                            <a:gd name="T23" fmla="*/ 648970 h 655320"/>
                            <a:gd name="T24" fmla="*/ 0 w 5922645"/>
                            <a:gd name="T25" fmla="*/ 655320 h 655320"/>
                            <a:gd name="T26" fmla="*/ 5922264 w 5922645"/>
                            <a:gd name="T27" fmla="*/ 655320 h 655320"/>
                            <a:gd name="T28" fmla="*/ 5922264 w 5922645"/>
                            <a:gd name="T29" fmla="*/ 649478 h 655320"/>
                            <a:gd name="T30" fmla="*/ 5922264 w 5922645"/>
                            <a:gd name="T31" fmla="*/ 648970 h 655320"/>
                            <a:gd name="T32" fmla="*/ 5922264 w 5922645"/>
                            <a:gd name="T33" fmla="*/ 508 h 655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922645" h="655320">
                              <a:moveTo>
                                <a:pt x="5922264" y="508"/>
                              </a:moveTo>
                              <a:lnTo>
                                <a:pt x="5916168" y="508"/>
                              </a:lnTo>
                              <a:lnTo>
                                <a:pt x="5916168" y="6350"/>
                              </a:lnTo>
                              <a:lnTo>
                                <a:pt x="5916168" y="648970"/>
                              </a:lnTo>
                              <a:lnTo>
                                <a:pt x="6807" y="648970"/>
                              </a:lnTo>
                              <a:lnTo>
                                <a:pt x="6807" y="6350"/>
                              </a:lnTo>
                              <a:lnTo>
                                <a:pt x="5916168" y="6350"/>
                              </a:lnTo>
                              <a:lnTo>
                                <a:pt x="5916168" y="508"/>
                              </a:lnTo>
                              <a:lnTo>
                                <a:pt x="5916168" y="0"/>
                              </a:lnTo>
                              <a:lnTo>
                                <a:pt x="0" y="0"/>
                              </a:lnTo>
                              <a:lnTo>
                                <a:pt x="0" y="6350"/>
                              </a:lnTo>
                              <a:lnTo>
                                <a:pt x="0" y="648970"/>
                              </a:lnTo>
                              <a:lnTo>
                                <a:pt x="0" y="655320"/>
                              </a:lnTo>
                              <a:lnTo>
                                <a:pt x="5922264" y="655320"/>
                              </a:lnTo>
                              <a:lnTo>
                                <a:pt x="5922264" y="649478"/>
                              </a:lnTo>
                              <a:lnTo>
                                <a:pt x="5922264" y="648970"/>
                              </a:lnTo>
                              <a:lnTo>
                                <a:pt x="5922264" y="5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FBD13F" id="Graphic 126" o:spid="_x0000_s1026" style="position:absolute;margin-left:90.75pt;margin-top:5.35pt;width:456.6pt;height:28.5pt;z-index:-15536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922645,655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" path="m5922264,508r-6096,l5916168,6350r,642620l6807,648970r,-642620l5916168,6350r,-5842l5916168,,,,,6350,,648970r,6350l5922264,655320r,-5842l5922264,648970r,-648462xe" fillcolor="black" stroked="f">
                <v:path arrowok="t" o:connecttype="custom" o:connectlocs="5798447,281;5792478,281;5792478,3507;5792478,358443;6665,358443;6665,3507;5792478,3507;5792478,281;5792478,0;0,0;0,3507;0,358443;0,361950;5798447,361950;5798447,358723;5798447,358443;5798447,281" o:connectangles="0,0,0,0,0,0,0,0,0,0,0,0,0,0,0,0,0"/>
                <w10:wrap type="topAndBottom" anchorx="page"/>
              </v:shape>
            </w:pict>
          </mc:Fallback>
        </mc:AlternateContent>
      </w:r>
    </w:p>
    <w:p w14:paraId="1E03E305" w14:textId="77777777" w:rsidR="00013B5C" w:rsidRPr="00A26559" w:rsidRDefault="00013B5C">
      <w:pPr>
        <w:pStyle w:val="Heading6"/>
        <w:numPr>
          <w:ilvl w:val="0"/>
          <w:numId w:val="28"/>
        </w:numPr>
        <w:tabs>
          <w:tab w:val="left" w:pos="659"/>
        </w:tabs>
        <w:spacing w:before="243"/>
        <w:ind w:left="659" w:hanging="359"/>
        <w:jc w:val="both"/>
      </w:pPr>
      <w:r>
        <w:t xml:space="preserve">Technical Approach and Methodologies </w:t>
      </w:r>
    </w:p>
    <w:p w14:paraId="162907BE" w14:textId="77777777" w:rsidR="00013B5C" w:rsidRPr="00A26559" w:rsidRDefault="00013B5C" w:rsidP="00013B5C">
      <w:pPr>
        <w:pStyle w:val="BodyText"/>
        <w:spacing w:before="86"/>
        <w:ind w:left="559" w:right="137" w:firstLine="100"/>
        <w:jc w:val="both"/>
      </w:pPr>
      <w:r>
        <w:t xml:space="preserve">(including </w:t>
      </w:r>
      <w:r w:rsidRPr="00A26559">
        <w:t>SWOT analysis</w:t>
      </w:r>
      <w:r>
        <w:t>)</w:t>
      </w:r>
    </w:p>
    <w:p w14:paraId="3F1ABE18" w14:textId="77777777" w:rsidR="00013B5C" w:rsidRPr="00A26559" w:rsidRDefault="00013B5C" w:rsidP="00013B5C">
      <w:pPr>
        <w:pStyle w:val="BodyText"/>
        <w:spacing w:before="8"/>
        <w:rPr>
          <w:sz w:val="14"/>
        </w:rPr>
      </w:pPr>
      <w:r>
        <w:rPr>
          <w:noProof/>
        </w:rPr>
        <mc:AlternateContent>
          <mc:Choice Requires="wps">
            <w:drawing>
              <wp:anchor distT="0" distB="0" distL="0" distR="0" simplePos="0" relativeHeight="487777792" behindDoc="1" locked="0" layoutInCell="1" allowOverlap="1" wp14:anchorId="39C6587B" wp14:editId="310606F1">
                <wp:simplePos x="0" y="0"/>
                <wp:positionH relativeFrom="page">
                  <wp:posOffset>1151890</wp:posOffset>
                </wp:positionH>
                <wp:positionV relativeFrom="paragraph">
                  <wp:posOffset>117475</wp:posOffset>
                </wp:positionV>
                <wp:extent cx="5744845" cy="371475"/>
                <wp:effectExtent l="0" t="0" r="8255" b="9525"/>
                <wp:wrapTopAndBottom/>
                <wp:docPr id="917468124" name="Graphic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44845" cy="371475"/>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F6F5C3" id="Graphic 121" o:spid="_x0000_s1026" style="position:absolute;margin-left:90.7pt;margin-top:9.25pt;width:452.35pt;height:29.25pt;z-index:-1553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" path="m6077712,r-6350,l6071362,508r,6350l6071362,676148r-6065012,l6350,6858r6065012,l6071362,508,,508,,6858,,676148r,6350l6077712,682498r,-6096l6077712,676148,6077712,xe" fillcolor="black" stroked="f">
                <v:path arrowok="t" o:connecttype="custom" o:connectlocs="5744365,0;5738363,0;5738363,276;5738363,3732;5738363,367950;6002,367950;6002,3732;5738363,3732;5738363,276;0,276;0,3732;0,367950;0,371406;5744365,371406;5744365,368089;5744365,367950;5744365,0" o:connectangles="0,0,0,0,0,0,0,0,0,0,0,0,0,0,0,0,0"/>
                <w10:wrap type="topAndBottom" anchorx="page"/>
              </v:shape>
            </w:pict>
          </mc:Fallback>
        </mc:AlternateContent>
      </w:r>
    </w:p>
    <w:p w14:paraId="6BFC86C0" w14:textId="77777777" w:rsidR="00013B5C" w:rsidRPr="00062817" w:rsidRDefault="00013B5C">
      <w:pPr>
        <w:pStyle w:val="Heading6"/>
        <w:numPr>
          <w:ilvl w:val="0"/>
          <w:numId w:val="28"/>
        </w:numPr>
        <w:tabs>
          <w:tab w:val="left" w:pos="659"/>
        </w:tabs>
        <w:spacing w:before="243"/>
        <w:ind w:left="659" w:hanging="359"/>
        <w:jc w:val="both"/>
      </w:pPr>
      <w:r>
        <w:rPr>
          <w:noProof/>
        </w:rPr>
        <w:t xml:space="preserve"> </w:t>
      </w:r>
      <w:r w:rsidRPr="00711117">
        <w:t xml:space="preserve">Rollout plan of the proposal </w:t>
      </w:r>
    </w:p>
    <w:p w14:paraId="51CA6305" w14:textId="1BAFEA2D" w:rsidR="00013B5C" w:rsidRPr="00711117" w:rsidRDefault="003440B4" w:rsidP="00013B5C">
      <w:pPr>
        <w:pStyle w:val="Heading6"/>
        <w:tabs>
          <w:tab w:val="left" w:pos="540"/>
        </w:tabs>
        <w:spacing w:before="240"/>
        <w:ind w:left="648"/>
        <w:rPr>
          <w:b w:val="0"/>
          <w:bCs w:val="0"/>
        </w:rPr>
      </w:pPr>
      <w:r>
        <w:rPr>
          <w:noProof/>
        </w:rPr>
        <mc:AlternateContent>
          <mc:Choice Requires="wps">
            <w:drawing>
              <wp:anchor distT="0" distB="0" distL="0" distR="0" simplePos="0" relativeHeight="487775744" behindDoc="1" locked="0" layoutInCell="1" allowOverlap="1" wp14:anchorId="0B7A0208" wp14:editId="28FC4A9B">
                <wp:simplePos x="0" y="0"/>
                <wp:positionH relativeFrom="page">
                  <wp:posOffset>1247775</wp:posOffset>
                </wp:positionH>
                <wp:positionV relativeFrom="paragraph">
                  <wp:posOffset>494665</wp:posOffset>
                </wp:positionV>
                <wp:extent cx="5887720" cy="447675"/>
                <wp:effectExtent l="0" t="0" r="0" b="9525"/>
                <wp:wrapTight wrapText="bothSides">
                  <wp:wrapPolygon edited="0">
                    <wp:start x="0" y="0"/>
                    <wp:lineTo x="0" y="21140"/>
                    <wp:lineTo x="21525" y="21140"/>
                    <wp:lineTo x="21525" y="0"/>
                    <wp:lineTo x="0" y="0"/>
                  </wp:wrapPolygon>
                </wp:wrapTight>
                <wp:docPr id="1488742534"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7720" cy="447675"/>
                        </a:xfrm>
                        <a:custGeom>
                          <a:avLst/>
                          <a:gdLst>
                            <a:gd name="T0" fmla="*/ 6077712 w 6078220"/>
                            <a:gd name="T1" fmla="*/ 0 h 682625"/>
                            <a:gd name="T2" fmla="*/ 6071362 w 6078220"/>
                            <a:gd name="T3" fmla="*/ 0 h 682625"/>
                            <a:gd name="T4" fmla="*/ 6071362 w 6078220"/>
                            <a:gd name="T5" fmla="*/ 508 h 682625"/>
                            <a:gd name="T6" fmla="*/ 6071362 w 6078220"/>
                            <a:gd name="T7" fmla="*/ 6858 h 682625"/>
                            <a:gd name="T8" fmla="*/ 6071362 w 6078220"/>
                            <a:gd name="T9" fmla="*/ 676148 h 682625"/>
                            <a:gd name="T10" fmla="*/ 6350 w 6078220"/>
                            <a:gd name="T11" fmla="*/ 676148 h 682625"/>
                            <a:gd name="T12" fmla="*/ 6350 w 6078220"/>
                            <a:gd name="T13" fmla="*/ 6858 h 682625"/>
                            <a:gd name="T14" fmla="*/ 6071362 w 6078220"/>
                            <a:gd name="T15" fmla="*/ 6858 h 682625"/>
                            <a:gd name="T16" fmla="*/ 6071362 w 6078220"/>
                            <a:gd name="T17" fmla="*/ 508 h 682625"/>
                            <a:gd name="T18" fmla="*/ 0 w 6078220"/>
                            <a:gd name="T19" fmla="*/ 508 h 682625"/>
                            <a:gd name="T20" fmla="*/ 0 w 6078220"/>
                            <a:gd name="T21" fmla="*/ 6858 h 682625"/>
                            <a:gd name="T22" fmla="*/ 0 w 6078220"/>
                            <a:gd name="T23" fmla="*/ 676148 h 682625"/>
                            <a:gd name="T24" fmla="*/ 0 w 6078220"/>
                            <a:gd name="T25" fmla="*/ 682498 h 682625"/>
                            <a:gd name="T26" fmla="*/ 6077712 w 6078220"/>
                            <a:gd name="T27" fmla="*/ 682498 h 682625"/>
                            <a:gd name="T28" fmla="*/ 6077712 w 6078220"/>
                            <a:gd name="T29" fmla="*/ 676402 h 682625"/>
                            <a:gd name="T30" fmla="*/ 6077712 w 6078220"/>
                            <a:gd name="T31" fmla="*/ 676148 h 682625"/>
                            <a:gd name="T32" fmla="*/ 6077712 w 6078220"/>
                            <a:gd name="T33" fmla="*/ 0 h 682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78220" h="682625">
                              <a:moveTo>
                                <a:pt x="6077712" y="0"/>
                              </a:moveTo>
                              <a:lnTo>
                                <a:pt x="6071362" y="0"/>
                              </a:lnTo>
                              <a:lnTo>
                                <a:pt x="6071362" y="508"/>
                              </a:lnTo>
                              <a:lnTo>
                                <a:pt x="6071362" y="6858"/>
                              </a:lnTo>
                              <a:lnTo>
                                <a:pt x="6071362" y="676148"/>
                              </a:lnTo>
                              <a:lnTo>
                                <a:pt x="6350" y="676148"/>
                              </a:lnTo>
                              <a:lnTo>
                                <a:pt x="6350" y="6858"/>
                              </a:lnTo>
                              <a:lnTo>
                                <a:pt x="6071362" y="6858"/>
                              </a:lnTo>
                              <a:lnTo>
                                <a:pt x="6071362" y="508"/>
                              </a:lnTo>
                              <a:lnTo>
                                <a:pt x="0" y="508"/>
                              </a:lnTo>
                              <a:lnTo>
                                <a:pt x="0" y="6858"/>
                              </a:lnTo>
                              <a:lnTo>
                                <a:pt x="0" y="676148"/>
                              </a:lnTo>
                              <a:lnTo>
                                <a:pt x="0" y="682498"/>
                              </a:lnTo>
                              <a:lnTo>
                                <a:pt x="6077712" y="682498"/>
                              </a:lnTo>
                              <a:lnTo>
                                <a:pt x="6077712" y="676402"/>
                              </a:lnTo>
                              <a:lnTo>
                                <a:pt x="6077712" y="676148"/>
                              </a:lnTo>
                              <a:lnTo>
                                <a:pt x="60777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07E430" id="Freeform 22" o:spid="_x0000_s1026" style="position:absolute;margin-left:98.25pt;margin-top:38.95pt;width:463.6pt;height:35.25pt;z-index:-15540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6078220,68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" path="m6077712,r-6350,l6071362,508r,6350l6071362,676148r-6065012,l6350,6858r6065012,l6071362,508,,508,,6858,,676148r,6350l6077712,682498r,-6096l6077712,676148,6077712,xe" fillcolor="black" stroked="f">
                <v:path arrowok="t" o:connecttype="custom" o:connectlocs="5887228,0;5881077,0;5881077,333;5881077,4498;5881077,443427;6151,443427;6151,4498;5881077,4498;5881077,333;0,333;0,4498;0,443427;0,447592;5887228,447592;5887228,443594;5887228,443427;5887228,0" o:connectangles="0,0,0,0,0,0,0,0,0,0,0,0,0,0,0,0,0"/>
                <w10:wrap type="tight" anchorx="page"/>
              </v:shape>
            </w:pict>
          </mc:Fallback>
        </mc:AlternateContent>
      </w:r>
      <w:r w:rsidR="00013B5C" w:rsidRPr="00711117">
        <w:rPr>
          <w:b w:val="0"/>
          <w:bCs w:val="0"/>
        </w:rPr>
        <w:t>Describe the rollout plan of the proposal to achieve the objectives.</w:t>
      </w:r>
    </w:p>
    <w:p w14:paraId="724A2008" w14:textId="77777777" w:rsidR="00013B5C" w:rsidRPr="00A26559" w:rsidRDefault="00013B5C">
      <w:pPr>
        <w:pStyle w:val="Heading6"/>
        <w:numPr>
          <w:ilvl w:val="0"/>
          <w:numId w:val="28"/>
        </w:numPr>
        <w:tabs>
          <w:tab w:val="left" w:pos="540"/>
        </w:tabs>
        <w:spacing w:before="240"/>
        <w:ind w:left="648" w:hanging="547"/>
        <w:jc w:val="both"/>
      </w:pPr>
      <w:r w:rsidRPr="00A26559">
        <w:t>Performance</w:t>
      </w:r>
      <w:r>
        <w:t xml:space="preserve"> </w:t>
      </w:r>
      <w:r w:rsidRPr="003D5DB0">
        <w:rPr>
          <w:spacing w:val="-2"/>
        </w:rPr>
        <w:t>Indicators:</w:t>
      </w:r>
    </w:p>
    <w:p w14:paraId="20BBBB6F" w14:textId="77777777" w:rsidR="00013B5C" w:rsidRPr="008076AC" w:rsidRDefault="00013B5C" w:rsidP="00013B5C">
      <w:pPr>
        <w:pStyle w:val="ListParagraph"/>
        <w:ind w:left="540" w:right="144" w:firstLine="0"/>
      </w:pPr>
      <w:r w:rsidRPr="008076AC">
        <w:t>Describe the performance indicators (activity milestones and impact indicators) to measure achievements of the proposed activities in “</w:t>
      </w:r>
      <w:r w:rsidRPr="00756EF2">
        <w:rPr>
          <w:b/>
        </w:rPr>
        <w:t>Table of Milestones</w:t>
      </w:r>
      <w:r w:rsidRPr="008076AC">
        <w:t xml:space="preserve">”, </w:t>
      </w:r>
      <w:r w:rsidRPr="00756EF2">
        <w:rPr>
          <w:b/>
        </w:rPr>
        <w:t>“Table of Performance Indicators</w:t>
      </w:r>
      <w:r w:rsidRPr="008076AC">
        <w:t>” and “</w:t>
      </w:r>
      <w:r w:rsidRPr="00756EF2">
        <w:rPr>
          <w:b/>
        </w:rPr>
        <w:t>Table of Logical Framework</w:t>
      </w:r>
      <w:r w:rsidRPr="008076AC">
        <w:t xml:space="preserve">” as per </w:t>
      </w:r>
      <w:r w:rsidRPr="00756EF2">
        <w:rPr>
          <w:b/>
        </w:rPr>
        <w:t>Table 2, Table 3 and Table 4 (SPP Annex 1)</w:t>
      </w:r>
      <w:r w:rsidRPr="008076AC">
        <w:t>.</w:t>
      </w:r>
    </w:p>
    <w:p w14:paraId="23252448" w14:textId="77777777" w:rsidR="00013B5C" w:rsidRPr="00A26559" w:rsidRDefault="00013B5C">
      <w:pPr>
        <w:pStyle w:val="Heading6"/>
        <w:numPr>
          <w:ilvl w:val="0"/>
          <w:numId w:val="28"/>
        </w:numPr>
        <w:tabs>
          <w:tab w:val="left" w:pos="540"/>
        </w:tabs>
        <w:spacing w:before="360"/>
        <w:ind w:left="434" w:hanging="315"/>
        <w:jc w:val="both"/>
      </w:pPr>
      <w:r w:rsidRPr="00A26559">
        <w:rPr>
          <w:spacing w:val="-2"/>
        </w:rPr>
        <w:t>Relevance:</w:t>
      </w:r>
    </w:p>
    <w:p w14:paraId="62EDA4F6" w14:textId="77777777" w:rsidR="00013B5C" w:rsidRPr="00A26559" w:rsidRDefault="00013B5C" w:rsidP="00013B5C">
      <w:pPr>
        <w:spacing w:before="63"/>
        <w:ind w:left="559"/>
        <w:rPr>
          <w:spacing w:val="-2"/>
        </w:rPr>
      </w:pPr>
      <w:r w:rsidRPr="00F207BD">
        <w:rPr>
          <w:spacing w:val="-2"/>
        </w:rPr>
        <w:t xml:space="preserve">To what extent </w:t>
      </w:r>
      <w:r>
        <w:rPr>
          <w:spacing w:val="-2"/>
        </w:rPr>
        <w:t xml:space="preserve">are the performance indicators </w:t>
      </w:r>
      <w:r w:rsidRPr="00F207BD">
        <w:rPr>
          <w:spacing w:val="-2"/>
        </w:rPr>
        <w:t>relevant to the specific objectives</w:t>
      </w:r>
      <w:r>
        <w:rPr>
          <w:spacing w:val="-2"/>
        </w:rPr>
        <w:t>?</w:t>
      </w:r>
    </w:p>
    <w:p w14:paraId="51DE6428" w14:textId="77777777" w:rsidR="00013B5C" w:rsidRPr="00A26559" w:rsidRDefault="00013B5C" w:rsidP="00013B5C">
      <w:pPr>
        <w:pStyle w:val="BodyText"/>
        <w:spacing w:before="11"/>
        <w:rPr>
          <w:sz w:val="12"/>
        </w:rPr>
      </w:pPr>
      <w:r>
        <w:rPr>
          <w:noProof/>
        </w:rPr>
        <mc:AlternateContent>
          <mc:Choice Requires="wps">
            <w:drawing>
              <wp:anchor distT="0" distB="0" distL="0" distR="0" simplePos="0" relativeHeight="487778816" behindDoc="1" locked="0" layoutInCell="1" allowOverlap="1" wp14:anchorId="136F22D4" wp14:editId="2997DD22">
                <wp:simplePos x="0" y="0"/>
                <wp:positionH relativeFrom="page">
                  <wp:posOffset>866775</wp:posOffset>
                </wp:positionH>
                <wp:positionV relativeFrom="paragraph">
                  <wp:posOffset>105410</wp:posOffset>
                </wp:positionV>
                <wp:extent cx="6057265" cy="647700"/>
                <wp:effectExtent l="0" t="0" r="635" b="3810"/>
                <wp:wrapTopAndBottom/>
                <wp:docPr id="525168669" name="Graphic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7265" cy="647700"/>
                        </a:xfrm>
                        <a:custGeom>
                          <a:avLst/>
                          <a:gdLst>
                            <a:gd name="T0" fmla="*/ 5996940 w 5996940"/>
                            <a:gd name="T1" fmla="*/ 508 h 596900"/>
                            <a:gd name="T2" fmla="*/ 5990717 w 5996940"/>
                            <a:gd name="T3" fmla="*/ 508 h 596900"/>
                            <a:gd name="T4" fmla="*/ 5990717 w 5996940"/>
                            <a:gd name="T5" fmla="*/ 0 h 596900"/>
                            <a:gd name="T6" fmla="*/ 0 w 5996940"/>
                            <a:gd name="T7" fmla="*/ 0 h 596900"/>
                            <a:gd name="T8" fmla="*/ 0 w 5996940"/>
                            <a:gd name="T9" fmla="*/ 6350 h 596900"/>
                            <a:gd name="T10" fmla="*/ 0 w 5996940"/>
                            <a:gd name="T11" fmla="*/ 591820 h 596900"/>
                            <a:gd name="T12" fmla="*/ 0 w 5996940"/>
                            <a:gd name="T13" fmla="*/ 596900 h 596900"/>
                            <a:gd name="T14" fmla="*/ 5996940 w 5996940"/>
                            <a:gd name="T15" fmla="*/ 596900 h 596900"/>
                            <a:gd name="T16" fmla="*/ 5996940 w 5996940"/>
                            <a:gd name="T17" fmla="*/ 591820 h 596900"/>
                            <a:gd name="T18" fmla="*/ 6883 w 5996940"/>
                            <a:gd name="T19" fmla="*/ 591820 h 596900"/>
                            <a:gd name="T20" fmla="*/ 6883 w 5996940"/>
                            <a:gd name="T21" fmla="*/ 6350 h 596900"/>
                            <a:gd name="T22" fmla="*/ 5990717 w 5996940"/>
                            <a:gd name="T23" fmla="*/ 6350 h 596900"/>
                            <a:gd name="T24" fmla="*/ 5990717 w 5996940"/>
                            <a:gd name="T25" fmla="*/ 591185 h 596900"/>
                            <a:gd name="T26" fmla="*/ 5996940 w 5996940"/>
                            <a:gd name="T27" fmla="*/ 591185 h 596900"/>
                            <a:gd name="T28" fmla="*/ 5996940 w 5996940"/>
                            <a:gd name="T29" fmla="*/ 508 h 596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996940" h="596900">
                              <a:moveTo>
                                <a:pt x="5996940" y="508"/>
                              </a:moveTo>
                              <a:lnTo>
                                <a:pt x="5990717" y="508"/>
                              </a:lnTo>
                              <a:lnTo>
                                <a:pt x="5990717" y="0"/>
                              </a:lnTo>
                              <a:lnTo>
                                <a:pt x="0" y="0"/>
                              </a:lnTo>
                              <a:lnTo>
                                <a:pt x="0" y="6350"/>
                              </a:lnTo>
                              <a:lnTo>
                                <a:pt x="0" y="591820"/>
                              </a:lnTo>
                              <a:lnTo>
                                <a:pt x="0" y="596900"/>
                              </a:lnTo>
                              <a:lnTo>
                                <a:pt x="5996940" y="596900"/>
                              </a:lnTo>
                              <a:lnTo>
                                <a:pt x="5996940" y="591820"/>
                              </a:lnTo>
                              <a:lnTo>
                                <a:pt x="6883" y="591820"/>
                              </a:lnTo>
                              <a:lnTo>
                                <a:pt x="6883" y="6350"/>
                              </a:lnTo>
                              <a:lnTo>
                                <a:pt x="5990717" y="6350"/>
                              </a:lnTo>
                              <a:lnTo>
                                <a:pt x="5990717" y="591185"/>
                              </a:lnTo>
                              <a:lnTo>
                                <a:pt x="5996940" y="591185"/>
                              </a:lnTo>
                              <a:lnTo>
                                <a:pt x="5996940" y="5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80B708" id="Graphic 123" o:spid="_x0000_s1026" style="position:absolute;margin-left:68.25pt;margin-top:8.3pt;width:476.95pt;height:51pt;z-index:-15537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996940,59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" path="m5996940,508r-6223,l5990717,,,,,6350,,591820r,5080l5996940,596900r,-5080l6883,591820r,-585470l5990717,6350r,584835l5996940,591185r,-590677xe" fillcolor="black" stroked="f">
                <v:path arrowok="t" o:connecttype="custom" o:connectlocs="6057265,551;6050979,551;6050979,0;0,0;0,6890;0,642188;0,647700;6057265,647700;6057265,642188;6952,642188;6952,6890;6050979,6890;6050979,641499;6057265,641499;6057265,551" o:connectangles="0,0,0,0,0,0,0,0,0,0,0,0,0,0,0"/>
                <w10:wrap type="topAndBottom" anchorx="page"/>
              </v:shape>
            </w:pict>
          </mc:Fallback>
        </mc:AlternateContent>
      </w:r>
    </w:p>
    <w:p w14:paraId="52067814" w14:textId="77777777" w:rsidR="00013B5C" w:rsidRDefault="00013B5C">
      <w:pPr>
        <w:pStyle w:val="ListParagraph"/>
        <w:numPr>
          <w:ilvl w:val="0"/>
          <w:numId w:val="28"/>
        </w:numPr>
        <w:tabs>
          <w:tab w:val="left" w:pos="739"/>
        </w:tabs>
        <w:spacing w:before="217"/>
        <w:jc w:val="left"/>
        <w:rPr>
          <w:b/>
        </w:rPr>
      </w:pPr>
      <w:r>
        <w:rPr>
          <w:b/>
        </w:rPr>
        <w:t xml:space="preserve">Workplan  </w:t>
      </w:r>
    </w:p>
    <w:p w14:paraId="5D396F28" w14:textId="77777777" w:rsidR="00013B5C" w:rsidRPr="00897257" w:rsidRDefault="00013B5C" w:rsidP="00013B5C">
      <w:pPr>
        <w:pStyle w:val="ListParagraph"/>
        <w:rPr>
          <w:bCs/>
        </w:rPr>
      </w:pPr>
      <w:r w:rsidRPr="00711117">
        <w:rPr>
          <w:spacing w:val="-2"/>
        </w:rPr>
        <w:t>Please submit/attach the “Work/</w:t>
      </w:r>
      <w:r w:rsidRPr="00756EF2">
        <w:rPr>
          <w:bCs/>
        </w:rPr>
        <w:t>Activities Plan” as per Table 5 (</w:t>
      </w:r>
      <w:r w:rsidRPr="00EE100E">
        <w:rPr>
          <w:b/>
        </w:rPr>
        <w:t>SPP Annex 2</w:t>
      </w:r>
      <w:r w:rsidRPr="00756EF2">
        <w:rPr>
          <w:bCs/>
        </w:rPr>
        <w:t>)</w:t>
      </w:r>
    </w:p>
    <w:p w14:paraId="7F6A2DD7" w14:textId="77777777" w:rsidR="00013B5C" w:rsidRPr="00A26559" w:rsidRDefault="00013B5C" w:rsidP="00013B5C">
      <w:pPr>
        <w:pStyle w:val="BodyText"/>
      </w:pPr>
    </w:p>
    <w:p w14:paraId="276D88EB" w14:textId="77777777" w:rsidR="00013B5C" w:rsidRPr="00A26559" w:rsidRDefault="00013B5C" w:rsidP="00013B5C">
      <w:pPr>
        <w:rPr>
          <w:sz w:val="7"/>
        </w:rPr>
      </w:pPr>
    </w:p>
    <w:p w14:paraId="1A34BAA3" w14:textId="7FFC67B9" w:rsidR="00282379" w:rsidRPr="00B17983" w:rsidRDefault="00282379">
      <w:pPr>
        <w:pStyle w:val="Heading6"/>
        <w:numPr>
          <w:ilvl w:val="0"/>
          <w:numId w:val="28"/>
        </w:numPr>
        <w:tabs>
          <w:tab w:val="left" w:pos="751"/>
        </w:tabs>
        <w:spacing w:before="62" w:line="251" w:lineRule="exact"/>
        <w:jc w:val="both"/>
      </w:pPr>
      <w:r w:rsidRPr="00B17983">
        <w:t>Summary of Estimated Budget and Justification:</w:t>
      </w:r>
    </w:p>
    <w:p w14:paraId="73E8B7C8" w14:textId="77777777" w:rsidR="00282379" w:rsidRDefault="00282379" w:rsidP="00282379">
      <w:pPr>
        <w:ind w:left="751" w:right="226"/>
        <w:jc w:val="both"/>
        <w:rPr>
          <w:i/>
          <w:sz w:val="18"/>
        </w:rPr>
      </w:pPr>
      <w:r w:rsidRPr="00B17983">
        <w:t xml:space="preserve">Please furnish a summary of major items and estimated costs in Table 1 below. This table should mention only the major heads of expenditure and not a detailed list of all goods and services that will be procured under the </w:t>
      </w:r>
      <w:r w:rsidRPr="00B17983">
        <w:rPr>
          <w:sz w:val="24"/>
        </w:rPr>
        <w:t>sub-project</w:t>
      </w:r>
      <w:r w:rsidRPr="00B17983">
        <w:t xml:space="preserve">. </w:t>
      </w:r>
      <w:r w:rsidRPr="00B17983">
        <w:rPr>
          <w:i/>
          <w:sz w:val="18"/>
        </w:rPr>
        <w:t>(Please consult with Indicative Eligible Expenditure (Section 7) of RDGOM and submit the table in an Excel spreadsheet).</w:t>
      </w:r>
    </w:p>
    <w:p w14:paraId="3CAE9312" w14:textId="77777777" w:rsidR="001443E4" w:rsidRPr="00B17983" w:rsidRDefault="001443E4" w:rsidP="00282379">
      <w:pPr>
        <w:ind w:left="751" w:right="226"/>
        <w:jc w:val="both"/>
        <w:rPr>
          <w:i/>
          <w:sz w:val="18"/>
        </w:rPr>
      </w:pPr>
    </w:p>
    <w:p w14:paraId="41DF792E" w14:textId="77777777" w:rsidR="00282379" w:rsidRPr="00B17983" w:rsidRDefault="00282379" w:rsidP="00282379">
      <w:pPr>
        <w:pStyle w:val="BodyText"/>
        <w:spacing w:before="69"/>
        <w:rPr>
          <w:i/>
        </w:rPr>
      </w:pPr>
    </w:p>
    <w:p w14:paraId="3538A790" w14:textId="77777777" w:rsidR="00282379" w:rsidRPr="00B17983" w:rsidRDefault="00282379" w:rsidP="00282379">
      <w:pPr>
        <w:pStyle w:val="Heading4"/>
        <w:spacing w:before="1"/>
        <w:ind w:left="511" w:right="551"/>
        <w:jc w:val="center"/>
      </w:pPr>
      <w:r w:rsidRPr="00B17983">
        <w:t xml:space="preserve">Table1. Summary of Estimated </w:t>
      </w:r>
      <w:r w:rsidRPr="00B17983">
        <w:rPr>
          <w:spacing w:val="-2"/>
        </w:rPr>
        <w:t>Budget</w:t>
      </w:r>
    </w:p>
    <w:p w14:paraId="59810E96" w14:textId="77777777" w:rsidR="00282379" w:rsidRPr="00B17983" w:rsidRDefault="00282379" w:rsidP="00EE100E">
      <w:pPr>
        <w:ind w:right="192"/>
        <w:rPr>
          <w:sz w:val="20"/>
        </w:rPr>
      </w:pPr>
      <w:r w:rsidRPr="00B17983">
        <w:rPr>
          <w:b/>
          <w:spacing w:val="-2"/>
          <w:sz w:val="20"/>
        </w:rPr>
        <w:t>Sub-project Title</w:t>
      </w:r>
      <w:r w:rsidRPr="00B17983">
        <w:rPr>
          <w:spacing w:val="-2"/>
          <w:sz w:val="20"/>
        </w:rPr>
        <w:t>: ………………………………………………………………………………………………………..</w:t>
      </w:r>
    </w:p>
    <w:p w14:paraId="47197113" w14:textId="77777777" w:rsidR="00282379" w:rsidRPr="00B17983" w:rsidRDefault="00282379" w:rsidP="00282379">
      <w:pPr>
        <w:pStyle w:val="BodyText"/>
        <w:spacing w:before="69"/>
        <w:rPr>
          <w:sz w:val="20"/>
        </w:rPr>
      </w:pPr>
    </w:p>
    <w:p w14:paraId="3613C4EA" w14:textId="77777777" w:rsidR="00282379" w:rsidRPr="00B17983" w:rsidRDefault="00282379" w:rsidP="00282379">
      <w:pPr>
        <w:pStyle w:val="Heading6"/>
        <w:ind w:left="0" w:right="235"/>
        <w:jc w:val="right"/>
      </w:pPr>
      <w:r w:rsidRPr="00B17983">
        <w:t xml:space="preserve">Amount in Lakh </w:t>
      </w:r>
      <w:r w:rsidRPr="00B17983">
        <w:rPr>
          <w:spacing w:val="-4"/>
        </w:rPr>
        <w:t>Taka</w:t>
      </w:r>
    </w:p>
    <w:tbl>
      <w:tblPr>
        <w:tblW w:w="927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3480"/>
        <w:gridCol w:w="960"/>
        <w:gridCol w:w="1101"/>
        <w:gridCol w:w="1277"/>
        <w:gridCol w:w="1350"/>
      </w:tblGrid>
      <w:tr w:rsidR="00282379" w:rsidRPr="00B17983" w14:paraId="56F6598C" w14:textId="77777777" w:rsidTr="002B2482">
        <w:trPr>
          <w:trHeight w:val="773"/>
        </w:trPr>
        <w:tc>
          <w:tcPr>
            <w:tcW w:w="1102" w:type="dxa"/>
          </w:tcPr>
          <w:p w14:paraId="2F7604C6" w14:textId="77777777" w:rsidR="00282379" w:rsidRPr="00B17983" w:rsidRDefault="00282379" w:rsidP="002B2482">
            <w:pPr>
              <w:pStyle w:val="TableParagraph"/>
              <w:spacing w:before="196"/>
              <w:ind w:firstLine="22"/>
              <w:jc w:val="center"/>
              <w:rPr>
                <w:b/>
              </w:rPr>
            </w:pPr>
            <w:r w:rsidRPr="00B17983">
              <w:rPr>
                <w:b/>
                <w:spacing w:val="-2"/>
              </w:rPr>
              <w:t xml:space="preserve">Economic </w:t>
            </w:r>
            <w:r w:rsidRPr="00B17983">
              <w:rPr>
                <w:b/>
                <w:spacing w:val="-4"/>
              </w:rPr>
              <w:t>Code</w:t>
            </w:r>
          </w:p>
        </w:tc>
        <w:tc>
          <w:tcPr>
            <w:tcW w:w="3480" w:type="dxa"/>
          </w:tcPr>
          <w:p w14:paraId="5DA1E982" w14:textId="77777777" w:rsidR="00282379" w:rsidRPr="00B17983" w:rsidRDefault="00282379" w:rsidP="002B2482">
            <w:pPr>
              <w:pStyle w:val="TableParagraph"/>
              <w:spacing w:before="70"/>
              <w:ind w:left="90" w:firstLine="22"/>
              <w:jc w:val="center"/>
              <w:rPr>
                <w:b/>
              </w:rPr>
            </w:pPr>
          </w:p>
          <w:p w14:paraId="2788084E" w14:textId="77777777" w:rsidR="00282379" w:rsidRPr="00B17983" w:rsidRDefault="00282379" w:rsidP="002B2482">
            <w:pPr>
              <w:pStyle w:val="TableParagraph"/>
              <w:ind w:left="90" w:firstLine="22"/>
              <w:jc w:val="center"/>
              <w:rPr>
                <w:b/>
              </w:rPr>
            </w:pPr>
            <w:r w:rsidRPr="00B17983">
              <w:rPr>
                <w:b/>
              </w:rPr>
              <w:t xml:space="preserve">Description (Item of </w:t>
            </w:r>
            <w:r w:rsidRPr="00B17983">
              <w:rPr>
                <w:b/>
                <w:spacing w:val="-2"/>
              </w:rPr>
              <w:t>Expenditure)</w:t>
            </w:r>
          </w:p>
        </w:tc>
        <w:tc>
          <w:tcPr>
            <w:tcW w:w="960" w:type="dxa"/>
          </w:tcPr>
          <w:p w14:paraId="28B35747" w14:textId="77777777" w:rsidR="00282379" w:rsidRPr="00B17983" w:rsidRDefault="00282379" w:rsidP="002B2482">
            <w:pPr>
              <w:pStyle w:val="TableParagraph"/>
              <w:spacing w:before="70"/>
              <w:ind w:left="90" w:firstLine="22"/>
              <w:jc w:val="center"/>
              <w:rPr>
                <w:b/>
              </w:rPr>
            </w:pPr>
          </w:p>
          <w:p w14:paraId="03280874" w14:textId="77777777" w:rsidR="00282379" w:rsidRPr="00B17983" w:rsidRDefault="00282379" w:rsidP="002B2482">
            <w:pPr>
              <w:pStyle w:val="TableParagraph"/>
              <w:ind w:left="90" w:firstLine="22"/>
              <w:jc w:val="center"/>
              <w:rPr>
                <w:b/>
              </w:rPr>
            </w:pPr>
            <w:r w:rsidRPr="00B17983">
              <w:rPr>
                <w:b/>
                <w:spacing w:val="-4"/>
              </w:rPr>
              <w:t>Unit</w:t>
            </w:r>
          </w:p>
        </w:tc>
        <w:tc>
          <w:tcPr>
            <w:tcW w:w="1101" w:type="dxa"/>
          </w:tcPr>
          <w:p w14:paraId="31D8EC75" w14:textId="77777777" w:rsidR="00282379" w:rsidRPr="00B17983" w:rsidRDefault="00282379" w:rsidP="002B2482">
            <w:pPr>
              <w:pStyle w:val="TableParagraph"/>
              <w:spacing w:before="196"/>
              <w:ind w:left="90" w:firstLine="22"/>
              <w:jc w:val="center"/>
              <w:rPr>
                <w:b/>
              </w:rPr>
            </w:pPr>
            <w:r w:rsidRPr="00B17983">
              <w:rPr>
                <w:b/>
              </w:rPr>
              <w:t xml:space="preserve">Cost per </w:t>
            </w:r>
            <w:r w:rsidRPr="00B17983">
              <w:rPr>
                <w:b/>
                <w:spacing w:val="-4"/>
              </w:rPr>
              <w:t>Unit</w:t>
            </w:r>
          </w:p>
        </w:tc>
        <w:tc>
          <w:tcPr>
            <w:tcW w:w="1277" w:type="dxa"/>
          </w:tcPr>
          <w:p w14:paraId="69F425B0" w14:textId="77777777" w:rsidR="00282379" w:rsidRPr="00B17983" w:rsidRDefault="00282379" w:rsidP="002B2482">
            <w:pPr>
              <w:pStyle w:val="TableParagraph"/>
              <w:spacing w:before="196"/>
              <w:ind w:left="90" w:firstLine="22"/>
              <w:jc w:val="center"/>
              <w:rPr>
                <w:b/>
              </w:rPr>
            </w:pPr>
            <w:r w:rsidRPr="00B17983">
              <w:rPr>
                <w:b/>
                <w:spacing w:val="-2"/>
              </w:rPr>
              <w:t xml:space="preserve">Estimated </w:t>
            </w:r>
            <w:r w:rsidRPr="00B17983">
              <w:rPr>
                <w:b/>
                <w:spacing w:val="-4"/>
              </w:rPr>
              <w:t>Cost</w:t>
            </w:r>
          </w:p>
        </w:tc>
        <w:tc>
          <w:tcPr>
            <w:tcW w:w="1350" w:type="dxa"/>
          </w:tcPr>
          <w:p w14:paraId="5656B1F8" w14:textId="77777777" w:rsidR="00282379" w:rsidRPr="00B17983" w:rsidRDefault="00282379" w:rsidP="002B2482">
            <w:pPr>
              <w:pStyle w:val="TableParagraph"/>
              <w:spacing w:before="68"/>
              <w:ind w:left="90" w:right="91" w:firstLine="22"/>
              <w:jc w:val="center"/>
              <w:rPr>
                <w:b/>
              </w:rPr>
            </w:pPr>
            <w:r w:rsidRPr="00B17983">
              <w:rPr>
                <w:b/>
              </w:rPr>
              <w:t xml:space="preserve">% of </w:t>
            </w:r>
            <w:r w:rsidRPr="00B17983">
              <w:rPr>
                <w:b/>
                <w:spacing w:val="-2"/>
              </w:rPr>
              <w:t xml:space="preserve">Estimated </w:t>
            </w:r>
            <w:r w:rsidRPr="00B17983">
              <w:rPr>
                <w:b/>
                <w:spacing w:val="-4"/>
              </w:rPr>
              <w:t>Cost</w:t>
            </w:r>
          </w:p>
        </w:tc>
      </w:tr>
      <w:tr w:rsidR="00282379" w:rsidRPr="00B17983" w14:paraId="75A9402A" w14:textId="77777777" w:rsidTr="002B2482">
        <w:trPr>
          <w:trHeight w:val="311"/>
        </w:trPr>
        <w:tc>
          <w:tcPr>
            <w:tcW w:w="1102" w:type="dxa"/>
          </w:tcPr>
          <w:p w14:paraId="43D643A0" w14:textId="77777777" w:rsidR="00282379" w:rsidRPr="00B17983" w:rsidRDefault="00282379" w:rsidP="002B2482">
            <w:pPr>
              <w:pStyle w:val="TableParagraph"/>
              <w:spacing w:before="22"/>
              <w:ind w:left="10" w:right="2"/>
              <w:jc w:val="center"/>
            </w:pPr>
            <w:r w:rsidRPr="00B17983">
              <w:rPr>
                <w:spacing w:val="-10"/>
              </w:rPr>
              <w:t>A</w:t>
            </w:r>
          </w:p>
        </w:tc>
        <w:tc>
          <w:tcPr>
            <w:tcW w:w="3480" w:type="dxa"/>
          </w:tcPr>
          <w:p w14:paraId="0DED1CF5" w14:textId="77777777" w:rsidR="00282379" w:rsidRPr="00B17983" w:rsidRDefault="00282379" w:rsidP="002B2482">
            <w:pPr>
              <w:pStyle w:val="TableParagraph"/>
              <w:spacing w:before="27"/>
              <w:ind w:left="643"/>
              <w:rPr>
                <w:b/>
              </w:rPr>
            </w:pPr>
            <w:r w:rsidRPr="00B17983">
              <w:rPr>
                <w:b/>
              </w:rPr>
              <w:t xml:space="preserve">Recurrent </w:t>
            </w:r>
            <w:r w:rsidRPr="00B17983">
              <w:rPr>
                <w:b/>
                <w:spacing w:val="-2"/>
              </w:rPr>
              <w:t>Expenditure</w:t>
            </w:r>
          </w:p>
        </w:tc>
        <w:tc>
          <w:tcPr>
            <w:tcW w:w="960" w:type="dxa"/>
          </w:tcPr>
          <w:p w14:paraId="5C7C8F96" w14:textId="77777777" w:rsidR="00282379" w:rsidRPr="00B17983" w:rsidRDefault="00282379" w:rsidP="002B2482">
            <w:pPr>
              <w:pStyle w:val="TableParagraph"/>
              <w:rPr>
                <w:sz w:val="20"/>
              </w:rPr>
            </w:pPr>
          </w:p>
        </w:tc>
        <w:tc>
          <w:tcPr>
            <w:tcW w:w="1101" w:type="dxa"/>
          </w:tcPr>
          <w:p w14:paraId="319D4A41" w14:textId="77777777" w:rsidR="00282379" w:rsidRPr="00B17983" w:rsidRDefault="00282379" w:rsidP="002B2482">
            <w:pPr>
              <w:pStyle w:val="TableParagraph"/>
              <w:rPr>
                <w:sz w:val="20"/>
              </w:rPr>
            </w:pPr>
          </w:p>
        </w:tc>
        <w:tc>
          <w:tcPr>
            <w:tcW w:w="1277" w:type="dxa"/>
          </w:tcPr>
          <w:p w14:paraId="7A367481" w14:textId="77777777" w:rsidR="00282379" w:rsidRPr="00B17983" w:rsidRDefault="00282379" w:rsidP="002B2482">
            <w:pPr>
              <w:pStyle w:val="TableParagraph"/>
              <w:rPr>
                <w:sz w:val="20"/>
              </w:rPr>
            </w:pPr>
          </w:p>
        </w:tc>
        <w:tc>
          <w:tcPr>
            <w:tcW w:w="1350" w:type="dxa"/>
          </w:tcPr>
          <w:p w14:paraId="1620715A" w14:textId="77777777" w:rsidR="00282379" w:rsidRPr="00B17983" w:rsidRDefault="00282379" w:rsidP="002B2482">
            <w:pPr>
              <w:pStyle w:val="TableParagraph"/>
              <w:rPr>
                <w:sz w:val="20"/>
              </w:rPr>
            </w:pPr>
          </w:p>
        </w:tc>
      </w:tr>
      <w:tr w:rsidR="00282379" w:rsidRPr="00B17983" w14:paraId="2E93281F" w14:textId="77777777" w:rsidTr="002B2482">
        <w:trPr>
          <w:trHeight w:val="311"/>
        </w:trPr>
        <w:tc>
          <w:tcPr>
            <w:tcW w:w="1102" w:type="dxa"/>
          </w:tcPr>
          <w:p w14:paraId="790F8D7B" w14:textId="77777777" w:rsidR="00282379" w:rsidRPr="00B17983" w:rsidRDefault="00282379" w:rsidP="002B2482">
            <w:pPr>
              <w:pStyle w:val="TableParagraph"/>
              <w:rPr>
                <w:sz w:val="20"/>
              </w:rPr>
            </w:pPr>
          </w:p>
        </w:tc>
        <w:tc>
          <w:tcPr>
            <w:tcW w:w="3480" w:type="dxa"/>
          </w:tcPr>
          <w:p w14:paraId="64B39C32" w14:textId="77777777" w:rsidR="00282379" w:rsidRPr="00B17983" w:rsidRDefault="00282379" w:rsidP="002B2482">
            <w:pPr>
              <w:pStyle w:val="TableParagraph"/>
              <w:spacing w:before="22"/>
              <w:ind w:left="107"/>
            </w:pPr>
            <w:r w:rsidRPr="00B17983">
              <w:t xml:space="preserve">Personnel </w:t>
            </w:r>
            <w:r w:rsidRPr="00B17983">
              <w:rPr>
                <w:spacing w:val="-4"/>
              </w:rPr>
              <w:t>Cost</w:t>
            </w:r>
          </w:p>
        </w:tc>
        <w:tc>
          <w:tcPr>
            <w:tcW w:w="960" w:type="dxa"/>
          </w:tcPr>
          <w:p w14:paraId="597C1563" w14:textId="77777777" w:rsidR="00282379" w:rsidRPr="00B17983" w:rsidRDefault="00282379" w:rsidP="002B2482">
            <w:pPr>
              <w:pStyle w:val="TableParagraph"/>
              <w:rPr>
                <w:sz w:val="20"/>
              </w:rPr>
            </w:pPr>
          </w:p>
        </w:tc>
        <w:tc>
          <w:tcPr>
            <w:tcW w:w="1101" w:type="dxa"/>
          </w:tcPr>
          <w:p w14:paraId="084D4E09" w14:textId="77777777" w:rsidR="00282379" w:rsidRPr="00B17983" w:rsidRDefault="00282379" w:rsidP="002B2482">
            <w:pPr>
              <w:pStyle w:val="TableParagraph"/>
              <w:rPr>
                <w:sz w:val="20"/>
              </w:rPr>
            </w:pPr>
          </w:p>
        </w:tc>
        <w:tc>
          <w:tcPr>
            <w:tcW w:w="1277" w:type="dxa"/>
          </w:tcPr>
          <w:p w14:paraId="18B7654C" w14:textId="77777777" w:rsidR="00282379" w:rsidRPr="00B17983" w:rsidRDefault="00282379" w:rsidP="002B2482">
            <w:pPr>
              <w:pStyle w:val="TableParagraph"/>
              <w:rPr>
                <w:sz w:val="20"/>
              </w:rPr>
            </w:pPr>
          </w:p>
        </w:tc>
        <w:tc>
          <w:tcPr>
            <w:tcW w:w="1350" w:type="dxa"/>
          </w:tcPr>
          <w:p w14:paraId="4EB5C6A9" w14:textId="77777777" w:rsidR="00282379" w:rsidRPr="00B17983" w:rsidRDefault="00282379" w:rsidP="002B2482">
            <w:pPr>
              <w:pStyle w:val="TableParagraph"/>
              <w:rPr>
                <w:sz w:val="20"/>
              </w:rPr>
            </w:pPr>
          </w:p>
        </w:tc>
      </w:tr>
      <w:tr w:rsidR="00282379" w:rsidRPr="00B17983" w14:paraId="39F6DBD8" w14:textId="77777777" w:rsidTr="002B2482">
        <w:trPr>
          <w:trHeight w:val="311"/>
        </w:trPr>
        <w:tc>
          <w:tcPr>
            <w:tcW w:w="1102" w:type="dxa"/>
          </w:tcPr>
          <w:p w14:paraId="5E770839" w14:textId="77777777" w:rsidR="00282379" w:rsidRPr="00B17983" w:rsidRDefault="00282379" w:rsidP="002B2482">
            <w:pPr>
              <w:pStyle w:val="TableParagraph"/>
              <w:rPr>
                <w:sz w:val="20"/>
              </w:rPr>
            </w:pPr>
          </w:p>
        </w:tc>
        <w:tc>
          <w:tcPr>
            <w:tcW w:w="3480" w:type="dxa"/>
          </w:tcPr>
          <w:p w14:paraId="1783602E" w14:textId="77777777" w:rsidR="00282379" w:rsidRPr="00B17983" w:rsidRDefault="00282379" w:rsidP="002B2482">
            <w:pPr>
              <w:pStyle w:val="TableParagraph"/>
              <w:spacing w:before="22"/>
              <w:ind w:left="107"/>
            </w:pPr>
            <w:r w:rsidRPr="00B17983">
              <w:rPr>
                <w:spacing w:val="-2"/>
              </w:rPr>
              <w:t>Honorarium</w:t>
            </w:r>
          </w:p>
        </w:tc>
        <w:tc>
          <w:tcPr>
            <w:tcW w:w="960" w:type="dxa"/>
          </w:tcPr>
          <w:p w14:paraId="260D86A6" w14:textId="77777777" w:rsidR="00282379" w:rsidRPr="00B17983" w:rsidRDefault="00282379" w:rsidP="002B2482">
            <w:pPr>
              <w:pStyle w:val="TableParagraph"/>
              <w:rPr>
                <w:sz w:val="20"/>
              </w:rPr>
            </w:pPr>
          </w:p>
        </w:tc>
        <w:tc>
          <w:tcPr>
            <w:tcW w:w="1101" w:type="dxa"/>
          </w:tcPr>
          <w:p w14:paraId="6FF36226" w14:textId="77777777" w:rsidR="00282379" w:rsidRPr="00B17983" w:rsidRDefault="00282379" w:rsidP="002B2482">
            <w:pPr>
              <w:pStyle w:val="TableParagraph"/>
              <w:rPr>
                <w:sz w:val="20"/>
              </w:rPr>
            </w:pPr>
          </w:p>
        </w:tc>
        <w:tc>
          <w:tcPr>
            <w:tcW w:w="1277" w:type="dxa"/>
          </w:tcPr>
          <w:p w14:paraId="67092F75" w14:textId="77777777" w:rsidR="00282379" w:rsidRPr="00B17983" w:rsidRDefault="00282379" w:rsidP="002B2482">
            <w:pPr>
              <w:pStyle w:val="TableParagraph"/>
              <w:rPr>
                <w:sz w:val="20"/>
              </w:rPr>
            </w:pPr>
          </w:p>
        </w:tc>
        <w:tc>
          <w:tcPr>
            <w:tcW w:w="1350" w:type="dxa"/>
          </w:tcPr>
          <w:p w14:paraId="666E8BD2" w14:textId="77777777" w:rsidR="00282379" w:rsidRPr="00B17983" w:rsidRDefault="00282379" w:rsidP="002B2482">
            <w:pPr>
              <w:pStyle w:val="TableParagraph"/>
              <w:rPr>
                <w:sz w:val="20"/>
              </w:rPr>
            </w:pPr>
          </w:p>
        </w:tc>
      </w:tr>
      <w:tr w:rsidR="00282379" w:rsidRPr="00B17983" w14:paraId="0CFA1C1F" w14:textId="77777777" w:rsidTr="002B2482">
        <w:trPr>
          <w:trHeight w:val="311"/>
        </w:trPr>
        <w:tc>
          <w:tcPr>
            <w:tcW w:w="1102" w:type="dxa"/>
          </w:tcPr>
          <w:p w14:paraId="4E5CBE2A" w14:textId="77777777" w:rsidR="00282379" w:rsidRPr="00B17983" w:rsidRDefault="00282379" w:rsidP="002B2482">
            <w:pPr>
              <w:pStyle w:val="TableParagraph"/>
              <w:rPr>
                <w:sz w:val="20"/>
              </w:rPr>
            </w:pPr>
          </w:p>
        </w:tc>
        <w:tc>
          <w:tcPr>
            <w:tcW w:w="3480" w:type="dxa"/>
          </w:tcPr>
          <w:p w14:paraId="56F84326" w14:textId="77777777" w:rsidR="00282379" w:rsidRPr="00B17983" w:rsidRDefault="00282379" w:rsidP="002B2482">
            <w:pPr>
              <w:pStyle w:val="TableParagraph"/>
              <w:spacing w:before="25"/>
              <w:ind w:left="107"/>
            </w:pPr>
            <w:r w:rsidRPr="00B17983">
              <w:t>Administrative expenses</w:t>
            </w:r>
          </w:p>
        </w:tc>
        <w:tc>
          <w:tcPr>
            <w:tcW w:w="960" w:type="dxa"/>
          </w:tcPr>
          <w:p w14:paraId="0D34E63E" w14:textId="77777777" w:rsidR="00282379" w:rsidRPr="00B17983" w:rsidRDefault="00282379" w:rsidP="002B2482">
            <w:pPr>
              <w:pStyle w:val="TableParagraph"/>
              <w:rPr>
                <w:sz w:val="20"/>
              </w:rPr>
            </w:pPr>
          </w:p>
        </w:tc>
        <w:tc>
          <w:tcPr>
            <w:tcW w:w="1101" w:type="dxa"/>
          </w:tcPr>
          <w:p w14:paraId="41719F68" w14:textId="77777777" w:rsidR="00282379" w:rsidRPr="00B17983" w:rsidRDefault="00282379" w:rsidP="002B2482">
            <w:pPr>
              <w:pStyle w:val="TableParagraph"/>
              <w:rPr>
                <w:sz w:val="20"/>
              </w:rPr>
            </w:pPr>
          </w:p>
        </w:tc>
        <w:tc>
          <w:tcPr>
            <w:tcW w:w="1277" w:type="dxa"/>
          </w:tcPr>
          <w:p w14:paraId="3EFD2C2D" w14:textId="77777777" w:rsidR="00282379" w:rsidRPr="00B17983" w:rsidRDefault="00282379" w:rsidP="002B2482">
            <w:pPr>
              <w:pStyle w:val="TableParagraph"/>
              <w:rPr>
                <w:sz w:val="20"/>
              </w:rPr>
            </w:pPr>
          </w:p>
        </w:tc>
        <w:tc>
          <w:tcPr>
            <w:tcW w:w="1350" w:type="dxa"/>
          </w:tcPr>
          <w:p w14:paraId="11949A8F" w14:textId="77777777" w:rsidR="00282379" w:rsidRPr="00B17983" w:rsidRDefault="00282379" w:rsidP="002B2482">
            <w:pPr>
              <w:pStyle w:val="TableParagraph"/>
              <w:rPr>
                <w:sz w:val="20"/>
              </w:rPr>
            </w:pPr>
          </w:p>
        </w:tc>
      </w:tr>
      <w:tr w:rsidR="00282379" w:rsidRPr="00B17983" w14:paraId="4BAD9ACC" w14:textId="77777777" w:rsidTr="002B2482">
        <w:trPr>
          <w:trHeight w:val="311"/>
        </w:trPr>
        <w:tc>
          <w:tcPr>
            <w:tcW w:w="1102" w:type="dxa"/>
          </w:tcPr>
          <w:p w14:paraId="72157F44" w14:textId="77777777" w:rsidR="00282379" w:rsidRPr="00B17983" w:rsidRDefault="00282379" w:rsidP="002B2482">
            <w:pPr>
              <w:pStyle w:val="TableParagraph"/>
              <w:rPr>
                <w:sz w:val="20"/>
              </w:rPr>
            </w:pPr>
          </w:p>
        </w:tc>
        <w:tc>
          <w:tcPr>
            <w:tcW w:w="3480" w:type="dxa"/>
          </w:tcPr>
          <w:p w14:paraId="3DC041C6" w14:textId="77777777" w:rsidR="00282379" w:rsidRPr="00B17983" w:rsidRDefault="00282379" w:rsidP="002B2482">
            <w:pPr>
              <w:pStyle w:val="TableParagraph"/>
              <w:spacing w:before="25"/>
              <w:ind w:left="107"/>
            </w:pPr>
            <w:r w:rsidRPr="00B17983">
              <w:t>Repairs and</w:t>
            </w:r>
            <w:r w:rsidRPr="00B17983">
              <w:rPr>
                <w:spacing w:val="-2"/>
              </w:rPr>
              <w:t xml:space="preserve"> maintenance</w:t>
            </w:r>
          </w:p>
        </w:tc>
        <w:tc>
          <w:tcPr>
            <w:tcW w:w="960" w:type="dxa"/>
          </w:tcPr>
          <w:p w14:paraId="13A81C54" w14:textId="77777777" w:rsidR="00282379" w:rsidRPr="00B17983" w:rsidRDefault="00282379" w:rsidP="002B2482">
            <w:pPr>
              <w:pStyle w:val="TableParagraph"/>
              <w:rPr>
                <w:sz w:val="20"/>
              </w:rPr>
            </w:pPr>
          </w:p>
        </w:tc>
        <w:tc>
          <w:tcPr>
            <w:tcW w:w="1101" w:type="dxa"/>
          </w:tcPr>
          <w:p w14:paraId="33537C5D" w14:textId="77777777" w:rsidR="00282379" w:rsidRPr="00B17983" w:rsidRDefault="00282379" w:rsidP="002B2482">
            <w:pPr>
              <w:pStyle w:val="TableParagraph"/>
              <w:rPr>
                <w:sz w:val="20"/>
              </w:rPr>
            </w:pPr>
          </w:p>
        </w:tc>
        <w:tc>
          <w:tcPr>
            <w:tcW w:w="1277" w:type="dxa"/>
          </w:tcPr>
          <w:p w14:paraId="24D6B7F4" w14:textId="77777777" w:rsidR="00282379" w:rsidRPr="00B17983" w:rsidRDefault="00282379" w:rsidP="002B2482">
            <w:pPr>
              <w:pStyle w:val="TableParagraph"/>
              <w:rPr>
                <w:sz w:val="20"/>
              </w:rPr>
            </w:pPr>
          </w:p>
        </w:tc>
        <w:tc>
          <w:tcPr>
            <w:tcW w:w="1350" w:type="dxa"/>
          </w:tcPr>
          <w:p w14:paraId="5C5BE002" w14:textId="77777777" w:rsidR="00282379" w:rsidRPr="00B17983" w:rsidRDefault="00282379" w:rsidP="002B2482">
            <w:pPr>
              <w:pStyle w:val="TableParagraph"/>
              <w:rPr>
                <w:sz w:val="20"/>
              </w:rPr>
            </w:pPr>
          </w:p>
        </w:tc>
      </w:tr>
      <w:tr w:rsidR="00282379" w:rsidRPr="00B17983" w14:paraId="47BB579D" w14:textId="77777777" w:rsidTr="002B2482">
        <w:trPr>
          <w:trHeight w:val="313"/>
        </w:trPr>
        <w:tc>
          <w:tcPr>
            <w:tcW w:w="1102" w:type="dxa"/>
          </w:tcPr>
          <w:p w14:paraId="5E18576E" w14:textId="77777777" w:rsidR="00282379" w:rsidRPr="00B17983" w:rsidRDefault="00282379" w:rsidP="002B2482">
            <w:pPr>
              <w:pStyle w:val="TableParagraph"/>
              <w:rPr>
                <w:sz w:val="20"/>
              </w:rPr>
            </w:pPr>
          </w:p>
        </w:tc>
        <w:tc>
          <w:tcPr>
            <w:tcW w:w="3480" w:type="dxa"/>
          </w:tcPr>
          <w:p w14:paraId="66DEF033" w14:textId="77777777" w:rsidR="00282379" w:rsidRPr="00B17983" w:rsidRDefault="00282379" w:rsidP="002B2482">
            <w:pPr>
              <w:pStyle w:val="TableParagraph"/>
              <w:spacing w:before="25"/>
              <w:ind w:left="107"/>
            </w:pPr>
            <w:r w:rsidRPr="00B17983">
              <w:rPr>
                <w:spacing w:val="-2"/>
              </w:rPr>
              <w:t>Workshop/Training/Consultancy</w:t>
            </w:r>
          </w:p>
        </w:tc>
        <w:tc>
          <w:tcPr>
            <w:tcW w:w="960" w:type="dxa"/>
          </w:tcPr>
          <w:p w14:paraId="11B1BB2F" w14:textId="77777777" w:rsidR="00282379" w:rsidRPr="00B17983" w:rsidRDefault="00282379" w:rsidP="002B2482">
            <w:pPr>
              <w:pStyle w:val="TableParagraph"/>
              <w:rPr>
                <w:sz w:val="20"/>
              </w:rPr>
            </w:pPr>
          </w:p>
        </w:tc>
        <w:tc>
          <w:tcPr>
            <w:tcW w:w="1101" w:type="dxa"/>
          </w:tcPr>
          <w:p w14:paraId="6A66A7B4" w14:textId="77777777" w:rsidR="00282379" w:rsidRPr="00B17983" w:rsidRDefault="00282379" w:rsidP="002B2482">
            <w:pPr>
              <w:pStyle w:val="TableParagraph"/>
              <w:rPr>
                <w:sz w:val="20"/>
              </w:rPr>
            </w:pPr>
          </w:p>
        </w:tc>
        <w:tc>
          <w:tcPr>
            <w:tcW w:w="1277" w:type="dxa"/>
          </w:tcPr>
          <w:p w14:paraId="7F3C95FA" w14:textId="77777777" w:rsidR="00282379" w:rsidRPr="00B17983" w:rsidRDefault="00282379" w:rsidP="002B2482">
            <w:pPr>
              <w:pStyle w:val="TableParagraph"/>
              <w:rPr>
                <w:sz w:val="20"/>
              </w:rPr>
            </w:pPr>
          </w:p>
        </w:tc>
        <w:tc>
          <w:tcPr>
            <w:tcW w:w="1350" w:type="dxa"/>
          </w:tcPr>
          <w:p w14:paraId="5252A61C" w14:textId="77777777" w:rsidR="00282379" w:rsidRPr="00B17983" w:rsidRDefault="00282379" w:rsidP="002B2482">
            <w:pPr>
              <w:pStyle w:val="TableParagraph"/>
              <w:rPr>
                <w:sz w:val="20"/>
              </w:rPr>
            </w:pPr>
          </w:p>
        </w:tc>
      </w:tr>
      <w:tr w:rsidR="00282379" w:rsidRPr="00B17983" w14:paraId="2E40B67C" w14:textId="77777777" w:rsidTr="002B2482">
        <w:trPr>
          <w:trHeight w:val="311"/>
        </w:trPr>
        <w:tc>
          <w:tcPr>
            <w:tcW w:w="1102" w:type="dxa"/>
          </w:tcPr>
          <w:p w14:paraId="791CFAE6" w14:textId="77777777" w:rsidR="00282379" w:rsidRPr="00B17983" w:rsidRDefault="00282379" w:rsidP="002B2482">
            <w:pPr>
              <w:pStyle w:val="TableParagraph"/>
              <w:rPr>
                <w:sz w:val="20"/>
              </w:rPr>
            </w:pPr>
          </w:p>
        </w:tc>
        <w:tc>
          <w:tcPr>
            <w:tcW w:w="3480" w:type="dxa"/>
          </w:tcPr>
          <w:p w14:paraId="67D233BA" w14:textId="77777777" w:rsidR="00282379" w:rsidRPr="00B17983" w:rsidRDefault="00282379" w:rsidP="002B2482">
            <w:pPr>
              <w:pStyle w:val="TableParagraph"/>
              <w:spacing w:before="22"/>
              <w:ind w:left="107"/>
            </w:pPr>
            <w:r w:rsidRPr="00B17983">
              <w:rPr>
                <w:spacing w:val="-2"/>
              </w:rPr>
              <w:t>Stipend/Scholarship</w:t>
            </w:r>
          </w:p>
        </w:tc>
        <w:tc>
          <w:tcPr>
            <w:tcW w:w="960" w:type="dxa"/>
          </w:tcPr>
          <w:p w14:paraId="06174F40" w14:textId="77777777" w:rsidR="00282379" w:rsidRPr="00B17983" w:rsidRDefault="00282379" w:rsidP="002B2482">
            <w:pPr>
              <w:pStyle w:val="TableParagraph"/>
              <w:rPr>
                <w:sz w:val="20"/>
              </w:rPr>
            </w:pPr>
          </w:p>
        </w:tc>
        <w:tc>
          <w:tcPr>
            <w:tcW w:w="1101" w:type="dxa"/>
          </w:tcPr>
          <w:p w14:paraId="4747F436" w14:textId="77777777" w:rsidR="00282379" w:rsidRPr="00B17983" w:rsidRDefault="00282379" w:rsidP="002B2482">
            <w:pPr>
              <w:pStyle w:val="TableParagraph"/>
              <w:rPr>
                <w:sz w:val="20"/>
              </w:rPr>
            </w:pPr>
          </w:p>
        </w:tc>
        <w:tc>
          <w:tcPr>
            <w:tcW w:w="1277" w:type="dxa"/>
          </w:tcPr>
          <w:p w14:paraId="2E708AAB" w14:textId="77777777" w:rsidR="00282379" w:rsidRPr="00B17983" w:rsidRDefault="00282379" w:rsidP="002B2482">
            <w:pPr>
              <w:pStyle w:val="TableParagraph"/>
              <w:rPr>
                <w:sz w:val="20"/>
              </w:rPr>
            </w:pPr>
          </w:p>
        </w:tc>
        <w:tc>
          <w:tcPr>
            <w:tcW w:w="1350" w:type="dxa"/>
          </w:tcPr>
          <w:p w14:paraId="2E848DCD" w14:textId="77777777" w:rsidR="00282379" w:rsidRPr="00B17983" w:rsidRDefault="00282379" w:rsidP="002B2482">
            <w:pPr>
              <w:pStyle w:val="TableParagraph"/>
              <w:rPr>
                <w:sz w:val="20"/>
              </w:rPr>
            </w:pPr>
          </w:p>
        </w:tc>
      </w:tr>
      <w:tr w:rsidR="00282379" w:rsidRPr="00B17983" w14:paraId="1F9162C1" w14:textId="77777777" w:rsidTr="002B2482">
        <w:trPr>
          <w:trHeight w:val="311"/>
        </w:trPr>
        <w:tc>
          <w:tcPr>
            <w:tcW w:w="1102" w:type="dxa"/>
          </w:tcPr>
          <w:p w14:paraId="03A571B1" w14:textId="77777777" w:rsidR="00282379" w:rsidRPr="00B17983" w:rsidRDefault="00282379" w:rsidP="002B2482">
            <w:pPr>
              <w:pStyle w:val="TableParagraph"/>
              <w:rPr>
                <w:sz w:val="20"/>
              </w:rPr>
            </w:pPr>
          </w:p>
        </w:tc>
        <w:tc>
          <w:tcPr>
            <w:tcW w:w="3480" w:type="dxa"/>
          </w:tcPr>
          <w:p w14:paraId="7D074114" w14:textId="77777777" w:rsidR="00282379" w:rsidRPr="00B17983" w:rsidRDefault="00282379" w:rsidP="002B2482">
            <w:pPr>
              <w:pStyle w:val="TableParagraph"/>
              <w:spacing w:before="27"/>
              <w:ind w:left="107"/>
              <w:rPr>
                <w:b/>
              </w:rPr>
            </w:pPr>
            <w:r w:rsidRPr="00B17983">
              <w:rPr>
                <w:b/>
              </w:rPr>
              <w:t xml:space="preserve">Total </w:t>
            </w:r>
            <w:r w:rsidRPr="00B17983">
              <w:rPr>
                <w:b/>
                <w:spacing w:val="-2"/>
              </w:rPr>
              <w:t>Recurrent</w:t>
            </w:r>
          </w:p>
        </w:tc>
        <w:tc>
          <w:tcPr>
            <w:tcW w:w="960" w:type="dxa"/>
          </w:tcPr>
          <w:p w14:paraId="1A589BCC" w14:textId="77777777" w:rsidR="00282379" w:rsidRPr="00B17983" w:rsidRDefault="00282379" w:rsidP="002B2482">
            <w:pPr>
              <w:pStyle w:val="TableParagraph"/>
              <w:rPr>
                <w:sz w:val="20"/>
              </w:rPr>
            </w:pPr>
          </w:p>
        </w:tc>
        <w:tc>
          <w:tcPr>
            <w:tcW w:w="1101" w:type="dxa"/>
          </w:tcPr>
          <w:p w14:paraId="545D9A94" w14:textId="77777777" w:rsidR="00282379" w:rsidRPr="00B17983" w:rsidRDefault="00282379" w:rsidP="002B2482">
            <w:pPr>
              <w:pStyle w:val="TableParagraph"/>
              <w:rPr>
                <w:sz w:val="20"/>
              </w:rPr>
            </w:pPr>
          </w:p>
        </w:tc>
        <w:tc>
          <w:tcPr>
            <w:tcW w:w="1277" w:type="dxa"/>
          </w:tcPr>
          <w:p w14:paraId="260005D2" w14:textId="77777777" w:rsidR="00282379" w:rsidRPr="00B17983" w:rsidRDefault="00282379" w:rsidP="002B2482">
            <w:pPr>
              <w:pStyle w:val="TableParagraph"/>
              <w:rPr>
                <w:sz w:val="20"/>
              </w:rPr>
            </w:pPr>
          </w:p>
        </w:tc>
        <w:tc>
          <w:tcPr>
            <w:tcW w:w="1350" w:type="dxa"/>
          </w:tcPr>
          <w:p w14:paraId="69EC0BE6" w14:textId="77777777" w:rsidR="00282379" w:rsidRPr="00B17983" w:rsidRDefault="00282379" w:rsidP="002B2482">
            <w:pPr>
              <w:pStyle w:val="TableParagraph"/>
              <w:rPr>
                <w:sz w:val="20"/>
              </w:rPr>
            </w:pPr>
          </w:p>
        </w:tc>
      </w:tr>
      <w:tr w:rsidR="00282379" w:rsidRPr="00B17983" w14:paraId="7E2E4EB8" w14:textId="77777777" w:rsidTr="002B2482">
        <w:trPr>
          <w:trHeight w:val="311"/>
        </w:trPr>
        <w:tc>
          <w:tcPr>
            <w:tcW w:w="1102" w:type="dxa"/>
          </w:tcPr>
          <w:p w14:paraId="278644AE" w14:textId="77777777" w:rsidR="00282379" w:rsidRPr="00B17983" w:rsidRDefault="00282379" w:rsidP="002B2482">
            <w:pPr>
              <w:pStyle w:val="TableParagraph"/>
              <w:spacing w:before="23"/>
              <w:ind w:left="10"/>
              <w:jc w:val="center"/>
            </w:pPr>
            <w:r w:rsidRPr="00B17983">
              <w:rPr>
                <w:spacing w:val="-10"/>
              </w:rPr>
              <w:t>B</w:t>
            </w:r>
          </w:p>
        </w:tc>
        <w:tc>
          <w:tcPr>
            <w:tcW w:w="3480" w:type="dxa"/>
          </w:tcPr>
          <w:p w14:paraId="65059463" w14:textId="77777777" w:rsidR="00282379" w:rsidRPr="00B17983" w:rsidRDefault="00282379" w:rsidP="002B2482">
            <w:pPr>
              <w:pStyle w:val="TableParagraph"/>
              <w:spacing w:before="27"/>
              <w:ind w:left="777"/>
              <w:rPr>
                <w:b/>
              </w:rPr>
            </w:pPr>
            <w:r w:rsidRPr="00B17983">
              <w:rPr>
                <w:b/>
              </w:rPr>
              <w:t xml:space="preserve">Capital </w:t>
            </w:r>
            <w:r w:rsidRPr="00B17983">
              <w:rPr>
                <w:b/>
                <w:spacing w:val="-2"/>
              </w:rPr>
              <w:t>Expenditure</w:t>
            </w:r>
          </w:p>
        </w:tc>
        <w:tc>
          <w:tcPr>
            <w:tcW w:w="960" w:type="dxa"/>
          </w:tcPr>
          <w:p w14:paraId="221A7741" w14:textId="77777777" w:rsidR="00282379" w:rsidRPr="00B17983" w:rsidRDefault="00282379" w:rsidP="002B2482">
            <w:pPr>
              <w:pStyle w:val="TableParagraph"/>
              <w:rPr>
                <w:sz w:val="20"/>
              </w:rPr>
            </w:pPr>
          </w:p>
        </w:tc>
        <w:tc>
          <w:tcPr>
            <w:tcW w:w="1101" w:type="dxa"/>
          </w:tcPr>
          <w:p w14:paraId="6C5DB18E" w14:textId="77777777" w:rsidR="00282379" w:rsidRPr="00B17983" w:rsidRDefault="00282379" w:rsidP="002B2482">
            <w:pPr>
              <w:pStyle w:val="TableParagraph"/>
              <w:rPr>
                <w:sz w:val="20"/>
              </w:rPr>
            </w:pPr>
          </w:p>
        </w:tc>
        <w:tc>
          <w:tcPr>
            <w:tcW w:w="1277" w:type="dxa"/>
          </w:tcPr>
          <w:p w14:paraId="61719696" w14:textId="77777777" w:rsidR="00282379" w:rsidRPr="00B17983" w:rsidRDefault="00282379" w:rsidP="002B2482">
            <w:pPr>
              <w:pStyle w:val="TableParagraph"/>
              <w:rPr>
                <w:sz w:val="20"/>
              </w:rPr>
            </w:pPr>
          </w:p>
        </w:tc>
        <w:tc>
          <w:tcPr>
            <w:tcW w:w="1350" w:type="dxa"/>
          </w:tcPr>
          <w:p w14:paraId="5DAAD806" w14:textId="77777777" w:rsidR="00282379" w:rsidRPr="00B17983" w:rsidRDefault="00282379" w:rsidP="002B2482">
            <w:pPr>
              <w:pStyle w:val="TableParagraph"/>
              <w:rPr>
                <w:sz w:val="20"/>
              </w:rPr>
            </w:pPr>
          </w:p>
        </w:tc>
      </w:tr>
      <w:tr w:rsidR="00282379" w:rsidRPr="00B17983" w14:paraId="667DFF29" w14:textId="77777777" w:rsidTr="002B2482">
        <w:trPr>
          <w:trHeight w:val="311"/>
        </w:trPr>
        <w:tc>
          <w:tcPr>
            <w:tcW w:w="1102" w:type="dxa"/>
          </w:tcPr>
          <w:p w14:paraId="518EE24D" w14:textId="77777777" w:rsidR="00282379" w:rsidRPr="00B17983" w:rsidRDefault="00282379" w:rsidP="002B2482">
            <w:pPr>
              <w:pStyle w:val="TableParagraph"/>
              <w:rPr>
                <w:sz w:val="20"/>
              </w:rPr>
            </w:pPr>
          </w:p>
        </w:tc>
        <w:tc>
          <w:tcPr>
            <w:tcW w:w="3480" w:type="dxa"/>
          </w:tcPr>
          <w:p w14:paraId="718C8EBE" w14:textId="77777777" w:rsidR="00282379" w:rsidRPr="00B17983" w:rsidRDefault="00282379" w:rsidP="002B2482">
            <w:pPr>
              <w:pStyle w:val="TableParagraph"/>
              <w:spacing w:before="25"/>
              <w:ind w:left="107"/>
            </w:pPr>
            <w:r w:rsidRPr="00B17983">
              <w:t>ICT</w:t>
            </w:r>
            <w:r w:rsidRPr="00B17983">
              <w:rPr>
                <w:spacing w:val="-2"/>
              </w:rPr>
              <w:t xml:space="preserve"> equipment</w:t>
            </w:r>
          </w:p>
        </w:tc>
        <w:tc>
          <w:tcPr>
            <w:tcW w:w="960" w:type="dxa"/>
          </w:tcPr>
          <w:p w14:paraId="384D0902" w14:textId="77777777" w:rsidR="00282379" w:rsidRPr="00B17983" w:rsidRDefault="00282379" w:rsidP="002B2482">
            <w:pPr>
              <w:pStyle w:val="TableParagraph"/>
              <w:rPr>
                <w:sz w:val="20"/>
              </w:rPr>
            </w:pPr>
          </w:p>
        </w:tc>
        <w:tc>
          <w:tcPr>
            <w:tcW w:w="1101" w:type="dxa"/>
          </w:tcPr>
          <w:p w14:paraId="7E5F6079" w14:textId="77777777" w:rsidR="00282379" w:rsidRPr="00B17983" w:rsidRDefault="00282379" w:rsidP="002B2482">
            <w:pPr>
              <w:pStyle w:val="TableParagraph"/>
              <w:rPr>
                <w:sz w:val="20"/>
              </w:rPr>
            </w:pPr>
          </w:p>
        </w:tc>
        <w:tc>
          <w:tcPr>
            <w:tcW w:w="1277" w:type="dxa"/>
          </w:tcPr>
          <w:p w14:paraId="2C04FE7D" w14:textId="77777777" w:rsidR="00282379" w:rsidRPr="00B17983" w:rsidRDefault="00282379" w:rsidP="002B2482">
            <w:pPr>
              <w:pStyle w:val="TableParagraph"/>
              <w:rPr>
                <w:sz w:val="20"/>
              </w:rPr>
            </w:pPr>
          </w:p>
        </w:tc>
        <w:tc>
          <w:tcPr>
            <w:tcW w:w="1350" w:type="dxa"/>
          </w:tcPr>
          <w:p w14:paraId="56A3D70D" w14:textId="77777777" w:rsidR="00282379" w:rsidRPr="00B17983" w:rsidRDefault="00282379" w:rsidP="002B2482">
            <w:pPr>
              <w:pStyle w:val="TableParagraph"/>
              <w:rPr>
                <w:sz w:val="20"/>
              </w:rPr>
            </w:pPr>
          </w:p>
        </w:tc>
      </w:tr>
      <w:tr w:rsidR="00282379" w:rsidRPr="00B17983" w14:paraId="510362FF" w14:textId="77777777" w:rsidTr="002B2482">
        <w:trPr>
          <w:trHeight w:val="311"/>
        </w:trPr>
        <w:tc>
          <w:tcPr>
            <w:tcW w:w="1102" w:type="dxa"/>
          </w:tcPr>
          <w:p w14:paraId="0AB2C840" w14:textId="77777777" w:rsidR="00282379" w:rsidRPr="00B17983" w:rsidRDefault="00282379" w:rsidP="002B2482">
            <w:pPr>
              <w:pStyle w:val="TableParagraph"/>
              <w:rPr>
                <w:sz w:val="20"/>
              </w:rPr>
            </w:pPr>
          </w:p>
        </w:tc>
        <w:tc>
          <w:tcPr>
            <w:tcW w:w="3480" w:type="dxa"/>
          </w:tcPr>
          <w:p w14:paraId="07B8F880" w14:textId="77777777" w:rsidR="00282379" w:rsidRPr="00B17983" w:rsidRDefault="00282379" w:rsidP="002B2482">
            <w:pPr>
              <w:pStyle w:val="TableParagraph"/>
              <w:spacing w:before="25"/>
              <w:ind w:left="107"/>
            </w:pPr>
            <w:r w:rsidRPr="00B17983">
              <w:t xml:space="preserve">Computers and </w:t>
            </w:r>
            <w:r w:rsidRPr="00B17983">
              <w:rPr>
                <w:spacing w:val="-2"/>
              </w:rPr>
              <w:t>accessories</w:t>
            </w:r>
          </w:p>
        </w:tc>
        <w:tc>
          <w:tcPr>
            <w:tcW w:w="960" w:type="dxa"/>
          </w:tcPr>
          <w:p w14:paraId="5E21F148" w14:textId="77777777" w:rsidR="00282379" w:rsidRPr="00B17983" w:rsidRDefault="00282379" w:rsidP="002B2482">
            <w:pPr>
              <w:pStyle w:val="TableParagraph"/>
              <w:rPr>
                <w:sz w:val="20"/>
              </w:rPr>
            </w:pPr>
          </w:p>
        </w:tc>
        <w:tc>
          <w:tcPr>
            <w:tcW w:w="1101" w:type="dxa"/>
          </w:tcPr>
          <w:p w14:paraId="57324C7E" w14:textId="77777777" w:rsidR="00282379" w:rsidRPr="00B17983" w:rsidRDefault="00282379" w:rsidP="002B2482">
            <w:pPr>
              <w:pStyle w:val="TableParagraph"/>
              <w:rPr>
                <w:sz w:val="20"/>
              </w:rPr>
            </w:pPr>
          </w:p>
        </w:tc>
        <w:tc>
          <w:tcPr>
            <w:tcW w:w="1277" w:type="dxa"/>
          </w:tcPr>
          <w:p w14:paraId="3FAD68D9" w14:textId="77777777" w:rsidR="00282379" w:rsidRPr="00B17983" w:rsidRDefault="00282379" w:rsidP="002B2482">
            <w:pPr>
              <w:pStyle w:val="TableParagraph"/>
              <w:rPr>
                <w:sz w:val="20"/>
              </w:rPr>
            </w:pPr>
          </w:p>
        </w:tc>
        <w:tc>
          <w:tcPr>
            <w:tcW w:w="1350" w:type="dxa"/>
          </w:tcPr>
          <w:p w14:paraId="7A9C15F5" w14:textId="77777777" w:rsidR="00282379" w:rsidRPr="00B17983" w:rsidRDefault="00282379" w:rsidP="002B2482">
            <w:pPr>
              <w:pStyle w:val="TableParagraph"/>
              <w:rPr>
                <w:sz w:val="20"/>
              </w:rPr>
            </w:pPr>
          </w:p>
        </w:tc>
      </w:tr>
      <w:tr w:rsidR="00282379" w:rsidRPr="00B17983" w14:paraId="549255DD" w14:textId="77777777" w:rsidTr="002B2482">
        <w:trPr>
          <w:trHeight w:val="314"/>
        </w:trPr>
        <w:tc>
          <w:tcPr>
            <w:tcW w:w="1102" w:type="dxa"/>
          </w:tcPr>
          <w:p w14:paraId="09F9A862" w14:textId="77777777" w:rsidR="00282379" w:rsidRPr="00B17983" w:rsidRDefault="00282379" w:rsidP="002B2482">
            <w:pPr>
              <w:pStyle w:val="TableParagraph"/>
              <w:rPr>
                <w:sz w:val="20"/>
              </w:rPr>
            </w:pPr>
          </w:p>
        </w:tc>
        <w:tc>
          <w:tcPr>
            <w:tcW w:w="3480" w:type="dxa"/>
          </w:tcPr>
          <w:p w14:paraId="49BD5F9D" w14:textId="77777777" w:rsidR="00282379" w:rsidRPr="00B17983" w:rsidRDefault="00282379" w:rsidP="002B2482">
            <w:pPr>
              <w:pStyle w:val="TableParagraph"/>
              <w:spacing w:before="25"/>
              <w:ind w:left="107"/>
            </w:pPr>
            <w:r w:rsidRPr="00B17983">
              <w:t>Electrical equipment</w:t>
            </w:r>
          </w:p>
        </w:tc>
        <w:tc>
          <w:tcPr>
            <w:tcW w:w="960" w:type="dxa"/>
          </w:tcPr>
          <w:p w14:paraId="0109E3BA" w14:textId="77777777" w:rsidR="00282379" w:rsidRPr="00B17983" w:rsidRDefault="00282379" w:rsidP="002B2482">
            <w:pPr>
              <w:pStyle w:val="TableParagraph"/>
              <w:rPr>
                <w:sz w:val="20"/>
              </w:rPr>
            </w:pPr>
          </w:p>
        </w:tc>
        <w:tc>
          <w:tcPr>
            <w:tcW w:w="1101" w:type="dxa"/>
          </w:tcPr>
          <w:p w14:paraId="73721A4D" w14:textId="77777777" w:rsidR="00282379" w:rsidRPr="00B17983" w:rsidRDefault="00282379" w:rsidP="002B2482">
            <w:pPr>
              <w:pStyle w:val="TableParagraph"/>
              <w:rPr>
                <w:sz w:val="20"/>
              </w:rPr>
            </w:pPr>
          </w:p>
        </w:tc>
        <w:tc>
          <w:tcPr>
            <w:tcW w:w="1277" w:type="dxa"/>
          </w:tcPr>
          <w:p w14:paraId="7B6803F7" w14:textId="77777777" w:rsidR="00282379" w:rsidRPr="00B17983" w:rsidRDefault="00282379" w:rsidP="002B2482">
            <w:pPr>
              <w:pStyle w:val="TableParagraph"/>
              <w:rPr>
                <w:sz w:val="20"/>
              </w:rPr>
            </w:pPr>
          </w:p>
        </w:tc>
        <w:tc>
          <w:tcPr>
            <w:tcW w:w="1350" w:type="dxa"/>
          </w:tcPr>
          <w:p w14:paraId="606D1A2F" w14:textId="77777777" w:rsidR="00282379" w:rsidRPr="00B17983" w:rsidRDefault="00282379" w:rsidP="002B2482">
            <w:pPr>
              <w:pStyle w:val="TableParagraph"/>
              <w:rPr>
                <w:sz w:val="20"/>
              </w:rPr>
            </w:pPr>
          </w:p>
        </w:tc>
      </w:tr>
      <w:tr w:rsidR="00282379" w:rsidRPr="00B17983" w14:paraId="46E80FAD" w14:textId="77777777" w:rsidTr="002B2482">
        <w:trPr>
          <w:trHeight w:val="311"/>
        </w:trPr>
        <w:tc>
          <w:tcPr>
            <w:tcW w:w="1102" w:type="dxa"/>
          </w:tcPr>
          <w:p w14:paraId="0CF4E27E" w14:textId="77777777" w:rsidR="00282379" w:rsidRPr="00B17983" w:rsidRDefault="00282379" w:rsidP="002B2482">
            <w:pPr>
              <w:pStyle w:val="TableParagraph"/>
              <w:rPr>
                <w:sz w:val="20"/>
              </w:rPr>
            </w:pPr>
          </w:p>
        </w:tc>
        <w:tc>
          <w:tcPr>
            <w:tcW w:w="3480" w:type="dxa"/>
          </w:tcPr>
          <w:p w14:paraId="29A1C222" w14:textId="77777777" w:rsidR="00282379" w:rsidRPr="00B17983" w:rsidRDefault="00282379" w:rsidP="002B2482">
            <w:pPr>
              <w:pStyle w:val="TableParagraph"/>
              <w:spacing w:before="22"/>
              <w:ind w:left="107"/>
            </w:pPr>
            <w:r w:rsidRPr="00B17983">
              <w:t>Laboratory equipment</w:t>
            </w:r>
          </w:p>
        </w:tc>
        <w:tc>
          <w:tcPr>
            <w:tcW w:w="960" w:type="dxa"/>
          </w:tcPr>
          <w:p w14:paraId="3DA15B55" w14:textId="77777777" w:rsidR="00282379" w:rsidRPr="00B17983" w:rsidRDefault="00282379" w:rsidP="002B2482">
            <w:pPr>
              <w:pStyle w:val="TableParagraph"/>
              <w:rPr>
                <w:sz w:val="20"/>
              </w:rPr>
            </w:pPr>
          </w:p>
        </w:tc>
        <w:tc>
          <w:tcPr>
            <w:tcW w:w="1101" w:type="dxa"/>
          </w:tcPr>
          <w:p w14:paraId="7239A291" w14:textId="77777777" w:rsidR="00282379" w:rsidRPr="00B17983" w:rsidRDefault="00282379" w:rsidP="002B2482">
            <w:pPr>
              <w:pStyle w:val="TableParagraph"/>
              <w:rPr>
                <w:sz w:val="20"/>
              </w:rPr>
            </w:pPr>
          </w:p>
        </w:tc>
        <w:tc>
          <w:tcPr>
            <w:tcW w:w="1277" w:type="dxa"/>
          </w:tcPr>
          <w:p w14:paraId="281E9AF3" w14:textId="77777777" w:rsidR="00282379" w:rsidRPr="00B17983" w:rsidRDefault="00282379" w:rsidP="002B2482">
            <w:pPr>
              <w:pStyle w:val="TableParagraph"/>
              <w:rPr>
                <w:sz w:val="20"/>
              </w:rPr>
            </w:pPr>
          </w:p>
        </w:tc>
        <w:tc>
          <w:tcPr>
            <w:tcW w:w="1350" w:type="dxa"/>
          </w:tcPr>
          <w:p w14:paraId="392B22EF" w14:textId="77777777" w:rsidR="00282379" w:rsidRPr="00B17983" w:rsidRDefault="00282379" w:rsidP="002B2482">
            <w:pPr>
              <w:pStyle w:val="TableParagraph"/>
              <w:rPr>
                <w:sz w:val="20"/>
              </w:rPr>
            </w:pPr>
          </w:p>
        </w:tc>
      </w:tr>
      <w:tr w:rsidR="00282379" w:rsidRPr="00B17983" w14:paraId="70B5A13F" w14:textId="77777777" w:rsidTr="002B2482">
        <w:trPr>
          <w:trHeight w:val="311"/>
        </w:trPr>
        <w:tc>
          <w:tcPr>
            <w:tcW w:w="1102" w:type="dxa"/>
          </w:tcPr>
          <w:p w14:paraId="4FAE4C6B" w14:textId="77777777" w:rsidR="00282379" w:rsidRPr="00B17983" w:rsidRDefault="00282379" w:rsidP="002B2482">
            <w:pPr>
              <w:pStyle w:val="TableParagraph"/>
              <w:rPr>
                <w:sz w:val="20"/>
              </w:rPr>
            </w:pPr>
          </w:p>
        </w:tc>
        <w:tc>
          <w:tcPr>
            <w:tcW w:w="3480" w:type="dxa"/>
          </w:tcPr>
          <w:p w14:paraId="6CB68647" w14:textId="77777777" w:rsidR="00282379" w:rsidRPr="00B17983" w:rsidRDefault="00282379" w:rsidP="002B2482">
            <w:pPr>
              <w:pStyle w:val="TableParagraph"/>
              <w:spacing w:before="22"/>
              <w:ind w:left="107"/>
            </w:pPr>
            <w:r w:rsidRPr="00B17983">
              <w:t>Office equipment</w:t>
            </w:r>
          </w:p>
        </w:tc>
        <w:tc>
          <w:tcPr>
            <w:tcW w:w="960" w:type="dxa"/>
          </w:tcPr>
          <w:p w14:paraId="314A30BA" w14:textId="77777777" w:rsidR="00282379" w:rsidRPr="00B17983" w:rsidRDefault="00282379" w:rsidP="002B2482">
            <w:pPr>
              <w:pStyle w:val="TableParagraph"/>
              <w:rPr>
                <w:sz w:val="20"/>
              </w:rPr>
            </w:pPr>
          </w:p>
        </w:tc>
        <w:tc>
          <w:tcPr>
            <w:tcW w:w="1101" w:type="dxa"/>
          </w:tcPr>
          <w:p w14:paraId="063C2ECF" w14:textId="77777777" w:rsidR="00282379" w:rsidRPr="00B17983" w:rsidRDefault="00282379" w:rsidP="002B2482">
            <w:pPr>
              <w:pStyle w:val="TableParagraph"/>
              <w:rPr>
                <w:sz w:val="20"/>
              </w:rPr>
            </w:pPr>
          </w:p>
        </w:tc>
        <w:tc>
          <w:tcPr>
            <w:tcW w:w="1277" w:type="dxa"/>
          </w:tcPr>
          <w:p w14:paraId="4DDC6981" w14:textId="77777777" w:rsidR="00282379" w:rsidRPr="00B17983" w:rsidRDefault="00282379" w:rsidP="002B2482">
            <w:pPr>
              <w:pStyle w:val="TableParagraph"/>
              <w:rPr>
                <w:sz w:val="20"/>
              </w:rPr>
            </w:pPr>
          </w:p>
        </w:tc>
        <w:tc>
          <w:tcPr>
            <w:tcW w:w="1350" w:type="dxa"/>
          </w:tcPr>
          <w:p w14:paraId="1BC85D72" w14:textId="77777777" w:rsidR="00282379" w:rsidRPr="00B17983" w:rsidRDefault="00282379" w:rsidP="002B2482">
            <w:pPr>
              <w:pStyle w:val="TableParagraph"/>
              <w:rPr>
                <w:sz w:val="20"/>
              </w:rPr>
            </w:pPr>
          </w:p>
        </w:tc>
      </w:tr>
      <w:tr w:rsidR="00282379" w:rsidRPr="00B17983" w14:paraId="60E80577" w14:textId="77777777" w:rsidTr="002B2482">
        <w:trPr>
          <w:trHeight w:val="311"/>
        </w:trPr>
        <w:tc>
          <w:tcPr>
            <w:tcW w:w="1102" w:type="dxa"/>
          </w:tcPr>
          <w:p w14:paraId="02F7EEFE" w14:textId="77777777" w:rsidR="00282379" w:rsidRPr="00B17983" w:rsidRDefault="00282379" w:rsidP="002B2482">
            <w:pPr>
              <w:pStyle w:val="TableParagraph"/>
              <w:rPr>
                <w:sz w:val="20"/>
              </w:rPr>
            </w:pPr>
          </w:p>
        </w:tc>
        <w:tc>
          <w:tcPr>
            <w:tcW w:w="3480" w:type="dxa"/>
          </w:tcPr>
          <w:p w14:paraId="7C98388C" w14:textId="77777777" w:rsidR="00282379" w:rsidRPr="00B17983" w:rsidRDefault="00282379" w:rsidP="002B2482">
            <w:pPr>
              <w:pStyle w:val="TableParagraph"/>
              <w:spacing w:before="22"/>
              <w:ind w:left="107"/>
            </w:pPr>
            <w:r w:rsidRPr="00B17983">
              <w:t xml:space="preserve">Teaching and learning </w:t>
            </w:r>
            <w:r w:rsidRPr="00B17983">
              <w:rPr>
                <w:spacing w:val="-2"/>
              </w:rPr>
              <w:t>material</w:t>
            </w:r>
          </w:p>
        </w:tc>
        <w:tc>
          <w:tcPr>
            <w:tcW w:w="960" w:type="dxa"/>
          </w:tcPr>
          <w:p w14:paraId="76BE4E7E" w14:textId="77777777" w:rsidR="00282379" w:rsidRPr="00B17983" w:rsidRDefault="00282379" w:rsidP="002B2482">
            <w:pPr>
              <w:pStyle w:val="TableParagraph"/>
              <w:rPr>
                <w:sz w:val="20"/>
              </w:rPr>
            </w:pPr>
          </w:p>
        </w:tc>
        <w:tc>
          <w:tcPr>
            <w:tcW w:w="1101" w:type="dxa"/>
          </w:tcPr>
          <w:p w14:paraId="7DD61D73" w14:textId="77777777" w:rsidR="00282379" w:rsidRPr="00B17983" w:rsidRDefault="00282379" w:rsidP="002B2482">
            <w:pPr>
              <w:pStyle w:val="TableParagraph"/>
              <w:rPr>
                <w:sz w:val="20"/>
              </w:rPr>
            </w:pPr>
          </w:p>
        </w:tc>
        <w:tc>
          <w:tcPr>
            <w:tcW w:w="1277" w:type="dxa"/>
          </w:tcPr>
          <w:p w14:paraId="1A34B15A" w14:textId="77777777" w:rsidR="00282379" w:rsidRPr="00B17983" w:rsidRDefault="00282379" w:rsidP="002B2482">
            <w:pPr>
              <w:pStyle w:val="TableParagraph"/>
              <w:rPr>
                <w:sz w:val="20"/>
              </w:rPr>
            </w:pPr>
          </w:p>
        </w:tc>
        <w:tc>
          <w:tcPr>
            <w:tcW w:w="1350" w:type="dxa"/>
          </w:tcPr>
          <w:p w14:paraId="728484D0" w14:textId="77777777" w:rsidR="00282379" w:rsidRPr="00B17983" w:rsidRDefault="00282379" w:rsidP="002B2482">
            <w:pPr>
              <w:pStyle w:val="TableParagraph"/>
              <w:rPr>
                <w:sz w:val="20"/>
              </w:rPr>
            </w:pPr>
          </w:p>
        </w:tc>
      </w:tr>
      <w:tr w:rsidR="00282379" w:rsidRPr="00B17983" w14:paraId="4A4A2C79" w14:textId="77777777" w:rsidTr="002B2482">
        <w:trPr>
          <w:trHeight w:val="311"/>
        </w:trPr>
        <w:tc>
          <w:tcPr>
            <w:tcW w:w="1102" w:type="dxa"/>
          </w:tcPr>
          <w:p w14:paraId="40268145" w14:textId="77777777" w:rsidR="00282379" w:rsidRPr="00B17983" w:rsidRDefault="00282379" w:rsidP="002B2482">
            <w:pPr>
              <w:pStyle w:val="TableParagraph"/>
              <w:rPr>
                <w:sz w:val="20"/>
              </w:rPr>
            </w:pPr>
          </w:p>
        </w:tc>
        <w:tc>
          <w:tcPr>
            <w:tcW w:w="3480" w:type="dxa"/>
          </w:tcPr>
          <w:p w14:paraId="203A0225" w14:textId="77777777" w:rsidR="00282379" w:rsidRPr="00B17983" w:rsidRDefault="00282379" w:rsidP="002B2482">
            <w:pPr>
              <w:pStyle w:val="TableParagraph"/>
              <w:spacing w:before="25"/>
              <w:ind w:left="107"/>
            </w:pPr>
            <w:r w:rsidRPr="00B17983">
              <w:rPr>
                <w:spacing w:val="-2"/>
              </w:rPr>
              <w:t>Furniture</w:t>
            </w:r>
          </w:p>
        </w:tc>
        <w:tc>
          <w:tcPr>
            <w:tcW w:w="960" w:type="dxa"/>
          </w:tcPr>
          <w:p w14:paraId="6C710341" w14:textId="77777777" w:rsidR="00282379" w:rsidRPr="00B17983" w:rsidRDefault="00282379" w:rsidP="002B2482">
            <w:pPr>
              <w:pStyle w:val="TableParagraph"/>
              <w:rPr>
                <w:sz w:val="20"/>
              </w:rPr>
            </w:pPr>
          </w:p>
        </w:tc>
        <w:tc>
          <w:tcPr>
            <w:tcW w:w="1101" w:type="dxa"/>
          </w:tcPr>
          <w:p w14:paraId="4696CF32" w14:textId="77777777" w:rsidR="00282379" w:rsidRPr="00B17983" w:rsidRDefault="00282379" w:rsidP="002B2482">
            <w:pPr>
              <w:pStyle w:val="TableParagraph"/>
              <w:rPr>
                <w:sz w:val="20"/>
              </w:rPr>
            </w:pPr>
          </w:p>
        </w:tc>
        <w:tc>
          <w:tcPr>
            <w:tcW w:w="1277" w:type="dxa"/>
          </w:tcPr>
          <w:p w14:paraId="2297914D" w14:textId="77777777" w:rsidR="00282379" w:rsidRPr="00B17983" w:rsidRDefault="00282379" w:rsidP="002B2482">
            <w:pPr>
              <w:pStyle w:val="TableParagraph"/>
              <w:rPr>
                <w:sz w:val="20"/>
              </w:rPr>
            </w:pPr>
          </w:p>
        </w:tc>
        <w:tc>
          <w:tcPr>
            <w:tcW w:w="1350" w:type="dxa"/>
          </w:tcPr>
          <w:p w14:paraId="2BADEC2C" w14:textId="77777777" w:rsidR="00282379" w:rsidRPr="00B17983" w:rsidRDefault="00282379" w:rsidP="002B2482">
            <w:pPr>
              <w:pStyle w:val="TableParagraph"/>
              <w:rPr>
                <w:sz w:val="20"/>
              </w:rPr>
            </w:pPr>
          </w:p>
        </w:tc>
      </w:tr>
      <w:tr w:rsidR="00282379" w:rsidRPr="00B17983" w14:paraId="4A288481" w14:textId="77777777" w:rsidTr="002B2482">
        <w:trPr>
          <w:trHeight w:val="623"/>
        </w:trPr>
        <w:tc>
          <w:tcPr>
            <w:tcW w:w="1102" w:type="dxa"/>
          </w:tcPr>
          <w:p w14:paraId="1A990BA8" w14:textId="77777777" w:rsidR="00282379" w:rsidRPr="00B17983" w:rsidRDefault="00282379" w:rsidP="002B2482">
            <w:pPr>
              <w:pStyle w:val="TableParagraph"/>
              <w:rPr>
                <w:sz w:val="20"/>
              </w:rPr>
            </w:pPr>
          </w:p>
        </w:tc>
        <w:tc>
          <w:tcPr>
            <w:tcW w:w="3480" w:type="dxa"/>
          </w:tcPr>
          <w:p w14:paraId="7C60DC82" w14:textId="77777777" w:rsidR="00282379" w:rsidRPr="00B17983" w:rsidRDefault="00282379" w:rsidP="002B2482">
            <w:pPr>
              <w:pStyle w:val="TableParagraph"/>
              <w:spacing w:before="53"/>
              <w:ind w:left="107"/>
            </w:pPr>
            <w:r w:rsidRPr="00B17983">
              <w:t>Research and Development (Intellectual Property Product)</w:t>
            </w:r>
          </w:p>
        </w:tc>
        <w:tc>
          <w:tcPr>
            <w:tcW w:w="960" w:type="dxa"/>
          </w:tcPr>
          <w:p w14:paraId="2AF85513" w14:textId="77777777" w:rsidR="00282379" w:rsidRPr="00B17983" w:rsidRDefault="00282379" w:rsidP="002B2482">
            <w:pPr>
              <w:pStyle w:val="TableParagraph"/>
              <w:rPr>
                <w:sz w:val="20"/>
              </w:rPr>
            </w:pPr>
          </w:p>
        </w:tc>
        <w:tc>
          <w:tcPr>
            <w:tcW w:w="1101" w:type="dxa"/>
          </w:tcPr>
          <w:p w14:paraId="13E47878" w14:textId="77777777" w:rsidR="00282379" w:rsidRPr="00B17983" w:rsidRDefault="00282379" w:rsidP="002B2482">
            <w:pPr>
              <w:pStyle w:val="TableParagraph"/>
              <w:rPr>
                <w:sz w:val="20"/>
              </w:rPr>
            </w:pPr>
          </w:p>
        </w:tc>
        <w:tc>
          <w:tcPr>
            <w:tcW w:w="1277" w:type="dxa"/>
          </w:tcPr>
          <w:p w14:paraId="3EEE60C5" w14:textId="77777777" w:rsidR="00282379" w:rsidRPr="00B17983" w:rsidRDefault="00282379" w:rsidP="002B2482">
            <w:pPr>
              <w:pStyle w:val="TableParagraph"/>
              <w:rPr>
                <w:sz w:val="20"/>
              </w:rPr>
            </w:pPr>
          </w:p>
        </w:tc>
        <w:tc>
          <w:tcPr>
            <w:tcW w:w="1350" w:type="dxa"/>
          </w:tcPr>
          <w:p w14:paraId="5A0342DA" w14:textId="77777777" w:rsidR="00282379" w:rsidRPr="00B17983" w:rsidRDefault="00282379" w:rsidP="002B2482">
            <w:pPr>
              <w:pStyle w:val="TableParagraph"/>
              <w:rPr>
                <w:sz w:val="20"/>
              </w:rPr>
            </w:pPr>
          </w:p>
        </w:tc>
      </w:tr>
      <w:tr w:rsidR="00282379" w:rsidRPr="00B17983" w14:paraId="4B6EAF88" w14:textId="77777777" w:rsidTr="002B2482">
        <w:trPr>
          <w:trHeight w:val="314"/>
        </w:trPr>
        <w:tc>
          <w:tcPr>
            <w:tcW w:w="1102" w:type="dxa"/>
          </w:tcPr>
          <w:p w14:paraId="0F702481" w14:textId="77777777" w:rsidR="00282379" w:rsidRPr="00B17983" w:rsidRDefault="00282379" w:rsidP="002B2482">
            <w:pPr>
              <w:pStyle w:val="TableParagraph"/>
              <w:rPr>
                <w:sz w:val="20"/>
              </w:rPr>
            </w:pPr>
          </w:p>
        </w:tc>
        <w:tc>
          <w:tcPr>
            <w:tcW w:w="3480" w:type="dxa"/>
          </w:tcPr>
          <w:p w14:paraId="5C3521F5" w14:textId="77777777" w:rsidR="00282379" w:rsidRPr="00B17983" w:rsidRDefault="00282379" w:rsidP="002B2482">
            <w:pPr>
              <w:pStyle w:val="TableParagraph"/>
              <w:spacing w:before="59" w:line="236" w:lineRule="exact"/>
              <w:ind w:left="107"/>
              <w:rPr>
                <w:b/>
              </w:rPr>
            </w:pPr>
            <w:r w:rsidRPr="00B17983">
              <w:rPr>
                <w:b/>
              </w:rPr>
              <w:t>Total</w:t>
            </w:r>
            <w:r w:rsidRPr="00B17983">
              <w:rPr>
                <w:b/>
                <w:spacing w:val="-2"/>
              </w:rPr>
              <w:t xml:space="preserve"> Capital</w:t>
            </w:r>
          </w:p>
        </w:tc>
        <w:tc>
          <w:tcPr>
            <w:tcW w:w="960" w:type="dxa"/>
          </w:tcPr>
          <w:p w14:paraId="7D649D93" w14:textId="77777777" w:rsidR="00282379" w:rsidRPr="00B17983" w:rsidRDefault="00282379" w:rsidP="002B2482">
            <w:pPr>
              <w:pStyle w:val="TableParagraph"/>
              <w:rPr>
                <w:sz w:val="20"/>
              </w:rPr>
            </w:pPr>
          </w:p>
        </w:tc>
        <w:tc>
          <w:tcPr>
            <w:tcW w:w="1101" w:type="dxa"/>
          </w:tcPr>
          <w:p w14:paraId="17FE0DFC" w14:textId="77777777" w:rsidR="00282379" w:rsidRPr="00B17983" w:rsidRDefault="00282379" w:rsidP="002B2482">
            <w:pPr>
              <w:pStyle w:val="TableParagraph"/>
              <w:rPr>
                <w:sz w:val="20"/>
              </w:rPr>
            </w:pPr>
          </w:p>
        </w:tc>
        <w:tc>
          <w:tcPr>
            <w:tcW w:w="1277" w:type="dxa"/>
          </w:tcPr>
          <w:p w14:paraId="086B4083" w14:textId="77777777" w:rsidR="00282379" w:rsidRPr="00B17983" w:rsidRDefault="00282379" w:rsidP="002B2482">
            <w:pPr>
              <w:pStyle w:val="TableParagraph"/>
              <w:rPr>
                <w:sz w:val="20"/>
              </w:rPr>
            </w:pPr>
          </w:p>
        </w:tc>
        <w:tc>
          <w:tcPr>
            <w:tcW w:w="1350" w:type="dxa"/>
          </w:tcPr>
          <w:p w14:paraId="15968B67" w14:textId="77777777" w:rsidR="00282379" w:rsidRPr="00B17983" w:rsidRDefault="00282379" w:rsidP="002B2482">
            <w:pPr>
              <w:pStyle w:val="TableParagraph"/>
              <w:rPr>
                <w:sz w:val="20"/>
              </w:rPr>
            </w:pPr>
          </w:p>
        </w:tc>
      </w:tr>
      <w:tr w:rsidR="00282379" w:rsidRPr="00B17983" w14:paraId="313EE791" w14:textId="77777777" w:rsidTr="002B2482">
        <w:trPr>
          <w:trHeight w:val="506"/>
        </w:trPr>
        <w:tc>
          <w:tcPr>
            <w:tcW w:w="1102" w:type="dxa"/>
          </w:tcPr>
          <w:p w14:paraId="7050C853" w14:textId="77777777" w:rsidR="00282379" w:rsidRPr="00B17983" w:rsidRDefault="00282379" w:rsidP="002B2482">
            <w:pPr>
              <w:pStyle w:val="TableParagraph"/>
              <w:spacing w:before="245" w:line="240" w:lineRule="exact"/>
              <w:ind w:left="10"/>
              <w:jc w:val="center"/>
            </w:pPr>
            <w:r w:rsidRPr="00B17983">
              <w:rPr>
                <w:spacing w:val="-10"/>
              </w:rPr>
              <w:t>C</w:t>
            </w:r>
          </w:p>
        </w:tc>
        <w:tc>
          <w:tcPr>
            <w:tcW w:w="3480" w:type="dxa"/>
          </w:tcPr>
          <w:p w14:paraId="662202C6" w14:textId="77777777" w:rsidR="00282379" w:rsidRPr="00B17983" w:rsidRDefault="00282379" w:rsidP="002B2482">
            <w:pPr>
              <w:pStyle w:val="TableParagraph"/>
              <w:spacing w:before="53"/>
              <w:ind w:left="107"/>
              <w:rPr>
                <w:sz w:val="20"/>
              </w:rPr>
            </w:pPr>
            <w:r w:rsidRPr="00B17983">
              <w:t>Operational Costs/Contingencies</w:t>
            </w:r>
            <w:r w:rsidRPr="00B17983">
              <w:br/>
              <w:t xml:space="preserve"> (maximum 2% of total cost)</w:t>
            </w:r>
          </w:p>
        </w:tc>
        <w:tc>
          <w:tcPr>
            <w:tcW w:w="960" w:type="dxa"/>
          </w:tcPr>
          <w:p w14:paraId="41D1520D" w14:textId="77777777" w:rsidR="00282379" w:rsidRPr="00B17983" w:rsidRDefault="00282379" w:rsidP="002B2482">
            <w:pPr>
              <w:pStyle w:val="TableParagraph"/>
              <w:rPr>
                <w:sz w:val="20"/>
              </w:rPr>
            </w:pPr>
          </w:p>
        </w:tc>
        <w:tc>
          <w:tcPr>
            <w:tcW w:w="1101" w:type="dxa"/>
          </w:tcPr>
          <w:p w14:paraId="16459AB0" w14:textId="77777777" w:rsidR="00282379" w:rsidRPr="00B17983" w:rsidRDefault="00282379" w:rsidP="002B2482">
            <w:pPr>
              <w:pStyle w:val="TableParagraph"/>
              <w:rPr>
                <w:sz w:val="20"/>
              </w:rPr>
            </w:pPr>
          </w:p>
        </w:tc>
        <w:tc>
          <w:tcPr>
            <w:tcW w:w="1277" w:type="dxa"/>
          </w:tcPr>
          <w:p w14:paraId="074BFCE0" w14:textId="77777777" w:rsidR="00282379" w:rsidRPr="00B17983" w:rsidRDefault="00282379" w:rsidP="002B2482">
            <w:pPr>
              <w:pStyle w:val="TableParagraph"/>
              <w:rPr>
                <w:sz w:val="20"/>
              </w:rPr>
            </w:pPr>
          </w:p>
        </w:tc>
        <w:tc>
          <w:tcPr>
            <w:tcW w:w="1350" w:type="dxa"/>
          </w:tcPr>
          <w:p w14:paraId="0930D3ED" w14:textId="77777777" w:rsidR="00282379" w:rsidRPr="00B17983" w:rsidRDefault="00282379" w:rsidP="002B2482">
            <w:pPr>
              <w:pStyle w:val="TableParagraph"/>
              <w:rPr>
                <w:sz w:val="20"/>
              </w:rPr>
            </w:pPr>
          </w:p>
        </w:tc>
      </w:tr>
      <w:tr w:rsidR="00282379" w:rsidRPr="00B17983" w14:paraId="07E74724" w14:textId="77777777" w:rsidTr="002B2482">
        <w:trPr>
          <w:trHeight w:val="311"/>
        </w:trPr>
        <w:tc>
          <w:tcPr>
            <w:tcW w:w="4582" w:type="dxa"/>
            <w:gridSpan w:val="2"/>
          </w:tcPr>
          <w:p w14:paraId="55466F8E" w14:textId="77777777" w:rsidR="00282379" w:rsidRPr="00B17983" w:rsidRDefault="00282379" w:rsidP="002B2482">
            <w:pPr>
              <w:pStyle w:val="TableParagraph"/>
              <w:spacing w:before="51" w:line="240" w:lineRule="exact"/>
              <w:ind w:left="1204"/>
            </w:pPr>
            <w:r w:rsidRPr="00B17983">
              <w:t xml:space="preserve">Grants Total (A+B+ </w:t>
            </w:r>
            <w:r w:rsidRPr="00B17983">
              <w:rPr>
                <w:spacing w:val="-5"/>
              </w:rPr>
              <w:t>C)</w:t>
            </w:r>
          </w:p>
        </w:tc>
        <w:tc>
          <w:tcPr>
            <w:tcW w:w="960" w:type="dxa"/>
          </w:tcPr>
          <w:p w14:paraId="0A32782D" w14:textId="77777777" w:rsidR="00282379" w:rsidRPr="00B17983" w:rsidRDefault="00282379" w:rsidP="002B2482">
            <w:pPr>
              <w:pStyle w:val="TableParagraph"/>
              <w:rPr>
                <w:sz w:val="20"/>
              </w:rPr>
            </w:pPr>
          </w:p>
        </w:tc>
        <w:tc>
          <w:tcPr>
            <w:tcW w:w="1101" w:type="dxa"/>
          </w:tcPr>
          <w:p w14:paraId="4D3904CD" w14:textId="77777777" w:rsidR="00282379" w:rsidRPr="00B17983" w:rsidRDefault="00282379" w:rsidP="002B2482">
            <w:pPr>
              <w:pStyle w:val="TableParagraph"/>
              <w:rPr>
                <w:sz w:val="20"/>
              </w:rPr>
            </w:pPr>
          </w:p>
        </w:tc>
        <w:tc>
          <w:tcPr>
            <w:tcW w:w="1277" w:type="dxa"/>
          </w:tcPr>
          <w:p w14:paraId="1F7A1DFE" w14:textId="77777777" w:rsidR="00282379" w:rsidRPr="00B17983" w:rsidRDefault="00282379" w:rsidP="002B2482">
            <w:pPr>
              <w:pStyle w:val="TableParagraph"/>
              <w:rPr>
                <w:sz w:val="20"/>
              </w:rPr>
            </w:pPr>
          </w:p>
        </w:tc>
        <w:tc>
          <w:tcPr>
            <w:tcW w:w="1350" w:type="dxa"/>
          </w:tcPr>
          <w:p w14:paraId="2ADD53DE" w14:textId="77777777" w:rsidR="00282379" w:rsidRPr="00B17983" w:rsidRDefault="00282379" w:rsidP="002B2482">
            <w:pPr>
              <w:pStyle w:val="TableParagraph"/>
              <w:rPr>
                <w:sz w:val="20"/>
              </w:rPr>
            </w:pPr>
          </w:p>
        </w:tc>
      </w:tr>
    </w:tbl>
    <w:p w14:paraId="4EA0DB3C" w14:textId="77777777" w:rsidR="00282379" w:rsidRPr="00122BC8" w:rsidRDefault="00282379">
      <w:pPr>
        <w:pStyle w:val="ListParagraph"/>
        <w:numPr>
          <w:ilvl w:val="0"/>
          <w:numId w:val="6"/>
        </w:numPr>
        <w:tabs>
          <w:tab w:val="left" w:pos="308"/>
        </w:tabs>
        <w:spacing w:before="237"/>
        <w:ind w:left="308" w:right="2011" w:hanging="308"/>
        <w:jc w:val="right"/>
        <w:rPr>
          <w:i/>
          <w:sz w:val="18"/>
        </w:rPr>
      </w:pPr>
      <w:r w:rsidRPr="00B17983">
        <w:rPr>
          <w:w w:val="85"/>
          <w:sz w:val="20"/>
        </w:rPr>
        <w:t xml:space="preserve">Economic codes are </w:t>
      </w:r>
      <w:hyperlink r:id="rId11" w:history="1">
        <w:r w:rsidRPr="002829F1">
          <w:rPr>
            <w:rStyle w:val="Hyperlink"/>
            <w:w w:val="85"/>
            <w:sz w:val="20"/>
          </w:rPr>
          <w:t>available@</w:t>
        </w:r>
        <w:r w:rsidRPr="002829F1">
          <w:rPr>
            <w:rStyle w:val="Hyperlink"/>
            <w:spacing w:val="-2"/>
            <w:w w:val="85"/>
            <w:sz w:val="18"/>
          </w:rPr>
          <w:t>https://ibas.finance.gov.bd/ibas/HelpDocuments/OldToNewEconomic.pdf</w:t>
        </w:r>
        <w:r w:rsidRPr="002829F1">
          <w:rPr>
            <w:rStyle w:val="Hyperlink"/>
            <w:i/>
            <w:spacing w:val="-2"/>
            <w:w w:val="85"/>
            <w:sz w:val="18"/>
          </w:rPr>
          <w:t xml:space="preserve"> v=763</w:t>
        </w:r>
      </w:hyperlink>
    </w:p>
    <w:p w14:paraId="0C077E9E" w14:textId="77777777" w:rsidR="00282379" w:rsidRPr="00122BC8" w:rsidRDefault="00282379" w:rsidP="00282379">
      <w:pPr>
        <w:tabs>
          <w:tab w:val="left" w:pos="308"/>
        </w:tabs>
        <w:spacing w:before="237"/>
        <w:ind w:right="2011"/>
        <w:jc w:val="right"/>
        <w:rPr>
          <w:i/>
          <w:sz w:val="18"/>
        </w:rPr>
      </w:pPr>
    </w:p>
    <w:p w14:paraId="16912381" w14:textId="77777777" w:rsidR="00282379" w:rsidRDefault="00282379">
      <w:pPr>
        <w:pStyle w:val="ListParagraph"/>
        <w:numPr>
          <w:ilvl w:val="0"/>
          <w:numId w:val="28"/>
        </w:numPr>
        <w:tabs>
          <w:tab w:val="left" w:pos="648"/>
        </w:tabs>
        <w:spacing w:before="76"/>
        <w:ind w:left="648" w:right="225"/>
        <w:rPr>
          <w:b/>
          <w:iCs/>
        </w:rPr>
      </w:pPr>
      <w:r w:rsidRPr="00B85F7E">
        <w:rPr>
          <w:b/>
          <w:iCs/>
        </w:rPr>
        <w:t xml:space="preserve">Financial and Procurement Plan: </w:t>
      </w:r>
    </w:p>
    <w:p w14:paraId="590BD6DE" w14:textId="77777777" w:rsidR="00282379" w:rsidRDefault="00282379" w:rsidP="00282379">
      <w:pPr>
        <w:pStyle w:val="ListParagraph"/>
        <w:tabs>
          <w:tab w:val="left" w:pos="648"/>
        </w:tabs>
        <w:spacing w:before="76"/>
        <w:ind w:left="648" w:right="225" w:firstLine="0"/>
        <w:rPr>
          <w:b/>
        </w:rPr>
      </w:pPr>
      <w:r w:rsidRPr="00B17983">
        <w:t xml:space="preserve">Please attach the </w:t>
      </w:r>
      <w:r w:rsidRPr="00B85F7E">
        <w:t>Financial and Procurement Plan</w:t>
      </w:r>
      <w:r>
        <w:t xml:space="preserve"> </w:t>
      </w:r>
      <w:r w:rsidRPr="00B17983">
        <w:t xml:space="preserve">under the sub-project in the format provided in </w:t>
      </w:r>
      <w:r w:rsidRPr="00B17983">
        <w:rPr>
          <w:b/>
        </w:rPr>
        <w:t xml:space="preserve">SPP Annex </w:t>
      </w:r>
      <w:r>
        <w:rPr>
          <w:b/>
        </w:rPr>
        <w:t>3</w:t>
      </w:r>
      <w:r w:rsidRPr="00B17983">
        <w:rPr>
          <w:b/>
        </w:rPr>
        <w:t xml:space="preserve"> and SPP Annex </w:t>
      </w:r>
      <w:r>
        <w:rPr>
          <w:b/>
        </w:rPr>
        <w:t>4.</w:t>
      </w:r>
    </w:p>
    <w:p w14:paraId="363ED5AB" w14:textId="77777777" w:rsidR="00282379" w:rsidRDefault="00282379" w:rsidP="00282379">
      <w:pPr>
        <w:pStyle w:val="ListParagraph"/>
        <w:tabs>
          <w:tab w:val="left" w:pos="648"/>
        </w:tabs>
        <w:spacing w:before="76"/>
        <w:ind w:left="648" w:right="225" w:firstLine="0"/>
        <w:rPr>
          <w:b/>
        </w:rPr>
      </w:pPr>
    </w:p>
    <w:p w14:paraId="15334FF9" w14:textId="77777777" w:rsidR="00282379" w:rsidRPr="003440B4" w:rsidRDefault="00282379" w:rsidP="003440B4">
      <w:pPr>
        <w:tabs>
          <w:tab w:val="left" w:pos="648"/>
        </w:tabs>
        <w:spacing w:before="76"/>
        <w:ind w:right="225"/>
        <w:rPr>
          <w:b/>
          <w:iCs/>
        </w:rPr>
      </w:pPr>
    </w:p>
    <w:p w14:paraId="6C8FAF96" w14:textId="77777777" w:rsidR="00282379" w:rsidRPr="00B17983" w:rsidRDefault="00282379">
      <w:pPr>
        <w:pStyle w:val="ListParagraph"/>
        <w:numPr>
          <w:ilvl w:val="0"/>
          <w:numId w:val="28"/>
        </w:numPr>
        <w:tabs>
          <w:tab w:val="left" w:pos="660"/>
        </w:tabs>
        <w:spacing w:line="249" w:lineRule="auto"/>
        <w:ind w:right="145"/>
        <w:rPr>
          <w:b/>
          <w:bCs/>
        </w:rPr>
      </w:pPr>
      <w:r w:rsidRPr="00B17983">
        <w:rPr>
          <w:b/>
          <w:bCs/>
        </w:rPr>
        <w:t>Sustainability Plan</w:t>
      </w:r>
      <w:r w:rsidRPr="00B17983">
        <w:rPr>
          <w:b/>
          <w:bCs/>
          <w:spacing w:val="-2"/>
        </w:rPr>
        <w:t>:</w:t>
      </w:r>
    </w:p>
    <w:p w14:paraId="5F500D2B" w14:textId="77777777" w:rsidR="00282379" w:rsidRPr="00B17983" w:rsidRDefault="00282379" w:rsidP="00282379">
      <w:pPr>
        <w:pStyle w:val="BodyText"/>
        <w:spacing w:before="120"/>
        <w:ind w:left="749" w:right="547"/>
        <w:jc w:val="both"/>
      </w:pPr>
      <w:r w:rsidRPr="00B17983">
        <w:t xml:space="preserve">Describe the sustainability analysis and long-term plan to continue. </w:t>
      </w:r>
    </w:p>
    <w:p w14:paraId="1D16183E" w14:textId="77777777" w:rsidR="00282379" w:rsidRPr="00B17983" w:rsidRDefault="00282379" w:rsidP="00282379">
      <w:pPr>
        <w:pStyle w:val="BodyText"/>
        <w:rPr>
          <w:sz w:val="14"/>
        </w:rPr>
      </w:pPr>
      <w:r w:rsidRPr="00B17983">
        <w:rPr>
          <w:noProof/>
        </w:rPr>
        <mc:AlternateContent>
          <mc:Choice Requires="wps">
            <w:drawing>
              <wp:anchor distT="0" distB="0" distL="0" distR="0" simplePos="0" relativeHeight="487832064" behindDoc="1" locked="0" layoutInCell="1" allowOverlap="1" wp14:anchorId="0F1DA84F" wp14:editId="13E2DB72">
                <wp:simplePos x="0" y="0"/>
                <wp:positionH relativeFrom="page">
                  <wp:posOffset>1313180</wp:posOffset>
                </wp:positionH>
                <wp:positionV relativeFrom="paragraph">
                  <wp:posOffset>113030</wp:posOffset>
                </wp:positionV>
                <wp:extent cx="5590540" cy="396875"/>
                <wp:effectExtent l="0" t="0" r="0" b="3175"/>
                <wp:wrapTopAndBottom/>
                <wp:docPr id="1050674434"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90540" cy="396875"/>
                        </a:xfrm>
                        <a:custGeom>
                          <a:avLst/>
                          <a:gdLst>
                            <a:gd name="T0" fmla="*/ 5823204 w 5823585"/>
                            <a:gd name="T1" fmla="*/ 0 h 654685"/>
                            <a:gd name="T2" fmla="*/ 5817235 w 5823585"/>
                            <a:gd name="T3" fmla="*/ 0 h 654685"/>
                            <a:gd name="T4" fmla="*/ 5817235 w 5823585"/>
                            <a:gd name="T5" fmla="*/ 254 h 654685"/>
                            <a:gd name="T6" fmla="*/ 0 w 5823585"/>
                            <a:gd name="T7" fmla="*/ 254 h 654685"/>
                            <a:gd name="T8" fmla="*/ 0 w 5823585"/>
                            <a:gd name="T9" fmla="*/ 5334 h 654685"/>
                            <a:gd name="T10" fmla="*/ 0 w 5823585"/>
                            <a:gd name="T11" fmla="*/ 649224 h 654685"/>
                            <a:gd name="T12" fmla="*/ 0 w 5823585"/>
                            <a:gd name="T13" fmla="*/ 654304 h 654685"/>
                            <a:gd name="T14" fmla="*/ 5823204 w 5823585"/>
                            <a:gd name="T15" fmla="*/ 654304 h 654685"/>
                            <a:gd name="T16" fmla="*/ 5823204 w 5823585"/>
                            <a:gd name="T17" fmla="*/ 649224 h 654685"/>
                            <a:gd name="T18" fmla="*/ 6692 w 5823585"/>
                            <a:gd name="T19" fmla="*/ 649224 h 654685"/>
                            <a:gd name="T20" fmla="*/ 6692 w 5823585"/>
                            <a:gd name="T21" fmla="*/ 5334 h 654685"/>
                            <a:gd name="T22" fmla="*/ 5817235 w 5823585"/>
                            <a:gd name="T23" fmla="*/ 5334 h 654685"/>
                            <a:gd name="T24" fmla="*/ 5817235 w 5823585"/>
                            <a:gd name="T25" fmla="*/ 648970 h 654685"/>
                            <a:gd name="T26" fmla="*/ 5823204 w 5823585"/>
                            <a:gd name="T27" fmla="*/ 648970 h 654685"/>
                            <a:gd name="T28" fmla="*/ 5823204 w 5823585"/>
                            <a:gd name="T29" fmla="*/ 0 h 6546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823585" h="654685">
                              <a:moveTo>
                                <a:pt x="5823204" y="0"/>
                              </a:moveTo>
                              <a:lnTo>
                                <a:pt x="5817235" y="0"/>
                              </a:lnTo>
                              <a:lnTo>
                                <a:pt x="5817235" y="254"/>
                              </a:lnTo>
                              <a:lnTo>
                                <a:pt x="0" y="254"/>
                              </a:lnTo>
                              <a:lnTo>
                                <a:pt x="0" y="5334"/>
                              </a:lnTo>
                              <a:lnTo>
                                <a:pt x="0" y="649224"/>
                              </a:lnTo>
                              <a:lnTo>
                                <a:pt x="0" y="654304"/>
                              </a:lnTo>
                              <a:lnTo>
                                <a:pt x="5823204" y="654304"/>
                              </a:lnTo>
                              <a:lnTo>
                                <a:pt x="5823204" y="649224"/>
                              </a:lnTo>
                              <a:lnTo>
                                <a:pt x="6692" y="649224"/>
                              </a:lnTo>
                              <a:lnTo>
                                <a:pt x="6692" y="5334"/>
                              </a:lnTo>
                              <a:lnTo>
                                <a:pt x="5817235" y="5334"/>
                              </a:lnTo>
                              <a:lnTo>
                                <a:pt x="5817235" y="648970"/>
                              </a:lnTo>
                              <a:lnTo>
                                <a:pt x="5823204" y="648970"/>
                              </a:lnTo>
                              <a:lnTo>
                                <a:pt x="582320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2A5C59" id="Graphic 125" o:spid="_x0000_s1026" style="position:absolute;margin-left:103.4pt;margin-top:8.9pt;width:440.2pt;height:31.25pt;z-index:-1548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23585,65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" path="m5823204,r-5969,l5817235,254,,254,,5334,,649224r,5080l5823204,654304r,-5080l6692,649224r,-643890l5817235,5334r,643636l5823204,648970,5823204,xe" fillcolor="black" stroked="f">
                <v:path arrowok="t" o:connecttype="custom" o:connectlocs="5590174,0;5584444,0;5584444,154;0,154;0,3234;0,393565;0,396644;5590174,396644;5590174,393565;6424,393565;6424,3234;5584444,3234;5584444,393411;5590174,393411;5590174,0" o:connectangles="0,0,0,0,0,0,0,0,0,0,0,0,0,0,0"/>
                <w10:wrap type="topAndBottom" anchorx="page"/>
              </v:shape>
            </w:pict>
          </mc:Fallback>
        </mc:AlternateContent>
      </w:r>
    </w:p>
    <w:p w14:paraId="73ACD265" w14:textId="77777777" w:rsidR="00282379" w:rsidRPr="00B17983" w:rsidRDefault="00282379" w:rsidP="00282379">
      <w:pPr>
        <w:pStyle w:val="BodyText"/>
        <w:spacing w:before="120"/>
        <w:ind w:left="749" w:right="547"/>
        <w:jc w:val="both"/>
      </w:pPr>
      <w:r w:rsidRPr="00B17983">
        <w:t>Please submit/attach the ‘Summary of Future Plan / Sustainability Analysis’ for this sub-project (</w:t>
      </w:r>
      <w:r w:rsidRPr="00B17983">
        <w:rPr>
          <w:b/>
          <w:bCs/>
        </w:rPr>
        <w:t>SPP Annex 11</w:t>
      </w:r>
      <w:r w:rsidRPr="00B17983">
        <w:t>) proving measures and budget provisions the entity/university is likely to commit to future progress/ sustain the activities and outcomes after the completion of the sub-project.</w:t>
      </w:r>
    </w:p>
    <w:p w14:paraId="48105EA8" w14:textId="77777777" w:rsidR="00282379" w:rsidRDefault="00282379" w:rsidP="00282379">
      <w:pPr>
        <w:pStyle w:val="Heading4"/>
        <w:tabs>
          <w:tab w:val="left" w:pos="648"/>
        </w:tabs>
        <w:ind w:left="648"/>
        <w:jc w:val="right"/>
        <w:rPr>
          <w:sz w:val="22"/>
        </w:rPr>
      </w:pPr>
    </w:p>
    <w:p w14:paraId="370C3783" w14:textId="77777777" w:rsidR="00282379" w:rsidRPr="00B17983" w:rsidRDefault="00282379" w:rsidP="00282379">
      <w:pPr>
        <w:pStyle w:val="Heading4"/>
        <w:tabs>
          <w:tab w:val="left" w:pos="648"/>
        </w:tabs>
        <w:ind w:left="648"/>
        <w:jc w:val="right"/>
        <w:rPr>
          <w:sz w:val="22"/>
        </w:rPr>
      </w:pPr>
    </w:p>
    <w:p w14:paraId="6ABA6651" w14:textId="77777777" w:rsidR="00282379" w:rsidRDefault="00282379" w:rsidP="00282379">
      <w:pPr>
        <w:pStyle w:val="Heading4"/>
        <w:tabs>
          <w:tab w:val="left" w:pos="648"/>
        </w:tabs>
        <w:ind w:left="648"/>
        <w:rPr>
          <w:b w:val="0"/>
          <w:bCs w:val="0"/>
          <w:sz w:val="22"/>
          <w:szCs w:val="22"/>
        </w:rPr>
      </w:pPr>
    </w:p>
    <w:p w14:paraId="0BF42771" w14:textId="4C4629B1" w:rsidR="00282379" w:rsidRPr="00B17983" w:rsidRDefault="00282379" w:rsidP="00282379">
      <w:pPr>
        <w:pStyle w:val="Heading4"/>
        <w:spacing w:before="76"/>
        <w:ind w:left="660"/>
      </w:pPr>
      <w:r w:rsidRPr="00B17983">
        <w:t>List of Annex</w:t>
      </w:r>
      <w:r>
        <w:t>e</w:t>
      </w:r>
      <w:r w:rsidRPr="00B17983">
        <w:t xml:space="preserve">s that have to be attached </w:t>
      </w:r>
      <w:r>
        <w:t>to</w:t>
      </w:r>
      <w:r w:rsidRPr="00B17983">
        <w:t xml:space="preserve"> </w:t>
      </w:r>
      <w:r w:rsidR="0097439D">
        <w:t>this section</w:t>
      </w:r>
      <w:r w:rsidRPr="00B17983">
        <w:rPr>
          <w:spacing w:val="-2"/>
        </w:rPr>
        <w:t>:</w:t>
      </w:r>
    </w:p>
    <w:p w14:paraId="3099D0C0" w14:textId="77777777" w:rsidR="00282379" w:rsidRPr="00B17983" w:rsidRDefault="00282379" w:rsidP="00282379">
      <w:pPr>
        <w:pStyle w:val="BodyText"/>
        <w:spacing w:after="120" w:line="276" w:lineRule="auto"/>
        <w:ind w:left="1980" w:right="530" w:hanging="1318"/>
      </w:pPr>
      <w:r w:rsidRPr="00B17983">
        <w:t xml:space="preserve">SPP Annex 1: Table of Milestones, Table of Performance Indicators and Table of Logical Framework </w:t>
      </w:r>
    </w:p>
    <w:p w14:paraId="17EA2028" w14:textId="77777777" w:rsidR="00282379" w:rsidRPr="00B17983" w:rsidRDefault="00282379" w:rsidP="00282379">
      <w:pPr>
        <w:pStyle w:val="BodyText"/>
        <w:spacing w:after="120" w:line="276" w:lineRule="auto"/>
        <w:ind w:left="1980" w:right="530" w:hanging="1318"/>
      </w:pPr>
      <w:r w:rsidRPr="00B17983">
        <w:t>SPP Annex 2: Work/Activities Plan</w:t>
      </w:r>
    </w:p>
    <w:p w14:paraId="0BE0602C" w14:textId="77777777" w:rsidR="00282379" w:rsidRPr="00B17983" w:rsidRDefault="00282379" w:rsidP="00282379">
      <w:pPr>
        <w:pStyle w:val="BodyText"/>
        <w:spacing w:after="120" w:line="276" w:lineRule="auto"/>
        <w:ind w:left="1980" w:right="530" w:hanging="1318"/>
      </w:pPr>
      <w:r w:rsidRPr="00B17983">
        <w:t xml:space="preserve">SPP Annex 3: Financing Plan </w:t>
      </w:r>
    </w:p>
    <w:p w14:paraId="39D62FF5" w14:textId="77777777" w:rsidR="00282379" w:rsidRPr="00B17983" w:rsidRDefault="00282379" w:rsidP="00282379">
      <w:pPr>
        <w:pStyle w:val="BodyText"/>
        <w:spacing w:after="120" w:line="276" w:lineRule="auto"/>
        <w:ind w:left="1980" w:right="530" w:hanging="1318"/>
      </w:pPr>
      <w:r w:rsidRPr="00B17983">
        <w:t>SPP</w:t>
      </w:r>
      <w:r w:rsidRPr="00B17983">
        <w:rPr>
          <w:spacing w:val="-6"/>
        </w:rPr>
        <w:t xml:space="preserve"> </w:t>
      </w:r>
      <w:r w:rsidRPr="00B17983">
        <w:t>Annex</w:t>
      </w:r>
      <w:r w:rsidRPr="00B17983">
        <w:rPr>
          <w:spacing w:val="-6"/>
        </w:rPr>
        <w:t xml:space="preserve"> </w:t>
      </w:r>
      <w:r w:rsidRPr="00B17983">
        <w:t>4:</w:t>
      </w:r>
      <w:r w:rsidRPr="00B17983">
        <w:rPr>
          <w:spacing w:val="-8"/>
        </w:rPr>
        <w:t xml:space="preserve"> </w:t>
      </w:r>
      <w:r w:rsidRPr="00B17983">
        <w:t>Procurement</w:t>
      </w:r>
      <w:r w:rsidRPr="00B17983">
        <w:rPr>
          <w:spacing w:val="-11"/>
        </w:rPr>
        <w:t xml:space="preserve"> </w:t>
      </w:r>
      <w:r w:rsidRPr="00B17983">
        <w:t xml:space="preserve">Plan </w:t>
      </w:r>
    </w:p>
    <w:p w14:paraId="68FA97C7" w14:textId="77777777" w:rsidR="00282379" w:rsidRPr="00B17983" w:rsidRDefault="00282379" w:rsidP="00282379">
      <w:pPr>
        <w:pStyle w:val="BodyText"/>
        <w:spacing w:after="120" w:line="276" w:lineRule="auto"/>
        <w:ind w:left="1980" w:right="530" w:hanging="1318"/>
      </w:pPr>
      <w:r w:rsidRPr="00B17983">
        <w:t xml:space="preserve">SPP Annex 11: </w:t>
      </w:r>
      <w:r w:rsidRPr="00711117">
        <w:rPr>
          <w:bCs/>
        </w:rPr>
        <w:t>Future Plan / Sustainability Analysis</w:t>
      </w:r>
    </w:p>
    <w:p w14:paraId="709D9BF6" w14:textId="77777777" w:rsidR="00282379" w:rsidRDefault="00282379" w:rsidP="00282379">
      <w:pPr>
        <w:pStyle w:val="Heading4"/>
        <w:tabs>
          <w:tab w:val="left" w:pos="648"/>
        </w:tabs>
        <w:ind w:left="648"/>
        <w:rPr>
          <w:b w:val="0"/>
          <w:bCs w:val="0"/>
          <w:sz w:val="22"/>
        </w:rPr>
      </w:pPr>
    </w:p>
    <w:p w14:paraId="402F7946" w14:textId="77777777" w:rsidR="002D4A14" w:rsidRDefault="002D4A14" w:rsidP="00282379">
      <w:pPr>
        <w:pStyle w:val="Heading4"/>
        <w:tabs>
          <w:tab w:val="left" w:pos="648"/>
        </w:tabs>
        <w:ind w:left="648"/>
        <w:rPr>
          <w:b w:val="0"/>
          <w:bCs w:val="0"/>
          <w:sz w:val="22"/>
        </w:rPr>
      </w:pPr>
    </w:p>
    <w:p w14:paraId="41C79615" w14:textId="77777777" w:rsidR="00D55938" w:rsidRPr="00A26559" w:rsidRDefault="00D55938" w:rsidP="00D55938">
      <w:pPr>
        <w:pStyle w:val="Heading2"/>
        <w:pBdr>
          <w:top w:val="single" w:sz="4" w:space="1" w:color="auto"/>
          <w:left w:val="single" w:sz="4" w:space="0" w:color="auto"/>
          <w:bottom w:val="single" w:sz="4" w:space="1" w:color="auto"/>
          <w:right w:val="single" w:sz="4" w:space="4" w:color="auto"/>
          <w:between w:val="single" w:sz="4" w:space="1" w:color="auto"/>
          <w:bar w:val="single" w:sz="4" w:color="auto"/>
        </w:pBdr>
        <w:spacing w:line="429" w:lineRule="auto"/>
        <w:ind w:right="620"/>
      </w:pPr>
      <w:r w:rsidRPr="00B545A0">
        <w:t>RDG Area:</w:t>
      </w:r>
      <w:r>
        <w:t xml:space="preserve"> </w:t>
      </w:r>
      <w:r w:rsidRPr="00711117">
        <w:rPr>
          <w:bCs w:val="0"/>
        </w:rPr>
        <w:t>IT Solutions Addressing Disability Issues</w:t>
      </w:r>
    </w:p>
    <w:p w14:paraId="21420E50" w14:textId="77777777" w:rsidR="002D4A14" w:rsidRDefault="002D4A14" w:rsidP="00282379">
      <w:pPr>
        <w:pStyle w:val="Heading4"/>
        <w:tabs>
          <w:tab w:val="left" w:pos="648"/>
        </w:tabs>
        <w:ind w:left="648"/>
        <w:rPr>
          <w:b w:val="0"/>
          <w:bCs w:val="0"/>
          <w:sz w:val="22"/>
        </w:rPr>
      </w:pPr>
    </w:p>
    <w:p w14:paraId="2B9AE4D9" w14:textId="77777777" w:rsidR="00D55938" w:rsidRPr="00B17983" w:rsidRDefault="00D55938" w:rsidP="00D55938">
      <w:pPr>
        <w:pStyle w:val="Heading4"/>
        <w:tabs>
          <w:tab w:val="left" w:pos="450"/>
        </w:tabs>
        <w:ind w:left="0"/>
      </w:pPr>
      <w:r w:rsidRPr="00B17983">
        <w:t xml:space="preserve">Sub-Project </w:t>
      </w:r>
      <w:r w:rsidRPr="00B17983">
        <w:rPr>
          <w:spacing w:val="-2"/>
        </w:rPr>
        <w:t>Title:</w:t>
      </w:r>
    </w:p>
    <w:p w14:paraId="69751112" w14:textId="29B4F73C" w:rsidR="00282379" w:rsidRDefault="00D55938" w:rsidP="00D55938">
      <w:pPr>
        <w:pStyle w:val="Heading4"/>
        <w:tabs>
          <w:tab w:val="left" w:pos="648"/>
        </w:tabs>
        <w:ind w:left="648"/>
      </w:pPr>
      <w:r w:rsidRPr="00B17983">
        <w:rPr>
          <w:spacing w:val="-2"/>
        </w:rPr>
        <w:t>……………………….…………………………………………………………………</w:t>
      </w:r>
    </w:p>
    <w:p w14:paraId="4B1CBE2C" w14:textId="77777777" w:rsidR="00282379" w:rsidRPr="00BA1E9D" w:rsidRDefault="00282379" w:rsidP="00282379">
      <w:pPr>
        <w:pStyle w:val="BodyText"/>
        <w:spacing w:before="80"/>
        <w:ind w:firstLine="659"/>
        <w:jc w:val="center"/>
        <w:rPr>
          <w:b/>
          <w:bCs/>
          <w:sz w:val="28"/>
          <w:szCs w:val="28"/>
        </w:rPr>
      </w:pPr>
      <w:r w:rsidRPr="00BA1E9D">
        <w:rPr>
          <w:b/>
          <w:bCs/>
          <w:sz w:val="28"/>
          <w:szCs w:val="28"/>
        </w:rPr>
        <w:t>Section B</w:t>
      </w:r>
    </w:p>
    <w:p w14:paraId="28B887A3" w14:textId="77777777" w:rsidR="00282379" w:rsidRDefault="00282379" w:rsidP="00282379">
      <w:pPr>
        <w:pStyle w:val="BodyText"/>
        <w:spacing w:before="80"/>
        <w:ind w:firstLine="659"/>
      </w:pPr>
    </w:p>
    <w:p w14:paraId="4A383009" w14:textId="5334FE5A" w:rsidR="00282379" w:rsidRPr="00B17983" w:rsidRDefault="00282379">
      <w:pPr>
        <w:pStyle w:val="Heading4"/>
        <w:numPr>
          <w:ilvl w:val="0"/>
          <w:numId w:val="33"/>
        </w:numPr>
        <w:tabs>
          <w:tab w:val="left" w:pos="270"/>
          <w:tab w:val="left" w:pos="648"/>
        </w:tabs>
        <w:rPr>
          <w:sz w:val="22"/>
        </w:rPr>
      </w:pPr>
      <w:r w:rsidRPr="00B17983">
        <w:t xml:space="preserve">Sub-Project Management Team </w:t>
      </w:r>
      <w:r w:rsidRPr="00B17983">
        <w:rPr>
          <w:spacing w:val="-2"/>
        </w:rPr>
        <w:t>(SPMT) Strength and Experience</w:t>
      </w:r>
    </w:p>
    <w:p w14:paraId="6897AF78" w14:textId="05569F1D" w:rsidR="00282379" w:rsidRPr="00B17983" w:rsidRDefault="00D80F74" w:rsidP="00D80F74">
      <w:pPr>
        <w:pStyle w:val="BodyText"/>
        <w:spacing w:before="117"/>
        <w:ind w:left="648" w:right="71"/>
        <w:jc w:val="both"/>
      </w:pPr>
      <w:r w:rsidRPr="00B17983">
        <w:rPr>
          <w:noProof/>
        </w:rPr>
        <mc:AlternateContent>
          <mc:Choice Requires="wps">
            <w:drawing>
              <wp:anchor distT="0" distB="0" distL="0" distR="0" simplePos="0" relativeHeight="487830016" behindDoc="1" locked="0" layoutInCell="1" allowOverlap="1" wp14:anchorId="31468B7B" wp14:editId="1340CDD3">
                <wp:simplePos x="0" y="0"/>
                <wp:positionH relativeFrom="page">
                  <wp:posOffset>966470</wp:posOffset>
                </wp:positionH>
                <wp:positionV relativeFrom="paragraph">
                  <wp:posOffset>775357</wp:posOffset>
                </wp:positionV>
                <wp:extent cx="5951220" cy="582930"/>
                <wp:effectExtent l="0" t="0" r="0" b="7620"/>
                <wp:wrapTight wrapText="bothSides">
                  <wp:wrapPolygon edited="0">
                    <wp:start x="0" y="0"/>
                    <wp:lineTo x="0" y="21176"/>
                    <wp:lineTo x="21503" y="21176"/>
                    <wp:lineTo x="21503" y="0"/>
                    <wp:lineTo x="0" y="0"/>
                  </wp:wrapPolygon>
                </wp:wrapTight>
                <wp:docPr id="1999965400"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C965AD" id="Freeform 18" o:spid="_x0000_s1026" style="position:absolute;margin-left:76.1pt;margin-top:61.05pt;width:468.6pt;height:45.9pt;z-index:-15486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ight" anchorx="page"/>
              </v:shape>
            </w:pict>
          </mc:Fallback>
        </mc:AlternateContent>
      </w:r>
      <w:r w:rsidR="00282379">
        <w:t>T</w:t>
      </w:r>
      <w:r w:rsidR="00282379" w:rsidRPr="00B17983">
        <w:t xml:space="preserve">he overall research strength, prior experience, and relevant SPMT experiences. Please mention the SPMT personnel directly responsible for managing and implementing the subproject in the formats given in </w:t>
      </w:r>
      <w:r w:rsidR="00282379" w:rsidRPr="00711117">
        <w:rPr>
          <w:b/>
          <w:bCs/>
        </w:rPr>
        <w:t>SPP Annex 8 &amp; 8A</w:t>
      </w:r>
      <w:r w:rsidR="00282379">
        <w:rPr>
          <w:b/>
          <w:bCs/>
        </w:rPr>
        <w:t xml:space="preserve"> </w:t>
      </w:r>
      <w:r w:rsidR="00282379" w:rsidRPr="00711117">
        <w:t>as evidenced by supporting documents and explanations</w:t>
      </w:r>
      <w:r w:rsidR="00282379" w:rsidRPr="00B17983">
        <w:t>.</w:t>
      </w:r>
    </w:p>
    <w:p w14:paraId="1E338582" w14:textId="77777777" w:rsidR="00282379" w:rsidRPr="00B17983" w:rsidRDefault="00282379" w:rsidP="00D80F74">
      <w:pPr>
        <w:pStyle w:val="BodyText"/>
        <w:spacing w:before="117"/>
        <w:ind w:left="648" w:right="71"/>
        <w:jc w:val="both"/>
      </w:pPr>
    </w:p>
    <w:p w14:paraId="399589D1" w14:textId="695B075B" w:rsidR="00282379" w:rsidRPr="00BE53BB" w:rsidRDefault="00282379">
      <w:pPr>
        <w:pStyle w:val="ListParagraph"/>
        <w:numPr>
          <w:ilvl w:val="0"/>
          <w:numId w:val="33"/>
        </w:numPr>
        <w:tabs>
          <w:tab w:val="left" w:pos="648"/>
        </w:tabs>
        <w:spacing w:before="1"/>
        <w:ind w:right="137"/>
        <w:rPr>
          <w:b/>
        </w:rPr>
      </w:pPr>
      <w:r w:rsidRPr="00B17983">
        <w:t>Please state if (i) a project of similar nature was implemented earlier and/or (ii) is currently under implementation by the proposal submitting entity, or (iii) by any of the members of the sub-project management team. If so, mention the name of the project, cost, duration and major outcomes. Also please mention whether there will be duplication of activities and whether surplus funds will be available for the entity due to the undertaking of this RDG sub-project.</w:t>
      </w:r>
    </w:p>
    <w:p w14:paraId="38D4FC9B" w14:textId="4BACD650" w:rsidR="00282379" w:rsidRDefault="00282379" w:rsidP="00282379">
      <w:pPr>
        <w:pStyle w:val="ListParagraph"/>
        <w:tabs>
          <w:tab w:val="left" w:pos="648"/>
        </w:tabs>
        <w:spacing w:before="1"/>
        <w:ind w:left="540" w:right="137" w:firstLine="0"/>
        <w:jc w:val="right"/>
        <w:rPr>
          <w:b/>
        </w:rPr>
      </w:pPr>
    </w:p>
    <w:p w14:paraId="5DEB8C71" w14:textId="40A6895D" w:rsidR="00282379" w:rsidRDefault="00D55938" w:rsidP="00282379">
      <w:pPr>
        <w:pStyle w:val="ListParagraph"/>
        <w:tabs>
          <w:tab w:val="left" w:pos="648"/>
        </w:tabs>
        <w:spacing w:before="1"/>
        <w:ind w:left="540" w:right="137" w:firstLine="0"/>
        <w:jc w:val="right"/>
        <w:rPr>
          <w:b/>
        </w:rPr>
      </w:pPr>
      <w:r w:rsidRPr="00B17983">
        <w:rPr>
          <w:noProof/>
        </w:rPr>
        <mc:AlternateContent>
          <mc:Choice Requires="wps">
            <w:drawing>
              <wp:anchor distT="0" distB="0" distL="0" distR="0" simplePos="0" relativeHeight="487831040" behindDoc="1" locked="0" layoutInCell="1" allowOverlap="1" wp14:anchorId="1144D2FB" wp14:editId="75494A8D">
                <wp:simplePos x="0" y="0"/>
                <wp:positionH relativeFrom="page">
                  <wp:posOffset>1386840</wp:posOffset>
                </wp:positionH>
                <wp:positionV relativeFrom="paragraph">
                  <wp:posOffset>87630</wp:posOffset>
                </wp:positionV>
                <wp:extent cx="5485130" cy="619760"/>
                <wp:effectExtent l="0" t="0" r="1270" b="8890"/>
                <wp:wrapTight wrapText="bothSides">
                  <wp:wrapPolygon edited="0">
                    <wp:start x="0" y="0"/>
                    <wp:lineTo x="0" y="21246"/>
                    <wp:lineTo x="21530" y="21246"/>
                    <wp:lineTo x="21530" y="0"/>
                    <wp:lineTo x="0" y="0"/>
                  </wp:wrapPolygon>
                </wp:wrapTight>
                <wp:docPr id="2109613484" name="Graphic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5130" cy="619760"/>
                        </a:xfrm>
                        <a:custGeom>
                          <a:avLst/>
                          <a:gdLst>
                            <a:gd name="T0" fmla="*/ 5875020 w 5875020"/>
                            <a:gd name="T1" fmla="*/ 0 h 388620"/>
                            <a:gd name="T2" fmla="*/ 5868543 w 5875020"/>
                            <a:gd name="T3" fmla="*/ 0 h 388620"/>
                            <a:gd name="T4" fmla="*/ 5868543 w 5875020"/>
                            <a:gd name="T5" fmla="*/ 6350 h 388620"/>
                            <a:gd name="T6" fmla="*/ 5868543 w 5875020"/>
                            <a:gd name="T7" fmla="*/ 382270 h 388620"/>
                            <a:gd name="T8" fmla="*/ 5791 w 5875020"/>
                            <a:gd name="T9" fmla="*/ 382270 h 388620"/>
                            <a:gd name="T10" fmla="*/ 5791 w 5875020"/>
                            <a:gd name="T11" fmla="*/ 6350 h 388620"/>
                            <a:gd name="T12" fmla="*/ 5868543 w 5875020"/>
                            <a:gd name="T13" fmla="*/ 6350 h 388620"/>
                            <a:gd name="T14" fmla="*/ 5868543 w 5875020"/>
                            <a:gd name="T15" fmla="*/ 0 h 388620"/>
                            <a:gd name="T16" fmla="*/ 0 w 5875020"/>
                            <a:gd name="T17" fmla="*/ 0 h 388620"/>
                            <a:gd name="T18" fmla="*/ 0 w 5875020"/>
                            <a:gd name="T19" fmla="*/ 6350 h 388620"/>
                            <a:gd name="T20" fmla="*/ 0 w 5875020"/>
                            <a:gd name="T21" fmla="*/ 382270 h 388620"/>
                            <a:gd name="T22" fmla="*/ 0 w 5875020"/>
                            <a:gd name="T23" fmla="*/ 388620 h 388620"/>
                            <a:gd name="T24" fmla="*/ 5875020 w 5875020"/>
                            <a:gd name="T25" fmla="*/ 388620 h 388620"/>
                            <a:gd name="T26" fmla="*/ 5875020 w 5875020"/>
                            <a:gd name="T27" fmla="*/ 382524 h 388620"/>
                            <a:gd name="T28" fmla="*/ 5875020 w 5875020"/>
                            <a:gd name="T29" fmla="*/ 382270 h 388620"/>
                            <a:gd name="T30" fmla="*/ 5875020 w 5875020"/>
                            <a:gd name="T31" fmla="*/ 6350 h 388620"/>
                            <a:gd name="T32" fmla="*/ 5875020 w 5875020"/>
                            <a:gd name="T33" fmla="*/ 5969 h 388620"/>
                            <a:gd name="T34" fmla="*/ 5875020 w 5875020"/>
                            <a:gd name="T35" fmla="*/ 0 h 388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875020" h="388620">
                              <a:moveTo>
                                <a:pt x="5875020" y="0"/>
                              </a:moveTo>
                              <a:lnTo>
                                <a:pt x="5868543" y="0"/>
                              </a:lnTo>
                              <a:lnTo>
                                <a:pt x="5868543" y="6350"/>
                              </a:lnTo>
                              <a:lnTo>
                                <a:pt x="5868543" y="382270"/>
                              </a:lnTo>
                              <a:lnTo>
                                <a:pt x="5791" y="382270"/>
                              </a:lnTo>
                              <a:lnTo>
                                <a:pt x="5791" y="6350"/>
                              </a:lnTo>
                              <a:lnTo>
                                <a:pt x="5868543" y="6350"/>
                              </a:lnTo>
                              <a:lnTo>
                                <a:pt x="5868543" y="0"/>
                              </a:lnTo>
                              <a:lnTo>
                                <a:pt x="0" y="0"/>
                              </a:lnTo>
                              <a:lnTo>
                                <a:pt x="0" y="6350"/>
                              </a:lnTo>
                              <a:lnTo>
                                <a:pt x="0" y="382270"/>
                              </a:lnTo>
                              <a:lnTo>
                                <a:pt x="0" y="388620"/>
                              </a:lnTo>
                              <a:lnTo>
                                <a:pt x="5875020" y="388620"/>
                              </a:lnTo>
                              <a:lnTo>
                                <a:pt x="5875020" y="382524"/>
                              </a:lnTo>
                              <a:lnTo>
                                <a:pt x="5875020" y="382270"/>
                              </a:lnTo>
                              <a:lnTo>
                                <a:pt x="5875020" y="6350"/>
                              </a:lnTo>
                              <a:lnTo>
                                <a:pt x="5875020" y="5969"/>
                              </a:lnTo>
                              <a:lnTo>
                                <a:pt x="5875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1D7FEE" id="Graphic 132" o:spid="_x0000_s1026" style="position:absolute;margin-left:109.2pt;margin-top:6.9pt;width:431.9pt;height:48.8pt;z-index:-15485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margin;v-text-anchor:top" coordsize="5875020,38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" path="m5875020,r-6477,l5868543,6350r,375920l5791,382270r,-375920l5868543,6350r,-6350l,,,6350,,382270r,6350l5875020,388620r,-6096l5875020,382270r,-375920l5875020,5969r,-5969xe" fillcolor="black" stroked="f">
                <v:path arrowok="t" o:connecttype="custom" o:connectlocs="5485130,0;5479083,0;5479083,10127;5479083,609633;5407,609633;5407,10127;5479083,10127;5479083,0;0,0;0,10127;0,609633;0,619760;5485130,619760;5485130,610038;5485130,609633;5485130,10127;5485130,9519;5485130,0" o:connectangles="0,0,0,0,0,0,0,0,0,0,0,0,0,0,0,0,0,0"/>
                <w10:wrap type="tight" anchorx="page"/>
              </v:shape>
            </w:pict>
          </mc:Fallback>
        </mc:AlternateContent>
      </w:r>
    </w:p>
    <w:p w14:paraId="41A78D3A" w14:textId="79615F37" w:rsidR="00282379" w:rsidRPr="00444B9D" w:rsidRDefault="00BE53BB" w:rsidP="00BE53BB">
      <w:pPr>
        <w:pStyle w:val="ListParagraph"/>
        <w:tabs>
          <w:tab w:val="left" w:pos="648"/>
          <w:tab w:val="left" w:pos="900"/>
        </w:tabs>
        <w:spacing w:before="1"/>
        <w:ind w:left="540" w:right="137" w:firstLine="0"/>
        <w:jc w:val="left"/>
        <w:rPr>
          <w:b/>
        </w:rPr>
      </w:pPr>
      <w:r>
        <w:rPr>
          <w:b/>
        </w:rPr>
        <w:tab/>
      </w:r>
      <w:r>
        <w:rPr>
          <w:b/>
        </w:rPr>
        <w:tab/>
      </w:r>
    </w:p>
    <w:p w14:paraId="53E1B406" w14:textId="77777777" w:rsidR="00282379" w:rsidRDefault="00282379">
      <w:pPr>
        <w:pStyle w:val="Heading4"/>
        <w:numPr>
          <w:ilvl w:val="0"/>
          <w:numId w:val="33"/>
        </w:numPr>
        <w:tabs>
          <w:tab w:val="left" w:pos="648"/>
        </w:tabs>
        <w:ind w:left="660"/>
        <w:rPr>
          <w:sz w:val="22"/>
        </w:rPr>
      </w:pPr>
      <w:r w:rsidRPr="00B17983">
        <w:rPr>
          <w:sz w:val="22"/>
        </w:rPr>
        <w:t xml:space="preserve">Submitting Entity’s Institutional Capacity </w:t>
      </w:r>
    </w:p>
    <w:p w14:paraId="14C42EBD" w14:textId="77777777" w:rsidR="00282379" w:rsidRDefault="00282379" w:rsidP="00282379">
      <w:pPr>
        <w:pStyle w:val="Heading4"/>
        <w:tabs>
          <w:tab w:val="left" w:pos="648"/>
        </w:tabs>
        <w:ind w:left="648"/>
        <w:jc w:val="right"/>
        <w:rPr>
          <w:sz w:val="22"/>
        </w:rPr>
      </w:pPr>
    </w:p>
    <w:p w14:paraId="047CAC2B" w14:textId="77777777" w:rsidR="00282379" w:rsidRDefault="00282379" w:rsidP="00282379">
      <w:pPr>
        <w:pStyle w:val="Heading4"/>
        <w:tabs>
          <w:tab w:val="left" w:pos="648"/>
        </w:tabs>
        <w:ind w:left="648"/>
        <w:rPr>
          <w:b w:val="0"/>
          <w:bCs w:val="0"/>
          <w:sz w:val="22"/>
          <w:szCs w:val="22"/>
        </w:rPr>
      </w:pPr>
      <w:r w:rsidRPr="00711117">
        <w:rPr>
          <w:b w:val="0"/>
          <w:bCs w:val="0"/>
          <w:noProof/>
          <w:sz w:val="22"/>
          <w:szCs w:val="22"/>
        </w:rPr>
        <mc:AlternateContent>
          <mc:Choice Requires="wps">
            <w:drawing>
              <wp:anchor distT="0" distB="0" distL="0" distR="0" simplePos="0" relativeHeight="487833088" behindDoc="1" locked="0" layoutInCell="1" allowOverlap="1" wp14:anchorId="7FED1C3C" wp14:editId="466134F0">
                <wp:simplePos x="0" y="0"/>
                <wp:positionH relativeFrom="page">
                  <wp:posOffset>972820</wp:posOffset>
                </wp:positionH>
                <wp:positionV relativeFrom="paragraph">
                  <wp:posOffset>427990</wp:posOffset>
                </wp:positionV>
                <wp:extent cx="5951220" cy="582930"/>
                <wp:effectExtent l="0" t="0" r="1905" b="1905"/>
                <wp:wrapTopAndBottom/>
                <wp:docPr id="134053780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46AAD2" id="Freeform 19" o:spid="_x0000_s1026" style="position:absolute;margin-left:76.6pt;margin-top:33.7pt;width:468.6pt;height:45.9pt;z-index:-1548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opAndBottom" anchorx="page"/>
              </v:shape>
            </w:pict>
          </mc:Fallback>
        </mc:AlternateContent>
      </w:r>
      <w:r w:rsidRPr="00711117">
        <w:rPr>
          <w:b w:val="0"/>
          <w:bCs w:val="0"/>
          <w:sz w:val="22"/>
          <w:szCs w:val="22"/>
        </w:rPr>
        <w:t>The facilitation of the fund recipient entity of the university</w:t>
      </w:r>
      <w:r>
        <w:rPr>
          <w:b w:val="0"/>
          <w:bCs w:val="0"/>
          <w:sz w:val="22"/>
          <w:szCs w:val="22"/>
        </w:rPr>
        <w:t>,</w:t>
      </w:r>
      <w:r w:rsidRPr="00711117">
        <w:rPr>
          <w:b w:val="0"/>
          <w:bCs w:val="0"/>
          <w:sz w:val="22"/>
          <w:szCs w:val="22"/>
        </w:rPr>
        <w:t xml:space="preserve"> and arrangement for engagement in the proposal for efficient implementation</w:t>
      </w:r>
    </w:p>
    <w:p w14:paraId="3DE5A4B2" w14:textId="77777777" w:rsidR="00282379" w:rsidRPr="00444B9D" w:rsidRDefault="00282379" w:rsidP="00282379">
      <w:pPr>
        <w:tabs>
          <w:tab w:val="left" w:pos="648"/>
        </w:tabs>
        <w:spacing w:before="1"/>
        <w:ind w:right="137"/>
        <w:jc w:val="both"/>
        <w:rPr>
          <w:b/>
        </w:rPr>
      </w:pPr>
    </w:p>
    <w:p w14:paraId="2DEC078C" w14:textId="77777777" w:rsidR="00282379" w:rsidRPr="00B17983" w:rsidRDefault="00282379" w:rsidP="00282379">
      <w:pPr>
        <w:pStyle w:val="BodyText"/>
        <w:spacing w:before="6"/>
        <w:rPr>
          <w:sz w:val="12"/>
        </w:rPr>
      </w:pPr>
    </w:p>
    <w:p w14:paraId="52EA5941" w14:textId="77777777" w:rsidR="00282379" w:rsidRDefault="00282379" w:rsidP="00282379">
      <w:pPr>
        <w:pStyle w:val="BodyText"/>
        <w:spacing w:before="6"/>
        <w:rPr>
          <w:sz w:val="12"/>
        </w:rPr>
      </w:pPr>
    </w:p>
    <w:p w14:paraId="22CCA03A" w14:textId="32031E41" w:rsidR="00BE53BB" w:rsidRPr="00BE53BB" w:rsidRDefault="00BE53BB">
      <w:pPr>
        <w:pStyle w:val="ListParagraph"/>
        <w:numPr>
          <w:ilvl w:val="0"/>
          <w:numId w:val="33"/>
        </w:numPr>
        <w:tabs>
          <w:tab w:val="left" w:pos="648"/>
        </w:tabs>
        <w:spacing w:before="1"/>
        <w:ind w:right="137"/>
        <w:rPr>
          <w:b/>
        </w:rPr>
      </w:pPr>
      <w:r w:rsidRPr="00BE53BB">
        <w:rPr>
          <w:b/>
        </w:rPr>
        <w:t>Strength of Participating Entity</w:t>
      </w:r>
    </w:p>
    <w:p w14:paraId="64941481" w14:textId="6F947185" w:rsidR="00BE53BB" w:rsidRDefault="00BE53BB" w:rsidP="00BE53BB">
      <w:pPr>
        <w:pStyle w:val="ListParagraph"/>
        <w:tabs>
          <w:tab w:val="left" w:pos="720"/>
        </w:tabs>
        <w:spacing w:before="1"/>
        <w:ind w:left="630" w:right="137" w:firstLine="0"/>
      </w:pPr>
      <w:r w:rsidRPr="00084691">
        <w:t>The experience of the participating entity (Institutes/Schools/NGO/Hospital/etc)  in working with disabled people</w:t>
      </w:r>
      <w:r>
        <w:t xml:space="preserve">. </w:t>
      </w:r>
      <w:r w:rsidRPr="00A25196">
        <w:t>Relevant experience, facility and capacity to perform the partnership engagement and justification of contributions to the project</w:t>
      </w:r>
      <w:r>
        <w:t>. Please see the evaluation guidelines.</w:t>
      </w:r>
    </w:p>
    <w:p w14:paraId="1FE372A1" w14:textId="77777777" w:rsidR="00BE53BB" w:rsidRDefault="00BE53BB" w:rsidP="00BE53BB">
      <w:pPr>
        <w:pStyle w:val="ListParagraph"/>
        <w:tabs>
          <w:tab w:val="left" w:pos="720"/>
        </w:tabs>
        <w:spacing w:before="1"/>
        <w:ind w:left="630" w:right="137" w:firstLine="0"/>
      </w:pPr>
      <w:r w:rsidRPr="00A26559">
        <w:t xml:space="preserve">Please submit/attach the </w:t>
      </w:r>
      <w:r>
        <w:t>detailed “portfolio of the participating entity”</w:t>
      </w:r>
      <w:r w:rsidRPr="00A26559">
        <w:t xml:space="preserve"> for this sub-project (</w:t>
      </w:r>
      <w:r w:rsidRPr="00A26559">
        <w:rPr>
          <w:b/>
          <w:bCs/>
        </w:rPr>
        <w:t>SPP Annex 1</w:t>
      </w:r>
      <w:r>
        <w:rPr>
          <w:b/>
          <w:bCs/>
        </w:rPr>
        <w:t>0</w:t>
      </w:r>
      <w:r w:rsidRPr="00A26559">
        <w:t>)</w:t>
      </w:r>
    </w:p>
    <w:p w14:paraId="73B15530" w14:textId="77777777" w:rsidR="00BE53BB" w:rsidRDefault="00BE53BB" w:rsidP="00BE53BB">
      <w:pPr>
        <w:pStyle w:val="ListParagraph"/>
        <w:tabs>
          <w:tab w:val="left" w:pos="720"/>
        </w:tabs>
        <w:spacing w:before="1"/>
        <w:ind w:left="630" w:right="137" w:firstLine="0"/>
      </w:pPr>
      <w:r w:rsidRPr="00A26559">
        <w:t xml:space="preserve"> </w:t>
      </w:r>
    </w:p>
    <w:p w14:paraId="7C051B19" w14:textId="0FA43290" w:rsidR="00282379" w:rsidRPr="00B17983" w:rsidRDefault="00BE53BB" w:rsidP="00B56BF9">
      <w:pPr>
        <w:pStyle w:val="ListParagraph"/>
        <w:tabs>
          <w:tab w:val="left" w:pos="720"/>
        </w:tabs>
        <w:spacing w:before="1"/>
        <w:ind w:left="630" w:right="137" w:firstLine="0"/>
      </w:pPr>
      <w:r>
        <w:rPr>
          <w:noProof/>
        </w:rPr>
        <w:lastRenderedPageBreak/>
        <mc:AlternateContent>
          <mc:Choice Requires="wps">
            <w:drawing>
              <wp:anchor distT="0" distB="0" distL="0" distR="0" simplePos="0" relativeHeight="487835136" behindDoc="1" locked="0" layoutInCell="1" allowOverlap="1" wp14:anchorId="1E4AC8EA" wp14:editId="288E12BC">
                <wp:simplePos x="0" y="0"/>
                <wp:positionH relativeFrom="page">
                  <wp:posOffset>966952</wp:posOffset>
                </wp:positionH>
                <wp:positionV relativeFrom="paragraph">
                  <wp:posOffset>8659495</wp:posOffset>
                </wp:positionV>
                <wp:extent cx="5951220" cy="582930"/>
                <wp:effectExtent l="0" t="0" r="0" b="7620"/>
                <wp:wrapTight wrapText="bothSides">
                  <wp:wrapPolygon edited="0">
                    <wp:start x="0" y="0"/>
                    <wp:lineTo x="0" y="21176"/>
                    <wp:lineTo x="21503" y="21176"/>
                    <wp:lineTo x="21503" y="0"/>
                    <wp:lineTo x="0" y="0"/>
                  </wp:wrapPolygon>
                </wp:wrapTight>
                <wp:docPr id="92089525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1220" cy="582930"/>
                        </a:xfrm>
                        <a:custGeom>
                          <a:avLst/>
                          <a:gdLst>
                            <a:gd name="T0" fmla="*/ 5890260 w 5890260"/>
                            <a:gd name="T1" fmla="*/ 0 h 537845"/>
                            <a:gd name="T2" fmla="*/ 5884291 w 5890260"/>
                            <a:gd name="T3" fmla="*/ 0 h 537845"/>
                            <a:gd name="T4" fmla="*/ 5884291 w 5890260"/>
                            <a:gd name="T5" fmla="*/ 508 h 537845"/>
                            <a:gd name="T6" fmla="*/ 5884291 w 5890260"/>
                            <a:gd name="T7" fmla="*/ 6858 h 537845"/>
                            <a:gd name="T8" fmla="*/ 5884291 w 5890260"/>
                            <a:gd name="T9" fmla="*/ 531368 h 537845"/>
                            <a:gd name="T10" fmla="*/ 6629 w 5890260"/>
                            <a:gd name="T11" fmla="*/ 531368 h 537845"/>
                            <a:gd name="T12" fmla="*/ 6629 w 5890260"/>
                            <a:gd name="T13" fmla="*/ 6858 h 537845"/>
                            <a:gd name="T14" fmla="*/ 5884291 w 5890260"/>
                            <a:gd name="T15" fmla="*/ 6858 h 537845"/>
                            <a:gd name="T16" fmla="*/ 5884291 w 5890260"/>
                            <a:gd name="T17" fmla="*/ 508 h 537845"/>
                            <a:gd name="T18" fmla="*/ 0 w 5890260"/>
                            <a:gd name="T19" fmla="*/ 508 h 537845"/>
                            <a:gd name="T20" fmla="*/ 0 w 5890260"/>
                            <a:gd name="T21" fmla="*/ 6858 h 537845"/>
                            <a:gd name="T22" fmla="*/ 0 w 5890260"/>
                            <a:gd name="T23" fmla="*/ 531368 h 537845"/>
                            <a:gd name="T24" fmla="*/ 0 w 5890260"/>
                            <a:gd name="T25" fmla="*/ 537718 h 537845"/>
                            <a:gd name="T26" fmla="*/ 5890260 w 5890260"/>
                            <a:gd name="T27" fmla="*/ 537718 h 537845"/>
                            <a:gd name="T28" fmla="*/ 5890260 w 5890260"/>
                            <a:gd name="T29" fmla="*/ 531622 h 537845"/>
                            <a:gd name="T30" fmla="*/ 5890260 w 5890260"/>
                            <a:gd name="T31" fmla="*/ 531368 h 537845"/>
                            <a:gd name="T32" fmla="*/ 5890260 w 5890260"/>
                            <a:gd name="T33" fmla="*/ 0 h 5378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890260" h="537845">
                              <a:moveTo>
                                <a:pt x="5890260" y="0"/>
                              </a:moveTo>
                              <a:lnTo>
                                <a:pt x="5884291" y="0"/>
                              </a:lnTo>
                              <a:lnTo>
                                <a:pt x="5884291" y="508"/>
                              </a:lnTo>
                              <a:lnTo>
                                <a:pt x="5884291" y="6858"/>
                              </a:lnTo>
                              <a:lnTo>
                                <a:pt x="5884291" y="531368"/>
                              </a:lnTo>
                              <a:lnTo>
                                <a:pt x="6629" y="531368"/>
                              </a:lnTo>
                              <a:lnTo>
                                <a:pt x="6629" y="6858"/>
                              </a:lnTo>
                              <a:lnTo>
                                <a:pt x="5884291" y="6858"/>
                              </a:lnTo>
                              <a:lnTo>
                                <a:pt x="5884291" y="508"/>
                              </a:lnTo>
                              <a:lnTo>
                                <a:pt x="0" y="508"/>
                              </a:lnTo>
                              <a:lnTo>
                                <a:pt x="0" y="6858"/>
                              </a:lnTo>
                              <a:lnTo>
                                <a:pt x="0" y="531368"/>
                              </a:lnTo>
                              <a:lnTo>
                                <a:pt x="0" y="537718"/>
                              </a:lnTo>
                              <a:lnTo>
                                <a:pt x="5890260" y="537718"/>
                              </a:lnTo>
                              <a:lnTo>
                                <a:pt x="5890260" y="531622"/>
                              </a:lnTo>
                              <a:lnTo>
                                <a:pt x="5890260" y="531368"/>
                              </a:lnTo>
                              <a:lnTo>
                                <a:pt x="58902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C5B4B1" id="Freeform 17" o:spid="_x0000_s1026" style="position:absolute;margin-left:76.15pt;margin-top:681.85pt;width:468.6pt;height:45.9pt;z-index:-1548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890260,537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" path="m5890260,r-5969,l5884291,508r,6350l5884291,531368r-5877662,l6629,6858r5877662,l5884291,508,,508,,6858,,531368r,6350l5890260,537718r,-6096l5890260,531368,5890260,xe" fillcolor="black" stroked="f">
                <v:path arrowok="t" o:connecttype="custom" o:connectlocs="5951220,0;5945189,0;5945189,551;5945189,7433;5945189,575910;6698,575910;6698,7433;5945189,7433;5945189,551;0,551;0,7433;0,575910;0,582792;5951220,582792;5951220,576185;5951220,575910;5951220,0" o:connectangles="0,0,0,0,0,0,0,0,0,0,0,0,0,0,0,0,0"/>
                <w10:wrap type="tight" anchorx="page"/>
              </v:shape>
            </w:pict>
          </mc:Fallback>
        </mc:AlternateContent>
      </w:r>
    </w:p>
    <w:p w14:paraId="6AED87C3" w14:textId="77777777" w:rsidR="00282379" w:rsidRPr="00B17983" w:rsidRDefault="00282379">
      <w:pPr>
        <w:pStyle w:val="ListParagraph"/>
        <w:numPr>
          <w:ilvl w:val="0"/>
          <w:numId w:val="33"/>
        </w:numPr>
        <w:spacing w:before="76"/>
        <w:ind w:right="225" w:hanging="270"/>
        <w:rPr>
          <w:b/>
          <w:i/>
        </w:rPr>
      </w:pPr>
      <w:r w:rsidRPr="00B17983">
        <w:t xml:space="preserve">Please attach the Environment </w:t>
      </w:r>
      <w:r w:rsidRPr="00B17983">
        <w:rPr>
          <w:b/>
        </w:rPr>
        <w:t xml:space="preserve">Safety Checklist </w:t>
      </w:r>
      <w:r w:rsidRPr="00B17983">
        <w:t xml:space="preserve">and </w:t>
      </w:r>
      <w:r w:rsidRPr="00B17983">
        <w:rPr>
          <w:b/>
        </w:rPr>
        <w:t xml:space="preserve">Mitigation Plan </w:t>
      </w:r>
      <w:r w:rsidRPr="00B17983">
        <w:t xml:space="preserve">under the sub-project in the format provided in </w:t>
      </w:r>
      <w:r w:rsidRPr="00B17983">
        <w:rPr>
          <w:b/>
        </w:rPr>
        <w:t>SPP Annex 5 and SPP Annex 6</w:t>
      </w:r>
      <w:r w:rsidRPr="00B17983">
        <w:t xml:space="preserve">. </w:t>
      </w:r>
      <w:r w:rsidRPr="00B17983">
        <w:rPr>
          <w:i/>
        </w:rPr>
        <w:t xml:space="preserve">(Please note that the absence of the checklist and mitigation plan will lead to the rejection of the sub-project by </w:t>
      </w:r>
      <w:r w:rsidRPr="00B17983">
        <w:rPr>
          <w:b/>
          <w:i/>
        </w:rPr>
        <w:t>RDGB</w:t>
      </w:r>
      <w:r w:rsidRPr="00B17983">
        <w:rPr>
          <w:i/>
        </w:rPr>
        <w:t>)</w:t>
      </w:r>
    </w:p>
    <w:p w14:paraId="357E4372" w14:textId="77777777" w:rsidR="00282379" w:rsidRPr="00B17983" w:rsidRDefault="00282379" w:rsidP="00282379">
      <w:pPr>
        <w:pStyle w:val="BodyText"/>
        <w:spacing w:before="23"/>
        <w:jc w:val="both"/>
        <w:rPr>
          <w:i/>
        </w:rPr>
      </w:pPr>
    </w:p>
    <w:p w14:paraId="47EE2CC7" w14:textId="77777777" w:rsidR="00282379" w:rsidRPr="00B17983" w:rsidRDefault="00282379">
      <w:pPr>
        <w:pStyle w:val="ListParagraph"/>
        <w:numPr>
          <w:ilvl w:val="0"/>
          <w:numId w:val="33"/>
        </w:numPr>
        <w:tabs>
          <w:tab w:val="left" w:pos="810"/>
        </w:tabs>
        <w:ind w:left="648" w:firstLine="72"/>
        <w:jc w:val="left"/>
        <w:rPr>
          <w:b/>
        </w:rPr>
      </w:pPr>
      <w:r>
        <w:t xml:space="preserve"> </w:t>
      </w:r>
      <w:r w:rsidRPr="00B17983">
        <w:t xml:space="preserve">Please submit/attach the </w:t>
      </w:r>
      <w:r w:rsidRPr="00B17983">
        <w:rPr>
          <w:i/>
        </w:rPr>
        <w:t>“</w:t>
      </w:r>
      <w:r w:rsidRPr="00B17983">
        <w:rPr>
          <w:b/>
        </w:rPr>
        <w:t>Social Screening Form”</w:t>
      </w:r>
      <w:r w:rsidRPr="00B17983">
        <w:t xml:space="preserve"> as per </w:t>
      </w:r>
      <w:r w:rsidRPr="00B17983">
        <w:rPr>
          <w:b/>
        </w:rPr>
        <w:t>SPP Annex</w:t>
      </w:r>
      <w:r w:rsidRPr="00B17983">
        <w:rPr>
          <w:b/>
          <w:spacing w:val="-5"/>
        </w:rPr>
        <w:t xml:space="preserve"> 7.</w:t>
      </w:r>
    </w:p>
    <w:p w14:paraId="1738A942" w14:textId="77777777" w:rsidR="00282379" w:rsidRPr="00B17983" w:rsidRDefault="00282379" w:rsidP="00282379">
      <w:pPr>
        <w:tabs>
          <w:tab w:val="left" w:pos="648"/>
        </w:tabs>
        <w:spacing w:before="1"/>
        <w:ind w:right="137"/>
        <w:rPr>
          <w:b/>
        </w:rPr>
      </w:pPr>
    </w:p>
    <w:p w14:paraId="76EFDDED" w14:textId="77777777" w:rsidR="00282379" w:rsidRPr="00B17983" w:rsidRDefault="00282379">
      <w:pPr>
        <w:pStyle w:val="ListParagraph"/>
        <w:numPr>
          <w:ilvl w:val="0"/>
          <w:numId w:val="33"/>
        </w:numPr>
        <w:tabs>
          <w:tab w:val="left" w:pos="660"/>
        </w:tabs>
        <w:spacing w:line="249" w:lineRule="auto"/>
        <w:ind w:left="660" w:right="145" w:firstLine="60"/>
        <w:rPr>
          <w:b/>
        </w:rPr>
      </w:pPr>
      <w:r w:rsidRPr="00B17983">
        <w:t xml:space="preserve">Proposal Endorsement by the University Management has to be attached with filled-in format given in </w:t>
      </w:r>
      <w:r w:rsidRPr="00B17983">
        <w:rPr>
          <w:b/>
        </w:rPr>
        <w:t>SPP Annex 12</w:t>
      </w:r>
      <w:r w:rsidRPr="00B17983">
        <w:t>.</w:t>
      </w:r>
    </w:p>
    <w:p w14:paraId="6B21C74E" w14:textId="77777777" w:rsidR="00282379" w:rsidRPr="00B17983" w:rsidRDefault="00282379" w:rsidP="00282379">
      <w:pPr>
        <w:pStyle w:val="ListParagraph"/>
        <w:tabs>
          <w:tab w:val="left" w:pos="660"/>
        </w:tabs>
        <w:spacing w:line="249" w:lineRule="auto"/>
        <w:ind w:right="145" w:firstLine="0"/>
        <w:jc w:val="right"/>
        <w:rPr>
          <w:b/>
        </w:rPr>
      </w:pPr>
    </w:p>
    <w:p w14:paraId="09E7DF12" w14:textId="77777777" w:rsidR="00282379" w:rsidRPr="00B17983" w:rsidRDefault="00282379">
      <w:pPr>
        <w:pStyle w:val="ListParagraph"/>
        <w:numPr>
          <w:ilvl w:val="0"/>
          <w:numId w:val="33"/>
        </w:numPr>
        <w:tabs>
          <w:tab w:val="left" w:pos="660"/>
        </w:tabs>
        <w:spacing w:before="1"/>
        <w:ind w:left="660" w:firstLine="60"/>
        <w:jc w:val="left"/>
        <w:rPr>
          <w:b/>
        </w:rPr>
      </w:pPr>
      <w:r w:rsidRPr="00B17983">
        <w:t xml:space="preserve">Minutes of the Academic Committee Meeting have to be attached as </w:t>
      </w:r>
      <w:r w:rsidRPr="00B17983">
        <w:rPr>
          <w:b/>
        </w:rPr>
        <w:t xml:space="preserve">SPP Annex 13 </w:t>
      </w:r>
      <w:r w:rsidRPr="00B17983">
        <w:t xml:space="preserve">with the </w:t>
      </w:r>
      <w:r w:rsidRPr="00B17983">
        <w:rPr>
          <w:spacing w:val="-5"/>
        </w:rPr>
        <w:t>SPP.</w:t>
      </w:r>
    </w:p>
    <w:p w14:paraId="1F656007" w14:textId="77777777" w:rsidR="00282379" w:rsidRPr="00B17983" w:rsidRDefault="00282379" w:rsidP="00282379">
      <w:pPr>
        <w:pStyle w:val="ListParagraph"/>
        <w:tabs>
          <w:tab w:val="left" w:pos="660"/>
        </w:tabs>
        <w:spacing w:before="1"/>
        <w:ind w:firstLine="0"/>
        <w:rPr>
          <w:b/>
        </w:rPr>
      </w:pPr>
    </w:p>
    <w:p w14:paraId="0F219FA6" w14:textId="77777777" w:rsidR="00282379" w:rsidRPr="00B17983" w:rsidRDefault="00282379">
      <w:pPr>
        <w:pStyle w:val="ListParagraph"/>
        <w:numPr>
          <w:ilvl w:val="0"/>
          <w:numId w:val="33"/>
        </w:numPr>
        <w:tabs>
          <w:tab w:val="left" w:pos="648"/>
        </w:tabs>
        <w:spacing w:before="1"/>
        <w:ind w:left="648" w:right="228" w:firstLine="72"/>
        <w:rPr>
          <w:b/>
        </w:rPr>
      </w:pPr>
      <w:r w:rsidRPr="00B17983">
        <w:rPr>
          <w:spacing w:val="-2"/>
        </w:rPr>
        <w:t xml:space="preserve">Please mention the name and address of </w:t>
      </w:r>
      <w:r w:rsidRPr="00B17983">
        <w:rPr>
          <w:b/>
          <w:spacing w:val="-2"/>
        </w:rPr>
        <w:t xml:space="preserve">three peers/experts </w:t>
      </w:r>
      <w:r w:rsidRPr="00B17983">
        <w:rPr>
          <w:spacing w:val="-2"/>
        </w:rPr>
        <w:t>in the proposed field of research and development program:</w:t>
      </w:r>
    </w:p>
    <w:p w14:paraId="17F65223" w14:textId="77777777" w:rsidR="00282379" w:rsidRPr="00B17983" w:rsidRDefault="00282379" w:rsidP="00282379">
      <w:pPr>
        <w:pStyle w:val="BodyText"/>
        <w:spacing w:before="62"/>
        <w:rPr>
          <w:sz w:val="20"/>
        </w:rPr>
      </w:pPr>
    </w:p>
    <w:tbl>
      <w:tblPr>
        <w:tblW w:w="0" w:type="auto"/>
        <w:tblInd w:w="7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71"/>
      </w:tblGrid>
      <w:tr w:rsidR="00282379" w:rsidRPr="00B17983" w14:paraId="5C25C0EF" w14:textId="77777777" w:rsidTr="002B2482">
        <w:trPr>
          <w:trHeight w:val="1519"/>
        </w:trPr>
        <w:tc>
          <w:tcPr>
            <w:tcW w:w="9271" w:type="dxa"/>
          </w:tcPr>
          <w:p w14:paraId="5FB9D058" w14:textId="77777777" w:rsidR="00282379" w:rsidRPr="00B17983" w:rsidRDefault="00282379" w:rsidP="002B2482">
            <w:pPr>
              <w:pStyle w:val="TableParagraph"/>
              <w:spacing w:line="480" w:lineRule="auto"/>
              <w:ind w:left="426" w:right="1133" w:hanging="315"/>
              <w:jc w:val="both"/>
            </w:pPr>
            <w:r w:rsidRPr="00B17983">
              <w:rPr>
                <w:b/>
              </w:rPr>
              <w:t xml:space="preserve">1: </w:t>
            </w:r>
            <w:r w:rsidRPr="00B17983">
              <w:t>Name…………………………………………….……………………………………… Official affiliation (if any) …………………….………………………………………… Corresponding mailing address………………………………………………………..</w:t>
            </w:r>
          </w:p>
          <w:p w14:paraId="767AB2AE" w14:textId="77777777" w:rsidR="00282379" w:rsidRPr="00B17983" w:rsidRDefault="00282379" w:rsidP="002B2482">
            <w:pPr>
              <w:pStyle w:val="TableParagraph"/>
              <w:spacing w:line="480" w:lineRule="auto"/>
              <w:ind w:left="426"/>
              <w:jc w:val="both"/>
            </w:pPr>
            <w:r w:rsidRPr="00B17983">
              <w:t>E-mail………………………………….; Cell No.</w:t>
            </w:r>
            <w:r w:rsidRPr="00B17983">
              <w:rPr>
                <w:spacing w:val="-2"/>
              </w:rPr>
              <w:t>.………………………………</w:t>
            </w:r>
          </w:p>
        </w:tc>
      </w:tr>
      <w:tr w:rsidR="00282379" w:rsidRPr="00B17983" w14:paraId="2CD24BFC" w14:textId="77777777" w:rsidTr="002B2482">
        <w:trPr>
          <w:trHeight w:val="1516"/>
        </w:trPr>
        <w:tc>
          <w:tcPr>
            <w:tcW w:w="9271" w:type="dxa"/>
          </w:tcPr>
          <w:p w14:paraId="2F677741" w14:textId="77777777" w:rsidR="00282379" w:rsidRPr="00B17983" w:rsidRDefault="00282379" w:rsidP="002B2482">
            <w:pPr>
              <w:pStyle w:val="TableParagraph"/>
              <w:spacing w:line="480" w:lineRule="auto"/>
              <w:ind w:left="426" w:right="1266" w:hanging="315"/>
              <w:jc w:val="both"/>
            </w:pPr>
            <w:r w:rsidRPr="00B17983">
              <w:rPr>
                <w:b/>
              </w:rPr>
              <w:t xml:space="preserve">2: </w:t>
            </w:r>
            <w:r w:rsidRPr="00B17983">
              <w:t>Name…………………………………………….…………………………………….. Official affiliation (if any) …………………….………………………………………. Corresponding mailing address……………………………………………………….</w:t>
            </w:r>
          </w:p>
          <w:p w14:paraId="2F56B7B4" w14:textId="77777777" w:rsidR="00282379" w:rsidRPr="00B17983" w:rsidRDefault="00282379" w:rsidP="002B2482">
            <w:pPr>
              <w:pStyle w:val="TableParagraph"/>
              <w:spacing w:line="480" w:lineRule="auto"/>
              <w:ind w:left="426"/>
              <w:jc w:val="both"/>
            </w:pPr>
            <w:r w:rsidRPr="00B17983">
              <w:t>E-mail………………………………….; Cell No.</w:t>
            </w:r>
            <w:r w:rsidRPr="00B17983">
              <w:rPr>
                <w:spacing w:val="-2"/>
              </w:rPr>
              <w:t>.…………………………………</w:t>
            </w:r>
          </w:p>
        </w:tc>
      </w:tr>
      <w:tr w:rsidR="00282379" w:rsidRPr="00B17983" w14:paraId="5F1674AB" w14:textId="77777777" w:rsidTr="002B2482">
        <w:trPr>
          <w:trHeight w:val="1519"/>
        </w:trPr>
        <w:tc>
          <w:tcPr>
            <w:tcW w:w="9271" w:type="dxa"/>
          </w:tcPr>
          <w:p w14:paraId="1AB9C2FD" w14:textId="77777777" w:rsidR="00282379" w:rsidRPr="00B17983" w:rsidRDefault="00282379" w:rsidP="002B2482">
            <w:pPr>
              <w:pStyle w:val="TableParagraph"/>
              <w:spacing w:line="480" w:lineRule="auto"/>
              <w:ind w:left="426" w:right="764" w:hanging="315"/>
            </w:pPr>
            <w:r w:rsidRPr="00B17983">
              <w:rPr>
                <w:b/>
              </w:rPr>
              <w:t xml:space="preserve">3: </w:t>
            </w:r>
            <w:r w:rsidRPr="00B17983">
              <w:t>Name…………………………………………….…………………………………… Official affiliation (if any) …………………….…………………………………….. Corresponding mailing address……………………………………………………..</w:t>
            </w:r>
          </w:p>
          <w:p w14:paraId="637A1F7A" w14:textId="77777777" w:rsidR="00282379" w:rsidRPr="00B17983" w:rsidRDefault="00282379" w:rsidP="002B2482">
            <w:pPr>
              <w:pStyle w:val="TableParagraph"/>
              <w:spacing w:line="480" w:lineRule="auto"/>
              <w:ind w:left="426"/>
            </w:pPr>
            <w:r w:rsidRPr="00B17983">
              <w:t>E-mail………………………………….; Cell No.</w:t>
            </w:r>
            <w:r w:rsidRPr="00B17983">
              <w:rPr>
                <w:spacing w:val="-2"/>
              </w:rPr>
              <w:t>.………………………………..</w:t>
            </w:r>
          </w:p>
        </w:tc>
      </w:tr>
    </w:tbl>
    <w:p w14:paraId="7B86ACCB" w14:textId="77777777" w:rsidR="00282379" w:rsidRPr="00B17983" w:rsidRDefault="00282379" w:rsidP="00282379">
      <w:pPr>
        <w:pStyle w:val="BodyText"/>
      </w:pPr>
    </w:p>
    <w:p w14:paraId="789FDE6E" w14:textId="6A82C5B2" w:rsidR="00282379" w:rsidRPr="00B17983" w:rsidRDefault="00282379" w:rsidP="00282379">
      <w:pPr>
        <w:pStyle w:val="Heading4"/>
        <w:spacing w:before="76"/>
        <w:ind w:left="660"/>
      </w:pPr>
      <w:r w:rsidRPr="00B17983">
        <w:t>List of Annex</w:t>
      </w:r>
      <w:r>
        <w:t>e</w:t>
      </w:r>
      <w:r w:rsidRPr="00B17983">
        <w:t xml:space="preserve">s that have to be attached </w:t>
      </w:r>
      <w:r>
        <w:t>to</w:t>
      </w:r>
      <w:r w:rsidRPr="00B17983">
        <w:t xml:space="preserve"> </w:t>
      </w:r>
      <w:r w:rsidR="0097439D">
        <w:t>this section</w:t>
      </w:r>
      <w:r w:rsidRPr="00B17983">
        <w:rPr>
          <w:spacing w:val="-2"/>
        </w:rPr>
        <w:t>:</w:t>
      </w:r>
    </w:p>
    <w:p w14:paraId="28251760" w14:textId="77777777" w:rsidR="00282379" w:rsidRPr="00B17983" w:rsidRDefault="00282379" w:rsidP="00282379">
      <w:pPr>
        <w:pStyle w:val="BodyText"/>
        <w:spacing w:after="120" w:line="276" w:lineRule="auto"/>
        <w:ind w:left="1980" w:right="530" w:hanging="1318"/>
      </w:pPr>
      <w:r w:rsidRPr="00B17983">
        <w:t xml:space="preserve">SPP Annex 5: Environment and Safety Checklist for RDG Proposal </w:t>
      </w:r>
    </w:p>
    <w:p w14:paraId="31FE89A1" w14:textId="77777777" w:rsidR="00282379" w:rsidRPr="00B17983" w:rsidRDefault="00282379" w:rsidP="00282379">
      <w:pPr>
        <w:pStyle w:val="BodyText"/>
        <w:spacing w:after="120" w:line="276" w:lineRule="auto"/>
        <w:ind w:left="1980" w:right="530" w:hanging="1318"/>
      </w:pPr>
      <w:r w:rsidRPr="00B17983">
        <w:t xml:space="preserve">SPP Annex 6: Environmental Mitigation and Monitoring Plan </w:t>
      </w:r>
    </w:p>
    <w:p w14:paraId="0CF2B178" w14:textId="77777777" w:rsidR="00282379" w:rsidRPr="00B17983" w:rsidRDefault="00282379" w:rsidP="00282379">
      <w:pPr>
        <w:pStyle w:val="BodyText"/>
        <w:spacing w:after="120" w:line="276" w:lineRule="auto"/>
        <w:ind w:left="1980" w:right="530" w:hanging="1318"/>
      </w:pPr>
      <w:r w:rsidRPr="00B17983">
        <w:t>SPP Annex 7: Social Screening Form</w:t>
      </w:r>
    </w:p>
    <w:p w14:paraId="558F031D" w14:textId="77777777" w:rsidR="00282379" w:rsidRPr="00B17983" w:rsidRDefault="00282379" w:rsidP="00282379">
      <w:pPr>
        <w:pStyle w:val="BodyText"/>
        <w:spacing w:after="120" w:line="276" w:lineRule="auto"/>
        <w:ind w:left="1980" w:right="530" w:hanging="1318"/>
      </w:pPr>
      <w:r w:rsidRPr="00B17983">
        <w:t>SPP Annex 8: Sub-Project</w:t>
      </w:r>
      <w:r>
        <w:t xml:space="preserve"> </w:t>
      </w:r>
      <w:r w:rsidRPr="00B17983">
        <w:t>Management</w:t>
      </w:r>
      <w:r w:rsidRPr="00B17983">
        <w:rPr>
          <w:spacing w:val="-4"/>
        </w:rPr>
        <w:t xml:space="preserve"> Team</w:t>
      </w:r>
    </w:p>
    <w:p w14:paraId="6A77440D" w14:textId="77777777" w:rsidR="00282379" w:rsidRPr="00B17983" w:rsidRDefault="00282379" w:rsidP="00282379">
      <w:pPr>
        <w:pStyle w:val="BodyText"/>
        <w:spacing w:after="120" w:line="276" w:lineRule="auto"/>
        <w:ind w:left="1980" w:right="530" w:hanging="1318"/>
        <w:rPr>
          <w:spacing w:val="-4"/>
        </w:rPr>
      </w:pPr>
      <w:r w:rsidRPr="00B17983">
        <w:t xml:space="preserve">SPP Annex 8A: Resume of </w:t>
      </w:r>
      <w:r w:rsidRPr="00B17983">
        <w:rPr>
          <w:spacing w:val="-4"/>
        </w:rPr>
        <w:t>SPMT</w:t>
      </w:r>
    </w:p>
    <w:p w14:paraId="7C7AA2BA" w14:textId="77777777" w:rsidR="00282379" w:rsidRPr="00B17983" w:rsidRDefault="00282379" w:rsidP="00282379">
      <w:pPr>
        <w:pStyle w:val="BodyText"/>
        <w:spacing w:after="120" w:line="276" w:lineRule="auto"/>
        <w:ind w:left="1980" w:right="530" w:hanging="1318"/>
      </w:pPr>
      <w:r w:rsidRPr="00B17983">
        <w:t>SPP Annex 9: Partnership Agreement</w:t>
      </w:r>
    </w:p>
    <w:p w14:paraId="07C1AB04" w14:textId="2818BCA4" w:rsidR="00282379" w:rsidRPr="00B17983" w:rsidRDefault="00282379" w:rsidP="00282379">
      <w:pPr>
        <w:pStyle w:val="BodyText"/>
        <w:spacing w:after="120" w:line="276" w:lineRule="auto"/>
        <w:ind w:left="1980" w:right="530" w:hanging="1318"/>
      </w:pPr>
      <w:r w:rsidRPr="00B17983">
        <w:lastRenderedPageBreak/>
        <w:t>SPP Annex 10: Portfolio of the Collaborating</w:t>
      </w:r>
      <w:r w:rsidR="00BE53BB">
        <w:t>/participating</w:t>
      </w:r>
      <w:r w:rsidRPr="00B17983">
        <w:t xml:space="preserve"> entity</w:t>
      </w:r>
    </w:p>
    <w:p w14:paraId="2BCA6C3B" w14:textId="77777777" w:rsidR="00282379" w:rsidRPr="00B17983" w:rsidRDefault="00282379" w:rsidP="00282379">
      <w:pPr>
        <w:pStyle w:val="BodyText"/>
        <w:spacing w:after="120" w:line="276" w:lineRule="auto"/>
        <w:ind w:left="1980" w:right="530" w:hanging="1318"/>
        <w:rPr>
          <w:spacing w:val="-4"/>
        </w:rPr>
      </w:pPr>
      <w:r w:rsidRPr="00B17983">
        <w:rPr>
          <w:spacing w:val="-4"/>
        </w:rPr>
        <w:t xml:space="preserve">SPP Annex 12: Proposal Endorsement by the University Management </w:t>
      </w:r>
    </w:p>
    <w:p w14:paraId="0FA6DA9E" w14:textId="77777777" w:rsidR="00282379" w:rsidRPr="00B17983" w:rsidRDefault="00282379" w:rsidP="00282379">
      <w:pPr>
        <w:pStyle w:val="BodyText"/>
        <w:spacing w:after="120" w:line="276" w:lineRule="auto"/>
        <w:ind w:left="1980" w:right="530" w:hanging="1318"/>
        <w:rPr>
          <w:spacing w:val="-4"/>
        </w:rPr>
      </w:pPr>
      <w:r w:rsidRPr="00B17983">
        <w:rPr>
          <w:spacing w:val="-4"/>
        </w:rPr>
        <w:t>SPP Annex 13: Minutes of the Academic Committee Meeting</w:t>
      </w:r>
    </w:p>
    <w:p w14:paraId="5179D7D8" w14:textId="77777777" w:rsidR="00492EED" w:rsidRDefault="00492EED" w:rsidP="00C5249E">
      <w:pPr>
        <w:pStyle w:val="Heading3"/>
        <w:spacing w:before="69"/>
        <w:ind w:right="147"/>
        <w:jc w:val="both"/>
        <w:rPr>
          <w:b w:val="0"/>
          <w:bCs w:val="0"/>
          <w:i w:val="0"/>
          <w:iCs w:val="0"/>
          <w:spacing w:val="-4"/>
          <w:sz w:val="22"/>
          <w:szCs w:val="22"/>
        </w:rPr>
        <w:sectPr w:rsidR="00492EED" w:rsidSect="00492EED">
          <w:footerReference w:type="default" r:id="rId12"/>
          <w:pgSz w:w="11910" w:h="16840" w:code="9"/>
          <w:pgMar w:top="605" w:right="1440" w:bottom="1080" w:left="1440" w:header="0" w:footer="1397" w:gutter="0"/>
          <w:cols w:space="720"/>
        </w:sectPr>
      </w:pPr>
    </w:p>
    <w:p w14:paraId="74668EDB" w14:textId="77777777" w:rsidR="00D139A3" w:rsidRPr="00B17983" w:rsidRDefault="00D139A3" w:rsidP="00D139A3">
      <w:pPr>
        <w:spacing w:before="77"/>
        <w:ind w:right="116"/>
        <w:jc w:val="right"/>
        <w:rPr>
          <w:b/>
          <w:i/>
          <w:sz w:val="24"/>
        </w:rPr>
      </w:pPr>
      <w:r w:rsidRPr="00B17983">
        <w:rPr>
          <w:b/>
          <w:i/>
          <w:sz w:val="24"/>
        </w:rPr>
        <w:lastRenderedPageBreak/>
        <w:t>SPPAnnex</w:t>
      </w:r>
      <w:r w:rsidRPr="00B17983">
        <w:rPr>
          <w:b/>
          <w:i/>
          <w:spacing w:val="-10"/>
          <w:sz w:val="24"/>
        </w:rPr>
        <w:t>1</w:t>
      </w:r>
    </w:p>
    <w:p w14:paraId="1D834E10" w14:textId="77777777" w:rsidR="00D139A3" w:rsidRPr="00B17983" w:rsidRDefault="00D139A3" w:rsidP="00D139A3">
      <w:pPr>
        <w:pStyle w:val="Heading4"/>
        <w:ind w:left="259"/>
        <w:jc w:val="center"/>
      </w:pPr>
      <w:r w:rsidRPr="00B17983">
        <w:t>Table 2: Milestones to Evaluate Sub-project Proposal Implementation (Level 1</w:t>
      </w:r>
      <w:r w:rsidRPr="00B17983">
        <w:rPr>
          <w:spacing w:val="-5"/>
        </w:rPr>
        <w:t>)</w:t>
      </w:r>
    </w:p>
    <w:p w14:paraId="515681DF" w14:textId="77777777" w:rsidR="00D139A3" w:rsidRPr="00B17983" w:rsidRDefault="00D139A3" w:rsidP="00D139A3">
      <w:pPr>
        <w:pStyle w:val="BodyText"/>
        <w:spacing w:before="97"/>
        <w:rPr>
          <w:b/>
          <w:sz w:val="10"/>
        </w:rPr>
      </w:pPr>
    </w:p>
    <w:tbl>
      <w:tblPr>
        <w:tblW w:w="0" w:type="auto"/>
        <w:tblInd w:w="4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4"/>
        <w:gridCol w:w="2178"/>
        <w:gridCol w:w="3169"/>
        <w:gridCol w:w="2575"/>
        <w:gridCol w:w="2775"/>
        <w:gridCol w:w="2975"/>
      </w:tblGrid>
      <w:tr w:rsidR="00D139A3" w:rsidRPr="00DE3D4D" w14:paraId="6F2F80C6" w14:textId="77777777" w:rsidTr="00EF0671">
        <w:trPr>
          <w:trHeight w:val="233"/>
        </w:trPr>
        <w:tc>
          <w:tcPr>
            <w:tcW w:w="584" w:type="dxa"/>
            <w:shd w:val="clear" w:color="auto" w:fill="C6D9F1" w:themeFill="text2" w:themeFillTint="33"/>
          </w:tcPr>
          <w:p w14:paraId="7EC11B7A" w14:textId="77777777" w:rsidR="00D139A3" w:rsidRPr="00DE3D4D" w:rsidRDefault="00D139A3" w:rsidP="00EF0671">
            <w:pPr>
              <w:pStyle w:val="TableParagraph"/>
              <w:rPr>
                <w:sz w:val="20"/>
                <w:szCs w:val="20"/>
              </w:rPr>
            </w:pPr>
          </w:p>
        </w:tc>
        <w:tc>
          <w:tcPr>
            <w:tcW w:w="2178" w:type="dxa"/>
            <w:shd w:val="clear" w:color="auto" w:fill="C6D9F1" w:themeFill="text2" w:themeFillTint="33"/>
          </w:tcPr>
          <w:p w14:paraId="514824DC" w14:textId="77777777" w:rsidR="00D139A3" w:rsidRPr="00DE3D4D" w:rsidRDefault="00D139A3" w:rsidP="00EF0671">
            <w:pPr>
              <w:pStyle w:val="TableParagraph"/>
              <w:spacing w:before="13"/>
              <w:ind w:left="446"/>
              <w:rPr>
                <w:b/>
                <w:sz w:val="20"/>
                <w:szCs w:val="20"/>
              </w:rPr>
            </w:pPr>
            <w:r w:rsidRPr="00DE3D4D">
              <w:rPr>
                <w:b/>
                <w:spacing w:val="-2"/>
                <w:sz w:val="20"/>
                <w:szCs w:val="20"/>
              </w:rPr>
              <w:t>Milestones</w:t>
            </w:r>
          </w:p>
        </w:tc>
        <w:tc>
          <w:tcPr>
            <w:tcW w:w="3169" w:type="dxa"/>
            <w:shd w:val="clear" w:color="auto" w:fill="C6D9F1" w:themeFill="text2" w:themeFillTint="33"/>
          </w:tcPr>
          <w:p w14:paraId="57BAEA68" w14:textId="77777777" w:rsidR="00D139A3" w:rsidRPr="00DE3D4D" w:rsidRDefault="00D139A3" w:rsidP="00EF0671">
            <w:pPr>
              <w:pStyle w:val="TableParagraph"/>
              <w:spacing w:line="276" w:lineRule="exact"/>
              <w:ind w:left="905" w:right="526" w:hanging="533"/>
              <w:rPr>
                <w:b/>
                <w:sz w:val="20"/>
                <w:szCs w:val="20"/>
              </w:rPr>
            </w:pPr>
            <w:r w:rsidRPr="00DE3D4D">
              <w:rPr>
                <w:b/>
                <w:sz w:val="20"/>
                <w:szCs w:val="20"/>
              </w:rPr>
              <w:t xml:space="preserve">Reference to Specific </w:t>
            </w:r>
            <w:r w:rsidRPr="00DE3D4D">
              <w:rPr>
                <w:b/>
                <w:spacing w:val="-2"/>
                <w:sz w:val="20"/>
                <w:szCs w:val="20"/>
              </w:rPr>
              <w:t>Objectives</w:t>
            </w:r>
          </w:p>
        </w:tc>
        <w:tc>
          <w:tcPr>
            <w:tcW w:w="2575" w:type="dxa"/>
            <w:shd w:val="clear" w:color="auto" w:fill="C6D9F1" w:themeFill="text2" w:themeFillTint="33"/>
          </w:tcPr>
          <w:p w14:paraId="38BF737F" w14:textId="77777777" w:rsidR="00D139A3" w:rsidRPr="00DE3D4D" w:rsidRDefault="00D139A3" w:rsidP="00EF0671">
            <w:pPr>
              <w:pStyle w:val="TableParagraph"/>
              <w:spacing w:before="13"/>
              <w:ind w:left="271"/>
              <w:rPr>
                <w:b/>
                <w:sz w:val="20"/>
                <w:szCs w:val="20"/>
              </w:rPr>
            </w:pPr>
            <w:r w:rsidRPr="00DE3D4D">
              <w:rPr>
                <w:b/>
                <w:sz w:val="20"/>
                <w:szCs w:val="20"/>
              </w:rPr>
              <w:t xml:space="preserve">Critical </w:t>
            </w:r>
            <w:r w:rsidRPr="00DE3D4D">
              <w:rPr>
                <w:b/>
                <w:spacing w:val="-2"/>
                <w:sz w:val="20"/>
                <w:szCs w:val="20"/>
              </w:rPr>
              <w:t>Activities</w:t>
            </w:r>
          </w:p>
        </w:tc>
        <w:tc>
          <w:tcPr>
            <w:tcW w:w="2775" w:type="dxa"/>
            <w:shd w:val="clear" w:color="auto" w:fill="C6D9F1" w:themeFill="text2" w:themeFillTint="33"/>
          </w:tcPr>
          <w:p w14:paraId="23BE8F34" w14:textId="77777777" w:rsidR="00D139A3" w:rsidRPr="00DE3D4D" w:rsidRDefault="00D139A3" w:rsidP="00EF0671">
            <w:pPr>
              <w:pStyle w:val="TableParagraph"/>
              <w:spacing w:before="13"/>
              <w:ind w:left="186"/>
              <w:rPr>
                <w:b/>
                <w:sz w:val="20"/>
                <w:szCs w:val="20"/>
              </w:rPr>
            </w:pPr>
            <w:r w:rsidRPr="00DE3D4D">
              <w:rPr>
                <w:b/>
                <w:sz w:val="20"/>
                <w:szCs w:val="20"/>
              </w:rPr>
              <w:t>Verification methods</w:t>
            </w:r>
          </w:p>
        </w:tc>
        <w:tc>
          <w:tcPr>
            <w:tcW w:w="2975" w:type="dxa"/>
            <w:shd w:val="clear" w:color="auto" w:fill="C6D9F1" w:themeFill="text2" w:themeFillTint="33"/>
          </w:tcPr>
          <w:p w14:paraId="60887CFB" w14:textId="77777777" w:rsidR="00D139A3" w:rsidRPr="00DE3D4D" w:rsidRDefault="00D139A3" w:rsidP="00EF0671">
            <w:pPr>
              <w:pStyle w:val="TableParagraph"/>
              <w:spacing w:before="13"/>
              <w:ind w:left="690"/>
              <w:rPr>
                <w:b/>
                <w:sz w:val="20"/>
                <w:szCs w:val="20"/>
              </w:rPr>
            </w:pPr>
            <w:r w:rsidRPr="00DE3D4D">
              <w:rPr>
                <w:b/>
                <w:spacing w:val="-2"/>
                <w:sz w:val="20"/>
                <w:szCs w:val="20"/>
              </w:rPr>
              <w:t>Assumptions</w:t>
            </w:r>
          </w:p>
        </w:tc>
      </w:tr>
      <w:tr w:rsidR="00D139A3" w:rsidRPr="00B17983" w14:paraId="4F6E8334" w14:textId="77777777" w:rsidTr="00EF0671">
        <w:trPr>
          <w:trHeight w:val="276"/>
        </w:trPr>
        <w:tc>
          <w:tcPr>
            <w:tcW w:w="584" w:type="dxa"/>
          </w:tcPr>
          <w:p w14:paraId="0C6C12BC" w14:textId="77777777" w:rsidR="00D139A3" w:rsidRPr="00B17983" w:rsidRDefault="00D139A3" w:rsidP="00EF0671">
            <w:pPr>
              <w:pStyle w:val="TableParagraph"/>
              <w:spacing w:line="251" w:lineRule="exact"/>
              <w:ind w:left="118"/>
              <w:jc w:val="center"/>
            </w:pPr>
            <w:r w:rsidRPr="00B17983">
              <w:rPr>
                <w:spacing w:val="-5"/>
              </w:rPr>
              <w:t>1.</w:t>
            </w:r>
          </w:p>
        </w:tc>
        <w:tc>
          <w:tcPr>
            <w:tcW w:w="2178" w:type="dxa"/>
          </w:tcPr>
          <w:p w14:paraId="291771DE" w14:textId="77777777" w:rsidR="00D139A3" w:rsidRPr="00B17983" w:rsidRDefault="00D139A3" w:rsidP="00EF0671">
            <w:pPr>
              <w:pStyle w:val="TableParagraph"/>
              <w:rPr>
                <w:sz w:val="20"/>
              </w:rPr>
            </w:pPr>
          </w:p>
        </w:tc>
        <w:tc>
          <w:tcPr>
            <w:tcW w:w="3169" w:type="dxa"/>
          </w:tcPr>
          <w:p w14:paraId="037814A3" w14:textId="77777777" w:rsidR="00D139A3" w:rsidRPr="00B17983" w:rsidRDefault="00D139A3" w:rsidP="00EF0671">
            <w:pPr>
              <w:pStyle w:val="TableParagraph"/>
              <w:rPr>
                <w:sz w:val="20"/>
              </w:rPr>
            </w:pPr>
          </w:p>
        </w:tc>
        <w:tc>
          <w:tcPr>
            <w:tcW w:w="2575" w:type="dxa"/>
          </w:tcPr>
          <w:p w14:paraId="30BC7387" w14:textId="77777777" w:rsidR="00D139A3" w:rsidRPr="00B17983" w:rsidRDefault="00D139A3" w:rsidP="00EF0671">
            <w:pPr>
              <w:pStyle w:val="TableParagraph"/>
              <w:rPr>
                <w:sz w:val="20"/>
              </w:rPr>
            </w:pPr>
          </w:p>
        </w:tc>
        <w:tc>
          <w:tcPr>
            <w:tcW w:w="2775" w:type="dxa"/>
          </w:tcPr>
          <w:p w14:paraId="48A8D25E" w14:textId="77777777" w:rsidR="00D139A3" w:rsidRPr="00B17983" w:rsidRDefault="00D139A3" w:rsidP="00EF0671">
            <w:pPr>
              <w:pStyle w:val="TableParagraph"/>
              <w:rPr>
                <w:sz w:val="20"/>
              </w:rPr>
            </w:pPr>
          </w:p>
        </w:tc>
        <w:tc>
          <w:tcPr>
            <w:tcW w:w="2975" w:type="dxa"/>
          </w:tcPr>
          <w:p w14:paraId="0F9B2F33" w14:textId="77777777" w:rsidR="00D139A3" w:rsidRPr="00B17983" w:rsidRDefault="00D139A3" w:rsidP="00EF0671">
            <w:pPr>
              <w:pStyle w:val="TableParagraph"/>
              <w:rPr>
                <w:sz w:val="20"/>
              </w:rPr>
            </w:pPr>
          </w:p>
        </w:tc>
      </w:tr>
      <w:tr w:rsidR="00D139A3" w:rsidRPr="00B17983" w14:paraId="4F4B71A6" w14:textId="77777777" w:rsidTr="00EF0671">
        <w:trPr>
          <w:trHeight w:val="281"/>
        </w:trPr>
        <w:tc>
          <w:tcPr>
            <w:tcW w:w="584" w:type="dxa"/>
          </w:tcPr>
          <w:p w14:paraId="5DAC4D43" w14:textId="77777777" w:rsidR="00D139A3" w:rsidRPr="00B17983" w:rsidRDefault="00D139A3" w:rsidP="00EF0671">
            <w:pPr>
              <w:pStyle w:val="TableParagraph"/>
              <w:spacing w:before="3"/>
              <w:ind w:left="118"/>
              <w:jc w:val="center"/>
            </w:pPr>
            <w:r w:rsidRPr="00B17983">
              <w:rPr>
                <w:spacing w:val="-5"/>
              </w:rPr>
              <w:t>2.</w:t>
            </w:r>
          </w:p>
        </w:tc>
        <w:tc>
          <w:tcPr>
            <w:tcW w:w="2178" w:type="dxa"/>
          </w:tcPr>
          <w:p w14:paraId="361CE858" w14:textId="77777777" w:rsidR="00D139A3" w:rsidRPr="00B17983" w:rsidRDefault="00D139A3" w:rsidP="00EF0671">
            <w:pPr>
              <w:pStyle w:val="TableParagraph"/>
              <w:rPr>
                <w:sz w:val="20"/>
              </w:rPr>
            </w:pPr>
          </w:p>
        </w:tc>
        <w:tc>
          <w:tcPr>
            <w:tcW w:w="3169" w:type="dxa"/>
          </w:tcPr>
          <w:p w14:paraId="0E0A4C1E" w14:textId="77777777" w:rsidR="00D139A3" w:rsidRPr="00B17983" w:rsidRDefault="00D139A3" w:rsidP="00EF0671">
            <w:pPr>
              <w:pStyle w:val="TableParagraph"/>
              <w:rPr>
                <w:sz w:val="20"/>
              </w:rPr>
            </w:pPr>
          </w:p>
        </w:tc>
        <w:tc>
          <w:tcPr>
            <w:tcW w:w="2575" w:type="dxa"/>
          </w:tcPr>
          <w:p w14:paraId="3C16CDB3" w14:textId="77777777" w:rsidR="00D139A3" w:rsidRPr="00B17983" w:rsidRDefault="00D139A3" w:rsidP="00EF0671">
            <w:pPr>
              <w:pStyle w:val="TableParagraph"/>
              <w:rPr>
                <w:sz w:val="20"/>
              </w:rPr>
            </w:pPr>
          </w:p>
        </w:tc>
        <w:tc>
          <w:tcPr>
            <w:tcW w:w="2775" w:type="dxa"/>
          </w:tcPr>
          <w:p w14:paraId="51DE2BB6" w14:textId="77777777" w:rsidR="00D139A3" w:rsidRPr="00B17983" w:rsidRDefault="00D139A3" w:rsidP="00EF0671">
            <w:pPr>
              <w:pStyle w:val="TableParagraph"/>
              <w:rPr>
                <w:sz w:val="20"/>
              </w:rPr>
            </w:pPr>
          </w:p>
        </w:tc>
        <w:tc>
          <w:tcPr>
            <w:tcW w:w="2975" w:type="dxa"/>
          </w:tcPr>
          <w:p w14:paraId="533FBD3B" w14:textId="77777777" w:rsidR="00D139A3" w:rsidRPr="00B17983" w:rsidRDefault="00D139A3" w:rsidP="00EF0671">
            <w:pPr>
              <w:pStyle w:val="TableParagraph"/>
              <w:rPr>
                <w:sz w:val="20"/>
              </w:rPr>
            </w:pPr>
          </w:p>
        </w:tc>
      </w:tr>
      <w:tr w:rsidR="00D139A3" w:rsidRPr="00B17983" w14:paraId="5E5B5932" w14:textId="77777777" w:rsidTr="00EF0671">
        <w:trPr>
          <w:trHeight w:val="278"/>
        </w:trPr>
        <w:tc>
          <w:tcPr>
            <w:tcW w:w="584" w:type="dxa"/>
          </w:tcPr>
          <w:p w14:paraId="1C53D8C1" w14:textId="77777777" w:rsidR="00D139A3" w:rsidRPr="00B17983" w:rsidRDefault="00D139A3" w:rsidP="00EF0671">
            <w:pPr>
              <w:pStyle w:val="TableParagraph"/>
              <w:spacing w:before="1"/>
              <w:ind w:left="118"/>
              <w:jc w:val="center"/>
            </w:pPr>
            <w:r w:rsidRPr="00B17983">
              <w:rPr>
                <w:spacing w:val="-5"/>
              </w:rPr>
              <w:t>3.</w:t>
            </w:r>
          </w:p>
        </w:tc>
        <w:tc>
          <w:tcPr>
            <w:tcW w:w="2178" w:type="dxa"/>
          </w:tcPr>
          <w:p w14:paraId="57AF29B8" w14:textId="77777777" w:rsidR="00D139A3" w:rsidRPr="00B17983" w:rsidRDefault="00D139A3" w:rsidP="00EF0671">
            <w:pPr>
              <w:pStyle w:val="TableParagraph"/>
              <w:rPr>
                <w:sz w:val="20"/>
              </w:rPr>
            </w:pPr>
          </w:p>
        </w:tc>
        <w:tc>
          <w:tcPr>
            <w:tcW w:w="3169" w:type="dxa"/>
          </w:tcPr>
          <w:p w14:paraId="75E06E3A" w14:textId="77777777" w:rsidR="00D139A3" w:rsidRPr="00B17983" w:rsidRDefault="00D139A3" w:rsidP="00EF0671">
            <w:pPr>
              <w:pStyle w:val="TableParagraph"/>
              <w:rPr>
                <w:sz w:val="20"/>
              </w:rPr>
            </w:pPr>
          </w:p>
        </w:tc>
        <w:tc>
          <w:tcPr>
            <w:tcW w:w="2575" w:type="dxa"/>
          </w:tcPr>
          <w:p w14:paraId="3DF1A6F9" w14:textId="77777777" w:rsidR="00D139A3" w:rsidRPr="00B17983" w:rsidRDefault="00D139A3" w:rsidP="00EF0671">
            <w:pPr>
              <w:pStyle w:val="TableParagraph"/>
              <w:rPr>
                <w:sz w:val="20"/>
              </w:rPr>
            </w:pPr>
          </w:p>
        </w:tc>
        <w:tc>
          <w:tcPr>
            <w:tcW w:w="2775" w:type="dxa"/>
          </w:tcPr>
          <w:p w14:paraId="7A9F7AB1" w14:textId="77777777" w:rsidR="00D139A3" w:rsidRPr="00B17983" w:rsidRDefault="00D139A3" w:rsidP="00EF0671">
            <w:pPr>
              <w:pStyle w:val="TableParagraph"/>
              <w:rPr>
                <w:sz w:val="20"/>
              </w:rPr>
            </w:pPr>
          </w:p>
        </w:tc>
        <w:tc>
          <w:tcPr>
            <w:tcW w:w="2975" w:type="dxa"/>
          </w:tcPr>
          <w:p w14:paraId="5332C924" w14:textId="77777777" w:rsidR="00D139A3" w:rsidRPr="00B17983" w:rsidRDefault="00D139A3" w:rsidP="00EF0671">
            <w:pPr>
              <w:pStyle w:val="TableParagraph"/>
              <w:rPr>
                <w:sz w:val="20"/>
              </w:rPr>
            </w:pPr>
          </w:p>
        </w:tc>
      </w:tr>
      <w:tr w:rsidR="00D139A3" w:rsidRPr="00B17983" w14:paraId="25E6F237" w14:textId="77777777" w:rsidTr="00EF0671">
        <w:trPr>
          <w:trHeight w:val="278"/>
        </w:trPr>
        <w:tc>
          <w:tcPr>
            <w:tcW w:w="584" w:type="dxa"/>
          </w:tcPr>
          <w:p w14:paraId="7179BB50" w14:textId="77777777" w:rsidR="00D139A3" w:rsidRPr="00B17983" w:rsidRDefault="00D139A3" w:rsidP="00EF0671">
            <w:pPr>
              <w:pStyle w:val="TableParagraph"/>
              <w:spacing w:line="251" w:lineRule="exact"/>
              <w:ind w:left="118"/>
              <w:jc w:val="center"/>
            </w:pPr>
            <w:r w:rsidRPr="00B17983">
              <w:rPr>
                <w:spacing w:val="-5"/>
              </w:rPr>
              <w:t>4.</w:t>
            </w:r>
          </w:p>
        </w:tc>
        <w:tc>
          <w:tcPr>
            <w:tcW w:w="2178" w:type="dxa"/>
          </w:tcPr>
          <w:p w14:paraId="6613D855" w14:textId="77777777" w:rsidR="00D139A3" w:rsidRPr="00B17983" w:rsidRDefault="00D139A3" w:rsidP="00EF0671">
            <w:pPr>
              <w:pStyle w:val="TableParagraph"/>
              <w:rPr>
                <w:sz w:val="20"/>
              </w:rPr>
            </w:pPr>
          </w:p>
        </w:tc>
        <w:tc>
          <w:tcPr>
            <w:tcW w:w="3169" w:type="dxa"/>
          </w:tcPr>
          <w:p w14:paraId="225F20DA" w14:textId="77777777" w:rsidR="00D139A3" w:rsidRPr="00B17983" w:rsidRDefault="00D139A3" w:rsidP="00EF0671">
            <w:pPr>
              <w:pStyle w:val="TableParagraph"/>
              <w:rPr>
                <w:sz w:val="20"/>
              </w:rPr>
            </w:pPr>
          </w:p>
        </w:tc>
        <w:tc>
          <w:tcPr>
            <w:tcW w:w="2575" w:type="dxa"/>
          </w:tcPr>
          <w:p w14:paraId="367C1B38" w14:textId="77777777" w:rsidR="00D139A3" w:rsidRPr="00B17983" w:rsidRDefault="00D139A3" w:rsidP="00EF0671">
            <w:pPr>
              <w:pStyle w:val="TableParagraph"/>
              <w:rPr>
                <w:sz w:val="20"/>
              </w:rPr>
            </w:pPr>
          </w:p>
        </w:tc>
        <w:tc>
          <w:tcPr>
            <w:tcW w:w="2775" w:type="dxa"/>
          </w:tcPr>
          <w:p w14:paraId="522D0CE2" w14:textId="77777777" w:rsidR="00D139A3" w:rsidRPr="00B17983" w:rsidRDefault="00D139A3" w:rsidP="00EF0671">
            <w:pPr>
              <w:pStyle w:val="TableParagraph"/>
              <w:rPr>
                <w:sz w:val="20"/>
              </w:rPr>
            </w:pPr>
          </w:p>
        </w:tc>
        <w:tc>
          <w:tcPr>
            <w:tcW w:w="2975" w:type="dxa"/>
          </w:tcPr>
          <w:p w14:paraId="25541644" w14:textId="77777777" w:rsidR="00D139A3" w:rsidRPr="00B17983" w:rsidRDefault="00D139A3" w:rsidP="00EF0671">
            <w:pPr>
              <w:pStyle w:val="TableParagraph"/>
              <w:rPr>
                <w:sz w:val="20"/>
              </w:rPr>
            </w:pPr>
          </w:p>
        </w:tc>
      </w:tr>
      <w:tr w:rsidR="00D139A3" w:rsidRPr="00B17983" w14:paraId="69C77ACC" w14:textId="77777777" w:rsidTr="00EF0671">
        <w:trPr>
          <w:trHeight w:val="70"/>
        </w:trPr>
        <w:tc>
          <w:tcPr>
            <w:tcW w:w="584" w:type="dxa"/>
          </w:tcPr>
          <w:p w14:paraId="27E6F4B5" w14:textId="77777777" w:rsidR="00D139A3" w:rsidRPr="00B17983" w:rsidRDefault="00D139A3" w:rsidP="00EF0671">
            <w:pPr>
              <w:pStyle w:val="TableParagraph"/>
              <w:spacing w:line="251" w:lineRule="exact"/>
              <w:ind w:left="118"/>
              <w:jc w:val="center"/>
            </w:pPr>
            <w:r w:rsidRPr="00B17983">
              <w:rPr>
                <w:spacing w:val="-5"/>
              </w:rPr>
              <w:t>5.</w:t>
            </w:r>
          </w:p>
        </w:tc>
        <w:tc>
          <w:tcPr>
            <w:tcW w:w="2178" w:type="dxa"/>
          </w:tcPr>
          <w:p w14:paraId="62469D97" w14:textId="77777777" w:rsidR="00D139A3" w:rsidRPr="00B17983" w:rsidRDefault="00D139A3" w:rsidP="00EF0671">
            <w:pPr>
              <w:pStyle w:val="TableParagraph"/>
              <w:rPr>
                <w:sz w:val="20"/>
              </w:rPr>
            </w:pPr>
          </w:p>
        </w:tc>
        <w:tc>
          <w:tcPr>
            <w:tcW w:w="3169" w:type="dxa"/>
          </w:tcPr>
          <w:p w14:paraId="4A18A1E4" w14:textId="77777777" w:rsidR="00D139A3" w:rsidRPr="00B17983" w:rsidRDefault="00D139A3" w:rsidP="00EF0671">
            <w:pPr>
              <w:pStyle w:val="TableParagraph"/>
              <w:rPr>
                <w:sz w:val="20"/>
              </w:rPr>
            </w:pPr>
          </w:p>
        </w:tc>
        <w:tc>
          <w:tcPr>
            <w:tcW w:w="2575" w:type="dxa"/>
          </w:tcPr>
          <w:p w14:paraId="2E078138" w14:textId="77777777" w:rsidR="00D139A3" w:rsidRPr="00B17983" w:rsidRDefault="00D139A3" w:rsidP="00EF0671">
            <w:pPr>
              <w:pStyle w:val="TableParagraph"/>
              <w:rPr>
                <w:sz w:val="20"/>
              </w:rPr>
            </w:pPr>
          </w:p>
        </w:tc>
        <w:tc>
          <w:tcPr>
            <w:tcW w:w="2775" w:type="dxa"/>
          </w:tcPr>
          <w:p w14:paraId="70F50F91" w14:textId="77777777" w:rsidR="00D139A3" w:rsidRPr="00B17983" w:rsidRDefault="00D139A3" w:rsidP="00EF0671">
            <w:pPr>
              <w:pStyle w:val="TableParagraph"/>
              <w:rPr>
                <w:sz w:val="20"/>
              </w:rPr>
            </w:pPr>
          </w:p>
        </w:tc>
        <w:tc>
          <w:tcPr>
            <w:tcW w:w="2975" w:type="dxa"/>
          </w:tcPr>
          <w:p w14:paraId="04631FCC" w14:textId="77777777" w:rsidR="00D139A3" w:rsidRPr="00B17983" w:rsidRDefault="00D139A3" w:rsidP="00EF0671">
            <w:pPr>
              <w:pStyle w:val="TableParagraph"/>
              <w:rPr>
                <w:sz w:val="20"/>
              </w:rPr>
            </w:pPr>
          </w:p>
        </w:tc>
      </w:tr>
    </w:tbl>
    <w:p w14:paraId="24BECBF6" w14:textId="77777777" w:rsidR="00D139A3" w:rsidRPr="00B17983" w:rsidRDefault="00D139A3" w:rsidP="00D139A3">
      <w:pPr>
        <w:spacing w:before="240"/>
        <w:ind w:left="259"/>
        <w:jc w:val="center"/>
        <w:rPr>
          <w:b/>
          <w:sz w:val="20"/>
        </w:rPr>
      </w:pPr>
      <w:r w:rsidRPr="00B17983">
        <w:rPr>
          <w:b/>
          <w:sz w:val="24"/>
        </w:rPr>
        <w:t>Table 3: Performance Indicators to Evaluate Sub-project Proposal Impact (Level</w:t>
      </w:r>
      <w:r w:rsidRPr="00B17983">
        <w:rPr>
          <w:b/>
          <w:spacing w:val="-5"/>
          <w:sz w:val="24"/>
        </w:rPr>
        <w:t>2)</w:t>
      </w:r>
    </w:p>
    <w:tbl>
      <w:tblPr>
        <w:tblW w:w="0" w:type="auto"/>
        <w:tblInd w:w="4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4"/>
        <w:gridCol w:w="1938"/>
        <w:gridCol w:w="2046"/>
        <w:gridCol w:w="1618"/>
        <w:gridCol w:w="1709"/>
        <w:gridCol w:w="1616"/>
        <w:gridCol w:w="1621"/>
        <w:gridCol w:w="1569"/>
        <w:gridCol w:w="1587"/>
      </w:tblGrid>
      <w:tr w:rsidR="00D139A3" w:rsidRPr="00DE3D4D" w14:paraId="69F9B846" w14:textId="77777777" w:rsidTr="00EF0671">
        <w:trPr>
          <w:trHeight w:val="233"/>
        </w:trPr>
        <w:tc>
          <w:tcPr>
            <w:tcW w:w="584" w:type="dxa"/>
            <w:shd w:val="clear" w:color="auto" w:fill="C6D9F1" w:themeFill="text2" w:themeFillTint="33"/>
          </w:tcPr>
          <w:p w14:paraId="46A36CC4" w14:textId="77777777" w:rsidR="00D139A3" w:rsidRPr="00DE3D4D" w:rsidRDefault="00D139A3" w:rsidP="00EF0671">
            <w:pPr>
              <w:pStyle w:val="TableParagraph"/>
              <w:jc w:val="center"/>
              <w:rPr>
                <w:sz w:val="20"/>
                <w:szCs w:val="20"/>
              </w:rPr>
            </w:pPr>
          </w:p>
        </w:tc>
        <w:tc>
          <w:tcPr>
            <w:tcW w:w="1938" w:type="dxa"/>
            <w:shd w:val="clear" w:color="auto" w:fill="C6D9F1" w:themeFill="text2" w:themeFillTint="33"/>
          </w:tcPr>
          <w:p w14:paraId="0690713A" w14:textId="77777777" w:rsidR="00D139A3" w:rsidRPr="00DE3D4D" w:rsidRDefault="00D139A3" w:rsidP="00EF0671">
            <w:pPr>
              <w:pStyle w:val="TableParagraph"/>
              <w:spacing w:before="13"/>
              <w:ind w:left="350"/>
              <w:jc w:val="center"/>
              <w:rPr>
                <w:b/>
                <w:sz w:val="20"/>
                <w:szCs w:val="20"/>
              </w:rPr>
            </w:pPr>
            <w:r w:rsidRPr="00DE3D4D">
              <w:rPr>
                <w:b/>
                <w:spacing w:val="-2"/>
                <w:sz w:val="20"/>
                <w:szCs w:val="20"/>
              </w:rPr>
              <w:t>Indicators</w:t>
            </w:r>
          </w:p>
        </w:tc>
        <w:tc>
          <w:tcPr>
            <w:tcW w:w="2046" w:type="dxa"/>
            <w:shd w:val="clear" w:color="auto" w:fill="C6D9F1" w:themeFill="text2" w:themeFillTint="33"/>
          </w:tcPr>
          <w:p w14:paraId="6E545F43" w14:textId="77777777" w:rsidR="00D139A3" w:rsidRPr="00DE3D4D" w:rsidRDefault="00D139A3" w:rsidP="00EF0671">
            <w:pPr>
              <w:pStyle w:val="TableParagraph"/>
              <w:spacing w:before="15"/>
              <w:ind w:left="98"/>
              <w:jc w:val="center"/>
              <w:rPr>
                <w:b/>
                <w:sz w:val="20"/>
                <w:szCs w:val="20"/>
              </w:rPr>
            </w:pPr>
            <w:r w:rsidRPr="00DE3D4D">
              <w:rPr>
                <w:b/>
                <w:spacing w:val="-2"/>
                <w:sz w:val="20"/>
                <w:szCs w:val="20"/>
              </w:rPr>
              <w:t>Reference to</w:t>
            </w:r>
          </w:p>
          <w:p w14:paraId="35D77916" w14:textId="77777777" w:rsidR="00D139A3" w:rsidRPr="00DE3D4D" w:rsidRDefault="00D139A3" w:rsidP="00EF0671">
            <w:pPr>
              <w:pStyle w:val="TableParagraph"/>
              <w:spacing w:line="270" w:lineRule="atLeast"/>
              <w:ind w:left="466" w:right="370" w:hanging="1"/>
              <w:jc w:val="center"/>
              <w:rPr>
                <w:b/>
                <w:sz w:val="20"/>
                <w:szCs w:val="20"/>
              </w:rPr>
            </w:pPr>
            <w:r w:rsidRPr="00DE3D4D">
              <w:rPr>
                <w:b/>
                <w:spacing w:val="-2"/>
                <w:sz w:val="20"/>
                <w:szCs w:val="20"/>
              </w:rPr>
              <w:t>Specific Objectives</w:t>
            </w:r>
          </w:p>
        </w:tc>
        <w:tc>
          <w:tcPr>
            <w:tcW w:w="1618" w:type="dxa"/>
            <w:shd w:val="clear" w:color="auto" w:fill="C6D9F1" w:themeFill="text2" w:themeFillTint="33"/>
          </w:tcPr>
          <w:p w14:paraId="264D22A0" w14:textId="77777777" w:rsidR="00D139A3" w:rsidRPr="00DE3D4D" w:rsidRDefault="00D139A3" w:rsidP="00EF0671">
            <w:pPr>
              <w:pStyle w:val="TableParagraph"/>
              <w:ind w:left="348" w:right="212" w:hanging="209"/>
              <w:jc w:val="center"/>
              <w:rPr>
                <w:b/>
                <w:sz w:val="20"/>
                <w:szCs w:val="20"/>
              </w:rPr>
            </w:pPr>
            <w:r w:rsidRPr="00DE3D4D">
              <w:rPr>
                <w:b/>
                <w:spacing w:val="-2"/>
                <w:sz w:val="20"/>
                <w:szCs w:val="20"/>
              </w:rPr>
              <w:t>Calculation method</w:t>
            </w:r>
          </w:p>
        </w:tc>
        <w:tc>
          <w:tcPr>
            <w:tcW w:w="1709" w:type="dxa"/>
            <w:shd w:val="clear" w:color="auto" w:fill="C6D9F1" w:themeFill="text2" w:themeFillTint="33"/>
          </w:tcPr>
          <w:p w14:paraId="78362199" w14:textId="77777777" w:rsidR="00D139A3" w:rsidRPr="00DE3D4D" w:rsidRDefault="00D139A3" w:rsidP="00EF0671">
            <w:pPr>
              <w:pStyle w:val="TableParagraph"/>
              <w:spacing w:before="13"/>
              <w:ind w:left="116"/>
              <w:jc w:val="center"/>
              <w:rPr>
                <w:b/>
                <w:sz w:val="20"/>
                <w:szCs w:val="20"/>
              </w:rPr>
            </w:pPr>
            <w:r w:rsidRPr="00DE3D4D">
              <w:rPr>
                <w:b/>
                <w:spacing w:val="-2"/>
                <w:sz w:val="20"/>
                <w:szCs w:val="20"/>
              </w:rPr>
              <w:t>Assumptions</w:t>
            </w:r>
          </w:p>
        </w:tc>
        <w:tc>
          <w:tcPr>
            <w:tcW w:w="1616" w:type="dxa"/>
            <w:shd w:val="clear" w:color="auto" w:fill="C6D9F1" w:themeFill="text2" w:themeFillTint="33"/>
          </w:tcPr>
          <w:p w14:paraId="4FB3E3BE" w14:textId="77777777" w:rsidR="00D139A3" w:rsidRPr="00DE3D4D" w:rsidRDefault="00D139A3" w:rsidP="00EF0671">
            <w:pPr>
              <w:pStyle w:val="TableParagraph"/>
              <w:ind w:left="303" w:right="212" w:hanging="154"/>
              <w:jc w:val="center"/>
              <w:rPr>
                <w:b/>
                <w:sz w:val="20"/>
                <w:szCs w:val="20"/>
              </w:rPr>
            </w:pPr>
            <w:r w:rsidRPr="00DE3D4D">
              <w:rPr>
                <w:b/>
                <w:spacing w:val="-2"/>
                <w:sz w:val="20"/>
                <w:szCs w:val="20"/>
              </w:rPr>
              <w:t>Verification methods</w:t>
            </w:r>
          </w:p>
        </w:tc>
        <w:tc>
          <w:tcPr>
            <w:tcW w:w="1621" w:type="dxa"/>
            <w:shd w:val="clear" w:color="auto" w:fill="C6D9F1" w:themeFill="text2" w:themeFillTint="33"/>
          </w:tcPr>
          <w:p w14:paraId="4334BEEC" w14:textId="77777777" w:rsidR="00D139A3" w:rsidRPr="00DE3D4D" w:rsidRDefault="00D139A3" w:rsidP="00EF0671">
            <w:pPr>
              <w:pStyle w:val="TableParagraph"/>
              <w:spacing w:before="15"/>
              <w:ind w:left="158" w:right="124"/>
              <w:jc w:val="center"/>
              <w:rPr>
                <w:b/>
                <w:sz w:val="20"/>
                <w:szCs w:val="20"/>
              </w:rPr>
            </w:pPr>
            <w:r w:rsidRPr="00DE3D4D">
              <w:rPr>
                <w:b/>
                <w:spacing w:val="-2"/>
                <w:sz w:val="20"/>
                <w:szCs w:val="20"/>
              </w:rPr>
              <w:t>Calculation</w:t>
            </w:r>
          </w:p>
          <w:p w14:paraId="598D47D6" w14:textId="77777777" w:rsidR="00D139A3" w:rsidRPr="00DE3D4D" w:rsidRDefault="00D139A3" w:rsidP="00EF0671">
            <w:pPr>
              <w:pStyle w:val="TableParagraph"/>
              <w:spacing w:line="270" w:lineRule="atLeast"/>
              <w:ind w:left="158" w:right="123"/>
              <w:jc w:val="center"/>
              <w:rPr>
                <w:b/>
                <w:sz w:val="20"/>
                <w:szCs w:val="20"/>
              </w:rPr>
            </w:pPr>
            <w:r w:rsidRPr="00DE3D4D">
              <w:rPr>
                <w:b/>
                <w:sz w:val="20"/>
                <w:szCs w:val="20"/>
              </w:rPr>
              <w:t xml:space="preserve">of base </w:t>
            </w:r>
            <w:r w:rsidRPr="00DE3D4D">
              <w:rPr>
                <w:b/>
                <w:spacing w:val="-2"/>
                <w:sz w:val="20"/>
                <w:szCs w:val="20"/>
              </w:rPr>
              <w:t>Value</w:t>
            </w:r>
          </w:p>
        </w:tc>
        <w:tc>
          <w:tcPr>
            <w:tcW w:w="1569" w:type="dxa"/>
            <w:shd w:val="clear" w:color="auto" w:fill="C6D9F1" w:themeFill="text2" w:themeFillTint="33"/>
          </w:tcPr>
          <w:p w14:paraId="1C09D05C" w14:textId="77777777" w:rsidR="00D139A3" w:rsidRPr="00DE3D4D" w:rsidRDefault="00D139A3" w:rsidP="00EF0671">
            <w:pPr>
              <w:pStyle w:val="TableParagraph"/>
              <w:spacing w:before="15"/>
              <w:jc w:val="center"/>
              <w:rPr>
                <w:b/>
                <w:sz w:val="20"/>
                <w:szCs w:val="20"/>
              </w:rPr>
            </w:pPr>
            <w:r w:rsidRPr="00DE3D4D">
              <w:rPr>
                <w:b/>
                <w:spacing w:val="-2"/>
                <w:sz w:val="20"/>
                <w:szCs w:val="20"/>
              </w:rPr>
              <w:t>Baseline</w:t>
            </w:r>
          </w:p>
          <w:p w14:paraId="3F8B1750" w14:textId="77777777" w:rsidR="00D139A3" w:rsidRPr="00DE3D4D" w:rsidRDefault="00D139A3" w:rsidP="00EF0671">
            <w:pPr>
              <w:pStyle w:val="TableParagraph"/>
              <w:spacing w:line="270" w:lineRule="atLeast"/>
              <w:ind w:left="195" w:right="254"/>
              <w:jc w:val="center"/>
              <w:rPr>
                <w:b/>
                <w:sz w:val="20"/>
                <w:szCs w:val="20"/>
              </w:rPr>
            </w:pPr>
            <w:r w:rsidRPr="00DE3D4D">
              <w:rPr>
                <w:b/>
                <w:sz w:val="20"/>
                <w:szCs w:val="20"/>
              </w:rPr>
              <w:t xml:space="preserve">Value in </w:t>
            </w:r>
            <w:r w:rsidRPr="00DE3D4D">
              <w:rPr>
                <w:b/>
                <w:spacing w:val="-2"/>
                <w:sz w:val="20"/>
                <w:szCs w:val="20"/>
              </w:rPr>
              <w:t>Year2024</w:t>
            </w:r>
          </w:p>
        </w:tc>
        <w:tc>
          <w:tcPr>
            <w:tcW w:w="1587" w:type="dxa"/>
            <w:shd w:val="clear" w:color="auto" w:fill="C6D9F1" w:themeFill="text2" w:themeFillTint="33"/>
          </w:tcPr>
          <w:p w14:paraId="560A3340" w14:textId="77777777" w:rsidR="00D139A3" w:rsidRPr="00DE3D4D" w:rsidRDefault="00D139A3" w:rsidP="00EF0671">
            <w:pPr>
              <w:pStyle w:val="TableParagraph"/>
              <w:spacing w:before="15"/>
              <w:ind w:left="288" w:firstLine="79"/>
              <w:jc w:val="center"/>
              <w:rPr>
                <w:b/>
                <w:sz w:val="20"/>
                <w:szCs w:val="20"/>
              </w:rPr>
            </w:pPr>
            <w:r w:rsidRPr="00DE3D4D">
              <w:rPr>
                <w:b/>
                <w:spacing w:val="-2"/>
                <w:sz w:val="20"/>
                <w:szCs w:val="20"/>
              </w:rPr>
              <w:t>Desired</w:t>
            </w:r>
          </w:p>
          <w:p w14:paraId="605CFA43" w14:textId="77777777" w:rsidR="00D139A3" w:rsidRPr="00DE3D4D" w:rsidRDefault="00D139A3" w:rsidP="00EF0671">
            <w:pPr>
              <w:pStyle w:val="TableParagraph"/>
              <w:spacing w:line="270" w:lineRule="atLeast"/>
              <w:ind w:left="274" w:right="100" w:firstLine="14"/>
              <w:jc w:val="center"/>
              <w:rPr>
                <w:b/>
                <w:sz w:val="20"/>
                <w:szCs w:val="20"/>
              </w:rPr>
            </w:pPr>
            <w:r w:rsidRPr="00DE3D4D">
              <w:rPr>
                <w:b/>
                <w:spacing w:val="-2"/>
                <w:sz w:val="20"/>
                <w:szCs w:val="20"/>
              </w:rPr>
              <w:t xml:space="preserve">Standard </w:t>
            </w:r>
            <w:r w:rsidRPr="00DE3D4D">
              <w:rPr>
                <w:b/>
                <w:sz w:val="20"/>
                <w:szCs w:val="20"/>
              </w:rPr>
              <w:t xml:space="preserve">in </w:t>
            </w:r>
            <w:r w:rsidRPr="00DE3D4D">
              <w:rPr>
                <w:b/>
                <w:spacing w:val="-2"/>
                <w:sz w:val="20"/>
                <w:szCs w:val="20"/>
              </w:rPr>
              <w:t>Year....</w:t>
            </w:r>
          </w:p>
        </w:tc>
      </w:tr>
      <w:tr w:rsidR="00D139A3" w:rsidRPr="00B17983" w14:paraId="32EA69E0" w14:textId="77777777" w:rsidTr="00EF0671">
        <w:trPr>
          <w:trHeight w:val="70"/>
        </w:trPr>
        <w:tc>
          <w:tcPr>
            <w:tcW w:w="584" w:type="dxa"/>
          </w:tcPr>
          <w:p w14:paraId="2C1F50C3" w14:textId="77777777" w:rsidR="00D139A3" w:rsidRPr="00B17983" w:rsidRDefault="00D139A3" w:rsidP="00EF0671">
            <w:pPr>
              <w:pStyle w:val="TableParagraph"/>
              <w:spacing w:line="251" w:lineRule="exact"/>
              <w:ind w:right="162"/>
              <w:jc w:val="right"/>
            </w:pPr>
            <w:r w:rsidRPr="00B17983">
              <w:rPr>
                <w:spacing w:val="-5"/>
              </w:rPr>
              <w:t>1.</w:t>
            </w:r>
          </w:p>
        </w:tc>
        <w:tc>
          <w:tcPr>
            <w:tcW w:w="1938" w:type="dxa"/>
          </w:tcPr>
          <w:p w14:paraId="486A21EE" w14:textId="77777777" w:rsidR="00D139A3" w:rsidRPr="00B17983" w:rsidRDefault="00D139A3" w:rsidP="00EF0671">
            <w:pPr>
              <w:pStyle w:val="TableParagraph"/>
              <w:rPr>
                <w:sz w:val="20"/>
              </w:rPr>
            </w:pPr>
          </w:p>
        </w:tc>
        <w:tc>
          <w:tcPr>
            <w:tcW w:w="2046" w:type="dxa"/>
          </w:tcPr>
          <w:p w14:paraId="2AA4802D" w14:textId="77777777" w:rsidR="00D139A3" w:rsidRPr="00B17983" w:rsidRDefault="00D139A3" w:rsidP="00EF0671">
            <w:pPr>
              <w:pStyle w:val="TableParagraph"/>
              <w:rPr>
                <w:sz w:val="20"/>
              </w:rPr>
            </w:pPr>
          </w:p>
        </w:tc>
        <w:tc>
          <w:tcPr>
            <w:tcW w:w="1618" w:type="dxa"/>
          </w:tcPr>
          <w:p w14:paraId="03D61A97" w14:textId="77777777" w:rsidR="00D139A3" w:rsidRPr="00B17983" w:rsidRDefault="00D139A3" w:rsidP="00EF0671">
            <w:pPr>
              <w:pStyle w:val="TableParagraph"/>
              <w:rPr>
                <w:sz w:val="20"/>
              </w:rPr>
            </w:pPr>
          </w:p>
        </w:tc>
        <w:tc>
          <w:tcPr>
            <w:tcW w:w="1709" w:type="dxa"/>
          </w:tcPr>
          <w:p w14:paraId="47C6B6F9" w14:textId="77777777" w:rsidR="00D139A3" w:rsidRPr="00B17983" w:rsidRDefault="00D139A3" w:rsidP="00EF0671">
            <w:pPr>
              <w:pStyle w:val="TableParagraph"/>
              <w:rPr>
                <w:sz w:val="20"/>
              </w:rPr>
            </w:pPr>
          </w:p>
        </w:tc>
        <w:tc>
          <w:tcPr>
            <w:tcW w:w="1616" w:type="dxa"/>
          </w:tcPr>
          <w:p w14:paraId="2D663710" w14:textId="77777777" w:rsidR="00D139A3" w:rsidRPr="00B17983" w:rsidRDefault="00D139A3" w:rsidP="00EF0671">
            <w:pPr>
              <w:pStyle w:val="TableParagraph"/>
              <w:rPr>
                <w:sz w:val="20"/>
              </w:rPr>
            </w:pPr>
          </w:p>
        </w:tc>
        <w:tc>
          <w:tcPr>
            <w:tcW w:w="1621" w:type="dxa"/>
          </w:tcPr>
          <w:p w14:paraId="455B3B07" w14:textId="77777777" w:rsidR="00D139A3" w:rsidRPr="00B17983" w:rsidRDefault="00D139A3" w:rsidP="00EF0671">
            <w:pPr>
              <w:pStyle w:val="TableParagraph"/>
              <w:rPr>
                <w:sz w:val="20"/>
              </w:rPr>
            </w:pPr>
          </w:p>
        </w:tc>
        <w:tc>
          <w:tcPr>
            <w:tcW w:w="1569" w:type="dxa"/>
          </w:tcPr>
          <w:p w14:paraId="57F449B1" w14:textId="77777777" w:rsidR="00D139A3" w:rsidRPr="00B17983" w:rsidRDefault="00D139A3" w:rsidP="00EF0671">
            <w:pPr>
              <w:pStyle w:val="TableParagraph"/>
              <w:rPr>
                <w:sz w:val="20"/>
              </w:rPr>
            </w:pPr>
          </w:p>
        </w:tc>
        <w:tc>
          <w:tcPr>
            <w:tcW w:w="1587" w:type="dxa"/>
          </w:tcPr>
          <w:p w14:paraId="51BBF673" w14:textId="77777777" w:rsidR="00D139A3" w:rsidRPr="00B17983" w:rsidRDefault="00D139A3" w:rsidP="00EF0671">
            <w:pPr>
              <w:pStyle w:val="TableParagraph"/>
              <w:rPr>
                <w:sz w:val="20"/>
              </w:rPr>
            </w:pPr>
          </w:p>
        </w:tc>
      </w:tr>
      <w:tr w:rsidR="00D139A3" w:rsidRPr="00B17983" w14:paraId="7A487DD7" w14:textId="77777777" w:rsidTr="00EF0671">
        <w:trPr>
          <w:trHeight w:val="226"/>
        </w:trPr>
        <w:tc>
          <w:tcPr>
            <w:tcW w:w="584" w:type="dxa"/>
          </w:tcPr>
          <w:p w14:paraId="65EC96E1" w14:textId="77777777" w:rsidR="00D139A3" w:rsidRPr="00B17983" w:rsidRDefault="00D139A3" w:rsidP="00EF0671">
            <w:pPr>
              <w:pStyle w:val="TableParagraph"/>
              <w:spacing w:before="1"/>
              <w:ind w:right="162"/>
              <w:jc w:val="right"/>
            </w:pPr>
            <w:r w:rsidRPr="00B17983">
              <w:rPr>
                <w:spacing w:val="-5"/>
              </w:rPr>
              <w:t>2.</w:t>
            </w:r>
          </w:p>
        </w:tc>
        <w:tc>
          <w:tcPr>
            <w:tcW w:w="1938" w:type="dxa"/>
          </w:tcPr>
          <w:p w14:paraId="40653425" w14:textId="77777777" w:rsidR="00D139A3" w:rsidRPr="00B17983" w:rsidRDefault="00D139A3" w:rsidP="00EF0671">
            <w:pPr>
              <w:pStyle w:val="TableParagraph"/>
              <w:rPr>
                <w:sz w:val="20"/>
              </w:rPr>
            </w:pPr>
          </w:p>
        </w:tc>
        <w:tc>
          <w:tcPr>
            <w:tcW w:w="2046" w:type="dxa"/>
          </w:tcPr>
          <w:p w14:paraId="058E3355" w14:textId="77777777" w:rsidR="00D139A3" w:rsidRPr="00B17983" w:rsidRDefault="00D139A3" w:rsidP="00EF0671">
            <w:pPr>
              <w:pStyle w:val="TableParagraph"/>
              <w:rPr>
                <w:sz w:val="20"/>
              </w:rPr>
            </w:pPr>
          </w:p>
        </w:tc>
        <w:tc>
          <w:tcPr>
            <w:tcW w:w="1618" w:type="dxa"/>
          </w:tcPr>
          <w:p w14:paraId="3B53E6B9" w14:textId="77777777" w:rsidR="00D139A3" w:rsidRPr="00B17983" w:rsidRDefault="00D139A3" w:rsidP="00EF0671">
            <w:pPr>
              <w:pStyle w:val="TableParagraph"/>
              <w:rPr>
                <w:sz w:val="20"/>
              </w:rPr>
            </w:pPr>
          </w:p>
        </w:tc>
        <w:tc>
          <w:tcPr>
            <w:tcW w:w="1709" w:type="dxa"/>
          </w:tcPr>
          <w:p w14:paraId="1CC70C71" w14:textId="77777777" w:rsidR="00D139A3" w:rsidRPr="00B17983" w:rsidRDefault="00D139A3" w:rsidP="00EF0671">
            <w:pPr>
              <w:pStyle w:val="TableParagraph"/>
              <w:rPr>
                <w:sz w:val="20"/>
              </w:rPr>
            </w:pPr>
          </w:p>
        </w:tc>
        <w:tc>
          <w:tcPr>
            <w:tcW w:w="1616" w:type="dxa"/>
          </w:tcPr>
          <w:p w14:paraId="1B351E99" w14:textId="77777777" w:rsidR="00D139A3" w:rsidRPr="00B17983" w:rsidRDefault="00D139A3" w:rsidP="00EF0671">
            <w:pPr>
              <w:pStyle w:val="TableParagraph"/>
              <w:rPr>
                <w:sz w:val="20"/>
              </w:rPr>
            </w:pPr>
          </w:p>
        </w:tc>
        <w:tc>
          <w:tcPr>
            <w:tcW w:w="1621" w:type="dxa"/>
          </w:tcPr>
          <w:p w14:paraId="5FE39B5D" w14:textId="77777777" w:rsidR="00D139A3" w:rsidRPr="00B17983" w:rsidRDefault="00D139A3" w:rsidP="00EF0671">
            <w:pPr>
              <w:pStyle w:val="TableParagraph"/>
              <w:rPr>
                <w:sz w:val="20"/>
              </w:rPr>
            </w:pPr>
          </w:p>
        </w:tc>
        <w:tc>
          <w:tcPr>
            <w:tcW w:w="1569" w:type="dxa"/>
          </w:tcPr>
          <w:p w14:paraId="39CC1913" w14:textId="77777777" w:rsidR="00D139A3" w:rsidRPr="00B17983" w:rsidRDefault="00D139A3" w:rsidP="00EF0671">
            <w:pPr>
              <w:pStyle w:val="TableParagraph"/>
              <w:rPr>
                <w:sz w:val="20"/>
              </w:rPr>
            </w:pPr>
          </w:p>
        </w:tc>
        <w:tc>
          <w:tcPr>
            <w:tcW w:w="1587" w:type="dxa"/>
          </w:tcPr>
          <w:p w14:paraId="65EAC305" w14:textId="77777777" w:rsidR="00D139A3" w:rsidRPr="00B17983" w:rsidRDefault="00D139A3" w:rsidP="00EF0671">
            <w:pPr>
              <w:pStyle w:val="TableParagraph"/>
              <w:rPr>
                <w:sz w:val="20"/>
              </w:rPr>
            </w:pPr>
          </w:p>
        </w:tc>
      </w:tr>
      <w:tr w:rsidR="00D139A3" w:rsidRPr="00B17983" w14:paraId="5D3974BA" w14:textId="77777777" w:rsidTr="00EF0671">
        <w:trPr>
          <w:trHeight w:val="224"/>
        </w:trPr>
        <w:tc>
          <w:tcPr>
            <w:tcW w:w="584" w:type="dxa"/>
          </w:tcPr>
          <w:p w14:paraId="4A1097F1" w14:textId="77777777" w:rsidR="00D139A3" w:rsidRPr="00B17983" w:rsidRDefault="00D139A3" w:rsidP="00EF0671">
            <w:pPr>
              <w:pStyle w:val="TableParagraph"/>
              <w:spacing w:line="251" w:lineRule="exact"/>
              <w:ind w:right="162"/>
              <w:jc w:val="right"/>
            </w:pPr>
            <w:r w:rsidRPr="00B17983">
              <w:rPr>
                <w:spacing w:val="-5"/>
              </w:rPr>
              <w:t>3.</w:t>
            </w:r>
          </w:p>
        </w:tc>
        <w:tc>
          <w:tcPr>
            <w:tcW w:w="1938" w:type="dxa"/>
          </w:tcPr>
          <w:p w14:paraId="79A1D5AF" w14:textId="77777777" w:rsidR="00D139A3" w:rsidRPr="00B17983" w:rsidRDefault="00D139A3" w:rsidP="00EF0671">
            <w:pPr>
              <w:pStyle w:val="TableParagraph"/>
              <w:rPr>
                <w:sz w:val="20"/>
              </w:rPr>
            </w:pPr>
          </w:p>
        </w:tc>
        <w:tc>
          <w:tcPr>
            <w:tcW w:w="2046" w:type="dxa"/>
          </w:tcPr>
          <w:p w14:paraId="508F924F" w14:textId="77777777" w:rsidR="00D139A3" w:rsidRPr="00B17983" w:rsidRDefault="00D139A3" w:rsidP="00EF0671">
            <w:pPr>
              <w:pStyle w:val="TableParagraph"/>
              <w:rPr>
                <w:sz w:val="20"/>
              </w:rPr>
            </w:pPr>
          </w:p>
        </w:tc>
        <w:tc>
          <w:tcPr>
            <w:tcW w:w="1618" w:type="dxa"/>
          </w:tcPr>
          <w:p w14:paraId="2EECC4BB" w14:textId="77777777" w:rsidR="00D139A3" w:rsidRPr="00B17983" w:rsidRDefault="00D139A3" w:rsidP="00EF0671">
            <w:pPr>
              <w:pStyle w:val="TableParagraph"/>
              <w:rPr>
                <w:sz w:val="20"/>
              </w:rPr>
            </w:pPr>
          </w:p>
        </w:tc>
        <w:tc>
          <w:tcPr>
            <w:tcW w:w="1709" w:type="dxa"/>
          </w:tcPr>
          <w:p w14:paraId="4C440037" w14:textId="77777777" w:rsidR="00D139A3" w:rsidRPr="00B17983" w:rsidRDefault="00D139A3" w:rsidP="00EF0671">
            <w:pPr>
              <w:pStyle w:val="TableParagraph"/>
              <w:rPr>
                <w:sz w:val="20"/>
              </w:rPr>
            </w:pPr>
          </w:p>
        </w:tc>
        <w:tc>
          <w:tcPr>
            <w:tcW w:w="1616" w:type="dxa"/>
          </w:tcPr>
          <w:p w14:paraId="67C9265A" w14:textId="77777777" w:rsidR="00D139A3" w:rsidRPr="00B17983" w:rsidRDefault="00D139A3" w:rsidP="00EF0671">
            <w:pPr>
              <w:pStyle w:val="TableParagraph"/>
              <w:rPr>
                <w:sz w:val="20"/>
              </w:rPr>
            </w:pPr>
          </w:p>
        </w:tc>
        <w:tc>
          <w:tcPr>
            <w:tcW w:w="1621" w:type="dxa"/>
          </w:tcPr>
          <w:p w14:paraId="2AD14BE0" w14:textId="77777777" w:rsidR="00D139A3" w:rsidRPr="00B17983" w:rsidRDefault="00D139A3" w:rsidP="00EF0671">
            <w:pPr>
              <w:pStyle w:val="TableParagraph"/>
              <w:rPr>
                <w:sz w:val="20"/>
              </w:rPr>
            </w:pPr>
          </w:p>
        </w:tc>
        <w:tc>
          <w:tcPr>
            <w:tcW w:w="1569" w:type="dxa"/>
          </w:tcPr>
          <w:p w14:paraId="3A58898C" w14:textId="77777777" w:rsidR="00D139A3" w:rsidRPr="00B17983" w:rsidRDefault="00D139A3" w:rsidP="00EF0671">
            <w:pPr>
              <w:pStyle w:val="TableParagraph"/>
              <w:rPr>
                <w:sz w:val="20"/>
              </w:rPr>
            </w:pPr>
          </w:p>
        </w:tc>
        <w:tc>
          <w:tcPr>
            <w:tcW w:w="1587" w:type="dxa"/>
          </w:tcPr>
          <w:p w14:paraId="71A18A09" w14:textId="77777777" w:rsidR="00D139A3" w:rsidRPr="00B17983" w:rsidRDefault="00D139A3" w:rsidP="00EF0671">
            <w:pPr>
              <w:pStyle w:val="TableParagraph"/>
              <w:rPr>
                <w:sz w:val="20"/>
              </w:rPr>
            </w:pPr>
          </w:p>
        </w:tc>
      </w:tr>
      <w:tr w:rsidR="00D139A3" w:rsidRPr="00B17983" w14:paraId="23A729CA" w14:textId="77777777" w:rsidTr="00EF0671">
        <w:trPr>
          <w:trHeight w:val="222"/>
        </w:trPr>
        <w:tc>
          <w:tcPr>
            <w:tcW w:w="584" w:type="dxa"/>
          </w:tcPr>
          <w:p w14:paraId="003FEE59" w14:textId="77777777" w:rsidR="00D139A3" w:rsidRPr="00B17983" w:rsidRDefault="00D139A3" w:rsidP="00EF0671">
            <w:pPr>
              <w:pStyle w:val="TableParagraph"/>
              <w:spacing w:line="252" w:lineRule="exact"/>
              <w:ind w:right="162"/>
              <w:jc w:val="right"/>
            </w:pPr>
            <w:r w:rsidRPr="00B17983">
              <w:rPr>
                <w:spacing w:val="-5"/>
              </w:rPr>
              <w:t>4.</w:t>
            </w:r>
          </w:p>
        </w:tc>
        <w:tc>
          <w:tcPr>
            <w:tcW w:w="1938" w:type="dxa"/>
          </w:tcPr>
          <w:p w14:paraId="2FA77997" w14:textId="77777777" w:rsidR="00D139A3" w:rsidRPr="00B17983" w:rsidRDefault="00D139A3" w:rsidP="00EF0671">
            <w:pPr>
              <w:pStyle w:val="TableParagraph"/>
              <w:rPr>
                <w:sz w:val="20"/>
              </w:rPr>
            </w:pPr>
          </w:p>
        </w:tc>
        <w:tc>
          <w:tcPr>
            <w:tcW w:w="2046" w:type="dxa"/>
          </w:tcPr>
          <w:p w14:paraId="46F0649B" w14:textId="77777777" w:rsidR="00D139A3" w:rsidRPr="00B17983" w:rsidRDefault="00D139A3" w:rsidP="00EF0671">
            <w:pPr>
              <w:pStyle w:val="TableParagraph"/>
              <w:rPr>
                <w:sz w:val="20"/>
              </w:rPr>
            </w:pPr>
          </w:p>
        </w:tc>
        <w:tc>
          <w:tcPr>
            <w:tcW w:w="1618" w:type="dxa"/>
          </w:tcPr>
          <w:p w14:paraId="0F5072DE" w14:textId="77777777" w:rsidR="00D139A3" w:rsidRPr="00B17983" w:rsidRDefault="00D139A3" w:rsidP="00EF0671">
            <w:pPr>
              <w:pStyle w:val="TableParagraph"/>
              <w:rPr>
                <w:sz w:val="20"/>
              </w:rPr>
            </w:pPr>
          </w:p>
        </w:tc>
        <w:tc>
          <w:tcPr>
            <w:tcW w:w="1709" w:type="dxa"/>
          </w:tcPr>
          <w:p w14:paraId="1C5358FC" w14:textId="77777777" w:rsidR="00D139A3" w:rsidRPr="00B17983" w:rsidRDefault="00D139A3" w:rsidP="00EF0671">
            <w:pPr>
              <w:pStyle w:val="TableParagraph"/>
              <w:rPr>
                <w:sz w:val="20"/>
              </w:rPr>
            </w:pPr>
          </w:p>
        </w:tc>
        <w:tc>
          <w:tcPr>
            <w:tcW w:w="1616" w:type="dxa"/>
          </w:tcPr>
          <w:p w14:paraId="44898713" w14:textId="77777777" w:rsidR="00D139A3" w:rsidRPr="00B17983" w:rsidRDefault="00D139A3" w:rsidP="00EF0671">
            <w:pPr>
              <w:pStyle w:val="TableParagraph"/>
              <w:rPr>
                <w:sz w:val="20"/>
              </w:rPr>
            </w:pPr>
          </w:p>
        </w:tc>
        <w:tc>
          <w:tcPr>
            <w:tcW w:w="1621" w:type="dxa"/>
          </w:tcPr>
          <w:p w14:paraId="6B0FC156" w14:textId="77777777" w:rsidR="00D139A3" w:rsidRPr="00B17983" w:rsidRDefault="00D139A3" w:rsidP="00EF0671">
            <w:pPr>
              <w:pStyle w:val="TableParagraph"/>
              <w:rPr>
                <w:sz w:val="20"/>
              </w:rPr>
            </w:pPr>
          </w:p>
        </w:tc>
        <w:tc>
          <w:tcPr>
            <w:tcW w:w="1569" w:type="dxa"/>
          </w:tcPr>
          <w:p w14:paraId="5678ED7D" w14:textId="77777777" w:rsidR="00D139A3" w:rsidRPr="00B17983" w:rsidRDefault="00D139A3" w:rsidP="00EF0671">
            <w:pPr>
              <w:pStyle w:val="TableParagraph"/>
              <w:rPr>
                <w:sz w:val="20"/>
              </w:rPr>
            </w:pPr>
          </w:p>
        </w:tc>
        <w:tc>
          <w:tcPr>
            <w:tcW w:w="1587" w:type="dxa"/>
          </w:tcPr>
          <w:p w14:paraId="783BA7F4" w14:textId="77777777" w:rsidR="00D139A3" w:rsidRPr="00B17983" w:rsidRDefault="00D139A3" w:rsidP="00EF0671">
            <w:pPr>
              <w:pStyle w:val="TableParagraph"/>
              <w:rPr>
                <w:sz w:val="20"/>
              </w:rPr>
            </w:pPr>
          </w:p>
        </w:tc>
      </w:tr>
      <w:tr w:rsidR="00D139A3" w:rsidRPr="00B17983" w14:paraId="6DD75833" w14:textId="77777777" w:rsidTr="00EF0671">
        <w:trPr>
          <w:trHeight w:val="70"/>
        </w:trPr>
        <w:tc>
          <w:tcPr>
            <w:tcW w:w="584" w:type="dxa"/>
          </w:tcPr>
          <w:p w14:paraId="5EFADE75" w14:textId="77777777" w:rsidR="00D139A3" w:rsidRPr="00B17983" w:rsidRDefault="00D139A3" w:rsidP="00EF0671">
            <w:pPr>
              <w:pStyle w:val="TableParagraph"/>
              <w:spacing w:before="1"/>
              <w:ind w:right="162"/>
              <w:jc w:val="right"/>
            </w:pPr>
            <w:r w:rsidRPr="00B17983">
              <w:rPr>
                <w:spacing w:val="-5"/>
              </w:rPr>
              <w:t>5.</w:t>
            </w:r>
          </w:p>
        </w:tc>
        <w:tc>
          <w:tcPr>
            <w:tcW w:w="1938" w:type="dxa"/>
          </w:tcPr>
          <w:p w14:paraId="5935118F" w14:textId="77777777" w:rsidR="00D139A3" w:rsidRPr="00B17983" w:rsidRDefault="00D139A3" w:rsidP="00EF0671">
            <w:pPr>
              <w:pStyle w:val="TableParagraph"/>
              <w:rPr>
                <w:sz w:val="20"/>
              </w:rPr>
            </w:pPr>
          </w:p>
        </w:tc>
        <w:tc>
          <w:tcPr>
            <w:tcW w:w="2046" w:type="dxa"/>
          </w:tcPr>
          <w:p w14:paraId="63EF79BB" w14:textId="77777777" w:rsidR="00D139A3" w:rsidRPr="00B17983" w:rsidRDefault="00D139A3" w:rsidP="00EF0671">
            <w:pPr>
              <w:pStyle w:val="TableParagraph"/>
              <w:rPr>
                <w:sz w:val="20"/>
              </w:rPr>
            </w:pPr>
          </w:p>
        </w:tc>
        <w:tc>
          <w:tcPr>
            <w:tcW w:w="1618" w:type="dxa"/>
          </w:tcPr>
          <w:p w14:paraId="751DF284" w14:textId="77777777" w:rsidR="00D139A3" w:rsidRPr="00B17983" w:rsidRDefault="00D139A3" w:rsidP="00EF0671">
            <w:pPr>
              <w:pStyle w:val="TableParagraph"/>
              <w:rPr>
                <w:sz w:val="20"/>
              </w:rPr>
            </w:pPr>
          </w:p>
        </w:tc>
        <w:tc>
          <w:tcPr>
            <w:tcW w:w="1709" w:type="dxa"/>
          </w:tcPr>
          <w:p w14:paraId="18EDAE43" w14:textId="77777777" w:rsidR="00D139A3" w:rsidRPr="00B17983" w:rsidRDefault="00D139A3" w:rsidP="00EF0671">
            <w:pPr>
              <w:pStyle w:val="TableParagraph"/>
              <w:rPr>
                <w:sz w:val="20"/>
              </w:rPr>
            </w:pPr>
          </w:p>
        </w:tc>
        <w:tc>
          <w:tcPr>
            <w:tcW w:w="1616" w:type="dxa"/>
          </w:tcPr>
          <w:p w14:paraId="71430100" w14:textId="77777777" w:rsidR="00D139A3" w:rsidRPr="00B17983" w:rsidRDefault="00D139A3" w:rsidP="00EF0671">
            <w:pPr>
              <w:pStyle w:val="TableParagraph"/>
              <w:rPr>
                <w:sz w:val="20"/>
              </w:rPr>
            </w:pPr>
          </w:p>
        </w:tc>
        <w:tc>
          <w:tcPr>
            <w:tcW w:w="1621" w:type="dxa"/>
          </w:tcPr>
          <w:p w14:paraId="328A53D6" w14:textId="77777777" w:rsidR="00D139A3" w:rsidRPr="00B17983" w:rsidRDefault="00D139A3" w:rsidP="00EF0671">
            <w:pPr>
              <w:pStyle w:val="TableParagraph"/>
              <w:rPr>
                <w:sz w:val="20"/>
              </w:rPr>
            </w:pPr>
          </w:p>
        </w:tc>
        <w:tc>
          <w:tcPr>
            <w:tcW w:w="1569" w:type="dxa"/>
          </w:tcPr>
          <w:p w14:paraId="7FBF15E0" w14:textId="77777777" w:rsidR="00D139A3" w:rsidRPr="00B17983" w:rsidRDefault="00D139A3" w:rsidP="00EF0671">
            <w:pPr>
              <w:pStyle w:val="TableParagraph"/>
              <w:rPr>
                <w:sz w:val="20"/>
              </w:rPr>
            </w:pPr>
          </w:p>
        </w:tc>
        <w:tc>
          <w:tcPr>
            <w:tcW w:w="1587" w:type="dxa"/>
          </w:tcPr>
          <w:p w14:paraId="60B72A1C" w14:textId="77777777" w:rsidR="00D139A3" w:rsidRPr="00B17983" w:rsidRDefault="00D139A3" w:rsidP="00EF0671">
            <w:pPr>
              <w:pStyle w:val="TableParagraph"/>
              <w:rPr>
                <w:sz w:val="20"/>
              </w:rPr>
            </w:pPr>
          </w:p>
        </w:tc>
      </w:tr>
    </w:tbl>
    <w:p w14:paraId="795F892C" w14:textId="77777777" w:rsidR="00D139A3" w:rsidRPr="00B17983" w:rsidRDefault="00D139A3" w:rsidP="00D139A3">
      <w:pPr>
        <w:pStyle w:val="BodyText"/>
        <w:spacing w:before="19"/>
        <w:rPr>
          <w:b/>
        </w:rPr>
      </w:pPr>
    </w:p>
    <w:p w14:paraId="611E4582" w14:textId="77777777" w:rsidR="00D139A3" w:rsidRPr="00B17983" w:rsidRDefault="00D139A3" w:rsidP="00D139A3">
      <w:pPr>
        <w:pStyle w:val="Heading6"/>
        <w:spacing w:line="251" w:lineRule="exact"/>
        <w:ind w:left="379"/>
      </w:pPr>
      <w:r w:rsidRPr="00B17983">
        <w:t xml:space="preserve">Building Tables of Milestones and </w:t>
      </w:r>
      <w:r w:rsidRPr="00B17983">
        <w:rPr>
          <w:spacing w:val="-2"/>
        </w:rPr>
        <w:t>Indicators</w:t>
      </w:r>
    </w:p>
    <w:p w14:paraId="615D750D" w14:textId="77777777" w:rsidR="00D139A3" w:rsidRPr="00B17983" w:rsidRDefault="00D139A3">
      <w:pPr>
        <w:pStyle w:val="ListParagraph"/>
        <w:numPr>
          <w:ilvl w:val="0"/>
          <w:numId w:val="5"/>
        </w:numPr>
        <w:tabs>
          <w:tab w:val="left" w:pos="739"/>
          <w:tab w:val="left" w:pos="805"/>
        </w:tabs>
        <w:ind w:right="123"/>
        <w:jc w:val="left"/>
      </w:pPr>
      <w:r w:rsidRPr="00B17983">
        <w:tab/>
      </w:r>
      <w:r w:rsidRPr="00B17983">
        <w:rPr>
          <w:b/>
        </w:rPr>
        <w:t xml:space="preserve">Milestone/Indicators: </w:t>
      </w:r>
      <w:r w:rsidRPr="00B17983">
        <w:t>Define the specific variables considered in the indicator. In the case of Level 1, define the milestone, stage or activity to be reached/accomplished in time.</w:t>
      </w:r>
    </w:p>
    <w:p w14:paraId="596051FB" w14:textId="77777777" w:rsidR="00D139A3" w:rsidRPr="00B17983" w:rsidRDefault="00D139A3">
      <w:pPr>
        <w:pStyle w:val="ListParagraph"/>
        <w:numPr>
          <w:ilvl w:val="0"/>
          <w:numId w:val="5"/>
        </w:numPr>
        <w:tabs>
          <w:tab w:val="left" w:pos="739"/>
          <w:tab w:val="left" w:pos="805"/>
        </w:tabs>
        <w:ind w:right="123"/>
        <w:jc w:val="left"/>
      </w:pPr>
      <w:r w:rsidRPr="00B17983">
        <w:tab/>
      </w:r>
      <w:r w:rsidRPr="00B17983">
        <w:rPr>
          <w:b/>
        </w:rPr>
        <w:t xml:space="preserve">Reference to Objectives: </w:t>
      </w:r>
      <w:r w:rsidRPr="00B17983">
        <w:t xml:space="preserve">Specify the general and/or specific objectives related to each Milestone/Indicator. In Level 2, it is not necessary to link all specific objectives defined in the </w:t>
      </w:r>
      <w:r w:rsidRPr="00B17983">
        <w:rPr>
          <w:sz w:val="24"/>
        </w:rPr>
        <w:t xml:space="preserve">sub-project </w:t>
      </w:r>
      <w:r w:rsidRPr="00B17983">
        <w:t>to a PI.</w:t>
      </w:r>
    </w:p>
    <w:p w14:paraId="5F35F75A" w14:textId="77777777" w:rsidR="00D139A3" w:rsidRPr="00B17983" w:rsidRDefault="00D139A3">
      <w:pPr>
        <w:pStyle w:val="ListParagraph"/>
        <w:numPr>
          <w:ilvl w:val="0"/>
          <w:numId w:val="5"/>
        </w:numPr>
        <w:tabs>
          <w:tab w:val="left" w:pos="806"/>
        </w:tabs>
        <w:spacing w:line="268" w:lineRule="exact"/>
        <w:ind w:left="806" w:hanging="336"/>
        <w:jc w:val="left"/>
      </w:pPr>
      <w:r w:rsidRPr="00B17983">
        <w:rPr>
          <w:b/>
        </w:rPr>
        <w:t xml:space="preserve">Critical Activities: </w:t>
      </w:r>
      <w:r w:rsidRPr="00B17983">
        <w:t xml:space="preserve">In Level 1, indicate which activities are critical for compliance with the defined </w:t>
      </w:r>
      <w:r w:rsidRPr="00B17983">
        <w:rPr>
          <w:spacing w:val="-2"/>
        </w:rPr>
        <w:t>milestone.</w:t>
      </w:r>
    </w:p>
    <w:p w14:paraId="345F2A7D" w14:textId="77777777" w:rsidR="00D139A3" w:rsidRPr="00B17983" w:rsidRDefault="00D139A3">
      <w:pPr>
        <w:pStyle w:val="ListParagraph"/>
        <w:numPr>
          <w:ilvl w:val="0"/>
          <w:numId w:val="5"/>
        </w:numPr>
        <w:tabs>
          <w:tab w:val="left" w:pos="739"/>
          <w:tab w:val="left" w:pos="805"/>
        </w:tabs>
        <w:ind w:right="120"/>
        <w:jc w:val="left"/>
      </w:pPr>
      <w:r w:rsidRPr="00B17983">
        <w:tab/>
      </w:r>
      <w:r w:rsidRPr="00B17983">
        <w:rPr>
          <w:b/>
        </w:rPr>
        <w:t xml:space="preserve">Calculation Method: </w:t>
      </w:r>
      <w:r w:rsidRPr="00B17983">
        <w:t>Define the formula used to calculate the indicator, indicating the variables to be considered. In the case of ratios, identify the numerator and the denominator.</w:t>
      </w:r>
    </w:p>
    <w:p w14:paraId="41EDBB60" w14:textId="77777777" w:rsidR="00D139A3" w:rsidRPr="00B17983" w:rsidRDefault="00D139A3">
      <w:pPr>
        <w:pStyle w:val="ListParagraph"/>
        <w:numPr>
          <w:ilvl w:val="0"/>
          <w:numId w:val="5"/>
        </w:numPr>
        <w:tabs>
          <w:tab w:val="left" w:pos="806"/>
        </w:tabs>
        <w:spacing w:line="268" w:lineRule="exact"/>
        <w:ind w:left="806" w:hanging="336"/>
        <w:jc w:val="left"/>
      </w:pPr>
      <w:r w:rsidRPr="00B17983">
        <w:rPr>
          <w:b/>
          <w:spacing w:val="-2"/>
        </w:rPr>
        <w:t xml:space="preserve">Assumptions: </w:t>
      </w:r>
      <w:r w:rsidRPr="00B17983">
        <w:rPr>
          <w:spacing w:val="-2"/>
        </w:rPr>
        <w:t>Indicate prior considerations used in measuring the variables involved. For example, state the date on which annual measurements will be taken.</w:t>
      </w:r>
    </w:p>
    <w:p w14:paraId="0B219BFD" w14:textId="73545D3F" w:rsidR="00A10E74" w:rsidRDefault="00D139A3">
      <w:pPr>
        <w:pStyle w:val="ListParagraph"/>
        <w:numPr>
          <w:ilvl w:val="0"/>
          <w:numId w:val="5"/>
        </w:numPr>
        <w:tabs>
          <w:tab w:val="left" w:pos="739"/>
          <w:tab w:val="left" w:pos="805"/>
          <w:tab w:val="left" w:pos="10980"/>
        </w:tabs>
        <w:ind w:right="124"/>
        <w:jc w:val="left"/>
        <w:sectPr w:rsidR="00A10E74" w:rsidSect="00A10E74">
          <w:pgSz w:w="16840" w:h="11910" w:orient="landscape" w:code="9"/>
          <w:pgMar w:top="1440" w:right="605" w:bottom="1440" w:left="1080" w:header="0" w:footer="1397" w:gutter="0"/>
          <w:cols w:space="720"/>
        </w:sectPr>
      </w:pPr>
      <w:r w:rsidRPr="00B17983">
        <w:tab/>
      </w:r>
      <w:r w:rsidRPr="00A10E74">
        <w:rPr>
          <w:b/>
          <w:spacing w:val="-2"/>
        </w:rPr>
        <w:t xml:space="preserve">Verification Methods: </w:t>
      </w:r>
      <w:r w:rsidRPr="00A10E74">
        <w:rPr>
          <w:spacing w:val="-2"/>
        </w:rPr>
        <w:t xml:space="preserve">Indicate the data or products that will serve to validate the indicator result. The data must be available for M&amp;E activities proposed in the </w:t>
      </w:r>
      <w:r w:rsidRPr="00A10E74">
        <w:rPr>
          <w:spacing w:val="-2"/>
          <w:sz w:val="24"/>
        </w:rPr>
        <w:t>sub-project</w:t>
      </w:r>
      <w:r w:rsidRPr="00A10E74">
        <w:rPr>
          <w:sz w:val="24"/>
        </w:rPr>
        <w:t xml:space="preserve"> proposal</w:t>
      </w:r>
      <w:r w:rsidRPr="00B17983">
        <w:t>.</w:t>
      </w:r>
    </w:p>
    <w:p w14:paraId="74118FF9" w14:textId="3A1D2502" w:rsidR="00A10E74" w:rsidRDefault="00A10E74" w:rsidP="00A10E74">
      <w:pPr>
        <w:tabs>
          <w:tab w:val="left" w:pos="10980"/>
        </w:tabs>
      </w:pPr>
    </w:p>
    <w:p w14:paraId="0ED7E46D" w14:textId="77777777" w:rsidR="00D139A3" w:rsidRPr="00B17983" w:rsidRDefault="00D139A3" w:rsidP="00D139A3">
      <w:pPr>
        <w:spacing w:before="67"/>
        <w:ind w:right="113"/>
        <w:jc w:val="right"/>
        <w:rPr>
          <w:b/>
          <w:i/>
          <w:sz w:val="24"/>
        </w:rPr>
      </w:pPr>
      <w:r w:rsidRPr="00B17983">
        <w:rPr>
          <w:b/>
          <w:i/>
          <w:sz w:val="24"/>
        </w:rPr>
        <w:t>SPP</w:t>
      </w:r>
      <w:r>
        <w:rPr>
          <w:b/>
          <w:i/>
          <w:sz w:val="24"/>
        </w:rPr>
        <w:t xml:space="preserve"> </w:t>
      </w:r>
      <w:r w:rsidRPr="00B17983">
        <w:rPr>
          <w:b/>
          <w:i/>
          <w:sz w:val="24"/>
        </w:rPr>
        <w:t>Annex 1</w:t>
      </w:r>
      <w:r w:rsidRPr="00B17983">
        <w:rPr>
          <w:b/>
          <w:i/>
          <w:spacing w:val="-2"/>
          <w:sz w:val="24"/>
        </w:rPr>
        <w:t>(Cont.)</w:t>
      </w:r>
    </w:p>
    <w:p w14:paraId="0B62D4AF" w14:textId="77777777" w:rsidR="00D139A3" w:rsidRPr="00B17983" w:rsidRDefault="00D139A3" w:rsidP="00D139A3">
      <w:pPr>
        <w:pStyle w:val="BodyText"/>
        <w:spacing w:before="29"/>
        <w:rPr>
          <w:b/>
          <w:i/>
          <w:sz w:val="24"/>
        </w:rPr>
      </w:pPr>
    </w:p>
    <w:p w14:paraId="6986020E" w14:textId="77777777" w:rsidR="00D139A3" w:rsidRPr="00B17983" w:rsidRDefault="00D139A3">
      <w:pPr>
        <w:pStyle w:val="ListParagraph"/>
        <w:numPr>
          <w:ilvl w:val="0"/>
          <w:numId w:val="5"/>
        </w:numPr>
        <w:tabs>
          <w:tab w:val="left" w:pos="806"/>
        </w:tabs>
        <w:spacing w:before="1"/>
        <w:ind w:left="806" w:hanging="336"/>
      </w:pPr>
      <w:r w:rsidRPr="00B17983">
        <w:rPr>
          <w:b/>
        </w:rPr>
        <w:t xml:space="preserve">Base Value, Year 2023/24: </w:t>
      </w:r>
      <w:r w:rsidRPr="00B17983">
        <w:t>This reflects the initial reference value for subsequent annual</w:t>
      </w:r>
      <w:r w:rsidRPr="00B17983">
        <w:rPr>
          <w:spacing w:val="-2"/>
        </w:rPr>
        <w:t xml:space="preserve"> measurements.</w:t>
      </w:r>
    </w:p>
    <w:p w14:paraId="5509D409" w14:textId="77777777" w:rsidR="00D139A3" w:rsidRPr="00B17983" w:rsidRDefault="00D139A3">
      <w:pPr>
        <w:pStyle w:val="ListParagraph"/>
        <w:numPr>
          <w:ilvl w:val="0"/>
          <w:numId w:val="5"/>
        </w:numPr>
        <w:tabs>
          <w:tab w:val="left" w:pos="806"/>
        </w:tabs>
        <w:spacing w:before="1" w:line="268" w:lineRule="exact"/>
        <w:ind w:left="806" w:hanging="336"/>
      </w:pPr>
      <w:r w:rsidRPr="00B17983">
        <w:rPr>
          <w:b/>
        </w:rPr>
        <w:t>Calculating the Base Value:</w:t>
      </w:r>
      <w:r w:rsidRPr="00B17983">
        <w:t xml:space="preserve"> Specify the method used to obtain the base value of the indicator in 2024</w:t>
      </w:r>
      <w:r w:rsidRPr="00B17983">
        <w:rPr>
          <w:b/>
          <w:spacing w:val="-2"/>
        </w:rPr>
        <w:t>/25</w:t>
      </w:r>
      <w:r w:rsidRPr="00B17983">
        <w:rPr>
          <w:spacing w:val="-2"/>
        </w:rPr>
        <w:t>.</w:t>
      </w:r>
    </w:p>
    <w:p w14:paraId="75184E42" w14:textId="77777777" w:rsidR="00D139A3" w:rsidRPr="00B17983" w:rsidRDefault="00D139A3">
      <w:pPr>
        <w:pStyle w:val="ListParagraph"/>
        <w:numPr>
          <w:ilvl w:val="0"/>
          <w:numId w:val="5"/>
        </w:numPr>
        <w:tabs>
          <w:tab w:val="left" w:pos="739"/>
          <w:tab w:val="left" w:pos="805"/>
        </w:tabs>
        <w:ind w:right="113"/>
      </w:pPr>
      <w:r w:rsidRPr="00B17983">
        <w:tab/>
      </w:r>
      <w:r w:rsidRPr="00B17983">
        <w:rPr>
          <w:b/>
        </w:rPr>
        <w:t xml:space="preserve">Desired Standard, Year N: </w:t>
      </w:r>
      <w:r w:rsidRPr="00B17983">
        <w:t xml:space="preserve">This reflects a final reference value for the indicator to be achieved after implementing the </w:t>
      </w:r>
      <w:r w:rsidRPr="00B17983">
        <w:rPr>
          <w:sz w:val="24"/>
        </w:rPr>
        <w:t>sub-project</w:t>
      </w:r>
      <w:r w:rsidRPr="00B17983">
        <w:t xml:space="preserve">. For example, increasing the ratio of the total number of full-time teachers with a PhD, from an initial base value of 7 (no critical mass) to 10 (sufficient critical mass) over 6 years i.e.,4 years after the completion of the </w:t>
      </w:r>
      <w:r w:rsidRPr="00B17983">
        <w:rPr>
          <w:sz w:val="24"/>
        </w:rPr>
        <w:t>sub-project</w:t>
      </w:r>
      <w:r w:rsidRPr="00B17983">
        <w:t>. And increasing the annual PhD graduation from 2 to 4 and decreasing the time-for-PhD degree from 6 to 4 years over the same period.</w:t>
      </w:r>
    </w:p>
    <w:p w14:paraId="407F36E2" w14:textId="77777777" w:rsidR="00D139A3" w:rsidRPr="00B17983" w:rsidRDefault="00D139A3" w:rsidP="00D139A3">
      <w:pPr>
        <w:pStyle w:val="BodyText"/>
        <w:spacing w:before="33"/>
        <w:rPr>
          <w:sz w:val="10"/>
        </w:rPr>
      </w:pPr>
    </w:p>
    <w:p w14:paraId="6B694E25" w14:textId="77777777" w:rsidR="00D139A3" w:rsidRPr="00B17983" w:rsidRDefault="00D139A3" w:rsidP="00D139A3">
      <w:pPr>
        <w:pStyle w:val="Heading6"/>
        <w:ind w:left="110"/>
        <w:jc w:val="both"/>
      </w:pPr>
      <w:r w:rsidRPr="00B17983">
        <w:t>Performance Indicators (PI) for the Sub-</w:t>
      </w:r>
      <w:r w:rsidRPr="00B17983">
        <w:rPr>
          <w:spacing w:val="-2"/>
        </w:rPr>
        <w:t>project</w:t>
      </w:r>
    </w:p>
    <w:p w14:paraId="41E7DDAC" w14:textId="77777777" w:rsidR="00D139A3" w:rsidRPr="00B17983" w:rsidRDefault="00D139A3" w:rsidP="00D139A3">
      <w:pPr>
        <w:pStyle w:val="BodyText"/>
        <w:spacing w:before="60"/>
        <w:ind w:left="749" w:right="115" w:hanging="274"/>
        <w:jc w:val="both"/>
      </w:pPr>
      <w:r w:rsidRPr="00B17983">
        <w:rPr>
          <w:sz w:val="24"/>
        </w:rPr>
        <w:t>Sub-project</w:t>
      </w:r>
      <w:r w:rsidRPr="00B17983">
        <w:t>s have to define and formulate some indicators and explain with precision their calculation methodology, the origin of base values, measurement periods, periods of analysis and evaluation, and validation methods.</w:t>
      </w:r>
    </w:p>
    <w:p w14:paraId="772FEF9D" w14:textId="77777777" w:rsidR="00D139A3" w:rsidRPr="00B17983" w:rsidRDefault="00D139A3" w:rsidP="00D139A3">
      <w:pPr>
        <w:pStyle w:val="BodyText"/>
        <w:spacing w:before="60"/>
        <w:ind w:left="749" w:right="115" w:hanging="274"/>
        <w:jc w:val="both"/>
      </w:pPr>
      <w:r w:rsidRPr="00B17983">
        <w:rPr>
          <w:b/>
        </w:rPr>
        <w:t xml:space="preserve">Performance indicators </w:t>
      </w:r>
      <w:r w:rsidRPr="00B17983">
        <w:t xml:space="preserve">are key instruments in monitoring and evaluation (M&amp;E) of </w:t>
      </w:r>
      <w:r w:rsidRPr="00B17983">
        <w:rPr>
          <w:sz w:val="24"/>
        </w:rPr>
        <w:t>sub-project</w:t>
      </w:r>
      <w:r w:rsidRPr="00B17983">
        <w:t>s since they help to measure the achievement of goals, the effects of clear strategies and effectiveness in the use of resources. A small set of independent indicators that can be well-defined and measured periodically is desirable. The proper definition of performance indicators makes it possible to monitor and evaluate achievements in measurable terms, indicating the benefits.</w:t>
      </w:r>
    </w:p>
    <w:p w14:paraId="05085BF7" w14:textId="77777777" w:rsidR="00D139A3" w:rsidRPr="00B17983" w:rsidRDefault="00D139A3" w:rsidP="00D139A3">
      <w:pPr>
        <w:pStyle w:val="BodyText"/>
        <w:spacing w:before="60"/>
        <w:ind w:left="749" w:right="115" w:hanging="274"/>
        <w:jc w:val="both"/>
      </w:pPr>
      <w:r w:rsidRPr="00B17983">
        <w:t xml:space="preserve">Please mention the calculation methods, sources and procedures to obtain base values, values committed during and after the implementation of the </w:t>
      </w:r>
      <w:r w:rsidRPr="00B17983">
        <w:rPr>
          <w:sz w:val="24"/>
        </w:rPr>
        <w:t>sub-project</w:t>
      </w:r>
      <w:r w:rsidRPr="00B17983">
        <w:t>, and verification methods to validate the results obtained.</w:t>
      </w:r>
    </w:p>
    <w:p w14:paraId="2CBCC502" w14:textId="77777777" w:rsidR="00D139A3" w:rsidRPr="00B17983" w:rsidRDefault="00D139A3" w:rsidP="00D139A3">
      <w:pPr>
        <w:pStyle w:val="BodyText"/>
        <w:spacing w:before="60"/>
        <w:ind w:left="749" w:right="115" w:hanging="274"/>
        <w:jc w:val="both"/>
      </w:pPr>
      <w:r w:rsidRPr="00B17983">
        <w:rPr>
          <w:b/>
        </w:rPr>
        <w:t xml:space="preserve">Proposed indications </w:t>
      </w:r>
      <w:r w:rsidRPr="00B17983">
        <w:t xml:space="preserve">must contemplate two levels of measurement: the first level (Level 1) involves </w:t>
      </w:r>
      <w:r w:rsidRPr="00B17983">
        <w:rPr>
          <w:sz w:val="24"/>
        </w:rPr>
        <w:t xml:space="preserve">sub-project </w:t>
      </w:r>
      <w:r w:rsidRPr="00B17983">
        <w:t xml:space="preserve">stages or </w:t>
      </w:r>
      <w:r w:rsidRPr="00B17983">
        <w:rPr>
          <w:b/>
        </w:rPr>
        <w:t xml:space="preserve">milestones </w:t>
      </w:r>
      <w:r w:rsidRPr="00B17983">
        <w:t xml:space="preserve">where critical activities are achieved in time, and the second level (Level2) involves performance indicators based on the regular measurement of key variables that will account for the degree to which the </w:t>
      </w:r>
      <w:r w:rsidRPr="00B17983">
        <w:rPr>
          <w:sz w:val="24"/>
        </w:rPr>
        <w:t xml:space="preserve">sub-project </w:t>
      </w:r>
      <w:r w:rsidRPr="00B17983">
        <w:t>affects its end beneficiaries.</w:t>
      </w:r>
    </w:p>
    <w:p w14:paraId="60DEB2FE" w14:textId="77777777" w:rsidR="00D139A3" w:rsidRPr="00B17983" w:rsidRDefault="00D139A3" w:rsidP="00D139A3">
      <w:pPr>
        <w:pStyle w:val="BodyText"/>
        <w:spacing w:before="60"/>
        <w:ind w:left="749" w:right="115" w:hanging="274"/>
        <w:jc w:val="both"/>
      </w:pPr>
      <w:r w:rsidRPr="00B17983">
        <w:rPr>
          <w:b/>
        </w:rPr>
        <w:t>Indicative measurements</w:t>
      </w:r>
      <w:r w:rsidRPr="00B17983">
        <w:t xml:space="preserve">. It means that monitoring and evaluation should be continued beyond the formal </w:t>
      </w:r>
      <w:r w:rsidRPr="00B17983">
        <w:rPr>
          <w:sz w:val="24"/>
        </w:rPr>
        <w:t>sub-</w:t>
      </w:r>
      <w:r w:rsidRPr="00B17983">
        <w:rPr>
          <w:spacing w:val="-2"/>
          <w:sz w:val="24"/>
        </w:rPr>
        <w:t xml:space="preserve">project </w:t>
      </w:r>
      <w:r w:rsidRPr="00B17983">
        <w:t xml:space="preserve">activities termination </w:t>
      </w:r>
      <w:r w:rsidRPr="00B17983">
        <w:rPr>
          <w:spacing w:val="-4"/>
        </w:rPr>
        <w:t>date.</w:t>
      </w:r>
    </w:p>
    <w:p w14:paraId="5A85AF3C" w14:textId="77777777" w:rsidR="00D139A3" w:rsidRPr="00B17983" w:rsidRDefault="00D139A3" w:rsidP="00D139A3"/>
    <w:p w14:paraId="55A07F64" w14:textId="77777777" w:rsidR="00D139A3" w:rsidRPr="00B17983" w:rsidRDefault="00D139A3" w:rsidP="00D139A3"/>
    <w:p w14:paraId="0943FD11" w14:textId="77777777" w:rsidR="00D139A3" w:rsidRPr="00B17983" w:rsidRDefault="00D139A3" w:rsidP="00D139A3">
      <w:pPr>
        <w:pStyle w:val="BodyText"/>
        <w:spacing w:before="120" w:after="120"/>
        <w:ind w:left="749" w:right="115" w:hanging="29"/>
        <w:jc w:val="center"/>
        <w:rPr>
          <w:b/>
        </w:rPr>
      </w:pPr>
    </w:p>
    <w:p w14:paraId="10503192" w14:textId="77777777" w:rsidR="00D139A3" w:rsidRPr="00B17983" w:rsidRDefault="00D139A3" w:rsidP="00D139A3">
      <w:pPr>
        <w:pStyle w:val="BodyText"/>
        <w:spacing w:before="120" w:after="120"/>
        <w:ind w:left="749" w:right="115" w:hanging="29"/>
        <w:jc w:val="center"/>
        <w:rPr>
          <w:b/>
        </w:rPr>
      </w:pPr>
    </w:p>
    <w:p w14:paraId="6F8A70F3" w14:textId="77777777" w:rsidR="00D139A3" w:rsidRPr="00B17983" w:rsidRDefault="00D139A3" w:rsidP="00D139A3">
      <w:pPr>
        <w:pStyle w:val="BodyText"/>
        <w:spacing w:before="120" w:after="120"/>
        <w:ind w:left="749" w:right="115" w:hanging="29"/>
        <w:jc w:val="center"/>
        <w:rPr>
          <w:b/>
        </w:rPr>
      </w:pPr>
      <w:r w:rsidRPr="00B17983">
        <w:rPr>
          <w:b/>
        </w:rPr>
        <w:t>Table</w:t>
      </w:r>
      <w:r w:rsidRPr="00B17983">
        <w:rPr>
          <w:b/>
          <w:spacing w:val="-7"/>
        </w:rPr>
        <w:t xml:space="preserve"> 4</w:t>
      </w:r>
      <w:r w:rsidRPr="00B17983">
        <w:rPr>
          <w:b/>
        </w:rPr>
        <w:t>:</w:t>
      </w:r>
      <w:r w:rsidRPr="00B17983">
        <w:rPr>
          <w:b/>
          <w:spacing w:val="-2"/>
        </w:rPr>
        <w:t xml:space="preserve"> </w:t>
      </w:r>
      <w:r w:rsidRPr="00B17983">
        <w:rPr>
          <w:b/>
        </w:rPr>
        <w:t>Logical</w:t>
      </w:r>
      <w:r w:rsidRPr="00B17983">
        <w:rPr>
          <w:b/>
          <w:spacing w:val="-4"/>
        </w:rPr>
        <w:t xml:space="preserve"> </w:t>
      </w:r>
      <w:r w:rsidRPr="00B17983">
        <w:rPr>
          <w:b/>
          <w:spacing w:val="16"/>
        </w:rPr>
        <w:t>Framework</w:t>
      </w:r>
      <w:r w:rsidRPr="00B17983">
        <w:rPr>
          <w:b/>
        </w:rPr>
        <w:t xml:space="preserve"> of the Sub-Project to</w:t>
      </w:r>
      <w:r w:rsidRPr="00B17983">
        <w:rPr>
          <w:b/>
          <w:spacing w:val="-1"/>
        </w:rPr>
        <w:t xml:space="preserve"> </w:t>
      </w:r>
      <w:r w:rsidRPr="00B17983">
        <w:rPr>
          <w:b/>
        </w:rPr>
        <w:t>Evaluate</w:t>
      </w:r>
      <w:r w:rsidRPr="00B17983">
        <w:rPr>
          <w:b/>
          <w:spacing w:val="-6"/>
        </w:rPr>
        <w:t xml:space="preserve"> t</w:t>
      </w:r>
      <w:r w:rsidRPr="00B17983">
        <w:rPr>
          <w:b/>
        </w:rPr>
        <w:t>he</w:t>
      </w:r>
      <w:r w:rsidRPr="00B17983">
        <w:rPr>
          <w:b/>
          <w:spacing w:val="-2"/>
        </w:rPr>
        <w:t xml:space="preserve"> </w:t>
      </w:r>
      <w:r w:rsidRPr="00B17983">
        <w:rPr>
          <w:b/>
        </w:rPr>
        <w:t>Main</w:t>
      </w:r>
      <w:r w:rsidRPr="00B17983">
        <w:rPr>
          <w:b/>
          <w:spacing w:val="-1"/>
        </w:rPr>
        <w:t xml:space="preserve"> </w:t>
      </w:r>
      <w:r w:rsidRPr="00B17983">
        <w:rPr>
          <w:b/>
        </w:rPr>
        <w:t>Elements</w:t>
      </w:r>
      <w:r w:rsidRPr="00B17983">
        <w:rPr>
          <w:b/>
          <w:spacing w:val="-2"/>
        </w:rPr>
        <w:t xml:space="preserve"> a</w:t>
      </w:r>
      <w:r w:rsidRPr="00B17983">
        <w:rPr>
          <w:b/>
        </w:rPr>
        <w:t>nd Logical</w:t>
      </w:r>
      <w:r w:rsidRPr="00B17983">
        <w:rPr>
          <w:b/>
          <w:spacing w:val="-1"/>
        </w:rPr>
        <w:t xml:space="preserve"> </w:t>
      </w:r>
      <w:r w:rsidRPr="00B17983">
        <w:rPr>
          <w:b/>
        </w:rPr>
        <w:t>Linkages</w:t>
      </w:r>
      <w:r w:rsidRPr="00B17983">
        <w:rPr>
          <w:b/>
          <w:spacing w:val="-3"/>
        </w:rPr>
        <w:t xml:space="preserve"> </w:t>
      </w:r>
      <w:r w:rsidRPr="00B17983">
        <w:rPr>
          <w:b/>
        </w:rPr>
        <w:t xml:space="preserve">between </w:t>
      </w:r>
      <w:r w:rsidRPr="00B17983">
        <w:rPr>
          <w:b/>
          <w:spacing w:val="-4"/>
        </w:rPr>
        <w:t>Them</w:t>
      </w:r>
    </w:p>
    <w:p w14:paraId="2D1BFBFC" w14:textId="77777777" w:rsidR="00D139A3" w:rsidRPr="00B17983" w:rsidRDefault="00D139A3" w:rsidP="00D139A3"/>
    <w:p w14:paraId="259EC6FE" w14:textId="77777777" w:rsidR="00D139A3" w:rsidRPr="00B17983" w:rsidRDefault="00D139A3" w:rsidP="00D139A3"/>
    <w:tbl>
      <w:tblPr>
        <w:tblW w:w="91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1726"/>
        <w:gridCol w:w="2044"/>
        <w:gridCol w:w="1777"/>
        <w:gridCol w:w="2299"/>
      </w:tblGrid>
      <w:tr w:rsidR="00D139A3" w:rsidRPr="00B17983" w14:paraId="00FF0F66" w14:textId="77777777" w:rsidTr="001E5BAA">
        <w:trPr>
          <w:trHeight w:val="118"/>
          <w:jc w:val="center"/>
        </w:trPr>
        <w:tc>
          <w:tcPr>
            <w:tcW w:w="2981" w:type="dxa"/>
            <w:gridSpan w:val="2"/>
            <w:shd w:val="clear" w:color="auto" w:fill="C6D9F1" w:themeFill="text2" w:themeFillTint="33"/>
          </w:tcPr>
          <w:p w14:paraId="5744CCF2" w14:textId="77777777" w:rsidR="00D139A3" w:rsidRPr="00B17983" w:rsidRDefault="00D139A3" w:rsidP="00EF0671">
            <w:pPr>
              <w:pStyle w:val="TableParagraph"/>
              <w:spacing w:line="273" w:lineRule="exact"/>
              <w:ind w:left="112"/>
              <w:rPr>
                <w:b/>
                <w:sz w:val="24"/>
              </w:rPr>
            </w:pPr>
            <w:r w:rsidRPr="00B17983">
              <w:rPr>
                <w:b/>
                <w:sz w:val="24"/>
              </w:rPr>
              <w:t>Project</w:t>
            </w:r>
            <w:r w:rsidRPr="00B17983">
              <w:rPr>
                <w:b/>
                <w:spacing w:val="-6"/>
                <w:sz w:val="24"/>
              </w:rPr>
              <w:t xml:space="preserve"> </w:t>
            </w:r>
            <w:r w:rsidRPr="00B17983">
              <w:rPr>
                <w:b/>
                <w:spacing w:val="-2"/>
                <w:sz w:val="24"/>
              </w:rPr>
              <w:t>Narrative</w:t>
            </w:r>
          </w:p>
        </w:tc>
        <w:tc>
          <w:tcPr>
            <w:tcW w:w="2044" w:type="dxa"/>
            <w:shd w:val="clear" w:color="auto" w:fill="C6D9F1" w:themeFill="text2" w:themeFillTint="33"/>
          </w:tcPr>
          <w:p w14:paraId="0577557B" w14:textId="77777777" w:rsidR="00D139A3" w:rsidRPr="00B17983" w:rsidRDefault="00D139A3" w:rsidP="00EF0671">
            <w:pPr>
              <w:pStyle w:val="TableParagraph"/>
              <w:spacing w:line="276" w:lineRule="exact"/>
              <w:ind w:left="112"/>
              <w:jc w:val="center"/>
              <w:rPr>
                <w:b/>
                <w:sz w:val="24"/>
              </w:rPr>
            </w:pPr>
            <w:r w:rsidRPr="00B17983">
              <w:rPr>
                <w:b/>
                <w:sz w:val="24"/>
              </w:rPr>
              <w:t xml:space="preserve">Name of </w:t>
            </w:r>
            <w:r w:rsidRPr="00B17983">
              <w:rPr>
                <w:b/>
                <w:spacing w:val="-2"/>
                <w:sz w:val="24"/>
              </w:rPr>
              <w:t>Indicators</w:t>
            </w:r>
          </w:p>
        </w:tc>
        <w:tc>
          <w:tcPr>
            <w:tcW w:w="1777" w:type="dxa"/>
            <w:shd w:val="clear" w:color="auto" w:fill="C6D9F1" w:themeFill="text2" w:themeFillTint="33"/>
          </w:tcPr>
          <w:p w14:paraId="4E1702EF" w14:textId="77777777" w:rsidR="00D139A3" w:rsidRPr="00B17983" w:rsidRDefault="00D139A3" w:rsidP="00EF0671">
            <w:pPr>
              <w:pStyle w:val="TableParagraph"/>
              <w:spacing w:line="276" w:lineRule="exact"/>
              <w:ind w:left="112" w:right="43"/>
              <w:jc w:val="center"/>
              <w:rPr>
                <w:b/>
                <w:sz w:val="24"/>
              </w:rPr>
            </w:pPr>
            <w:r w:rsidRPr="00B17983">
              <w:rPr>
                <w:b/>
                <w:sz w:val="24"/>
              </w:rPr>
              <w:t>Means of V</w:t>
            </w:r>
            <w:r w:rsidRPr="00B17983">
              <w:rPr>
                <w:b/>
                <w:spacing w:val="-2"/>
                <w:sz w:val="24"/>
              </w:rPr>
              <w:t>erification</w:t>
            </w:r>
          </w:p>
        </w:tc>
        <w:tc>
          <w:tcPr>
            <w:tcW w:w="2299" w:type="dxa"/>
            <w:shd w:val="clear" w:color="auto" w:fill="C6D9F1" w:themeFill="text2" w:themeFillTint="33"/>
          </w:tcPr>
          <w:p w14:paraId="63D86DF4" w14:textId="77777777" w:rsidR="00D139A3" w:rsidRPr="00B17983" w:rsidRDefault="00D139A3" w:rsidP="00EF0671">
            <w:pPr>
              <w:pStyle w:val="TableParagraph"/>
              <w:spacing w:line="276" w:lineRule="exact"/>
              <w:ind w:left="110" w:right="-180"/>
              <w:jc w:val="center"/>
              <w:rPr>
                <w:b/>
                <w:sz w:val="24"/>
              </w:rPr>
            </w:pPr>
            <w:r w:rsidRPr="00B17983">
              <w:rPr>
                <w:b/>
                <w:spacing w:val="-2"/>
                <w:sz w:val="24"/>
              </w:rPr>
              <w:t>Important Assumptions</w:t>
            </w:r>
          </w:p>
        </w:tc>
      </w:tr>
      <w:tr w:rsidR="00D139A3" w:rsidRPr="00B17983" w14:paraId="34F496D7" w14:textId="77777777" w:rsidTr="006845B0">
        <w:trPr>
          <w:trHeight w:val="331"/>
          <w:jc w:val="center"/>
        </w:trPr>
        <w:tc>
          <w:tcPr>
            <w:tcW w:w="1255" w:type="dxa"/>
          </w:tcPr>
          <w:p w14:paraId="53FE62CB" w14:textId="77777777" w:rsidR="00D139A3" w:rsidRPr="00B17983" w:rsidRDefault="00D139A3" w:rsidP="00EF0671">
            <w:pPr>
              <w:pStyle w:val="TableParagraph"/>
              <w:spacing w:line="270" w:lineRule="exact"/>
              <w:ind w:left="112"/>
              <w:rPr>
                <w:b/>
                <w:sz w:val="24"/>
              </w:rPr>
            </w:pPr>
            <w:r w:rsidRPr="00B17983">
              <w:rPr>
                <w:b/>
                <w:spacing w:val="-4"/>
                <w:sz w:val="24"/>
              </w:rPr>
              <w:t>Goal</w:t>
            </w:r>
          </w:p>
        </w:tc>
        <w:tc>
          <w:tcPr>
            <w:tcW w:w="1726" w:type="dxa"/>
          </w:tcPr>
          <w:p w14:paraId="6120DC10" w14:textId="77777777" w:rsidR="00D139A3" w:rsidRPr="00B17983" w:rsidRDefault="00D139A3" w:rsidP="00EF0671">
            <w:pPr>
              <w:pStyle w:val="TableParagraph"/>
            </w:pPr>
          </w:p>
        </w:tc>
        <w:tc>
          <w:tcPr>
            <w:tcW w:w="2044" w:type="dxa"/>
          </w:tcPr>
          <w:p w14:paraId="44A740B5" w14:textId="77777777" w:rsidR="00D139A3" w:rsidRPr="00B17983" w:rsidRDefault="00D139A3" w:rsidP="00EF0671">
            <w:pPr>
              <w:pStyle w:val="TableParagraph"/>
            </w:pPr>
          </w:p>
        </w:tc>
        <w:tc>
          <w:tcPr>
            <w:tcW w:w="1777" w:type="dxa"/>
          </w:tcPr>
          <w:p w14:paraId="5F6A32FF" w14:textId="77777777" w:rsidR="00D139A3" w:rsidRPr="00B17983" w:rsidRDefault="00D139A3" w:rsidP="00EF0671">
            <w:pPr>
              <w:pStyle w:val="TableParagraph"/>
            </w:pPr>
          </w:p>
        </w:tc>
        <w:tc>
          <w:tcPr>
            <w:tcW w:w="2299" w:type="dxa"/>
          </w:tcPr>
          <w:p w14:paraId="08335946" w14:textId="77777777" w:rsidR="00D139A3" w:rsidRPr="00B17983" w:rsidRDefault="00D139A3" w:rsidP="00EF0671">
            <w:pPr>
              <w:pStyle w:val="TableParagraph"/>
            </w:pPr>
          </w:p>
        </w:tc>
      </w:tr>
      <w:tr w:rsidR="00D139A3" w:rsidRPr="00B17983" w14:paraId="1E5A3ED0" w14:textId="77777777" w:rsidTr="006845B0">
        <w:trPr>
          <w:trHeight w:val="422"/>
          <w:jc w:val="center"/>
        </w:trPr>
        <w:tc>
          <w:tcPr>
            <w:tcW w:w="1255" w:type="dxa"/>
          </w:tcPr>
          <w:p w14:paraId="264B89BA" w14:textId="77777777" w:rsidR="00D139A3" w:rsidRPr="00B17983" w:rsidRDefault="00D139A3" w:rsidP="00EF0671">
            <w:pPr>
              <w:pStyle w:val="TableParagraph"/>
              <w:spacing w:line="270" w:lineRule="exact"/>
              <w:ind w:left="112"/>
              <w:rPr>
                <w:b/>
                <w:sz w:val="24"/>
              </w:rPr>
            </w:pPr>
            <w:r w:rsidRPr="00B17983">
              <w:rPr>
                <w:b/>
                <w:spacing w:val="-2"/>
                <w:sz w:val="24"/>
              </w:rPr>
              <w:t>Purpose</w:t>
            </w:r>
          </w:p>
        </w:tc>
        <w:tc>
          <w:tcPr>
            <w:tcW w:w="1726" w:type="dxa"/>
          </w:tcPr>
          <w:p w14:paraId="3AEF7352" w14:textId="77777777" w:rsidR="00D139A3" w:rsidRPr="00B17983" w:rsidRDefault="00D139A3" w:rsidP="00EF0671">
            <w:pPr>
              <w:pStyle w:val="TableParagraph"/>
            </w:pPr>
          </w:p>
        </w:tc>
        <w:tc>
          <w:tcPr>
            <w:tcW w:w="2044" w:type="dxa"/>
          </w:tcPr>
          <w:p w14:paraId="0F27E6F6" w14:textId="77777777" w:rsidR="00D139A3" w:rsidRPr="00B17983" w:rsidRDefault="00D139A3" w:rsidP="00EF0671">
            <w:pPr>
              <w:pStyle w:val="TableParagraph"/>
            </w:pPr>
          </w:p>
        </w:tc>
        <w:tc>
          <w:tcPr>
            <w:tcW w:w="1777" w:type="dxa"/>
          </w:tcPr>
          <w:p w14:paraId="08D41A80" w14:textId="77777777" w:rsidR="00D139A3" w:rsidRPr="00B17983" w:rsidRDefault="00D139A3" w:rsidP="00EF0671">
            <w:pPr>
              <w:pStyle w:val="TableParagraph"/>
            </w:pPr>
          </w:p>
        </w:tc>
        <w:tc>
          <w:tcPr>
            <w:tcW w:w="2299" w:type="dxa"/>
          </w:tcPr>
          <w:p w14:paraId="4C095DA4" w14:textId="77777777" w:rsidR="00D139A3" w:rsidRPr="00B17983" w:rsidRDefault="00D139A3" w:rsidP="00EF0671">
            <w:pPr>
              <w:pStyle w:val="TableParagraph"/>
            </w:pPr>
          </w:p>
        </w:tc>
      </w:tr>
      <w:tr w:rsidR="00D139A3" w:rsidRPr="00B17983" w14:paraId="518459FE" w14:textId="77777777" w:rsidTr="006845B0">
        <w:trPr>
          <w:trHeight w:val="422"/>
          <w:jc w:val="center"/>
        </w:trPr>
        <w:tc>
          <w:tcPr>
            <w:tcW w:w="1255" w:type="dxa"/>
          </w:tcPr>
          <w:p w14:paraId="07286A10" w14:textId="77777777" w:rsidR="00D139A3" w:rsidRPr="00B17983" w:rsidRDefault="00D139A3" w:rsidP="00EF0671">
            <w:pPr>
              <w:pStyle w:val="TableParagraph"/>
              <w:spacing w:line="271" w:lineRule="exact"/>
              <w:ind w:left="112"/>
              <w:rPr>
                <w:b/>
                <w:sz w:val="24"/>
              </w:rPr>
            </w:pPr>
            <w:r w:rsidRPr="00B17983">
              <w:rPr>
                <w:b/>
                <w:spacing w:val="-2"/>
                <w:sz w:val="24"/>
              </w:rPr>
              <w:t>Outputs</w:t>
            </w:r>
          </w:p>
        </w:tc>
        <w:tc>
          <w:tcPr>
            <w:tcW w:w="1726" w:type="dxa"/>
          </w:tcPr>
          <w:p w14:paraId="347999A4" w14:textId="77777777" w:rsidR="00D139A3" w:rsidRPr="00B17983" w:rsidRDefault="00D139A3" w:rsidP="00EF0671">
            <w:pPr>
              <w:pStyle w:val="TableParagraph"/>
            </w:pPr>
          </w:p>
        </w:tc>
        <w:tc>
          <w:tcPr>
            <w:tcW w:w="2044" w:type="dxa"/>
          </w:tcPr>
          <w:p w14:paraId="3807FA67" w14:textId="77777777" w:rsidR="00D139A3" w:rsidRPr="00B17983" w:rsidRDefault="00D139A3" w:rsidP="00EF0671">
            <w:pPr>
              <w:pStyle w:val="TableParagraph"/>
            </w:pPr>
          </w:p>
        </w:tc>
        <w:tc>
          <w:tcPr>
            <w:tcW w:w="1777" w:type="dxa"/>
          </w:tcPr>
          <w:p w14:paraId="251E0262" w14:textId="77777777" w:rsidR="00D139A3" w:rsidRPr="00B17983" w:rsidRDefault="00D139A3" w:rsidP="00EF0671">
            <w:pPr>
              <w:pStyle w:val="TableParagraph"/>
            </w:pPr>
          </w:p>
        </w:tc>
        <w:tc>
          <w:tcPr>
            <w:tcW w:w="2299" w:type="dxa"/>
          </w:tcPr>
          <w:p w14:paraId="0B4E2F97" w14:textId="77777777" w:rsidR="00D139A3" w:rsidRPr="00B17983" w:rsidRDefault="00D139A3" w:rsidP="00EF0671">
            <w:pPr>
              <w:pStyle w:val="TableParagraph"/>
            </w:pPr>
          </w:p>
        </w:tc>
      </w:tr>
      <w:tr w:rsidR="00D139A3" w:rsidRPr="00B17983" w14:paraId="0C71940E" w14:textId="77777777" w:rsidTr="006845B0">
        <w:trPr>
          <w:trHeight w:val="404"/>
          <w:jc w:val="center"/>
        </w:trPr>
        <w:tc>
          <w:tcPr>
            <w:tcW w:w="1255" w:type="dxa"/>
          </w:tcPr>
          <w:p w14:paraId="5D7D5092" w14:textId="77777777" w:rsidR="00D139A3" w:rsidRPr="00B17983" w:rsidRDefault="00D139A3" w:rsidP="00EF0671">
            <w:pPr>
              <w:pStyle w:val="TableParagraph"/>
              <w:spacing w:line="256" w:lineRule="exact"/>
              <w:ind w:left="112"/>
              <w:rPr>
                <w:b/>
                <w:sz w:val="24"/>
              </w:rPr>
            </w:pPr>
            <w:r w:rsidRPr="00B17983">
              <w:rPr>
                <w:b/>
                <w:spacing w:val="-2"/>
                <w:sz w:val="24"/>
              </w:rPr>
              <w:t>Activities</w:t>
            </w:r>
          </w:p>
        </w:tc>
        <w:tc>
          <w:tcPr>
            <w:tcW w:w="1726" w:type="dxa"/>
          </w:tcPr>
          <w:p w14:paraId="2B88CF13" w14:textId="77777777" w:rsidR="00D139A3" w:rsidRPr="00B17983" w:rsidRDefault="00D139A3" w:rsidP="00EF0671">
            <w:pPr>
              <w:pStyle w:val="TableParagraph"/>
            </w:pPr>
          </w:p>
        </w:tc>
        <w:tc>
          <w:tcPr>
            <w:tcW w:w="2044" w:type="dxa"/>
          </w:tcPr>
          <w:p w14:paraId="3A7CE42B" w14:textId="77777777" w:rsidR="00D139A3" w:rsidRPr="00B17983" w:rsidRDefault="00D139A3" w:rsidP="00EF0671">
            <w:pPr>
              <w:pStyle w:val="TableParagraph"/>
            </w:pPr>
          </w:p>
        </w:tc>
        <w:tc>
          <w:tcPr>
            <w:tcW w:w="1777" w:type="dxa"/>
          </w:tcPr>
          <w:p w14:paraId="644A1E69" w14:textId="77777777" w:rsidR="00D139A3" w:rsidRPr="00B17983" w:rsidRDefault="00D139A3" w:rsidP="00EF0671">
            <w:pPr>
              <w:pStyle w:val="TableParagraph"/>
            </w:pPr>
          </w:p>
        </w:tc>
        <w:tc>
          <w:tcPr>
            <w:tcW w:w="2299" w:type="dxa"/>
          </w:tcPr>
          <w:p w14:paraId="0A7D855A" w14:textId="77777777" w:rsidR="00D139A3" w:rsidRPr="00B17983" w:rsidRDefault="00D139A3" w:rsidP="00EF0671">
            <w:pPr>
              <w:pStyle w:val="TableParagraph"/>
            </w:pPr>
          </w:p>
        </w:tc>
      </w:tr>
    </w:tbl>
    <w:p w14:paraId="7C49A610" w14:textId="77777777" w:rsidR="00D139A3" w:rsidRPr="00B17983" w:rsidRDefault="00D139A3" w:rsidP="00D139A3"/>
    <w:p w14:paraId="3074B0DE" w14:textId="77777777" w:rsidR="00D139A3" w:rsidRPr="00B17983" w:rsidRDefault="00D139A3" w:rsidP="00D139A3">
      <w:pPr>
        <w:tabs>
          <w:tab w:val="left" w:pos="5385"/>
        </w:tabs>
        <w:rPr>
          <w:b/>
          <w:bCs/>
          <w:sz w:val="24"/>
          <w:szCs w:val="24"/>
        </w:rPr>
      </w:pPr>
      <w:r w:rsidRPr="00B17983">
        <w:tab/>
      </w:r>
    </w:p>
    <w:p w14:paraId="07B214A3" w14:textId="77777777" w:rsidR="00D139A3" w:rsidRPr="00B17983" w:rsidRDefault="00D139A3" w:rsidP="00D139A3">
      <w:pPr>
        <w:tabs>
          <w:tab w:val="left" w:pos="5385"/>
        </w:tabs>
        <w:rPr>
          <w:b/>
          <w:bCs/>
          <w:sz w:val="24"/>
          <w:szCs w:val="24"/>
        </w:rPr>
      </w:pPr>
    </w:p>
    <w:p w14:paraId="55CE587A" w14:textId="77777777" w:rsidR="00D139A3" w:rsidRPr="00B17983" w:rsidRDefault="00D139A3" w:rsidP="00D139A3">
      <w:pPr>
        <w:tabs>
          <w:tab w:val="left" w:pos="5385"/>
        </w:tabs>
        <w:rPr>
          <w:b/>
          <w:bCs/>
          <w:sz w:val="24"/>
          <w:szCs w:val="24"/>
        </w:rPr>
      </w:pPr>
    </w:p>
    <w:p w14:paraId="6825210D" w14:textId="77777777" w:rsidR="00D139A3" w:rsidRPr="00B17983" w:rsidRDefault="00D139A3" w:rsidP="00D139A3">
      <w:pPr>
        <w:tabs>
          <w:tab w:val="left" w:pos="5385"/>
        </w:tabs>
        <w:rPr>
          <w:b/>
          <w:bCs/>
          <w:sz w:val="24"/>
          <w:szCs w:val="24"/>
        </w:rPr>
      </w:pPr>
    </w:p>
    <w:p w14:paraId="7371DCAA" w14:textId="77777777" w:rsidR="00D139A3" w:rsidRPr="00B17983" w:rsidRDefault="00D139A3" w:rsidP="00D139A3">
      <w:pPr>
        <w:tabs>
          <w:tab w:val="left" w:pos="5385"/>
        </w:tabs>
        <w:rPr>
          <w:b/>
          <w:i/>
          <w:sz w:val="24"/>
        </w:rPr>
      </w:pPr>
    </w:p>
    <w:p w14:paraId="722B6A01" w14:textId="77777777" w:rsidR="00D139A3" w:rsidRPr="00B17983" w:rsidRDefault="00D139A3" w:rsidP="00D139A3">
      <w:pPr>
        <w:spacing w:before="66"/>
        <w:ind w:right="144"/>
        <w:jc w:val="right"/>
        <w:rPr>
          <w:b/>
          <w:i/>
        </w:rPr>
      </w:pPr>
      <w:r w:rsidRPr="00B17983">
        <w:rPr>
          <w:b/>
          <w:i/>
        </w:rPr>
        <w:t>SPP Annex 2</w:t>
      </w:r>
    </w:p>
    <w:p w14:paraId="068E9922" w14:textId="77777777" w:rsidR="00D139A3" w:rsidRPr="00B17983" w:rsidRDefault="00D139A3" w:rsidP="00D139A3">
      <w:pPr>
        <w:rPr>
          <w:b/>
          <w:i/>
          <w:sz w:val="24"/>
        </w:rPr>
      </w:pPr>
    </w:p>
    <w:p w14:paraId="27956F11" w14:textId="77777777" w:rsidR="00D139A3" w:rsidRPr="00B17983" w:rsidRDefault="00D139A3" w:rsidP="00D139A3">
      <w:pPr>
        <w:pStyle w:val="Heading4"/>
        <w:ind w:left="348" w:right="1193"/>
        <w:jc w:val="center"/>
      </w:pPr>
      <w:r w:rsidRPr="00B17983">
        <w:t xml:space="preserve">Table 5: Work/Activities </w:t>
      </w:r>
      <w:r w:rsidRPr="00B17983">
        <w:rPr>
          <w:spacing w:val="-4"/>
        </w:rPr>
        <w:t>Plan</w:t>
      </w:r>
    </w:p>
    <w:p w14:paraId="2AD29E1E" w14:textId="77777777" w:rsidR="00D139A3" w:rsidRPr="00B17983" w:rsidRDefault="00D139A3" w:rsidP="00D139A3">
      <w:pPr>
        <w:pStyle w:val="BodyText"/>
        <w:spacing w:before="175"/>
        <w:jc w:val="right"/>
        <w:rPr>
          <w:b/>
          <w:sz w:val="24"/>
        </w:rPr>
      </w:pPr>
    </w:p>
    <w:p w14:paraId="6D08AE8D" w14:textId="77777777" w:rsidR="00D139A3" w:rsidRPr="00B17983" w:rsidRDefault="00D139A3" w:rsidP="00D139A3">
      <w:pPr>
        <w:spacing w:before="1"/>
        <w:ind w:left="437" w:right="1193"/>
        <w:jc w:val="center"/>
        <w:rPr>
          <w:sz w:val="24"/>
        </w:rPr>
      </w:pPr>
      <w:r w:rsidRPr="00B17983">
        <w:rPr>
          <w:sz w:val="24"/>
        </w:rPr>
        <w:t>Please list in detail each activity within a timeframe that will be carried out during the sub-project implementation period</w:t>
      </w:r>
      <w:r w:rsidRPr="00B17983">
        <w:rPr>
          <w:spacing w:val="-2"/>
          <w:sz w:val="24"/>
        </w:rPr>
        <w:t>:</w:t>
      </w:r>
    </w:p>
    <w:p w14:paraId="011D4645" w14:textId="77777777" w:rsidR="00D139A3" w:rsidRPr="00B17983" w:rsidRDefault="00D139A3" w:rsidP="00D139A3">
      <w:pPr>
        <w:pStyle w:val="BodyText"/>
        <w:spacing w:before="61"/>
        <w:rPr>
          <w:sz w:val="20"/>
        </w:rPr>
      </w:pPr>
    </w:p>
    <w:tbl>
      <w:tblPr>
        <w:tblpPr w:leftFromText="180" w:rightFromText="180" w:vertAnchor="text" w:tblpXSpec="center" w:tblpY="1"/>
        <w:tblOverlap w:val="never"/>
        <w:tblW w:w="10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899"/>
        <w:gridCol w:w="270"/>
        <w:gridCol w:w="269"/>
        <w:gridCol w:w="270"/>
        <w:gridCol w:w="270"/>
        <w:gridCol w:w="270"/>
        <w:gridCol w:w="269"/>
        <w:gridCol w:w="273"/>
        <w:gridCol w:w="269"/>
        <w:gridCol w:w="352"/>
        <w:gridCol w:w="352"/>
        <w:gridCol w:w="309"/>
        <w:gridCol w:w="53"/>
        <w:gridCol w:w="259"/>
        <w:gridCol w:w="270"/>
        <w:gridCol w:w="270"/>
        <w:gridCol w:w="269"/>
        <w:gridCol w:w="270"/>
        <w:gridCol w:w="273"/>
        <w:gridCol w:w="269"/>
        <w:gridCol w:w="269"/>
        <w:gridCol w:w="268"/>
        <w:gridCol w:w="327"/>
        <w:gridCol w:w="778"/>
        <w:gridCol w:w="853"/>
        <w:gridCol w:w="10"/>
      </w:tblGrid>
      <w:tr w:rsidR="00D139A3" w:rsidRPr="00B17983" w14:paraId="4E054ECE" w14:textId="77777777" w:rsidTr="001E5BAA">
        <w:trPr>
          <w:trHeight w:val="378"/>
        </w:trPr>
        <w:tc>
          <w:tcPr>
            <w:tcW w:w="1795" w:type="dxa"/>
            <w:shd w:val="clear" w:color="auto" w:fill="C6D9F1" w:themeFill="text2" w:themeFillTint="33"/>
          </w:tcPr>
          <w:p w14:paraId="5B1D8009" w14:textId="77777777" w:rsidR="00D139A3" w:rsidRPr="00B17983" w:rsidRDefault="00D139A3" w:rsidP="00EF0671">
            <w:pPr>
              <w:pStyle w:val="TableParagraph"/>
              <w:spacing w:line="270" w:lineRule="exact"/>
              <w:ind w:left="114"/>
              <w:jc w:val="center"/>
              <w:rPr>
                <w:b/>
                <w:sz w:val="24"/>
              </w:rPr>
            </w:pPr>
            <w:r w:rsidRPr="00B17983">
              <w:rPr>
                <w:b/>
                <w:spacing w:val="-2"/>
                <w:sz w:val="24"/>
              </w:rPr>
              <w:t>Work/Activities</w:t>
            </w:r>
          </w:p>
        </w:tc>
        <w:tc>
          <w:tcPr>
            <w:tcW w:w="4125" w:type="dxa"/>
            <w:gridSpan w:val="13"/>
            <w:shd w:val="clear" w:color="auto" w:fill="C6D9F1" w:themeFill="text2" w:themeFillTint="33"/>
          </w:tcPr>
          <w:p w14:paraId="15C5B13D" w14:textId="77777777" w:rsidR="00D139A3" w:rsidRPr="00B17983" w:rsidRDefault="00D139A3" w:rsidP="00EF0671">
            <w:pPr>
              <w:pStyle w:val="TableParagraph"/>
              <w:spacing w:line="270" w:lineRule="exact"/>
              <w:ind w:left="2"/>
              <w:jc w:val="center"/>
              <w:rPr>
                <w:b/>
                <w:sz w:val="24"/>
              </w:rPr>
            </w:pPr>
            <w:r w:rsidRPr="00B17983">
              <w:rPr>
                <w:b/>
                <w:sz w:val="24"/>
              </w:rPr>
              <w:t xml:space="preserve">Year </w:t>
            </w:r>
            <w:r w:rsidRPr="00B17983">
              <w:rPr>
                <w:b/>
                <w:spacing w:val="-10"/>
                <w:sz w:val="24"/>
              </w:rPr>
              <w:t>1</w:t>
            </w:r>
          </w:p>
        </w:tc>
        <w:tc>
          <w:tcPr>
            <w:tcW w:w="4385" w:type="dxa"/>
            <w:gridSpan w:val="13"/>
            <w:shd w:val="clear" w:color="auto" w:fill="C6D9F1" w:themeFill="text2" w:themeFillTint="33"/>
          </w:tcPr>
          <w:p w14:paraId="5C2D398A" w14:textId="77777777" w:rsidR="00D139A3" w:rsidRPr="00B17983" w:rsidRDefault="00D139A3" w:rsidP="00EF0671">
            <w:pPr>
              <w:pStyle w:val="TableParagraph"/>
              <w:spacing w:line="270" w:lineRule="exact"/>
              <w:ind w:right="8"/>
              <w:jc w:val="center"/>
              <w:rPr>
                <w:b/>
                <w:sz w:val="24"/>
              </w:rPr>
            </w:pPr>
            <w:r w:rsidRPr="00B17983">
              <w:rPr>
                <w:b/>
                <w:sz w:val="24"/>
              </w:rPr>
              <w:t xml:space="preserve">Year </w:t>
            </w:r>
            <w:r w:rsidRPr="00B17983">
              <w:rPr>
                <w:b/>
                <w:spacing w:val="-10"/>
                <w:sz w:val="24"/>
              </w:rPr>
              <w:t xml:space="preserve">2                                        </w:t>
            </w:r>
          </w:p>
        </w:tc>
      </w:tr>
      <w:tr w:rsidR="00D139A3" w:rsidRPr="00B17983" w14:paraId="52BA1248" w14:textId="77777777" w:rsidTr="001E5BAA">
        <w:trPr>
          <w:gridAfter w:val="1"/>
          <w:wAfter w:w="10" w:type="dxa"/>
          <w:trHeight w:val="378"/>
        </w:trPr>
        <w:tc>
          <w:tcPr>
            <w:tcW w:w="1795" w:type="dxa"/>
          </w:tcPr>
          <w:p w14:paraId="3CAD0F5A" w14:textId="77777777" w:rsidR="00D139A3" w:rsidRPr="00B17983" w:rsidRDefault="00D139A3" w:rsidP="00EF0671">
            <w:pPr>
              <w:pStyle w:val="TableParagraph"/>
            </w:pPr>
          </w:p>
        </w:tc>
        <w:tc>
          <w:tcPr>
            <w:tcW w:w="899" w:type="dxa"/>
          </w:tcPr>
          <w:p w14:paraId="5632B35B" w14:textId="77777777" w:rsidR="00D139A3" w:rsidRPr="00B17983" w:rsidRDefault="00D139A3" w:rsidP="00EF0671">
            <w:pPr>
              <w:pStyle w:val="TableParagraph"/>
              <w:spacing w:line="223" w:lineRule="exact"/>
              <w:ind w:left="13" w:right="5"/>
              <w:jc w:val="center"/>
              <w:rPr>
                <w:sz w:val="20"/>
              </w:rPr>
            </w:pPr>
            <w:r w:rsidRPr="00B17983">
              <w:rPr>
                <w:spacing w:val="-10"/>
                <w:w w:val="90"/>
                <w:sz w:val="20"/>
              </w:rPr>
              <w:t>1</w:t>
            </w:r>
          </w:p>
        </w:tc>
        <w:tc>
          <w:tcPr>
            <w:tcW w:w="270" w:type="dxa"/>
          </w:tcPr>
          <w:p w14:paraId="721784B8" w14:textId="77777777" w:rsidR="00D139A3" w:rsidRPr="00B17983" w:rsidRDefault="00D139A3" w:rsidP="00EF0671">
            <w:pPr>
              <w:pStyle w:val="TableParagraph"/>
              <w:spacing w:line="223" w:lineRule="exact"/>
              <w:ind w:left="15" w:right="2"/>
              <w:jc w:val="center"/>
              <w:rPr>
                <w:sz w:val="20"/>
              </w:rPr>
            </w:pPr>
            <w:r w:rsidRPr="00B17983">
              <w:rPr>
                <w:spacing w:val="-10"/>
                <w:w w:val="90"/>
                <w:sz w:val="20"/>
              </w:rPr>
              <w:t>2</w:t>
            </w:r>
          </w:p>
        </w:tc>
        <w:tc>
          <w:tcPr>
            <w:tcW w:w="269" w:type="dxa"/>
          </w:tcPr>
          <w:p w14:paraId="0B4B7ECF" w14:textId="77777777" w:rsidR="00D139A3" w:rsidRPr="00B17983" w:rsidRDefault="00D139A3" w:rsidP="00EF0671">
            <w:pPr>
              <w:pStyle w:val="TableParagraph"/>
              <w:spacing w:line="223" w:lineRule="exact"/>
              <w:ind w:left="11"/>
              <w:jc w:val="center"/>
              <w:rPr>
                <w:sz w:val="20"/>
              </w:rPr>
            </w:pPr>
            <w:r w:rsidRPr="00B17983">
              <w:rPr>
                <w:spacing w:val="-10"/>
                <w:w w:val="90"/>
                <w:sz w:val="20"/>
              </w:rPr>
              <w:t>3</w:t>
            </w:r>
          </w:p>
        </w:tc>
        <w:tc>
          <w:tcPr>
            <w:tcW w:w="270" w:type="dxa"/>
          </w:tcPr>
          <w:p w14:paraId="6A4C7754" w14:textId="77777777" w:rsidR="00D139A3" w:rsidRPr="00B17983" w:rsidRDefault="00D139A3" w:rsidP="00EF0671">
            <w:pPr>
              <w:pStyle w:val="TableParagraph"/>
              <w:spacing w:line="223" w:lineRule="exact"/>
              <w:ind w:left="13" w:right="5"/>
              <w:jc w:val="center"/>
              <w:rPr>
                <w:sz w:val="20"/>
              </w:rPr>
            </w:pPr>
            <w:r w:rsidRPr="00B17983">
              <w:rPr>
                <w:spacing w:val="-10"/>
                <w:w w:val="90"/>
                <w:sz w:val="20"/>
              </w:rPr>
              <w:t>4</w:t>
            </w:r>
          </w:p>
        </w:tc>
        <w:tc>
          <w:tcPr>
            <w:tcW w:w="270" w:type="dxa"/>
          </w:tcPr>
          <w:p w14:paraId="128AD132" w14:textId="77777777" w:rsidR="00D139A3" w:rsidRPr="00B17983" w:rsidRDefault="00D139A3" w:rsidP="00EF0671">
            <w:pPr>
              <w:pStyle w:val="TableParagraph"/>
              <w:spacing w:line="223" w:lineRule="exact"/>
              <w:ind w:left="13" w:right="4"/>
              <w:jc w:val="center"/>
              <w:rPr>
                <w:sz w:val="20"/>
              </w:rPr>
            </w:pPr>
            <w:r w:rsidRPr="00B17983">
              <w:rPr>
                <w:spacing w:val="-10"/>
                <w:w w:val="90"/>
                <w:sz w:val="20"/>
              </w:rPr>
              <w:t>5</w:t>
            </w:r>
          </w:p>
        </w:tc>
        <w:tc>
          <w:tcPr>
            <w:tcW w:w="270" w:type="dxa"/>
          </w:tcPr>
          <w:p w14:paraId="7288326B" w14:textId="77777777" w:rsidR="00D139A3" w:rsidRPr="00B17983" w:rsidRDefault="00D139A3" w:rsidP="00EF0671">
            <w:pPr>
              <w:pStyle w:val="TableParagraph"/>
              <w:spacing w:line="223" w:lineRule="exact"/>
              <w:ind w:left="13" w:right="4"/>
              <w:jc w:val="center"/>
              <w:rPr>
                <w:sz w:val="20"/>
              </w:rPr>
            </w:pPr>
            <w:r w:rsidRPr="00B17983">
              <w:rPr>
                <w:spacing w:val="-10"/>
                <w:w w:val="90"/>
                <w:sz w:val="20"/>
              </w:rPr>
              <w:t>6</w:t>
            </w:r>
          </w:p>
        </w:tc>
        <w:tc>
          <w:tcPr>
            <w:tcW w:w="269" w:type="dxa"/>
          </w:tcPr>
          <w:p w14:paraId="6E03291B" w14:textId="77777777" w:rsidR="00D139A3" w:rsidRPr="00B17983" w:rsidRDefault="00D139A3" w:rsidP="00EF0671">
            <w:pPr>
              <w:pStyle w:val="TableParagraph"/>
              <w:spacing w:line="223" w:lineRule="exact"/>
              <w:ind w:left="11" w:right="4"/>
              <w:jc w:val="center"/>
              <w:rPr>
                <w:sz w:val="20"/>
              </w:rPr>
            </w:pPr>
            <w:r w:rsidRPr="00B17983">
              <w:rPr>
                <w:spacing w:val="-10"/>
                <w:w w:val="90"/>
                <w:sz w:val="20"/>
              </w:rPr>
              <w:t>7</w:t>
            </w:r>
          </w:p>
        </w:tc>
        <w:tc>
          <w:tcPr>
            <w:tcW w:w="273" w:type="dxa"/>
          </w:tcPr>
          <w:p w14:paraId="0A4CE2EE" w14:textId="77777777" w:rsidR="00D139A3" w:rsidRPr="00B17983" w:rsidRDefault="00D139A3" w:rsidP="00EF0671">
            <w:pPr>
              <w:pStyle w:val="TableParagraph"/>
              <w:spacing w:line="223" w:lineRule="exact"/>
              <w:ind w:left="11"/>
              <w:jc w:val="center"/>
              <w:rPr>
                <w:sz w:val="20"/>
              </w:rPr>
            </w:pPr>
            <w:r w:rsidRPr="00B17983">
              <w:rPr>
                <w:spacing w:val="-10"/>
                <w:w w:val="90"/>
                <w:sz w:val="20"/>
              </w:rPr>
              <w:t>8</w:t>
            </w:r>
          </w:p>
        </w:tc>
        <w:tc>
          <w:tcPr>
            <w:tcW w:w="269" w:type="dxa"/>
          </w:tcPr>
          <w:p w14:paraId="42AA6A26" w14:textId="77777777" w:rsidR="00D139A3" w:rsidRPr="00B17983" w:rsidRDefault="00D139A3" w:rsidP="00EF0671">
            <w:pPr>
              <w:pStyle w:val="TableParagraph"/>
              <w:spacing w:line="223" w:lineRule="exact"/>
              <w:ind w:left="11" w:right="5"/>
              <w:jc w:val="center"/>
              <w:rPr>
                <w:sz w:val="20"/>
              </w:rPr>
            </w:pPr>
            <w:r w:rsidRPr="00B17983">
              <w:rPr>
                <w:spacing w:val="-10"/>
                <w:w w:val="90"/>
                <w:sz w:val="20"/>
              </w:rPr>
              <w:t>9</w:t>
            </w:r>
          </w:p>
        </w:tc>
        <w:tc>
          <w:tcPr>
            <w:tcW w:w="352" w:type="dxa"/>
          </w:tcPr>
          <w:p w14:paraId="1EB71BA8" w14:textId="77777777" w:rsidR="00D139A3" w:rsidRPr="00B17983" w:rsidRDefault="00D139A3" w:rsidP="00EF0671">
            <w:pPr>
              <w:pStyle w:val="TableParagraph"/>
              <w:spacing w:line="223" w:lineRule="exact"/>
              <w:ind w:left="107"/>
              <w:jc w:val="center"/>
              <w:rPr>
                <w:sz w:val="20"/>
              </w:rPr>
            </w:pPr>
            <w:r w:rsidRPr="00B17983">
              <w:rPr>
                <w:spacing w:val="-5"/>
                <w:w w:val="95"/>
                <w:sz w:val="20"/>
              </w:rPr>
              <w:t>10</w:t>
            </w:r>
          </w:p>
        </w:tc>
        <w:tc>
          <w:tcPr>
            <w:tcW w:w="352" w:type="dxa"/>
          </w:tcPr>
          <w:p w14:paraId="71ACCC6D" w14:textId="77777777" w:rsidR="00D139A3" w:rsidRPr="00B17983" w:rsidRDefault="00D139A3" w:rsidP="00EF0671">
            <w:pPr>
              <w:pStyle w:val="TableParagraph"/>
              <w:spacing w:line="223" w:lineRule="exact"/>
              <w:ind w:left="107"/>
              <w:jc w:val="center"/>
              <w:rPr>
                <w:sz w:val="20"/>
              </w:rPr>
            </w:pPr>
            <w:r w:rsidRPr="00B17983">
              <w:rPr>
                <w:spacing w:val="-5"/>
                <w:w w:val="95"/>
                <w:sz w:val="20"/>
              </w:rPr>
              <w:t>11</w:t>
            </w:r>
          </w:p>
        </w:tc>
        <w:tc>
          <w:tcPr>
            <w:tcW w:w="309" w:type="dxa"/>
          </w:tcPr>
          <w:p w14:paraId="0D2B6DFB" w14:textId="77777777" w:rsidR="00D139A3" w:rsidRPr="00B17983" w:rsidRDefault="00D139A3" w:rsidP="00EF0671">
            <w:pPr>
              <w:pStyle w:val="TableParagraph"/>
              <w:spacing w:line="223" w:lineRule="exact"/>
              <w:ind w:left="106"/>
              <w:jc w:val="center"/>
              <w:rPr>
                <w:sz w:val="20"/>
              </w:rPr>
            </w:pPr>
            <w:r w:rsidRPr="00B17983">
              <w:rPr>
                <w:spacing w:val="-5"/>
                <w:w w:val="95"/>
                <w:sz w:val="20"/>
              </w:rPr>
              <w:t>12</w:t>
            </w:r>
          </w:p>
        </w:tc>
        <w:tc>
          <w:tcPr>
            <w:tcW w:w="312" w:type="dxa"/>
            <w:gridSpan w:val="2"/>
          </w:tcPr>
          <w:p w14:paraId="5626FDBD" w14:textId="77777777" w:rsidR="00D139A3" w:rsidRPr="00B17983" w:rsidRDefault="00D139A3" w:rsidP="00EF0671">
            <w:pPr>
              <w:pStyle w:val="TableParagraph"/>
              <w:spacing w:line="223" w:lineRule="exact"/>
              <w:ind w:left="11" w:right="11"/>
              <w:jc w:val="center"/>
              <w:rPr>
                <w:sz w:val="20"/>
              </w:rPr>
            </w:pPr>
            <w:r w:rsidRPr="00B17983">
              <w:rPr>
                <w:spacing w:val="-10"/>
                <w:w w:val="90"/>
                <w:sz w:val="20"/>
              </w:rPr>
              <w:t>1</w:t>
            </w:r>
          </w:p>
        </w:tc>
        <w:tc>
          <w:tcPr>
            <w:tcW w:w="270" w:type="dxa"/>
          </w:tcPr>
          <w:p w14:paraId="30E12769" w14:textId="77777777" w:rsidR="00D139A3" w:rsidRPr="00B17983" w:rsidRDefault="00D139A3" w:rsidP="00EF0671">
            <w:pPr>
              <w:pStyle w:val="TableParagraph"/>
              <w:spacing w:line="223" w:lineRule="exact"/>
              <w:ind w:left="103"/>
              <w:jc w:val="center"/>
              <w:rPr>
                <w:sz w:val="20"/>
              </w:rPr>
            </w:pPr>
            <w:r w:rsidRPr="00B17983">
              <w:rPr>
                <w:spacing w:val="-10"/>
                <w:w w:val="90"/>
                <w:sz w:val="20"/>
              </w:rPr>
              <w:t>2</w:t>
            </w:r>
          </w:p>
        </w:tc>
        <w:tc>
          <w:tcPr>
            <w:tcW w:w="270" w:type="dxa"/>
          </w:tcPr>
          <w:p w14:paraId="48B1A243" w14:textId="77777777" w:rsidR="00D139A3" w:rsidRPr="00B17983" w:rsidRDefault="00D139A3" w:rsidP="00EF0671">
            <w:pPr>
              <w:pStyle w:val="TableParagraph"/>
              <w:spacing w:line="223" w:lineRule="exact"/>
              <w:ind w:left="13" w:right="15"/>
              <w:jc w:val="center"/>
              <w:rPr>
                <w:sz w:val="20"/>
              </w:rPr>
            </w:pPr>
            <w:r w:rsidRPr="00B17983">
              <w:rPr>
                <w:spacing w:val="-10"/>
                <w:w w:val="90"/>
                <w:sz w:val="20"/>
              </w:rPr>
              <w:t>3</w:t>
            </w:r>
          </w:p>
        </w:tc>
        <w:tc>
          <w:tcPr>
            <w:tcW w:w="269" w:type="dxa"/>
          </w:tcPr>
          <w:p w14:paraId="61AACA3E" w14:textId="77777777" w:rsidR="00D139A3" w:rsidRPr="00B17983" w:rsidRDefault="00D139A3" w:rsidP="00EF0671">
            <w:pPr>
              <w:pStyle w:val="TableParagraph"/>
              <w:spacing w:line="223" w:lineRule="exact"/>
              <w:ind w:left="98"/>
              <w:jc w:val="center"/>
              <w:rPr>
                <w:sz w:val="20"/>
              </w:rPr>
            </w:pPr>
            <w:r w:rsidRPr="00B17983">
              <w:rPr>
                <w:spacing w:val="-10"/>
                <w:w w:val="90"/>
                <w:sz w:val="20"/>
              </w:rPr>
              <w:t>4</w:t>
            </w:r>
          </w:p>
        </w:tc>
        <w:tc>
          <w:tcPr>
            <w:tcW w:w="270" w:type="dxa"/>
          </w:tcPr>
          <w:p w14:paraId="701D878F" w14:textId="77777777" w:rsidR="00D139A3" w:rsidRPr="00B17983" w:rsidRDefault="00D139A3" w:rsidP="00EF0671">
            <w:pPr>
              <w:pStyle w:val="TableParagraph"/>
              <w:spacing w:line="223" w:lineRule="exact"/>
              <w:ind w:left="101"/>
              <w:jc w:val="center"/>
              <w:rPr>
                <w:sz w:val="20"/>
              </w:rPr>
            </w:pPr>
            <w:r w:rsidRPr="00B17983">
              <w:rPr>
                <w:spacing w:val="-10"/>
                <w:w w:val="90"/>
                <w:sz w:val="20"/>
              </w:rPr>
              <w:t>5</w:t>
            </w:r>
          </w:p>
        </w:tc>
        <w:tc>
          <w:tcPr>
            <w:tcW w:w="273" w:type="dxa"/>
          </w:tcPr>
          <w:p w14:paraId="37E66D63" w14:textId="77777777" w:rsidR="00D139A3" w:rsidRPr="00B17983" w:rsidRDefault="00D139A3" w:rsidP="00EF0671">
            <w:pPr>
              <w:pStyle w:val="TableParagraph"/>
              <w:spacing w:line="223" w:lineRule="exact"/>
              <w:ind w:left="101"/>
              <w:jc w:val="center"/>
              <w:rPr>
                <w:sz w:val="20"/>
              </w:rPr>
            </w:pPr>
            <w:r w:rsidRPr="00B17983">
              <w:rPr>
                <w:spacing w:val="-10"/>
                <w:w w:val="90"/>
                <w:sz w:val="20"/>
              </w:rPr>
              <w:t>6</w:t>
            </w:r>
          </w:p>
        </w:tc>
        <w:tc>
          <w:tcPr>
            <w:tcW w:w="269" w:type="dxa"/>
          </w:tcPr>
          <w:p w14:paraId="1DFF534C" w14:textId="77777777" w:rsidR="00D139A3" w:rsidRPr="00B17983" w:rsidRDefault="00D139A3" w:rsidP="00EF0671">
            <w:pPr>
              <w:pStyle w:val="TableParagraph"/>
              <w:spacing w:line="223" w:lineRule="exact"/>
              <w:ind w:left="99"/>
              <w:jc w:val="center"/>
              <w:rPr>
                <w:sz w:val="20"/>
              </w:rPr>
            </w:pPr>
            <w:r w:rsidRPr="00B17983">
              <w:rPr>
                <w:spacing w:val="-10"/>
                <w:w w:val="90"/>
                <w:sz w:val="20"/>
              </w:rPr>
              <w:t>7</w:t>
            </w:r>
          </w:p>
        </w:tc>
        <w:tc>
          <w:tcPr>
            <w:tcW w:w="269" w:type="dxa"/>
          </w:tcPr>
          <w:p w14:paraId="672B4666" w14:textId="77777777" w:rsidR="00D139A3" w:rsidRPr="00B17983" w:rsidRDefault="00D139A3" w:rsidP="00EF0671">
            <w:pPr>
              <w:pStyle w:val="TableParagraph"/>
              <w:spacing w:line="223" w:lineRule="exact"/>
              <w:ind w:left="98"/>
              <w:jc w:val="center"/>
              <w:rPr>
                <w:sz w:val="20"/>
              </w:rPr>
            </w:pPr>
            <w:r w:rsidRPr="00B17983">
              <w:rPr>
                <w:spacing w:val="-10"/>
                <w:w w:val="90"/>
                <w:sz w:val="20"/>
              </w:rPr>
              <w:t>8</w:t>
            </w:r>
          </w:p>
        </w:tc>
        <w:tc>
          <w:tcPr>
            <w:tcW w:w="268" w:type="dxa"/>
          </w:tcPr>
          <w:p w14:paraId="0238B550" w14:textId="77777777" w:rsidR="00D139A3" w:rsidRPr="00B17983" w:rsidRDefault="00D139A3" w:rsidP="00EF0671">
            <w:pPr>
              <w:pStyle w:val="TableParagraph"/>
              <w:spacing w:line="223" w:lineRule="exact"/>
              <w:ind w:left="99"/>
              <w:jc w:val="center"/>
              <w:rPr>
                <w:sz w:val="20"/>
              </w:rPr>
            </w:pPr>
            <w:r w:rsidRPr="00B17983">
              <w:rPr>
                <w:spacing w:val="-10"/>
                <w:w w:val="90"/>
                <w:sz w:val="20"/>
              </w:rPr>
              <w:t>9</w:t>
            </w:r>
          </w:p>
        </w:tc>
        <w:tc>
          <w:tcPr>
            <w:tcW w:w="327" w:type="dxa"/>
          </w:tcPr>
          <w:p w14:paraId="54907403" w14:textId="77777777" w:rsidR="00D139A3" w:rsidRPr="00B17983" w:rsidRDefault="00D139A3" w:rsidP="00EF0671">
            <w:pPr>
              <w:pStyle w:val="TableParagraph"/>
              <w:spacing w:line="223" w:lineRule="exact"/>
              <w:ind w:left="96"/>
              <w:jc w:val="center"/>
              <w:rPr>
                <w:sz w:val="20"/>
              </w:rPr>
            </w:pPr>
            <w:r w:rsidRPr="00B17983">
              <w:rPr>
                <w:spacing w:val="-5"/>
                <w:w w:val="95"/>
                <w:sz w:val="20"/>
              </w:rPr>
              <w:t>10</w:t>
            </w:r>
          </w:p>
        </w:tc>
        <w:tc>
          <w:tcPr>
            <w:tcW w:w="778" w:type="dxa"/>
          </w:tcPr>
          <w:p w14:paraId="44BF688A" w14:textId="77777777" w:rsidR="00D139A3" w:rsidRPr="00B17983" w:rsidRDefault="00D139A3" w:rsidP="00EF0671">
            <w:pPr>
              <w:pStyle w:val="TableParagraph"/>
              <w:spacing w:line="223" w:lineRule="exact"/>
              <w:ind w:left="94"/>
              <w:jc w:val="center"/>
              <w:rPr>
                <w:sz w:val="20"/>
              </w:rPr>
            </w:pPr>
            <w:r w:rsidRPr="00B17983">
              <w:rPr>
                <w:spacing w:val="-5"/>
                <w:w w:val="95"/>
                <w:sz w:val="20"/>
              </w:rPr>
              <w:t>11</w:t>
            </w:r>
          </w:p>
        </w:tc>
        <w:tc>
          <w:tcPr>
            <w:tcW w:w="853" w:type="dxa"/>
          </w:tcPr>
          <w:p w14:paraId="7E1A519E" w14:textId="77777777" w:rsidR="00D139A3" w:rsidRPr="00B17983" w:rsidRDefault="00D139A3" w:rsidP="00EF0671">
            <w:pPr>
              <w:pStyle w:val="TableParagraph"/>
              <w:spacing w:line="223" w:lineRule="exact"/>
              <w:ind w:left="96"/>
              <w:jc w:val="center"/>
              <w:rPr>
                <w:spacing w:val="-5"/>
                <w:w w:val="95"/>
                <w:sz w:val="20"/>
              </w:rPr>
            </w:pPr>
            <w:r w:rsidRPr="00B17983">
              <w:rPr>
                <w:spacing w:val="-5"/>
                <w:w w:val="95"/>
                <w:sz w:val="20"/>
              </w:rPr>
              <w:t>12</w:t>
            </w:r>
          </w:p>
        </w:tc>
      </w:tr>
      <w:tr w:rsidR="00D139A3" w:rsidRPr="00B17983" w14:paraId="1C201AD6" w14:textId="77777777" w:rsidTr="001E5BAA">
        <w:trPr>
          <w:gridAfter w:val="1"/>
          <w:wAfter w:w="10" w:type="dxa"/>
          <w:trHeight w:val="378"/>
        </w:trPr>
        <w:tc>
          <w:tcPr>
            <w:tcW w:w="1795" w:type="dxa"/>
          </w:tcPr>
          <w:p w14:paraId="475C45F9" w14:textId="77777777" w:rsidR="00D139A3" w:rsidRPr="00B17983" w:rsidRDefault="00D139A3" w:rsidP="00EF0671">
            <w:pPr>
              <w:pStyle w:val="TableParagraph"/>
            </w:pPr>
          </w:p>
        </w:tc>
        <w:tc>
          <w:tcPr>
            <w:tcW w:w="899" w:type="dxa"/>
          </w:tcPr>
          <w:p w14:paraId="39F537ED" w14:textId="77777777" w:rsidR="00D139A3" w:rsidRPr="00B17983" w:rsidRDefault="00D139A3" w:rsidP="00EF0671">
            <w:pPr>
              <w:pStyle w:val="TableParagraph"/>
            </w:pPr>
          </w:p>
        </w:tc>
        <w:tc>
          <w:tcPr>
            <w:tcW w:w="270" w:type="dxa"/>
          </w:tcPr>
          <w:p w14:paraId="0F6F4A1B" w14:textId="77777777" w:rsidR="00D139A3" w:rsidRPr="00B17983" w:rsidRDefault="00D139A3" w:rsidP="00EF0671">
            <w:pPr>
              <w:pStyle w:val="TableParagraph"/>
            </w:pPr>
          </w:p>
        </w:tc>
        <w:tc>
          <w:tcPr>
            <w:tcW w:w="269" w:type="dxa"/>
          </w:tcPr>
          <w:p w14:paraId="3B7A9A77" w14:textId="77777777" w:rsidR="00D139A3" w:rsidRPr="00B17983" w:rsidRDefault="00D139A3" w:rsidP="00EF0671">
            <w:pPr>
              <w:pStyle w:val="TableParagraph"/>
            </w:pPr>
          </w:p>
        </w:tc>
        <w:tc>
          <w:tcPr>
            <w:tcW w:w="270" w:type="dxa"/>
          </w:tcPr>
          <w:p w14:paraId="6984AAF5" w14:textId="77777777" w:rsidR="00D139A3" w:rsidRPr="00B17983" w:rsidRDefault="00D139A3" w:rsidP="00EF0671">
            <w:pPr>
              <w:pStyle w:val="TableParagraph"/>
            </w:pPr>
          </w:p>
        </w:tc>
        <w:tc>
          <w:tcPr>
            <w:tcW w:w="270" w:type="dxa"/>
          </w:tcPr>
          <w:p w14:paraId="219F7024" w14:textId="77777777" w:rsidR="00D139A3" w:rsidRPr="00B17983" w:rsidRDefault="00D139A3" w:rsidP="00EF0671">
            <w:pPr>
              <w:pStyle w:val="TableParagraph"/>
            </w:pPr>
          </w:p>
        </w:tc>
        <w:tc>
          <w:tcPr>
            <w:tcW w:w="270" w:type="dxa"/>
          </w:tcPr>
          <w:p w14:paraId="7C9DE792" w14:textId="77777777" w:rsidR="00D139A3" w:rsidRPr="00B17983" w:rsidRDefault="00D139A3" w:rsidP="00EF0671">
            <w:pPr>
              <w:pStyle w:val="TableParagraph"/>
            </w:pPr>
          </w:p>
        </w:tc>
        <w:tc>
          <w:tcPr>
            <w:tcW w:w="269" w:type="dxa"/>
          </w:tcPr>
          <w:p w14:paraId="50C9CBB7" w14:textId="77777777" w:rsidR="00D139A3" w:rsidRPr="00B17983" w:rsidRDefault="00D139A3" w:rsidP="00EF0671">
            <w:pPr>
              <w:pStyle w:val="TableParagraph"/>
            </w:pPr>
          </w:p>
        </w:tc>
        <w:tc>
          <w:tcPr>
            <w:tcW w:w="273" w:type="dxa"/>
          </w:tcPr>
          <w:p w14:paraId="68991919" w14:textId="77777777" w:rsidR="00D139A3" w:rsidRPr="00B17983" w:rsidRDefault="00D139A3" w:rsidP="00EF0671">
            <w:pPr>
              <w:pStyle w:val="TableParagraph"/>
            </w:pPr>
          </w:p>
        </w:tc>
        <w:tc>
          <w:tcPr>
            <w:tcW w:w="269" w:type="dxa"/>
          </w:tcPr>
          <w:p w14:paraId="5464CA51" w14:textId="77777777" w:rsidR="00D139A3" w:rsidRPr="00B17983" w:rsidRDefault="00D139A3" w:rsidP="00EF0671">
            <w:pPr>
              <w:pStyle w:val="TableParagraph"/>
            </w:pPr>
          </w:p>
        </w:tc>
        <w:tc>
          <w:tcPr>
            <w:tcW w:w="352" w:type="dxa"/>
          </w:tcPr>
          <w:p w14:paraId="39B27764" w14:textId="77777777" w:rsidR="00D139A3" w:rsidRPr="00B17983" w:rsidRDefault="00D139A3" w:rsidP="00EF0671">
            <w:pPr>
              <w:pStyle w:val="TableParagraph"/>
            </w:pPr>
          </w:p>
        </w:tc>
        <w:tc>
          <w:tcPr>
            <w:tcW w:w="352" w:type="dxa"/>
          </w:tcPr>
          <w:p w14:paraId="0E9B1BBC" w14:textId="77777777" w:rsidR="00D139A3" w:rsidRPr="00B17983" w:rsidRDefault="00D139A3" w:rsidP="00EF0671">
            <w:pPr>
              <w:pStyle w:val="TableParagraph"/>
            </w:pPr>
          </w:p>
        </w:tc>
        <w:tc>
          <w:tcPr>
            <w:tcW w:w="309" w:type="dxa"/>
          </w:tcPr>
          <w:p w14:paraId="6F83BE0E" w14:textId="77777777" w:rsidR="00D139A3" w:rsidRPr="00B17983" w:rsidRDefault="00D139A3" w:rsidP="00EF0671">
            <w:pPr>
              <w:pStyle w:val="TableParagraph"/>
            </w:pPr>
          </w:p>
        </w:tc>
        <w:tc>
          <w:tcPr>
            <w:tcW w:w="312" w:type="dxa"/>
            <w:gridSpan w:val="2"/>
          </w:tcPr>
          <w:p w14:paraId="2C1F1938" w14:textId="77777777" w:rsidR="00D139A3" w:rsidRPr="00B17983" w:rsidRDefault="00D139A3" w:rsidP="00EF0671">
            <w:pPr>
              <w:pStyle w:val="TableParagraph"/>
            </w:pPr>
          </w:p>
        </w:tc>
        <w:tc>
          <w:tcPr>
            <w:tcW w:w="270" w:type="dxa"/>
          </w:tcPr>
          <w:p w14:paraId="4017562E" w14:textId="77777777" w:rsidR="00D139A3" w:rsidRPr="00B17983" w:rsidRDefault="00D139A3" w:rsidP="00EF0671">
            <w:pPr>
              <w:pStyle w:val="TableParagraph"/>
            </w:pPr>
          </w:p>
        </w:tc>
        <w:tc>
          <w:tcPr>
            <w:tcW w:w="270" w:type="dxa"/>
          </w:tcPr>
          <w:p w14:paraId="5A51FE92" w14:textId="77777777" w:rsidR="00D139A3" w:rsidRPr="00B17983" w:rsidRDefault="00D139A3" w:rsidP="00EF0671">
            <w:pPr>
              <w:pStyle w:val="TableParagraph"/>
            </w:pPr>
          </w:p>
        </w:tc>
        <w:tc>
          <w:tcPr>
            <w:tcW w:w="269" w:type="dxa"/>
          </w:tcPr>
          <w:p w14:paraId="16A01B68" w14:textId="77777777" w:rsidR="00D139A3" w:rsidRPr="00B17983" w:rsidRDefault="00D139A3" w:rsidP="00EF0671">
            <w:pPr>
              <w:pStyle w:val="TableParagraph"/>
            </w:pPr>
          </w:p>
        </w:tc>
        <w:tc>
          <w:tcPr>
            <w:tcW w:w="270" w:type="dxa"/>
          </w:tcPr>
          <w:p w14:paraId="17481BA2" w14:textId="77777777" w:rsidR="00D139A3" w:rsidRPr="00B17983" w:rsidRDefault="00D139A3" w:rsidP="00EF0671">
            <w:pPr>
              <w:pStyle w:val="TableParagraph"/>
            </w:pPr>
          </w:p>
        </w:tc>
        <w:tc>
          <w:tcPr>
            <w:tcW w:w="273" w:type="dxa"/>
          </w:tcPr>
          <w:p w14:paraId="4458C7D4" w14:textId="77777777" w:rsidR="00D139A3" w:rsidRPr="00B17983" w:rsidRDefault="00D139A3" w:rsidP="00EF0671">
            <w:pPr>
              <w:pStyle w:val="TableParagraph"/>
            </w:pPr>
          </w:p>
        </w:tc>
        <w:tc>
          <w:tcPr>
            <w:tcW w:w="269" w:type="dxa"/>
          </w:tcPr>
          <w:p w14:paraId="1CF6EFC7" w14:textId="77777777" w:rsidR="00D139A3" w:rsidRPr="00B17983" w:rsidRDefault="00D139A3" w:rsidP="00EF0671">
            <w:pPr>
              <w:pStyle w:val="TableParagraph"/>
            </w:pPr>
          </w:p>
        </w:tc>
        <w:tc>
          <w:tcPr>
            <w:tcW w:w="269" w:type="dxa"/>
          </w:tcPr>
          <w:p w14:paraId="48595E03" w14:textId="77777777" w:rsidR="00D139A3" w:rsidRPr="00B17983" w:rsidRDefault="00D139A3" w:rsidP="00EF0671">
            <w:pPr>
              <w:pStyle w:val="TableParagraph"/>
            </w:pPr>
          </w:p>
        </w:tc>
        <w:tc>
          <w:tcPr>
            <w:tcW w:w="268" w:type="dxa"/>
          </w:tcPr>
          <w:p w14:paraId="27788630" w14:textId="77777777" w:rsidR="00D139A3" w:rsidRPr="00B17983" w:rsidRDefault="00D139A3" w:rsidP="00EF0671">
            <w:pPr>
              <w:pStyle w:val="TableParagraph"/>
            </w:pPr>
          </w:p>
        </w:tc>
        <w:tc>
          <w:tcPr>
            <w:tcW w:w="327" w:type="dxa"/>
          </w:tcPr>
          <w:p w14:paraId="55C0A4E5" w14:textId="77777777" w:rsidR="00D139A3" w:rsidRPr="00B17983" w:rsidRDefault="00D139A3" w:rsidP="00EF0671">
            <w:pPr>
              <w:pStyle w:val="TableParagraph"/>
            </w:pPr>
          </w:p>
        </w:tc>
        <w:tc>
          <w:tcPr>
            <w:tcW w:w="778" w:type="dxa"/>
          </w:tcPr>
          <w:p w14:paraId="5A82CDA4" w14:textId="77777777" w:rsidR="00D139A3" w:rsidRPr="00B17983" w:rsidRDefault="00D139A3" w:rsidP="00EF0671">
            <w:pPr>
              <w:pStyle w:val="TableParagraph"/>
            </w:pPr>
          </w:p>
        </w:tc>
        <w:tc>
          <w:tcPr>
            <w:tcW w:w="853" w:type="dxa"/>
          </w:tcPr>
          <w:p w14:paraId="6717EE5C" w14:textId="77777777" w:rsidR="00D139A3" w:rsidRPr="00B17983" w:rsidRDefault="00D139A3" w:rsidP="00EF0671">
            <w:pPr>
              <w:pStyle w:val="TableParagraph"/>
            </w:pPr>
          </w:p>
        </w:tc>
      </w:tr>
      <w:tr w:rsidR="00D139A3" w:rsidRPr="00B17983" w14:paraId="5D34FDD1" w14:textId="77777777" w:rsidTr="001E5BAA">
        <w:trPr>
          <w:gridAfter w:val="1"/>
          <w:wAfter w:w="10" w:type="dxa"/>
          <w:trHeight w:val="381"/>
        </w:trPr>
        <w:tc>
          <w:tcPr>
            <w:tcW w:w="1795" w:type="dxa"/>
          </w:tcPr>
          <w:p w14:paraId="16B24E4C" w14:textId="77777777" w:rsidR="00D139A3" w:rsidRPr="00B17983" w:rsidRDefault="00D139A3" w:rsidP="00EF0671">
            <w:pPr>
              <w:pStyle w:val="TableParagraph"/>
            </w:pPr>
          </w:p>
        </w:tc>
        <w:tc>
          <w:tcPr>
            <w:tcW w:w="899" w:type="dxa"/>
          </w:tcPr>
          <w:p w14:paraId="5172892F" w14:textId="77777777" w:rsidR="00D139A3" w:rsidRPr="00B17983" w:rsidRDefault="00D139A3" w:rsidP="00EF0671">
            <w:pPr>
              <w:pStyle w:val="TableParagraph"/>
            </w:pPr>
          </w:p>
        </w:tc>
        <w:tc>
          <w:tcPr>
            <w:tcW w:w="270" w:type="dxa"/>
          </w:tcPr>
          <w:p w14:paraId="3205A62B" w14:textId="77777777" w:rsidR="00D139A3" w:rsidRPr="00B17983" w:rsidRDefault="00D139A3" w:rsidP="00EF0671">
            <w:pPr>
              <w:pStyle w:val="TableParagraph"/>
            </w:pPr>
          </w:p>
        </w:tc>
        <w:tc>
          <w:tcPr>
            <w:tcW w:w="269" w:type="dxa"/>
          </w:tcPr>
          <w:p w14:paraId="1DC48E26" w14:textId="77777777" w:rsidR="00D139A3" w:rsidRPr="00B17983" w:rsidRDefault="00D139A3" w:rsidP="00EF0671">
            <w:pPr>
              <w:pStyle w:val="TableParagraph"/>
            </w:pPr>
          </w:p>
        </w:tc>
        <w:tc>
          <w:tcPr>
            <w:tcW w:w="270" w:type="dxa"/>
          </w:tcPr>
          <w:p w14:paraId="188E0912" w14:textId="77777777" w:rsidR="00D139A3" w:rsidRPr="00B17983" w:rsidRDefault="00D139A3" w:rsidP="00EF0671">
            <w:pPr>
              <w:pStyle w:val="TableParagraph"/>
            </w:pPr>
          </w:p>
        </w:tc>
        <w:tc>
          <w:tcPr>
            <w:tcW w:w="270" w:type="dxa"/>
          </w:tcPr>
          <w:p w14:paraId="1BFEB309" w14:textId="77777777" w:rsidR="00D139A3" w:rsidRPr="00B17983" w:rsidRDefault="00D139A3" w:rsidP="00EF0671">
            <w:pPr>
              <w:pStyle w:val="TableParagraph"/>
            </w:pPr>
          </w:p>
        </w:tc>
        <w:tc>
          <w:tcPr>
            <w:tcW w:w="270" w:type="dxa"/>
          </w:tcPr>
          <w:p w14:paraId="15271C4A" w14:textId="77777777" w:rsidR="00D139A3" w:rsidRPr="00B17983" w:rsidRDefault="00D139A3" w:rsidP="00EF0671">
            <w:pPr>
              <w:pStyle w:val="TableParagraph"/>
            </w:pPr>
          </w:p>
        </w:tc>
        <w:tc>
          <w:tcPr>
            <w:tcW w:w="269" w:type="dxa"/>
          </w:tcPr>
          <w:p w14:paraId="18750951" w14:textId="77777777" w:rsidR="00D139A3" w:rsidRPr="00B17983" w:rsidRDefault="00D139A3" w:rsidP="00EF0671">
            <w:pPr>
              <w:pStyle w:val="TableParagraph"/>
            </w:pPr>
          </w:p>
        </w:tc>
        <w:tc>
          <w:tcPr>
            <w:tcW w:w="273" w:type="dxa"/>
          </w:tcPr>
          <w:p w14:paraId="5CF3385F" w14:textId="77777777" w:rsidR="00D139A3" w:rsidRPr="00B17983" w:rsidRDefault="00D139A3" w:rsidP="00EF0671">
            <w:pPr>
              <w:pStyle w:val="TableParagraph"/>
            </w:pPr>
          </w:p>
        </w:tc>
        <w:tc>
          <w:tcPr>
            <w:tcW w:w="269" w:type="dxa"/>
          </w:tcPr>
          <w:p w14:paraId="79C68D71" w14:textId="77777777" w:rsidR="00D139A3" w:rsidRPr="00B17983" w:rsidRDefault="00D139A3" w:rsidP="00EF0671">
            <w:pPr>
              <w:pStyle w:val="TableParagraph"/>
            </w:pPr>
          </w:p>
        </w:tc>
        <w:tc>
          <w:tcPr>
            <w:tcW w:w="352" w:type="dxa"/>
          </w:tcPr>
          <w:p w14:paraId="512D2EB2" w14:textId="77777777" w:rsidR="00D139A3" w:rsidRPr="00B17983" w:rsidRDefault="00D139A3" w:rsidP="00EF0671">
            <w:pPr>
              <w:pStyle w:val="TableParagraph"/>
            </w:pPr>
          </w:p>
        </w:tc>
        <w:tc>
          <w:tcPr>
            <w:tcW w:w="352" w:type="dxa"/>
          </w:tcPr>
          <w:p w14:paraId="4D654C3D" w14:textId="77777777" w:rsidR="00D139A3" w:rsidRPr="00B17983" w:rsidRDefault="00D139A3" w:rsidP="00EF0671">
            <w:pPr>
              <w:pStyle w:val="TableParagraph"/>
            </w:pPr>
          </w:p>
        </w:tc>
        <w:tc>
          <w:tcPr>
            <w:tcW w:w="309" w:type="dxa"/>
          </w:tcPr>
          <w:p w14:paraId="422A9760" w14:textId="77777777" w:rsidR="00D139A3" w:rsidRPr="00B17983" w:rsidRDefault="00D139A3" w:rsidP="00EF0671">
            <w:pPr>
              <w:pStyle w:val="TableParagraph"/>
            </w:pPr>
          </w:p>
        </w:tc>
        <w:tc>
          <w:tcPr>
            <w:tcW w:w="312" w:type="dxa"/>
            <w:gridSpan w:val="2"/>
          </w:tcPr>
          <w:p w14:paraId="76FE2832" w14:textId="77777777" w:rsidR="00D139A3" w:rsidRPr="00B17983" w:rsidRDefault="00D139A3" w:rsidP="00EF0671">
            <w:pPr>
              <w:pStyle w:val="TableParagraph"/>
            </w:pPr>
          </w:p>
        </w:tc>
        <w:tc>
          <w:tcPr>
            <w:tcW w:w="270" w:type="dxa"/>
          </w:tcPr>
          <w:p w14:paraId="0F58FCB4" w14:textId="77777777" w:rsidR="00D139A3" w:rsidRPr="00B17983" w:rsidRDefault="00D139A3" w:rsidP="00EF0671">
            <w:pPr>
              <w:pStyle w:val="TableParagraph"/>
            </w:pPr>
          </w:p>
        </w:tc>
        <w:tc>
          <w:tcPr>
            <w:tcW w:w="270" w:type="dxa"/>
          </w:tcPr>
          <w:p w14:paraId="63E346A7" w14:textId="77777777" w:rsidR="00D139A3" w:rsidRPr="00B17983" w:rsidRDefault="00D139A3" w:rsidP="00EF0671">
            <w:pPr>
              <w:pStyle w:val="TableParagraph"/>
            </w:pPr>
          </w:p>
        </w:tc>
        <w:tc>
          <w:tcPr>
            <w:tcW w:w="269" w:type="dxa"/>
          </w:tcPr>
          <w:p w14:paraId="211A5687" w14:textId="77777777" w:rsidR="00D139A3" w:rsidRPr="00B17983" w:rsidRDefault="00D139A3" w:rsidP="00EF0671">
            <w:pPr>
              <w:pStyle w:val="TableParagraph"/>
            </w:pPr>
          </w:p>
        </w:tc>
        <w:tc>
          <w:tcPr>
            <w:tcW w:w="270" w:type="dxa"/>
          </w:tcPr>
          <w:p w14:paraId="0A763510" w14:textId="77777777" w:rsidR="00D139A3" w:rsidRPr="00B17983" w:rsidRDefault="00D139A3" w:rsidP="00EF0671">
            <w:pPr>
              <w:pStyle w:val="TableParagraph"/>
            </w:pPr>
          </w:p>
        </w:tc>
        <w:tc>
          <w:tcPr>
            <w:tcW w:w="273" w:type="dxa"/>
          </w:tcPr>
          <w:p w14:paraId="73DE6D3E" w14:textId="77777777" w:rsidR="00D139A3" w:rsidRPr="00B17983" w:rsidRDefault="00D139A3" w:rsidP="00EF0671">
            <w:pPr>
              <w:pStyle w:val="TableParagraph"/>
            </w:pPr>
          </w:p>
        </w:tc>
        <w:tc>
          <w:tcPr>
            <w:tcW w:w="269" w:type="dxa"/>
          </w:tcPr>
          <w:p w14:paraId="3711D9D6" w14:textId="77777777" w:rsidR="00D139A3" w:rsidRPr="00B17983" w:rsidRDefault="00D139A3" w:rsidP="00EF0671">
            <w:pPr>
              <w:pStyle w:val="TableParagraph"/>
            </w:pPr>
          </w:p>
        </w:tc>
        <w:tc>
          <w:tcPr>
            <w:tcW w:w="269" w:type="dxa"/>
          </w:tcPr>
          <w:p w14:paraId="42DEB963" w14:textId="77777777" w:rsidR="00D139A3" w:rsidRPr="00B17983" w:rsidRDefault="00D139A3" w:rsidP="00EF0671">
            <w:pPr>
              <w:pStyle w:val="TableParagraph"/>
            </w:pPr>
          </w:p>
        </w:tc>
        <w:tc>
          <w:tcPr>
            <w:tcW w:w="268" w:type="dxa"/>
          </w:tcPr>
          <w:p w14:paraId="757AF237" w14:textId="77777777" w:rsidR="00D139A3" w:rsidRPr="00B17983" w:rsidRDefault="00D139A3" w:rsidP="00EF0671">
            <w:pPr>
              <w:pStyle w:val="TableParagraph"/>
            </w:pPr>
          </w:p>
        </w:tc>
        <w:tc>
          <w:tcPr>
            <w:tcW w:w="327" w:type="dxa"/>
          </w:tcPr>
          <w:p w14:paraId="08AB0D5D" w14:textId="77777777" w:rsidR="00D139A3" w:rsidRPr="00B17983" w:rsidRDefault="00D139A3" w:rsidP="00EF0671">
            <w:pPr>
              <w:pStyle w:val="TableParagraph"/>
            </w:pPr>
          </w:p>
        </w:tc>
        <w:tc>
          <w:tcPr>
            <w:tcW w:w="778" w:type="dxa"/>
          </w:tcPr>
          <w:p w14:paraId="252C531F" w14:textId="77777777" w:rsidR="00D139A3" w:rsidRPr="00B17983" w:rsidRDefault="00D139A3" w:rsidP="00EF0671">
            <w:pPr>
              <w:pStyle w:val="TableParagraph"/>
            </w:pPr>
          </w:p>
        </w:tc>
        <w:tc>
          <w:tcPr>
            <w:tcW w:w="853" w:type="dxa"/>
          </w:tcPr>
          <w:p w14:paraId="307D97CA" w14:textId="77777777" w:rsidR="00D139A3" w:rsidRPr="00B17983" w:rsidRDefault="00D139A3" w:rsidP="00EF0671">
            <w:pPr>
              <w:pStyle w:val="TableParagraph"/>
            </w:pPr>
          </w:p>
        </w:tc>
      </w:tr>
      <w:tr w:rsidR="00D139A3" w:rsidRPr="00B17983" w14:paraId="6D71CA3E" w14:textId="77777777" w:rsidTr="001E5BAA">
        <w:trPr>
          <w:gridAfter w:val="1"/>
          <w:wAfter w:w="10" w:type="dxa"/>
          <w:trHeight w:val="381"/>
        </w:trPr>
        <w:tc>
          <w:tcPr>
            <w:tcW w:w="1795" w:type="dxa"/>
          </w:tcPr>
          <w:p w14:paraId="54FA282C" w14:textId="77777777" w:rsidR="00D139A3" w:rsidRPr="00B17983" w:rsidRDefault="00D139A3" w:rsidP="00EF0671">
            <w:pPr>
              <w:pStyle w:val="TableParagraph"/>
            </w:pPr>
          </w:p>
        </w:tc>
        <w:tc>
          <w:tcPr>
            <w:tcW w:w="899" w:type="dxa"/>
          </w:tcPr>
          <w:p w14:paraId="1BE3F362" w14:textId="77777777" w:rsidR="00D139A3" w:rsidRPr="00B17983" w:rsidRDefault="00D139A3" w:rsidP="00EF0671">
            <w:pPr>
              <w:pStyle w:val="TableParagraph"/>
            </w:pPr>
          </w:p>
        </w:tc>
        <w:tc>
          <w:tcPr>
            <w:tcW w:w="270" w:type="dxa"/>
          </w:tcPr>
          <w:p w14:paraId="12FCB073" w14:textId="77777777" w:rsidR="00D139A3" w:rsidRPr="00B17983" w:rsidRDefault="00D139A3" w:rsidP="00EF0671">
            <w:pPr>
              <w:pStyle w:val="TableParagraph"/>
            </w:pPr>
          </w:p>
        </w:tc>
        <w:tc>
          <w:tcPr>
            <w:tcW w:w="269" w:type="dxa"/>
          </w:tcPr>
          <w:p w14:paraId="0309E7F3" w14:textId="77777777" w:rsidR="00D139A3" w:rsidRPr="00B17983" w:rsidRDefault="00D139A3" w:rsidP="00EF0671">
            <w:pPr>
              <w:pStyle w:val="TableParagraph"/>
            </w:pPr>
          </w:p>
        </w:tc>
        <w:tc>
          <w:tcPr>
            <w:tcW w:w="270" w:type="dxa"/>
          </w:tcPr>
          <w:p w14:paraId="2E140349" w14:textId="77777777" w:rsidR="00D139A3" w:rsidRPr="00B17983" w:rsidRDefault="00D139A3" w:rsidP="00EF0671">
            <w:pPr>
              <w:pStyle w:val="TableParagraph"/>
            </w:pPr>
          </w:p>
        </w:tc>
        <w:tc>
          <w:tcPr>
            <w:tcW w:w="270" w:type="dxa"/>
          </w:tcPr>
          <w:p w14:paraId="50CECF3A" w14:textId="77777777" w:rsidR="00D139A3" w:rsidRPr="00B17983" w:rsidRDefault="00D139A3" w:rsidP="00EF0671">
            <w:pPr>
              <w:pStyle w:val="TableParagraph"/>
            </w:pPr>
          </w:p>
        </w:tc>
        <w:tc>
          <w:tcPr>
            <w:tcW w:w="270" w:type="dxa"/>
          </w:tcPr>
          <w:p w14:paraId="28F0CE65" w14:textId="77777777" w:rsidR="00D139A3" w:rsidRPr="00B17983" w:rsidRDefault="00D139A3" w:rsidP="00EF0671">
            <w:pPr>
              <w:pStyle w:val="TableParagraph"/>
            </w:pPr>
          </w:p>
        </w:tc>
        <w:tc>
          <w:tcPr>
            <w:tcW w:w="269" w:type="dxa"/>
          </w:tcPr>
          <w:p w14:paraId="392AC8DE" w14:textId="77777777" w:rsidR="00D139A3" w:rsidRPr="00B17983" w:rsidRDefault="00D139A3" w:rsidP="00EF0671">
            <w:pPr>
              <w:pStyle w:val="TableParagraph"/>
            </w:pPr>
          </w:p>
        </w:tc>
        <w:tc>
          <w:tcPr>
            <w:tcW w:w="273" w:type="dxa"/>
          </w:tcPr>
          <w:p w14:paraId="3968ADC3" w14:textId="77777777" w:rsidR="00D139A3" w:rsidRPr="00B17983" w:rsidRDefault="00D139A3" w:rsidP="00EF0671">
            <w:pPr>
              <w:pStyle w:val="TableParagraph"/>
            </w:pPr>
          </w:p>
        </w:tc>
        <w:tc>
          <w:tcPr>
            <w:tcW w:w="269" w:type="dxa"/>
          </w:tcPr>
          <w:p w14:paraId="7FDEE5C2" w14:textId="77777777" w:rsidR="00D139A3" w:rsidRPr="00B17983" w:rsidRDefault="00D139A3" w:rsidP="00EF0671">
            <w:pPr>
              <w:pStyle w:val="TableParagraph"/>
            </w:pPr>
          </w:p>
        </w:tc>
        <w:tc>
          <w:tcPr>
            <w:tcW w:w="352" w:type="dxa"/>
          </w:tcPr>
          <w:p w14:paraId="25212E1A" w14:textId="77777777" w:rsidR="00D139A3" w:rsidRPr="00B17983" w:rsidRDefault="00D139A3" w:rsidP="00EF0671">
            <w:pPr>
              <w:pStyle w:val="TableParagraph"/>
            </w:pPr>
          </w:p>
        </w:tc>
        <w:tc>
          <w:tcPr>
            <w:tcW w:w="352" w:type="dxa"/>
          </w:tcPr>
          <w:p w14:paraId="04F26135" w14:textId="77777777" w:rsidR="00D139A3" w:rsidRPr="00B17983" w:rsidRDefault="00D139A3" w:rsidP="00EF0671">
            <w:pPr>
              <w:pStyle w:val="TableParagraph"/>
            </w:pPr>
          </w:p>
        </w:tc>
        <w:tc>
          <w:tcPr>
            <w:tcW w:w="309" w:type="dxa"/>
          </w:tcPr>
          <w:p w14:paraId="6187E5D9" w14:textId="77777777" w:rsidR="00D139A3" w:rsidRPr="00B17983" w:rsidRDefault="00D139A3" w:rsidP="00EF0671">
            <w:pPr>
              <w:pStyle w:val="TableParagraph"/>
            </w:pPr>
          </w:p>
        </w:tc>
        <w:tc>
          <w:tcPr>
            <w:tcW w:w="312" w:type="dxa"/>
            <w:gridSpan w:val="2"/>
          </w:tcPr>
          <w:p w14:paraId="3589AD7E" w14:textId="77777777" w:rsidR="00D139A3" w:rsidRPr="00B17983" w:rsidRDefault="00D139A3" w:rsidP="00EF0671">
            <w:pPr>
              <w:pStyle w:val="TableParagraph"/>
            </w:pPr>
          </w:p>
        </w:tc>
        <w:tc>
          <w:tcPr>
            <w:tcW w:w="270" w:type="dxa"/>
          </w:tcPr>
          <w:p w14:paraId="7DD197AE" w14:textId="77777777" w:rsidR="00D139A3" w:rsidRPr="00B17983" w:rsidRDefault="00D139A3" w:rsidP="00EF0671">
            <w:pPr>
              <w:pStyle w:val="TableParagraph"/>
            </w:pPr>
          </w:p>
        </w:tc>
        <w:tc>
          <w:tcPr>
            <w:tcW w:w="270" w:type="dxa"/>
          </w:tcPr>
          <w:p w14:paraId="6CB4F767" w14:textId="77777777" w:rsidR="00D139A3" w:rsidRPr="00B17983" w:rsidRDefault="00D139A3" w:rsidP="00EF0671">
            <w:pPr>
              <w:pStyle w:val="TableParagraph"/>
            </w:pPr>
          </w:p>
        </w:tc>
        <w:tc>
          <w:tcPr>
            <w:tcW w:w="269" w:type="dxa"/>
          </w:tcPr>
          <w:p w14:paraId="75841ABC" w14:textId="77777777" w:rsidR="00D139A3" w:rsidRPr="00B17983" w:rsidRDefault="00D139A3" w:rsidP="00EF0671">
            <w:pPr>
              <w:pStyle w:val="TableParagraph"/>
            </w:pPr>
          </w:p>
        </w:tc>
        <w:tc>
          <w:tcPr>
            <w:tcW w:w="270" w:type="dxa"/>
          </w:tcPr>
          <w:p w14:paraId="680282EC" w14:textId="77777777" w:rsidR="00D139A3" w:rsidRPr="00B17983" w:rsidRDefault="00D139A3" w:rsidP="00EF0671">
            <w:pPr>
              <w:pStyle w:val="TableParagraph"/>
            </w:pPr>
          </w:p>
        </w:tc>
        <w:tc>
          <w:tcPr>
            <w:tcW w:w="273" w:type="dxa"/>
          </w:tcPr>
          <w:p w14:paraId="436595D7" w14:textId="77777777" w:rsidR="00D139A3" w:rsidRPr="00B17983" w:rsidRDefault="00D139A3" w:rsidP="00EF0671">
            <w:pPr>
              <w:pStyle w:val="TableParagraph"/>
            </w:pPr>
          </w:p>
        </w:tc>
        <w:tc>
          <w:tcPr>
            <w:tcW w:w="269" w:type="dxa"/>
          </w:tcPr>
          <w:p w14:paraId="2B32277B" w14:textId="77777777" w:rsidR="00D139A3" w:rsidRPr="00B17983" w:rsidRDefault="00D139A3" w:rsidP="00EF0671">
            <w:pPr>
              <w:pStyle w:val="TableParagraph"/>
            </w:pPr>
          </w:p>
        </w:tc>
        <w:tc>
          <w:tcPr>
            <w:tcW w:w="269" w:type="dxa"/>
          </w:tcPr>
          <w:p w14:paraId="3E217360" w14:textId="77777777" w:rsidR="00D139A3" w:rsidRPr="00B17983" w:rsidRDefault="00D139A3" w:rsidP="00EF0671">
            <w:pPr>
              <w:pStyle w:val="TableParagraph"/>
            </w:pPr>
          </w:p>
        </w:tc>
        <w:tc>
          <w:tcPr>
            <w:tcW w:w="268" w:type="dxa"/>
          </w:tcPr>
          <w:p w14:paraId="2453ED9D" w14:textId="77777777" w:rsidR="00D139A3" w:rsidRPr="00B17983" w:rsidRDefault="00D139A3" w:rsidP="00EF0671">
            <w:pPr>
              <w:pStyle w:val="TableParagraph"/>
            </w:pPr>
          </w:p>
        </w:tc>
        <w:tc>
          <w:tcPr>
            <w:tcW w:w="327" w:type="dxa"/>
          </w:tcPr>
          <w:p w14:paraId="42CF5B4E" w14:textId="77777777" w:rsidR="00D139A3" w:rsidRPr="00B17983" w:rsidRDefault="00D139A3" w:rsidP="00EF0671">
            <w:pPr>
              <w:pStyle w:val="TableParagraph"/>
            </w:pPr>
          </w:p>
        </w:tc>
        <w:tc>
          <w:tcPr>
            <w:tcW w:w="778" w:type="dxa"/>
          </w:tcPr>
          <w:p w14:paraId="27EE8CD0" w14:textId="77777777" w:rsidR="00D139A3" w:rsidRPr="00B17983" w:rsidRDefault="00D139A3" w:rsidP="00EF0671">
            <w:pPr>
              <w:pStyle w:val="TableParagraph"/>
            </w:pPr>
          </w:p>
        </w:tc>
        <w:tc>
          <w:tcPr>
            <w:tcW w:w="853" w:type="dxa"/>
          </w:tcPr>
          <w:p w14:paraId="059CDA5D" w14:textId="77777777" w:rsidR="00D139A3" w:rsidRPr="00B17983" w:rsidRDefault="00D139A3" w:rsidP="00EF0671">
            <w:pPr>
              <w:pStyle w:val="TableParagraph"/>
            </w:pPr>
          </w:p>
        </w:tc>
      </w:tr>
      <w:tr w:rsidR="00D139A3" w:rsidRPr="00B17983" w14:paraId="31BB7176" w14:textId="77777777" w:rsidTr="001E5BAA">
        <w:trPr>
          <w:gridAfter w:val="1"/>
          <w:wAfter w:w="10" w:type="dxa"/>
          <w:trHeight w:val="379"/>
        </w:trPr>
        <w:tc>
          <w:tcPr>
            <w:tcW w:w="1795" w:type="dxa"/>
          </w:tcPr>
          <w:p w14:paraId="4168B006" w14:textId="77777777" w:rsidR="00D139A3" w:rsidRPr="00B17983" w:rsidRDefault="00D139A3" w:rsidP="00EF0671">
            <w:pPr>
              <w:pStyle w:val="TableParagraph"/>
            </w:pPr>
          </w:p>
        </w:tc>
        <w:tc>
          <w:tcPr>
            <w:tcW w:w="899" w:type="dxa"/>
          </w:tcPr>
          <w:p w14:paraId="6835A7A0" w14:textId="77777777" w:rsidR="00D139A3" w:rsidRPr="00B17983" w:rsidRDefault="00D139A3" w:rsidP="00EF0671">
            <w:pPr>
              <w:pStyle w:val="TableParagraph"/>
            </w:pPr>
          </w:p>
        </w:tc>
        <w:tc>
          <w:tcPr>
            <w:tcW w:w="270" w:type="dxa"/>
          </w:tcPr>
          <w:p w14:paraId="6D6C8FF8" w14:textId="77777777" w:rsidR="00D139A3" w:rsidRPr="00B17983" w:rsidRDefault="00D139A3" w:rsidP="00EF0671">
            <w:pPr>
              <w:pStyle w:val="TableParagraph"/>
            </w:pPr>
          </w:p>
        </w:tc>
        <w:tc>
          <w:tcPr>
            <w:tcW w:w="269" w:type="dxa"/>
          </w:tcPr>
          <w:p w14:paraId="78DC1E0B" w14:textId="77777777" w:rsidR="00D139A3" w:rsidRPr="00B17983" w:rsidRDefault="00D139A3" w:rsidP="00EF0671">
            <w:pPr>
              <w:pStyle w:val="TableParagraph"/>
            </w:pPr>
          </w:p>
        </w:tc>
        <w:tc>
          <w:tcPr>
            <w:tcW w:w="270" w:type="dxa"/>
          </w:tcPr>
          <w:p w14:paraId="2F797D10" w14:textId="77777777" w:rsidR="00D139A3" w:rsidRPr="00B17983" w:rsidRDefault="00D139A3" w:rsidP="00EF0671">
            <w:pPr>
              <w:pStyle w:val="TableParagraph"/>
            </w:pPr>
          </w:p>
        </w:tc>
        <w:tc>
          <w:tcPr>
            <w:tcW w:w="270" w:type="dxa"/>
          </w:tcPr>
          <w:p w14:paraId="62BFAC65" w14:textId="77777777" w:rsidR="00D139A3" w:rsidRPr="00B17983" w:rsidRDefault="00D139A3" w:rsidP="00EF0671">
            <w:pPr>
              <w:pStyle w:val="TableParagraph"/>
            </w:pPr>
          </w:p>
        </w:tc>
        <w:tc>
          <w:tcPr>
            <w:tcW w:w="270" w:type="dxa"/>
          </w:tcPr>
          <w:p w14:paraId="6E4599DF" w14:textId="77777777" w:rsidR="00D139A3" w:rsidRPr="00B17983" w:rsidRDefault="00D139A3" w:rsidP="00EF0671">
            <w:pPr>
              <w:pStyle w:val="TableParagraph"/>
            </w:pPr>
          </w:p>
        </w:tc>
        <w:tc>
          <w:tcPr>
            <w:tcW w:w="269" w:type="dxa"/>
          </w:tcPr>
          <w:p w14:paraId="7F2CF186" w14:textId="77777777" w:rsidR="00D139A3" w:rsidRPr="00B17983" w:rsidRDefault="00D139A3" w:rsidP="00EF0671">
            <w:pPr>
              <w:pStyle w:val="TableParagraph"/>
            </w:pPr>
          </w:p>
        </w:tc>
        <w:tc>
          <w:tcPr>
            <w:tcW w:w="273" w:type="dxa"/>
          </w:tcPr>
          <w:p w14:paraId="7A3AA912" w14:textId="77777777" w:rsidR="00D139A3" w:rsidRPr="00B17983" w:rsidRDefault="00D139A3" w:rsidP="00EF0671">
            <w:pPr>
              <w:pStyle w:val="TableParagraph"/>
            </w:pPr>
          </w:p>
        </w:tc>
        <w:tc>
          <w:tcPr>
            <w:tcW w:w="269" w:type="dxa"/>
          </w:tcPr>
          <w:p w14:paraId="3775206F" w14:textId="77777777" w:rsidR="00D139A3" w:rsidRPr="00B17983" w:rsidRDefault="00D139A3" w:rsidP="00EF0671">
            <w:pPr>
              <w:pStyle w:val="TableParagraph"/>
            </w:pPr>
          </w:p>
        </w:tc>
        <w:tc>
          <w:tcPr>
            <w:tcW w:w="352" w:type="dxa"/>
          </w:tcPr>
          <w:p w14:paraId="236A16C5" w14:textId="77777777" w:rsidR="00D139A3" w:rsidRPr="00B17983" w:rsidRDefault="00D139A3" w:rsidP="00EF0671">
            <w:pPr>
              <w:pStyle w:val="TableParagraph"/>
            </w:pPr>
          </w:p>
        </w:tc>
        <w:tc>
          <w:tcPr>
            <w:tcW w:w="352" w:type="dxa"/>
          </w:tcPr>
          <w:p w14:paraId="37F8523E" w14:textId="77777777" w:rsidR="00D139A3" w:rsidRPr="00B17983" w:rsidRDefault="00D139A3" w:rsidP="00EF0671">
            <w:pPr>
              <w:pStyle w:val="TableParagraph"/>
            </w:pPr>
          </w:p>
        </w:tc>
        <w:tc>
          <w:tcPr>
            <w:tcW w:w="309" w:type="dxa"/>
          </w:tcPr>
          <w:p w14:paraId="4C77E3B9" w14:textId="77777777" w:rsidR="00D139A3" w:rsidRPr="00B17983" w:rsidRDefault="00D139A3" w:rsidP="00EF0671">
            <w:pPr>
              <w:pStyle w:val="TableParagraph"/>
            </w:pPr>
          </w:p>
        </w:tc>
        <w:tc>
          <w:tcPr>
            <w:tcW w:w="312" w:type="dxa"/>
            <w:gridSpan w:val="2"/>
          </w:tcPr>
          <w:p w14:paraId="2E6809D3" w14:textId="77777777" w:rsidR="00D139A3" w:rsidRPr="00B17983" w:rsidRDefault="00D139A3" w:rsidP="00EF0671">
            <w:pPr>
              <w:pStyle w:val="TableParagraph"/>
            </w:pPr>
          </w:p>
        </w:tc>
        <w:tc>
          <w:tcPr>
            <w:tcW w:w="270" w:type="dxa"/>
          </w:tcPr>
          <w:p w14:paraId="684DA06B" w14:textId="77777777" w:rsidR="00D139A3" w:rsidRPr="00B17983" w:rsidRDefault="00D139A3" w:rsidP="00EF0671">
            <w:pPr>
              <w:pStyle w:val="TableParagraph"/>
            </w:pPr>
          </w:p>
        </w:tc>
        <w:tc>
          <w:tcPr>
            <w:tcW w:w="270" w:type="dxa"/>
          </w:tcPr>
          <w:p w14:paraId="05100EA1" w14:textId="77777777" w:rsidR="00D139A3" w:rsidRPr="00B17983" w:rsidRDefault="00D139A3" w:rsidP="00EF0671">
            <w:pPr>
              <w:pStyle w:val="TableParagraph"/>
            </w:pPr>
          </w:p>
        </w:tc>
        <w:tc>
          <w:tcPr>
            <w:tcW w:w="269" w:type="dxa"/>
          </w:tcPr>
          <w:p w14:paraId="540DDD3A" w14:textId="77777777" w:rsidR="00D139A3" w:rsidRPr="00B17983" w:rsidRDefault="00D139A3" w:rsidP="00EF0671">
            <w:pPr>
              <w:pStyle w:val="TableParagraph"/>
            </w:pPr>
          </w:p>
        </w:tc>
        <w:tc>
          <w:tcPr>
            <w:tcW w:w="270" w:type="dxa"/>
          </w:tcPr>
          <w:p w14:paraId="32ECD064" w14:textId="77777777" w:rsidR="00D139A3" w:rsidRPr="00B17983" w:rsidRDefault="00D139A3" w:rsidP="00EF0671">
            <w:pPr>
              <w:pStyle w:val="TableParagraph"/>
            </w:pPr>
          </w:p>
        </w:tc>
        <w:tc>
          <w:tcPr>
            <w:tcW w:w="273" w:type="dxa"/>
          </w:tcPr>
          <w:p w14:paraId="42034965" w14:textId="77777777" w:rsidR="00D139A3" w:rsidRPr="00B17983" w:rsidRDefault="00D139A3" w:rsidP="00EF0671">
            <w:pPr>
              <w:pStyle w:val="TableParagraph"/>
            </w:pPr>
          </w:p>
        </w:tc>
        <w:tc>
          <w:tcPr>
            <w:tcW w:w="269" w:type="dxa"/>
          </w:tcPr>
          <w:p w14:paraId="132382F5" w14:textId="77777777" w:rsidR="00D139A3" w:rsidRPr="00B17983" w:rsidRDefault="00D139A3" w:rsidP="00EF0671">
            <w:pPr>
              <w:pStyle w:val="TableParagraph"/>
            </w:pPr>
          </w:p>
        </w:tc>
        <w:tc>
          <w:tcPr>
            <w:tcW w:w="269" w:type="dxa"/>
          </w:tcPr>
          <w:p w14:paraId="5463AD9F" w14:textId="77777777" w:rsidR="00D139A3" w:rsidRPr="00B17983" w:rsidRDefault="00D139A3" w:rsidP="00EF0671">
            <w:pPr>
              <w:pStyle w:val="TableParagraph"/>
            </w:pPr>
          </w:p>
        </w:tc>
        <w:tc>
          <w:tcPr>
            <w:tcW w:w="268" w:type="dxa"/>
          </w:tcPr>
          <w:p w14:paraId="0F088495" w14:textId="77777777" w:rsidR="00D139A3" w:rsidRPr="00B17983" w:rsidRDefault="00D139A3" w:rsidP="00EF0671">
            <w:pPr>
              <w:pStyle w:val="TableParagraph"/>
            </w:pPr>
          </w:p>
        </w:tc>
        <w:tc>
          <w:tcPr>
            <w:tcW w:w="327" w:type="dxa"/>
          </w:tcPr>
          <w:p w14:paraId="54D2F71C" w14:textId="77777777" w:rsidR="00D139A3" w:rsidRPr="00B17983" w:rsidRDefault="00D139A3" w:rsidP="00EF0671">
            <w:pPr>
              <w:pStyle w:val="TableParagraph"/>
              <w:ind w:left="-44" w:firstLine="44"/>
            </w:pPr>
          </w:p>
        </w:tc>
        <w:tc>
          <w:tcPr>
            <w:tcW w:w="778" w:type="dxa"/>
          </w:tcPr>
          <w:p w14:paraId="3C5EC2BE" w14:textId="77777777" w:rsidR="00D139A3" w:rsidRPr="00B17983" w:rsidRDefault="00D139A3" w:rsidP="00EF0671">
            <w:pPr>
              <w:pStyle w:val="TableParagraph"/>
            </w:pPr>
          </w:p>
        </w:tc>
        <w:tc>
          <w:tcPr>
            <w:tcW w:w="853" w:type="dxa"/>
          </w:tcPr>
          <w:p w14:paraId="1A61B723" w14:textId="77777777" w:rsidR="00D139A3" w:rsidRPr="00B17983" w:rsidRDefault="00D139A3" w:rsidP="00EF0671">
            <w:pPr>
              <w:pStyle w:val="TableParagraph"/>
            </w:pPr>
          </w:p>
        </w:tc>
      </w:tr>
      <w:tr w:rsidR="00D139A3" w:rsidRPr="00B17983" w14:paraId="6C3CBE28" w14:textId="77777777" w:rsidTr="001E5BAA">
        <w:trPr>
          <w:gridAfter w:val="1"/>
          <w:wAfter w:w="10" w:type="dxa"/>
          <w:trHeight w:val="378"/>
        </w:trPr>
        <w:tc>
          <w:tcPr>
            <w:tcW w:w="1795" w:type="dxa"/>
          </w:tcPr>
          <w:p w14:paraId="7EFC9B19" w14:textId="77777777" w:rsidR="00D139A3" w:rsidRPr="00B17983" w:rsidRDefault="00D139A3" w:rsidP="00EF0671">
            <w:pPr>
              <w:pStyle w:val="TableParagraph"/>
            </w:pPr>
          </w:p>
        </w:tc>
        <w:tc>
          <w:tcPr>
            <w:tcW w:w="899" w:type="dxa"/>
          </w:tcPr>
          <w:p w14:paraId="3BD7091D" w14:textId="77777777" w:rsidR="00D139A3" w:rsidRPr="00B17983" w:rsidRDefault="00D139A3" w:rsidP="00EF0671">
            <w:pPr>
              <w:pStyle w:val="TableParagraph"/>
            </w:pPr>
          </w:p>
        </w:tc>
        <w:tc>
          <w:tcPr>
            <w:tcW w:w="270" w:type="dxa"/>
          </w:tcPr>
          <w:p w14:paraId="43858144" w14:textId="77777777" w:rsidR="00D139A3" w:rsidRPr="00B17983" w:rsidRDefault="00D139A3" w:rsidP="00EF0671">
            <w:pPr>
              <w:pStyle w:val="TableParagraph"/>
            </w:pPr>
          </w:p>
        </w:tc>
        <w:tc>
          <w:tcPr>
            <w:tcW w:w="269" w:type="dxa"/>
          </w:tcPr>
          <w:p w14:paraId="73BCDE79" w14:textId="77777777" w:rsidR="00D139A3" w:rsidRPr="00B17983" w:rsidRDefault="00D139A3" w:rsidP="00EF0671">
            <w:pPr>
              <w:pStyle w:val="TableParagraph"/>
            </w:pPr>
          </w:p>
        </w:tc>
        <w:tc>
          <w:tcPr>
            <w:tcW w:w="270" w:type="dxa"/>
          </w:tcPr>
          <w:p w14:paraId="2FAFC0D1" w14:textId="77777777" w:rsidR="00D139A3" w:rsidRPr="00B17983" w:rsidRDefault="00D139A3" w:rsidP="00EF0671">
            <w:pPr>
              <w:pStyle w:val="TableParagraph"/>
            </w:pPr>
          </w:p>
        </w:tc>
        <w:tc>
          <w:tcPr>
            <w:tcW w:w="270" w:type="dxa"/>
          </w:tcPr>
          <w:p w14:paraId="0484EB52" w14:textId="77777777" w:rsidR="00D139A3" w:rsidRPr="00B17983" w:rsidRDefault="00D139A3" w:rsidP="00EF0671">
            <w:pPr>
              <w:pStyle w:val="TableParagraph"/>
            </w:pPr>
          </w:p>
        </w:tc>
        <w:tc>
          <w:tcPr>
            <w:tcW w:w="270" w:type="dxa"/>
          </w:tcPr>
          <w:p w14:paraId="7A4450A6" w14:textId="77777777" w:rsidR="00D139A3" w:rsidRPr="00B17983" w:rsidRDefault="00D139A3" w:rsidP="00EF0671">
            <w:pPr>
              <w:pStyle w:val="TableParagraph"/>
            </w:pPr>
          </w:p>
        </w:tc>
        <w:tc>
          <w:tcPr>
            <w:tcW w:w="269" w:type="dxa"/>
          </w:tcPr>
          <w:p w14:paraId="29D6E26C" w14:textId="77777777" w:rsidR="00D139A3" w:rsidRPr="00B17983" w:rsidRDefault="00D139A3" w:rsidP="00EF0671">
            <w:pPr>
              <w:pStyle w:val="TableParagraph"/>
            </w:pPr>
          </w:p>
        </w:tc>
        <w:tc>
          <w:tcPr>
            <w:tcW w:w="273" w:type="dxa"/>
          </w:tcPr>
          <w:p w14:paraId="33B9154A" w14:textId="77777777" w:rsidR="00D139A3" w:rsidRPr="00B17983" w:rsidRDefault="00D139A3" w:rsidP="00EF0671">
            <w:pPr>
              <w:pStyle w:val="TableParagraph"/>
            </w:pPr>
          </w:p>
        </w:tc>
        <w:tc>
          <w:tcPr>
            <w:tcW w:w="269" w:type="dxa"/>
          </w:tcPr>
          <w:p w14:paraId="5E72795E" w14:textId="77777777" w:rsidR="00D139A3" w:rsidRPr="00B17983" w:rsidRDefault="00D139A3" w:rsidP="00EF0671">
            <w:pPr>
              <w:pStyle w:val="TableParagraph"/>
            </w:pPr>
          </w:p>
        </w:tc>
        <w:tc>
          <w:tcPr>
            <w:tcW w:w="352" w:type="dxa"/>
          </w:tcPr>
          <w:p w14:paraId="68A701E8" w14:textId="77777777" w:rsidR="00D139A3" w:rsidRPr="00B17983" w:rsidRDefault="00D139A3" w:rsidP="00EF0671">
            <w:pPr>
              <w:pStyle w:val="TableParagraph"/>
            </w:pPr>
          </w:p>
        </w:tc>
        <w:tc>
          <w:tcPr>
            <w:tcW w:w="352" w:type="dxa"/>
          </w:tcPr>
          <w:p w14:paraId="6A011DA9" w14:textId="77777777" w:rsidR="00D139A3" w:rsidRPr="00B17983" w:rsidRDefault="00D139A3" w:rsidP="00EF0671">
            <w:pPr>
              <w:pStyle w:val="TableParagraph"/>
            </w:pPr>
          </w:p>
        </w:tc>
        <w:tc>
          <w:tcPr>
            <w:tcW w:w="309" w:type="dxa"/>
          </w:tcPr>
          <w:p w14:paraId="47DBCA50" w14:textId="77777777" w:rsidR="00D139A3" w:rsidRPr="00B17983" w:rsidRDefault="00D139A3" w:rsidP="00EF0671">
            <w:pPr>
              <w:pStyle w:val="TableParagraph"/>
            </w:pPr>
          </w:p>
        </w:tc>
        <w:tc>
          <w:tcPr>
            <w:tcW w:w="312" w:type="dxa"/>
            <w:gridSpan w:val="2"/>
          </w:tcPr>
          <w:p w14:paraId="55ED4ACF" w14:textId="77777777" w:rsidR="00D139A3" w:rsidRPr="00B17983" w:rsidRDefault="00D139A3" w:rsidP="00EF0671">
            <w:pPr>
              <w:pStyle w:val="TableParagraph"/>
            </w:pPr>
          </w:p>
        </w:tc>
        <w:tc>
          <w:tcPr>
            <w:tcW w:w="270" w:type="dxa"/>
          </w:tcPr>
          <w:p w14:paraId="0B5BC8AF" w14:textId="77777777" w:rsidR="00D139A3" w:rsidRPr="00B17983" w:rsidRDefault="00D139A3" w:rsidP="00EF0671">
            <w:pPr>
              <w:pStyle w:val="TableParagraph"/>
            </w:pPr>
          </w:p>
        </w:tc>
        <w:tc>
          <w:tcPr>
            <w:tcW w:w="270" w:type="dxa"/>
          </w:tcPr>
          <w:p w14:paraId="5B2EA11D" w14:textId="77777777" w:rsidR="00D139A3" w:rsidRPr="00B17983" w:rsidRDefault="00D139A3" w:rsidP="00EF0671">
            <w:pPr>
              <w:pStyle w:val="TableParagraph"/>
            </w:pPr>
          </w:p>
        </w:tc>
        <w:tc>
          <w:tcPr>
            <w:tcW w:w="269" w:type="dxa"/>
          </w:tcPr>
          <w:p w14:paraId="26E7B093" w14:textId="77777777" w:rsidR="00D139A3" w:rsidRPr="00B17983" w:rsidRDefault="00D139A3" w:rsidP="00EF0671">
            <w:pPr>
              <w:pStyle w:val="TableParagraph"/>
            </w:pPr>
          </w:p>
        </w:tc>
        <w:tc>
          <w:tcPr>
            <w:tcW w:w="270" w:type="dxa"/>
          </w:tcPr>
          <w:p w14:paraId="216DC57B" w14:textId="77777777" w:rsidR="00D139A3" w:rsidRPr="00B17983" w:rsidRDefault="00D139A3" w:rsidP="00EF0671">
            <w:pPr>
              <w:pStyle w:val="TableParagraph"/>
            </w:pPr>
          </w:p>
        </w:tc>
        <w:tc>
          <w:tcPr>
            <w:tcW w:w="273" w:type="dxa"/>
          </w:tcPr>
          <w:p w14:paraId="0B3DBD81" w14:textId="77777777" w:rsidR="00D139A3" w:rsidRPr="00B17983" w:rsidRDefault="00D139A3" w:rsidP="00EF0671">
            <w:pPr>
              <w:pStyle w:val="TableParagraph"/>
            </w:pPr>
          </w:p>
        </w:tc>
        <w:tc>
          <w:tcPr>
            <w:tcW w:w="269" w:type="dxa"/>
          </w:tcPr>
          <w:p w14:paraId="5A9BABB8" w14:textId="77777777" w:rsidR="00D139A3" w:rsidRPr="00B17983" w:rsidRDefault="00D139A3" w:rsidP="00EF0671">
            <w:pPr>
              <w:pStyle w:val="TableParagraph"/>
            </w:pPr>
          </w:p>
        </w:tc>
        <w:tc>
          <w:tcPr>
            <w:tcW w:w="269" w:type="dxa"/>
          </w:tcPr>
          <w:p w14:paraId="211791FB" w14:textId="77777777" w:rsidR="00D139A3" w:rsidRPr="00B17983" w:rsidRDefault="00D139A3" w:rsidP="00EF0671">
            <w:pPr>
              <w:pStyle w:val="TableParagraph"/>
            </w:pPr>
          </w:p>
        </w:tc>
        <w:tc>
          <w:tcPr>
            <w:tcW w:w="268" w:type="dxa"/>
          </w:tcPr>
          <w:p w14:paraId="2047FF63" w14:textId="77777777" w:rsidR="00D139A3" w:rsidRPr="00B17983" w:rsidRDefault="00D139A3" w:rsidP="00EF0671">
            <w:pPr>
              <w:pStyle w:val="TableParagraph"/>
            </w:pPr>
          </w:p>
        </w:tc>
        <w:tc>
          <w:tcPr>
            <w:tcW w:w="327" w:type="dxa"/>
          </w:tcPr>
          <w:p w14:paraId="051D2B19" w14:textId="77777777" w:rsidR="00D139A3" w:rsidRPr="00B17983" w:rsidRDefault="00D139A3" w:rsidP="00EF0671">
            <w:pPr>
              <w:pStyle w:val="TableParagraph"/>
            </w:pPr>
          </w:p>
        </w:tc>
        <w:tc>
          <w:tcPr>
            <w:tcW w:w="778" w:type="dxa"/>
          </w:tcPr>
          <w:p w14:paraId="4B0AFF0D" w14:textId="77777777" w:rsidR="00D139A3" w:rsidRPr="00B17983" w:rsidRDefault="00D139A3" w:rsidP="00EF0671">
            <w:pPr>
              <w:pStyle w:val="TableParagraph"/>
            </w:pPr>
          </w:p>
        </w:tc>
        <w:tc>
          <w:tcPr>
            <w:tcW w:w="853" w:type="dxa"/>
          </w:tcPr>
          <w:p w14:paraId="7FE76C90" w14:textId="77777777" w:rsidR="00D139A3" w:rsidRPr="00B17983" w:rsidRDefault="00D139A3" w:rsidP="00EF0671">
            <w:pPr>
              <w:pStyle w:val="TableParagraph"/>
            </w:pPr>
          </w:p>
        </w:tc>
      </w:tr>
      <w:tr w:rsidR="00D139A3" w:rsidRPr="00B17983" w14:paraId="1B8CAF55" w14:textId="77777777" w:rsidTr="001E5BAA">
        <w:trPr>
          <w:gridAfter w:val="1"/>
          <w:wAfter w:w="10" w:type="dxa"/>
          <w:trHeight w:val="378"/>
        </w:trPr>
        <w:tc>
          <w:tcPr>
            <w:tcW w:w="1795" w:type="dxa"/>
          </w:tcPr>
          <w:p w14:paraId="7157E975" w14:textId="77777777" w:rsidR="00D139A3" w:rsidRPr="00B17983" w:rsidRDefault="00D139A3" w:rsidP="00EF0671">
            <w:pPr>
              <w:pStyle w:val="TableParagraph"/>
            </w:pPr>
          </w:p>
        </w:tc>
        <w:tc>
          <w:tcPr>
            <w:tcW w:w="899" w:type="dxa"/>
          </w:tcPr>
          <w:p w14:paraId="54A4211E" w14:textId="77777777" w:rsidR="00D139A3" w:rsidRPr="00B17983" w:rsidRDefault="00D139A3" w:rsidP="00EF0671">
            <w:pPr>
              <w:pStyle w:val="TableParagraph"/>
            </w:pPr>
          </w:p>
        </w:tc>
        <w:tc>
          <w:tcPr>
            <w:tcW w:w="270" w:type="dxa"/>
          </w:tcPr>
          <w:p w14:paraId="3797603A" w14:textId="77777777" w:rsidR="00D139A3" w:rsidRPr="00B17983" w:rsidRDefault="00D139A3" w:rsidP="00EF0671">
            <w:pPr>
              <w:pStyle w:val="TableParagraph"/>
            </w:pPr>
          </w:p>
        </w:tc>
        <w:tc>
          <w:tcPr>
            <w:tcW w:w="269" w:type="dxa"/>
          </w:tcPr>
          <w:p w14:paraId="4553733A" w14:textId="77777777" w:rsidR="00D139A3" w:rsidRPr="00B17983" w:rsidRDefault="00D139A3" w:rsidP="00EF0671">
            <w:pPr>
              <w:pStyle w:val="TableParagraph"/>
            </w:pPr>
          </w:p>
        </w:tc>
        <w:tc>
          <w:tcPr>
            <w:tcW w:w="270" w:type="dxa"/>
          </w:tcPr>
          <w:p w14:paraId="2D784FF6" w14:textId="77777777" w:rsidR="00D139A3" w:rsidRPr="00B17983" w:rsidRDefault="00D139A3" w:rsidP="00EF0671">
            <w:pPr>
              <w:pStyle w:val="TableParagraph"/>
            </w:pPr>
          </w:p>
        </w:tc>
        <w:tc>
          <w:tcPr>
            <w:tcW w:w="270" w:type="dxa"/>
          </w:tcPr>
          <w:p w14:paraId="7BA06CAD" w14:textId="77777777" w:rsidR="00D139A3" w:rsidRPr="00B17983" w:rsidRDefault="00D139A3" w:rsidP="00EF0671">
            <w:pPr>
              <w:pStyle w:val="TableParagraph"/>
            </w:pPr>
          </w:p>
        </w:tc>
        <w:tc>
          <w:tcPr>
            <w:tcW w:w="270" w:type="dxa"/>
          </w:tcPr>
          <w:p w14:paraId="547620A8" w14:textId="77777777" w:rsidR="00D139A3" w:rsidRPr="00B17983" w:rsidRDefault="00D139A3" w:rsidP="00EF0671">
            <w:pPr>
              <w:pStyle w:val="TableParagraph"/>
            </w:pPr>
          </w:p>
        </w:tc>
        <w:tc>
          <w:tcPr>
            <w:tcW w:w="269" w:type="dxa"/>
          </w:tcPr>
          <w:p w14:paraId="52CFB7F4" w14:textId="77777777" w:rsidR="00D139A3" w:rsidRPr="00B17983" w:rsidRDefault="00D139A3" w:rsidP="00EF0671">
            <w:pPr>
              <w:pStyle w:val="TableParagraph"/>
            </w:pPr>
          </w:p>
        </w:tc>
        <w:tc>
          <w:tcPr>
            <w:tcW w:w="273" w:type="dxa"/>
          </w:tcPr>
          <w:p w14:paraId="05D0ED33" w14:textId="77777777" w:rsidR="00D139A3" w:rsidRPr="00B17983" w:rsidRDefault="00D139A3" w:rsidP="00EF0671">
            <w:pPr>
              <w:pStyle w:val="TableParagraph"/>
            </w:pPr>
          </w:p>
        </w:tc>
        <w:tc>
          <w:tcPr>
            <w:tcW w:w="269" w:type="dxa"/>
          </w:tcPr>
          <w:p w14:paraId="3B288409" w14:textId="77777777" w:rsidR="00D139A3" w:rsidRPr="00B17983" w:rsidRDefault="00D139A3" w:rsidP="00EF0671">
            <w:pPr>
              <w:pStyle w:val="TableParagraph"/>
            </w:pPr>
          </w:p>
        </w:tc>
        <w:tc>
          <w:tcPr>
            <w:tcW w:w="352" w:type="dxa"/>
          </w:tcPr>
          <w:p w14:paraId="1C5E2430" w14:textId="77777777" w:rsidR="00D139A3" w:rsidRPr="00B17983" w:rsidRDefault="00D139A3" w:rsidP="00EF0671">
            <w:pPr>
              <w:pStyle w:val="TableParagraph"/>
            </w:pPr>
          </w:p>
        </w:tc>
        <w:tc>
          <w:tcPr>
            <w:tcW w:w="352" w:type="dxa"/>
          </w:tcPr>
          <w:p w14:paraId="629F13E3" w14:textId="77777777" w:rsidR="00D139A3" w:rsidRPr="00B17983" w:rsidRDefault="00D139A3" w:rsidP="00EF0671">
            <w:pPr>
              <w:pStyle w:val="TableParagraph"/>
            </w:pPr>
          </w:p>
        </w:tc>
        <w:tc>
          <w:tcPr>
            <w:tcW w:w="309" w:type="dxa"/>
          </w:tcPr>
          <w:p w14:paraId="0BCACC20" w14:textId="77777777" w:rsidR="00D139A3" w:rsidRPr="00B17983" w:rsidRDefault="00D139A3" w:rsidP="00EF0671">
            <w:pPr>
              <w:pStyle w:val="TableParagraph"/>
            </w:pPr>
          </w:p>
        </w:tc>
        <w:tc>
          <w:tcPr>
            <w:tcW w:w="312" w:type="dxa"/>
            <w:gridSpan w:val="2"/>
          </w:tcPr>
          <w:p w14:paraId="7E05A73C" w14:textId="77777777" w:rsidR="00D139A3" w:rsidRPr="00B17983" w:rsidRDefault="00D139A3" w:rsidP="00EF0671">
            <w:pPr>
              <w:pStyle w:val="TableParagraph"/>
            </w:pPr>
          </w:p>
        </w:tc>
        <w:tc>
          <w:tcPr>
            <w:tcW w:w="270" w:type="dxa"/>
          </w:tcPr>
          <w:p w14:paraId="39EDB12B" w14:textId="77777777" w:rsidR="00D139A3" w:rsidRPr="00B17983" w:rsidRDefault="00D139A3" w:rsidP="00EF0671">
            <w:pPr>
              <w:pStyle w:val="TableParagraph"/>
            </w:pPr>
          </w:p>
        </w:tc>
        <w:tc>
          <w:tcPr>
            <w:tcW w:w="270" w:type="dxa"/>
          </w:tcPr>
          <w:p w14:paraId="6EB28893" w14:textId="77777777" w:rsidR="00D139A3" w:rsidRPr="00B17983" w:rsidRDefault="00D139A3" w:rsidP="00EF0671">
            <w:pPr>
              <w:pStyle w:val="TableParagraph"/>
            </w:pPr>
          </w:p>
        </w:tc>
        <w:tc>
          <w:tcPr>
            <w:tcW w:w="269" w:type="dxa"/>
          </w:tcPr>
          <w:p w14:paraId="522E53F5" w14:textId="77777777" w:rsidR="00D139A3" w:rsidRPr="00B17983" w:rsidRDefault="00D139A3" w:rsidP="00EF0671">
            <w:pPr>
              <w:pStyle w:val="TableParagraph"/>
            </w:pPr>
          </w:p>
        </w:tc>
        <w:tc>
          <w:tcPr>
            <w:tcW w:w="270" w:type="dxa"/>
          </w:tcPr>
          <w:p w14:paraId="5657AEDA" w14:textId="77777777" w:rsidR="00D139A3" w:rsidRPr="00B17983" w:rsidRDefault="00D139A3" w:rsidP="00EF0671">
            <w:pPr>
              <w:pStyle w:val="TableParagraph"/>
            </w:pPr>
          </w:p>
        </w:tc>
        <w:tc>
          <w:tcPr>
            <w:tcW w:w="273" w:type="dxa"/>
          </w:tcPr>
          <w:p w14:paraId="7CDBBAA8" w14:textId="77777777" w:rsidR="00D139A3" w:rsidRPr="00B17983" w:rsidRDefault="00D139A3" w:rsidP="00EF0671">
            <w:pPr>
              <w:pStyle w:val="TableParagraph"/>
            </w:pPr>
          </w:p>
        </w:tc>
        <w:tc>
          <w:tcPr>
            <w:tcW w:w="269" w:type="dxa"/>
          </w:tcPr>
          <w:p w14:paraId="1494BA97" w14:textId="77777777" w:rsidR="00D139A3" w:rsidRPr="00B17983" w:rsidRDefault="00D139A3" w:rsidP="00EF0671">
            <w:pPr>
              <w:pStyle w:val="TableParagraph"/>
            </w:pPr>
          </w:p>
        </w:tc>
        <w:tc>
          <w:tcPr>
            <w:tcW w:w="269" w:type="dxa"/>
          </w:tcPr>
          <w:p w14:paraId="28C6FA90" w14:textId="77777777" w:rsidR="00D139A3" w:rsidRPr="00B17983" w:rsidRDefault="00D139A3" w:rsidP="00EF0671">
            <w:pPr>
              <w:pStyle w:val="TableParagraph"/>
            </w:pPr>
          </w:p>
        </w:tc>
        <w:tc>
          <w:tcPr>
            <w:tcW w:w="268" w:type="dxa"/>
          </w:tcPr>
          <w:p w14:paraId="748739A1" w14:textId="77777777" w:rsidR="00D139A3" w:rsidRPr="00B17983" w:rsidRDefault="00D139A3" w:rsidP="00EF0671">
            <w:pPr>
              <w:pStyle w:val="TableParagraph"/>
            </w:pPr>
          </w:p>
        </w:tc>
        <w:tc>
          <w:tcPr>
            <w:tcW w:w="327" w:type="dxa"/>
          </w:tcPr>
          <w:p w14:paraId="02BAD518" w14:textId="77777777" w:rsidR="00D139A3" w:rsidRPr="00B17983" w:rsidRDefault="00D139A3" w:rsidP="00EF0671">
            <w:pPr>
              <w:pStyle w:val="TableParagraph"/>
            </w:pPr>
          </w:p>
        </w:tc>
        <w:tc>
          <w:tcPr>
            <w:tcW w:w="778" w:type="dxa"/>
          </w:tcPr>
          <w:p w14:paraId="548DBA15" w14:textId="77777777" w:rsidR="00D139A3" w:rsidRPr="00B17983" w:rsidRDefault="00D139A3" w:rsidP="00EF0671">
            <w:pPr>
              <w:pStyle w:val="TableParagraph"/>
            </w:pPr>
          </w:p>
        </w:tc>
        <w:tc>
          <w:tcPr>
            <w:tcW w:w="853" w:type="dxa"/>
          </w:tcPr>
          <w:p w14:paraId="5C289298" w14:textId="77777777" w:rsidR="00D139A3" w:rsidRPr="00B17983" w:rsidRDefault="00D139A3" w:rsidP="00EF0671">
            <w:pPr>
              <w:pStyle w:val="TableParagraph"/>
            </w:pPr>
          </w:p>
        </w:tc>
      </w:tr>
      <w:tr w:rsidR="00D139A3" w:rsidRPr="00B17983" w14:paraId="27048BF1" w14:textId="77777777" w:rsidTr="001E5BAA">
        <w:trPr>
          <w:gridAfter w:val="1"/>
          <w:wAfter w:w="10" w:type="dxa"/>
          <w:trHeight w:val="377"/>
        </w:trPr>
        <w:tc>
          <w:tcPr>
            <w:tcW w:w="1795" w:type="dxa"/>
          </w:tcPr>
          <w:p w14:paraId="7F2F08BF" w14:textId="77777777" w:rsidR="00D139A3" w:rsidRPr="00B17983" w:rsidRDefault="00D139A3" w:rsidP="00EF0671">
            <w:pPr>
              <w:pStyle w:val="TableParagraph"/>
            </w:pPr>
          </w:p>
        </w:tc>
        <w:tc>
          <w:tcPr>
            <w:tcW w:w="899" w:type="dxa"/>
          </w:tcPr>
          <w:p w14:paraId="4A6F826B" w14:textId="77777777" w:rsidR="00D139A3" w:rsidRPr="00B17983" w:rsidRDefault="00D139A3" w:rsidP="00EF0671">
            <w:pPr>
              <w:pStyle w:val="TableParagraph"/>
            </w:pPr>
          </w:p>
        </w:tc>
        <w:tc>
          <w:tcPr>
            <w:tcW w:w="270" w:type="dxa"/>
          </w:tcPr>
          <w:p w14:paraId="32EB269A" w14:textId="77777777" w:rsidR="00D139A3" w:rsidRPr="00B17983" w:rsidRDefault="00D139A3" w:rsidP="00EF0671">
            <w:pPr>
              <w:pStyle w:val="TableParagraph"/>
            </w:pPr>
          </w:p>
        </w:tc>
        <w:tc>
          <w:tcPr>
            <w:tcW w:w="269" w:type="dxa"/>
          </w:tcPr>
          <w:p w14:paraId="0234B2B9" w14:textId="77777777" w:rsidR="00D139A3" w:rsidRPr="00B17983" w:rsidRDefault="00D139A3" w:rsidP="00EF0671">
            <w:pPr>
              <w:pStyle w:val="TableParagraph"/>
            </w:pPr>
          </w:p>
        </w:tc>
        <w:tc>
          <w:tcPr>
            <w:tcW w:w="270" w:type="dxa"/>
          </w:tcPr>
          <w:p w14:paraId="3AB90F57" w14:textId="77777777" w:rsidR="00D139A3" w:rsidRPr="00B17983" w:rsidRDefault="00D139A3" w:rsidP="00EF0671">
            <w:pPr>
              <w:pStyle w:val="TableParagraph"/>
            </w:pPr>
          </w:p>
        </w:tc>
        <w:tc>
          <w:tcPr>
            <w:tcW w:w="270" w:type="dxa"/>
          </w:tcPr>
          <w:p w14:paraId="688E55EC" w14:textId="77777777" w:rsidR="00D139A3" w:rsidRPr="00B17983" w:rsidRDefault="00D139A3" w:rsidP="00EF0671">
            <w:pPr>
              <w:pStyle w:val="TableParagraph"/>
            </w:pPr>
          </w:p>
        </w:tc>
        <w:tc>
          <w:tcPr>
            <w:tcW w:w="270" w:type="dxa"/>
          </w:tcPr>
          <w:p w14:paraId="37831CFF" w14:textId="77777777" w:rsidR="00D139A3" w:rsidRPr="00B17983" w:rsidRDefault="00D139A3" w:rsidP="00EF0671">
            <w:pPr>
              <w:pStyle w:val="TableParagraph"/>
            </w:pPr>
          </w:p>
        </w:tc>
        <w:tc>
          <w:tcPr>
            <w:tcW w:w="269" w:type="dxa"/>
          </w:tcPr>
          <w:p w14:paraId="3BFC2972" w14:textId="77777777" w:rsidR="00D139A3" w:rsidRPr="00B17983" w:rsidRDefault="00D139A3" w:rsidP="00EF0671">
            <w:pPr>
              <w:pStyle w:val="TableParagraph"/>
            </w:pPr>
          </w:p>
        </w:tc>
        <w:tc>
          <w:tcPr>
            <w:tcW w:w="273" w:type="dxa"/>
          </w:tcPr>
          <w:p w14:paraId="53CEC6D7" w14:textId="77777777" w:rsidR="00D139A3" w:rsidRPr="00B17983" w:rsidRDefault="00D139A3" w:rsidP="00EF0671">
            <w:pPr>
              <w:pStyle w:val="TableParagraph"/>
            </w:pPr>
          </w:p>
        </w:tc>
        <w:tc>
          <w:tcPr>
            <w:tcW w:w="269" w:type="dxa"/>
          </w:tcPr>
          <w:p w14:paraId="3EAF0A6F" w14:textId="77777777" w:rsidR="00D139A3" w:rsidRPr="00B17983" w:rsidRDefault="00D139A3" w:rsidP="00EF0671">
            <w:pPr>
              <w:pStyle w:val="TableParagraph"/>
            </w:pPr>
          </w:p>
        </w:tc>
        <w:tc>
          <w:tcPr>
            <w:tcW w:w="352" w:type="dxa"/>
          </w:tcPr>
          <w:p w14:paraId="5C30267B" w14:textId="77777777" w:rsidR="00D139A3" w:rsidRPr="00B17983" w:rsidRDefault="00D139A3" w:rsidP="00EF0671">
            <w:pPr>
              <w:pStyle w:val="TableParagraph"/>
            </w:pPr>
          </w:p>
        </w:tc>
        <w:tc>
          <w:tcPr>
            <w:tcW w:w="352" w:type="dxa"/>
          </w:tcPr>
          <w:p w14:paraId="3E411493" w14:textId="77777777" w:rsidR="00D139A3" w:rsidRPr="00B17983" w:rsidRDefault="00D139A3" w:rsidP="00EF0671">
            <w:pPr>
              <w:pStyle w:val="TableParagraph"/>
            </w:pPr>
          </w:p>
        </w:tc>
        <w:tc>
          <w:tcPr>
            <w:tcW w:w="309" w:type="dxa"/>
          </w:tcPr>
          <w:p w14:paraId="61BF27B6" w14:textId="77777777" w:rsidR="00D139A3" w:rsidRPr="00B17983" w:rsidRDefault="00D139A3" w:rsidP="00EF0671">
            <w:pPr>
              <w:pStyle w:val="TableParagraph"/>
            </w:pPr>
          </w:p>
        </w:tc>
        <w:tc>
          <w:tcPr>
            <w:tcW w:w="312" w:type="dxa"/>
            <w:gridSpan w:val="2"/>
          </w:tcPr>
          <w:p w14:paraId="7D6368ED" w14:textId="77777777" w:rsidR="00D139A3" w:rsidRPr="00B17983" w:rsidRDefault="00D139A3" w:rsidP="00EF0671">
            <w:pPr>
              <w:pStyle w:val="TableParagraph"/>
            </w:pPr>
          </w:p>
        </w:tc>
        <w:tc>
          <w:tcPr>
            <w:tcW w:w="270" w:type="dxa"/>
          </w:tcPr>
          <w:p w14:paraId="69BD36F1" w14:textId="77777777" w:rsidR="00D139A3" w:rsidRPr="00B17983" w:rsidRDefault="00D139A3" w:rsidP="00EF0671">
            <w:pPr>
              <w:pStyle w:val="TableParagraph"/>
            </w:pPr>
          </w:p>
        </w:tc>
        <w:tc>
          <w:tcPr>
            <w:tcW w:w="270" w:type="dxa"/>
          </w:tcPr>
          <w:p w14:paraId="1AF1BCA8" w14:textId="77777777" w:rsidR="00D139A3" w:rsidRPr="00B17983" w:rsidRDefault="00D139A3" w:rsidP="00EF0671">
            <w:pPr>
              <w:pStyle w:val="TableParagraph"/>
            </w:pPr>
          </w:p>
        </w:tc>
        <w:tc>
          <w:tcPr>
            <w:tcW w:w="269" w:type="dxa"/>
          </w:tcPr>
          <w:p w14:paraId="46DF2B3C" w14:textId="77777777" w:rsidR="00D139A3" w:rsidRPr="00B17983" w:rsidRDefault="00D139A3" w:rsidP="00EF0671">
            <w:pPr>
              <w:pStyle w:val="TableParagraph"/>
            </w:pPr>
          </w:p>
        </w:tc>
        <w:tc>
          <w:tcPr>
            <w:tcW w:w="270" w:type="dxa"/>
          </w:tcPr>
          <w:p w14:paraId="7A8A6B18" w14:textId="77777777" w:rsidR="00D139A3" w:rsidRPr="00B17983" w:rsidRDefault="00D139A3" w:rsidP="00EF0671">
            <w:pPr>
              <w:pStyle w:val="TableParagraph"/>
            </w:pPr>
          </w:p>
        </w:tc>
        <w:tc>
          <w:tcPr>
            <w:tcW w:w="273" w:type="dxa"/>
          </w:tcPr>
          <w:p w14:paraId="2B3B70CE" w14:textId="77777777" w:rsidR="00D139A3" w:rsidRPr="00B17983" w:rsidRDefault="00D139A3" w:rsidP="00EF0671">
            <w:pPr>
              <w:pStyle w:val="TableParagraph"/>
            </w:pPr>
          </w:p>
        </w:tc>
        <w:tc>
          <w:tcPr>
            <w:tcW w:w="269" w:type="dxa"/>
          </w:tcPr>
          <w:p w14:paraId="226356B2" w14:textId="77777777" w:rsidR="00D139A3" w:rsidRPr="00B17983" w:rsidRDefault="00D139A3" w:rsidP="00EF0671">
            <w:pPr>
              <w:pStyle w:val="TableParagraph"/>
            </w:pPr>
          </w:p>
        </w:tc>
        <w:tc>
          <w:tcPr>
            <w:tcW w:w="269" w:type="dxa"/>
          </w:tcPr>
          <w:p w14:paraId="5801A58E" w14:textId="77777777" w:rsidR="00D139A3" w:rsidRPr="00B17983" w:rsidRDefault="00D139A3" w:rsidP="00EF0671">
            <w:pPr>
              <w:pStyle w:val="TableParagraph"/>
            </w:pPr>
          </w:p>
        </w:tc>
        <w:tc>
          <w:tcPr>
            <w:tcW w:w="268" w:type="dxa"/>
          </w:tcPr>
          <w:p w14:paraId="52392FF2" w14:textId="77777777" w:rsidR="00D139A3" w:rsidRPr="00B17983" w:rsidRDefault="00D139A3" w:rsidP="00EF0671">
            <w:pPr>
              <w:pStyle w:val="TableParagraph"/>
            </w:pPr>
          </w:p>
        </w:tc>
        <w:tc>
          <w:tcPr>
            <w:tcW w:w="327" w:type="dxa"/>
          </w:tcPr>
          <w:p w14:paraId="76F13E50" w14:textId="77777777" w:rsidR="00D139A3" w:rsidRPr="00B17983" w:rsidRDefault="00D139A3" w:rsidP="00EF0671">
            <w:pPr>
              <w:pStyle w:val="TableParagraph"/>
            </w:pPr>
          </w:p>
        </w:tc>
        <w:tc>
          <w:tcPr>
            <w:tcW w:w="778" w:type="dxa"/>
          </w:tcPr>
          <w:p w14:paraId="1FF07661" w14:textId="77777777" w:rsidR="00D139A3" w:rsidRPr="00B17983" w:rsidRDefault="00D139A3" w:rsidP="00EF0671">
            <w:pPr>
              <w:pStyle w:val="TableParagraph"/>
            </w:pPr>
          </w:p>
        </w:tc>
        <w:tc>
          <w:tcPr>
            <w:tcW w:w="853" w:type="dxa"/>
          </w:tcPr>
          <w:p w14:paraId="66FA2FB1" w14:textId="77777777" w:rsidR="00D139A3" w:rsidRPr="00B17983" w:rsidRDefault="00D139A3" w:rsidP="00EF0671">
            <w:pPr>
              <w:pStyle w:val="TableParagraph"/>
            </w:pPr>
          </w:p>
        </w:tc>
      </w:tr>
      <w:tr w:rsidR="00D139A3" w:rsidRPr="00B17983" w14:paraId="758B1DCD" w14:textId="77777777" w:rsidTr="001E5BAA">
        <w:trPr>
          <w:gridAfter w:val="1"/>
          <w:wAfter w:w="10" w:type="dxa"/>
          <w:trHeight w:val="42"/>
        </w:trPr>
        <w:tc>
          <w:tcPr>
            <w:tcW w:w="1795" w:type="dxa"/>
          </w:tcPr>
          <w:p w14:paraId="747972F1" w14:textId="77777777" w:rsidR="00D139A3" w:rsidRPr="00B17983" w:rsidRDefault="00D139A3" w:rsidP="00EF0671">
            <w:pPr>
              <w:pStyle w:val="TableParagraph"/>
            </w:pPr>
          </w:p>
        </w:tc>
        <w:tc>
          <w:tcPr>
            <w:tcW w:w="899" w:type="dxa"/>
          </w:tcPr>
          <w:p w14:paraId="723B71F2" w14:textId="77777777" w:rsidR="00D139A3" w:rsidRPr="00B17983" w:rsidRDefault="00D139A3" w:rsidP="00EF0671">
            <w:pPr>
              <w:pStyle w:val="TableParagraph"/>
            </w:pPr>
          </w:p>
        </w:tc>
        <w:tc>
          <w:tcPr>
            <w:tcW w:w="270" w:type="dxa"/>
          </w:tcPr>
          <w:p w14:paraId="6D8F4E6B" w14:textId="77777777" w:rsidR="00D139A3" w:rsidRPr="00B17983" w:rsidRDefault="00D139A3" w:rsidP="00EF0671">
            <w:pPr>
              <w:pStyle w:val="TableParagraph"/>
            </w:pPr>
          </w:p>
        </w:tc>
        <w:tc>
          <w:tcPr>
            <w:tcW w:w="269" w:type="dxa"/>
          </w:tcPr>
          <w:p w14:paraId="2DC0424D" w14:textId="77777777" w:rsidR="00D139A3" w:rsidRPr="00B17983" w:rsidRDefault="00D139A3" w:rsidP="00EF0671">
            <w:pPr>
              <w:pStyle w:val="TableParagraph"/>
            </w:pPr>
          </w:p>
        </w:tc>
        <w:tc>
          <w:tcPr>
            <w:tcW w:w="270" w:type="dxa"/>
          </w:tcPr>
          <w:p w14:paraId="43BC5F4F" w14:textId="77777777" w:rsidR="00D139A3" w:rsidRPr="00B17983" w:rsidRDefault="00D139A3" w:rsidP="00EF0671">
            <w:pPr>
              <w:pStyle w:val="TableParagraph"/>
            </w:pPr>
          </w:p>
        </w:tc>
        <w:tc>
          <w:tcPr>
            <w:tcW w:w="270" w:type="dxa"/>
          </w:tcPr>
          <w:p w14:paraId="2CA143A6" w14:textId="77777777" w:rsidR="00D139A3" w:rsidRPr="00B17983" w:rsidRDefault="00D139A3" w:rsidP="00EF0671">
            <w:pPr>
              <w:pStyle w:val="TableParagraph"/>
            </w:pPr>
          </w:p>
        </w:tc>
        <w:tc>
          <w:tcPr>
            <w:tcW w:w="270" w:type="dxa"/>
          </w:tcPr>
          <w:p w14:paraId="41AD0B00" w14:textId="77777777" w:rsidR="00D139A3" w:rsidRPr="00B17983" w:rsidRDefault="00D139A3" w:rsidP="00EF0671">
            <w:pPr>
              <w:pStyle w:val="TableParagraph"/>
            </w:pPr>
          </w:p>
        </w:tc>
        <w:tc>
          <w:tcPr>
            <w:tcW w:w="269" w:type="dxa"/>
          </w:tcPr>
          <w:p w14:paraId="268BD4B8" w14:textId="77777777" w:rsidR="00D139A3" w:rsidRPr="00B17983" w:rsidRDefault="00D139A3" w:rsidP="00EF0671">
            <w:pPr>
              <w:pStyle w:val="TableParagraph"/>
            </w:pPr>
          </w:p>
        </w:tc>
        <w:tc>
          <w:tcPr>
            <w:tcW w:w="273" w:type="dxa"/>
          </w:tcPr>
          <w:p w14:paraId="5D6C68E4" w14:textId="77777777" w:rsidR="00D139A3" w:rsidRPr="00B17983" w:rsidRDefault="00D139A3" w:rsidP="00EF0671">
            <w:pPr>
              <w:pStyle w:val="TableParagraph"/>
            </w:pPr>
          </w:p>
        </w:tc>
        <w:tc>
          <w:tcPr>
            <w:tcW w:w="269" w:type="dxa"/>
          </w:tcPr>
          <w:p w14:paraId="2300C8B3" w14:textId="77777777" w:rsidR="00D139A3" w:rsidRPr="00B17983" w:rsidRDefault="00D139A3" w:rsidP="00EF0671">
            <w:pPr>
              <w:pStyle w:val="TableParagraph"/>
            </w:pPr>
          </w:p>
        </w:tc>
        <w:tc>
          <w:tcPr>
            <w:tcW w:w="352" w:type="dxa"/>
          </w:tcPr>
          <w:p w14:paraId="702034A5" w14:textId="77777777" w:rsidR="00D139A3" w:rsidRPr="00B17983" w:rsidRDefault="00D139A3" w:rsidP="00EF0671">
            <w:pPr>
              <w:pStyle w:val="TableParagraph"/>
            </w:pPr>
          </w:p>
        </w:tc>
        <w:tc>
          <w:tcPr>
            <w:tcW w:w="352" w:type="dxa"/>
          </w:tcPr>
          <w:p w14:paraId="1E9091EF" w14:textId="77777777" w:rsidR="00D139A3" w:rsidRPr="00B17983" w:rsidRDefault="00D139A3" w:rsidP="00EF0671">
            <w:pPr>
              <w:pStyle w:val="TableParagraph"/>
            </w:pPr>
          </w:p>
        </w:tc>
        <w:tc>
          <w:tcPr>
            <w:tcW w:w="309" w:type="dxa"/>
          </w:tcPr>
          <w:p w14:paraId="2B3B3832" w14:textId="77777777" w:rsidR="00D139A3" w:rsidRPr="00B17983" w:rsidRDefault="00D139A3" w:rsidP="00EF0671">
            <w:pPr>
              <w:pStyle w:val="TableParagraph"/>
            </w:pPr>
          </w:p>
        </w:tc>
        <w:tc>
          <w:tcPr>
            <w:tcW w:w="312" w:type="dxa"/>
            <w:gridSpan w:val="2"/>
          </w:tcPr>
          <w:p w14:paraId="19E79CC0" w14:textId="77777777" w:rsidR="00D139A3" w:rsidRPr="00B17983" w:rsidRDefault="00D139A3" w:rsidP="00EF0671">
            <w:pPr>
              <w:pStyle w:val="TableParagraph"/>
            </w:pPr>
          </w:p>
        </w:tc>
        <w:tc>
          <w:tcPr>
            <w:tcW w:w="270" w:type="dxa"/>
          </w:tcPr>
          <w:p w14:paraId="65752945" w14:textId="77777777" w:rsidR="00D139A3" w:rsidRPr="00B17983" w:rsidRDefault="00D139A3" w:rsidP="00EF0671">
            <w:pPr>
              <w:pStyle w:val="TableParagraph"/>
            </w:pPr>
          </w:p>
        </w:tc>
        <w:tc>
          <w:tcPr>
            <w:tcW w:w="270" w:type="dxa"/>
          </w:tcPr>
          <w:p w14:paraId="5ABD2CC2" w14:textId="77777777" w:rsidR="00D139A3" w:rsidRPr="00B17983" w:rsidRDefault="00D139A3" w:rsidP="00EF0671">
            <w:pPr>
              <w:pStyle w:val="TableParagraph"/>
            </w:pPr>
          </w:p>
        </w:tc>
        <w:tc>
          <w:tcPr>
            <w:tcW w:w="269" w:type="dxa"/>
          </w:tcPr>
          <w:p w14:paraId="266AEF83" w14:textId="77777777" w:rsidR="00D139A3" w:rsidRPr="00B17983" w:rsidRDefault="00D139A3" w:rsidP="00EF0671">
            <w:pPr>
              <w:pStyle w:val="TableParagraph"/>
            </w:pPr>
          </w:p>
        </w:tc>
        <w:tc>
          <w:tcPr>
            <w:tcW w:w="270" w:type="dxa"/>
          </w:tcPr>
          <w:p w14:paraId="6F7330AE" w14:textId="77777777" w:rsidR="00D139A3" w:rsidRPr="00B17983" w:rsidRDefault="00D139A3" w:rsidP="00EF0671">
            <w:pPr>
              <w:pStyle w:val="TableParagraph"/>
            </w:pPr>
          </w:p>
        </w:tc>
        <w:tc>
          <w:tcPr>
            <w:tcW w:w="273" w:type="dxa"/>
          </w:tcPr>
          <w:p w14:paraId="311F76FA" w14:textId="77777777" w:rsidR="00D139A3" w:rsidRPr="00B17983" w:rsidRDefault="00D139A3" w:rsidP="00EF0671">
            <w:pPr>
              <w:pStyle w:val="TableParagraph"/>
            </w:pPr>
          </w:p>
        </w:tc>
        <w:tc>
          <w:tcPr>
            <w:tcW w:w="269" w:type="dxa"/>
          </w:tcPr>
          <w:p w14:paraId="1F2420BA" w14:textId="77777777" w:rsidR="00D139A3" w:rsidRPr="00B17983" w:rsidRDefault="00D139A3" w:rsidP="00EF0671">
            <w:pPr>
              <w:pStyle w:val="TableParagraph"/>
            </w:pPr>
          </w:p>
        </w:tc>
        <w:tc>
          <w:tcPr>
            <w:tcW w:w="269" w:type="dxa"/>
          </w:tcPr>
          <w:p w14:paraId="4808331F" w14:textId="77777777" w:rsidR="00D139A3" w:rsidRPr="00B17983" w:rsidRDefault="00D139A3" w:rsidP="00EF0671">
            <w:pPr>
              <w:pStyle w:val="TableParagraph"/>
            </w:pPr>
          </w:p>
        </w:tc>
        <w:tc>
          <w:tcPr>
            <w:tcW w:w="268" w:type="dxa"/>
          </w:tcPr>
          <w:p w14:paraId="7D9E04E6" w14:textId="77777777" w:rsidR="00D139A3" w:rsidRPr="00B17983" w:rsidRDefault="00D139A3" w:rsidP="00EF0671">
            <w:pPr>
              <w:pStyle w:val="TableParagraph"/>
            </w:pPr>
          </w:p>
        </w:tc>
        <w:tc>
          <w:tcPr>
            <w:tcW w:w="327" w:type="dxa"/>
          </w:tcPr>
          <w:p w14:paraId="322EE730" w14:textId="77777777" w:rsidR="00D139A3" w:rsidRPr="00B17983" w:rsidRDefault="00D139A3" w:rsidP="00EF0671">
            <w:pPr>
              <w:pStyle w:val="TableParagraph"/>
            </w:pPr>
          </w:p>
        </w:tc>
        <w:tc>
          <w:tcPr>
            <w:tcW w:w="778" w:type="dxa"/>
          </w:tcPr>
          <w:p w14:paraId="4C67EB30" w14:textId="77777777" w:rsidR="00D139A3" w:rsidRPr="00B17983" w:rsidRDefault="00D139A3" w:rsidP="00EF0671">
            <w:pPr>
              <w:pStyle w:val="TableParagraph"/>
            </w:pPr>
          </w:p>
        </w:tc>
        <w:tc>
          <w:tcPr>
            <w:tcW w:w="853" w:type="dxa"/>
          </w:tcPr>
          <w:p w14:paraId="49B6669B" w14:textId="77777777" w:rsidR="00D139A3" w:rsidRPr="00B17983" w:rsidRDefault="00D139A3" w:rsidP="00EF0671">
            <w:pPr>
              <w:pStyle w:val="TableParagraph"/>
            </w:pPr>
          </w:p>
        </w:tc>
      </w:tr>
    </w:tbl>
    <w:p w14:paraId="750324F9" w14:textId="1B57DC89" w:rsidR="00D139A3" w:rsidRPr="00B17983" w:rsidRDefault="00D139A3" w:rsidP="00D139A3">
      <w:pPr>
        <w:pStyle w:val="Heading5"/>
        <w:spacing w:before="120"/>
        <w:ind w:left="979"/>
      </w:pPr>
      <w:r w:rsidRPr="00711117">
        <w:rPr>
          <w:i w:val="0"/>
          <w:sz w:val="25"/>
        </w:rPr>
        <w:br w:type="textWrapping" w:clear="all"/>
      </w:r>
      <w:r w:rsidRPr="00711117">
        <w:rPr>
          <w:i w:val="0"/>
          <w:sz w:val="25"/>
        </w:rPr>
        <w:t></w:t>
      </w:r>
      <w:r w:rsidRPr="00B17983">
        <w:t xml:space="preserve">Please submit the plan in an Excel spreadsheet </w:t>
      </w:r>
      <w:r w:rsidR="001E5BAA" w:rsidRPr="00B17983">
        <w:t>as a</w:t>
      </w:r>
      <w:r w:rsidRPr="00B17983">
        <w:t xml:space="preserve"> </w:t>
      </w:r>
      <w:r w:rsidRPr="00B17983">
        <w:rPr>
          <w:b/>
        </w:rPr>
        <w:t>Gantt chart (</w:t>
      </w:r>
      <w:r w:rsidRPr="00B17983">
        <w:t xml:space="preserve">for assistance please consult </w:t>
      </w:r>
      <w:hyperlink r:id="rId13" w:history="1">
        <w:r w:rsidRPr="00B17983">
          <w:rPr>
            <w:rStyle w:val="Hyperlink"/>
          </w:rPr>
          <w:t>www.ganttchart.com</w:t>
        </w:r>
      </w:hyperlink>
      <w:r w:rsidRPr="00B17983">
        <w:rPr>
          <w:color w:val="0000FF"/>
          <w:u w:val="single" w:color="0000FF"/>
        </w:rPr>
        <w:t xml:space="preserve"> </w:t>
      </w:r>
      <w:r w:rsidRPr="00B17983">
        <w:t xml:space="preserve">or </w:t>
      </w:r>
      <w:hyperlink r:id="rId14" w:history="1">
        <w:r w:rsidRPr="00B17983">
          <w:rPr>
            <w:rStyle w:val="Hyperlink"/>
          </w:rPr>
          <w:t>www.vertex42.com</w:t>
        </w:r>
      </w:hyperlink>
      <w:r w:rsidRPr="00B17983">
        <w:rPr>
          <w:spacing w:val="-10"/>
        </w:rPr>
        <w:t>)</w:t>
      </w:r>
    </w:p>
    <w:p w14:paraId="14AE6D0E" w14:textId="77777777" w:rsidR="00D139A3" w:rsidRPr="00B17983" w:rsidRDefault="00D139A3" w:rsidP="00D139A3">
      <w:pPr>
        <w:spacing w:before="243"/>
        <w:ind w:right="1039"/>
        <w:jc w:val="right"/>
        <w:rPr>
          <w:b/>
          <w:color w:val="FF0000"/>
          <w:spacing w:val="-4"/>
          <w:sz w:val="20"/>
        </w:rPr>
      </w:pPr>
    </w:p>
    <w:p w14:paraId="029A6AA9" w14:textId="77777777" w:rsidR="00D139A3" w:rsidRPr="00B17983" w:rsidRDefault="00D139A3" w:rsidP="00D139A3">
      <w:pPr>
        <w:spacing w:before="243"/>
        <w:ind w:right="1039"/>
        <w:jc w:val="right"/>
        <w:rPr>
          <w:b/>
          <w:color w:val="FF0000"/>
          <w:spacing w:val="-4"/>
          <w:sz w:val="20"/>
        </w:rPr>
      </w:pPr>
    </w:p>
    <w:p w14:paraId="78FA8E30" w14:textId="77777777" w:rsidR="00D139A3" w:rsidRPr="00B17983" w:rsidRDefault="00D139A3" w:rsidP="00D139A3">
      <w:pPr>
        <w:spacing w:before="243"/>
        <w:ind w:right="1039"/>
        <w:jc w:val="right"/>
        <w:rPr>
          <w:b/>
          <w:color w:val="FF0000"/>
          <w:spacing w:val="-4"/>
          <w:sz w:val="20"/>
        </w:rPr>
      </w:pPr>
    </w:p>
    <w:p w14:paraId="3F2DBB81" w14:textId="77777777" w:rsidR="00D139A3" w:rsidRPr="00B17983" w:rsidRDefault="00D139A3" w:rsidP="00D139A3">
      <w:pPr>
        <w:spacing w:before="243"/>
        <w:ind w:right="1039"/>
        <w:jc w:val="right"/>
        <w:rPr>
          <w:b/>
          <w:color w:val="FF0000"/>
          <w:spacing w:val="-4"/>
          <w:sz w:val="20"/>
        </w:rPr>
      </w:pPr>
    </w:p>
    <w:p w14:paraId="587F1C34" w14:textId="77777777" w:rsidR="00D139A3" w:rsidRPr="00B17983" w:rsidRDefault="00D139A3" w:rsidP="00D139A3">
      <w:pPr>
        <w:spacing w:before="243"/>
        <w:ind w:right="1039"/>
        <w:jc w:val="right"/>
        <w:rPr>
          <w:b/>
          <w:color w:val="FF0000"/>
          <w:spacing w:val="-4"/>
          <w:sz w:val="20"/>
        </w:rPr>
      </w:pPr>
    </w:p>
    <w:p w14:paraId="1F69D6A7" w14:textId="77777777" w:rsidR="00D139A3" w:rsidRPr="00B17983" w:rsidRDefault="00D139A3" w:rsidP="00D139A3">
      <w:pPr>
        <w:spacing w:before="243"/>
        <w:ind w:right="1039"/>
        <w:jc w:val="right"/>
        <w:rPr>
          <w:b/>
          <w:color w:val="FF0000"/>
          <w:spacing w:val="-4"/>
          <w:sz w:val="20"/>
        </w:rPr>
      </w:pPr>
    </w:p>
    <w:p w14:paraId="3A5C7D64" w14:textId="77777777" w:rsidR="00D139A3" w:rsidRPr="00B17983" w:rsidRDefault="00D139A3" w:rsidP="00D139A3">
      <w:pPr>
        <w:spacing w:before="243"/>
        <w:ind w:right="1039"/>
        <w:jc w:val="right"/>
        <w:rPr>
          <w:b/>
          <w:color w:val="FF0000"/>
          <w:spacing w:val="-4"/>
          <w:sz w:val="20"/>
        </w:rPr>
      </w:pPr>
    </w:p>
    <w:p w14:paraId="09432C10" w14:textId="77777777" w:rsidR="00D139A3" w:rsidRPr="00B17983" w:rsidRDefault="00D139A3" w:rsidP="00D139A3">
      <w:pPr>
        <w:spacing w:before="243"/>
        <w:ind w:right="1039"/>
        <w:jc w:val="right"/>
        <w:rPr>
          <w:b/>
          <w:color w:val="FF0000"/>
          <w:spacing w:val="-4"/>
          <w:sz w:val="20"/>
        </w:rPr>
      </w:pPr>
    </w:p>
    <w:p w14:paraId="70FE2745" w14:textId="77777777" w:rsidR="00D139A3" w:rsidRPr="00B17983" w:rsidRDefault="00D139A3" w:rsidP="00D139A3">
      <w:pPr>
        <w:spacing w:before="243"/>
        <w:ind w:right="1039"/>
        <w:jc w:val="right"/>
        <w:rPr>
          <w:b/>
          <w:color w:val="FF0000"/>
          <w:spacing w:val="-4"/>
          <w:sz w:val="20"/>
        </w:rPr>
      </w:pPr>
    </w:p>
    <w:p w14:paraId="61356A84" w14:textId="77777777" w:rsidR="00D139A3" w:rsidRPr="00B17983" w:rsidRDefault="00D139A3" w:rsidP="00D139A3">
      <w:pPr>
        <w:spacing w:before="243"/>
        <w:ind w:right="1039"/>
        <w:jc w:val="right"/>
        <w:rPr>
          <w:b/>
          <w:color w:val="FF0000"/>
          <w:spacing w:val="-4"/>
          <w:sz w:val="20"/>
        </w:rPr>
      </w:pPr>
    </w:p>
    <w:p w14:paraId="59442BE2" w14:textId="77777777" w:rsidR="00D139A3" w:rsidRPr="00B17983" w:rsidRDefault="00D139A3" w:rsidP="00D139A3">
      <w:pPr>
        <w:spacing w:before="243"/>
        <w:ind w:right="1039"/>
        <w:jc w:val="right"/>
        <w:rPr>
          <w:b/>
          <w:color w:val="FF0000"/>
          <w:spacing w:val="-4"/>
          <w:sz w:val="20"/>
        </w:rPr>
      </w:pPr>
    </w:p>
    <w:p w14:paraId="27546674" w14:textId="77777777" w:rsidR="00D139A3" w:rsidRPr="00B17983" w:rsidRDefault="00D139A3" w:rsidP="00D139A3">
      <w:pPr>
        <w:spacing w:before="243"/>
        <w:ind w:right="1039"/>
        <w:jc w:val="right"/>
        <w:rPr>
          <w:b/>
          <w:color w:val="FF0000"/>
          <w:spacing w:val="-4"/>
          <w:sz w:val="20"/>
        </w:rPr>
      </w:pPr>
    </w:p>
    <w:p w14:paraId="6BEB3273" w14:textId="77777777" w:rsidR="00D139A3" w:rsidRPr="00B17983" w:rsidRDefault="00D139A3" w:rsidP="00D139A3">
      <w:pPr>
        <w:spacing w:before="243"/>
        <w:ind w:right="1039"/>
        <w:jc w:val="right"/>
        <w:rPr>
          <w:b/>
          <w:color w:val="FF0000"/>
          <w:spacing w:val="-4"/>
          <w:sz w:val="20"/>
        </w:rPr>
      </w:pPr>
    </w:p>
    <w:p w14:paraId="38FB5C77" w14:textId="77777777" w:rsidR="00D139A3" w:rsidRPr="00B17983" w:rsidRDefault="00D139A3" w:rsidP="00D139A3">
      <w:pPr>
        <w:spacing w:before="243"/>
        <w:ind w:right="1039"/>
        <w:jc w:val="right"/>
        <w:rPr>
          <w:b/>
          <w:color w:val="FF0000"/>
          <w:spacing w:val="-4"/>
          <w:sz w:val="20"/>
        </w:rPr>
      </w:pPr>
    </w:p>
    <w:p w14:paraId="1E171048" w14:textId="77777777" w:rsidR="00D139A3" w:rsidRDefault="00D139A3" w:rsidP="00D139A3">
      <w:pPr>
        <w:rPr>
          <w:b/>
          <w:color w:val="FF0000"/>
          <w:spacing w:val="-4"/>
          <w:sz w:val="20"/>
        </w:rPr>
      </w:pPr>
      <w:bookmarkStart w:id="14" w:name="_Hlk191900528"/>
      <w:r>
        <w:rPr>
          <w:b/>
          <w:color w:val="FF0000"/>
          <w:spacing w:val="-4"/>
          <w:sz w:val="20"/>
        </w:rPr>
        <w:br w:type="page"/>
      </w:r>
    </w:p>
    <w:p w14:paraId="75D865D5" w14:textId="77777777" w:rsidR="00D139A3" w:rsidRDefault="00D139A3" w:rsidP="00D139A3">
      <w:pPr>
        <w:spacing w:before="66"/>
        <w:ind w:right="144"/>
        <w:jc w:val="right"/>
        <w:rPr>
          <w:b/>
          <w:i/>
          <w:spacing w:val="-10"/>
        </w:rPr>
      </w:pPr>
      <w:r w:rsidRPr="00B17983">
        <w:rPr>
          <w:b/>
          <w:i/>
        </w:rPr>
        <w:lastRenderedPageBreak/>
        <w:t xml:space="preserve">SPP Annex </w:t>
      </w:r>
      <w:r w:rsidRPr="00B17983">
        <w:rPr>
          <w:b/>
          <w:i/>
          <w:spacing w:val="-10"/>
        </w:rPr>
        <w:t>3</w:t>
      </w:r>
    </w:p>
    <w:p w14:paraId="4E3E82B1" w14:textId="77777777" w:rsidR="000C2E7E" w:rsidRPr="00B17983" w:rsidRDefault="000C2E7E" w:rsidP="00D139A3">
      <w:pPr>
        <w:spacing w:before="66"/>
        <w:ind w:right="144"/>
        <w:jc w:val="right"/>
        <w:rPr>
          <w:b/>
          <w:i/>
        </w:rPr>
      </w:pPr>
    </w:p>
    <w:bookmarkEnd w:id="14"/>
    <w:p w14:paraId="46AFB5D4" w14:textId="77777777" w:rsidR="00D139A3" w:rsidRPr="008C703F" w:rsidRDefault="00D139A3" w:rsidP="00D139A3">
      <w:pPr>
        <w:pStyle w:val="Heading2"/>
        <w:spacing w:before="1"/>
        <w:ind w:left="360" w:right="1193"/>
        <w:rPr>
          <w:spacing w:val="-4"/>
          <w:sz w:val="24"/>
          <w:szCs w:val="24"/>
        </w:rPr>
      </w:pPr>
      <w:r w:rsidRPr="008C703F">
        <w:rPr>
          <w:sz w:val="24"/>
          <w:szCs w:val="24"/>
        </w:rPr>
        <w:t>Table</w:t>
      </w:r>
      <w:r w:rsidRPr="008C703F">
        <w:rPr>
          <w:spacing w:val="-8"/>
          <w:sz w:val="24"/>
          <w:szCs w:val="24"/>
        </w:rPr>
        <w:t xml:space="preserve"> 6</w:t>
      </w:r>
      <w:r w:rsidRPr="008C703F">
        <w:rPr>
          <w:sz w:val="24"/>
          <w:szCs w:val="24"/>
        </w:rPr>
        <w:t>:</w:t>
      </w:r>
      <w:r w:rsidRPr="008C703F">
        <w:rPr>
          <w:spacing w:val="-7"/>
          <w:sz w:val="24"/>
          <w:szCs w:val="24"/>
        </w:rPr>
        <w:t xml:space="preserve"> </w:t>
      </w:r>
      <w:r w:rsidRPr="008C703F">
        <w:rPr>
          <w:sz w:val="24"/>
          <w:szCs w:val="24"/>
        </w:rPr>
        <w:t>Financing</w:t>
      </w:r>
      <w:r w:rsidRPr="008C703F">
        <w:rPr>
          <w:spacing w:val="-8"/>
          <w:sz w:val="24"/>
          <w:szCs w:val="24"/>
        </w:rPr>
        <w:t xml:space="preserve"> </w:t>
      </w:r>
      <w:r w:rsidRPr="008C703F">
        <w:rPr>
          <w:spacing w:val="-4"/>
          <w:sz w:val="24"/>
          <w:szCs w:val="24"/>
        </w:rPr>
        <w:t>Plan</w:t>
      </w:r>
    </w:p>
    <w:p w14:paraId="75E03796" w14:textId="77777777" w:rsidR="000C2E7E" w:rsidRPr="00B17983" w:rsidRDefault="000C2E7E" w:rsidP="00D139A3">
      <w:pPr>
        <w:pStyle w:val="Heading2"/>
        <w:spacing w:before="1"/>
        <w:ind w:left="360" w:right="1193"/>
      </w:pPr>
    </w:p>
    <w:p w14:paraId="5D9E0408" w14:textId="3C1D2FA0" w:rsidR="00D139A3" w:rsidRPr="00B17983" w:rsidRDefault="00D139A3" w:rsidP="000C2E7E">
      <w:pPr>
        <w:tabs>
          <w:tab w:val="left" w:pos="2393"/>
        </w:tabs>
        <w:ind w:right="260"/>
        <w:rPr>
          <w:sz w:val="20"/>
        </w:rPr>
      </w:pPr>
      <w:r w:rsidRPr="00B17983">
        <w:rPr>
          <w:b/>
          <w:sz w:val="24"/>
        </w:rPr>
        <w:t>Sub-project</w:t>
      </w:r>
      <w:r w:rsidR="000C2E7E">
        <w:rPr>
          <w:b/>
          <w:spacing w:val="-8"/>
          <w:sz w:val="24"/>
        </w:rPr>
        <w:t xml:space="preserve"> </w:t>
      </w:r>
      <w:r w:rsidR="008C703F">
        <w:rPr>
          <w:b/>
          <w:spacing w:val="-8"/>
          <w:sz w:val="24"/>
        </w:rPr>
        <w:t>T</w:t>
      </w:r>
      <w:r w:rsidR="008C703F" w:rsidRPr="00B17983">
        <w:rPr>
          <w:b/>
          <w:spacing w:val="-2"/>
          <w:sz w:val="24"/>
        </w:rPr>
        <w:t>itle</w:t>
      </w:r>
      <w:r w:rsidR="008C703F" w:rsidRPr="00B17983">
        <w:rPr>
          <w:spacing w:val="-2"/>
          <w:sz w:val="20"/>
        </w:rPr>
        <w:t>:</w:t>
      </w:r>
      <w:r w:rsidRPr="00B17983">
        <w:rPr>
          <w:spacing w:val="-2"/>
          <w:sz w:val="20"/>
        </w:rPr>
        <w:t>…………………………………………………………………………………</w:t>
      </w:r>
    </w:p>
    <w:p w14:paraId="120D86F8" w14:textId="77777777" w:rsidR="00D139A3" w:rsidRPr="00B17983" w:rsidRDefault="00D139A3" w:rsidP="00D139A3">
      <w:pPr>
        <w:pStyle w:val="BodyText"/>
      </w:pPr>
    </w:p>
    <w:p w14:paraId="2BFF8653" w14:textId="13E8E769" w:rsidR="00D139A3" w:rsidRPr="00711117" w:rsidRDefault="000C2E7E" w:rsidP="000C2E7E">
      <w:pPr>
        <w:pStyle w:val="Heading6"/>
        <w:spacing w:after="4"/>
        <w:ind w:left="0" w:right="1358"/>
        <w:jc w:val="right"/>
        <w:rPr>
          <w:b w:val="0"/>
        </w:rPr>
      </w:pPr>
      <w:r>
        <w:t xml:space="preserve">      </w:t>
      </w:r>
      <w:r w:rsidR="00D139A3" w:rsidRPr="00B17983">
        <w:t>Amount</w:t>
      </w:r>
      <w:r w:rsidR="00D139A3" w:rsidRPr="00B17983">
        <w:rPr>
          <w:spacing w:val="-5"/>
        </w:rPr>
        <w:t xml:space="preserve"> </w:t>
      </w:r>
      <w:r w:rsidR="00D139A3" w:rsidRPr="00B17983">
        <w:t>in</w:t>
      </w:r>
      <w:r w:rsidR="00D139A3" w:rsidRPr="00B17983">
        <w:rPr>
          <w:spacing w:val="-2"/>
        </w:rPr>
        <w:t xml:space="preserve"> </w:t>
      </w:r>
      <w:r w:rsidR="00D139A3" w:rsidRPr="00B17983">
        <w:t>Lakh</w:t>
      </w:r>
      <w:r w:rsidR="00D139A3" w:rsidRPr="00B17983">
        <w:rPr>
          <w:spacing w:val="-2"/>
        </w:rPr>
        <w:t xml:space="preserve"> </w:t>
      </w:r>
      <w:r w:rsidR="00D139A3" w:rsidRPr="00B17983">
        <w:rPr>
          <w:spacing w:val="-4"/>
        </w:rPr>
        <w:t>Taka</w:t>
      </w:r>
    </w:p>
    <w:tbl>
      <w:tblPr>
        <w:tblW w:w="105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2493"/>
        <w:gridCol w:w="718"/>
        <w:gridCol w:w="728"/>
        <w:gridCol w:w="727"/>
        <w:gridCol w:w="730"/>
        <w:gridCol w:w="814"/>
        <w:gridCol w:w="743"/>
        <w:gridCol w:w="742"/>
        <w:gridCol w:w="743"/>
        <w:gridCol w:w="899"/>
      </w:tblGrid>
      <w:tr w:rsidR="00D139A3" w:rsidRPr="00B17983" w14:paraId="41DFE566" w14:textId="77777777" w:rsidTr="001D5493">
        <w:trPr>
          <w:trHeight w:val="751"/>
          <w:jc w:val="center"/>
        </w:trPr>
        <w:tc>
          <w:tcPr>
            <w:tcW w:w="1255" w:type="dxa"/>
            <w:vMerge w:val="restart"/>
            <w:shd w:val="clear" w:color="auto" w:fill="C6D9F1" w:themeFill="text2" w:themeFillTint="33"/>
          </w:tcPr>
          <w:p w14:paraId="04D0FAC5" w14:textId="77777777" w:rsidR="00D139A3" w:rsidRPr="001D5493" w:rsidRDefault="00D139A3" w:rsidP="00EF0671">
            <w:pPr>
              <w:pStyle w:val="TableParagraph"/>
              <w:spacing w:before="197"/>
              <w:ind w:left="372" w:right="167" w:hanging="192"/>
            </w:pPr>
            <w:r w:rsidRPr="001D5493">
              <w:rPr>
                <w:spacing w:val="-2"/>
              </w:rPr>
              <w:t xml:space="preserve">Economic </w:t>
            </w:r>
            <w:r w:rsidRPr="001D5493">
              <w:rPr>
                <w:spacing w:val="-4"/>
              </w:rPr>
              <w:t>Code</w:t>
            </w:r>
          </w:p>
        </w:tc>
        <w:tc>
          <w:tcPr>
            <w:tcW w:w="2493" w:type="dxa"/>
            <w:vMerge w:val="restart"/>
            <w:shd w:val="clear" w:color="auto" w:fill="C6D9F1" w:themeFill="text2" w:themeFillTint="33"/>
          </w:tcPr>
          <w:p w14:paraId="6030F829" w14:textId="77777777" w:rsidR="00D139A3" w:rsidRPr="001D5493" w:rsidRDefault="00D139A3" w:rsidP="00EF0671">
            <w:pPr>
              <w:pStyle w:val="TableParagraph"/>
              <w:spacing w:before="82"/>
              <w:rPr>
                <w:b/>
              </w:rPr>
            </w:pPr>
          </w:p>
          <w:p w14:paraId="51AD1742" w14:textId="77777777" w:rsidR="00D139A3" w:rsidRPr="001D5493" w:rsidRDefault="00D139A3" w:rsidP="00EF0671">
            <w:pPr>
              <w:pStyle w:val="TableParagraph"/>
              <w:ind w:left="462"/>
            </w:pPr>
            <w:r w:rsidRPr="001D5493">
              <w:t>Description</w:t>
            </w:r>
            <w:r w:rsidRPr="001D5493">
              <w:rPr>
                <w:spacing w:val="-6"/>
              </w:rPr>
              <w:t xml:space="preserve"> </w:t>
            </w:r>
            <w:r w:rsidRPr="001D5493">
              <w:t>(Item</w:t>
            </w:r>
            <w:r w:rsidRPr="001D5493">
              <w:rPr>
                <w:spacing w:val="-8"/>
              </w:rPr>
              <w:t xml:space="preserve"> </w:t>
            </w:r>
            <w:r w:rsidRPr="001D5493">
              <w:t>of</w:t>
            </w:r>
            <w:r w:rsidRPr="001D5493">
              <w:rPr>
                <w:spacing w:val="-6"/>
              </w:rPr>
              <w:t xml:space="preserve"> </w:t>
            </w:r>
            <w:r w:rsidRPr="001D5493">
              <w:rPr>
                <w:spacing w:val="-2"/>
              </w:rPr>
              <w:t>Expenditure)</w:t>
            </w:r>
          </w:p>
        </w:tc>
        <w:tc>
          <w:tcPr>
            <w:tcW w:w="2903" w:type="dxa"/>
            <w:gridSpan w:val="4"/>
            <w:shd w:val="clear" w:color="auto" w:fill="C6D9F1" w:themeFill="text2" w:themeFillTint="33"/>
          </w:tcPr>
          <w:p w14:paraId="78621B0F" w14:textId="77777777" w:rsidR="00D139A3" w:rsidRPr="001D5493" w:rsidRDefault="00D139A3" w:rsidP="00EF0671">
            <w:pPr>
              <w:pStyle w:val="TableParagraph"/>
              <w:spacing w:before="142"/>
              <w:jc w:val="center"/>
            </w:pPr>
            <w:r w:rsidRPr="001D5493">
              <w:rPr>
                <w:spacing w:val="-2"/>
              </w:rPr>
              <w:t>Year-</w:t>
            </w:r>
            <w:r w:rsidRPr="001D5493">
              <w:rPr>
                <w:spacing w:val="-10"/>
              </w:rPr>
              <w:t>1</w:t>
            </w:r>
          </w:p>
        </w:tc>
        <w:tc>
          <w:tcPr>
            <w:tcW w:w="3042" w:type="dxa"/>
            <w:gridSpan w:val="4"/>
            <w:shd w:val="clear" w:color="auto" w:fill="C6D9F1" w:themeFill="text2" w:themeFillTint="33"/>
          </w:tcPr>
          <w:p w14:paraId="66B517B7" w14:textId="77777777" w:rsidR="00D139A3" w:rsidRPr="001D5493" w:rsidRDefault="00D139A3" w:rsidP="00EF0671">
            <w:pPr>
              <w:pStyle w:val="TableParagraph"/>
              <w:spacing w:before="142"/>
              <w:ind w:left="19"/>
              <w:jc w:val="center"/>
            </w:pPr>
            <w:r w:rsidRPr="001D5493">
              <w:rPr>
                <w:spacing w:val="-2"/>
              </w:rPr>
              <w:t>Year-</w:t>
            </w:r>
            <w:r w:rsidRPr="001D5493">
              <w:rPr>
                <w:spacing w:val="-10"/>
              </w:rPr>
              <w:t>2</w:t>
            </w:r>
          </w:p>
        </w:tc>
        <w:tc>
          <w:tcPr>
            <w:tcW w:w="899" w:type="dxa"/>
            <w:vMerge w:val="restart"/>
            <w:shd w:val="clear" w:color="auto" w:fill="C6D9F1" w:themeFill="text2" w:themeFillTint="33"/>
          </w:tcPr>
          <w:p w14:paraId="4C5BBEB1" w14:textId="77777777" w:rsidR="00D139A3" w:rsidRPr="001D5493" w:rsidRDefault="00D139A3" w:rsidP="00EF0671">
            <w:pPr>
              <w:pStyle w:val="TableParagraph"/>
              <w:spacing w:before="82"/>
              <w:rPr>
                <w:b/>
              </w:rPr>
            </w:pPr>
          </w:p>
          <w:p w14:paraId="76AF65C3" w14:textId="77777777" w:rsidR="00D139A3" w:rsidRPr="001D5493" w:rsidRDefault="00D139A3" w:rsidP="00EF0671">
            <w:pPr>
              <w:pStyle w:val="TableParagraph"/>
              <w:ind w:left="375"/>
            </w:pPr>
            <w:r w:rsidRPr="001D5493">
              <w:rPr>
                <w:spacing w:val="-2"/>
              </w:rPr>
              <w:t>Total</w:t>
            </w:r>
          </w:p>
        </w:tc>
      </w:tr>
      <w:tr w:rsidR="00D139A3" w:rsidRPr="00B17983" w14:paraId="3F2279AC" w14:textId="77777777" w:rsidTr="001D5493">
        <w:trPr>
          <w:trHeight w:val="470"/>
          <w:jc w:val="center"/>
        </w:trPr>
        <w:tc>
          <w:tcPr>
            <w:tcW w:w="1255" w:type="dxa"/>
            <w:vMerge/>
            <w:tcBorders>
              <w:top w:val="nil"/>
            </w:tcBorders>
            <w:shd w:val="clear" w:color="auto" w:fill="C6D9F1" w:themeFill="text2" w:themeFillTint="33"/>
          </w:tcPr>
          <w:p w14:paraId="457041C3" w14:textId="77777777" w:rsidR="00D139A3" w:rsidRPr="001D5493" w:rsidRDefault="00D139A3" w:rsidP="00EF0671"/>
        </w:tc>
        <w:tc>
          <w:tcPr>
            <w:tcW w:w="2493" w:type="dxa"/>
            <w:vMerge/>
            <w:tcBorders>
              <w:top w:val="nil"/>
            </w:tcBorders>
            <w:shd w:val="clear" w:color="auto" w:fill="C6D9F1" w:themeFill="text2" w:themeFillTint="33"/>
          </w:tcPr>
          <w:p w14:paraId="7E97A928" w14:textId="77777777" w:rsidR="00D139A3" w:rsidRPr="001D5493" w:rsidRDefault="00D139A3" w:rsidP="00EF0671"/>
        </w:tc>
        <w:tc>
          <w:tcPr>
            <w:tcW w:w="718" w:type="dxa"/>
            <w:shd w:val="clear" w:color="auto" w:fill="C6D9F1" w:themeFill="text2" w:themeFillTint="33"/>
          </w:tcPr>
          <w:p w14:paraId="1B416323" w14:textId="77777777" w:rsidR="00D139A3" w:rsidRPr="001D5493" w:rsidRDefault="00D139A3" w:rsidP="00EF0671">
            <w:pPr>
              <w:pStyle w:val="TableParagraph"/>
              <w:spacing w:before="43"/>
              <w:ind w:left="241"/>
            </w:pPr>
            <w:r w:rsidRPr="001D5493">
              <w:rPr>
                <w:spacing w:val="-2"/>
              </w:rPr>
              <w:t>Qtr-</w:t>
            </w:r>
            <w:r w:rsidRPr="001D5493">
              <w:rPr>
                <w:spacing w:val="-10"/>
              </w:rPr>
              <w:t>1</w:t>
            </w:r>
          </w:p>
        </w:tc>
        <w:tc>
          <w:tcPr>
            <w:tcW w:w="728" w:type="dxa"/>
            <w:shd w:val="clear" w:color="auto" w:fill="C6D9F1" w:themeFill="text2" w:themeFillTint="33"/>
          </w:tcPr>
          <w:p w14:paraId="3684F614" w14:textId="77777777" w:rsidR="00D139A3" w:rsidRPr="001D5493" w:rsidRDefault="00D139A3" w:rsidP="00EF0671">
            <w:pPr>
              <w:pStyle w:val="TableParagraph"/>
              <w:spacing w:before="43"/>
              <w:ind w:left="251"/>
            </w:pPr>
            <w:r w:rsidRPr="001D5493">
              <w:rPr>
                <w:spacing w:val="-2"/>
              </w:rPr>
              <w:t>Qtr-</w:t>
            </w:r>
            <w:r w:rsidRPr="001D5493">
              <w:rPr>
                <w:spacing w:val="-10"/>
              </w:rPr>
              <w:t>2</w:t>
            </w:r>
          </w:p>
        </w:tc>
        <w:tc>
          <w:tcPr>
            <w:tcW w:w="727" w:type="dxa"/>
            <w:shd w:val="clear" w:color="auto" w:fill="C6D9F1" w:themeFill="text2" w:themeFillTint="33"/>
          </w:tcPr>
          <w:p w14:paraId="25E1383B" w14:textId="77777777" w:rsidR="00D139A3" w:rsidRPr="001D5493" w:rsidRDefault="00D139A3" w:rsidP="00EF0671">
            <w:pPr>
              <w:pStyle w:val="TableParagraph"/>
              <w:spacing w:before="43"/>
              <w:ind w:left="252"/>
            </w:pPr>
            <w:r w:rsidRPr="001D5493">
              <w:rPr>
                <w:spacing w:val="-2"/>
              </w:rPr>
              <w:t>Qtr-</w:t>
            </w:r>
            <w:r w:rsidRPr="001D5493">
              <w:rPr>
                <w:spacing w:val="-10"/>
              </w:rPr>
              <w:t>3</w:t>
            </w:r>
          </w:p>
        </w:tc>
        <w:tc>
          <w:tcPr>
            <w:tcW w:w="730" w:type="dxa"/>
            <w:shd w:val="clear" w:color="auto" w:fill="C6D9F1" w:themeFill="text2" w:themeFillTint="33"/>
          </w:tcPr>
          <w:p w14:paraId="4C36F68A" w14:textId="77777777" w:rsidR="00D139A3" w:rsidRPr="001D5493" w:rsidRDefault="00D139A3" w:rsidP="00EF0671">
            <w:pPr>
              <w:pStyle w:val="TableParagraph"/>
              <w:spacing w:before="43"/>
              <w:ind w:left="253"/>
            </w:pPr>
            <w:r w:rsidRPr="001D5493">
              <w:rPr>
                <w:spacing w:val="-2"/>
              </w:rPr>
              <w:t>Qtr-</w:t>
            </w:r>
            <w:r w:rsidRPr="001D5493">
              <w:rPr>
                <w:spacing w:val="-10"/>
              </w:rPr>
              <w:t>4</w:t>
            </w:r>
          </w:p>
        </w:tc>
        <w:tc>
          <w:tcPr>
            <w:tcW w:w="814" w:type="dxa"/>
            <w:shd w:val="clear" w:color="auto" w:fill="C6D9F1" w:themeFill="text2" w:themeFillTint="33"/>
          </w:tcPr>
          <w:p w14:paraId="739CF46E" w14:textId="77777777" w:rsidR="00D139A3" w:rsidRPr="001D5493" w:rsidRDefault="00D139A3" w:rsidP="00EF0671">
            <w:pPr>
              <w:pStyle w:val="TableParagraph"/>
              <w:spacing w:before="43"/>
              <w:ind w:left="309"/>
            </w:pPr>
            <w:r w:rsidRPr="001D5493">
              <w:rPr>
                <w:spacing w:val="-2"/>
              </w:rPr>
              <w:t>Qtr-</w:t>
            </w:r>
            <w:r w:rsidRPr="001D5493">
              <w:rPr>
                <w:spacing w:val="-10"/>
              </w:rPr>
              <w:t>5</w:t>
            </w:r>
          </w:p>
        </w:tc>
        <w:tc>
          <w:tcPr>
            <w:tcW w:w="743" w:type="dxa"/>
            <w:shd w:val="clear" w:color="auto" w:fill="C6D9F1" w:themeFill="text2" w:themeFillTint="33"/>
          </w:tcPr>
          <w:p w14:paraId="675A1A2B" w14:textId="77777777" w:rsidR="00D139A3" w:rsidRPr="001D5493" w:rsidRDefault="00D139A3" w:rsidP="00EF0671">
            <w:pPr>
              <w:pStyle w:val="TableParagraph"/>
              <w:spacing w:before="43"/>
              <w:ind w:left="262"/>
            </w:pPr>
            <w:r w:rsidRPr="001D5493">
              <w:rPr>
                <w:spacing w:val="-2"/>
              </w:rPr>
              <w:t>Qtr-</w:t>
            </w:r>
            <w:r w:rsidRPr="001D5493">
              <w:rPr>
                <w:spacing w:val="-10"/>
              </w:rPr>
              <w:t>6</w:t>
            </w:r>
          </w:p>
        </w:tc>
        <w:tc>
          <w:tcPr>
            <w:tcW w:w="742" w:type="dxa"/>
            <w:shd w:val="clear" w:color="auto" w:fill="C6D9F1" w:themeFill="text2" w:themeFillTint="33"/>
          </w:tcPr>
          <w:p w14:paraId="06AAC75B" w14:textId="77777777" w:rsidR="00D139A3" w:rsidRPr="001D5493" w:rsidRDefault="00D139A3" w:rsidP="00EF0671">
            <w:pPr>
              <w:pStyle w:val="TableParagraph"/>
              <w:spacing w:before="43"/>
              <w:ind w:left="264"/>
            </w:pPr>
            <w:r w:rsidRPr="001D5493">
              <w:rPr>
                <w:spacing w:val="-2"/>
              </w:rPr>
              <w:t>Qtr-</w:t>
            </w:r>
            <w:r w:rsidRPr="001D5493">
              <w:rPr>
                <w:spacing w:val="-10"/>
              </w:rPr>
              <w:t>7</w:t>
            </w:r>
          </w:p>
        </w:tc>
        <w:tc>
          <w:tcPr>
            <w:tcW w:w="743" w:type="dxa"/>
            <w:shd w:val="clear" w:color="auto" w:fill="C6D9F1" w:themeFill="text2" w:themeFillTint="33"/>
          </w:tcPr>
          <w:p w14:paraId="60AE9877" w14:textId="77777777" w:rsidR="00D139A3" w:rsidRPr="001D5493" w:rsidRDefault="00D139A3" w:rsidP="00EF0671">
            <w:pPr>
              <w:pStyle w:val="TableParagraph"/>
              <w:spacing w:before="43"/>
              <w:ind w:left="266"/>
            </w:pPr>
            <w:r w:rsidRPr="001D5493">
              <w:rPr>
                <w:spacing w:val="-2"/>
              </w:rPr>
              <w:t>Qtr-</w:t>
            </w:r>
            <w:r w:rsidRPr="001D5493">
              <w:rPr>
                <w:spacing w:val="-10"/>
              </w:rPr>
              <w:t>8</w:t>
            </w:r>
          </w:p>
        </w:tc>
        <w:tc>
          <w:tcPr>
            <w:tcW w:w="899" w:type="dxa"/>
            <w:vMerge/>
            <w:tcBorders>
              <w:top w:val="nil"/>
            </w:tcBorders>
            <w:shd w:val="clear" w:color="auto" w:fill="C6D9F1" w:themeFill="text2" w:themeFillTint="33"/>
          </w:tcPr>
          <w:p w14:paraId="251C0617" w14:textId="77777777" w:rsidR="00D139A3" w:rsidRPr="001D5493" w:rsidRDefault="00D139A3" w:rsidP="00EF0671"/>
        </w:tc>
      </w:tr>
      <w:tr w:rsidR="00D139A3" w:rsidRPr="00B17983" w14:paraId="144CED8B" w14:textId="77777777" w:rsidTr="001D5493">
        <w:trPr>
          <w:trHeight w:val="413"/>
          <w:jc w:val="center"/>
        </w:trPr>
        <w:tc>
          <w:tcPr>
            <w:tcW w:w="1255" w:type="dxa"/>
          </w:tcPr>
          <w:p w14:paraId="28A282BE" w14:textId="77777777" w:rsidR="00D139A3" w:rsidRPr="001D5493" w:rsidRDefault="00D139A3" w:rsidP="00EF0671">
            <w:pPr>
              <w:pStyle w:val="TableParagraph"/>
              <w:spacing w:before="25"/>
              <w:ind w:left="7" w:right="3"/>
              <w:jc w:val="center"/>
            </w:pPr>
            <w:r w:rsidRPr="001D5493">
              <w:rPr>
                <w:spacing w:val="-10"/>
              </w:rPr>
              <w:t>A</w:t>
            </w:r>
          </w:p>
        </w:tc>
        <w:tc>
          <w:tcPr>
            <w:tcW w:w="2493" w:type="dxa"/>
          </w:tcPr>
          <w:p w14:paraId="7D7E82E5" w14:textId="63B77324" w:rsidR="00D139A3" w:rsidRPr="001D5493" w:rsidRDefault="00D139A3" w:rsidP="001D5493">
            <w:pPr>
              <w:pStyle w:val="TableParagraph"/>
              <w:spacing w:before="29"/>
              <w:rPr>
                <w:b/>
              </w:rPr>
            </w:pPr>
            <w:r w:rsidRPr="001D5493">
              <w:rPr>
                <w:b/>
              </w:rPr>
              <w:t>Recurrent</w:t>
            </w:r>
            <w:r w:rsidRPr="001D5493">
              <w:rPr>
                <w:b/>
                <w:spacing w:val="-9"/>
              </w:rPr>
              <w:t xml:space="preserve"> </w:t>
            </w:r>
            <w:r w:rsidR="001D5493">
              <w:rPr>
                <w:b/>
                <w:spacing w:val="-4"/>
              </w:rPr>
              <w:t>Expenditure</w:t>
            </w:r>
          </w:p>
        </w:tc>
        <w:tc>
          <w:tcPr>
            <w:tcW w:w="718" w:type="dxa"/>
          </w:tcPr>
          <w:p w14:paraId="79707D27" w14:textId="77777777" w:rsidR="00D139A3" w:rsidRPr="001D5493" w:rsidRDefault="00D139A3" w:rsidP="00EF0671">
            <w:pPr>
              <w:pStyle w:val="TableParagraph"/>
            </w:pPr>
          </w:p>
        </w:tc>
        <w:tc>
          <w:tcPr>
            <w:tcW w:w="728" w:type="dxa"/>
          </w:tcPr>
          <w:p w14:paraId="6B7E4C02" w14:textId="77777777" w:rsidR="00D139A3" w:rsidRPr="001D5493" w:rsidRDefault="00D139A3" w:rsidP="00EF0671">
            <w:pPr>
              <w:pStyle w:val="TableParagraph"/>
            </w:pPr>
          </w:p>
        </w:tc>
        <w:tc>
          <w:tcPr>
            <w:tcW w:w="727" w:type="dxa"/>
          </w:tcPr>
          <w:p w14:paraId="6736D8E4" w14:textId="77777777" w:rsidR="00D139A3" w:rsidRPr="001D5493" w:rsidRDefault="00D139A3" w:rsidP="00EF0671">
            <w:pPr>
              <w:pStyle w:val="TableParagraph"/>
            </w:pPr>
          </w:p>
        </w:tc>
        <w:tc>
          <w:tcPr>
            <w:tcW w:w="730" w:type="dxa"/>
          </w:tcPr>
          <w:p w14:paraId="3E2B9FE2" w14:textId="77777777" w:rsidR="00D139A3" w:rsidRPr="001D5493" w:rsidRDefault="00D139A3" w:rsidP="00EF0671">
            <w:pPr>
              <w:pStyle w:val="TableParagraph"/>
            </w:pPr>
          </w:p>
        </w:tc>
        <w:tc>
          <w:tcPr>
            <w:tcW w:w="814" w:type="dxa"/>
          </w:tcPr>
          <w:p w14:paraId="2AA18103" w14:textId="77777777" w:rsidR="00D139A3" w:rsidRPr="001D5493" w:rsidRDefault="00D139A3" w:rsidP="00EF0671">
            <w:pPr>
              <w:pStyle w:val="TableParagraph"/>
            </w:pPr>
          </w:p>
        </w:tc>
        <w:tc>
          <w:tcPr>
            <w:tcW w:w="743" w:type="dxa"/>
          </w:tcPr>
          <w:p w14:paraId="10DF16C0" w14:textId="77777777" w:rsidR="00D139A3" w:rsidRPr="001D5493" w:rsidRDefault="00D139A3" w:rsidP="00EF0671">
            <w:pPr>
              <w:pStyle w:val="TableParagraph"/>
            </w:pPr>
          </w:p>
        </w:tc>
        <w:tc>
          <w:tcPr>
            <w:tcW w:w="742" w:type="dxa"/>
          </w:tcPr>
          <w:p w14:paraId="5978823D" w14:textId="77777777" w:rsidR="00D139A3" w:rsidRPr="001D5493" w:rsidRDefault="00D139A3" w:rsidP="00EF0671">
            <w:pPr>
              <w:pStyle w:val="TableParagraph"/>
            </w:pPr>
          </w:p>
        </w:tc>
        <w:tc>
          <w:tcPr>
            <w:tcW w:w="743" w:type="dxa"/>
          </w:tcPr>
          <w:p w14:paraId="7F294ABA" w14:textId="77777777" w:rsidR="00D139A3" w:rsidRPr="001D5493" w:rsidRDefault="00D139A3" w:rsidP="00EF0671">
            <w:pPr>
              <w:pStyle w:val="TableParagraph"/>
            </w:pPr>
          </w:p>
        </w:tc>
        <w:tc>
          <w:tcPr>
            <w:tcW w:w="899" w:type="dxa"/>
          </w:tcPr>
          <w:p w14:paraId="6E24C956" w14:textId="77777777" w:rsidR="00D139A3" w:rsidRPr="001D5493" w:rsidRDefault="00D139A3" w:rsidP="00EF0671">
            <w:pPr>
              <w:pStyle w:val="TableParagraph"/>
            </w:pPr>
          </w:p>
        </w:tc>
      </w:tr>
      <w:tr w:rsidR="000C2E7E" w:rsidRPr="00B17983" w14:paraId="65A9C6FA" w14:textId="77777777" w:rsidTr="001D5493">
        <w:trPr>
          <w:trHeight w:val="409"/>
          <w:jc w:val="center"/>
        </w:trPr>
        <w:tc>
          <w:tcPr>
            <w:tcW w:w="1255" w:type="dxa"/>
          </w:tcPr>
          <w:p w14:paraId="6641A65D" w14:textId="77777777" w:rsidR="000C2E7E" w:rsidRPr="001D5493" w:rsidRDefault="000C2E7E" w:rsidP="000C2E7E">
            <w:pPr>
              <w:pStyle w:val="TableParagraph"/>
            </w:pPr>
          </w:p>
        </w:tc>
        <w:tc>
          <w:tcPr>
            <w:tcW w:w="2493" w:type="dxa"/>
          </w:tcPr>
          <w:p w14:paraId="7F9838D0" w14:textId="15FD8B61" w:rsidR="000C2E7E" w:rsidRPr="001D5493" w:rsidRDefault="000C2E7E" w:rsidP="000C2E7E">
            <w:pPr>
              <w:pStyle w:val="TableParagraph"/>
              <w:spacing w:before="26"/>
              <w:ind w:left="105"/>
              <w:rPr>
                <w:b/>
              </w:rPr>
            </w:pPr>
            <w:r w:rsidRPr="001D5493">
              <w:t xml:space="preserve">Personnel </w:t>
            </w:r>
            <w:r w:rsidRPr="001D5493">
              <w:rPr>
                <w:spacing w:val="-4"/>
              </w:rPr>
              <w:t>Cost</w:t>
            </w:r>
          </w:p>
        </w:tc>
        <w:tc>
          <w:tcPr>
            <w:tcW w:w="718" w:type="dxa"/>
          </w:tcPr>
          <w:p w14:paraId="0DC88D82" w14:textId="77777777" w:rsidR="000C2E7E" w:rsidRPr="001D5493" w:rsidRDefault="000C2E7E" w:rsidP="000C2E7E">
            <w:pPr>
              <w:pStyle w:val="TableParagraph"/>
            </w:pPr>
          </w:p>
        </w:tc>
        <w:tc>
          <w:tcPr>
            <w:tcW w:w="728" w:type="dxa"/>
          </w:tcPr>
          <w:p w14:paraId="61E97723" w14:textId="77777777" w:rsidR="000C2E7E" w:rsidRPr="001D5493" w:rsidRDefault="000C2E7E" w:rsidP="000C2E7E">
            <w:pPr>
              <w:pStyle w:val="TableParagraph"/>
            </w:pPr>
          </w:p>
        </w:tc>
        <w:tc>
          <w:tcPr>
            <w:tcW w:w="727" w:type="dxa"/>
          </w:tcPr>
          <w:p w14:paraId="548C5B6C" w14:textId="77777777" w:rsidR="000C2E7E" w:rsidRPr="001D5493" w:rsidRDefault="000C2E7E" w:rsidP="000C2E7E">
            <w:pPr>
              <w:pStyle w:val="TableParagraph"/>
            </w:pPr>
          </w:p>
        </w:tc>
        <w:tc>
          <w:tcPr>
            <w:tcW w:w="730" w:type="dxa"/>
          </w:tcPr>
          <w:p w14:paraId="279C12AE" w14:textId="77777777" w:rsidR="000C2E7E" w:rsidRPr="001D5493" w:rsidRDefault="000C2E7E" w:rsidP="000C2E7E">
            <w:pPr>
              <w:pStyle w:val="TableParagraph"/>
            </w:pPr>
          </w:p>
        </w:tc>
        <w:tc>
          <w:tcPr>
            <w:tcW w:w="814" w:type="dxa"/>
          </w:tcPr>
          <w:p w14:paraId="29856BE3" w14:textId="77777777" w:rsidR="000C2E7E" w:rsidRPr="001D5493" w:rsidRDefault="000C2E7E" w:rsidP="000C2E7E">
            <w:pPr>
              <w:pStyle w:val="TableParagraph"/>
            </w:pPr>
          </w:p>
        </w:tc>
        <w:tc>
          <w:tcPr>
            <w:tcW w:w="743" w:type="dxa"/>
          </w:tcPr>
          <w:p w14:paraId="7E88B2A9" w14:textId="77777777" w:rsidR="000C2E7E" w:rsidRPr="001D5493" w:rsidRDefault="000C2E7E" w:rsidP="000C2E7E">
            <w:pPr>
              <w:pStyle w:val="TableParagraph"/>
            </w:pPr>
          </w:p>
        </w:tc>
        <w:tc>
          <w:tcPr>
            <w:tcW w:w="742" w:type="dxa"/>
          </w:tcPr>
          <w:p w14:paraId="5D3AFD5F" w14:textId="77777777" w:rsidR="000C2E7E" w:rsidRPr="001D5493" w:rsidRDefault="000C2E7E" w:rsidP="000C2E7E">
            <w:pPr>
              <w:pStyle w:val="TableParagraph"/>
            </w:pPr>
          </w:p>
        </w:tc>
        <w:tc>
          <w:tcPr>
            <w:tcW w:w="743" w:type="dxa"/>
          </w:tcPr>
          <w:p w14:paraId="3B1708A4" w14:textId="77777777" w:rsidR="000C2E7E" w:rsidRPr="001D5493" w:rsidRDefault="000C2E7E" w:rsidP="000C2E7E">
            <w:pPr>
              <w:pStyle w:val="TableParagraph"/>
            </w:pPr>
          </w:p>
        </w:tc>
        <w:tc>
          <w:tcPr>
            <w:tcW w:w="899" w:type="dxa"/>
          </w:tcPr>
          <w:p w14:paraId="7DB36154" w14:textId="77777777" w:rsidR="000C2E7E" w:rsidRPr="001D5493" w:rsidRDefault="000C2E7E" w:rsidP="000C2E7E">
            <w:pPr>
              <w:pStyle w:val="TableParagraph"/>
            </w:pPr>
          </w:p>
        </w:tc>
      </w:tr>
      <w:tr w:rsidR="000C2E7E" w:rsidRPr="00B17983" w14:paraId="16C362A0" w14:textId="77777777" w:rsidTr="001D5493">
        <w:trPr>
          <w:trHeight w:val="409"/>
          <w:jc w:val="center"/>
        </w:trPr>
        <w:tc>
          <w:tcPr>
            <w:tcW w:w="1255" w:type="dxa"/>
          </w:tcPr>
          <w:p w14:paraId="3D436194" w14:textId="42DA8010" w:rsidR="000C2E7E" w:rsidRPr="001D5493" w:rsidRDefault="000C2E7E" w:rsidP="000C2E7E">
            <w:pPr>
              <w:pStyle w:val="TableParagraph"/>
              <w:spacing w:before="22"/>
              <w:ind w:left="7" w:right="2"/>
              <w:jc w:val="center"/>
            </w:pPr>
          </w:p>
        </w:tc>
        <w:tc>
          <w:tcPr>
            <w:tcW w:w="2493" w:type="dxa"/>
          </w:tcPr>
          <w:p w14:paraId="5D032ECD" w14:textId="3AD8D8B6" w:rsidR="000C2E7E" w:rsidRPr="001D5493" w:rsidRDefault="000C2E7E" w:rsidP="000C2E7E">
            <w:pPr>
              <w:pStyle w:val="TableParagraph"/>
              <w:spacing w:before="22"/>
              <w:ind w:left="105"/>
            </w:pPr>
            <w:r w:rsidRPr="001D5493">
              <w:rPr>
                <w:spacing w:val="-2"/>
              </w:rPr>
              <w:t>Honorarium</w:t>
            </w:r>
          </w:p>
        </w:tc>
        <w:tc>
          <w:tcPr>
            <w:tcW w:w="718" w:type="dxa"/>
          </w:tcPr>
          <w:p w14:paraId="5E27459D" w14:textId="77777777" w:rsidR="000C2E7E" w:rsidRPr="001D5493" w:rsidRDefault="000C2E7E" w:rsidP="000C2E7E">
            <w:pPr>
              <w:pStyle w:val="TableParagraph"/>
            </w:pPr>
          </w:p>
        </w:tc>
        <w:tc>
          <w:tcPr>
            <w:tcW w:w="728" w:type="dxa"/>
          </w:tcPr>
          <w:p w14:paraId="23A67B64" w14:textId="77777777" w:rsidR="000C2E7E" w:rsidRPr="001D5493" w:rsidRDefault="000C2E7E" w:rsidP="000C2E7E">
            <w:pPr>
              <w:pStyle w:val="TableParagraph"/>
            </w:pPr>
          </w:p>
        </w:tc>
        <w:tc>
          <w:tcPr>
            <w:tcW w:w="727" w:type="dxa"/>
          </w:tcPr>
          <w:p w14:paraId="44D87F9F" w14:textId="77777777" w:rsidR="000C2E7E" w:rsidRPr="001D5493" w:rsidRDefault="000C2E7E" w:rsidP="000C2E7E">
            <w:pPr>
              <w:pStyle w:val="TableParagraph"/>
            </w:pPr>
          </w:p>
        </w:tc>
        <w:tc>
          <w:tcPr>
            <w:tcW w:w="730" w:type="dxa"/>
          </w:tcPr>
          <w:p w14:paraId="40A4DDDD" w14:textId="77777777" w:rsidR="000C2E7E" w:rsidRPr="001D5493" w:rsidRDefault="000C2E7E" w:rsidP="000C2E7E">
            <w:pPr>
              <w:pStyle w:val="TableParagraph"/>
            </w:pPr>
          </w:p>
        </w:tc>
        <w:tc>
          <w:tcPr>
            <w:tcW w:w="814" w:type="dxa"/>
          </w:tcPr>
          <w:p w14:paraId="0FE03EBB" w14:textId="77777777" w:rsidR="000C2E7E" w:rsidRPr="001D5493" w:rsidRDefault="000C2E7E" w:rsidP="000C2E7E">
            <w:pPr>
              <w:pStyle w:val="TableParagraph"/>
            </w:pPr>
          </w:p>
        </w:tc>
        <w:tc>
          <w:tcPr>
            <w:tcW w:w="743" w:type="dxa"/>
          </w:tcPr>
          <w:p w14:paraId="28D33E70" w14:textId="77777777" w:rsidR="000C2E7E" w:rsidRPr="001D5493" w:rsidRDefault="000C2E7E" w:rsidP="000C2E7E">
            <w:pPr>
              <w:pStyle w:val="TableParagraph"/>
            </w:pPr>
          </w:p>
        </w:tc>
        <w:tc>
          <w:tcPr>
            <w:tcW w:w="742" w:type="dxa"/>
          </w:tcPr>
          <w:p w14:paraId="4B0F127F" w14:textId="77777777" w:rsidR="000C2E7E" w:rsidRPr="001D5493" w:rsidRDefault="000C2E7E" w:rsidP="000C2E7E">
            <w:pPr>
              <w:pStyle w:val="TableParagraph"/>
            </w:pPr>
          </w:p>
        </w:tc>
        <w:tc>
          <w:tcPr>
            <w:tcW w:w="743" w:type="dxa"/>
          </w:tcPr>
          <w:p w14:paraId="1C457ABD" w14:textId="77777777" w:rsidR="000C2E7E" w:rsidRPr="001D5493" w:rsidRDefault="000C2E7E" w:rsidP="000C2E7E">
            <w:pPr>
              <w:pStyle w:val="TableParagraph"/>
            </w:pPr>
          </w:p>
        </w:tc>
        <w:tc>
          <w:tcPr>
            <w:tcW w:w="899" w:type="dxa"/>
          </w:tcPr>
          <w:p w14:paraId="30826E04" w14:textId="77777777" w:rsidR="000C2E7E" w:rsidRPr="001D5493" w:rsidRDefault="000C2E7E" w:rsidP="000C2E7E">
            <w:pPr>
              <w:pStyle w:val="TableParagraph"/>
            </w:pPr>
          </w:p>
        </w:tc>
      </w:tr>
      <w:tr w:rsidR="000C2E7E" w:rsidRPr="00B17983" w14:paraId="7A617D7F" w14:textId="77777777" w:rsidTr="001D5493">
        <w:trPr>
          <w:trHeight w:val="409"/>
          <w:jc w:val="center"/>
        </w:trPr>
        <w:tc>
          <w:tcPr>
            <w:tcW w:w="1255" w:type="dxa"/>
          </w:tcPr>
          <w:p w14:paraId="60AB5F6D" w14:textId="02266F30" w:rsidR="000C2E7E" w:rsidRPr="001D5493" w:rsidRDefault="000C2E7E" w:rsidP="000C2E7E">
            <w:pPr>
              <w:pStyle w:val="TableParagraph"/>
              <w:spacing w:before="22"/>
              <w:ind w:left="7" w:right="2"/>
              <w:jc w:val="center"/>
            </w:pPr>
          </w:p>
        </w:tc>
        <w:tc>
          <w:tcPr>
            <w:tcW w:w="2493" w:type="dxa"/>
          </w:tcPr>
          <w:p w14:paraId="2978C77E" w14:textId="2BFE9B1B" w:rsidR="000C2E7E" w:rsidRPr="001D5493" w:rsidRDefault="000C2E7E" w:rsidP="000C2E7E">
            <w:pPr>
              <w:pStyle w:val="TableParagraph"/>
              <w:spacing w:before="22"/>
              <w:ind w:left="105"/>
            </w:pPr>
            <w:r w:rsidRPr="001D5493">
              <w:t>Administrative expenses</w:t>
            </w:r>
          </w:p>
        </w:tc>
        <w:tc>
          <w:tcPr>
            <w:tcW w:w="718" w:type="dxa"/>
          </w:tcPr>
          <w:p w14:paraId="198A0005" w14:textId="77777777" w:rsidR="000C2E7E" w:rsidRPr="001D5493" w:rsidRDefault="000C2E7E" w:rsidP="000C2E7E">
            <w:pPr>
              <w:pStyle w:val="TableParagraph"/>
            </w:pPr>
          </w:p>
        </w:tc>
        <w:tc>
          <w:tcPr>
            <w:tcW w:w="728" w:type="dxa"/>
          </w:tcPr>
          <w:p w14:paraId="5E2F9216" w14:textId="77777777" w:rsidR="000C2E7E" w:rsidRPr="001D5493" w:rsidRDefault="000C2E7E" w:rsidP="000C2E7E">
            <w:pPr>
              <w:pStyle w:val="TableParagraph"/>
            </w:pPr>
          </w:p>
        </w:tc>
        <w:tc>
          <w:tcPr>
            <w:tcW w:w="727" w:type="dxa"/>
          </w:tcPr>
          <w:p w14:paraId="620440C3" w14:textId="77777777" w:rsidR="000C2E7E" w:rsidRPr="001D5493" w:rsidRDefault="000C2E7E" w:rsidP="000C2E7E">
            <w:pPr>
              <w:pStyle w:val="TableParagraph"/>
            </w:pPr>
          </w:p>
        </w:tc>
        <w:tc>
          <w:tcPr>
            <w:tcW w:w="730" w:type="dxa"/>
          </w:tcPr>
          <w:p w14:paraId="583572D2" w14:textId="77777777" w:rsidR="000C2E7E" w:rsidRPr="001D5493" w:rsidRDefault="000C2E7E" w:rsidP="000C2E7E">
            <w:pPr>
              <w:pStyle w:val="TableParagraph"/>
            </w:pPr>
          </w:p>
        </w:tc>
        <w:tc>
          <w:tcPr>
            <w:tcW w:w="814" w:type="dxa"/>
          </w:tcPr>
          <w:p w14:paraId="1582D768" w14:textId="77777777" w:rsidR="000C2E7E" w:rsidRPr="001D5493" w:rsidRDefault="000C2E7E" w:rsidP="000C2E7E">
            <w:pPr>
              <w:pStyle w:val="TableParagraph"/>
            </w:pPr>
          </w:p>
        </w:tc>
        <w:tc>
          <w:tcPr>
            <w:tcW w:w="743" w:type="dxa"/>
          </w:tcPr>
          <w:p w14:paraId="578E6096" w14:textId="77777777" w:rsidR="000C2E7E" w:rsidRPr="001D5493" w:rsidRDefault="000C2E7E" w:rsidP="000C2E7E">
            <w:pPr>
              <w:pStyle w:val="TableParagraph"/>
            </w:pPr>
          </w:p>
        </w:tc>
        <w:tc>
          <w:tcPr>
            <w:tcW w:w="742" w:type="dxa"/>
          </w:tcPr>
          <w:p w14:paraId="0C1C2FFD" w14:textId="77777777" w:rsidR="000C2E7E" w:rsidRPr="001D5493" w:rsidRDefault="000C2E7E" w:rsidP="000C2E7E">
            <w:pPr>
              <w:pStyle w:val="TableParagraph"/>
            </w:pPr>
          </w:p>
        </w:tc>
        <w:tc>
          <w:tcPr>
            <w:tcW w:w="743" w:type="dxa"/>
          </w:tcPr>
          <w:p w14:paraId="3069BA0E" w14:textId="77777777" w:rsidR="000C2E7E" w:rsidRPr="001D5493" w:rsidRDefault="000C2E7E" w:rsidP="000C2E7E">
            <w:pPr>
              <w:pStyle w:val="TableParagraph"/>
            </w:pPr>
          </w:p>
        </w:tc>
        <w:tc>
          <w:tcPr>
            <w:tcW w:w="899" w:type="dxa"/>
          </w:tcPr>
          <w:p w14:paraId="631366F4" w14:textId="77777777" w:rsidR="000C2E7E" w:rsidRPr="001D5493" w:rsidRDefault="000C2E7E" w:rsidP="000C2E7E">
            <w:pPr>
              <w:pStyle w:val="TableParagraph"/>
            </w:pPr>
          </w:p>
        </w:tc>
      </w:tr>
      <w:tr w:rsidR="000C2E7E" w:rsidRPr="00B17983" w14:paraId="3DFE15F4" w14:textId="77777777" w:rsidTr="001D5493">
        <w:trPr>
          <w:trHeight w:val="409"/>
          <w:jc w:val="center"/>
        </w:trPr>
        <w:tc>
          <w:tcPr>
            <w:tcW w:w="1255" w:type="dxa"/>
          </w:tcPr>
          <w:p w14:paraId="09186FB2" w14:textId="45C0E4ED" w:rsidR="000C2E7E" w:rsidRPr="001D5493" w:rsidRDefault="000C2E7E" w:rsidP="000C2E7E">
            <w:pPr>
              <w:pStyle w:val="TableParagraph"/>
              <w:spacing w:before="22"/>
              <w:ind w:left="7" w:right="2"/>
              <w:jc w:val="center"/>
            </w:pPr>
          </w:p>
        </w:tc>
        <w:tc>
          <w:tcPr>
            <w:tcW w:w="2493" w:type="dxa"/>
          </w:tcPr>
          <w:p w14:paraId="0981AB33" w14:textId="61911E3E" w:rsidR="000C2E7E" w:rsidRPr="001D5493" w:rsidRDefault="000C2E7E" w:rsidP="000C2E7E">
            <w:pPr>
              <w:pStyle w:val="TableParagraph"/>
              <w:spacing w:before="22"/>
              <w:ind w:left="105"/>
            </w:pPr>
            <w:r w:rsidRPr="001D5493">
              <w:t>Repairs and</w:t>
            </w:r>
            <w:r w:rsidRPr="001D5493">
              <w:rPr>
                <w:spacing w:val="-2"/>
              </w:rPr>
              <w:t xml:space="preserve"> maintenance</w:t>
            </w:r>
          </w:p>
        </w:tc>
        <w:tc>
          <w:tcPr>
            <w:tcW w:w="718" w:type="dxa"/>
          </w:tcPr>
          <w:p w14:paraId="4E918B75" w14:textId="77777777" w:rsidR="000C2E7E" w:rsidRPr="001D5493" w:rsidRDefault="000C2E7E" w:rsidP="000C2E7E">
            <w:pPr>
              <w:pStyle w:val="TableParagraph"/>
            </w:pPr>
          </w:p>
        </w:tc>
        <w:tc>
          <w:tcPr>
            <w:tcW w:w="728" w:type="dxa"/>
          </w:tcPr>
          <w:p w14:paraId="409FEFBB" w14:textId="77777777" w:rsidR="000C2E7E" w:rsidRPr="001D5493" w:rsidRDefault="000C2E7E" w:rsidP="000C2E7E">
            <w:pPr>
              <w:pStyle w:val="TableParagraph"/>
            </w:pPr>
          </w:p>
        </w:tc>
        <w:tc>
          <w:tcPr>
            <w:tcW w:w="727" w:type="dxa"/>
          </w:tcPr>
          <w:p w14:paraId="52BCA5CF" w14:textId="77777777" w:rsidR="000C2E7E" w:rsidRPr="001D5493" w:rsidRDefault="000C2E7E" w:rsidP="000C2E7E">
            <w:pPr>
              <w:pStyle w:val="TableParagraph"/>
            </w:pPr>
          </w:p>
        </w:tc>
        <w:tc>
          <w:tcPr>
            <w:tcW w:w="730" w:type="dxa"/>
          </w:tcPr>
          <w:p w14:paraId="2A31DDFA" w14:textId="77777777" w:rsidR="000C2E7E" w:rsidRPr="001D5493" w:rsidRDefault="000C2E7E" w:rsidP="000C2E7E">
            <w:pPr>
              <w:pStyle w:val="TableParagraph"/>
            </w:pPr>
          </w:p>
        </w:tc>
        <w:tc>
          <w:tcPr>
            <w:tcW w:w="814" w:type="dxa"/>
          </w:tcPr>
          <w:p w14:paraId="561D8940" w14:textId="77777777" w:rsidR="000C2E7E" w:rsidRPr="001D5493" w:rsidRDefault="000C2E7E" w:rsidP="000C2E7E">
            <w:pPr>
              <w:pStyle w:val="TableParagraph"/>
            </w:pPr>
          </w:p>
        </w:tc>
        <w:tc>
          <w:tcPr>
            <w:tcW w:w="743" w:type="dxa"/>
          </w:tcPr>
          <w:p w14:paraId="46273664" w14:textId="77777777" w:rsidR="000C2E7E" w:rsidRPr="001D5493" w:rsidRDefault="000C2E7E" w:rsidP="000C2E7E">
            <w:pPr>
              <w:pStyle w:val="TableParagraph"/>
            </w:pPr>
          </w:p>
        </w:tc>
        <w:tc>
          <w:tcPr>
            <w:tcW w:w="742" w:type="dxa"/>
          </w:tcPr>
          <w:p w14:paraId="695E6182" w14:textId="77777777" w:rsidR="000C2E7E" w:rsidRPr="001D5493" w:rsidRDefault="000C2E7E" w:rsidP="000C2E7E">
            <w:pPr>
              <w:pStyle w:val="TableParagraph"/>
            </w:pPr>
          </w:p>
        </w:tc>
        <w:tc>
          <w:tcPr>
            <w:tcW w:w="743" w:type="dxa"/>
          </w:tcPr>
          <w:p w14:paraId="64CFA77E" w14:textId="77777777" w:rsidR="000C2E7E" w:rsidRPr="001D5493" w:rsidRDefault="000C2E7E" w:rsidP="000C2E7E">
            <w:pPr>
              <w:pStyle w:val="TableParagraph"/>
            </w:pPr>
          </w:p>
        </w:tc>
        <w:tc>
          <w:tcPr>
            <w:tcW w:w="899" w:type="dxa"/>
          </w:tcPr>
          <w:p w14:paraId="0D5982DD" w14:textId="77777777" w:rsidR="000C2E7E" w:rsidRPr="001D5493" w:rsidRDefault="000C2E7E" w:rsidP="000C2E7E">
            <w:pPr>
              <w:pStyle w:val="TableParagraph"/>
            </w:pPr>
          </w:p>
        </w:tc>
      </w:tr>
      <w:tr w:rsidR="000C2E7E" w:rsidRPr="00B17983" w14:paraId="4FF0C552" w14:textId="77777777" w:rsidTr="001D5493">
        <w:trPr>
          <w:trHeight w:val="409"/>
          <w:jc w:val="center"/>
        </w:trPr>
        <w:tc>
          <w:tcPr>
            <w:tcW w:w="1255" w:type="dxa"/>
          </w:tcPr>
          <w:p w14:paraId="579CF7EC" w14:textId="7010101C" w:rsidR="000C2E7E" w:rsidRPr="001D5493" w:rsidRDefault="000C2E7E" w:rsidP="000C2E7E">
            <w:pPr>
              <w:pStyle w:val="TableParagraph"/>
              <w:spacing w:before="22"/>
              <w:ind w:left="7" w:right="2"/>
              <w:jc w:val="center"/>
            </w:pPr>
          </w:p>
        </w:tc>
        <w:tc>
          <w:tcPr>
            <w:tcW w:w="2493" w:type="dxa"/>
          </w:tcPr>
          <w:p w14:paraId="3BE0011C" w14:textId="17421CA6" w:rsidR="000C2E7E" w:rsidRPr="001D5493" w:rsidRDefault="000C2E7E" w:rsidP="000C2E7E">
            <w:pPr>
              <w:pStyle w:val="TableParagraph"/>
              <w:spacing w:before="22"/>
              <w:ind w:left="105"/>
            </w:pPr>
            <w:r w:rsidRPr="001D5493">
              <w:rPr>
                <w:spacing w:val="-2"/>
              </w:rPr>
              <w:t>Workshop/Training/Consultancy</w:t>
            </w:r>
          </w:p>
        </w:tc>
        <w:tc>
          <w:tcPr>
            <w:tcW w:w="718" w:type="dxa"/>
          </w:tcPr>
          <w:p w14:paraId="1B9769FD" w14:textId="77777777" w:rsidR="000C2E7E" w:rsidRPr="001D5493" w:rsidRDefault="000C2E7E" w:rsidP="000C2E7E">
            <w:pPr>
              <w:pStyle w:val="TableParagraph"/>
            </w:pPr>
          </w:p>
        </w:tc>
        <w:tc>
          <w:tcPr>
            <w:tcW w:w="728" w:type="dxa"/>
          </w:tcPr>
          <w:p w14:paraId="1AC9C815" w14:textId="77777777" w:rsidR="000C2E7E" w:rsidRPr="001D5493" w:rsidRDefault="000C2E7E" w:rsidP="000C2E7E">
            <w:pPr>
              <w:pStyle w:val="TableParagraph"/>
            </w:pPr>
          </w:p>
        </w:tc>
        <w:tc>
          <w:tcPr>
            <w:tcW w:w="727" w:type="dxa"/>
          </w:tcPr>
          <w:p w14:paraId="4A0D97CF" w14:textId="77777777" w:rsidR="000C2E7E" w:rsidRPr="001D5493" w:rsidRDefault="000C2E7E" w:rsidP="000C2E7E">
            <w:pPr>
              <w:pStyle w:val="TableParagraph"/>
            </w:pPr>
          </w:p>
        </w:tc>
        <w:tc>
          <w:tcPr>
            <w:tcW w:w="730" w:type="dxa"/>
          </w:tcPr>
          <w:p w14:paraId="0685B34C" w14:textId="77777777" w:rsidR="000C2E7E" w:rsidRPr="001D5493" w:rsidRDefault="000C2E7E" w:rsidP="000C2E7E">
            <w:pPr>
              <w:pStyle w:val="TableParagraph"/>
            </w:pPr>
          </w:p>
        </w:tc>
        <w:tc>
          <w:tcPr>
            <w:tcW w:w="814" w:type="dxa"/>
          </w:tcPr>
          <w:p w14:paraId="523C2EF1" w14:textId="77777777" w:rsidR="000C2E7E" w:rsidRPr="001D5493" w:rsidRDefault="000C2E7E" w:rsidP="000C2E7E">
            <w:pPr>
              <w:pStyle w:val="TableParagraph"/>
            </w:pPr>
          </w:p>
        </w:tc>
        <w:tc>
          <w:tcPr>
            <w:tcW w:w="743" w:type="dxa"/>
          </w:tcPr>
          <w:p w14:paraId="69E1C690" w14:textId="77777777" w:rsidR="000C2E7E" w:rsidRPr="001D5493" w:rsidRDefault="000C2E7E" w:rsidP="000C2E7E">
            <w:pPr>
              <w:pStyle w:val="TableParagraph"/>
            </w:pPr>
          </w:p>
        </w:tc>
        <w:tc>
          <w:tcPr>
            <w:tcW w:w="742" w:type="dxa"/>
          </w:tcPr>
          <w:p w14:paraId="158B7B8D" w14:textId="77777777" w:rsidR="000C2E7E" w:rsidRPr="001D5493" w:rsidRDefault="000C2E7E" w:rsidP="000C2E7E">
            <w:pPr>
              <w:pStyle w:val="TableParagraph"/>
            </w:pPr>
          </w:p>
        </w:tc>
        <w:tc>
          <w:tcPr>
            <w:tcW w:w="743" w:type="dxa"/>
          </w:tcPr>
          <w:p w14:paraId="230F7FA8" w14:textId="77777777" w:rsidR="000C2E7E" w:rsidRPr="001D5493" w:rsidRDefault="000C2E7E" w:rsidP="000C2E7E">
            <w:pPr>
              <w:pStyle w:val="TableParagraph"/>
            </w:pPr>
          </w:p>
        </w:tc>
        <w:tc>
          <w:tcPr>
            <w:tcW w:w="899" w:type="dxa"/>
          </w:tcPr>
          <w:p w14:paraId="24A102AF" w14:textId="77777777" w:rsidR="000C2E7E" w:rsidRPr="001D5493" w:rsidRDefault="000C2E7E" w:rsidP="000C2E7E">
            <w:pPr>
              <w:pStyle w:val="TableParagraph"/>
            </w:pPr>
          </w:p>
        </w:tc>
      </w:tr>
      <w:tr w:rsidR="000C2E7E" w:rsidRPr="00B17983" w14:paraId="00B7343A" w14:textId="77777777" w:rsidTr="001D5493">
        <w:trPr>
          <w:trHeight w:val="413"/>
          <w:jc w:val="center"/>
        </w:trPr>
        <w:tc>
          <w:tcPr>
            <w:tcW w:w="1255" w:type="dxa"/>
          </w:tcPr>
          <w:p w14:paraId="62CEBB25" w14:textId="45051C47" w:rsidR="000C2E7E" w:rsidRPr="001D5493" w:rsidRDefault="000C2E7E" w:rsidP="000C2E7E">
            <w:pPr>
              <w:pStyle w:val="TableParagraph"/>
              <w:spacing w:before="24"/>
              <w:ind w:left="7" w:right="2"/>
              <w:jc w:val="center"/>
            </w:pPr>
          </w:p>
        </w:tc>
        <w:tc>
          <w:tcPr>
            <w:tcW w:w="2493" w:type="dxa"/>
          </w:tcPr>
          <w:p w14:paraId="2FEE6AE9" w14:textId="5E51C3E6" w:rsidR="000C2E7E" w:rsidRPr="001D5493" w:rsidRDefault="000C2E7E" w:rsidP="000C2E7E">
            <w:pPr>
              <w:pStyle w:val="TableParagraph"/>
              <w:spacing w:before="24"/>
              <w:ind w:left="105"/>
            </w:pPr>
            <w:r w:rsidRPr="001D5493">
              <w:rPr>
                <w:spacing w:val="-2"/>
              </w:rPr>
              <w:t>Stipend/Scholarship</w:t>
            </w:r>
          </w:p>
        </w:tc>
        <w:tc>
          <w:tcPr>
            <w:tcW w:w="718" w:type="dxa"/>
          </w:tcPr>
          <w:p w14:paraId="688838C5" w14:textId="77777777" w:rsidR="000C2E7E" w:rsidRPr="001D5493" w:rsidRDefault="000C2E7E" w:rsidP="000C2E7E">
            <w:pPr>
              <w:pStyle w:val="TableParagraph"/>
            </w:pPr>
          </w:p>
        </w:tc>
        <w:tc>
          <w:tcPr>
            <w:tcW w:w="728" w:type="dxa"/>
          </w:tcPr>
          <w:p w14:paraId="4CF6CC63" w14:textId="77777777" w:rsidR="000C2E7E" w:rsidRPr="001D5493" w:rsidRDefault="000C2E7E" w:rsidP="000C2E7E">
            <w:pPr>
              <w:pStyle w:val="TableParagraph"/>
            </w:pPr>
          </w:p>
        </w:tc>
        <w:tc>
          <w:tcPr>
            <w:tcW w:w="727" w:type="dxa"/>
          </w:tcPr>
          <w:p w14:paraId="330BBE3E" w14:textId="77777777" w:rsidR="000C2E7E" w:rsidRPr="001D5493" w:rsidRDefault="000C2E7E" w:rsidP="000C2E7E">
            <w:pPr>
              <w:pStyle w:val="TableParagraph"/>
            </w:pPr>
          </w:p>
        </w:tc>
        <w:tc>
          <w:tcPr>
            <w:tcW w:w="730" w:type="dxa"/>
          </w:tcPr>
          <w:p w14:paraId="648E26EA" w14:textId="77777777" w:rsidR="000C2E7E" w:rsidRPr="001D5493" w:rsidRDefault="000C2E7E" w:rsidP="000C2E7E">
            <w:pPr>
              <w:pStyle w:val="TableParagraph"/>
            </w:pPr>
          </w:p>
        </w:tc>
        <w:tc>
          <w:tcPr>
            <w:tcW w:w="814" w:type="dxa"/>
          </w:tcPr>
          <w:p w14:paraId="3C77C968" w14:textId="77777777" w:rsidR="000C2E7E" w:rsidRPr="001D5493" w:rsidRDefault="000C2E7E" w:rsidP="000C2E7E">
            <w:pPr>
              <w:pStyle w:val="TableParagraph"/>
            </w:pPr>
          </w:p>
        </w:tc>
        <w:tc>
          <w:tcPr>
            <w:tcW w:w="743" w:type="dxa"/>
          </w:tcPr>
          <w:p w14:paraId="5A7671EC" w14:textId="77777777" w:rsidR="000C2E7E" w:rsidRPr="001D5493" w:rsidRDefault="000C2E7E" w:rsidP="000C2E7E">
            <w:pPr>
              <w:pStyle w:val="TableParagraph"/>
            </w:pPr>
          </w:p>
        </w:tc>
        <w:tc>
          <w:tcPr>
            <w:tcW w:w="742" w:type="dxa"/>
          </w:tcPr>
          <w:p w14:paraId="0CFD4E18" w14:textId="77777777" w:rsidR="000C2E7E" w:rsidRPr="001D5493" w:rsidRDefault="000C2E7E" w:rsidP="000C2E7E">
            <w:pPr>
              <w:pStyle w:val="TableParagraph"/>
            </w:pPr>
          </w:p>
        </w:tc>
        <w:tc>
          <w:tcPr>
            <w:tcW w:w="743" w:type="dxa"/>
          </w:tcPr>
          <w:p w14:paraId="6CA99CA6" w14:textId="77777777" w:rsidR="000C2E7E" w:rsidRPr="001D5493" w:rsidRDefault="000C2E7E" w:rsidP="000C2E7E">
            <w:pPr>
              <w:pStyle w:val="TableParagraph"/>
            </w:pPr>
          </w:p>
        </w:tc>
        <w:tc>
          <w:tcPr>
            <w:tcW w:w="899" w:type="dxa"/>
          </w:tcPr>
          <w:p w14:paraId="41EB7368" w14:textId="77777777" w:rsidR="000C2E7E" w:rsidRPr="001D5493" w:rsidRDefault="000C2E7E" w:rsidP="000C2E7E">
            <w:pPr>
              <w:pStyle w:val="TableParagraph"/>
            </w:pPr>
          </w:p>
        </w:tc>
      </w:tr>
      <w:tr w:rsidR="000C2E7E" w:rsidRPr="00B17983" w14:paraId="7FBA3A89" w14:textId="77777777" w:rsidTr="001D5493">
        <w:trPr>
          <w:trHeight w:val="409"/>
          <w:jc w:val="center"/>
        </w:trPr>
        <w:tc>
          <w:tcPr>
            <w:tcW w:w="1255" w:type="dxa"/>
          </w:tcPr>
          <w:p w14:paraId="0F5B4793" w14:textId="47CB35F7" w:rsidR="000C2E7E" w:rsidRPr="001D5493" w:rsidRDefault="000C2E7E" w:rsidP="000C2E7E">
            <w:pPr>
              <w:pStyle w:val="TableParagraph"/>
              <w:spacing w:before="22"/>
              <w:ind w:left="7" w:right="2"/>
              <w:jc w:val="center"/>
            </w:pPr>
          </w:p>
        </w:tc>
        <w:tc>
          <w:tcPr>
            <w:tcW w:w="2493" w:type="dxa"/>
          </w:tcPr>
          <w:p w14:paraId="3BD59637" w14:textId="01D54638" w:rsidR="000C2E7E" w:rsidRPr="001D5493" w:rsidRDefault="000C2E7E" w:rsidP="000C2E7E">
            <w:pPr>
              <w:pStyle w:val="TableParagraph"/>
              <w:spacing w:before="22"/>
              <w:ind w:left="105"/>
            </w:pPr>
            <w:r w:rsidRPr="001D5493">
              <w:rPr>
                <w:b/>
              </w:rPr>
              <w:t xml:space="preserve">Total </w:t>
            </w:r>
            <w:r w:rsidRPr="001D5493">
              <w:rPr>
                <w:b/>
                <w:spacing w:val="-2"/>
              </w:rPr>
              <w:t>Recurrent</w:t>
            </w:r>
          </w:p>
        </w:tc>
        <w:tc>
          <w:tcPr>
            <w:tcW w:w="718" w:type="dxa"/>
          </w:tcPr>
          <w:p w14:paraId="0BF089B9" w14:textId="77777777" w:rsidR="000C2E7E" w:rsidRPr="001D5493" w:rsidRDefault="000C2E7E" w:rsidP="000C2E7E">
            <w:pPr>
              <w:pStyle w:val="TableParagraph"/>
            </w:pPr>
          </w:p>
        </w:tc>
        <w:tc>
          <w:tcPr>
            <w:tcW w:w="728" w:type="dxa"/>
          </w:tcPr>
          <w:p w14:paraId="25E02FD0" w14:textId="77777777" w:rsidR="000C2E7E" w:rsidRPr="001D5493" w:rsidRDefault="000C2E7E" w:rsidP="000C2E7E">
            <w:pPr>
              <w:pStyle w:val="TableParagraph"/>
            </w:pPr>
          </w:p>
        </w:tc>
        <w:tc>
          <w:tcPr>
            <w:tcW w:w="727" w:type="dxa"/>
          </w:tcPr>
          <w:p w14:paraId="2496FB7B" w14:textId="77777777" w:rsidR="000C2E7E" w:rsidRPr="001D5493" w:rsidRDefault="000C2E7E" w:rsidP="000C2E7E">
            <w:pPr>
              <w:pStyle w:val="TableParagraph"/>
            </w:pPr>
          </w:p>
        </w:tc>
        <w:tc>
          <w:tcPr>
            <w:tcW w:w="730" w:type="dxa"/>
          </w:tcPr>
          <w:p w14:paraId="4F3A6B02" w14:textId="77777777" w:rsidR="000C2E7E" w:rsidRPr="001D5493" w:rsidRDefault="000C2E7E" w:rsidP="000C2E7E">
            <w:pPr>
              <w:pStyle w:val="TableParagraph"/>
            </w:pPr>
          </w:p>
        </w:tc>
        <w:tc>
          <w:tcPr>
            <w:tcW w:w="814" w:type="dxa"/>
          </w:tcPr>
          <w:p w14:paraId="0F2816F4" w14:textId="77777777" w:rsidR="000C2E7E" w:rsidRPr="001D5493" w:rsidRDefault="000C2E7E" w:rsidP="000C2E7E">
            <w:pPr>
              <w:pStyle w:val="TableParagraph"/>
            </w:pPr>
          </w:p>
        </w:tc>
        <w:tc>
          <w:tcPr>
            <w:tcW w:w="743" w:type="dxa"/>
          </w:tcPr>
          <w:p w14:paraId="10053F59" w14:textId="77777777" w:rsidR="000C2E7E" w:rsidRPr="001D5493" w:rsidRDefault="000C2E7E" w:rsidP="000C2E7E">
            <w:pPr>
              <w:pStyle w:val="TableParagraph"/>
            </w:pPr>
          </w:p>
        </w:tc>
        <w:tc>
          <w:tcPr>
            <w:tcW w:w="742" w:type="dxa"/>
          </w:tcPr>
          <w:p w14:paraId="345BEF5B" w14:textId="77777777" w:rsidR="000C2E7E" w:rsidRPr="001D5493" w:rsidRDefault="000C2E7E" w:rsidP="000C2E7E">
            <w:pPr>
              <w:pStyle w:val="TableParagraph"/>
            </w:pPr>
          </w:p>
        </w:tc>
        <w:tc>
          <w:tcPr>
            <w:tcW w:w="743" w:type="dxa"/>
          </w:tcPr>
          <w:p w14:paraId="45FA4E79" w14:textId="77777777" w:rsidR="000C2E7E" w:rsidRPr="001D5493" w:rsidRDefault="000C2E7E" w:rsidP="000C2E7E">
            <w:pPr>
              <w:pStyle w:val="TableParagraph"/>
            </w:pPr>
          </w:p>
        </w:tc>
        <w:tc>
          <w:tcPr>
            <w:tcW w:w="899" w:type="dxa"/>
          </w:tcPr>
          <w:p w14:paraId="2EA15EAF" w14:textId="77777777" w:rsidR="000C2E7E" w:rsidRPr="001D5493" w:rsidRDefault="000C2E7E" w:rsidP="000C2E7E">
            <w:pPr>
              <w:pStyle w:val="TableParagraph"/>
            </w:pPr>
          </w:p>
        </w:tc>
      </w:tr>
      <w:tr w:rsidR="000C2E7E" w:rsidRPr="00B17983" w14:paraId="55C071DB" w14:textId="77777777" w:rsidTr="001D5493">
        <w:trPr>
          <w:trHeight w:val="409"/>
          <w:jc w:val="center"/>
        </w:trPr>
        <w:tc>
          <w:tcPr>
            <w:tcW w:w="1255" w:type="dxa"/>
          </w:tcPr>
          <w:p w14:paraId="2664873E" w14:textId="03C9B926" w:rsidR="000C2E7E" w:rsidRPr="001D5493" w:rsidRDefault="000C2E7E" w:rsidP="000C2E7E">
            <w:pPr>
              <w:pStyle w:val="TableParagraph"/>
              <w:spacing w:before="22"/>
              <w:ind w:left="7" w:right="2"/>
              <w:jc w:val="center"/>
            </w:pPr>
            <w:r w:rsidRPr="001D5493">
              <w:rPr>
                <w:spacing w:val="-10"/>
              </w:rPr>
              <w:t>B</w:t>
            </w:r>
          </w:p>
        </w:tc>
        <w:tc>
          <w:tcPr>
            <w:tcW w:w="2493" w:type="dxa"/>
          </w:tcPr>
          <w:p w14:paraId="79A51788" w14:textId="6CD0A31F" w:rsidR="000C2E7E" w:rsidRPr="001D5493" w:rsidRDefault="000C2E7E" w:rsidP="000C2E7E">
            <w:pPr>
              <w:pStyle w:val="TableParagraph"/>
              <w:spacing w:before="22"/>
              <w:ind w:left="105"/>
            </w:pPr>
            <w:r w:rsidRPr="001D5493">
              <w:rPr>
                <w:b/>
              </w:rPr>
              <w:t xml:space="preserve">Capital </w:t>
            </w:r>
            <w:r w:rsidRPr="001D5493">
              <w:rPr>
                <w:b/>
                <w:spacing w:val="-2"/>
              </w:rPr>
              <w:t>Expenditure</w:t>
            </w:r>
          </w:p>
        </w:tc>
        <w:tc>
          <w:tcPr>
            <w:tcW w:w="718" w:type="dxa"/>
          </w:tcPr>
          <w:p w14:paraId="4D84BD95" w14:textId="77777777" w:rsidR="000C2E7E" w:rsidRPr="001D5493" w:rsidRDefault="000C2E7E" w:rsidP="000C2E7E">
            <w:pPr>
              <w:pStyle w:val="TableParagraph"/>
            </w:pPr>
          </w:p>
        </w:tc>
        <w:tc>
          <w:tcPr>
            <w:tcW w:w="728" w:type="dxa"/>
          </w:tcPr>
          <w:p w14:paraId="7869DCA9" w14:textId="77777777" w:rsidR="000C2E7E" w:rsidRPr="001D5493" w:rsidRDefault="000C2E7E" w:rsidP="000C2E7E">
            <w:pPr>
              <w:pStyle w:val="TableParagraph"/>
            </w:pPr>
          </w:p>
        </w:tc>
        <w:tc>
          <w:tcPr>
            <w:tcW w:w="727" w:type="dxa"/>
          </w:tcPr>
          <w:p w14:paraId="10432FF1" w14:textId="77777777" w:rsidR="000C2E7E" w:rsidRPr="001D5493" w:rsidRDefault="000C2E7E" w:rsidP="000C2E7E">
            <w:pPr>
              <w:pStyle w:val="TableParagraph"/>
            </w:pPr>
          </w:p>
        </w:tc>
        <w:tc>
          <w:tcPr>
            <w:tcW w:w="730" w:type="dxa"/>
          </w:tcPr>
          <w:p w14:paraId="7C92DD6E" w14:textId="77777777" w:rsidR="000C2E7E" w:rsidRPr="001D5493" w:rsidRDefault="000C2E7E" w:rsidP="000C2E7E">
            <w:pPr>
              <w:pStyle w:val="TableParagraph"/>
            </w:pPr>
          </w:p>
        </w:tc>
        <w:tc>
          <w:tcPr>
            <w:tcW w:w="814" w:type="dxa"/>
          </w:tcPr>
          <w:p w14:paraId="2945BD99" w14:textId="77777777" w:rsidR="000C2E7E" w:rsidRPr="001D5493" w:rsidRDefault="000C2E7E" w:rsidP="000C2E7E">
            <w:pPr>
              <w:pStyle w:val="TableParagraph"/>
            </w:pPr>
          </w:p>
        </w:tc>
        <w:tc>
          <w:tcPr>
            <w:tcW w:w="743" w:type="dxa"/>
          </w:tcPr>
          <w:p w14:paraId="73875B23" w14:textId="77777777" w:rsidR="000C2E7E" w:rsidRPr="001D5493" w:rsidRDefault="000C2E7E" w:rsidP="000C2E7E">
            <w:pPr>
              <w:pStyle w:val="TableParagraph"/>
            </w:pPr>
          </w:p>
        </w:tc>
        <w:tc>
          <w:tcPr>
            <w:tcW w:w="742" w:type="dxa"/>
          </w:tcPr>
          <w:p w14:paraId="2AC055A3" w14:textId="77777777" w:rsidR="000C2E7E" w:rsidRPr="001D5493" w:rsidRDefault="000C2E7E" w:rsidP="000C2E7E">
            <w:pPr>
              <w:pStyle w:val="TableParagraph"/>
            </w:pPr>
          </w:p>
        </w:tc>
        <w:tc>
          <w:tcPr>
            <w:tcW w:w="743" w:type="dxa"/>
          </w:tcPr>
          <w:p w14:paraId="2FA214E0" w14:textId="77777777" w:rsidR="000C2E7E" w:rsidRPr="001D5493" w:rsidRDefault="000C2E7E" w:rsidP="000C2E7E">
            <w:pPr>
              <w:pStyle w:val="TableParagraph"/>
            </w:pPr>
          </w:p>
        </w:tc>
        <w:tc>
          <w:tcPr>
            <w:tcW w:w="899" w:type="dxa"/>
          </w:tcPr>
          <w:p w14:paraId="780793DD" w14:textId="77777777" w:rsidR="000C2E7E" w:rsidRPr="001D5493" w:rsidRDefault="000C2E7E" w:rsidP="000C2E7E">
            <w:pPr>
              <w:pStyle w:val="TableParagraph"/>
            </w:pPr>
          </w:p>
        </w:tc>
      </w:tr>
      <w:tr w:rsidR="000C2E7E" w:rsidRPr="00B17983" w14:paraId="7944F8B5" w14:textId="77777777" w:rsidTr="001D5493">
        <w:trPr>
          <w:trHeight w:val="409"/>
          <w:jc w:val="center"/>
        </w:trPr>
        <w:tc>
          <w:tcPr>
            <w:tcW w:w="1255" w:type="dxa"/>
          </w:tcPr>
          <w:p w14:paraId="52DCC00A" w14:textId="3886E2DE" w:rsidR="000C2E7E" w:rsidRPr="001D5493" w:rsidRDefault="000C2E7E" w:rsidP="000C2E7E">
            <w:pPr>
              <w:pStyle w:val="TableParagraph"/>
              <w:spacing w:before="22"/>
              <w:ind w:left="7" w:right="2"/>
              <w:jc w:val="center"/>
            </w:pPr>
          </w:p>
        </w:tc>
        <w:tc>
          <w:tcPr>
            <w:tcW w:w="2493" w:type="dxa"/>
          </w:tcPr>
          <w:p w14:paraId="79C02588" w14:textId="1B0EBE92" w:rsidR="000C2E7E" w:rsidRPr="001D5493" w:rsidRDefault="000C2E7E" w:rsidP="000C2E7E">
            <w:pPr>
              <w:pStyle w:val="TableParagraph"/>
              <w:spacing w:before="22"/>
              <w:ind w:left="105"/>
            </w:pPr>
            <w:r w:rsidRPr="001D5493">
              <w:t>ICT</w:t>
            </w:r>
            <w:r w:rsidRPr="001D5493">
              <w:rPr>
                <w:spacing w:val="-2"/>
              </w:rPr>
              <w:t xml:space="preserve"> equipment</w:t>
            </w:r>
          </w:p>
        </w:tc>
        <w:tc>
          <w:tcPr>
            <w:tcW w:w="718" w:type="dxa"/>
          </w:tcPr>
          <w:p w14:paraId="5B6CD3CE" w14:textId="77777777" w:rsidR="000C2E7E" w:rsidRPr="001D5493" w:rsidRDefault="000C2E7E" w:rsidP="000C2E7E">
            <w:pPr>
              <w:pStyle w:val="TableParagraph"/>
            </w:pPr>
          </w:p>
        </w:tc>
        <w:tc>
          <w:tcPr>
            <w:tcW w:w="728" w:type="dxa"/>
          </w:tcPr>
          <w:p w14:paraId="79067A59" w14:textId="77777777" w:rsidR="000C2E7E" w:rsidRPr="001D5493" w:rsidRDefault="000C2E7E" w:rsidP="000C2E7E">
            <w:pPr>
              <w:pStyle w:val="TableParagraph"/>
            </w:pPr>
          </w:p>
        </w:tc>
        <w:tc>
          <w:tcPr>
            <w:tcW w:w="727" w:type="dxa"/>
          </w:tcPr>
          <w:p w14:paraId="0890937C" w14:textId="77777777" w:rsidR="000C2E7E" w:rsidRPr="001D5493" w:rsidRDefault="000C2E7E" w:rsidP="000C2E7E">
            <w:pPr>
              <w:pStyle w:val="TableParagraph"/>
            </w:pPr>
          </w:p>
        </w:tc>
        <w:tc>
          <w:tcPr>
            <w:tcW w:w="730" w:type="dxa"/>
          </w:tcPr>
          <w:p w14:paraId="2D76A5EF" w14:textId="77777777" w:rsidR="000C2E7E" w:rsidRPr="001D5493" w:rsidRDefault="000C2E7E" w:rsidP="000C2E7E">
            <w:pPr>
              <w:pStyle w:val="TableParagraph"/>
            </w:pPr>
          </w:p>
        </w:tc>
        <w:tc>
          <w:tcPr>
            <w:tcW w:w="814" w:type="dxa"/>
          </w:tcPr>
          <w:p w14:paraId="3BC889E8" w14:textId="77777777" w:rsidR="000C2E7E" w:rsidRPr="001D5493" w:rsidRDefault="000C2E7E" w:rsidP="000C2E7E">
            <w:pPr>
              <w:pStyle w:val="TableParagraph"/>
            </w:pPr>
          </w:p>
        </w:tc>
        <w:tc>
          <w:tcPr>
            <w:tcW w:w="743" w:type="dxa"/>
          </w:tcPr>
          <w:p w14:paraId="175F5915" w14:textId="77777777" w:rsidR="000C2E7E" w:rsidRPr="001D5493" w:rsidRDefault="000C2E7E" w:rsidP="000C2E7E">
            <w:pPr>
              <w:pStyle w:val="TableParagraph"/>
            </w:pPr>
          </w:p>
        </w:tc>
        <w:tc>
          <w:tcPr>
            <w:tcW w:w="742" w:type="dxa"/>
          </w:tcPr>
          <w:p w14:paraId="3FE93F43" w14:textId="77777777" w:rsidR="000C2E7E" w:rsidRPr="001D5493" w:rsidRDefault="000C2E7E" w:rsidP="000C2E7E">
            <w:pPr>
              <w:pStyle w:val="TableParagraph"/>
            </w:pPr>
          </w:p>
        </w:tc>
        <w:tc>
          <w:tcPr>
            <w:tcW w:w="743" w:type="dxa"/>
          </w:tcPr>
          <w:p w14:paraId="722CD5DD" w14:textId="77777777" w:rsidR="000C2E7E" w:rsidRPr="001D5493" w:rsidRDefault="000C2E7E" w:rsidP="000C2E7E">
            <w:pPr>
              <w:pStyle w:val="TableParagraph"/>
            </w:pPr>
          </w:p>
        </w:tc>
        <w:tc>
          <w:tcPr>
            <w:tcW w:w="899" w:type="dxa"/>
          </w:tcPr>
          <w:p w14:paraId="3D156809" w14:textId="77777777" w:rsidR="000C2E7E" w:rsidRPr="001D5493" w:rsidRDefault="000C2E7E" w:rsidP="000C2E7E">
            <w:pPr>
              <w:pStyle w:val="TableParagraph"/>
            </w:pPr>
          </w:p>
        </w:tc>
      </w:tr>
      <w:tr w:rsidR="000C2E7E" w:rsidRPr="00B17983" w14:paraId="113A5A83" w14:textId="77777777" w:rsidTr="001D5493">
        <w:trPr>
          <w:trHeight w:val="409"/>
          <w:jc w:val="center"/>
        </w:trPr>
        <w:tc>
          <w:tcPr>
            <w:tcW w:w="1255" w:type="dxa"/>
          </w:tcPr>
          <w:p w14:paraId="660636FB" w14:textId="674CAE22" w:rsidR="000C2E7E" w:rsidRPr="001D5493" w:rsidRDefault="000C2E7E" w:rsidP="000C2E7E">
            <w:pPr>
              <w:pStyle w:val="TableParagraph"/>
              <w:spacing w:before="22"/>
              <w:ind w:left="7" w:right="2"/>
              <w:jc w:val="center"/>
            </w:pPr>
          </w:p>
        </w:tc>
        <w:tc>
          <w:tcPr>
            <w:tcW w:w="2493" w:type="dxa"/>
          </w:tcPr>
          <w:p w14:paraId="17782582" w14:textId="1FB1A681" w:rsidR="000C2E7E" w:rsidRPr="001D5493" w:rsidRDefault="000C2E7E" w:rsidP="000C2E7E">
            <w:pPr>
              <w:pStyle w:val="TableParagraph"/>
              <w:spacing w:before="22"/>
              <w:ind w:left="105"/>
            </w:pPr>
            <w:r w:rsidRPr="001D5493">
              <w:t xml:space="preserve">Computers and </w:t>
            </w:r>
            <w:r w:rsidRPr="001D5493">
              <w:rPr>
                <w:spacing w:val="-2"/>
              </w:rPr>
              <w:t>accessories</w:t>
            </w:r>
          </w:p>
        </w:tc>
        <w:tc>
          <w:tcPr>
            <w:tcW w:w="718" w:type="dxa"/>
          </w:tcPr>
          <w:p w14:paraId="7743BC66" w14:textId="77777777" w:rsidR="000C2E7E" w:rsidRPr="001D5493" w:rsidRDefault="000C2E7E" w:rsidP="000C2E7E">
            <w:pPr>
              <w:pStyle w:val="TableParagraph"/>
            </w:pPr>
          </w:p>
        </w:tc>
        <w:tc>
          <w:tcPr>
            <w:tcW w:w="728" w:type="dxa"/>
          </w:tcPr>
          <w:p w14:paraId="7C9F7C87" w14:textId="77777777" w:rsidR="000C2E7E" w:rsidRPr="001D5493" w:rsidRDefault="000C2E7E" w:rsidP="000C2E7E">
            <w:pPr>
              <w:pStyle w:val="TableParagraph"/>
            </w:pPr>
          </w:p>
        </w:tc>
        <w:tc>
          <w:tcPr>
            <w:tcW w:w="727" w:type="dxa"/>
          </w:tcPr>
          <w:p w14:paraId="0D794167" w14:textId="77777777" w:rsidR="000C2E7E" w:rsidRPr="001D5493" w:rsidRDefault="000C2E7E" w:rsidP="000C2E7E">
            <w:pPr>
              <w:pStyle w:val="TableParagraph"/>
            </w:pPr>
          </w:p>
        </w:tc>
        <w:tc>
          <w:tcPr>
            <w:tcW w:w="730" w:type="dxa"/>
          </w:tcPr>
          <w:p w14:paraId="7FCED7B8" w14:textId="77777777" w:rsidR="000C2E7E" w:rsidRPr="001D5493" w:rsidRDefault="000C2E7E" w:rsidP="000C2E7E">
            <w:pPr>
              <w:pStyle w:val="TableParagraph"/>
            </w:pPr>
          </w:p>
        </w:tc>
        <w:tc>
          <w:tcPr>
            <w:tcW w:w="814" w:type="dxa"/>
          </w:tcPr>
          <w:p w14:paraId="3D369CBD" w14:textId="77777777" w:rsidR="000C2E7E" w:rsidRPr="001D5493" w:rsidRDefault="000C2E7E" w:rsidP="000C2E7E">
            <w:pPr>
              <w:pStyle w:val="TableParagraph"/>
            </w:pPr>
          </w:p>
        </w:tc>
        <w:tc>
          <w:tcPr>
            <w:tcW w:w="743" w:type="dxa"/>
          </w:tcPr>
          <w:p w14:paraId="7327D1E7" w14:textId="77777777" w:rsidR="000C2E7E" w:rsidRPr="001D5493" w:rsidRDefault="000C2E7E" w:rsidP="000C2E7E">
            <w:pPr>
              <w:pStyle w:val="TableParagraph"/>
            </w:pPr>
          </w:p>
        </w:tc>
        <w:tc>
          <w:tcPr>
            <w:tcW w:w="742" w:type="dxa"/>
          </w:tcPr>
          <w:p w14:paraId="59AC838D" w14:textId="77777777" w:rsidR="000C2E7E" w:rsidRPr="001D5493" w:rsidRDefault="000C2E7E" w:rsidP="000C2E7E">
            <w:pPr>
              <w:pStyle w:val="TableParagraph"/>
            </w:pPr>
          </w:p>
        </w:tc>
        <w:tc>
          <w:tcPr>
            <w:tcW w:w="743" w:type="dxa"/>
          </w:tcPr>
          <w:p w14:paraId="4A3FA325" w14:textId="77777777" w:rsidR="000C2E7E" w:rsidRPr="001D5493" w:rsidRDefault="000C2E7E" w:rsidP="000C2E7E">
            <w:pPr>
              <w:pStyle w:val="TableParagraph"/>
            </w:pPr>
          </w:p>
        </w:tc>
        <w:tc>
          <w:tcPr>
            <w:tcW w:w="899" w:type="dxa"/>
          </w:tcPr>
          <w:p w14:paraId="0662A400" w14:textId="77777777" w:rsidR="000C2E7E" w:rsidRPr="001D5493" w:rsidRDefault="000C2E7E" w:rsidP="000C2E7E">
            <w:pPr>
              <w:pStyle w:val="TableParagraph"/>
            </w:pPr>
          </w:p>
        </w:tc>
      </w:tr>
      <w:tr w:rsidR="000C2E7E" w:rsidRPr="00B17983" w14:paraId="498442DE" w14:textId="77777777" w:rsidTr="001D5493">
        <w:trPr>
          <w:trHeight w:val="409"/>
          <w:jc w:val="center"/>
        </w:trPr>
        <w:tc>
          <w:tcPr>
            <w:tcW w:w="1255" w:type="dxa"/>
          </w:tcPr>
          <w:p w14:paraId="06AF0426" w14:textId="271B0FDA" w:rsidR="000C2E7E" w:rsidRPr="001D5493" w:rsidRDefault="000C2E7E" w:rsidP="000C2E7E">
            <w:pPr>
              <w:pStyle w:val="TableParagraph"/>
              <w:spacing w:before="22"/>
              <w:ind w:left="7" w:right="2"/>
              <w:jc w:val="center"/>
            </w:pPr>
          </w:p>
        </w:tc>
        <w:tc>
          <w:tcPr>
            <w:tcW w:w="2493" w:type="dxa"/>
          </w:tcPr>
          <w:p w14:paraId="033ECDE5" w14:textId="7D4D76EE" w:rsidR="000C2E7E" w:rsidRPr="001D5493" w:rsidRDefault="000C2E7E" w:rsidP="000C2E7E">
            <w:pPr>
              <w:pStyle w:val="TableParagraph"/>
              <w:spacing w:before="22"/>
              <w:ind w:left="105"/>
            </w:pPr>
            <w:r w:rsidRPr="001D5493">
              <w:t>Electrical equipment</w:t>
            </w:r>
          </w:p>
        </w:tc>
        <w:tc>
          <w:tcPr>
            <w:tcW w:w="718" w:type="dxa"/>
          </w:tcPr>
          <w:p w14:paraId="1B6D847D" w14:textId="77777777" w:rsidR="000C2E7E" w:rsidRPr="001D5493" w:rsidRDefault="000C2E7E" w:rsidP="000C2E7E">
            <w:pPr>
              <w:pStyle w:val="TableParagraph"/>
            </w:pPr>
          </w:p>
        </w:tc>
        <w:tc>
          <w:tcPr>
            <w:tcW w:w="728" w:type="dxa"/>
          </w:tcPr>
          <w:p w14:paraId="53806F07" w14:textId="77777777" w:rsidR="000C2E7E" w:rsidRPr="001D5493" w:rsidRDefault="000C2E7E" w:rsidP="000C2E7E">
            <w:pPr>
              <w:pStyle w:val="TableParagraph"/>
            </w:pPr>
          </w:p>
        </w:tc>
        <w:tc>
          <w:tcPr>
            <w:tcW w:w="727" w:type="dxa"/>
          </w:tcPr>
          <w:p w14:paraId="01303231" w14:textId="77777777" w:rsidR="000C2E7E" w:rsidRPr="001D5493" w:rsidRDefault="000C2E7E" w:rsidP="000C2E7E">
            <w:pPr>
              <w:pStyle w:val="TableParagraph"/>
            </w:pPr>
          </w:p>
        </w:tc>
        <w:tc>
          <w:tcPr>
            <w:tcW w:w="730" w:type="dxa"/>
          </w:tcPr>
          <w:p w14:paraId="310242B1" w14:textId="77777777" w:rsidR="000C2E7E" w:rsidRPr="001D5493" w:rsidRDefault="000C2E7E" w:rsidP="000C2E7E">
            <w:pPr>
              <w:pStyle w:val="TableParagraph"/>
            </w:pPr>
          </w:p>
        </w:tc>
        <w:tc>
          <w:tcPr>
            <w:tcW w:w="814" w:type="dxa"/>
          </w:tcPr>
          <w:p w14:paraId="3EC53F51" w14:textId="77777777" w:rsidR="000C2E7E" w:rsidRPr="001D5493" w:rsidRDefault="000C2E7E" w:rsidP="000C2E7E">
            <w:pPr>
              <w:pStyle w:val="TableParagraph"/>
            </w:pPr>
          </w:p>
        </w:tc>
        <w:tc>
          <w:tcPr>
            <w:tcW w:w="743" w:type="dxa"/>
          </w:tcPr>
          <w:p w14:paraId="301AE28D" w14:textId="77777777" w:rsidR="000C2E7E" w:rsidRPr="001D5493" w:rsidRDefault="000C2E7E" w:rsidP="000C2E7E">
            <w:pPr>
              <w:pStyle w:val="TableParagraph"/>
            </w:pPr>
          </w:p>
        </w:tc>
        <w:tc>
          <w:tcPr>
            <w:tcW w:w="742" w:type="dxa"/>
          </w:tcPr>
          <w:p w14:paraId="12720E65" w14:textId="77777777" w:rsidR="000C2E7E" w:rsidRPr="001D5493" w:rsidRDefault="000C2E7E" w:rsidP="000C2E7E">
            <w:pPr>
              <w:pStyle w:val="TableParagraph"/>
            </w:pPr>
          </w:p>
        </w:tc>
        <w:tc>
          <w:tcPr>
            <w:tcW w:w="743" w:type="dxa"/>
          </w:tcPr>
          <w:p w14:paraId="3C9F03FF" w14:textId="77777777" w:rsidR="000C2E7E" w:rsidRPr="001D5493" w:rsidRDefault="000C2E7E" w:rsidP="000C2E7E">
            <w:pPr>
              <w:pStyle w:val="TableParagraph"/>
            </w:pPr>
          </w:p>
        </w:tc>
        <w:tc>
          <w:tcPr>
            <w:tcW w:w="899" w:type="dxa"/>
          </w:tcPr>
          <w:p w14:paraId="3B69162B" w14:textId="77777777" w:rsidR="000C2E7E" w:rsidRPr="001D5493" w:rsidRDefault="000C2E7E" w:rsidP="000C2E7E">
            <w:pPr>
              <w:pStyle w:val="TableParagraph"/>
            </w:pPr>
          </w:p>
        </w:tc>
      </w:tr>
      <w:tr w:rsidR="000C2E7E" w:rsidRPr="00B17983" w14:paraId="6D4077ED" w14:textId="77777777" w:rsidTr="001D5493">
        <w:trPr>
          <w:trHeight w:val="413"/>
          <w:jc w:val="center"/>
        </w:trPr>
        <w:tc>
          <w:tcPr>
            <w:tcW w:w="1255" w:type="dxa"/>
          </w:tcPr>
          <w:p w14:paraId="720610EB" w14:textId="163DC148" w:rsidR="000C2E7E" w:rsidRPr="001D5493" w:rsidRDefault="000C2E7E" w:rsidP="000C2E7E">
            <w:pPr>
              <w:pStyle w:val="TableParagraph"/>
              <w:spacing w:before="24"/>
              <w:ind w:left="7" w:right="2"/>
              <w:jc w:val="center"/>
            </w:pPr>
          </w:p>
        </w:tc>
        <w:tc>
          <w:tcPr>
            <w:tcW w:w="2493" w:type="dxa"/>
          </w:tcPr>
          <w:p w14:paraId="6DC3F224" w14:textId="1FD88106" w:rsidR="000C2E7E" w:rsidRPr="001D5493" w:rsidRDefault="000C2E7E" w:rsidP="000C2E7E">
            <w:pPr>
              <w:pStyle w:val="TableParagraph"/>
              <w:spacing w:before="24"/>
              <w:ind w:left="105"/>
            </w:pPr>
            <w:r w:rsidRPr="001D5493">
              <w:t>Laboratory equipment</w:t>
            </w:r>
          </w:p>
        </w:tc>
        <w:tc>
          <w:tcPr>
            <w:tcW w:w="718" w:type="dxa"/>
          </w:tcPr>
          <w:p w14:paraId="112D4924" w14:textId="77777777" w:rsidR="000C2E7E" w:rsidRPr="001D5493" w:rsidRDefault="000C2E7E" w:rsidP="000C2E7E">
            <w:pPr>
              <w:pStyle w:val="TableParagraph"/>
            </w:pPr>
          </w:p>
        </w:tc>
        <w:tc>
          <w:tcPr>
            <w:tcW w:w="728" w:type="dxa"/>
          </w:tcPr>
          <w:p w14:paraId="115B9983" w14:textId="77777777" w:rsidR="000C2E7E" w:rsidRPr="001D5493" w:rsidRDefault="000C2E7E" w:rsidP="000C2E7E">
            <w:pPr>
              <w:pStyle w:val="TableParagraph"/>
            </w:pPr>
          </w:p>
        </w:tc>
        <w:tc>
          <w:tcPr>
            <w:tcW w:w="727" w:type="dxa"/>
          </w:tcPr>
          <w:p w14:paraId="021CE93F" w14:textId="77777777" w:rsidR="000C2E7E" w:rsidRPr="001D5493" w:rsidRDefault="000C2E7E" w:rsidP="000C2E7E">
            <w:pPr>
              <w:pStyle w:val="TableParagraph"/>
            </w:pPr>
          </w:p>
        </w:tc>
        <w:tc>
          <w:tcPr>
            <w:tcW w:w="730" w:type="dxa"/>
          </w:tcPr>
          <w:p w14:paraId="2A2CC146" w14:textId="77777777" w:rsidR="000C2E7E" w:rsidRPr="001D5493" w:rsidRDefault="000C2E7E" w:rsidP="000C2E7E">
            <w:pPr>
              <w:pStyle w:val="TableParagraph"/>
            </w:pPr>
          </w:p>
        </w:tc>
        <w:tc>
          <w:tcPr>
            <w:tcW w:w="814" w:type="dxa"/>
          </w:tcPr>
          <w:p w14:paraId="11FF546E" w14:textId="77777777" w:rsidR="000C2E7E" w:rsidRPr="001D5493" w:rsidRDefault="000C2E7E" w:rsidP="000C2E7E">
            <w:pPr>
              <w:pStyle w:val="TableParagraph"/>
            </w:pPr>
          </w:p>
        </w:tc>
        <w:tc>
          <w:tcPr>
            <w:tcW w:w="743" w:type="dxa"/>
          </w:tcPr>
          <w:p w14:paraId="0B56BAB5" w14:textId="77777777" w:rsidR="000C2E7E" w:rsidRPr="001D5493" w:rsidRDefault="000C2E7E" w:rsidP="000C2E7E">
            <w:pPr>
              <w:pStyle w:val="TableParagraph"/>
            </w:pPr>
          </w:p>
        </w:tc>
        <w:tc>
          <w:tcPr>
            <w:tcW w:w="742" w:type="dxa"/>
          </w:tcPr>
          <w:p w14:paraId="194574D1" w14:textId="77777777" w:rsidR="000C2E7E" w:rsidRPr="001D5493" w:rsidRDefault="000C2E7E" w:rsidP="000C2E7E">
            <w:pPr>
              <w:pStyle w:val="TableParagraph"/>
            </w:pPr>
          </w:p>
        </w:tc>
        <w:tc>
          <w:tcPr>
            <w:tcW w:w="743" w:type="dxa"/>
          </w:tcPr>
          <w:p w14:paraId="189F3F35" w14:textId="77777777" w:rsidR="000C2E7E" w:rsidRPr="001D5493" w:rsidRDefault="000C2E7E" w:rsidP="000C2E7E">
            <w:pPr>
              <w:pStyle w:val="TableParagraph"/>
            </w:pPr>
          </w:p>
        </w:tc>
        <w:tc>
          <w:tcPr>
            <w:tcW w:w="899" w:type="dxa"/>
          </w:tcPr>
          <w:p w14:paraId="3048A075" w14:textId="77777777" w:rsidR="000C2E7E" w:rsidRPr="001D5493" w:rsidRDefault="000C2E7E" w:rsidP="000C2E7E">
            <w:pPr>
              <w:pStyle w:val="TableParagraph"/>
            </w:pPr>
          </w:p>
        </w:tc>
      </w:tr>
      <w:tr w:rsidR="000C2E7E" w:rsidRPr="00B17983" w14:paraId="0848C29D" w14:textId="77777777" w:rsidTr="001D5493">
        <w:trPr>
          <w:trHeight w:val="409"/>
          <w:jc w:val="center"/>
        </w:trPr>
        <w:tc>
          <w:tcPr>
            <w:tcW w:w="1255" w:type="dxa"/>
            <w:tcBorders>
              <w:bottom w:val="single" w:sz="4" w:space="0" w:color="auto"/>
            </w:tcBorders>
          </w:tcPr>
          <w:p w14:paraId="5D45AD9E" w14:textId="7ADC1A0A" w:rsidR="000C2E7E" w:rsidRPr="001D5493" w:rsidRDefault="000C2E7E" w:rsidP="000C2E7E">
            <w:pPr>
              <w:pStyle w:val="TableParagraph"/>
              <w:spacing w:before="22"/>
              <w:ind w:left="7" w:right="2"/>
              <w:jc w:val="center"/>
            </w:pPr>
          </w:p>
        </w:tc>
        <w:tc>
          <w:tcPr>
            <w:tcW w:w="2493" w:type="dxa"/>
          </w:tcPr>
          <w:p w14:paraId="55225D3D" w14:textId="4FDA80B2" w:rsidR="000C2E7E" w:rsidRPr="001D5493" w:rsidRDefault="000C2E7E" w:rsidP="000C2E7E">
            <w:pPr>
              <w:pStyle w:val="TableParagraph"/>
              <w:spacing w:before="22"/>
              <w:ind w:left="105"/>
            </w:pPr>
            <w:r w:rsidRPr="001D5493">
              <w:t>Office equipment</w:t>
            </w:r>
          </w:p>
        </w:tc>
        <w:tc>
          <w:tcPr>
            <w:tcW w:w="718" w:type="dxa"/>
          </w:tcPr>
          <w:p w14:paraId="225FDB02" w14:textId="77777777" w:rsidR="000C2E7E" w:rsidRPr="001D5493" w:rsidRDefault="000C2E7E" w:rsidP="000C2E7E">
            <w:pPr>
              <w:pStyle w:val="TableParagraph"/>
            </w:pPr>
          </w:p>
        </w:tc>
        <w:tc>
          <w:tcPr>
            <w:tcW w:w="728" w:type="dxa"/>
          </w:tcPr>
          <w:p w14:paraId="52619A24" w14:textId="77777777" w:rsidR="000C2E7E" w:rsidRPr="001D5493" w:rsidRDefault="000C2E7E" w:rsidP="000C2E7E">
            <w:pPr>
              <w:pStyle w:val="TableParagraph"/>
            </w:pPr>
          </w:p>
        </w:tc>
        <w:tc>
          <w:tcPr>
            <w:tcW w:w="727" w:type="dxa"/>
          </w:tcPr>
          <w:p w14:paraId="05633CAF" w14:textId="77777777" w:rsidR="000C2E7E" w:rsidRPr="001D5493" w:rsidRDefault="000C2E7E" w:rsidP="000C2E7E">
            <w:pPr>
              <w:pStyle w:val="TableParagraph"/>
            </w:pPr>
          </w:p>
        </w:tc>
        <w:tc>
          <w:tcPr>
            <w:tcW w:w="730" w:type="dxa"/>
          </w:tcPr>
          <w:p w14:paraId="4B1BC4BD" w14:textId="77777777" w:rsidR="000C2E7E" w:rsidRPr="001D5493" w:rsidRDefault="000C2E7E" w:rsidP="000C2E7E">
            <w:pPr>
              <w:pStyle w:val="TableParagraph"/>
            </w:pPr>
          </w:p>
        </w:tc>
        <w:tc>
          <w:tcPr>
            <w:tcW w:w="814" w:type="dxa"/>
          </w:tcPr>
          <w:p w14:paraId="03576539" w14:textId="77777777" w:rsidR="000C2E7E" w:rsidRPr="001D5493" w:rsidRDefault="000C2E7E" w:rsidP="000C2E7E">
            <w:pPr>
              <w:pStyle w:val="TableParagraph"/>
            </w:pPr>
          </w:p>
        </w:tc>
        <w:tc>
          <w:tcPr>
            <w:tcW w:w="743" w:type="dxa"/>
          </w:tcPr>
          <w:p w14:paraId="4AD2F806" w14:textId="77777777" w:rsidR="000C2E7E" w:rsidRPr="001D5493" w:rsidRDefault="000C2E7E" w:rsidP="000C2E7E">
            <w:pPr>
              <w:pStyle w:val="TableParagraph"/>
            </w:pPr>
          </w:p>
        </w:tc>
        <w:tc>
          <w:tcPr>
            <w:tcW w:w="742" w:type="dxa"/>
          </w:tcPr>
          <w:p w14:paraId="1A81E07D" w14:textId="77777777" w:rsidR="000C2E7E" w:rsidRPr="001D5493" w:rsidRDefault="000C2E7E" w:rsidP="000C2E7E">
            <w:pPr>
              <w:pStyle w:val="TableParagraph"/>
            </w:pPr>
          </w:p>
        </w:tc>
        <w:tc>
          <w:tcPr>
            <w:tcW w:w="743" w:type="dxa"/>
          </w:tcPr>
          <w:p w14:paraId="038DDAE1" w14:textId="77777777" w:rsidR="000C2E7E" w:rsidRPr="001D5493" w:rsidRDefault="000C2E7E" w:rsidP="000C2E7E">
            <w:pPr>
              <w:pStyle w:val="TableParagraph"/>
            </w:pPr>
          </w:p>
        </w:tc>
        <w:tc>
          <w:tcPr>
            <w:tcW w:w="899" w:type="dxa"/>
          </w:tcPr>
          <w:p w14:paraId="74129771" w14:textId="77777777" w:rsidR="000C2E7E" w:rsidRPr="001D5493" w:rsidRDefault="000C2E7E" w:rsidP="000C2E7E">
            <w:pPr>
              <w:pStyle w:val="TableParagraph"/>
            </w:pPr>
          </w:p>
        </w:tc>
      </w:tr>
      <w:tr w:rsidR="000C2E7E" w:rsidRPr="00B17983" w14:paraId="4C5883DF" w14:textId="77777777" w:rsidTr="001D5493">
        <w:trPr>
          <w:trHeight w:val="409"/>
          <w:jc w:val="center"/>
        </w:trPr>
        <w:tc>
          <w:tcPr>
            <w:tcW w:w="1255" w:type="dxa"/>
            <w:tcBorders>
              <w:top w:val="single" w:sz="4" w:space="0" w:color="auto"/>
              <w:left w:val="single" w:sz="4" w:space="0" w:color="auto"/>
              <w:bottom w:val="single" w:sz="4" w:space="0" w:color="auto"/>
              <w:right w:val="single" w:sz="4" w:space="0" w:color="auto"/>
            </w:tcBorders>
          </w:tcPr>
          <w:p w14:paraId="6A5EBE8D" w14:textId="77777777" w:rsidR="000C2E7E" w:rsidRPr="001D5493" w:rsidRDefault="000C2E7E" w:rsidP="000C2E7E">
            <w:pPr>
              <w:pStyle w:val="TableParagraph"/>
            </w:pPr>
          </w:p>
        </w:tc>
        <w:tc>
          <w:tcPr>
            <w:tcW w:w="2493" w:type="dxa"/>
            <w:tcBorders>
              <w:left w:val="single" w:sz="4" w:space="0" w:color="auto"/>
            </w:tcBorders>
          </w:tcPr>
          <w:p w14:paraId="4FC105EE" w14:textId="0C880B60" w:rsidR="000C2E7E" w:rsidRPr="001D5493" w:rsidRDefault="000C2E7E" w:rsidP="001D5493">
            <w:pPr>
              <w:pStyle w:val="TableParagraph"/>
              <w:spacing w:before="26"/>
              <w:ind w:right="2"/>
              <w:rPr>
                <w:b/>
              </w:rPr>
            </w:pPr>
            <w:r w:rsidRPr="001D5493">
              <w:t xml:space="preserve">Teaching and learning </w:t>
            </w:r>
            <w:r w:rsidRPr="001D5493">
              <w:rPr>
                <w:spacing w:val="-2"/>
              </w:rPr>
              <w:t>material</w:t>
            </w:r>
          </w:p>
        </w:tc>
        <w:tc>
          <w:tcPr>
            <w:tcW w:w="718" w:type="dxa"/>
          </w:tcPr>
          <w:p w14:paraId="3B0D6C14" w14:textId="77777777" w:rsidR="000C2E7E" w:rsidRPr="001D5493" w:rsidRDefault="000C2E7E" w:rsidP="000C2E7E">
            <w:pPr>
              <w:pStyle w:val="TableParagraph"/>
            </w:pPr>
          </w:p>
        </w:tc>
        <w:tc>
          <w:tcPr>
            <w:tcW w:w="728" w:type="dxa"/>
          </w:tcPr>
          <w:p w14:paraId="0CF81555" w14:textId="77777777" w:rsidR="000C2E7E" w:rsidRPr="001D5493" w:rsidRDefault="000C2E7E" w:rsidP="000C2E7E">
            <w:pPr>
              <w:pStyle w:val="TableParagraph"/>
            </w:pPr>
          </w:p>
        </w:tc>
        <w:tc>
          <w:tcPr>
            <w:tcW w:w="727" w:type="dxa"/>
          </w:tcPr>
          <w:p w14:paraId="24571E18" w14:textId="77777777" w:rsidR="000C2E7E" w:rsidRPr="001D5493" w:rsidRDefault="000C2E7E" w:rsidP="000C2E7E">
            <w:pPr>
              <w:pStyle w:val="TableParagraph"/>
            </w:pPr>
          </w:p>
        </w:tc>
        <w:tc>
          <w:tcPr>
            <w:tcW w:w="730" w:type="dxa"/>
          </w:tcPr>
          <w:p w14:paraId="3D2A4BBF" w14:textId="77777777" w:rsidR="000C2E7E" w:rsidRPr="001D5493" w:rsidRDefault="000C2E7E" w:rsidP="000C2E7E">
            <w:pPr>
              <w:pStyle w:val="TableParagraph"/>
            </w:pPr>
          </w:p>
        </w:tc>
        <w:tc>
          <w:tcPr>
            <w:tcW w:w="814" w:type="dxa"/>
          </w:tcPr>
          <w:p w14:paraId="1AA8ADBD" w14:textId="77777777" w:rsidR="000C2E7E" w:rsidRPr="001D5493" w:rsidRDefault="000C2E7E" w:rsidP="000C2E7E">
            <w:pPr>
              <w:pStyle w:val="TableParagraph"/>
            </w:pPr>
          </w:p>
        </w:tc>
        <w:tc>
          <w:tcPr>
            <w:tcW w:w="743" w:type="dxa"/>
          </w:tcPr>
          <w:p w14:paraId="541DECD9" w14:textId="77777777" w:rsidR="000C2E7E" w:rsidRPr="001D5493" w:rsidRDefault="000C2E7E" w:rsidP="000C2E7E">
            <w:pPr>
              <w:pStyle w:val="TableParagraph"/>
            </w:pPr>
          </w:p>
        </w:tc>
        <w:tc>
          <w:tcPr>
            <w:tcW w:w="742" w:type="dxa"/>
          </w:tcPr>
          <w:p w14:paraId="1B141BB9" w14:textId="77777777" w:rsidR="000C2E7E" w:rsidRPr="001D5493" w:rsidRDefault="000C2E7E" w:rsidP="000C2E7E">
            <w:pPr>
              <w:pStyle w:val="TableParagraph"/>
            </w:pPr>
          </w:p>
        </w:tc>
        <w:tc>
          <w:tcPr>
            <w:tcW w:w="743" w:type="dxa"/>
          </w:tcPr>
          <w:p w14:paraId="6D784858" w14:textId="77777777" w:rsidR="000C2E7E" w:rsidRPr="001D5493" w:rsidRDefault="000C2E7E" w:rsidP="000C2E7E">
            <w:pPr>
              <w:pStyle w:val="TableParagraph"/>
            </w:pPr>
          </w:p>
        </w:tc>
        <w:tc>
          <w:tcPr>
            <w:tcW w:w="899" w:type="dxa"/>
          </w:tcPr>
          <w:p w14:paraId="3A7C4464" w14:textId="77777777" w:rsidR="000C2E7E" w:rsidRPr="001D5493" w:rsidRDefault="000C2E7E" w:rsidP="000C2E7E">
            <w:pPr>
              <w:pStyle w:val="TableParagraph"/>
            </w:pPr>
          </w:p>
        </w:tc>
      </w:tr>
      <w:tr w:rsidR="000C2E7E" w:rsidRPr="00B17983" w14:paraId="41EDC964" w14:textId="77777777" w:rsidTr="001D5493">
        <w:trPr>
          <w:trHeight w:val="409"/>
          <w:jc w:val="center"/>
        </w:trPr>
        <w:tc>
          <w:tcPr>
            <w:tcW w:w="1255" w:type="dxa"/>
            <w:tcBorders>
              <w:top w:val="single" w:sz="4" w:space="0" w:color="auto"/>
            </w:tcBorders>
          </w:tcPr>
          <w:p w14:paraId="7AC7F027" w14:textId="6AD3A68B" w:rsidR="000C2E7E" w:rsidRPr="001D5493" w:rsidRDefault="000C2E7E" w:rsidP="000C2E7E">
            <w:pPr>
              <w:pStyle w:val="TableParagraph"/>
              <w:spacing w:before="22"/>
              <w:ind w:left="7" w:right="2"/>
              <w:jc w:val="center"/>
            </w:pPr>
          </w:p>
        </w:tc>
        <w:tc>
          <w:tcPr>
            <w:tcW w:w="2493" w:type="dxa"/>
          </w:tcPr>
          <w:p w14:paraId="635508D1" w14:textId="5A292C21" w:rsidR="000C2E7E" w:rsidRPr="001D5493" w:rsidRDefault="000C2E7E" w:rsidP="000C2E7E">
            <w:pPr>
              <w:pStyle w:val="TableParagraph"/>
              <w:spacing w:before="26"/>
              <w:ind w:left="105"/>
              <w:rPr>
                <w:b/>
              </w:rPr>
            </w:pPr>
            <w:r w:rsidRPr="001D5493">
              <w:rPr>
                <w:spacing w:val="-2"/>
              </w:rPr>
              <w:t>Furniture</w:t>
            </w:r>
          </w:p>
        </w:tc>
        <w:tc>
          <w:tcPr>
            <w:tcW w:w="718" w:type="dxa"/>
          </w:tcPr>
          <w:p w14:paraId="5040357B" w14:textId="77777777" w:rsidR="000C2E7E" w:rsidRPr="001D5493" w:rsidRDefault="000C2E7E" w:rsidP="000C2E7E">
            <w:pPr>
              <w:pStyle w:val="TableParagraph"/>
            </w:pPr>
          </w:p>
        </w:tc>
        <w:tc>
          <w:tcPr>
            <w:tcW w:w="728" w:type="dxa"/>
          </w:tcPr>
          <w:p w14:paraId="4A509DAE" w14:textId="77777777" w:rsidR="000C2E7E" w:rsidRPr="001D5493" w:rsidRDefault="000C2E7E" w:rsidP="000C2E7E">
            <w:pPr>
              <w:pStyle w:val="TableParagraph"/>
            </w:pPr>
          </w:p>
        </w:tc>
        <w:tc>
          <w:tcPr>
            <w:tcW w:w="727" w:type="dxa"/>
          </w:tcPr>
          <w:p w14:paraId="11BDE891" w14:textId="77777777" w:rsidR="000C2E7E" w:rsidRPr="001D5493" w:rsidRDefault="000C2E7E" w:rsidP="000C2E7E">
            <w:pPr>
              <w:pStyle w:val="TableParagraph"/>
            </w:pPr>
          </w:p>
        </w:tc>
        <w:tc>
          <w:tcPr>
            <w:tcW w:w="730" w:type="dxa"/>
          </w:tcPr>
          <w:p w14:paraId="3D8FB9AC" w14:textId="77777777" w:rsidR="000C2E7E" w:rsidRPr="001D5493" w:rsidRDefault="000C2E7E" w:rsidP="000C2E7E">
            <w:pPr>
              <w:pStyle w:val="TableParagraph"/>
            </w:pPr>
          </w:p>
        </w:tc>
        <w:tc>
          <w:tcPr>
            <w:tcW w:w="814" w:type="dxa"/>
          </w:tcPr>
          <w:p w14:paraId="4DD2E1C3" w14:textId="77777777" w:rsidR="000C2E7E" w:rsidRPr="001D5493" w:rsidRDefault="000C2E7E" w:rsidP="000C2E7E">
            <w:pPr>
              <w:pStyle w:val="TableParagraph"/>
            </w:pPr>
          </w:p>
        </w:tc>
        <w:tc>
          <w:tcPr>
            <w:tcW w:w="743" w:type="dxa"/>
          </w:tcPr>
          <w:p w14:paraId="2E2BCD5C" w14:textId="77777777" w:rsidR="000C2E7E" w:rsidRPr="001D5493" w:rsidRDefault="000C2E7E" w:rsidP="000C2E7E">
            <w:pPr>
              <w:pStyle w:val="TableParagraph"/>
            </w:pPr>
          </w:p>
        </w:tc>
        <w:tc>
          <w:tcPr>
            <w:tcW w:w="742" w:type="dxa"/>
          </w:tcPr>
          <w:p w14:paraId="6171FBE4" w14:textId="77777777" w:rsidR="000C2E7E" w:rsidRPr="001D5493" w:rsidRDefault="000C2E7E" w:rsidP="000C2E7E">
            <w:pPr>
              <w:pStyle w:val="TableParagraph"/>
            </w:pPr>
          </w:p>
        </w:tc>
        <w:tc>
          <w:tcPr>
            <w:tcW w:w="743" w:type="dxa"/>
          </w:tcPr>
          <w:p w14:paraId="6CD93FE1" w14:textId="77777777" w:rsidR="000C2E7E" w:rsidRPr="001D5493" w:rsidRDefault="000C2E7E" w:rsidP="000C2E7E">
            <w:pPr>
              <w:pStyle w:val="TableParagraph"/>
            </w:pPr>
          </w:p>
        </w:tc>
        <w:tc>
          <w:tcPr>
            <w:tcW w:w="899" w:type="dxa"/>
          </w:tcPr>
          <w:p w14:paraId="657483B6" w14:textId="77777777" w:rsidR="000C2E7E" w:rsidRPr="001D5493" w:rsidRDefault="000C2E7E" w:rsidP="000C2E7E">
            <w:pPr>
              <w:pStyle w:val="TableParagraph"/>
            </w:pPr>
          </w:p>
        </w:tc>
      </w:tr>
      <w:tr w:rsidR="000C2E7E" w:rsidRPr="00B17983" w14:paraId="43D07CDD" w14:textId="77777777" w:rsidTr="001D5493">
        <w:trPr>
          <w:trHeight w:val="409"/>
          <w:jc w:val="center"/>
        </w:trPr>
        <w:tc>
          <w:tcPr>
            <w:tcW w:w="1255" w:type="dxa"/>
          </w:tcPr>
          <w:p w14:paraId="5A53C6DC" w14:textId="77777777" w:rsidR="000C2E7E" w:rsidRPr="001D5493" w:rsidRDefault="000C2E7E" w:rsidP="000C2E7E">
            <w:pPr>
              <w:pStyle w:val="TableParagraph"/>
            </w:pPr>
          </w:p>
        </w:tc>
        <w:tc>
          <w:tcPr>
            <w:tcW w:w="2493" w:type="dxa"/>
          </w:tcPr>
          <w:p w14:paraId="5B00D557" w14:textId="788EC80D" w:rsidR="000C2E7E" w:rsidRPr="001D5493" w:rsidRDefault="000C2E7E" w:rsidP="000C2E7E">
            <w:pPr>
              <w:pStyle w:val="TableParagraph"/>
              <w:spacing w:before="22"/>
            </w:pPr>
            <w:r w:rsidRPr="001D5493">
              <w:t>Research and Development (Intellectual Property Product)</w:t>
            </w:r>
          </w:p>
        </w:tc>
        <w:tc>
          <w:tcPr>
            <w:tcW w:w="718" w:type="dxa"/>
          </w:tcPr>
          <w:p w14:paraId="4A054844" w14:textId="77777777" w:rsidR="000C2E7E" w:rsidRPr="001D5493" w:rsidRDefault="000C2E7E" w:rsidP="000C2E7E">
            <w:pPr>
              <w:pStyle w:val="TableParagraph"/>
            </w:pPr>
          </w:p>
        </w:tc>
        <w:tc>
          <w:tcPr>
            <w:tcW w:w="728" w:type="dxa"/>
          </w:tcPr>
          <w:p w14:paraId="47B2347D" w14:textId="77777777" w:rsidR="000C2E7E" w:rsidRPr="001D5493" w:rsidRDefault="000C2E7E" w:rsidP="000C2E7E">
            <w:pPr>
              <w:pStyle w:val="TableParagraph"/>
            </w:pPr>
          </w:p>
        </w:tc>
        <w:tc>
          <w:tcPr>
            <w:tcW w:w="727" w:type="dxa"/>
          </w:tcPr>
          <w:p w14:paraId="1A948CCF" w14:textId="77777777" w:rsidR="000C2E7E" w:rsidRPr="001D5493" w:rsidRDefault="000C2E7E" w:rsidP="000C2E7E">
            <w:pPr>
              <w:pStyle w:val="TableParagraph"/>
            </w:pPr>
          </w:p>
        </w:tc>
        <w:tc>
          <w:tcPr>
            <w:tcW w:w="730" w:type="dxa"/>
          </w:tcPr>
          <w:p w14:paraId="4FEA9C2B" w14:textId="77777777" w:rsidR="000C2E7E" w:rsidRPr="001D5493" w:rsidRDefault="000C2E7E" w:rsidP="000C2E7E">
            <w:pPr>
              <w:pStyle w:val="TableParagraph"/>
            </w:pPr>
          </w:p>
        </w:tc>
        <w:tc>
          <w:tcPr>
            <w:tcW w:w="814" w:type="dxa"/>
          </w:tcPr>
          <w:p w14:paraId="7675F595" w14:textId="77777777" w:rsidR="000C2E7E" w:rsidRPr="001D5493" w:rsidRDefault="000C2E7E" w:rsidP="000C2E7E">
            <w:pPr>
              <w:pStyle w:val="TableParagraph"/>
            </w:pPr>
          </w:p>
        </w:tc>
        <w:tc>
          <w:tcPr>
            <w:tcW w:w="743" w:type="dxa"/>
          </w:tcPr>
          <w:p w14:paraId="265B5EC6" w14:textId="77777777" w:rsidR="000C2E7E" w:rsidRPr="001D5493" w:rsidRDefault="000C2E7E" w:rsidP="000C2E7E">
            <w:pPr>
              <w:pStyle w:val="TableParagraph"/>
            </w:pPr>
          </w:p>
        </w:tc>
        <w:tc>
          <w:tcPr>
            <w:tcW w:w="742" w:type="dxa"/>
          </w:tcPr>
          <w:p w14:paraId="1A4F9F55" w14:textId="77777777" w:rsidR="000C2E7E" w:rsidRPr="001D5493" w:rsidRDefault="000C2E7E" w:rsidP="000C2E7E">
            <w:pPr>
              <w:pStyle w:val="TableParagraph"/>
            </w:pPr>
          </w:p>
        </w:tc>
        <w:tc>
          <w:tcPr>
            <w:tcW w:w="743" w:type="dxa"/>
          </w:tcPr>
          <w:p w14:paraId="7BA04BB4" w14:textId="77777777" w:rsidR="000C2E7E" w:rsidRPr="001D5493" w:rsidRDefault="000C2E7E" w:rsidP="000C2E7E">
            <w:pPr>
              <w:pStyle w:val="TableParagraph"/>
            </w:pPr>
          </w:p>
        </w:tc>
        <w:tc>
          <w:tcPr>
            <w:tcW w:w="899" w:type="dxa"/>
          </w:tcPr>
          <w:p w14:paraId="4F8531B3" w14:textId="77777777" w:rsidR="000C2E7E" w:rsidRPr="001D5493" w:rsidRDefault="000C2E7E" w:rsidP="000C2E7E">
            <w:pPr>
              <w:pStyle w:val="TableParagraph"/>
            </w:pPr>
          </w:p>
        </w:tc>
      </w:tr>
      <w:tr w:rsidR="000C2E7E" w:rsidRPr="00B17983" w14:paraId="61716FBE" w14:textId="77777777" w:rsidTr="001D5493">
        <w:trPr>
          <w:trHeight w:val="409"/>
          <w:jc w:val="center"/>
        </w:trPr>
        <w:tc>
          <w:tcPr>
            <w:tcW w:w="1255" w:type="dxa"/>
          </w:tcPr>
          <w:p w14:paraId="30530626" w14:textId="77777777" w:rsidR="000C2E7E" w:rsidRPr="001D5493" w:rsidRDefault="000C2E7E" w:rsidP="000C2E7E">
            <w:pPr>
              <w:pStyle w:val="TableParagraph"/>
            </w:pPr>
          </w:p>
        </w:tc>
        <w:tc>
          <w:tcPr>
            <w:tcW w:w="2493" w:type="dxa"/>
          </w:tcPr>
          <w:p w14:paraId="7C1FADCD" w14:textId="189D814D" w:rsidR="000C2E7E" w:rsidRPr="001D5493" w:rsidRDefault="000C2E7E" w:rsidP="000C2E7E">
            <w:pPr>
              <w:pStyle w:val="TableParagraph"/>
              <w:spacing w:before="22"/>
              <w:ind w:left="105"/>
            </w:pPr>
            <w:r w:rsidRPr="001D5493">
              <w:rPr>
                <w:b/>
              </w:rPr>
              <w:t>Total</w:t>
            </w:r>
            <w:r w:rsidRPr="001D5493">
              <w:rPr>
                <w:b/>
                <w:spacing w:val="-2"/>
              </w:rPr>
              <w:t xml:space="preserve"> Capital</w:t>
            </w:r>
          </w:p>
        </w:tc>
        <w:tc>
          <w:tcPr>
            <w:tcW w:w="718" w:type="dxa"/>
          </w:tcPr>
          <w:p w14:paraId="665B950B" w14:textId="77777777" w:rsidR="000C2E7E" w:rsidRPr="001D5493" w:rsidRDefault="000C2E7E" w:rsidP="000C2E7E">
            <w:pPr>
              <w:pStyle w:val="TableParagraph"/>
            </w:pPr>
          </w:p>
        </w:tc>
        <w:tc>
          <w:tcPr>
            <w:tcW w:w="728" w:type="dxa"/>
          </w:tcPr>
          <w:p w14:paraId="6271C5B3" w14:textId="77777777" w:rsidR="000C2E7E" w:rsidRPr="001D5493" w:rsidRDefault="000C2E7E" w:rsidP="000C2E7E">
            <w:pPr>
              <w:pStyle w:val="TableParagraph"/>
            </w:pPr>
          </w:p>
        </w:tc>
        <w:tc>
          <w:tcPr>
            <w:tcW w:w="727" w:type="dxa"/>
          </w:tcPr>
          <w:p w14:paraId="41BA43C9" w14:textId="77777777" w:rsidR="000C2E7E" w:rsidRPr="001D5493" w:rsidRDefault="000C2E7E" w:rsidP="000C2E7E">
            <w:pPr>
              <w:pStyle w:val="TableParagraph"/>
            </w:pPr>
          </w:p>
        </w:tc>
        <w:tc>
          <w:tcPr>
            <w:tcW w:w="730" w:type="dxa"/>
          </w:tcPr>
          <w:p w14:paraId="21C7551B" w14:textId="77777777" w:rsidR="000C2E7E" w:rsidRPr="001D5493" w:rsidRDefault="000C2E7E" w:rsidP="000C2E7E">
            <w:pPr>
              <w:pStyle w:val="TableParagraph"/>
            </w:pPr>
          </w:p>
        </w:tc>
        <w:tc>
          <w:tcPr>
            <w:tcW w:w="814" w:type="dxa"/>
          </w:tcPr>
          <w:p w14:paraId="7718B38A" w14:textId="77777777" w:rsidR="000C2E7E" w:rsidRPr="001D5493" w:rsidRDefault="000C2E7E" w:rsidP="000C2E7E">
            <w:pPr>
              <w:pStyle w:val="TableParagraph"/>
            </w:pPr>
          </w:p>
        </w:tc>
        <w:tc>
          <w:tcPr>
            <w:tcW w:w="743" w:type="dxa"/>
          </w:tcPr>
          <w:p w14:paraId="09ACA0F5" w14:textId="77777777" w:rsidR="000C2E7E" w:rsidRPr="001D5493" w:rsidRDefault="000C2E7E" w:rsidP="000C2E7E">
            <w:pPr>
              <w:pStyle w:val="TableParagraph"/>
            </w:pPr>
          </w:p>
        </w:tc>
        <w:tc>
          <w:tcPr>
            <w:tcW w:w="742" w:type="dxa"/>
          </w:tcPr>
          <w:p w14:paraId="3EA7992A" w14:textId="77777777" w:rsidR="000C2E7E" w:rsidRPr="001D5493" w:rsidRDefault="000C2E7E" w:rsidP="000C2E7E">
            <w:pPr>
              <w:pStyle w:val="TableParagraph"/>
            </w:pPr>
          </w:p>
        </w:tc>
        <w:tc>
          <w:tcPr>
            <w:tcW w:w="743" w:type="dxa"/>
          </w:tcPr>
          <w:p w14:paraId="3EABC902" w14:textId="77777777" w:rsidR="000C2E7E" w:rsidRPr="001D5493" w:rsidRDefault="000C2E7E" w:rsidP="000C2E7E">
            <w:pPr>
              <w:pStyle w:val="TableParagraph"/>
            </w:pPr>
          </w:p>
        </w:tc>
        <w:tc>
          <w:tcPr>
            <w:tcW w:w="899" w:type="dxa"/>
          </w:tcPr>
          <w:p w14:paraId="5F4B2904" w14:textId="77777777" w:rsidR="000C2E7E" w:rsidRPr="001D5493" w:rsidRDefault="000C2E7E" w:rsidP="000C2E7E">
            <w:pPr>
              <w:pStyle w:val="TableParagraph"/>
            </w:pPr>
          </w:p>
        </w:tc>
      </w:tr>
      <w:tr w:rsidR="000C2E7E" w:rsidRPr="00B17983" w14:paraId="1948935C" w14:textId="77777777" w:rsidTr="001D5493">
        <w:trPr>
          <w:trHeight w:val="413"/>
          <w:jc w:val="center"/>
        </w:trPr>
        <w:tc>
          <w:tcPr>
            <w:tcW w:w="1255" w:type="dxa"/>
          </w:tcPr>
          <w:p w14:paraId="57D8BE70" w14:textId="6D763412" w:rsidR="000C2E7E" w:rsidRPr="001D5493" w:rsidRDefault="000C2E7E" w:rsidP="0073022C">
            <w:pPr>
              <w:pStyle w:val="TableParagraph"/>
              <w:jc w:val="center"/>
            </w:pPr>
            <w:r w:rsidRPr="001D5493">
              <w:rPr>
                <w:spacing w:val="-10"/>
              </w:rPr>
              <w:t>C</w:t>
            </w:r>
          </w:p>
        </w:tc>
        <w:tc>
          <w:tcPr>
            <w:tcW w:w="2493" w:type="dxa"/>
          </w:tcPr>
          <w:p w14:paraId="310EB68A" w14:textId="6AB89338" w:rsidR="000C2E7E" w:rsidRPr="001D5493" w:rsidRDefault="000C2E7E" w:rsidP="000C2E7E">
            <w:pPr>
              <w:pStyle w:val="TableParagraph"/>
              <w:spacing w:before="25"/>
              <w:ind w:left="105"/>
            </w:pPr>
            <w:r w:rsidRPr="001D5493">
              <w:t>Operational Costs/Contingencies</w:t>
            </w:r>
            <w:r w:rsidRPr="001D5493">
              <w:br/>
              <w:t xml:space="preserve"> (maximum 2% of total cost)</w:t>
            </w:r>
          </w:p>
        </w:tc>
        <w:tc>
          <w:tcPr>
            <w:tcW w:w="718" w:type="dxa"/>
          </w:tcPr>
          <w:p w14:paraId="1C7D9C89" w14:textId="77777777" w:rsidR="000C2E7E" w:rsidRPr="001D5493" w:rsidRDefault="000C2E7E" w:rsidP="000C2E7E">
            <w:pPr>
              <w:pStyle w:val="TableParagraph"/>
            </w:pPr>
          </w:p>
        </w:tc>
        <w:tc>
          <w:tcPr>
            <w:tcW w:w="728" w:type="dxa"/>
          </w:tcPr>
          <w:p w14:paraId="19EAE36D" w14:textId="77777777" w:rsidR="000C2E7E" w:rsidRPr="001D5493" w:rsidRDefault="000C2E7E" w:rsidP="000C2E7E">
            <w:pPr>
              <w:pStyle w:val="TableParagraph"/>
            </w:pPr>
          </w:p>
        </w:tc>
        <w:tc>
          <w:tcPr>
            <w:tcW w:w="727" w:type="dxa"/>
          </w:tcPr>
          <w:p w14:paraId="63239427" w14:textId="77777777" w:rsidR="000C2E7E" w:rsidRPr="001D5493" w:rsidRDefault="000C2E7E" w:rsidP="000C2E7E">
            <w:pPr>
              <w:pStyle w:val="TableParagraph"/>
            </w:pPr>
          </w:p>
        </w:tc>
        <w:tc>
          <w:tcPr>
            <w:tcW w:w="730" w:type="dxa"/>
          </w:tcPr>
          <w:p w14:paraId="66F787EA" w14:textId="77777777" w:rsidR="000C2E7E" w:rsidRPr="001D5493" w:rsidRDefault="000C2E7E" w:rsidP="000C2E7E">
            <w:pPr>
              <w:pStyle w:val="TableParagraph"/>
            </w:pPr>
          </w:p>
        </w:tc>
        <w:tc>
          <w:tcPr>
            <w:tcW w:w="814" w:type="dxa"/>
          </w:tcPr>
          <w:p w14:paraId="4125FD7D" w14:textId="77777777" w:rsidR="000C2E7E" w:rsidRPr="001D5493" w:rsidRDefault="000C2E7E" w:rsidP="000C2E7E">
            <w:pPr>
              <w:pStyle w:val="TableParagraph"/>
            </w:pPr>
          </w:p>
        </w:tc>
        <w:tc>
          <w:tcPr>
            <w:tcW w:w="743" w:type="dxa"/>
          </w:tcPr>
          <w:p w14:paraId="697A8A4F" w14:textId="77777777" w:rsidR="000C2E7E" w:rsidRPr="001D5493" w:rsidRDefault="000C2E7E" w:rsidP="000C2E7E">
            <w:pPr>
              <w:pStyle w:val="TableParagraph"/>
            </w:pPr>
          </w:p>
        </w:tc>
        <w:tc>
          <w:tcPr>
            <w:tcW w:w="742" w:type="dxa"/>
          </w:tcPr>
          <w:p w14:paraId="1D18FA1A" w14:textId="77777777" w:rsidR="000C2E7E" w:rsidRPr="001D5493" w:rsidRDefault="000C2E7E" w:rsidP="000C2E7E">
            <w:pPr>
              <w:pStyle w:val="TableParagraph"/>
            </w:pPr>
          </w:p>
        </w:tc>
        <w:tc>
          <w:tcPr>
            <w:tcW w:w="743" w:type="dxa"/>
          </w:tcPr>
          <w:p w14:paraId="623F8585" w14:textId="77777777" w:rsidR="000C2E7E" w:rsidRPr="001D5493" w:rsidRDefault="000C2E7E" w:rsidP="000C2E7E">
            <w:pPr>
              <w:pStyle w:val="TableParagraph"/>
            </w:pPr>
          </w:p>
        </w:tc>
        <w:tc>
          <w:tcPr>
            <w:tcW w:w="899" w:type="dxa"/>
          </w:tcPr>
          <w:p w14:paraId="39F2237F" w14:textId="77777777" w:rsidR="000C2E7E" w:rsidRPr="001D5493" w:rsidRDefault="000C2E7E" w:rsidP="000C2E7E">
            <w:pPr>
              <w:pStyle w:val="TableParagraph"/>
            </w:pPr>
          </w:p>
        </w:tc>
      </w:tr>
      <w:tr w:rsidR="000C2E7E" w:rsidRPr="00B17983" w14:paraId="62D10A0A" w14:textId="77777777" w:rsidTr="001D5493">
        <w:trPr>
          <w:trHeight w:val="409"/>
          <w:jc w:val="center"/>
        </w:trPr>
        <w:tc>
          <w:tcPr>
            <w:tcW w:w="1255" w:type="dxa"/>
          </w:tcPr>
          <w:p w14:paraId="1049EA32" w14:textId="2D23E3C8" w:rsidR="000C2E7E" w:rsidRPr="001D5493" w:rsidRDefault="000C2E7E" w:rsidP="000C2E7E">
            <w:pPr>
              <w:pStyle w:val="TableParagraph"/>
            </w:pPr>
          </w:p>
        </w:tc>
        <w:tc>
          <w:tcPr>
            <w:tcW w:w="2493" w:type="dxa"/>
          </w:tcPr>
          <w:p w14:paraId="7EAA355C" w14:textId="0277048C" w:rsidR="000C2E7E" w:rsidRPr="001D5493" w:rsidRDefault="000C2E7E" w:rsidP="000C2E7E">
            <w:pPr>
              <w:pStyle w:val="TableParagraph"/>
              <w:spacing w:before="22"/>
              <w:ind w:left="105"/>
            </w:pPr>
          </w:p>
        </w:tc>
        <w:tc>
          <w:tcPr>
            <w:tcW w:w="718" w:type="dxa"/>
          </w:tcPr>
          <w:p w14:paraId="62CE0946" w14:textId="77777777" w:rsidR="000C2E7E" w:rsidRPr="001D5493" w:rsidRDefault="000C2E7E" w:rsidP="000C2E7E">
            <w:pPr>
              <w:pStyle w:val="TableParagraph"/>
            </w:pPr>
          </w:p>
        </w:tc>
        <w:tc>
          <w:tcPr>
            <w:tcW w:w="728" w:type="dxa"/>
          </w:tcPr>
          <w:p w14:paraId="1546B034" w14:textId="77777777" w:rsidR="000C2E7E" w:rsidRPr="001D5493" w:rsidRDefault="000C2E7E" w:rsidP="000C2E7E">
            <w:pPr>
              <w:pStyle w:val="TableParagraph"/>
            </w:pPr>
          </w:p>
        </w:tc>
        <w:tc>
          <w:tcPr>
            <w:tcW w:w="727" w:type="dxa"/>
          </w:tcPr>
          <w:p w14:paraId="53E27256" w14:textId="77777777" w:rsidR="000C2E7E" w:rsidRPr="001D5493" w:rsidRDefault="000C2E7E" w:rsidP="000C2E7E">
            <w:pPr>
              <w:pStyle w:val="TableParagraph"/>
            </w:pPr>
          </w:p>
        </w:tc>
        <w:tc>
          <w:tcPr>
            <w:tcW w:w="730" w:type="dxa"/>
          </w:tcPr>
          <w:p w14:paraId="314936F8" w14:textId="77777777" w:rsidR="000C2E7E" w:rsidRPr="001D5493" w:rsidRDefault="000C2E7E" w:rsidP="000C2E7E">
            <w:pPr>
              <w:pStyle w:val="TableParagraph"/>
            </w:pPr>
          </w:p>
        </w:tc>
        <w:tc>
          <w:tcPr>
            <w:tcW w:w="814" w:type="dxa"/>
          </w:tcPr>
          <w:p w14:paraId="60CE86E2" w14:textId="77777777" w:rsidR="000C2E7E" w:rsidRPr="001D5493" w:rsidRDefault="000C2E7E" w:rsidP="000C2E7E">
            <w:pPr>
              <w:pStyle w:val="TableParagraph"/>
            </w:pPr>
          </w:p>
        </w:tc>
        <w:tc>
          <w:tcPr>
            <w:tcW w:w="743" w:type="dxa"/>
          </w:tcPr>
          <w:p w14:paraId="6E196E2E" w14:textId="77777777" w:rsidR="000C2E7E" w:rsidRPr="001D5493" w:rsidRDefault="000C2E7E" w:rsidP="000C2E7E">
            <w:pPr>
              <w:pStyle w:val="TableParagraph"/>
            </w:pPr>
          </w:p>
        </w:tc>
        <w:tc>
          <w:tcPr>
            <w:tcW w:w="742" w:type="dxa"/>
          </w:tcPr>
          <w:p w14:paraId="60A4D1FF" w14:textId="77777777" w:rsidR="000C2E7E" w:rsidRPr="001D5493" w:rsidRDefault="000C2E7E" w:rsidP="000C2E7E">
            <w:pPr>
              <w:pStyle w:val="TableParagraph"/>
            </w:pPr>
          </w:p>
        </w:tc>
        <w:tc>
          <w:tcPr>
            <w:tcW w:w="743" w:type="dxa"/>
          </w:tcPr>
          <w:p w14:paraId="2E190412" w14:textId="77777777" w:rsidR="000C2E7E" w:rsidRPr="001D5493" w:rsidRDefault="000C2E7E" w:rsidP="000C2E7E">
            <w:pPr>
              <w:pStyle w:val="TableParagraph"/>
            </w:pPr>
          </w:p>
        </w:tc>
        <w:tc>
          <w:tcPr>
            <w:tcW w:w="899" w:type="dxa"/>
          </w:tcPr>
          <w:p w14:paraId="10BDF79D" w14:textId="77777777" w:rsidR="000C2E7E" w:rsidRPr="001D5493" w:rsidRDefault="000C2E7E" w:rsidP="000C2E7E">
            <w:pPr>
              <w:pStyle w:val="TableParagraph"/>
            </w:pPr>
          </w:p>
        </w:tc>
      </w:tr>
      <w:tr w:rsidR="000C2E7E" w:rsidRPr="00B17983" w14:paraId="16206CC4" w14:textId="77777777" w:rsidTr="00B31D70">
        <w:trPr>
          <w:trHeight w:val="409"/>
          <w:jc w:val="center"/>
        </w:trPr>
        <w:tc>
          <w:tcPr>
            <w:tcW w:w="3748" w:type="dxa"/>
            <w:gridSpan w:val="2"/>
          </w:tcPr>
          <w:p w14:paraId="74415DC5" w14:textId="73F43245" w:rsidR="000C2E7E" w:rsidRPr="001D5493" w:rsidRDefault="000C2E7E" w:rsidP="000C2E7E">
            <w:pPr>
              <w:pStyle w:val="TableParagraph"/>
              <w:spacing w:before="22"/>
              <w:ind w:left="105"/>
              <w:jc w:val="center"/>
            </w:pPr>
            <w:r w:rsidRPr="001D5493">
              <w:t xml:space="preserve">Grants Total (A+B+ </w:t>
            </w:r>
            <w:r w:rsidRPr="001D5493">
              <w:rPr>
                <w:spacing w:val="-5"/>
              </w:rPr>
              <w:t>C)</w:t>
            </w:r>
          </w:p>
        </w:tc>
        <w:tc>
          <w:tcPr>
            <w:tcW w:w="718" w:type="dxa"/>
          </w:tcPr>
          <w:p w14:paraId="0AB736B8" w14:textId="77777777" w:rsidR="000C2E7E" w:rsidRPr="001D5493" w:rsidRDefault="000C2E7E" w:rsidP="000C2E7E">
            <w:pPr>
              <w:pStyle w:val="TableParagraph"/>
            </w:pPr>
          </w:p>
        </w:tc>
        <w:tc>
          <w:tcPr>
            <w:tcW w:w="728" w:type="dxa"/>
          </w:tcPr>
          <w:p w14:paraId="31BAF6E7" w14:textId="77777777" w:rsidR="000C2E7E" w:rsidRPr="001D5493" w:rsidRDefault="000C2E7E" w:rsidP="000C2E7E">
            <w:pPr>
              <w:pStyle w:val="TableParagraph"/>
            </w:pPr>
          </w:p>
        </w:tc>
        <w:tc>
          <w:tcPr>
            <w:tcW w:w="727" w:type="dxa"/>
          </w:tcPr>
          <w:p w14:paraId="6C9ECF63" w14:textId="77777777" w:rsidR="000C2E7E" w:rsidRPr="001D5493" w:rsidRDefault="000C2E7E" w:rsidP="000C2E7E">
            <w:pPr>
              <w:pStyle w:val="TableParagraph"/>
            </w:pPr>
          </w:p>
        </w:tc>
        <w:tc>
          <w:tcPr>
            <w:tcW w:w="730" w:type="dxa"/>
          </w:tcPr>
          <w:p w14:paraId="2386F025" w14:textId="77777777" w:rsidR="000C2E7E" w:rsidRPr="001D5493" w:rsidRDefault="000C2E7E" w:rsidP="000C2E7E">
            <w:pPr>
              <w:pStyle w:val="TableParagraph"/>
            </w:pPr>
          </w:p>
        </w:tc>
        <w:tc>
          <w:tcPr>
            <w:tcW w:w="814" w:type="dxa"/>
          </w:tcPr>
          <w:p w14:paraId="0AB77391" w14:textId="77777777" w:rsidR="000C2E7E" w:rsidRPr="001D5493" w:rsidRDefault="000C2E7E" w:rsidP="000C2E7E">
            <w:pPr>
              <w:pStyle w:val="TableParagraph"/>
            </w:pPr>
          </w:p>
        </w:tc>
        <w:tc>
          <w:tcPr>
            <w:tcW w:w="743" w:type="dxa"/>
          </w:tcPr>
          <w:p w14:paraId="3AD93706" w14:textId="77777777" w:rsidR="000C2E7E" w:rsidRPr="001D5493" w:rsidRDefault="000C2E7E" w:rsidP="000C2E7E">
            <w:pPr>
              <w:pStyle w:val="TableParagraph"/>
            </w:pPr>
          </w:p>
        </w:tc>
        <w:tc>
          <w:tcPr>
            <w:tcW w:w="742" w:type="dxa"/>
          </w:tcPr>
          <w:p w14:paraId="3A20C79B" w14:textId="77777777" w:rsidR="000C2E7E" w:rsidRPr="001D5493" w:rsidRDefault="000C2E7E" w:rsidP="000C2E7E">
            <w:pPr>
              <w:pStyle w:val="TableParagraph"/>
            </w:pPr>
          </w:p>
        </w:tc>
        <w:tc>
          <w:tcPr>
            <w:tcW w:w="743" w:type="dxa"/>
          </w:tcPr>
          <w:p w14:paraId="16966AC4" w14:textId="77777777" w:rsidR="000C2E7E" w:rsidRPr="001D5493" w:rsidRDefault="000C2E7E" w:rsidP="000C2E7E">
            <w:pPr>
              <w:pStyle w:val="TableParagraph"/>
            </w:pPr>
          </w:p>
        </w:tc>
        <w:tc>
          <w:tcPr>
            <w:tcW w:w="899" w:type="dxa"/>
          </w:tcPr>
          <w:p w14:paraId="238A926F" w14:textId="77777777" w:rsidR="000C2E7E" w:rsidRPr="001D5493" w:rsidRDefault="000C2E7E" w:rsidP="000C2E7E">
            <w:pPr>
              <w:pStyle w:val="TableParagraph"/>
            </w:pPr>
          </w:p>
        </w:tc>
      </w:tr>
      <w:tr w:rsidR="000C2E7E" w:rsidRPr="00B17983" w14:paraId="583D1216" w14:textId="77777777" w:rsidTr="001D5493">
        <w:trPr>
          <w:trHeight w:val="409"/>
          <w:jc w:val="center"/>
        </w:trPr>
        <w:tc>
          <w:tcPr>
            <w:tcW w:w="1255" w:type="dxa"/>
          </w:tcPr>
          <w:p w14:paraId="74F956C5" w14:textId="77777777" w:rsidR="000C2E7E" w:rsidRPr="00B17983" w:rsidRDefault="000C2E7E" w:rsidP="000C2E7E">
            <w:pPr>
              <w:pStyle w:val="TableParagraph"/>
              <w:rPr>
                <w:sz w:val="20"/>
              </w:rPr>
            </w:pPr>
          </w:p>
        </w:tc>
        <w:tc>
          <w:tcPr>
            <w:tcW w:w="2493" w:type="dxa"/>
          </w:tcPr>
          <w:p w14:paraId="1C82ACEB" w14:textId="08879CD8" w:rsidR="000C2E7E" w:rsidRPr="00B17983" w:rsidRDefault="000C2E7E" w:rsidP="000C2E7E">
            <w:pPr>
              <w:pStyle w:val="TableParagraph"/>
              <w:spacing w:before="26"/>
              <w:ind w:right="2"/>
              <w:jc w:val="center"/>
              <w:rPr>
                <w:b/>
                <w:sz w:val="20"/>
              </w:rPr>
            </w:pPr>
          </w:p>
        </w:tc>
        <w:tc>
          <w:tcPr>
            <w:tcW w:w="718" w:type="dxa"/>
          </w:tcPr>
          <w:p w14:paraId="5C3075D5" w14:textId="77777777" w:rsidR="000C2E7E" w:rsidRPr="00B17983" w:rsidRDefault="000C2E7E" w:rsidP="000C2E7E">
            <w:pPr>
              <w:pStyle w:val="TableParagraph"/>
              <w:rPr>
                <w:sz w:val="20"/>
              </w:rPr>
            </w:pPr>
          </w:p>
        </w:tc>
        <w:tc>
          <w:tcPr>
            <w:tcW w:w="728" w:type="dxa"/>
          </w:tcPr>
          <w:p w14:paraId="4A254AA3" w14:textId="77777777" w:rsidR="000C2E7E" w:rsidRPr="00B17983" w:rsidRDefault="000C2E7E" w:rsidP="000C2E7E">
            <w:pPr>
              <w:pStyle w:val="TableParagraph"/>
              <w:rPr>
                <w:sz w:val="20"/>
              </w:rPr>
            </w:pPr>
          </w:p>
        </w:tc>
        <w:tc>
          <w:tcPr>
            <w:tcW w:w="727" w:type="dxa"/>
          </w:tcPr>
          <w:p w14:paraId="13AD3C63" w14:textId="77777777" w:rsidR="000C2E7E" w:rsidRPr="00B17983" w:rsidRDefault="000C2E7E" w:rsidP="000C2E7E">
            <w:pPr>
              <w:pStyle w:val="TableParagraph"/>
              <w:rPr>
                <w:sz w:val="20"/>
              </w:rPr>
            </w:pPr>
          </w:p>
        </w:tc>
        <w:tc>
          <w:tcPr>
            <w:tcW w:w="730" w:type="dxa"/>
          </w:tcPr>
          <w:p w14:paraId="77F26E63" w14:textId="77777777" w:rsidR="000C2E7E" w:rsidRPr="00B17983" w:rsidRDefault="000C2E7E" w:rsidP="000C2E7E">
            <w:pPr>
              <w:pStyle w:val="TableParagraph"/>
              <w:rPr>
                <w:sz w:val="20"/>
              </w:rPr>
            </w:pPr>
          </w:p>
        </w:tc>
        <w:tc>
          <w:tcPr>
            <w:tcW w:w="814" w:type="dxa"/>
          </w:tcPr>
          <w:p w14:paraId="2A81D6A9" w14:textId="77777777" w:rsidR="000C2E7E" w:rsidRPr="00B17983" w:rsidRDefault="000C2E7E" w:rsidP="000C2E7E">
            <w:pPr>
              <w:pStyle w:val="TableParagraph"/>
              <w:rPr>
                <w:sz w:val="20"/>
              </w:rPr>
            </w:pPr>
          </w:p>
        </w:tc>
        <w:tc>
          <w:tcPr>
            <w:tcW w:w="743" w:type="dxa"/>
          </w:tcPr>
          <w:p w14:paraId="5214CD43" w14:textId="77777777" w:rsidR="000C2E7E" w:rsidRPr="00B17983" w:rsidRDefault="000C2E7E" w:rsidP="000C2E7E">
            <w:pPr>
              <w:pStyle w:val="TableParagraph"/>
              <w:rPr>
                <w:sz w:val="20"/>
              </w:rPr>
            </w:pPr>
          </w:p>
        </w:tc>
        <w:tc>
          <w:tcPr>
            <w:tcW w:w="742" w:type="dxa"/>
          </w:tcPr>
          <w:p w14:paraId="03136234" w14:textId="77777777" w:rsidR="000C2E7E" w:rsidRPr="00B17983" w:rsidRDefault="000C2E7E" w:rsidP="000C2E7E">
            <w:pPr>
              <w:pStyle w:val="TableParagraph"/>
              <w:rPr>
                <w:sz w:val="20"/>
              </w:rPr>
            </w:pPr>
          </w:p>
        </w:tc>
        <w:tc>
          <w:tcPr>
            <w:tcW w:w="743" w:type="dxa"/>
          </w:tcPr>
          <w:p w14:paraId="19AB16B8" w14:textId="77777777" w:rsidR="000C2E7E" w:rsidRPr="00B17983" w:rsidRDefault="000C2E7E" w:rsidP="000C2E7E">
            <w:pPr>
              <w:pStyle w:val="TableParagraph"/>
              <w:rPr>
                <w:sz w:val="20"/>
              </w:rPr>
            </w:pPr>
          </w:p>
        </w:tc>
        <w:tc>
          <w:tcPr>
            <w:tcW w:w="899" w:type="dxa"/>
          </w:tcPr>
          <w:p w14:paraId="539362AB" w14:textId="77777777" w:rsidR="000C2E7E" w:rsidRPr="00B17983" w:rsidRDefault="000C2E7E" w:rsidP="000C2E7E">
            <w:pPr>
              <w:pStyle w:val="TableParagraph"/>
              <w:rPr>
                <w:sz w:val="20"/>
              </w:rPr>
            </w:pPr>
          </w:p>
        </w:tc>
      </w:tr>
    </w:tbl>
    <w:p w14:paraId="39EBB946" w14:textId="77777777" w:rsidR="00D139A3" w:rsidRPr="00B17983" w:rsidRDefault="00D139A3" w:rsidP="00D139A3">
      <w:pPr>
        <w:spacing w:before="190"/>
        <w:ind w:right="70"/>
        <w:jc w:val="center"/>
        <w:rPr>
          <w:b/>
          <w:sz w:val="30"/>
        </w:rPr>
      </w:pPr>
    </w:p>
    <w:p w14:paraId="232F7FC2" w14:textId="77777777" w:rsidR="00D139A3" w:rsidRDefault="00D139A3" w:rsidP="00D139A3">
      <w:pPr>
        <w:spacing w:before="66"/>
        <w:ind w:right="144"/>
        <w:jc w:val="right"/>
        <w:rPr>
          <w:b/>
          <w:i/>
        </w:rPr>
      </w:pPr>
      <w:bookmarkStart w:id="15" w:name="_Hlk191899337"/>
    </w:p>
    <w:p w14:paraId="321D851A" w14:textId="77777777" w:rsidR="000C2E7E" w:rsidRPr="00B17983" w:rsidRDefault="000C2E7E" w:rsidP="00D139A3">
      <w:pPr>
        <w:spacing w:before="66"/>
        <w:ind w:right="144"/>
        <w:jc w:val="right"/>
        <w:rPr>
          <w:b/>
          <w:i/>
        </w:rPr>
      </w:pPr>
    </w:p>
    <w:p w14:paraId="20F9DEBC" w14:textId="77777777" w:rsidR="00045678" w:rsidRDefault="00045678" w:rsidP="00D139A3">
      <w:pPr>
        <w:spacing w:before="66"/>
        <w:ind w:right="144"/>
        <w:jc w:val="right"/>
        <w:rPr>
          <w:b/>
          <w:i/>
        </w:rPr>
      </w:pPr>
    </w:p>
    <w:p w14:paraId="5188DA49" w14:textId="77777777" w:rsidR="0057653D" w:rsidRDefault="0057653D" w:rsidP="00D139A3">
      <w:pPr>
        <w:spacing w:before="66"/>
        <w:ind w:right="144"/>
        <w:jc w:val="right"/>
        <w:rPr>
          <w:b/>
          <w:i/>
        </w:rPr>
      </w:pPr>
    </w:p>
    <w:p w14:paraId="7044FA55" w14:textId="1E983DD5" w:rsidR="00D139A3" w:rsidRPr="00B17983" w:rsidRDefault="00D139A3" w:rsidP="00D139A3">
      <w:pPr>
        <w:spacing w:before="66"/>
        <w:ind w:right="144"/>
        <w:jc w:val="right"/>
        <w:rPr>
          <w:b/>
          <w:i/>
        </w:rPr>
      </w:pPr>
      <w:r w:rsidRPr="00B17983">
        <w:rPr>
          <w:b/>
          <w:i/>
        </w:rPr>
        <w:t>SPP Annex 4</w:t>
      </w:r>
    </w:p>
    <w:p w14:paraId="21448C50" w14:textId="77777777" w:rsidR="00D139A3" w:rsidRPr="00B17983" w:rsidRDefault="00D139A3" w:rsidP="00D139A3">
      <w:pPr>
        <w:widowControl/>
        <w:autoSpaceDE/>
        <w:autoSpaceDN/>
        <w:jc w:val="center"/>
        <w:rPr>
          <w:b/>
          <w:bCs/>
        </w:rPr>
      </w:pPr>
    </w:p>
    <w:p w14:paraId="5DC78F3C" w14:textId="77777777" w:rsidR="00D139A3" w:rsidRPr="00B17983" w:rsidRDefault="00D139A3" w:rsidP="00D139A3">
      <w:pPr>
        <w:widowControl/>
        <w:autoSpaceDE/>
        <w:autoSpaceDN/>
        <w:jc w:val="center"/>
        <w:rPr>
          <w:b/>
          <w:bCs/>
          <w:sz w:val="30"/>
        </w:rPr>
      </w:pPr>
      <w:r w:rsidRPr="00B17983">
        <w:rPr>
          <w:b/>
          <w:bCs/>
        </w:rPr>
        <w:t>Table 7</w:t>
      </w:r>
      <w:r w:rsidRPr="00711117">
        <w:rPr>
          <w:b/>
          <w:bCs/>
        </w:rPr>
        <w:t>:</w:t>
      </w:r>
      <w:r w:rsidRPr="00711117">
        <w:rPr>
          <w:b/>
          <w:bCs/>
          <w:spacing w:val="-5"/>
        </w:rPr>
        <w:t xml:space="preserve"> </w:t>
      </w:r>
      <w:r w:rsidRPr="00711117">
        <w:rPr>
          <w:b/>
          <w:bCs/>
        </w:rPr>
        <w:t xml:space="preserve">Sub-Project Procurement Plan </w:t>
      </w:r>
      <w:r w:rsidRPr="00B17983">
        <w:rPr>
          <w:b/>
          <w:bCs/>
        </w:rPr>
        <w:t>(Procurement</w:t>
      </w:r>
      <w:r w:rsidRPr="00711117">
        <w:rPr>
          <w:b/>
          <w:bCs/>
          <w:color w:val="000000"/>
        </w:rPr>
        <w:t xml:space="preserve"> of Goods</w:t>
      </w:r>
      <w:r w:rsidRPr="00B17983">
        <w:rPr>
          <w:b/>
          <w:bCs/>
          <w:sz w:val="30"/>
        </w:rPr>
        <w:t>)</w:t>
      </w:r>
      <w:bookmarkEnd w:id="15"/>
    </w:p>
    <w:tbl>
      <w:tblPr>
        <w:tblpPr w:leftFromText="180" w:rightFromText="180" w:vertAnchor="text" w:horzAnchor="margin" w:tblpXSpec="center" w:tblpY="354"/>
        <w:tblW w:w="10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
        <w:gridCol w:w="902"/>
        <w:gridCol w:w="1278"/>
        <w:gridCol w:w="573"/>
        <w:gridCol w:w="935"/>
        <w:gridCol w:w="1278"/>
        <w:gridCol w:w="1115"/>
        <w:gridCol w:w="1041"/>
        <w:gridCol w:w="1441"/>
        <w:gridCol w:w="1147"/>
        <w:gridCol w:w="952"/>
      </w:tblGrid>
      <w:tr w:rsidR="00D139A3" w:rsidRPr="00B17983" w14:paraId="150414CD" w14:textId="77777777" w:rsidTr="00EF0671">
        <w:trPr>
          <w:trHeight w:val="779"/>
        </w:trPr>
        <w:tc>
          <w:tcPr>
            <w:tcW w:w="475" w:type="dxa"/>
            <w:shd w:val="clear" w:color="auto" w:fill="C6D9F1" w:themeFill="text2" w:themeFillTint="33"/>
            <w:hideMark/>
          </w:tcPr>
          <w:p w14:paraId="4BCED726"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Sl. No.</w:t>
            </w:r>
          </w:p>
        </w:tc>
        <w:tc>
          <w:tcPr>
            <w:tcW w:w="848" w:type="dxa"/>
            <w:shd w:val="clear" w:color="auto" w:fill="C6D9F1" w:themeFill="text2" w:themeFillTint="33"/>
            <w:hideMark/>
          </w:tcPr>
          <w:p w14:paraId="5920AB4A"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Package No.</w:t>
            </w:r>
          </w:p>
        </w:tc>
        <w:tc>
          <w:tcPr>
            <w:tcW w:w="1205" w:type="dxa"/>
            <w:shd w:val="clear" w:color="auto" w:fill="C6D9F1" w:themeFill="text2" w:themeFillTint="33"/>
            <w:hideMark/>
          </w:tcPr>
          <w:p w14:paraId="55581198"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Description of Procurement Package</w:t>
            </w:r>
          </w:p>
        </w:tc>
        <w:tc>
          <w:tcPr>
            <w:tcW w:w="537" w:type="dxa"/>
            <w:shd w:val="clear" w:color="auto" w:fill="C6D9F1" w:themeFill="text2" w:themeFillTint="33"/>
            <w:hideMark/>
          </w:tcPr>
          <w:p w14:paraId="2EA7DAA6"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Unit</w:t>
            </w:r>
          </w:p>
        </w:tc>
        <w:tc>
          <w:tcPr>
            <w:tcW w:w="881" w:type="dxa"/>
            <w:shd w:val="clear" w:color="auto" w:fill="C6D9F1" w:themeFill="text2" w:themeFillTint="33"/>
            <w:hideMark/>
          </w:tcPr>
          <w:p w14:paraId="787BD164"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Quantity</w:t>
            </w:r>
          </w:p>
        </w:tc>
        <w:tc>
          <w:tcPr>
            <w:tcW w:w="1205" w:type="dxa"/>
            <w:shd w:val="clear" w:color="auto" w:fill="C6D9F1" w:themeFill="text2" w:themeFillTint="33"/>
            <w:hideMark/>
          </w:tcPr>
          <w:p w14:paraId="411CE748"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Procurement Method &amp; Type  (OTM/LTM etc.&amp; ICT/NCT)</w:t>
            </w:r>
          </w:p>
        </w:tc>
        <w:tc>
          <w:tcPr>
            <w:tcW w:w="1049" w:type="dxa"/>
            <w:shd w:val="clear" w:color="auto" w:fill="C6D9F1" w:themeFill="text2" w:themeFillTint="33"/>
            <w:hideMark/>
          </w:tcPr>
          <w:p w14:paraId="0CE19C09"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Contract Approving Authority</w:t>
            </w:r>
          </w:p>
        </w:tc>
        <w:tc>
          <w:tcPr>
            <w:tcW w:w="982" w:type="dxa"/>
            <w:shd w:val="clear" w:color="auto" w:fill="C6D9F1" w:themeFill="text2" w:themeFillTint="33"/>
            <w:hideMark/>
          </w:tcPr>
          <w:p w14:paraId="462BC7CE"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Estimated cost in Lakh Taka</w:t>
            </w:r>
          </w:p>
        </w:tc>
        <w:tc>
          <w:tcPr>
            <w:tcW w:w="1361" w:type="dxa"/>
            <w:shd w:val="clear" w:color="auto" w:fill="C6D9F1" w:themeFill="text2" w:themeFillTint="33"/>
            <w:hideMark/>
          </w:tcPr>
          <w:p w14:paraId="189D0F11"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Advertisement date</w:t>
            </w:r>
          </w:p>
        </w:tc>
        <w:tc>
          <w:tcPr>
            <w:tcW w:w="1082" w:type="dxa"/>
            <w:shd w:val="clear" w:color="auto" w:fill="C6D9F1" w:themeFill="text2" w:themeFillTint="33"/>
            <w:hideMark/>
          </w:tcPr>
          <w:p w14:paraId="5C57C1DC"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Time for completion (date)</w:t>
            </w:r>
          </w:p>
        </w:tc>
        <w:tc>
          <w:tcPr>
            <w:tcW w:w="893" w:type="dxa"/>
            <w:shd w:val="clear" w:color="auto" w:fill="C6D9F1" w:themeFill="text2" w:themeFillTint="33"/>
            <w:hideMark/>
          </w:tcPr>
          <w:p w14:paraId="2DB50817" w14:textId="77777777" w:rsidR="00D139A3" w:rsidRPr="00FF4A1E" w:rsidRDefault="00D139A3" w:rsidP="00EF0671">
            <w:pPr>
              <w:widowControl/>
              <w:autoSpaceDE/>
              <w:autoSpaceDN/>
              <w:ind w:left="-19" w:right="-98"/>
              <w:jc w:val="center"/>
              <w:rPr>
                <w:color w:val="000000"/>
                <w:spacing w:val="-4"/>
              </w:rPr>
            </w:pPr>
            <w:r w:rsidRPr="00FF4A1E">
              <w:rPr>
                <w:color w:val="000000"/>
                <w:spacing w:val="-4"/>
              </w:rPr>
              <w:t>Remarks</w:t>
            </w:r>
          </w:p>
        </w:tc>
      </w:tr>
      <w:tr w:rsidR="00D139A3" w:rsidRPr="00B17983" w14:paraId="0BB6650A" w14:textId="77777777" w:rsidTr="00EF0671">
        <w:trPr>
          <w:trHeight w:val="182"/>
        </w:trPr>
        <w:tc>
          <w:tcPr>
            <w:tcW w:w="475" w:type="dxa"/>
            <w:shd w:val="clear" w:color="auto" w:fill="C6D9F1" w:themeFill="text2" w:themeFillTint="33"/>
            <w:hideMark/>
          </w:tcPr>
          <w:p w14:paraId="589ECA06" w14:textId="77777777" w:rsidR="00D139A3" w:rsidRPr="00711117" w:rsidRDefault="00D139A3" w:rsidP="00EF0671">
            <w:pPr>
              <w:widowControl/>
              <w:autoSpaceDE/>
              <w:autoSpaceDN/>
              <w:jc w:val="center"/>
              <w:rPr>
                <w:color w:val="000000"/>
              </w:rPr>
            </w:pPr>
            <w:r w:rsidRPr="00711117">
              <w:rPr>
                <w:color w:val="000000"/>
              </w:rPr>
              <w:t>1</w:t>
            </w:r>
          </w:p>
        </w:tc>
        <w:tc>
          <w:tcPr>
            <w:tcW w:w="848" w:type="dxa"/>
            <w:shd w:val="clear" w:color="auto" w:fill="C6D9F1" w:themeFill="text2" w:themeFillTint="33"/>
            <w:hideMark/>
          </w:tcPr>
          <w:p w14:paraId="5EB921F1" w14:textId="77777777" w:rsidR="00D139A3" w:rsidRPr="00711117" w:rsidRDefault="00D139A3" w:rsidP="00EF0671">
            <w:pPr>
              <w:widowControl/>
              <w:autoSpaceDE/>
              <w:autoSpaceDN/>
              <w:jc w:val="center"/>
              <w:rPr>
                <w:color w:val="000000"/>
              </w:rPr>
            </w:pPr>
            <w:r w:rsidRPr="00711117">
              <w:rPr>
                <w:color w:val="000000"/>
              </w:rPr>
              <w:t>2</w:t>
            </w:r>
          </w:p>
        </w:tc>
        <w:tc>
          <w:tcPr>
            <w:tcW w:w="1205" w:type="dxa"/>
            <w:shd w:val="clear" w:color="auto" w:fill="C6D9F1" w:themeFill="text2" w:themeFillTint="33"/>
            <w:hideMark/>
          </w:tcPr>
          <w:p w14:paraId="7F580B9D" w14:textId="77777777" w:rsidR="00D139A3" w:rsidRPr="00711117" w:rsidRDefault="00D139A3" w:rsidP="00EF0671">
            <w:pPr>
              <w:widowControl/>
              <w:autoSpaceDE/>
              <w:autoSpaceDN/>
              <w:jc w:val="center"/>
              <w:rPr>
                <w:color w:val="000000"/>
              </w:rPr>
            </w:pPr>
            <w:r w:rsidRPr="00711117">
              <w:rPr>
                <w:color w:val="000000"/>
              </w:rPr>
              <w:t>3</w:t>
            </w:r>
          </w:p>
        </w:tc>
        <w:tc>
          <w:tcPr>
            <w:tcW w:w="537" w:type="dxa"/>
            <w:shd w:val="clear" w:color="auto" w:fill="C6D9F1" w:themeFill="text2" w:themeFillTint="33"/>
            <w:hideMark/>
          </w:tcPr>
          <w:p w14:paraId="6FC289E8" w14:textId="77777777" w:rsidR="00D139A3" w:rsidRPr="00711117" w:rsidRDefault="00D139A3" w:rsidP="00EF0671">
            <w:pPr>
              <w:widowControl/>
              <w:autoSpaceDE/>
              <w:autoSpaceDN/>
              <w:jc w:val="center"/>
              <w:rPr>
                <w:color w:val="000000"/>
              </w:rPr>
            </w:pPr>
            <w:r w:rsidRPr="00711117">
              <w:rPr>
                <w:color w:val="000000"/>
              </w:rPr>
              <w:t>4</w:t>
            </w:r>
          </w:p>
        </w:tc>
        <w:tc>
          <w:tcPr>
            <w:tcW w:w="881" w:type="dxa"/>
            <w:shd w:val="clear" w:color="auto" w:fill="C6D9F1" w:themeFill="text2" w:themeFillTint="33"/>
            <w:hideMark/>
          </w:tcPr>
          <w:p w14:paraId="15317D7F" w14:textId="77777777" w:rsidR="00D139A3" w:rsidRPr="00711117" w:rsidRDefault="00D139A3" w:rsidP="00EF0671">
            <w:pPr>
              <w:widowControl/>
              <w:autoSpaceDE/>
              <w:autoSpaceDN/>
              <w:jc w:val="center"/>
              <w:rPr>
                <w:color w:val="000000"/>
              </w:rPr>
            </w:pPr>
            <w:r w:rsidRPr="00711117">
              <w:rPr>
                <w:color w:val="000000"/>
              </w:rPr>
              <w:t>5</w:t>
            </w:r>
          </w:p>
        </w:tc>
        <w:tc>
          <w:tcPr>
            <w:tcW w:w="1205" w:type="dxa"/>
            <w:shd w:val="clear" w:color="auto" w:fill="C6D9F1" w:themeFill="text2" w:themeFillTint="33"/>
            <w:hideMark/>
          </w:tcPr>
          <w:p w14:paraId="26A8407D" w14:textId="77777777" w:rsidR="00D139A3" w:rsidRPr="00711117" w:rsidRDefault="00D139A3" w:rsidP="00EF0671">
            <w:pPr>
              <w:widowControl/>
              <w:autoSpaceDE/>
              <w:autoSpaceDN/>
              <w:jc w:val="center"/>
              <w:rPr>
                <w:color w:val="000000"/>
              </w:rPr>
            </w:pPr>
            <w:r w:rsidRPr="00711117">
              <w:rPr>
                <w:color w:val="000000"/>
              </w:rPr>
              <w:t>6</w:t>
            </w:r>
          </w:p>
        </w:tc>
        <w:tc>
          <w:tcPr>
            <w:tcW w:w="1049" w:type="dxa"/>
            <w:shd w:val="clear" w:color="auto" w:fill="C6D9F1" w:themeFill="text2" w:themeFillTint="33"/>
            <w:hideMark/>
          </w:tcPr>
          <w:p w14:paraId="1FBEBC9A" w14:textId="77777777" w:rsidR="00D139A3" w:rsidRPr="00711117" w:rsidRDefault="00D139A3" w:rsidP="00EF0671">
            <w:pPr>
              <w:widowControl/>
              <w:autoSpaceDE/>
              <w:autoSpaceDN/>
              <w:jc w:val="center"/>
              <w:rPr>
                <w:color w:val="000000"/>
              </w:rPr>
            </w:pPr>
            <w:r w:rsidRPr="00711117">
              <w:rPr>
                <w:color w:val="000000"/>
              </w:rPr>
              <w:t>7</w:t>
            </w:r>
          </w:p>
        </w:tc>
        <w:tc>
          <w:tcPr>
            <w:tcW w:w="982" w:type="dxa"/>
            <w:shd w:val="clear" w:color="auto" w:fill="C6D9F1" w:themeFill="text2" w:themeFillTint="33"/>
            <w:hideMark/>
          </w:tcPr>
          <w:p w14:paraId="73561478" w14:textId="77777777" w:rsidR="00D139A3" w:rsidRPr="00711117" w:rsidRDefault="00D139A3" w:rsidP="00EF0671">
            <w:pPr>
              <w:widowControl/>
              <w:autoSpaceDE/>
              <w:autoSpaceDN/>
              <w:jc w:val="center"/>
              <w:rPr>
                <w:color w:val="000000"/>
              </w:rPr>
            </w:pPr>
            <w:r w:rsidRPr="00711117">
              <w:rPr>
                <w:color w:val="000000"/>
              </w:rPr>
              <w:t>8</w:t>
            </w:r>
          </w:p>
        </w:tc>
        <w:tc>
          <w:tcPr>
            <w:tcW w:w="1361" w:type="dxa"/>
            <w:shd w:val="clear" w:color="auto" w:fill="C6D9F1" w:themeFill="text2" w:themeFillTint="33"/>
            <w:hideMark/>
          </w:tcPr>
          <w:p w14:paraId="485C2618" w14:textId="77777777" w:rsidR="00D139A3" w:rsidRPr="00711117" w:rsidRDefault="00D139A3" w:rsidP="00EF0671">
            <w:pPr>
              <w:widowControl/>
              <w:autoSpaceDE/>
              <w:autoSpaceDN/>
              <w:jc w:val="center"/>
              <w:rPr>
                <w:color w:val="000000"/>
              </w:rPr>
            </w:pPr>
            <w:r w:rsidRPr="00711117">
              <w:rPr>
                <w:color w:val="000000"/>
              </w:rPr>
              <w:t>9</w:t>
            </w:r>
          </w:p>
        </w:tc>
        <w:tc>
          <w:tcPr>
            <w:tcW w:w="1082" w:type="dxa"/>
            <w:shd w:val="clear" w:color="auto" w:fill="C6D9F1" w:themeFill="text2" w:themeFillTint="33"/>
            <w:hideMark/>
          </w:tcPr>
          <w:p w14:paraId="122E5325" w14:textId="77777777" w:rsidR="00D139A3" w:rsidRPr="00711117" w:rsidRDefault="00D139A3" w:rsidP="00EF0671">
            <w:pPr>
              <w:widowControl/>
              <w:autoSpaceDE/>
              <w:autoSpaceDN/>
              <w:jc w:val="center"/>
              <w:rPr>
                <w:color w:val="000000"/>
              </w:rPr>
            </w:pPr>
            <w:r w:rsidRPr="00711117">
              <w:rPr>
                <w:color w:val="000000"/>
              </w:rPr>
              <w:t>10</w:t>
            </w:r>
          </w:p>
        </w:tc>
        <w:tc>
          <w:tcPr>
            <w:tcW w:w="893" w:type="dxa"/>
            <w:shd w:val="clear" w:color="auto" w:fill="C6D9F1" w:themeFill="text2" w:themeFillTint="33"/>
            <w:hideMark/>
          </w:tcPr>
          <w:p w14:paraId="16385F8D" w14:textId="77777777" w:rsidR="00D139A3" w:rsidRPr="00711117" w:rsidRDefault="00D139A3" w:rsidP="00EF0671">
            <w:pPr>
              <w:widowControl/>
              <w:autoSpaceDE/>
              <w:autoSpaceDN/>
              <w:jc w:val="center"/>
              <w:rPr>
                <w:color w:val="000000"/>
              </w:rPr>
            </w:pPr>
            <w:r w:rsidRPr="00711117">
              <w:rPr>
                <w:color w:val="000000"/>
              </w:rPr>
              <w:t>11</w:t>
            </w:r>
          </w:p>
        </w:tc>
      </w:tr>
      <w:tr w:rsidR="00D139A3" w:rsidRPr="00B17983" w14:paraId="31996BF6" w14:textId="77777777" w:rsidTr="00EF0671">
        <w:trPr>
          <w:trHeight w:val="182"/>
        </w:trPr>
        <w:tc>
          <w:tcPr>
            <w:tcW w:w="475" w:type="dxa"/>
            <w:hideMark/>
          </w:tcPr>
          <w:p w14:paraId="6F4EE8AD" w14:textId="77777777" w:rsidR="00D139A3" w:rsidRPr="00711117" w:rsidRDefault="00D139A3" w:rsidP="00EF0671">
            <w:pPr>
              <w:widowControl/>
              <w:autoSpaceDE/>
              <w:autoSpaceDN/>
              <w:jc w:val="center"/>
              <w:rPr>
                <w:color w:val="000000"/>
              </w:rPr>
            </w:pPr>
            <w:r w:rsidRPr="00711117">
              <w:rPr>
                <w:color w:val="000000"/>
              </w:rPr>
              <w:t> </w:t>
            </w:r>
          </w:p>
        </w:tc>
        <w:tc>
          <w:tcPr>
            <w:tcW w:w="848" w:type="dxa"/>
            <w:hideMark/>
          </w:tcPr>
          <w:p w14:paraId="41412FF5" w14:textId="77777777" w:rsidR="00D139A3" w:rsidRPr="00711117" w:rsidRDefault="00D139A3" w:rsidP="00EF0671">
            <w:pPr>
              <w:widowControl/>
              <w:autoSpaceDE/>
              <w:autoSpaceDN/>
              <w:jc w:val="center"/>
              <w:rPr>
                <w:color w:val="000000"/>
              </w:rPr>
            </w:pPr>
            <w:r w:rsidRPr="00711117">
              <w:rPr>
                <w:color w:val="000000"/>
              </w:rPr>
              <w:t> </w:t>
            </w:r>
          </w:p>
        </w:tc>
        <w:tc>
          <w:tcPr>
            <w:tcW w:w="1205" w:type="dxa"/>
            <w:hideMark/>
          </w:tcPr>
          <w:p w14:paraId="7CD98E43" w14:textId="77777777" w:rsidR="00D139A3" w:rsidRPr="00711117" w:rsidRDefault="00D139A3" w:rsidP="00EF0671">
            <w:pPr>
              <w:widowControl/>
              <w:autoSpaceDE/>
              <w:autoSpaceDN/>
              <w:jc w:val="center"/>
              <w:rPr>
                <w:color w:val="000000"/>
              </w:rPr>
            </w:pPr>
            <w:r w:rsidRPr="00711117">
              <w:rPr>
                <w:color w:val="000000"/>
              </w:rPr>
              <w:t> </w:t>
            </w:r>
          </w:p>
        </w:tc>
        <w:tc>
          <w:tcPr>
            <w:tcW w:w="537" w:type="dxa"/>
            <w:hideMark/>
          </w:tcPr>
          <w:p w14:paraId="41338C63" w14:textId="77777777" w:rsidR="00D139A3" w:rsidRPr="00711117" w:rsidRDefault="00D139A3" w:rsidP="00EF0671">
            <w:pPr>
              <w:widowControl/>
              <w:autoSpaceDE/>
              <w:autoSpaceDN/>
              <w:jc w:val="center"/>
              <w:rPr>
                <w:color w:val="000000"/>
              </w:rPr>
            </w:pPr>
            <w:r w:rsidRPr="00711117">
              <w:rPr>
                <w:color w:val="000000"/>
              </w:rPr>
              <w:t> </w:t>
            </w:r>
          </w:p>
        </w:tc>
        <w:tc>
          <w:tcPr>
            <w:tcW w:w="881" w:type="dxa"/>
            <w:hideMark/>
          </w:tcPr>
          <w:p w14:paraId="719D891B" w14:textId="77777777" w:rsidR="00D139A3" w:rsidRPr="00711117" w:rsidRDefault="00D139A3" w:rsidP="00EF0671">
            <w:pPr>
              <w:widowControl/>
              <w:autoSpaceDE/>
              <w:autoSpaceDN/>
              <w:jc w:val="center"/>
              <w:rPr>
                <w:color w:val="000000"/>
              </w:rPr>
            </w:pPr>
            <w:r w:rsidRPr="00711117">
              <w:rPr>
                <w:color w:val="000000"/>
              </w:rPr>
              <w:t> </w:t>
            </w:r>
          </w:p>
        </w:tc>
        <w:tc>
          <w:tcPr>
            <w:tcW w:w="1205" w:type="dxa"/>
            <w:hideMark/>
          </w:tcPr>
          <w:p w14:paraId="43A1B42A" w14:textId="77777777" w:rsidR="00D139A3" w:rsidRPr="00711117" w:rsidRDefault="00D139A3" w:rsidP="00EF0671">
            <w:pPr>
              <w:widowControl/>
              <w:autoSpaceDE/>
              <w:autoSpaceDN/>
              <w:jc w:val="center"/>
              <w:rPr>
                <w:color w:val="000000"/>
              </w:rPr>
            </w:pPr>
            <w:r w:rsidRPr="00711117">
              <w:rPr>
                <w:color w:val="000000"/>
              </w:rPr>
              <w:t> </w:t>
            </w:r>
          </w:p>
        </w:tc>
        <w:tc>
          <w:tcPr>
            <w:tcW w:w="1049" w:type="dxa"/>
            <w:hideMark/>
          </w:tcPr>
          <w:p w14:paraId="2D8983B4" w14:textId="77777777" w:rsidR="00D139A3" w:rsidRPr="00711117" w:rsidRDefault="00D139A3" w:rsidP="00EF0671">
            <w:pPr>
              <w:widowControl/>
              <w:autoSpaceDE/>
              <w:autoSpaceDN/>
              <w:jc w:val="center"/>
              <w:rPr>
                <w:color w:val="000000"/>
              </w:rPr>
            </w:pPr>
            <w:r w:rsidRPr="00711117">
              <w:rPr>
                <w:color w:val="000000"/>
              </w:rPr>
              <w:t> </w:t>
            </w:r>
          </w:p>
        </w:tc>
        <w:tc>
          <w:tcPr>
            <w:tcW w:w="982" w:type="dxa"/>
            <w:hideMark/>
          </w:tcPr>
          <w:p w14:paraId="0F8E5F12" w14:textId="77777777" w:rsidR="00D139A3" w:rsidRPr="00711117" w:rsidRDefault="00D139A3" w:rsidP="00EF0671">
            <w:pPr>
              <w:widowControl/>
              <w:autoSpaceDE/>
              <w:autoSpaceDN/>
              <w:jc w:val="center"/>
              <w:rPr>
                <w:color w:val="000000"/>
              </w:rPr>
            </w:pPr>
            <w:r w:rsidRPr="00711117">
              <w:rPr>
                <w:color w:val="000000"/>
              </w:rPr>
              <w:t> </w:t>
            </w:r>
          </w:p>
        </w:tc>
        <w:tc>
          <w:tcPr>
            <w:tcW w:w="1361" w:type="dxa"/>
            <w:hideMark/>
          </w:tcPr>
          <w:p w14:paraId="63E1DE60" w14:textId="77777777" w:rsidR="00D139A3" w:rsidRPr="00711117" w:rsidRDefault="00D139A3" w:rsidP="00EF0671">
            <w:pPr>
              <w:widowControl/>
              <w:autoSpaceDE/>
              <w:autoSpaceDN/>
              <w:jc w:val="center"/>
              <w:rPr>
                <w:color w:val="000000"/>
              </w:rPr>
            </w:pPr>
            <w:r w:rsidRPr="00711117">
              <w:rPr>
                <w:color w:val="000000"/>
              </w:rPr>
              <w:t> </w:t>
            </w:r>
          </w:p>
        </w:tc>
        <w:tc>
          <w:tcPr>
            <w:tcW w:w="1082" w:type="dxa"/>
            <w:hideMark/>
          </w:tcPr>
          <w:p w14:paraId="6B1CE27D" w14:textId="77777777" w:rsidR="00D139A3" w:rsidRPr="00711117" w:rsidRDefault="00D139A3" w:rsidP="00EF0671">
            <w:pPr>
              <w:widowControl/>
              <w:autoSpaceDE/>
              <w:autoSpaceDN/>
              <w:jc w:val="center"/>
              <w:rPr>
                <w:color w:val="000000"/>
              </w:rPr>
            </w:pPr>
            <w:r w:rsidRPr="00711117">
              <w:rPr>
                <w:color w:val="000000"/>
              </w:rPr>
              <w:t> </w:t>
            </w:r>
          </w:p>
        </w:tc>
        <w:tc>
          <w:tcPr>
            <w:tcW w:w="893" w:type="dxa"/>
            <w:hideMark/>
          </w:tcPr>
          <w:p w14:paraId="4E29B88A" w14:textId="77777777" w:rsidR="00D139A3" w:rsidRPr="00711117" w:rsidRDefault="00D139A3" w:rsidP="00EF0671">
            <w:pPr>
              <w:widowControl/>
              <w:autoSpaceDE/>
              <w:autoSpaceDN/>
              <w:jc w:val="center"/>
              <w:rPr>
                <w:color w:val="000000"/>
              </w:rPr>
            </w:pPr>
            <w:r w:rsidRPr="00711117">
              <w:rPr>
                <w:color w:val="000000"/>
              </w:rPr>
              <w:t> </w:t>
            </w:r>
          </w:p>
        </w:tc>
      </w:tr>
      <w:tr w:rsidR="00D139A3" w:rsidRPr="00B17983" w14:paraId="1088DF40" w14:textId="77777777" w:rsidTr="00EF0671">
        <w:trPr>
          <w:trHeight w:val="182"/>
        </w:trPr>
        <w:tc>
          <w:tcPr>
            <w:tcW w:w="475" w:type="dxa"/>
            <w:hideMark/>
          </w:tcPr>
          <w:p w14:paraId="65CF906F" w14:textId="77777777" w:rsidR="00D139A3" w:rsidRPr="00711117" w:rsidRDefault="00D139A3" w:rsidP="00EF0671">
            <w:pPr>
              <w:widowControl/>
              <w:autoSpaceDE/>
              <w:autoSpaceDN/>
              <w:rPr>
                <w:color w:val="000000"/>
              </w:rPr>
            </w:pPr>
            <w:r w:rsidRPr="00711117">
              <w:rPr>
                <w:color w:val="000000"/>
              </w:rPr>
              <w:t> </w:t>
            </w:r>
          </w:p>
        </w:tc>
        <w:tc>
          <w:tcPr>
            <w:tcW w:w="848" w:type="dxa"/>
            <w:hideMark/>
          </w:tcPr>
          <w:p w14:paraId="66E4EAE2"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7713C3E7" w14:textId="77777777" w:rsidR="00D139A3" w:rsidRPr="00711117" w:rsidRDefault="00D139A3" w:rsidP="00EF0671">
            <w:pPr>
              <w:widowControl/>
              <w:autoSpaceDE/>
              <w:autoSpaceDN/>
              <w:rPr>
                <w:color w:val="000000"/>
              </w:rPr>
            </w:pPr>
            <w:r w:rsidRPr="00711117">
              <w:rPr>
                <w:color w:val="000000"/>
              </w:rPr>
              <w:t> </w:t>
            </w:r>
          </w:p>
        </w:tc>
        <w:tc>
          <w:tcPr>
            <w:tcW w:w="537" w:type="dxa"/>
            <w:hideMark/>
          </w:tcPr>
          <w:p w14:paraId="4C4F7306" w14:textId="77777777" w:rsidR="00D139A3" w:rsidRPr="00711117" w:rsidRDefault="00D139A3" w:rsidP="00EF0671">
            <w:pPr>
              <w:widowControl/>
              <w:autoSpaceDE/>
              <w:autoSpaceDN/>
              <w:rPr>
                <w:color w:val="000000"/>
              </w:rPr>
            </w:pPr>
            <w:r w:rsidRPr="00711117">
              <w:rPr>
                <w:color w:val="000000"/>
              </w:rPr>
              <w:t> </w:t>
            </w:r>
          </w:p>
        </w:tc>
        <w:tc>
          <w:tcPr>
            <w:tcW w:w="881" w:type="dxa"/>
            <w:hideMark/>
          </w:tcPr>
          <w:p w14:paraId="1EFC7BA2"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571FB025" w14:textId="77777777" w:rsidR="00D139A3" w:rsidRPr="00711117" w:rsidRDefault="00D139A3" w:rsidP="00EF0671">
            <w:pPr>
              <w:widowControl/>
              <w:autoSpaceDE/>
              <w:autoSpaceDN/>
              <w:rPr>
                <w:color w:val="000000"/>
              </w:rPr>
            </w:pPr>
            <w:r w:rsidRPr="00711117">
              <w:rPr>
                <w:color w:val="000000"/>
              </w:rPr>
              <w:t> </w:t>
            </w:r>
          </w:p>
        </w:tc>
        <w:tc>
          <w:tcPr>
            <w:tcW w:w="1049" w:type="dxa"/>
            <w:hideMark/>
          </w:tcPr>
          <w:p w14:paraId="75B5616A" w14:textId="77777777" w:rsidR="00D139A3" w:rsidRPr="00711117" w:rsidRDefault="00D139A3" w:rsidP="00EF0671">
            <w:pPr>
              <w:widowControl/>
              <w:autoSpaceDE/>
              <w:autoSpaceDN/>
              <w:rPr>
                <w:color w:val="000000"/>
              </w:rPr>
            </w:pPr>
            <w:r w:rsidRPr="00711117">
              <w:rPr>
                <w:color w:val="000000"/>
              </w:rPr>
              <w:t> </w:t>
            </w:r>
          </w:p>
        </w:tc>
        <w:tc>
          <w:tcPr>
            <w:tcW w:w="982" w:type="dxa"/>
            <w:hideMark/>
          </w:tcPr>
          <w:p w14:paraId="4A6727E1" w14:textId="77777777" w:rsidR="00D139A3" w:rsidRPr="00711117" w:rsidRDefault="00D139A3" w:rsidP="00EF0671">
            <w:pPr>
              <w:widowControl/>
              <w:autoSpaceDE/>
              <w:autoSpaceDN/>
              <w:rPr>
                <w:color w:val="000000"/>
              </w:rPr>
            </w:pPr>
            <w:r w:rsidRPr="00711117">
              <w:rPr>
                <w:color w:val="000000"/>
              </w:rPr>
              <w:t> </w:t>
            </w:r>
          </w:p>
        </w:tc>
        <w:tc>
          <w:tcPr>
            <w:tcW w:w="1361" w:type="dxa"/>
            <w:hideMark/>
          </w:tcPr>
          <w:p w14:paraId="7271ACB1" w14:textId="77777777" w:rsidR="00D139A3" w:rsidRPr="00711117" w:rsidRDefault="00D139A3" w:rsidP="00EF0671">
            <w:pPr>
              <w:widowControl/>
              <w:autoSpaceDE/>
              <w:autoSpaceDN/>
              <w:rPr>
                <w:color w:val="000000"/>
              </w:rPr>
            </w:pPr>
            <w:r w:rsidRPr="00711117">
              <w:rPr>
                <w:color w:val="000000"/>
              </w:rPr>
              <w:t> </w:t>
            </w:r>
          </w:p>
        </w:tc>
        <w:tc>
          <w:tcPr>
            <w:tcW w:w="1082" w:type="dxa"/>
            <w:hideMark/>
          </w:tcPr>
          <w:p w14:paraId="0DFAE6DC" w14:textId="77777777" w:rsidR="00D139A3" w:rsidRPr="00711117" w:rsidRDefault="00D139A3" w:rsidP="00EF0671">
            <w:pPr>
              <w:widowControl/>
              <w:autoSpaceDE/>
              <w:autoSpaceDN/>
              <w:rPr>
                <w:color w:val="000000"/>
              </w:rPr>
            </w:pPr>
            <w:r w:rsidRPr="00711117">
              <w:rPr>
                <w:color w:val="000000"/>
              </w:rPr>
              <w:t> </w:t>
            </w:r>
          </w:p>
        </w:tc>
        <w:tc>
          <w:tcPr>
            <w:tcW w:w="893" w:type="dxa"/>
            <w:hideMark/>
          </w:tcPr>
          <w:p w14:paraId="6D773067" w14:textId="77777777" w:rsidR="00D139A3" w:rsidRPr="00711117" w:rsidRDefault="00D139A3" w:rsidP="00EF0671">
            <w:pPr>
              <w:widowControl/>
              <w:autoSpaceDE/>
              <w:autoSpaceDN/>
              <w:rPr>
                <w:color w:val="000000"/>
              </w:rPr>
            </w:pPr>
            <w:r w:rsidRPr="00711117">
              <w:rPr>
                <w:color w:val="000000"/>
              </w:rPr>
              <w:t> </w:t>
            </w:r>
          </w:p>
        </w:tc>
      </w:tr>
      <w:tr w:rsidR="00D139A3" w:rsidRPr="00B17983" w14:paraId="3780310A" w14:textId="77777777" w:rsidTr="00EF0671">
        <w:trPr>
          <w:trHeight w:val="182"/>
        </w:trPr>
        <w:tc>
          <w:tcPr>
            <w:tcW w:w="475" w:type="dxa"/>
            <w:hideMark/>
          </w:tcPr>
          <w:p w14:paraId="6DE9493A" w14:textId="77777777" w:rsidR="00D139A3" w:rsidRPr="00711117" w:rsidRDefault="00D139A3" w:rsidP="00EF0671">
            <w:pPr>
              <w:widowControl/>
              <w:autoSpaceDE/>
              <w:autoSpaceDN/>
              <w:rPr>
                <w:color w:val="000000"/>
              </w:rPr>
            </w:pPr>
            <w:r w:rsidRPr="00711117">
              <w:rPr>
                <w:color w:val="000000"/>
              </w:rPr>
              <w:t> </w:t>
            </w:r>
          </w:p>
        </w:tc>
        <w:tc>
          <w:tcPr>
            <w:tcW w:w="848" w:type="dxa"/>
            <w:hideMark/>
          </w:tcPr>
          <w:p w14:paraId="29AB3201"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27AA14A0" w14:textId="77777777" w:rsidR="00D139A3" w:rsidRPr="00711117" w:rsidRDefault="00D139A3" w:rsidP="00EF0671">
            <w:pPr>
              <w:widowControl/>
              <w:autoSpaceDE/>
              <w:autoSpaceDN/>
              <w:rPr>
                <w:color w:val="000000"/>
              </w:rPr>
            </w:pPr>
            <w:r w:rsidRPr="00711117">
              <w:rPr>
                <w:color w:val="000000"/>
              </w:rPr>
              <w:t> </w:t>
            </w:r>
          </w:p>
        </w:tc>
        <w:tc>
          <w:tcPr>
            <w:tcW w:w="537" w:type="dxa"/>
            <w:hideMark/>
          </w:tcPr>
          <w:p w14:paraId="42E603CF" w14:textId="77777777" w:rsidR="00D139A3" w:rsidRPr="00711117" w:rsidRDefault="00D139A3" w:rsidP="00EF0671">
            <w:pPr>
              <w:widowControl/>
              <w:autoSpaceDE/>
              <w:autoSpaceDN/>
              <w:rPr>
                <w:color w:val="000000"/>
              </w:rPr>
            </w:pPr>
            <w:r w:rsidRPr="00711117">
              <w:rPr>
                <w:color w:val="000000"/>
              </w:rPr>
              <w:t> </w:t>
            </w:r>
          </w:p>
        </w:tc>
        <w:tc>
          <w:tcPr>
            <w:tcW w:w="881" w:type="dxa"/>
            <w:hideMark/>
          </w:tcPr>
          <w:p w14:paraId="0D2CF332"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107A7439" w14:textId="77777777" w:rsidR="00D139A3" w:rsidRPr="00711117" w:rsidRDefault="00D139A3" w:rsidP="00EF0671">
            <w:pPr>
              <w:widowControl/>
              <w:autoSpaceDE/>
              <w:autoSpaceDN/>
              <w:rPr>
                <w:color w:val="000000"/>
              </w:rPr>
            </w:pPr>
            <w:r w:rsidRPr="00711117">
              <w:rPr>
                <w:color w:val="000000"/>
              </w:rPr>
              <w:t> </w:t>
            </w:r>
          </w:p>
        </w:tc>
        <w:tc>
          <w:tcPr>
            <w:tcW w:w="1049" w:type="dxa"/>
            <w:hideMark/>
          </w:tcPr>
          <w:p w14:paraId="44C964E1" w14:textId="77777777" w:rsidR="00D139A3" w:rsidRPr="00711117" w:rsidRDefault="00D139A3" w:rsidP="00EF0671">
            <w:pPr>
              <w:widowControl/>
              <w:autoSpaceDE/>
              <w:autoSpaceDN/>
              <w:rPr>
                <w:color w:val="000000"/>
              </w:rPr>
            </w:pPr>
            <w:r w:rsidRPr="00711117">
              <w:rPr>
                <w:color w:val="000000"/>
              </w:rPr>
              <w:t> </w:t>
            </w:r>
          </w:p>
        </w:tc>
        <w:tc>
          <w:tcPr>
            <w:tcW w:w="982" w:type="dxa"/>
            <w:hideMark/>
          </w:tcPr>
          <w:p w14:paraId="7D2FF216" w14:textId="77777777" w:rsidR="00D139A3" w:rsidRPr="00711117" w:rsidRDefault="00D139A3" w:rsidP="00EF0671">
            <w:pPr>
              <w:widowControl/>
              <w:autoSpaceDE/>
              <w:autoSpaceDN/>
              <w:rPr>
                <w:color w:val="000000"/>
              </w:rPr>
            </w:pPr>
            <w:r w:rsidRPr="00711117">
              <w:rPr>
                <w:color w:val="000000"/>
              </w:rPr>
              <w:t> </w:t>
            </w:r>
          </w:p>
        </w:tc>
        <w:tc>
          <w:tcPr>
            <w:tcW w:w="1361" w:type="dxa"/>
            <w:hideMark/>
          </w:tcPr>
          <w:p w14:paraId="33673AD7" w14:textId="77777777" w:rsidR="00D139A3" w:rsidRPr="00711117" w:rsidRDefault="00D139A3" w:rsidP="00EF0671">
            <w:pPr>
              <w:widowControl/>
              <w:autoSpaceDE/>
              <w:autoSpaceDN/>
              <w:rPr>
                <w:color w:val="000000"/>
              </w:rPr>
            </w:pPr>
            <w:r w:rsidRPr="00711117">
              <w:rPr>
                <w:color w:val="000000"/>
              </w:rPr>
              <w:t> </w:t>
            </w:r>
          </w:p>
        </w:tc>
        <w:tc>
          <w:tcPr>
            <w:tcW w:w="1082" w:type="dxa"/>
            <w:hideMark/>
          </w:tcPr>
          <w:p w14:paraId="1A4925E5" w14:textId="77777777" w:rsidR="00D139A3" w:rsidRPr="00711117" w:rsidRDefault="00D139A3" w:rsidP="00EF0671">
            <w:pPr>
              <w:widowControl/>
              <w:autoSpaceDE/>
              <w:autoSpaceDN/>
              <w:rPr>
                <w:color w:val="000000"/>
              </w:rPr>
            </w:pPr>
            <w:r w:rsidRPr="00711117">
              <w:rPr>
                <w:color w:val="000000"/>
              </w:rPr>
              <w:t> </w:t>
            </w:r>
          </w:p>
        </w:tc>
        <w:tc>
          <w:tcPr>
            <w:tcW w:w="893" w:type="dxa"/>
            <w:hideMark/>
          </w:tcPr>
          <w:p w14:paraId="033F893A" w14:textId="77777777" w:rsidR="00D139A3" w:rsidRPr="00711117" w:rsidRDefault="00D139A3" w:rsidP="00EF0671">
            <w:pPr>
              <w:widowControl/>
              <w:autoSpaceDE/>
              <w:autoSpaceDN/>
              <w:rPr>
                <w:color w:val="000000"/>
              </w:rPr>
            </w:pPr>
            <w:r w:rsidRPr="00711117">
              <w:rPr>
                <w:color w:val="000000"/>
              </w:rPr>
              <w:t> </w:t>
            </w:r>
          </w:p>
        </w:tc>
      </w:tr>
      <w:tr w:rsidR="00D139A3" w:rsidRPr="00B17983" w14:paraId="68E5EDBA" w14:textId="77777777" w:rsidTr="00EF0671">
        <w:trPr>
          <w:trHeight w:val="182"/>
        </w:trPr>
        <w:tc>
          <w:tcPr>
            <w:tcW w:w="475" w:type="dxa"/>
            <w:hideMark/>
          </w:tcPr>
          <w:p w14:paraId="4BE6249A" w14:textId="77777777" w:rsidR="00D139A3" w:rsidRPr="00711117" w:rsidRDefault="00D139A3" w:rsidP="00EF0671">
            <w:pPr>
              <w:widowControl/>
              <w:autoSpaceDE/>
              <w:autoSpaceDN/>
              <w:rPr>
                <w:color w:val="000000"/>
              </w:rPr>
            </w:pPr>
            <w:r w:rsidRPr="00711117">
              <w:rPr>
                <w:color w:val="000000"/>
              </w:rPr>
              <w:t> </w:t>
            </w:r>
          </w:p>
        </w:tc>
        <w:tc>
          <w:tcPr>
            <w:tcW w:w="848" w:type="dxa"/>
            <w:hideMark/>
          </w:tcPr>
          <w:p w14:paraId="5716FBDD"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27C937E9" w14:textId="77777777" w:rsidR="00D139A3" w:rsidRPr="00711117" w:rsidRDefault="00D139A3" w:rsidP="00EF0671">
            <w:pPr>
              <w:widowControl/>
              <w:autoSpaceDE/>
              <w:autoSpaceDN/>
              <w:rPr>
                <w:color w:val="000000"/>
              </w:rPr>
            </w:pPr>
            <w:r w:rsidRPr="00711117">
              <w:rPr>
                <w:color w:val="000000"/>
              </w:rPr>
              <w:t> </w:t>
            </w:r>
          </w:p>
        </w:tc>
        <w:tc>
          <w:tcPr>
            <w:tcW w:w="537" w:type="dxa"/>
            <w:hideMark/>
          </w:tcPr>
          <w:p w14:paraId="6D72AB53" w14:textId="77777777" w:rsidR="00D139A3" w:rsidRPr="00711117" w:rsidRDefault="00D139A3" w:rsidP="00EF0671">
            <w:pPr>
              <w:widowControl/>
              <w:autoSpaceDE/>
              <w:autoSpaceDN/>
              <w:rPr>
                <w:color w:val="000000"/>
              </w:rPr>
            </w:pPr>
            <w:r w:rsidRPr="00711117">
              <w:rPr>
                <w:color w:val="000000"/>
              </w:rPr>
              <w:t> </w:t>
            </w:r>
          </w:p>
        </w:tc>
        <w:tc>
          <w:tcPr>
            <w:tcW w:w="881" w:type="dxa"/>
            <w:hideMark/>
          </w:tcPr>
          <w:p w14:paraId="63238C81"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65D22CB8" w14:textId="77777777" w:rsidR="00D139A3" w:rsidRPr="00711117" w:rsidRDefault="00D139A3" w:rsidP="00EF0671">
            <w:pPr>
              <w:widowControl/>
              <w:autoSpaceDE/>
              <w:autoSpaceDN/>
              <w:rPr>
                <w:color w:val="000000"/>
              </w:rPr>
            </w:pPr>
            <w:r w:rsidRPr="00711117">
              <w:rPr>
                <w:color w:val="000000"/>
              </w:rPr>
              <w:t> </w:t>
            </w:r>
          </w:p>
        </w:tc>
        <w:tc>
          <w:tcPr>
            <w:tcW w:w="1049" w:type="dxa"/>
            <w:hideMark/>
          </w:tcPr>
          <w:p w14:paraId="4B0A7259" w14:textId="77777777" w:rsidR="00D139A3" w:rsidRPr="00711117" w:rsidRDefault="00D139A3" w:rsidP="00EF0671">
            <w:pPr>
              <w:widowControl/>
              <w:autoSpaceDE/>
              <w:autoSpaceDN/>
              <w:rPr>
                <w:color w:val="000000"/>
              </w:rPr>
            </w:pPr>
            <w:r w:rsidRPr="00711117">
              <w:rPr>
                <w:color w:val="000000"/>
              </w:rPr>
              <w:t> </w:t>
            </w:r>
          </w:p>
        </w:tc>
        <w:tc>
          <w:tcPr>
            <w:tcW w:w="982" w:type="dxa"/>
            <w:hideMark/>
          </w:tcPr>
          <w:p w14:paraId="6AD1A290" w14:textId="77777777" w:rsidR="00D139A3" w:rsidRPr="00711117" w:rsidRDefault="00D139A3" w:rsidP="00EF0671">
            <w:pPr>
              <w:widowControl/>
              <w:autoSpaceDE/>
              <w:autoSpaceDN/>
              <w:rPr>
                <w:color w:val="000000"/>
              </w:rPr>
            </w:pPr>
            <w:r w:rsidRPr="00711117">
              <w:rPr>
                <w:color w:val="000000"/>
              </w:rPr>
              <w:t> </w:t>
            </w:r>
          </w:p>
        </w:tc>
        <w:tc>
          <w:tcPr>
            <w:tcW w:w="1361" w:type="dxa"/>
            <w:hideMark/>
          </w:tcPr>
          <w:p w14:paraId="07564D2D" w14:textId="77777777" w:rsidR="00D139A3" w:rsidRPr="00711117" w:rsidRDefault="00D139A3" w:rsidP="00EF0671">
            <w:pPr>
              <w:widowControl/>
              <w:autoSpaceDE/>
              <w:autoSpaceDN/>
              <w:rPr>
                <w:color w:val="000000"/>
              </w:rPr>
            </w:pPr>
            <w:r w:rsidRPr="00711117">
              <w:rPr>
                <w:color w:val="000000"/>
              </w:rPr>
              <w:t> </w:t>
            </w:r>
          </w:p>
        </w:tc>
        <w:tc>
          <w:tcPr>
            <w:tcW w:w="1082" w:type="dxa"/>
            <w:hideMark/>
          </w:tcPr>
          <w:p w14:paraId="14DB6954" w14:textId="77777777" w:rsidR="00D139A3" w:rsidRPr="00711117" w:rsidRDefault="00D139A3" w:rsidP="00EF0671">
            <w:pPr>
              <w:widowControl/>
              <w:autoSpaceDE/>
              <w:autoSpaceDN/>
              <w:rPr>
                <w:color w:val="000000"/>
              </w:rPr>
            </w:pPr>
            <w:r w:rsidRPr="00711117">
              <w:rPr>
                <w:color w:val="000000"/>
              </w:rPr>
              <w:t> </w:t>
            </w:r>
          </w:p>
        </w:tc>
        <w:tc>
          <w:tcPr>
            <w:tcW w:w="893" w:type="dxa"/>
            <w:hideMark/>
          </w:tcPr>
          <w:p w14:paraId="406474E9" w14:textId="77777777" w:rsidR="00D139A3" w:rsidRPr="00711117" w:rsidRDefault="00D139A3" w:rsidP="00EF0671">
            <w:pPr>
              <w:widowControl/>
              <w:autoSpaceDE/>
              <w:autoSpaceDN/>
              <w:rPr>
                <w:color w:val="000000"/>
              </w:rPr>
            </w:pPr>
            <w:r w:rsidRPr="00711117">
              <w:rPr>
                <w:color w:val="000000"/>
              </w:rPr>
              <w:t> </w:t>
            </w:r>
          </w:p>
        </w:tc>
      </w:tr>
      <w:tr w:rsidR="00D139A3" w:rsidRPr="00B17983" w14:paraId="1B17ABC7" w14:textId="77777777" w:rsidTr="00EF0671">
        <w:trPr>
          <w:trHeight w:val="182"/>
        </w:trPr>
        <w:tc>
          <w:tcPr>
            <w:tcW w:w="475" w:type="dxa"/>
            <w:hideMark/>
          </w:tcPr>
          <w:p w14:paraId="57DDE5AA" w14:textId="77777777" w:rsidR="00D139A3" w:rsidRPr="00711117" w:rsidRDefault="00D139A3" w:rsidP="00EF0671">
            <w:pPr>
              <w:widowControl/>
              <w:autoSpaceDE/>
              <w:autoSpaceDN/>
              <w:rPr>
                <w:color w:val="000000"/>
              </w:rPr>
            </w:pPr>
            <w:r w:rsidRPr="00711117">
              <w:rPr>
                <w:color w:val="000000"/>
              </w:rPr>
              <w:t> </w:t>
            </w:r>
          </w:p>
        </w:tc>
        <w:tc>
          <w:tcPr>
            <w:tcW w:w="848" w:type="dxa"/>
            <w:hideMark/>
          </w:tcPr>
          <w:p w14:paraId="76C09694"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555D9437" w14:textId="77777777" w:rsidR="00D139A3" w:rsidRPr="00711117" w:rsidRDefault="00D139A3" w:rsidP="00EF0671">
            <w:pPr>
              <w:widowControl/>
              <w:autoSpaceDE/>
              <w:autoSpaceDN/>
              <w:rPr>
                <w:color w:val="000000"/>
              </w:rPr>
            </w:pPr>
            <w:r w:rsidRPr="00711117">
              <w:rPr>
                <w:color w:val="000000"/>
              </w:rPr>
              <w:t> </w:t>
            </w:r>
          </w:p>
        </w:tc>
        <w:tc>
          <w:tcPr>
            <w:tcW w:w="537" w:type="dxa"/>
            <w:hideMark/>
          </w:tcPr>
          <w:p w14:paraId="020BE3EA" w14:textId="77777777" w:rsidR="00D139A3" w:rsidRPr="00711117" w:rsidRDefault="00D139A3" w:rsidP="00EF0671">
            <w:pPr>
              <w:widowControl/>
              <w:autoSpaceDE/>
              <w:autoSpaceDN/>
              <w:rPr>
                <w:color w:val="000000"/>
              </w:rPr>
            </w:pPr>
            <w:r w:rsidRPr="00711117">
              <w:rPr>
                <w:color w:val="000000"/>
              </w:rPr>
              <w:t> </w:t>
            </w:r>
          </w:p>
        </w:tc>
        <w:tc>
          <w:tcPr>
            <w:tcW w:w="881" w:type="dxa"/>
            <w:hideMark/>
          </w:tcPr>
          <w:p w14:paraId="1D334AFF"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53D0DAF3" w14:textId="77777777" w:rsidR="00D139A3" w:rsidRPr="00711117" w:rsidRDefault="00D139A3" w:rsidP="00EF0671">
            <w:pPr>
              <w:widowControl/>
              <w:autoSpaceDE/>
              <w:autoSpaceDN/>
              <w:rPr>
                <w:color w:val="000000"/>
              </w:rPr>
            </w:pPr>
            <w:r w:rsidRPr="00711117">
              <w:rPr>
                <w:color w:val="000000"/>
              </w:rPr>
              <w:t> </w:t>
            </w:r>
          </w:p>
        </w:tc>
        <w:tc>
          <w:tcPr>
            <w:tcW w:w="1049" w:type="dxa"/>
            <w:hideMark/>
          </w:tcPr>
          <w:p w14:paraId="0E6C839B" w14:textId="77777777" w:rsidR="00D139A3" w:rsidRPr="00711117" w:rsidRDefault="00D139A3" w:rsidP="00EF0671">
            <w:pPr>
              <w:widowControl/>
              <w:autoSpaceDE/>
              <w:autoSpaceDN/>
              <w:rPr>
                <w:color w:val="000000"/>
              </w:rPr>
            </w:pPr>
            <w:r w:rsidRPr="00711117">
              <w:rPr>
                <w:color w:val="000000"/>
              </w:rPr>
              <w:t> </w:t>
            </w:r>
          </w:p>
        </w:tc>
        <w:tc>
          <w:tcPr>
            <w:tcW w:w="982" w:type="dxa"/>
            <w:hideMark/>
          </w:tcPr>
          <w:p w14:paraId="7401974A" w14:textId="77777777" w:rsidR="00D139A3" w:rsidRPr="00711117" w:rsidRDefault="00D139A3" w:rsidP="00EF0671">
            <w:pPr>
              <w:widowControl/>
              <w:autoSpaceDE/>
              <w:autoSpaceDN/>
              <w:rPr>
                <w:color w:val="000000"/>
              </w:rPr>
            </w:pPr>
            <w:r w:rsidRPr="00711117">
              <w:rPr>
                <w:color w:val="000000"/>
              </w:rPr>
              <w:t> </w:t>
            </w:r>
          </w:p>
        </w:tc>
        <w:tc>
          <w:tcPr>
            <w:tcW w:w="1361" w:type="dxa"/>
            <w:hideMark/>
          </w:tcPr>
          <w:p w14:paraId="7C15E4BF" w14:textId="77777777" w:rsidR="00D139A3" w:rsidRPr="00711117" w:rsidRDefault="00D139A3" w:rsidP="00EF0671">
            <w:pPr>
              <w:widowControl/>
              <w:autoSpaceDE/>
              <w:autoSpaceDN/>
              <w:rPr>
                <w:color w:val="000000"/>
              </w:rPr>
            </w:pPr>
            <w:r w:rsidRPr="00711117">
              <w:rPr>
                <w:color w:val="000000"/>
              </w:rPr>
              <w:t> </w:t>
            </w:r>
          </w:p>
        </w:tc>
        <w:tc>
          <w:tcPr>
            <w:tcW w:w="1082" w:type="dxa"/>
            <w:hideMark/>
          </w:tcPr>
          <w:p w14:paraId="6EF55EC2" w14:textId="77777777" w:rsidR="00D139A3" w:rsidRPr="00711117" w:rsidRDefault="00D139A3" w:rsidP="00EF0671">
            <w:pPr>
              <w:widowControl/>
              <w:autoSpaceDE/>
              <w:autoSpaceDN/>
              <w:rPr>
                <w:color w:val="000000"/>
              </w:rPr>
            </w:pPr>
            <w:r w:rsidRPr="00711117">
              <w:rPr>
                <w:color w:val="000000"/>
              </w:rPr>
              <w:t> </w:t>
            </w:r>
          </w:p>
        </w:tc>
        <w:tc>
          <w:tcPr>
            <w:tcW w:w="893" w:type="dxa"/>
            <w:hideMark/>
          </w:tcPr>
          <w:p w14:paraId="56411D8E" w14:textId="77777777" w:rsidR="00D139A3" w:rsidRPr="00711117" w:rsidRDefault="00D139A3" w:rsidP="00EF0671">
            <w:pPr>
              <w:widowControl/>
              <w:autoSpaceDE/>
              <w:autoSpaceDN/>
              <w:rPr>
                <w:color w:val="000000"/>
              </w:rPr>
            </w:pPr>
            <w:r w:rsidRPr="00711117">
              <w:rPr>
                <w:color w:val="000000"/>
              </w:rPr>
              <w:t> </w:t>
            </w:r>
          </w:p>
        </w:tc>
      </w:tr>
      <w:tr w:rsidR="00D139A3" w:rsidRPr="00B17983" w14:paraId="36DDF5A8" w14:textId="77777777" w:rsidTr="00EF0671">
        <w:trPr>
          <w:trHeight w:val="182"/>
        </w:trPr>
        <w:tc>
          <w:tcPr>
            <w:tcW w:w="475" w:type="dxa"/>
            <w:hideMark/>
          </w:tcPr>
          <w:p w14:paraId="7625A6F0" w14:textId="77777777" w:rsidR="00D139A3" w:rsidRPr="00711117" w:rsidRDefault="00D139A3" w:rsidP="00EF0671">
            <w:pPr>
              <w:widowControl/>
              <w:autoSpaceDE/>
              <w:autoSpaceDN/>
              <w:rPr>
                <w:color w:val="000000"/>
              </w:rPr>
            </w:pPr>
            <w:r w:rsidRPr="00711117">
              <w:rPr>
                <w:color w:val="000000"/>
              </w:rPr>
              <w:t> </w:t>
            </w:r>
          </w:p>
        </w:tc>
        <w:tc>
          <w:tcPr>
            <w:tcW w:w="848" w:type="dxa"/>
            <w:hideMark/>
          </w:tcPr>
          <w:p w14:paraId="1D82477D"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29FD5B75" w14:textId="77777777" w:rsidR="00D139A3" w:rsidRPr="00711117" w:rsidRDefault="00D139A3" w:rsidP="00EF0671">
            <w:pPr>
              <w:widowControl/>
              <w:autoSpaceDE/>
              <w:autoSpaceDN/>
              <w:rPr>
                <w:color w:val="000000"/>
              </w:rPr>
            </w:pPr>
            <w:r w:rsidRPr="00711117">
              <w:rPr>
                <w:color w:val="000000"/>
              </w:rPr>
              <w:t> </w:t>
            </w:r>
          </w:p>
        </w:tc>
        <w:tc>
          <w:tcPr>
            <w:tcW w:w="537" w:type="dxa"/>
            <w:hideMark/>
          </w:tcPr>
          <w:p w14:paraId="77AA5132" w14:textId="77777777" w:rsidR="00D139A3" w:rsidRPr="00711117" w:rsidRDefault="00D139A3" w:rsidP="00EF0671">
            <w:pPr>
              <w:widowControl/>
              <w:autoSpaceDE/>
              <w:autoSpaceDN/>
              <w:rPr>
                <w:color w:val="000000"/>
              </w:rPr>
            </w:pPr>
            <w:r w:rsidRPr="00711117">
              <w:rPr>
                <w:color w:val="000000"/>
              </w:rPr>
              <w:t> </w:t>
            </w:r>
          </w:p>
        </w:tc>
        <w:tc>
          <w:tcPr>
            <w:tcW w:w="881" w:type="dxa"/>
            <w:hideMark/>
          </w:tcPr>
          <w:p w14:paraId="5BF9E61F" w14:textId="77777777" w:rsidR="00D139A3" w:rsidRPr="00711117" w:rsidRDefault="00D139A3" w:rsidP="00EF0671">
            <w:pPr>
              <w:widowControl/>
              <w:autoSpaceDE/>
              <w:autoSpaceDN/>
              <w:rPr>
                <w:color w:val="000000"/>
              </w:rPr>
            </w:pPr>
            <w:r w:rsidRPr="00711117">
              <w:rPr>
                <w:color w:val="000000"/>
              </w:rPr>
              <w:t> </w:t>
            </w:r>
          </w:p>
        </w:tc>
        <w:tc>
          <w:tcPr>
            <w:tcW w:w="1205" w:type="dxa"/>
            <w:hideMark/>
          </w:tcPr>
          <w:p w14:paraId="1CFE0FF3" w14:textId="77777777" w:rsidR="00D139A3" w:rsidRPr="00711117" w:rsidRDefault="00D139A3" w:rsidP="00EF0671">
            <w:pPr>
              <w:widowControl/>
              <w:autoSpaceDE/>
              <w:autoSpaceDN/>
              <w:rPr>
                <w:color w:val="000000"/>
              </w:rPr>
            </w:pPr>
            <w:r w:rsidRPr="00711117">
              <w:rPr>
                <w:color w:val="000000"/>
              </w:rPr>
              <w:t> </w:t>
            </w:r>
          </w:p>
        </w:tc>
        <w:tc>
          <w:tcPr>
            <w:tcW w:w="1049" w:type="dxa"/>
            <w:hideMark/>
          </w:tcPr>
          <w:p w14:paraId="59B6AB34" w14:textId="77777777" w:rsidR="00D139A3" w:rsidRPr="00711117" w:rsidRDefault="00D139A3" w:rsidP="00EF0671">
            <w:pPr>
              <w:widowControl/>
              <w:autoSpaceDE/>
              <w:autoSpaceDN/>
              <w:rPr>
                <w:color w:val="000000"/>
              </w:rPr>
            </w:pPr>
            <w:r w:rsidRPr="00711117">
              <w:rPr>
                <w:color w:val="000000"/>
              </w:rPr>
              <w:t> </w:t>
            </w:r>
          </w:p>
        </w:tc>
        <w:tc>
          <w:tcPr>
            <w:tcW w:w="982" w:type="dxa"/>
            <w:hideMark/>
          </w:tcPr>
          <w:p w14:paraId="4FD2C022" w14:textId="77777777" w:rsidR="00D139A3" w:rsidRPr="00711117" w:rsidRDefault="00D139A3" w:rsidP="00EF0671">
            <w:pPr>
              <w:widowControl/>
              <w:autoSpaceDE/>
              <w:autoSpaceDN/>
              <w:rPr>
                <w:color w:val="000000"/>
              </w:rPr>
            </w:pPr>
            <w:r w:rsidRPr="00711117">
              <w:rPr>
                <w:color w:val="000000"/>
              </w:rPr>
              <w:t> </w:t>
            </w:r>
          </w:p>
        </w:tc>
        <w:tc>
          <w:tcPr>
            <w:tcW w:w="1361" w:type="dxa"/>
            <w:hideMark/>
          </w:tcPr>
          <w:p w14:paraId="6321B4D0" w14:textId="77777777" w:rsidR="00D139A3" w:rsidRPr="00711117" w:rsidRDefault="00D139A3" w:rsidP="00EF0671">
            <w:pPr>
              <w:widowControl/>
              <w:autoSpaceDE/>
              <w:autoSpaceDN/>
              <w:rPr>
                <w:color w:val="000000"/>
              </w:rPr>
            </w:pPr>
            <w:r w:rsidRPr="00711117">
              <w:rPr>
                <w:color w:val="000000"/>
              </w:rPr>
              <w:t> </w:t>
            </w:r>
          </w:p>
        </w:tc>
        <w:tc>
          <w:tcPr>
            <w:tcW w:w="1082" w:type="dxa"/>
            <w:hideMark/>
          </w:tcPr>
          <w:p w14:paraId="1F226EF3" w14:textId="77777777" w:rsidR="00D139A3" w:rsidRPr="00711117" w:rsidRDefault="00D139A3" w:rsidP="00EF0671">
            <w:pPr>
              <w:widowControl/>
              <w:autoSpaceDE/>
              <w:autoSpaceDN/>
              <w:rPr>
                <w:color w:val="000000"/>
              </w:rPr>
            </w:pPr>
            <w:r w:rsidRPr="00711117">
              <w:rPr>
                <w:color w:val="000000"/>
              </w:rPr>
              <w:t> </w:t>
            </w:r>
          </w:p>
        </w:tc>
        <w:tc>
          <w:tcPr>
            <w:tcW w:w="893" w:type="dxa"/>
            <w:hideMark/>
          </w:tcPr>
          <w:p w14:paraId="07071C86" w14:textId="77777777" w:rsidR="00D139A3" w:rsidRPr="00711117" w:rsidRDefault="00D139A3" w:rsidP="00EF0671">
            <w:pPr>
              <w:widowControl/>
              <w:autoSpaceDE/>
              <w:autoSpaceDN/>
              <w:rPr>
                <w:color w:val="000000"/>
              </w:rPr>
            </w:pPr>
            <w:r w:rsidRPr="00711117">
              <w:rPr>
                <w:color w:val="000000"/>
              </w:rPr>
              <w:t> </w:t>
            </w:r>
          </w:p>
        </w:tc>
      </w:tr>
    </w:tbl>
    <w:p w14:paraId="7C25F19D" w14:textId="77777777" w:rsidR="00D139A3" w:rsidRPr="00FF4A1E" w:rsidRDefault="00D139A3" w:rsidP="00D139A3">
      <w:pPr>
        <w:spacing w:before="190"/>
        <w:ind w:right="70"/>
        <w:jc w:val="center"/>
        <w:rPr>
          <w:b/>
          <w:sz w:val="18"/>
          <w:szCs w:val="10"/>
        </w:rPr>
      </w:pPr>
    </w:p>
    <w:p w14:paraId="56B30E18" w14:textId="77777777" w:rsidR="00D139A3" w:rsidRPr="00B17983" w:rsidRDefault="00D139A3" w:rsidP="00D139A3">
      <w:pPr>
        <w:widowControl/>
        <w:autoSpaceDE/>
        <w:autoSpaceDN/>
        <w:jc w:val="center"/>
        <w:rPr>
          <w:b/>
          <w:bCs/>
          <w:sz w:val="30"/>
        </w:rPr>
      </w:pPr>
      <w:r w:rsidRPr="00B17983">
        <w:rPr>
          <w:b/>
          <w:bCs/>
        </w:rPr>
        <w:t>Table</w:t>
      </w:r>
      <w:r w:rsidRPr="00B17983">
        <w:rPr>
          <w:b/>
          <w:bCs/>
          <w:spacing w:val="-5"/>
        </w:rPr>
        <w:t xml:space="preserve"> 8</w:t>
      </w:r>
      <w:r w:rsidRPr="00B17983">
        <w:rPr>
          <w:b/>
          <w:bCs/>
        </w:rPr>
        <w:t>:</w:t>
      </w:r>
      <w:r w:rsidRPr="00B17983">
        <w:rPr>
          <w:b/>
          <w:bCs/>
          <w:spacing w:val="-5"/>
        </w:rPr>
        <w:t xml:space="preserve"> </w:t>
      </w:r>
      <w:r w:rsidRPr="00B17983">
        <w:rPr>
          <w:b/>
          <w:bCs/>
        </w:rPr>
        <w:t>Sub-Project Procurement Plan (Procurement of Works</w:t>
      </w:r>
      <w:r w:rsidRPr="00B17983">
        <w:rPr>
          <w:b/>
          <w:bCs/>
          <w:sz w:val="30"/>
        </w:rPr>
        <w:t>)</w:t>
      </w:r>
    </w:p>
    <w:p w14:paraId="2E308483" w14:textId="77777777" w:rsidR="00D139A3" w:rsidRPr="00FF4A1E" w:rsidRDefault="00D139A3" w:rsidP="00D139A3">
      <w:pPr>
        <w:widowControl/>
        <w:autoSpaceDE/>
        <w:autoSpaceDN/>
        <w:jc w:val="center"/>
        <w:rPr>
          <w:b/>
          <w:bCs/>
          <w:sz w:val="18"/>
          <w:szCs w:val="10"/>
        </w:rPr>
      </w:pPr>
    </w:p>
    <w:tbl>
      <w:tblPr>
        <w:tblW w:w="10412" w:type="dxa"/>
        <w:jc w:val="center"/>
        <w:tblLook w:val="04A0" w:firstRow="1" w:lastRow="0" w:firstColumn="1" w:lastColumn="0" w:noHBand="0" w:noVBand="1"/>
      </w:tblPr>
      <w:tblGrid>
        <w:gridCol w:w="449"/>
        <w:gridCol w:w="858"/>
        <w:gridCol w:w="1250"/>
        <w:gridCol w:w="517"/>
        <w:gridCol w:w="895"/>
        <w:gridCol w:w="1250"/>
        <w:gridCol w:w="1079"/>
        <w:gridCol w:w="1005"/>
        <w:gridCol w:w="1421"/>
        <w:gridCol w:w="1115"/>
        <w:gridCol w:w="908"/>
      </w:tblGrid>
      <w:tr w:rsidR="00D139A3" w:rsidRPr="00B17983" w14:paraId="17D449F7" w14:textId="77777777" w:rsidTr="001E5BAA">
        <w:trPr>
          <w:trHeight w:val="1208"/>
          <w:jc w:val="center"/>
        </w:trPr>
        <w:tc>
          <w:tcPr>
            <w:tcW w:w="47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586E9C" w14:textId="77777777" w:rsidR="00D139A3" w:rsidRPr="00711117" w:rsidRDefault="00D139A3" w:rsidP="00EF0671">
            <w:pPr>
              <w:widowControl/>
              <w:autoSpaceDE/>
              <w:autoSpaceDN/>
              <w:ind w:left="-91" w:right="-85"/>
              <w:jc w:val="center"/>
              <w:rPr>
                <w:color w:val="000000"/>
              </w:rPr>
            </w:pPr>
            <w:r w:rsidRPr="00711117">
              <w:rPr>
                <w:color w:val="000000"/>
              </w:rPr>
              <w:t>Sl. No.</w:t>
            </w:r>
          </w:p>
        </w:tc>
        <w:tc>
          <w:tcPr>
            <w:tcW w:w="841" w:type="dxa"/>
            <w:tcBorders>
              <w:top w:val="single" w:sz="4" w:space="0" w:color="auto"/>
              <w:left w:val="nil"/>
              <w:bottom w:val="single" w:sz="4" w:space="0" w:color="auto"/>
              <w:right w:val="single" w:sz="4" w:space="0" w:color="auto"/>
            </w:tcBorders>
            <w:shd w:val="clear" w:color="auto" w:fill="C6D9F1" w:themeFill="text2" w:themeFillTint="33"/>
            <w:hideMark/>
          </w:tcPr>
          <w:p w14:paraId="5998020E" w14:textId="77777777" w:rsidR="00D139A3" w:rsidRPr="00711117" w:rsidRDefault="00D139A3" w:rsidP="00EF0671">
            <w:pPr>
              <w:widowControl/>
              <w:autoSpaceDE/>
              <w:autoSpaceDN/>
              <w:ind w:left="-91" w:right="-85"/>
              <w:jc w:val="center"/>
              <w:rPr>
                <w:color w:val="000000"/>
              </w:rPr>
            </w:pPr>
            <w:r w:rsidRPr="00711117">
              <w:rPr>
                <w:color w:val="000000"/>
              </w:rPr>
              <w:t>Package No.</w:t>
            </w:r>
          </w:p>
        </w:tc>
        <w:tc>
          <w:tcPr>
            <w:tcW w:w="1189" w:type="dxa"/>
            <w:tcBorders>
              <w:top w:val="single" w:sz="4" w:space="0" w:color="auto"/>
              <w:left w:val="nil"/>
              <w:bottom w:val="single" w:sz="4" w:space="0" w:color="auto"/>
              <w:right w:val="single" w:sz="4" w:space="0" w:color="auto"/>
            </w:tcBorders>
            <w:shd w:val="clear" w:color="auto" w:fill="C6D9F1" w:themeFill="text2" w:themeFillTint="33"/>
            <w:hideMark/>
          </w:tcPr>
          <w:p w14:paraId="3793B372" w14:textId="77777777" w:rsidR="00D139A3" w:rsidRPr="00711117" w:rsidRDefault="00D139A3" w:rsidP="00EF0671">
            <w:pPr>
              <w:widowControl/>
              <w:autoSpaceDE/>
              <w:autoSpaceDN/>
              <w:ind w:left="-91" w:right="-85"/>
              <w:jc w:val="center"/>
              <w:rPr>
                <w:color w:val="000000"/>
              </w:rPr>
            </w:pPr>
            <w:r w:rsidRPr="00711117">
              <w:rPr>
                <w:color w:val="000000"/>
              </w:rPr>
              <w:t>Description of Procurement Package</w:t>
            </w:r>
          </w:p>
        </w:tc>
        <w:tc>
          <w:tcPr>
            <w:tcW w:w="539" w:type="dxa"/>
            <w:tcBorders>
              <w:top w:val="single" w:sz="4" w:space="0" w:color="auto"/>
              <w:left w:val="nil"/>
              <w:bottom w:val="single" w:sz="4" w:space="0" w:color="auto"/>
              <w:right w:val="single" w:sz="4" w:space="0" w:color="auto"/>
            </w:tcBorders>
            <w:shd w:val="clear" w:color="auto" w:fill="C6D9F1" w:themeFill="text2" w:themeFillTint="33"/>
            <w:hideMark/>
          </w:tcPr>
          <w:p w14:paraId="3857E685" w14:textId="77777777" w:rsidR="00D139A3" w:rsidRPr="00711117" w:rsidRDefault="00D139A3" w:rsidP="00EF0671">
            <w:pPr>
              <w:widowControl/>
              <w:autoSpaceDE/>
              <w:autoSpaceDN/>
              <w:ind w:left="-91" w:right="-85"/>
              <w:jc w:val="center"/>
              <w:rPr>
                <w:color w:val="000000"/>
              </w:rPr>
            </w:pPr>
            <w:r w:rsidRPr="00711117">
              <w:rPr>
                <w:color w:val="000000"/>
              </w:rPr>
              <w:t>Unit</w:t>
            </w:r>
          </w:p>
        </w:tc>
        <w:tc>
          <w:tcPr>
            <w:tcW w:w="874" w:type="dxa"/>
            <w:tcBorders>
              <w:top w:val="single" w:sz="4" w:space="0" w:color="auto"/>
              <w:left w:val="nil"/>
              <w:bottom w:val="single" w:sz="4" w:space="0" w:color="auto"/>
              <w:right w:val="single" w:sz="4" w:space="0" w:color="auto"/>
            </w:tcBorders>
            <w:shd w:val="clear" w:color="auto" w:fill="C6D9F1" w:themeFill="text2" w:themeFillTint="33"/>
            <w:hideMark/>
          </w:tcPr>
          <w:p w14:paraId="1F334872" w14:textId="77777777" w:rsidR="00D139A3" w:rsidRPr="00711117" w:rsidRDefault="00D139A3" w:rsidP="00EF0671">
            <w:pPr>
              <w:widowControl/>
              <w:autoSpaceDE/>
              <w:autoSpaceDN/>
              <w:ind w:left="-91" w:right="-85"/>
              <w:jc w:val="center"/>
              <w:rPr>
                <w:color w:val="000000"/>
              </w:rPr>
            </w:pPr>
            <w:r w:rsidRPr="00711117">
              <w:rPr>
                <w:color w:val="000000"/>
              </w:rPr>
              <w:t>Quantity</w:t>
            </w:r>
          </w:p>
        </w:tc>
        <w:tc>
          <w:tcPr>
            <w:tcW w:w="1189" w:type="dxa"/>
            <w:tcBorders>
              <w:top w:val="single" w:sz="4" w:space="0" w:color="auto"/>
              <w:left w:val="nil"/>
              <w:bottom w:val="single" w:sz="4" w:space="0" w:color="auto"/>
              <w:right w:val="single" w:sz="4" w:space="0" w:color="auto"/>
            </w:tcBorders>
            <w:shd w:val="clear" w:color="auto" w:fill="C6D9F1" w:themeFill="text2" w:themeFillTint="33"/>
            <w:hideMark/>
          </w:tcPr>
          <w:p w14:paraId="0D6F05E0" w14:textId="77777777" w:rsidR="00D139A3" w:rsidRPr="00711117" w:rsidRDefault="00D139A3" w:rsidP="00EF0671">
            <w:pPr>
              <w:widowControl/>
              <w:autoSpaceDE/>
              <w:autoSpaceDN/>
              <w:ind w:left="-91" w:right="-85"/>
              <w:jc w:val="center"/>
              <w:rPr>
                <w:color w:val="000000"/>
              </w:rPr>
            </w:pPr>
            <w:r w:rsidRPr="00711117">
              <w:rPr>
                <w:color w:val="000000"/>
              </w:rPr>
              <w:t>Procurement Method &amp; Type  (OTM/LTM etc.&amp; ICT/NCT)</w:t>
            </w:r>
          </w:p>
        </w:tc>
        <w:tc>
          <w:tcPr>
            <w:tcW w:w="1037" w:type="dxa"/>
            <w:tcBorders>
              <w:top w:val="single" w:sz="4" w:space="0" w:color="auto"/>
              <w:left w:val="nil"/>
              <w:bottom w:val="single" w:sz="4" w:space="0" w:color="auto"/>
              <w:right w:val="single" w:sz="4" w:space="0" w:color="auto"/>
            </w:tcBorders>
            <w:shd w:val="clear" w:color="auto" w:fill="C6D9F1" w:themeFill="text2" w:themeFillTint="33"/>
            <w:hideMark/>
          </w:tcPr>
          <w:p w14:paraId="77410849" w14:textId="77777777" w:rsidR="00D139A3" w:rsidRPr="00711117" w:rsidRDefault="00D139A3" w:rsidP="00EF0671">
            <w:pPr>
              <w:widowControl/>
              <w:autoSpaceDE/>
              <w:autoSpaceDN/>
              <w:ind w:left="-91" w:right="-85"/>
              <w:jc w:val="center"/>
              <w:rPr>
                <w:color w:val="000000"/>
              </w:rPr>
            </w:pPr>
            <w:r w:rsidRPr="00711117">
              <w:rPr>
                <w:color w:val="000000"/>
              </w:rPr>
              <w:t>Contract Approving Authority</w:t>
            </w:r>
          </w:p>
        </w:tc>
        <w:tc>
          <w:tcPr>
            <w:tcW w:w="971" w:type="dxa"/>
            <w:tcBorders>
              <w:top w:val="single" w:sz="4" w:space="0" w:color="auto"/>
              <w:left w:val="nil"/>
              <w:bottom w:val="single" w:sz="4" w:space="0" w:color="auto"/>
              <w:right w:val="single" w:sz="4" w:space="0" w:color="auto"/>
            </w:tcBorders>
            <w:shd w:val="clear" w:color="auto" w:fill="C6D9F1" w:themeFill="text2" w:themeFillTint="33"/>
            <w:hideMark/>
          </w:tcPr>
          <w:p w14:paraId="14E7D547" w14:textId="77777777" w:rsidR="00D139A3" w:rsidRPr="00711117" w:rsidRDefault="00D139A3" w:rsidP="00EF0671">
            <w:pPr>
              <w:widowControl/>
              <w:autoSpaceDE/>
              <w:autoSpaceDN/>
              <w:ind w:left="-91" w:right="-85"/>
              <w:jc w:val="center"/>
              <w:rPr>
                <w:color w:val="000000"/>
              </w:rPr>
            </w:pPr>
            <w:r w:rsidRPr="00711117">
              <w:rPr>
                <w:color w:val="000000"/>
              </w:rPr>
              <w:t>Estimated cost in Lakh Taka</w:t>
            </w:r>
          </w:p>
        </w:tc>
        <w:tc>
          <w:tcPr>
            <w:tcW w:w="1340" w:type="dxa"/>
            <w:tcBorders>
              <w:top w:val="single" w:sz="4" w:space="0" w:color="auto"/>
              <w:left w:val="nil"/>
              <w:bottom w:val="nil"/>
              <w:right w:val="single" w:sz="4" w:space="0" w:color="auto"/>
            </w:tcBorders>
            <w:shd w:val="clear" w:color="auto" w:fill="C6D9F1" w:themeFill="text2" w:themeFillTint="33"/>
            <w:hideMark/>
          </w:tcPr>
          <w:p w14:paraId="1CEDC8E8" w14:textId="77777777" w:rsidR="00D139A3" w:rsidRPr="00711117" w:rsidRDefault="00D139A3" w:rsidP="00EF0671">
            <w:pPr>
              <w:widowControl/>
              <w:autoSpaceDE/>
              <w:autoSpaceDN/>
              <w:ind w:left="-91" w:right="-85"/>
              <w:jc w:val="center"/>
              <w:rPr>
                <w:color w:val="000000"/>
              </w:rPr>
            </w:pPr>
            <w:r w:rsidRPr="00711117">
              <w:rPr>
                <w:color w:val="000000"/>
              </w:rPr>
              <w:t>Advertisement date</w:t>
            </w:r>
          </w:p>
        </w:tc>
        <w:tc>
          <w:tcPr>
            <w:tcW w:w="1069" w:type="dxa"/>
            <w:tcBorders>
              <w:top w:val="single" w:sz="4" w:space="0" w:color="auto"/>
              <w:left w:val="nil"/>
              <w:bottom w:val="nil"/>
              <w:right w:val="single" w:sz="4" w:space="0" w:color="auto"/>
            </w:tcBorders>
            <w:shd w:val="clear" w:color="auto" w:fill="C6D9F1" w:themeFill="text2" w:themeFillTint="33"/>
            <w:hideMark/>
          </w:tcPr>
          <w:p w14:paraId="69412407" w14:textId="77777777" w:rsidR="00D139A3" w:rsidRPr="00711117" w:rsidRDefault="00D139A3" w:rsidP="00EF0671">
            <w:pPr>
              <w:widowControl/>
              <w:autoSpaceDE/>
              <w:autoSpaceDN/>
              <w:ind w:left="-91" w:right="-85"/>
              <w:jc w:val="center"/>
              <w:rPr>
                <w:color w:val="000000"/>
              </w:rPr>
            </w:pPr>
            <w:r w:rsidRPr="00711117">
              <w:rPr>
                <w:color w:val="000000"/>
              </w:rPr>
              <w:t>Time for completion (date)</w:t>
            </w:r>
          </w:p>
        </w:tc>
        <w:tc>
          <w:tcPr>
            <w:tcW w:w="885" w:type="dxa"/>
            <w:tcBorders>
              <w:top w:val="single" w:sz="4" w:space="0" w:color="auto"/>
              <w:left w:val="nil"/>
              <w:bottom w:val="single" w:sz="4" w:space="0" w:color="auto"/>
              <w:right w:val="single" w:sz="4" w:space="0" w:color="auto"/>
            </w:tcBorders>
            <w:shd w:val="clear" w:color="auto" w:fill="C6D9F1" w:themeFill="text2" w:themeFillTint="33"/>
            <w:hideMark/>
          </w:tcPr>
          <w:p w14:paraId="030FFFC8" w14:textId="77777777" w:rsidR="00D139A3" w:rsidRPr="00711117" w:rsidRDefault="00D139A3" w:rsidP="00EF0671">
            <w:pPr>
              <w:widowControl/>
              <w:autoSpaceDE/>
              <w:autoSpaceDN/>
              <w:ind w:left="-91" w:right="-85"/>
              <w:jc w:val="center"/>
              <w:rPr>
                <w:color w:val="000000"/>
              </w:rPr>
            </w:pPr>
            <w:r w:rsidRPr="00711117">
              <w:rPr>
                <w:color w:val="000000"/>
              </w:rPr>
              <w:t>Remarks</w:t>
            </w:r>
          </w:p>
        </w:tc>
      </w:tr>
      <w:tr w:rsidR="00D139A3" w:rsidRPr="00B17983" w14:paraId="4C35AD28" w14:textId="77777777" w:rsidTr="001E5BAA">
        <w:trPr>
          <w:trHeight w:val="303"/>
          <w:jc w:val="center"/>
        </w:trPr>
        <w:tc>
          <w:tcPr>
            <w:tcW w:w="478" w:type="dxa"/>
            <w:tcBorders>
              <w:top w:val="nil"/>
              <w:left w:val="single" w:sz="4" w:space="0" w:color="auto"/>
              <w:bottom w:val="single" w:sz="4" w:space="0" w:color="auto"/>
              <w:right w:val="single" w:sz="4" w:space="0" w:color="auto"/>
            </w:tcBorders>
            <w:shd w:val="clear" w:color="auto" w:fill="C6D9F1" w:themeFill="text2" w:themeFillTint="33"/>
            <w:hideMark/>
          </w:tcPr>
          <w:p w14:paraId="462645F3" w14:textId="77777777" w:rsidR="00D139A3" w:rsidRPr="00711117" w:rsidRDefault="00D139A3" w:rsidP="00EF0671">
            <w:pPr>
              <w:widowControl/>
              <w:autoSpaceDE/>
              <w:autoSpaceDN/>
              <w:jc w:val="center"/>
              <w:rPr>
                <w:color w:val="000000"/>
              </w:rPr>
            </w:pPr>
            <w:r w:rsidRPr="00711117">
              <w:rPr>
                <w:color w:val="000000"/>
              </w:rPr>
              <w:t>1</w:t>
            </w:r>
          </w:p>
        </w:tc>
        <w:tc>
          <w:tcPr>
            <w:tcW w:w="841" w:type="dxa"/>
            <w:tcBorders>
              <w:top w:val="nil"/>
              <w:left w:val="nil"/>
              <w:bottom w:val="single" w:sz="4" w:space="0" w:color="auto"/>
              <w:right w:val="single" w:sz="4" w:space="0" w:color="auto"/>
            </w:tcBorders>
            <w:shd w:val="clear" w:color="auto" w:fill="C6D9F1" w:themeFill="text2" w:themeFillTint="33"/>
            <w:hideMark/>
          </w:tcPr>
          <w:p w14:paraId="4556551E" w14:textId="77777777" w:rsidR="00D139A3" w:rsidRPr="00711117" w:rsidRDefault="00D139A3" w:rsidP="00EF0671">
            <w:pPr>
              <w:widowControl/>
              <w:autoSpaceDE/>
              <w:autoSpaceDN/>
              <w:jc w:val="center"/>
              <w:rPr>
                <w:color w:val="000000"/>
              </w:rPr>
            </w:pPr>
            <w:r w:rsidRPr="00711117">
              <w:rPr>
                <w:color w:val="000000"/>
              </w:rPr>
              <w:t>2</w:t>
            </w:r>
          </w:p>
        </w:tc>
        <w:tc>
          <w:tcPr>
            <w:tcW w:w="1189" w:type="dxa"/>
            <w:tcBorders>
              <w:top w:val="nil"/>
              <w:left w:val="nil"/>
              <w:bottom w:val="single" w:sz="4" w:space="0" w:color="auto"/>
              <w:right w:val="single" w:sz="4" w:space="0" w:color="auto"/>
            </w:tcBorders>
            <w:shd w:val="clear" w:color="auto" w:fill="C6D9F1" w:themeFill="text2" w:themeFillTint="33"/>
            <w:hideMark/>
          </w:tcPr>
          <w:p w14:paraId="1C0C3193" w14:textId="77777777" w:rsidR="00D139A3" w:rsidRPr="00711117" w:rsidRDefault="00D139A3" w:rsidP="00EF0671">
            <w:pPr>
              <w:widowControl/>
              <w:autoSpaceDE/>
              <w:autoSpaceDN/>
              <w:jc w:val="center"/>
              <w:rPr>
                <w:color w:val="000000"/>
              </w:rPr>
            </w:pPr>
            <w:r w:rsidRPr="00711117">
              <w:rPr>
                <w:color w:val="000000"/>
              </w:rPr>
              <w:t>3</w:t>
            </w:r>
          </w:p>
        </w:tc>
        <w:tc>
          <w:tcPr>
            <w:tcW w:w="539" w:type="dxa"/>
            <w:tcBorders>
              <w:top w:val="nil"/>
              <w:left w:val="nil"/>
              <w:bottom w:val="single" w:sz="4" w:space="0" w:color="auto"/>
              <w:right w:val="single" w:sz="4" w:space="0" w:color="auto"/>
            </w:tcBorders>
            <w:shd w:val="clear" w:color="auto" w:fill="C6D9F1" w:themeFill="text2" w:themeFillTint="33"/>
            <w:hideMark/>
          </w:tcPr>
          <w:p w14:paraId="1AD6876E" w14:textId="77777777" w:rsidR="00D139A3" w:rsidRPr="00711117" w:rsidRDefault="00D139A3" w:rsidP="00EF0671">
            <w:pPr>
              <w:widowControl/>
              <w:autoSpaceDE/>
              <w:autoSpaceDN/>
              <w:jc w:val="center"/>
              <w:rPr>
                <w:color w:val="000000"/>
              </w:rPr>
            </w:pPr>
            <w:r w:rsidRPr="00711117">
              <w:rPr>
                <w:color w:val="000000"/>
              </w:rPr>
              <w:t>4</w:t>
            </w:r>
          </w:p>
        </w:tc>
        <w:tc>
          <w:tcPr>
            <w:tcW w:w="874" w:type="dxa"/>
            <w:tcBorders>
              <w:top w:val="nil"/>
              <w:left w:val="nil"/>
              <w:bottom w:val="single" w:sz="4" w:space="0" w:color="auto"/>
              <w:right w:val="single" w:sz="4" w:space="0" w:color="auto"/>
            </w:tcBorders>
            <w:shd w:val="clear" w:color="auto" w:fill="C6D9F1" w:themeFill="text2" w:themeFillTint="33"/>
            <w:hideMark/>
          </w:tcPr>
          <w:p w14:paraId="33165530" w14:textId="77777777" w:rsidR="00D139A3" w:rsidRPr="00711117" w:rsidRDefault="00D139A3" w:rsidP="00EF0671">
            <w:pPr>
              <w:widowControl/>
              <w:autoSpaceDE/>
              <w:autoSpaceDN/>
              <w:jc w:val="center"/>
              <w:rPr>
                <w:color w:val="000000"/>
              </w:rPr>
            </w:pPr>
            <w:r w:rsidRPr="00711117">
              <w:rPr>
                <w:color w:val="000000"/>
              </w:rPr>
              <w:t>5</w:t>
            </w:r>
          </w:p>
        </w:tc>
        <w:tc>
          <w:tcPr>
            <w:tcW w:w="1189" w:type="dxa"/>
            <w:tcBorders>
              <w:top w:val="nil"/>
              <w:left w:val="nil"/>
              <w:bottom w:val="single" w:sz="4" w:space="0" w:color="auto"/>
              <w:right w:val="single" w:sz="4" w:space="0" w:color="auto"/>
            </w:tcBorders>
            <w:shd w:val="clear" w:color="auto" w:fill="C6D9F1" w:themeFill="text2" w:themeFillTint="33"/>
            <w:hideMark/>
          </w:tcPr>
          <w:p w14:paraId="7ACEDE30" w14:textId="77777777" w:rsidR="00D139A3" w:rsidRPr="00711117" w:rsidRDefault="00D139A3" w:rsidP="00EF0671">
            <w:pPr>
              <w:widowControl/>
              <w:autoSpaceDE/>
              <w:autoSpaceDN/>
              <w:jc w:val="center"/>
              <w:rPr>
                <w:color w:val="000000"/>
              </w:rPr>
            </w:pPr>
            <w:r w:rsidRPr="00711117">
              <w:rPr>
                <w:color w:val="000000"/>
              </w:rPr>
              <w:t>6</w:t>
            </w:r>
          </w:p>
        </w:tc>
        <w:tc>
          <w:tcPr>
            <w:tcW w:w="1037" w:type="dxa"/>
            <w:tcBorders>
              <w:top w:val="nil"/>
              <w:left w:val="nil"/>
              <w:bottom w:val="single" w:sz="4" w:space="0" w:color="auto"/>
              <w:right w:val="single" w:sz="4" w:space="0" w:color="auto"/>
            </w:tcBorders>
            <w:shd w:val="clear" w:color="auto" w:fill="C6D9F1" w:themeFill="text2" w:themeFillTint="33"/>
            <w:hideMark/>
          </w:tcPr>
          <w:p w14:paraId="6D2EC9C7" w14:textId="77777777" w:rsidR="00D139A3" w:rsidRPr="00711117" w:rsidRDefault="00D139A3" w:rsidP="00EF0671">
            <w:pPr>
              <w:widowControl/>
              <w:autoSpaceDE/>
              <w:autoSpaceDN/>
              <w:jc w:val="center"/>
              <w:rPr>
                <w:color w:val="000000"/>
              </w:rPr>
            </w:pPr>
            <w:r w:rsidRPr="00711117">
              <w:rPr>
                <w:color w:val="000000"/>
              </w:rPr>
              <w:t>7</w:t>
            </w:r>
          </w:p>
        </w:tc>
        <w:tc>
          <w:tcPr>
            <w:tcW w:w="971" w:type="dxa"/>
            <w:tcBorders>
              <w:top w:val="nil"/>
              <w:left w:val="nil"/>
              <w:bottom w:val="single" w:sz="4" w:space="0" w:color="auto"/>
              <w:right w:val="single" w:sz="4" w:space="0" w:color="auto"/>
            </w:tcBorders>
            <w:shd w:val="clear" w:color="auto" w:fill="C6D9F1" w:themeFill="text2" w:themeFillTint="33"/>
            <w:hideMark/>
          </w:tcPr>
          <w:p w14:paraId="36FFB853" w14:textId="77777777" w:rsidR="00D139A3" w:rsidRPr="00711117" w:rsidRDefault="00D139A3" w:rsidP="00EF0671">
            <w:pPr>
              <w:widowControl/>
              <w:autoSpaceDE/>
              <w:autoSpaceDN/>
              <w:jc w:val="center"/>
              <w:rPr>
                <w:color w:val="000000"/>
              </w:rPr>
            </w:pPr>
            <w:r w:rsidRPr="00711117">
              <w:rPr>
                <w:color w:val="000000"/>
              </w:rPr>
              <w:t>8</w:t>
            </w:r>
          </w:p>
        </w:tc>
        <w:tc>
          <w:tcPr>
            <w:tcW w:w="1340" w:type="dxa"/>
            <w:tcBorders>
              <w:top w:val="single" w:sz="4" w:space="0" w:color="auto"/>
              <w:left w:val="nil"/>
              <w:bottom w:val="single" w:sz="4" w:space="0" w:color="auto"/>
              <w:right w:val="single" w:sz="4" w:space="0" w:color="auto"/>
            </w:tcBorders>
            <w:shd w:val="clear" w:color="auto" w:fill="C6D9F1" w:themeFill="text2" w:themeFillTint="33"/>
            <w:hideMark/>
          </w:tcPr>
          <w:p w14:paraId="0B4F2AB0" w14:textId="77777777" w:rsidR="00D139A3" w:rsidRPr="00711117" w:rsidRDefault="00D139A3" w:rsidP="00EF0671">
            <w:pPr>
              <w:widowControl/>
              <w:autoSpaceDE/>
              <w:autoSpaceDN/>
              <w:jc w:val="center"/>
              <w:rPr>
                <w:color w:val="000000"/>
              </w:rPr>
            </w:pPr>
            <w:r w:rsidRPr="00711117">
              <w:rPr>
                <w:color w:val="000000"/>
              </w:rPr>
              <w:t>9</w:t>
            </w:r>
          </w:p>
        </w:tc>
        <w:tc>
          <w:tcPr>
            <w:tcW w:w="1069" w:type="dxa"/>
            <w:tcBorders>
              <w:top w:val="single" w:sz="4" w:space="0" w:color="auto"/>
              <w:left w:val="nil"/>
              <w:bottom w:val="single" w:sz="4" w:space="0" w:color="auto"/>
              <w:right w:val="single" w:sz="4" w:space="0" w:color="auto"/>
            </w:tcBorders>
            <w:shd w:val="clear" w:color="auto" w:fill="C6D9F1" w:themeFill="text2" w:themeFillTint="33"/>
            <w:hideMark/>
          </w:tcPr>
          <w:p w14:paraId="77254FF1" w14:textId="77777777" w:rsidR="00D139A3" w:rsidRPr="00711117" w:rsidRDefault="00D139A3" w:rsidP="00EF0671">
            <w:pPr>
              <w:widowControl/>
              <w:autoSpaceDE/>
              <w:autoSpaceDN/>
              <w:jc w:val="center"/>
              <w:rPr>
                <w:color w:val="000000"/>
              </w:rPr>
            </w:pPr>
            <w:r w:rsidRPr="00711117">
              <w:rPr>
                <w:color w:val="000000"/>
              </w:rPr>
              <w:t>10</w:t>
            </w:r>
          </w:p>
        </w:tc>
        <w:tc>
          <w:tcPr>
            <w:tcW w:w="885" w:type="dxa"/>
            <w:tcBorders>
              <w:top w:val="nil"/>
              <w:left w:val="nil"/>
              <w:bottom w:val="single" w:sz="4" w:space="0" w:color="auto"/>
              <w:right w:val="single" w:sz="4" w:space="0" w:color="auto"/>
            </w:tcBorders>
            <w:shd w:val="clear" w:color="auto" w:fill="C6D9F1" w:themeFill="text2" w:themeFillTint="33"/>
            <w:hideMark/>
          </w:tcPr>
          <w:p w14:paraId="6D78BE9E" w14:textId="77777777" w:rsidR="00D139A3" w:rsidRPr="00711117" w:rsidRDefault="00D139A3" w:rsidP="00EF0671">
            <w:pPr>
              <w:widowControl/>
              <w:autoSpaceDE/>
              <w:autoSpaceDN/>
              <w:jc w:val="center"/>
              <w:rPr>
                <w:color w:val="000000"/>
              </w:rPr>
            </w:pPr>
            <w:r w:rsidRPr="00711117">
              <w:rPr>
                <w:color w:val="000000"/>
              </w:rPr>
              <w:t>11</w:t>
            </w:r>
          </w:p>
        </w:tc>
      </w:tr>
      <w:tr w:rsidR="00D139A3" w:rsidRPr="00B17983" w14:paraId="307A2486" w14:textId="77777777" w:rsidTr="001E5BAA">
        <w:trPr>
          <w:trHeight w:val="303"/>
          <w:jc w:val="center"/>
        </w:trPr>
        <w:tc>
          <w:tcPr>
            <w:tcW w:w="478" w:type="dxa"/>
            <w:tcBorders>
              <w:top w:val="nil"/>
              <w:left w:val="single" w:sz="4" w:space="0" w:color="auto"/>
              <w:bottom w:val="single" w:sz="4" w:space="0" w:color="auto"/>
              <w:right w:val="single" w:sz="4" w:space="0" w:color="auto"/>
            </w:tcBorders>
            <w:hideMark/>
          </w:tcPr>
          <w:p w14:paraId="4240B7D0" w14:textId="77777777" w:rsidR="00D139A3" w:rsidRPr="00711117" w:rsidRDefault="00D139A3" w:rsidP="00EF0671">
            <w:pPr>
              <w:widowControl/>
              <w:autoSpaceDE/>
              <w:autoSpaceDN/>
              <w:jc w:val="center"/>
              <w:rPr>
                <w:color w:val="000000"/>
              </w:rPr>
            </w:pPr>
            <w:r w:rsidRPr="00711117">
              <w:rPr>
                <w:color w:val="000000"/>
              </w:rPr>
              <w:t> </w:t>
            </w:r>
          </w:p>
        </w:tc>
        <w:tc>
          <w:tcPr>
            <w:tcW w:w="841" w:type="dxa"/>
            <w:tcBorders>
              <w:top w:val="nil"/>
              <w:left w:val="nil"/>
              <w:bottom w:val="single" w:sz="4" w:space="0" w:color="auto"/>
              <w:right w:val="single" w:sz="4" w:space="0" w:color="auto"/>
            </w:tcBorders>
            <w:hideMark/>
          </w:tcPr>
          <w:p w14:paraId="47D89010" w14:textId="77777777" w:rsidR="00D139A3" w:rsidRPr="00711117" w:rsidRDefault="00D139A3" w:rsidP="00EF0671">
            <w:pPr>
              <w:widowControl/>
              <w:autoSpaceDE/>
              <w:autoSpaceDN/>
              <w:jc w:val="center"/>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5A1B860F" w14:textId="77777777" w:rsidR="00D139A3" w:rsidRPr="00711117" w:rsidRDefault="00D139A3" w:rsidP="00EF0671">
            <w:pPr>
              <w:widowControl/>
              <w:autoSpaceDE/>
              <w:autoSpaceDN/>
              <w:jc w:val="center"/>
              <w:rPr>
                <w:color w:val="000000"/>
              </w:rPr>
            </w:pPr>
            <w:r w:rsidRPr="00711117">
              <w:rPr>
                <w:color w:val="000000"/>
              </w:rPr>
              <w:t> </w:t>
            </w:r>
          </w:p>
        </w:tc>
        <w:tc>
          <w:tcPr>
            <w:tcW w:w="539" w:type="dxa"/>
            <w:tcBorders>
              <w:top w:val="nil"/>
              <w:left w:val="nil"/>
              <w:bottom w:val="single" w:sz="4" w:space="0" w:color="auto"/>
              <w:right w:val="single" w:sz="4" w:space="0" w:color="auto"/>
            </w:tcBorders>
            <w:hideMark/>
          </w:tcPr>
          <w:p w14:paraId="6CF2DBE4" w14:textId="77777777" w:rsidR="00D139A3" w:rsidRPr="00711117" w:rsidRDefault="00D139A3" w:rsidP="00EF0671">
            <w:pPr>
              <w:widowControl/>
              <w:autoSpaceDE/>
              <w:autoSpaceDN/>
              <w:jc w:val="center"/>
              <w:rPr>
                <w:color w:val="000000"/>
              </w:rPr>
            </w:pPr>
            <w:r w:rsidRPr="00711117">
              <w:rPr>
                <w:color w:val="000000"/>
              </w:rPr>
              <w:t> </w:t>
            </w:r>
          </w:p>
        </w:tc>
        <w:tc>
          <w:tcPr>
            <w:tcW w:w="874" w:type="dxa"/>
            <w:tcBorders>
              <w:top w:val="nil"/>
              <w:left w:val="nil"/>
              <w:bottom w:val="single" w:sz="4" w:space="0" w:color="auto"/>
              <w:right w:val="single" w:sz="4" w:space="0" w:color="auto"/>
            </w:tcBorders>
            <w:hideMark/>
          </w:tcPr>
          <w:p w14:paraId="3BEAAFFE" w14:textId="77777777" w:rsidR="00D139A3" w:rsidRPr="00711117" w:rsidRDefault="00D139A3" w:rsidP="00EF0671">
            <w:pPr>
              <w:widowControl/>
              <w:autoSpaceDE/>
              <w:autoSpaceDN/>
              <w:jc w:val="center"/>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356E67FC" w14:textId="77777777" w:rsidR="00D139A3" w:rsidRPr="00711117" w:rsidRDefault="00D139A3" w:rsidP="00EF0671">
            <w:pPr>
              <w:widowControl/>
              <w:autoSpaceDE/>
              <w:autoSpaceDN/>
              <w:jc w:val="center"/>
              <w:rPr>
                <w:color w:val="000000"/>
              </w:rPr>
            </w:pPr>
            <w:r w:rsidRPr="00711117">
              <w:rPr>
                <w:color w:val="000000"/>
              </w:rPr>
              <w:t> </w:t>
            </w:r>
          </w:p>
        </w:tc>
        <w:tc>
          <w:tcPr>
            <w:tcW w:w="1037" w:type="dxa"/>
            <w:tcBorders>
              <w:top w:val="nil"/>
              <w:left w:val="nil"/>
              <w:bottom w:val="single" w:sz="4" w:space="0" w:color="auto"/>
              <w:right w:val="single" w:sz="4" w:space="0" w:color="auto"/>
            </w:tcBorders>
            <w:hideMark/>
          </w:tcPr>
          <w:p w14:paraId="6797F7AD" w14:textId="77777777" w:rsidR="00D139A3" w:rsidRPr="00711117" w:rsidRDefault="00D139A3" w:rsidP="00EF0671">
            <w:pPr>
              <w:widowControl/>
              <w:autoSpaceDE/>
              <w:autoSpaceDN/>
              <w:jc w:val="center"/>
              <w:rPr>
                <w:color w:val="000000"/>
              </w:rPr>
            </w:pPr>
            <w:r w:rsidRPr="00711117">
              <w:rPr>
                <w:color w:val="000000"/>
              </w:rPr>
              <w:t> </w:t>
            </w:r>
          </w:p>
        </w:tc>
        <w:tc>
          <w:tcPr>
            <w:tcW w:w="971" w:type="dxa"/>
            <w:tcBorders>
              <w:top w:val="nil"/>
              <w:left w:val="nil"/>
              <w:bottom w:val="single" w:sz="4" w:space="0" w:color="auto"/>
              <w:right w:val="single" w:sz="4" w:space="0" w:color="auto"/>
            </w:tcBorders>
            <w:hideMark/>
          </w:tcPr>
          <w:p w14:paraId="4C058C7A" w14:textId="77777777" w:rsidR="00D139A3" w:rsidRPr="00711117" w:rsidRDefault="00D139A3" w:rsidP="00EF0671">
            <w:pPr>
              <w:widowControl/>
              <w:autoSpaceDE/>
              <w:autoSpaceDN/>
              <w:jc w:val="center"/>
              <w:rPr>
                <w:color w:val="000000"/>
              </w:rPr>
            </w:pPr>
            <w:r w:rsidRPr="00711117">
              <w:rPr>
                <w:color w:val="000000"/>
              </w:rPr>
              <w:t> </w:t>
            </w:r>
          </w:p>
        </w:tc>
        <w:tc>
          <w:tcPr>
            <w:tcW w:w="1340" w:type="dxa"/>
            <w:tcBorders>
              <w:top w:val="nil"/>
              <w:left w:val="nil"/>
              <w:bottom w:val="single" w:sz="4" w:space="0" w:color="auto"/>
              <w:right w:val="single" w:sz="4" w:space="0" w:color="auto"/>
            </w:tcBorders>
            <w:hideMark/>
          </w:tcPr>
          <w:p w14:paraId="0BEAFBFD" w14:textId="77777777" w:rsidR="00D139A3" w:rsidRPr="00711117" w:rsidRDefault="00D139A3" w:rsidP="00EF0671">
            <w:pPr>
              <w:widowControl/>
              <w:autoSpaceDE/>
              <w:autoSpaceDN/>
              <w:jc w:val="center"/>
              <w:rPr>
                <w:color w:val="000000"/>
              </w:rPr>
            </w:pPr>
            <w:r w:rsidRPr="00711117">
              <w:rPr>
                <w:color w:val="000000"/>
              </w:rPr>
              <w:t> </w:t>
            </w:r>
          </w:p>
        </w:tc>
        <w:tc>
          <w:tcPr>
            <w:tcW w:w="1069" w:type="dxa"/>
            <w:tcBorders>
              <w:top w:val="nil"/>
              <w:left w:val="nil"/>
              <w:bottom w:val="single" w:sz="4" w:space="0" w:color="auto"/>
              <w:right w:val="single" w:sz="4" w:space="0" w:color="auto"/>
            </w:tcBorders>
            <w:hideMark/>
          </w:tcPr>
          <w:p w14:paraId="50D1E051" w14:textId="77777777" w:rsidR="00D139A3" w:rsidRPr="00711117" w:rsidRDefault="00D139A3" w:rsidP="00EF0671">
            <w:pPr>
              <w:widowControl/>
              <w:autoSpaceDE/>
              <w:autoSpaceDN/>
              <w:jc w:val="center"/>
              <w:rPr>
                <w:color w:val="000000"/>
              </w:rPr>
            </w:pPr>
            <w:r w:rsidRPr="00711117">
              <w:rPr>
                <w:color w:val="000000"/>
              </w:rPr>
              <w:t> </w:t>
            </w:r>
          </w:p>
        </w:tc>
        <w:tc>
          <w:tcPr>
            <w:tcW w:w="885" w:type="dxa"/>
            <w:tcBorders>
              <w:top w:val="nil"/>
              <w:left w:val="nil"/>
              <w:bottom w:val="single" w:sz="4" w:space="0" w:color="auto"/>
              <w:right w:val="single" w:sz="4" w:space="0" w:color="auto"/>
            </w:tcBorders>
            <w:hideMark/>
          </w:tcPr>
          <w:p w14:paraId="1E97613D" w14:textId="77777777" w:rsidR="00D139A3" w:rsidRPr="00711117" w:rsidRDefault="00D139A3" w:rsidP="00EF0671">
            <w:pPr>
              <w:widowControl/>
              <w:autoSpaceDE/>
              <w:autoSpaceDN/>
              <w:jc w:val="center"/>
              <w:rPr>
                <w:color w:val="000000"/>
              </w:rPr>
            </w:pPr>
            <w:r w:rsidRPr="00711117">
              <w:rPr>
                <w:color w:val="000000"/>
              </w:rPr>
              <w:t> </w:t>
            </w:r>
          </w:p>
        </w:tc>
      </w:tr>
      <w:tr w:rsidR="00D139A3" w:rsidRPr="00B17983" w14:paraId="1EEC545A" w14:textId="77777777" w:rsidTr="001E5BAA">
        <w:trPr>
          <w:trHeight w:val="303"/>
          <w:jc w:val="center"/>
        </w:trPr>
        <w:tc>
          <w:tcPr>
            <w:tcW w:w="478" w:type="dxa"/>
            <w:tcBorders>
              <w:top w:val="nil"/>
              <w:left w:val="single" w:sz="4" w:space="0" w:color="auto"/>
              <w:bottom w:val="single" w:sz="4" w:space="0" w:color="auto"/>
              <w:right w:val="single" w:sz="4" w:space="0" w:color="auto"/>
            </w:tcBorders>
            <w:hideMark/>
          </w:tcPr>
          <w:p w14:paraId="58D7E778" w14:textId="77777777" w:rsidR="00D139A3" w:rsidRPr="00711117" w:rsidRDefault="00D139A3" w:rsidP="00EF0671">
            <w:pPr>
              <w:widowControl/>
              <w:autoSpaceDE/>
              <w:autoSpaceDN/>
              <w:rPr>
                <w:color w:val="000000"/>
              </w:rPr>
            </w:pPr>
            <w:r w:rsidRPr="00711117">
              <w:rPr>
                <w:color w:val="000000"/>
              </w:rPr>
              <w:t> </w:t>
            </w:r>
          </w:p>
        </w:tc>
        <w:tc>
          <w:tcPr>
            <w:tcW w:w="841" w:type="dxa"/>
            <w:tcBorders>
              <w:top w:val="nil"/>
              <w:left w:val="nil"/>
              <w:bottom w:val="single" w:sz="4" w:space="0" w:color="auto"/>
              <w:right w:val="single" w:sz="4" w:space="0" w:color="auto"/>
            </w:tcBorders>
            <w:hideMark/>
          </w:tcPr>
          <w:p w14:paraId="6DD7C8AC"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0A3A65C6" w14:textId="77777777" w:rsidR="00D139A3" w:rsidRPr="00711117" w:rsidRDefault="00D139A3" w:rsidP="00EF0671">
            <w:pPr>
              <w:widowControl/>
              <w:autoSpaceDE/>
              <w:autoSpaceDN/>
              <w:rPr>
                <w:color w:val="000000"/>
              </w:rPr>
            </w:pPr>
            <w:r w:rsidRPr="00711117">
              <w:rPr>
                <w:color w:val="000000"/>
              </w:rPr>
              <w:t> </w:t>
            </w:r>
          </w:p>
        </w:tc>
        <w:tc>
          <w:tcPr>
            <w:tcW w:w="539" w:type="dxa"/>
            <w:tcBorders>
              <w:top w:val="nil"/>
              <w:left w:val="nil"/>
              <w:bottom w:val="single" w:sz="4" w:space="0" w:color="auto"/>
              <w:right w:val="single" w:sz="4" w:space="0" w:color="auto"/>
            </w:tcBorders>
            <w:hideMark/>
          </w:tcPr>
          <w:p w14:paraId="7D5F16FF" w14:textId="77777777" w:rsidR="00D139A3" w:rsidRPr="00711117" w:rsidRDefault="00D139A3" w:rsidP="00EF0671">
            <w:pPr>
              <w:widowControl/>
              <w:autoSpaceDE/>
              <w:autoSpaceDN/>
              <w:rPr>
                <w:color w:val="000000"/>
              </w:rPr>
            </w:pPr>
            <w:r w:rsidRPr="00711117">
              <w:rPr>
                <w:color w:val="000000"/>
              </w:rPr>
              <w:t> </w:t>
            </w:r>
          </w:p>
        </w:tc>
        <w:tc>
          <w:tcPr>
            <w:tcW w:w="874" w:type="dxa"/>
            <w:tcBorders>
              <w:top w:val="nil"/>
              <w:left w:val="nil"/>
              <w:bottom w:val="single" w:sz="4" w:space="0" w:color="auto"/>
              <w:right w:val="single" w:sz="4" w:space="0" w:color="auto"/>
            </w:tcBorders>
            <w:hideMark/>
          </w:tcPr>
          <w:p w14:paraId="44022C13"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22619D0F" w14:textId="77777777" w:rsidR="00D139A3" w:rsidRPr="00711117" w:rsidRDefault="00D139A3" w:rsidP="00EF0671">
            <w:pPr>
              <w:widowControl/>
              <w:autoSpaceDE/>
              <w:autoSpaceDN/>
              <w:rPr>
                <w:color w:val="000000"/>
              </w:rPr>
            </w:pPr>
            <w:r w:rsidRPr="00711117">
              <w:rPr>
                <w:color w:val="000000"/>
              </w:rPr>
              <w:t> </w:t>
            </w:r>
          </w:p>
        </w:tc>
        <w:tc>
          <w:tcPr>
            <w:tcW w:w="1037" w:type="dxa"/>
            <w:tcBorders>
              <w:top w:val="nil"/>
              <w:left w:val="nil"/>
              <w:bottom w:val="single" w:sz="4" w:space="0" w:color="auto"/>
              <w:right w:val="single" w:sz="4" w:space="0" w:color="auto"/>
            </w:tcBorders>
            <w:hideMark/>
          </w:tcPr>
          <w:p w14:paraId="15D31F38" w14:textId="77777777" w:rsidR="00D139A3" w:rsidRPr="00711117" w:rsidRDefault="00D139A3" w:rsidP="00EF0671">
            <w:pPr>
              <w:widowControl/>
              <w:autoSpaceDE/>
              <w:autoSpaceDN/>
              <w:rPr>
                <w:color w:val="000000"/>
              </w:rPr>
            </w:pPr>
            <w:r w:rsidRPr="00711117">
              <w:rPr>
                <w:color w:val="000000"/>
              </w:rPr>
              <w:t> </w:t>
            </w:r>
          </w:p>
        </w:tc>
        <w:tc>
          <w:tcPr>
            <w:tcW w:w="971" w:type="dxa"/>
            <w:tcBorders>
              <w:top w:val="nil"/>
              <w:left w:val="nil"/>
              <w:bottom w:val="single" w:sz="4" w:space="0" w:color="auto"/>
              <w:right w:val="single" w:sz="4" w:space="0" w:color="auto"/>
            </w:tcBorders>
            <w:hideMark/>
          </w:tcPr>
          <w:p w14:paraId="5F6167DB" w14:textId="77777777" w:rsidR="00D139A3" w:rsidRPr="00711117" w:rsidRDefault="00D139A3" w:rsidP="00EF0671">
            <w:pPr>
              <w:widowControl/>
              <w:autoSpaceDE/>
              <w:autoSpaceDN/>
              <w:rPr>
                <w:color w:val="000000"/>
              </w:rPr>
            </w:pPr>
            <w:r w:rsidRPr="00711117">
              <w:rPr>
                <w:color w:val="000000"/>
              </w:rPr>
              <w:t> </w:t>
            </w:r>
          </w:p>
        </w:tc>
        <w:tc>
          <w:tcPr>
            <w:tcW w:w="1340" w:type="dxa"/>
            <w:tcBorders>
              <w:top w:val="nil"/>
              <w:left w:val="nil"/>
              <w:bottom w:val="single" w:sz="4" w:space="0" w:color="auto"/>
              <w:right w:val="single" w:sz="4" w:space="0" w:color="auto"/>
            </w:tcBorders>
            <w:hideMark/>
          </w:tcPr>
          <w:p w14:paraId="36DA2576" w14:textId="77777777" w:rsidR="00D139A3" w:rsidRPr="00711117" w:rsidRDefault="00D139A3" w:rsidP="00EF0671">
            <w:pPr>
              <w:widowControl/>
              <w:autoSpaceDE/>
              <w:autoSpaceDN/>
              <w:rPr>
                <w:color w:val="000000"/>
              </w:rPr>
            </w:pPr>
            <w:r w:rsidRPr="00711117">
              <w:rPr>
                <w:color w:val="000000"/>
              </w:rPr>
              <w:t> </w:t>
            </w:r>
          </w:p>
        </w:tc>
        <w:tc>
          <w:tcPr>
            <w:tcW w:w="1069" w:type="dxa"/>
            <w:tcBorders>
              <w:top w:val="nil"/>
              <w:left w:val="nil"/>
              <w:bottom w:val="single" w:sz="4" w:space="0" w:color="auto"/>
              <w:right w:val="single" w:sz="4" w:space="0" w:color="auto"/>
            </w:tcBorders>
            <w:hideMark/>
          </w:tcPr>
          <w:p w14:paraId="69DBDEBB" w14:textId="77777777" w:rsidR="00D139A3" w:rsidRPr="00711117" w:rsidRDefault="00D139A3" w:rsidP="00EF0671">
            <w:pPr>
              <w:widowControl/>
              <w:autoSpaceDE/>
              <w:autoSpaceDN/>
              <w:rPr>
                <w:color w:val="000000"/>
              </w:rPr>
            </w:pPr>
            <w:r w:rsidRPr="00711117">
              <w:rPr>
                <w:color w:val="000000"/>
              </w:rPr>
              <w:t> </w:t>
            </w:r>
          </w:p>
        </w:tc>
        <w:tc>
          <w:tcPr>
            <w:tcW w:w="885" w:type="dxa"/>
            <w:tcBorders>
              <w:top w:val="nil"/>
              <w:left w:val="nil"/>
              <w:bottom w:val="single" w:sz="4" w:space="0" w:color="auto"/>
              <w:right w:val="single" w:sz="4" w:space="0" w:color="auto"/>
            </w:tcBorders>
            <w:hideMark/>
          </w:tcPr>
          <w:p w14:paraId="32FC94FC" w14:textId="77777777" w:rsidR="00D139A3" w:rsidRPr="00711117" w:rsidRDefault="00D139A3" w:rsidP="00EF0671">
            <w:pPr>
              <w:widowControl/>
              <w:autoSpaceDE/>
              <w:autoSpaceDN/>
              <w:rPr>
                <w:color w:val="000000"/>
              </w:rPr>
            </w:pPr>
            <w:r w:rsidRPr="00711117">
              <w:rPr>
                <w:color w:val="000000"/>
              </w:rPr>
              <w:t> </w:t>
            </w:r>
          </w:p>
        </w:tc>
      </w:tr>
      <w:tr w:rsidR="00D139A3" w:rsidRPr="00B17983" w14:paraId="7B3F0431" w14:textId="77777777" w:rsidTr="001E5BAA">
        <w:trPr>
          <w:trHeight w:val="303"/>
          <w:jc w:val="center"/>
        </w:trPr>
        <w:tc>
          <w:tcPr>
            <w:tcW w:w="478" w:type="dxa"/>
            <w:tcBorders>
              <w:top w:val="nil"/>
              <w:left w:val="single" w:sz="4" w:space="0" w:color="auto"/>
              <w:bottom w:val="single" w:sz="4" w:space="0" w:color="auto"/>
              <w:right w:val="single" w:sz="4" w:space="0" w:color="auto"/>
            </w:tcBorders>
            <w:hideMark/>
          </w:tcPr>
          <w:p w14:paraId="6B6CBB23" w14:textId="77777777" w:rsidR="00D139A3" w:rsidRPr="00711117" w:rsidRDefault="00D139A3" w:rsidP="00EF0671">
            <w:pPr>
              <w:widowControl/>
              <w:autoSpaceDE/>
              <w:autoSpaceDN/>
              <w:rPr>
                <w:color w:val="000000"/>
              </w:rPr>
            </w:pPr>
            <w:r w:rsidRPr="00711117">
              <w:rPr>
                <w:color w:val="000000"/>
              </w:rPr>
              <w:t> </w:t>
            </w:r>
          </w:p>
        </w:tc>
        <w:tc>
          <w:tcPr>
            <w:tcW w:w="841" w:type="dxa"/>
            <w:tcBorders>
              <w:top w:val="nil"/>
              <w:left w:val="nil"/>
              <w:bottom w:val="single" w:sz="4" w:space="0" w:color="auto"/>
              <w:right w:val="single" w:sz="4" w:space="0" w:color="auto"/>
            </w:tcBorders>
            <w:hideMark/>
          </w:tcPr>
          <w:p w14:paraId="455421A1"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479AF754" w14:textId="77777777" w:rsidR="00D139A3" w:rsidRPr="00711117" w:rsidRDefault="00D139A3" w:rsidP="00EF0671">
            <w:pPr>
              <w:widowControl/>
              <w:autoSpaceDE/>
              <w:autoSpaceDN/>
              <w:rPr>
                <w:color w:val="000000"/>
              </w:rPr>
            </w:pPr>
            <w:r w:rsidRPr="00711117">
              <w:rPr>
                <w:color w:val="000000"/>
              </w:rPr>
              <w:t> </w:t>
            </w:r>
          </w:p>
        </w:tc>
        <w:tc>
          <w:tcPr>
            <w:tcW w:w="539" w:type="dxa"/>
            <w:tcBorders>
              <w:top w:val="nil"/>
              <w:left w:val="nil"/>
              <w:bottom w:val="single" w:sz="4" w:space="0" w:color="auto"/>
              <w:right w:val="single" w:sz="4" w:space="0" w:color="auto"/>
            </w:tcBorders>
            <w:hideMark/>
          </w:tcPr>
          <w:p w14:paraId="1F0F2331" w14:textId="77777777" w:rsidR="00D139A3" w:rsidRPr="00711117" w:rsidRDefault="00D139A3" w:rsidP="00EF0671">
            <w:pPr>
              <w:widowControl/>
              <w:autoSpaceDE/>
              <w:autoSpaceDN/>
              <w:rPr>
                <w:color w:val="000000"/>
              </w:rPr>
            </w:pPr>
            <w:r w:rsidRPr="00711117">
              <w:rPr>
                <w:color w:val="000000"/>
              </w:rPr>
              <w:t> </w:t>
            </w:r>
          </w:p>
        </w:tc>
        <w:tc>
          <w:tcPr>
            <w:tcW w:w="874" w:type="dxa"/>
            <w:tcBorders>
              <w:top w:val="nil"/>
              <w:left w:val="nil"/>
              <w:bottom w:val="single" w:sz="4" w:space="0" w:color="auto"/>
              <w:right w:val="single" w:sz="4" w:space="0" w:color="auto"/>
            </w:tcBorders>
            <w:hideMark/>
          </w:tcPr>
          <w:p w14:paraId="22C5C1D4"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17A9B03E" w14:textId="77777777" w:rsidR="00D139A3" w:rsidRPr="00711117" w:rsidRDefault="00D139A3" w:rsidP="00EF0671">
            <w:pPr>
              <w:widowControl/>
              <w:autoSpaceDE/>
              <w:autoSpaceDN/>
              <w:rPr>
                <w:color w:val="000000"/>
              </w:rPr>
            </w:pPr>
            <w:r w:rsidRPr="00711117">
              <w:rPr>
                <w:color w:val="000000"/>
              </w:rPr>
              <w:t> </w:t>
            </w:r>
          </w:p>
        </w:tc>
        <w:tc>
          <w:tcPr>
            <w:tcW w:w="1037" w:type="dxa"/>
            <w:tcBorders>
              <w:top w:val="nil"/>
              <w:left w:val="nil"/>
              <w:bottom w:val="single" w:sz="4" w:space="0" w:color="auto"/>
              <w:right w:val="single" w:sz="4" w:space="0" w:color="auto"/>
            </w:tcBorders>
            <w:hideMark/>
          </w:tcPr>
          <w:p w14:paraId="63DB0646" w14:textId="77777777" w:rsidR="00D139A3" w:rsidRPr="00711117" w:rsidRDefault="00D139A3" w:rsidP="00EF0671">
            <w:pPr>
              <w:widowControl/>
              <w:autoSpaceDE/>
              <w:autoSpaceDN/>
              <w:rPr>
                <w:color w:val="000000"/>
              </w:rPr>
            </w:pPr>
            <w:r w:rsidRPr="00711117">
              <w:rPr>
                <w:color w:val="000000"/>
              </w:rPr>
              <w:t> </w:t>
            </w:r>
          </w:p>
        </w:tc>
        <w:tc>
          <w:tcPr>
            <w:tcW w:w="971" w:type="dxa"/>
            <w:tcBorders>
              <w:top w:val="nil"/>
              <w:left w:val="nil"/>
              <w:bottom w:val="single" w:sz="4" w:space="0" w:color="auto"/>
              <w:right w:val="single" w:sz="4" w:space="0" w:color="auto"/>
            </w:tcBorders>
            <w:hideMark/>
          </w:tcPr>
          <w:p w14:paraId="648C9DC5" w14:textId="77777777" w:rsidR="00D139A3" w:rsidRPr="00711117" w:rsidRDefault="00D139A3" w:rsidP="00EF0671">
            <w:pPr>
              <w:widowControl/>
              <w:autoSpaceDE/>
              <w:autoSpaceDN/>
              <w:rPr>
                <w:color w:val="000000"/>
              </w:rPr>
            </w:pPr>
            <w:r w:rsidRPr="00711117">
              <w:rPr>
                <w:color w:val="000000"/>
              </w:rPr>
              <w:t> </w:t>
            </w:r>
          </w:p>
        </w:tc>
        <w:tc>
          <w:tcPr>
            <w:tcW w:w="1340" w:type="dxa"/>
            <w:tcBorders>
              <w:top w:val="nil"/>
              <w:left w:val="nil"/>
              <w:bottom w:val="single" w:sz="4" w:space="0" w:color="auto"/>
              <w:right w:val="single" w:sz="4" w:space="0" w:color="auto"/>
            </w:tcBorders>
            <w:hideMark/>
          </w:tcPr>
          <w:p w14:paraId="018D6F74" w14:textId="77777777" w:rsidR="00D139A3" w:rsidRPr="00711117" w:rsidRDefault="00D139A3" w:rsidP="00EF0671">
            <w:pPr>
              <w:widowControl/>
              <w:autoSpaceDE/>
              <w:autoSpaceDN/>
              <w:rPr>
                <w:color w:val="000000"/>
              </w:rPr>
            </w:pPr>
            <w:r w:rsidRPr="00711117">
              <w:rPr>
                <w:color w:val="000000"/>
              </w:rPr>
              <w:t> </w:t>
            </w:r>
          </w:p>
        </w:tc>
        <w:tc>
          <w:tcPr>
            <w:tcW w:w="1069" w:type="dxa"/>
            <w:tcBorders>
              <w:top w:val="nil"/>
              <w:left w:val="nil"/>
              <w:bottom w:val="single" w:sz="4" w:space="0" w:color="auto"/>
              <w:right w:val="single" w:sz="4" w:space="0" w:color="auto"/>
            </w:tcBorders>
            <w:hideMark/>
          </w:tcPr>
          <w:p w14:paraId="29F9634C" w14:textId="77777777" w:rsidR="00D139A3" w:rsidRPr="00711117" w:rsidRDefault="00D139A3" w:rsidP="00EF0671">
            <w:pPr>
              <w:widowControl/>
              <w:autoSpaceDE/>
              <w:autoSpaceDN/>
              <w:rPr>
                <w:color w:val="000000"/>
              </w:rPr>
            </w:pPr>
            <w:r w:rsidRPr="00711117">
              <w:rPr>
                <w:color w:val="000000"/>
              </w:rPr>
              <w:t> </w:t>
            </w:r>
          </w:p>
        </w:tc>
        <w:tc>
          <w:tcPr>
            <w:tcW w:w="885" w:type="dxa"/>
            <w:tcBorders>
              <w:top w:val="nil"/>
              <w:left w:val="nil"/>
              <w:bottom w:val="single" w:sz="4" w:space="0" w:color="auto"/>
              <w:right w:val="single" w:sz="4" w:space="0" w:color="auto"/>
            </w:tcBorders>
            <w:hideMark/>
          </w:tcPr>
          <w:p w14:paraId="5F633041" w14:textId="77777777" w:rsidR="00D139A3" w:rsidRPr="00711117" w:rsidRDefault="00D139A3" w:rsidP="00EF0671">
            <w:pPr>
              <w:widowControl/>
              <w:autoSpaceDE/>
              <w:autoSpaceDN/>
              <w:rPr>
                <w:color w:val="000000"/>
              </w:rPr>
            </w:pPr>
            <w:r w:rsidRPr="00711117">
              <w:rPr>
                <w:color w:val="000000"/>
              </w:rPr>
              <w:t> </w:t>
            </w:r>
          </w:p>
        </w:tc>
      </w:tr>
      <w:tr w:rsidR="00D139A3" w:rsidRPr="00B17983" w14:paraId="16DB66DF" w14:textId="77777777" w:rsidTr="001E5BAA">
        <w:trPr>
          <w:trHeight w:val="303"/>
          <w:jc w:val="center"/>
        </w:trPr>
        <w:tc>
          <w:tcPr>
            <w:tcW w:w="478" w:type="dxa"/>
            <w:tcBorders>
              <w:top w:val="nil"/>
              <w:left w:val="single" w:sz="4" w:space="0" w:color="auto"/>
              <w:bottom w:val="single" w:sz="4" w:space="0" w:color="auto"/>
              <w:right w:val="single" w:sz="4" w:space="0" w:color="auto"/>
            </w:tcBorders>
            <w:hideMark/>
          </w:tcPr>
          <w:p w14:paraId="3B90B467" w14:textId="77777777" w:rsidR="00D139A3" w:rsidRPr="00711117" w:rsidRDefault="00D139A3" w:rsidP="00EF0671">
            <w:pPr>
              <w:widowControl/>
              <w:autoSpaceDE/>
              <w:autoSpaceDN/>
              <w:rPr>
                <w:color w:val="000000"/>
              </w:rPr>
            </w:pPr>
            <w:r w:rsidRPr="00711117">
              <w:rPr>
                <w:color w:val="000000"/>
              </w:rPr>
              <w:t> </w:t>
            </w:r>
          </w:p>
        </w:tc>
        <w:tc>
          <w:tcPr>
            <w:tcW w:w="841" w:type="dxa"/>
            <w:tcBorders>
              <w:top w:val="nil"/>
              <w:left w:val="nil"/>
              <w:bottom w:val="single" w:sz="4" w:space="0" w:color="auto"/>
              <w:right w:val="single" w:sz="4" w:space="0" w:color="auto"/>
            </w:tcBorders>
            <w:hideMark/>
          </w:tcPr>
          <w:p w14:paraId="39659CC6"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0A3C2B1B" w14:textId="77777777" w:rsidR="00D139A3" w:rsidRPr="00711117" w:rsidRDefault="00D139A3" w:rsidP="00EF0671">
            <w:pPr>
              <w:widowControl/>
              <w:autoSpaceDE/>
              <w:autoSpaceDN/>
              <w:rPr>
                <w:color w:val="000000"/>
              </w:rPr>
            </w:pPr>
            <w:r w:rsidRPr="00711117">
              <w:rPr>
                <w:color w:val="000000"/>
              </w:rPr>
              <w:t> </w:t>
            </w:r>
          </w:p>
        </w:tc>
        <w:tc>
          <w:tcPr>
            <w:tcW w:w="539" w:type="dxa"/>
            <w:tcBorders>
              <w:top w:val="nil"/>
              <w:left w:val="nil"/>
              <w:bottom w:val="single" w:sz="4" w:space="0" w:color="auto"/>
              <w:right w:val="single" w:sz="4" w:space="0" w:color="auto"/>
            </w:tcBorders>
            <w:hideMark/>
          </w:tcPr>
          <w:p w14:paraId="414E4FC0" w14:textId="77777777" w:rsidR="00D139A3" w:rsidRPr="00711117" w:rsidRDefault="00D139A3" w:rsidP="00EF0671">
            <w:pPr>
              <w:widowControl/>
              <w:autoSpaceDE/>
              <w:autoSpaceDN/>
              <w:rPr>
                <w:color w:val="000000"/>
              </w:rPr>
            </w:pPr>
            <w:r w:rsidRPr="00711117">
              <w:rPr>
                <w:color w:val="000000"/>
              </w:rPr>
              <w:t> </w:t>
            </w:r>
          </w:p>
        </w:tc>
        <w:tc>
          <w:tcPr>
            <w:tcW w:w="874" w:type="dxa"/>
            <w:tcBorders>
              <w:top w:val="nil"/>
              <w:left w:val="nil"/>
              <w:bottom w:val="single" w:sz="4" w:space="0" w:color="auto"/>
              <w:right w:val="single" w:sz="4" w:space="0" w:color="auto"/>
            </w:tcBorders>
            <w:hideMark/>
          </w:tcPr>
          <w:p w14:paraId="74564147"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2C133A67" w14:textId="77777777" w:rsidR="00D139A3" w:rsidRPr="00711117" w:rsidRDefault="00D139A3" w:rsidP="00EF0671">
            <w:pPr>
              <w:widowControl/>
              <w:autoSpaceDE/>
              <w:autoSpaceDN/>
              <w:rPr>
                <w:color w:val="000000"/>
              </w:rPr>
            </w:pPr>
            <w:r w:rsidRPr="00711117">
              <w:rPr>
                <w:color w:val="000000"/>
              </w:rPr>
              <w:t> </w:t>
            </w:r>
          </w:p>
        </w:tc>
        <w:tc>
          <w:tcPr>
            <w:tcW w:w="1037" w:type="dxa"/>
            <w:tcBorders>
              <w:top w:val="nil"/>
              <w:left w:val="nil"/>
              <w:bottom w:val="single" w:sz="4" w:space="0" w:color="auto"/>
              <w:right w:val="single" w:sz="4" w:space="0" w:color="auto"/>
            </w:tcBorders>
            <w:hideMark/>
          </w:tcPr>
          <w:p w14:paraId="78B453C3" w14:textId="77777777" w:rsidR="00D139A3" w:rsidRPr="00711117" w:rsidRDefault="00D139A3" w:rsidP="00EF0671">
            <w:pPr>
              <w:widowControl/>
              <w:autoSpaceDE/>
              <w:autoSpaceDN/>
              <w:rPr>
                <w:color w:val="000000"/>
              </w:rPr>
            </w:pPr>
            <w:r w:rsidRPr="00711117">
              <w:rPr>
                <w:color w:val="000000"/>
              </w:rPr>
              <w:t> </w:t>
            </w:r>
          </w:p>
        </w:tc>
        <w:tc>
          <w:tcPr>
            <w:tcW w:w="971" w:type="dxa"/>
            <w:tcBorders>
              <w:top w:val="nil"/>
              <w:left w:val="nil"/>
              <w:bottom w:val="single" w:sz="4" w:space="0" w:color="auto"/>
              <w:right w:val="single" w:sz="4" w:space="0" w:color="auto"/>
            </w:tcBorders>
            <w:hideMark/>
          </w:tcPr>
          <w:p w14:paraId="38FE5195" w14:textId="77777777" w:rsidR="00D139A3" w:rsidRPr="00711117" w:rsidRDefault="00D139A3" w:rsidP="00EF0671">
            <w:pPr>
              <w:widowControl/>
              <w:autoSpaceDE/>
              <w:autoSpaceDN/>
              <w:rPr>
                <w:color w:val="000000"/>
              </w:rPr>
            </w:pPr>
            <w:r w:rsidRPr="00711117">
              <w:rPr>
                <w:color w:val="000000"/>
              </w:rPr>
              <w:t> </w:t>
            </w:r>
          </w:p>
        </w:tc>
        <w:tc>
          <w:tcPr>
            <w:tcW w:w="1340" w:type="dxa"/>
            <w:tcBorders>
              <w:top w:val="nil"/>
              <w:left w:val="nil"/>
              <w:bottom w:val="single" w:sz="4" w:space="0" w:color="auto"/>
              <w:right w:val="single" w:sz="4" w:space="0" w:color="auto"/>
            </w:tcBorders>
            <w:hideMark/>
          </w:tcPr>
          <w:p w14:paraId="0F8C90C8" w14:textId="77777777" w:rsidR="00D139A3" w:rsidRPr="00711117" w:rsidRDefault="00D139A3" w:rsidP="00EF0671">
            <w:pPr>
              <w:widowControl/>
              <w:autoSpaceDE/>
              <w:autoSpaceDN/>
              <w:rPr>
                <w:color w:val="000000"/>
              </w:rPr>
            </w:pPr>
            <w:r w:rsidRPr="00711117">
              <w:rPr>
                <w:color w:val="000000"/>
              </w:rPr>
              <w:t> </w:t>
            </w:r>
          </w:p>
        </w:tc>
        <w:tc>
          <w:tcPr>
            <w:tcW w:w="1069" w:type="dxa"/>
            <w:tcBorders>
              <w:top w:val="nil"/>
              <w:left w:val="nil"/>
              <w:bottom w:val="single" w:sz="4" w:space="0" w:color="auto"/>
              <w:right w:val="single" w:sz="4" w:space="0" w:color="auto"/>
            </w:tcBorders>
            <w:hideMark/>
          </w:tcPr>
          <w:p w14:paraId="1E9AFF5B" w14:textId="77777777" w:rsidR="00D139A3" w:rsidRPr="00711117" w:rsidRDefault="00D139A3" w:rsidP="00EF0671">
            <w:pPr>
              <w:widowControl/>
              <w:autoSpaceDE/>
              <w:autoSpaceDN/>
              <w:rPr>
                <w:color w:val="000000"/>
              </w:rPr>
            </w:pPr>
            <w:r w:rsidRPr="00711117">
              <w:rPr>
                <w:color w:val="000000"/>
              </w:rPr>
              <w:t> </w:t>
            </w:r>
          </w:p>
        </w:tc>
        <w:tc>
          <w:tcPr>
            <w:tcW w:w="885" w:type="dxa"/>
            <w:tcBorders>
              <w:top w:val="nil"/>
              <w:left w:val="nil"/>
              <w:bottom w:val="single" w:sz="4" w:space="0" w:color="auto"/>
              <w:right w:val="single" w:sz="4" w:space="0" w:color="auto"/>
            </w:tcBorders>
            <w:hideMark/>
          </w:tcPr>
          <w:p w14:paraId="3B431077" w14:textId="77777777" w:rsidR="00D139A3" w:rsidRPr="00711117" w:rsidRDefault="00D139A3" w:rsidP="00EF0671">
            <w:pPr>
              <w:widowControl/>
              <w:autoSpaceDE/>
              <w:autoSpaceDN/>
              <w:rPr>
                <w:color w:val="000000"/>
              </w:rPr>
            </w:pPr>
            <w:r w:rsidRPr="00711117">
              <w:rPr>
                <w:color w:val="000000"/>
              </w:rPr>
              <w:t> </w:t>
            </w:r>
          </w:p>
        </w:tc>
      </w:tr>
      <w:tr w:rsidR="00D139A3" w:rsidRPr="00B17983" w14:paraId="7D746067" w14:textId="77777777" w:rsidTr="001E5BAA">
        <w:trPr>
          <w:trHeight w:val="303"/>
          <w:jc w:val="center"/>
        </w:trPr>
        <w:tc>
          <w:tcPr>
            <w:tcW w:w="478" w:type="dxa"/>
            <w:tcBorders>
              <w:top w:val="nil"/>
              <w:left w:val="single" w:sz="4" w:space="0" w:color="auto"/>
              <w:bottom w:val="single" w:sz="4" w:space="0" w:color="auto"/>
              <w:right w:val="single" w:sz="4" w:space="0" w:color="auto"/>
            </w:tcBorders>
            <w:hideMark/>
          </w:tcPr>
          <w:p w14:paraId="7A0630FB" w14:textId="77777777" w:rsidR="00D139A3" w:rsidRPr="00711117" w:rsidRDefault="00D139A3" w:rsidP="00EF0671">
            <w:pPr>
              <w:widowControl/>
              <w:autoSpaceDE/>
              <w:autoSpaceDN/>
              <w:rPr>
                <w:color w:val="000000"/>
              </w:rPr>
            </w:pPr>
            <w:r w:rsidRPr="00711117">
              <w:rPr>
                <w:color w:val="000000"/>
              </w:rPr>
              <w:t> </w:t>
            </w:r>
          </w:p>
        </w:tc>
        <w:tc>
          <w:tcPr>
            <w:tcW w:w="841" w:type="dxa"/>
            <w:tcBorders>
              <w:top w:val="nil"/>
              <w:left w:val="nil"/>
              <w:bottom w:val="single" w:sz="4" w:space="0" w:color="auto"/>
              <w:right w:val="single" w:sz="4" w:space="0" w:color="auto"/>
            </w:tcBorders>
            <w:hideMark/>
          </w:tcPr>
          <w:p w14:paraId="5A920152"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2E49959C" w14:textId="77777777" w:rsidR="00D139A3" w:rsidRPr="00711117" w:rsidRDefault="00D139A3" w:rsidP="00EF0671">
            <w:pPr>
              <w:widowControl/>
              <w:autoSpaceDE/>
              <w:autoSpaceDN/>
              <w:rPr>
                <w:color w:val="000000"/>
              </w:rPr>
            </w:pPr>
            <w:r w:rsidRPr="00711117">
              <w:rPr>
                <w:color w:val="000000"/>
              </w:rPr>
              <w:t> </w:t>
            </w:r>
          </w:p>
        </w:tc>
        <w:tc>
          <w:tcPr>
            <w:tcW w:w="539" w:type="dxa"/>
            <w:tcBorders>
              <w:top w:val="nil"/>
              <w:left w:val="nil"/>
              <w:bottom w:val="single" w:sz="4" w:space="0" w:color="auto"/>
              <w:right w:val="single" w:sz="4" w:space="0" w:color="auto"/>
            </w:tcBorders>
            <w:hideMark/>
          </w:tcPr>
          <w:p w14:paraId="57FD4DF3" w14:textId="77777777" w:rsidR="00D139A3" w:rsidRPr="00711117" w:rsidRDefault="00D139A3" w:rsidP="00EF0671">
            <w:pPr>
              <w:widowControl/>
              <w:autoSpaceDE/>
              <w:autoSpaceDN/>
              <w:rPr>
                <w:color w:val="000000"/>
              </w:rPr>
            </w:pPr>
            <w:r w:rsidRPr="00711117">
              <w:rPr>
                <w:color w:val="000000"/>
              </w:rPr>
              <w:t> </w:t>
            </w:r>
          </w:p>
        </w:tc>
        <w:tc>
          <w:tcPr>
            <w:tcW w:w="874" w:type="dxa"/>
            <w:tcBorders>
              <w:top w:val="nil"/>
              <w:left w:val="nil"/>
              <w:bottom w:val="single" w:sz="4" w:space="0" w:color="auto"/>
              <w:right w:val="single" w:sz="4" w:space="0" w:color="auto"/>
            </w:tcBorders>
            <w:hideMark/>
          </w:tcPr>
          <w:p w14:paraId="2BA439AC"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56453F85" w14:textId="77777777" w:rsidR="00D139A3" w:rsidRPr="00711117" w:rsidRDefault="00D139A3" w:rsidP="00EF0671">
            <w:pPr>
              <w:widowControl/>
              <w:autoSpaceDE/>
              <w:autoSpaceDN/>
              <w:rPr>
                <w:color w:val="000000"/>
              </w:rPr>
            </w:pPr>
            <w:r w:rsidRPr="00711117">
              <w:rPr>
                <w:color w:val="000000"/>
              </w:rPr>
              <w:t> </w:t>
            </w:r>
          </w:p>
        </w:tc>
        <w:tc>
          <w:tcPr>
            <w:tcW w:w="1037" w:type="dxa"/>
            <w:tcBorders>
              <w:top w:val="nil"/>
              <w:left w:val="nil"/>
              <w:bottom w:val="single" w:sz="4" w:space="0" w:color="auto"/>
              <w:right w:val="single" w:sz="4" w:space="0" w:color="auto"/>
            </w:tcBorders>
            <w:hideMark/>
          </w:tcPr>
          <w:p w14:paraId="39A2A875" w14:textId="77777777" w:rsidR="00D139A3" w:rsidRPr="00711117" w:rsidRDefault="00D139A3" w:rsidP="00EF0671">
            <w:pPr>
              <w:widowControl/>
              <w:autoSpaceDE/>
              <w:autoSpaceDN/>
              <w:rPr>
                <w:color w:val="000000"/>
              </w:rPr>
            </w:pPr>
            <w:r w:rsidRPr="00711117">
              <w:rPr>
                <w:color w:val="000000"/>
              </w:rPr>
              <w:t> </w:t>
            </w:r>
          </w:p>
        </w:tc>
        <w:tc>
          <w:tcPr>
            <w:tcW w:w="971" w:type="dxa"/>
            <w:tcBorders>
              <w:top w:val="nil"/>
              <w:left w:val="nil"/>
              <w:bottom w:val="single" w:sz="4" w:space="0" w:color="auto"/>
              <w:right w:val="single" w:sz="4" w:space="0" w:color="auto"/>
            </w:tcBorders>
            <w:hideMark/>
          </w:tcPr>
          <w:p w14:paraId="302573DC" w14:textId="77777777" w:rsidR="00D139A3" w:rsidRPr="00711117" w:rsidRDefault="00D139A3" w:rsidP="00EF0671">
            <w:pPr>
              <w:widowControl/>
              <w:autoSpaceDE/>
              <w:autoSpaceDN/>
              <w:rPr>
                <w:color w:val="000000"/>
              </w:rPr>
            </w:pPr>
            <w:r w:rsidRPr="00711117">
              <w:rPr>
                <w:color w:val="000000"/>
              </w:rPr>
              <w:t> </w:t>
            </w:r>
          </w:p>
        </w:tc>
        <w:tc>
          <w:tcPr>
            <w:tcW w:w="1340" w:type="dxa"/>
            <w:tcBorders>
              <w:top w:val="nil"/>
              <w:left w:val="nil"/>
              <w:bottom w:val="single" w:sz="4" w:space="0" w:color="auto"/>
              <w:right w:val="single" w:sz="4" w:space="0" w:color="auto"/>
            </w:tcBorders>
            <w:hideMark/>
          </w:tcPr>
          <w:p w14:paraId="27DA9338" w14:textId="77777777" w:rsidR="00D139A3" w:rsidRPr="00711117" w:rsidRDefault="00D139A3" w:rsidP="00EF0671">
            <w:pPr>
              <w:widowControl/>
              <w:autoSpaceDE/>
              <w:autoSpaceDN/>
              <w:rPr>
                <w:color w:val="000000"/>
              </w:rPr>
            </w:pPr>
            <w:r w:rsidRPr="00711117">
              <w:rPr>
                <w:color w:val="000000"/>
              </w:rPr>
              <w:t> </w:t>
            </w:r>
          </w:p>
        </w:tc>
        <w:tc>
          <w:tcPr>
            <w:tcW w:w="1069" w:type="dxa"/>
            <w:tcBorders>
              <w:top w:val="nil"/>
              <w:left w:val="nil"/>
              <w:bottom w:val="single" w:sz="4" w:space="0" w:color="auto"/>
              <w:right w:val="single" w:sz="4" w:space="0" w:color="auto"/>
            </w:tcBorders>
            <w:hideMark/>
          </w:tcPr>
          <w:p w14:paraId="074E8C16" w14:textId="77777777" w:rsidR="00D139A3" w:rsidRPr="00711117" w:rsidRDefault="00D139A3" w:rsidP="00EF0671">
            <w:pPr>
              <w:widowControl/>
              <w:autoSpaceDE/>
              <w:autoSpaceDN/>
              <w:rPr>
                <w:color w:val="000000"/>
              </w:rPr>
            </w:pPr>
            <w:r w:rsidRPr="00711117">
              <w:rPr>
                <w:color w:val="000000"/>
              </w:rPr>
              <w:t> </w:t>
            </w:r>
          </w:p>
        </w:tc>
        <w:tc>
          <w:tcPr>
            <w:tcW w:w="885" w:type="dxa"/>
            <w:tcBorders>
              <w:top w:val="nil"/>
              <w:left w:val="nil"/>
              <w:bottom w:val="single" w:sz="4" w:space="0" w:color="auto"/>
              <w:right w:val="single" w:sz="4" w:space="0" w:color="auto"/>
            </w:tcBorders>
            <w:hideMark/>
          </w:tcPr>
          <w:p w14:paraId="6B60D911" w14:textId="77777777" w:rsidR="00D139A3" w:rsidRPr="00711117" w:rsidRDefault="00D139A3" w:rsidP="00EF0671">
            <w:pPr>
              <w:widowControl/>
              <w:autoSpaceDE/>
              <w:autoSpaceDN/>
              <w:rPr>
                <w:color w:val="000000"/>
              </w:rPr>
            </w:pPr>
            <w:r w:rsidRPr="00711117">
              <w:rPr>
                <w:color w:val="000000"/>
              </w:rPr>
              <w:t> </w:t>
            </w:r>
          </w:p>
        </w:tc>
      </w:tr>
      <w:tr w:rsidR="00D139A3" w:rsidRPr="00B17983" w14:paraId="54FC6E54" w14:textId="77777777" w:rsidTr="001E5BAA">
        <w:trPr>
          <w:trHeight w:val="303"/>
          <w:jc w:val="center"/>
        </w:trPr>
        <w:tc>
          <w:tcPr>
            <w:tcW w:w="478" w:type="dxa"/>
            <w:tcBorders>
              <w:top w:val="nil"/>
              <w:left w:val="single" w:sz="4" w:space="0" w:color="auto"/>
              <w:bottom w:val="single" w:sz="4" w:space="0" w:color="auto"/>
              <w:right w:val="single" w:sz="4" w:space="0" w:color="auto"/>
            </w:tcBorders>
            <w:hideMark/>
          </w:tcPr>
          <w:p w14:paraId="74A339BD" w14:textId="77777777" w:rsidR="00D139A3" w:rsidRPr="00711117" w:rsidRDefault="00D139A3" w:rsidP="00EF0671">
            <w:pPr>
              <w:widowControl/>
              <w:autoSpaceDE/>
              <w:autoSpaceDN/>
              <w:rPr>
                <w:color w:val="000000"/>
              </w:rPr>
            </w:pPr>
            <w:r w:rsidRPr="00711117">
              <w:rPr>
                <w:color w:val="000000"/>
              </w:rPr>
              <w:t> </w:t>
            </w:r>
          </w:p>
        </w:tc>
        <w:tc>
          <w:tcPr>
            <w:tcW w:w="841" w:type="dxa"/>
            <w:tcBorders>
              <w:top w:val="nil"/>
              <w:left w:val="nil"/>
              <w:bottom w:val="single" w:sz="4" w:space="0" w:color="auto"/>
              <w:right w:val="single" w:sz="4" w:space="0" w:color="auto"/>
            </w:tcBorders>
            <w:hideMark/>
          </w:tcPr>
          <w:p w14:paraId="34EAFE46"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36298B96" w14:textId="77777777" w:rsidR="00D139A3" w:rsidRPr="00711117" w:rsidRDefault="00D139A3" w:rsidP="00EF0671">
            <w:pPr>
              <w:widowControl/>
              <w:autoSpaceDE/>
              <w:autoSpaceDN/>
              <w:rPr>
                <w:color w:val="000000"/>
              </w:rPr>
            </w:pPr>
            <w:r w:rsidRPr="00711117">
              <w:rPr>
                <w:color w:val="000000"/>
              </w:rPr>
              <w:t> </w:t>
            </w:r>
          </w:p>
        </w:tc>
        <w:tc>
          <w:tcPr>
            <w:tcW w:w="539" w:type="dxa"/>
            <w:tcBorders>
              <w:top w:val="nil"/>
              <w:left w:val="nil"/>
              <w:bottom w:val="single" w:sz="4" w:space="0" w:color="auto"/>
              <w:right w:val="single" w:sz="4" w:space="0" w:color="auto"/>
            </w:tcBorders>
            <w:hideMark/>
          </w:tcPr>
          <w:p w14:paraId="72DCD042" w14:textId="77777777" w:rsidR="00D139A3" w:rsidRPr="00711117" w:rsidRDefault="00D139A3" w:rsidP="00EF0671">
            <w:pPr>
              <w:widowControl/>
              <w:autoSpaceDE/>
              <w:autoSpaceDN/>
              <w:rPr>
                <w:color w:val="000000"/>
              </w:rPr>
            </w:pPr>
            <w:r w:rsidRPr="00711117">
              <w:rPr>
                <w:color w:val="000000"/>
              </w:rPr>
              <w:t> </w:t>
            </w:r>
          </w:p>
        </w:tc>
        <w:tc>
          <w:tcPr>
            <w:tcW w:w="874" w:type="dxa"/>
            <w:tcBorders>
              <w:top w:val="nil"/>
              <w:left w:val="nil"/>
              <w:bottom w:val="single" w:sz="4" w:space="0" w:color="auto"/>
              <w:right w:val="single" w:sz="4" w:space="0" w:color="auto"/>
            </w:tcBorders>
            <w:hideMark/>
          </w:tcPr>
          <w:p w14:paraId="1C2E5ADB" w14:textId="77777777" w:rsidR="00D139A3" w:rsidRPr="00711117" w:rsidRDefault="00D139A3" w:rsidP="00EF0671">
            <w:pPr>
              <w:widowControl/>
              <w:autoSpaceDE/>
              <w:autoSpaceDN/>
              <w:rPr>
                <w:color w:val="000000"/>
              </w:rPr>
            </w:pPr>
            <w:r w:rsidRPr="00711117">
              <w:rPr>
                <w:color w:val="000000"/>
              </w:rPr>
              <w:t> </w:t>
            </w:r>
          </w:p>
        </w:tc>
        <w:tc>
          <w:tcPr>
            <w:tcW w:w="1189" w:type="dxa"/>
            <w:tcBorders>
              <w:top w:val="nil"/>
              <w:left w:val="nil"/>
              <w:bottom w:val="single" w:sz="4" w:space="0" w:color="auto"/>
              <w:right w:val="single" w:sz="4" w:space="0" w:color="auto"/>
            </w:tcBorders>
            <w:hideMark/>
          </w:tcPr>
          <w:p w14:paraId="3960462C" w14:textId="77777777" w:rsidR="00D139A3" w:rsidRPr="00711117" w:rsidRDefault="00D139A3" w:rsidP="00EF0671">
            <w:pPr>
              <w:widowControl/>
              <w:autoSpaceDE/>
              <w:autoSpaceDN/>
              <w:rPr>
                <w:color w:val="000000"/>
              </w:rPr>
            </w:pPr>
            <w:r w:rsidRPr="00711117">
              <w:rPr>
                <w:color w:val="000000"/>
              </w:rPr>
              <w:t> </w:t>
            </w:r>
          </w:p>
        </w:tc>
        <w:tc>
          <w:tcPr>
            <w:tcW w:w="1037" w:type="dxa"/>
            <w:tcBorders>
              <w:top w:val="nil"/>
              <w:left w:val="nil"/>
              <w:bottom w:val="single" w:sz="4" w:space="0" w:color="auto"/>
              <w:right w:val="single" w:sz="4" w:space="0" w:color="auto"/>
            </w:tcBorders>
            <w:hideMark/>
          </w:tcPr>
          <w:p w14:paraId="3D70CBD1" w14:textId="77777777" w:rsidR="00D139A3" w:rsidRPr="00711117" w:rsidRDefault="00D139A3" w:rsidP="00EF0671">
            <w:pPr>
              <w:widowControl/>
              <w:autoSpaceDE/>
              <w:autoSpaceDN/>
              <w:rPr>
                <w:color w:val="000000"/>
              </w:rPr>
            </w:pPr>
            <w:r w:rsidRPr="00711117">
              <w:rPr>
                <w:color w:val="000000"/>
              </w:rPr>
              <w:t> </w:t>
            </w:r>
          </w:p>
        </w:tc>
        <w:tc>
          <w:tcPr>
            <w:tcW w:w="971" w:type="dxa"/>
            <w:tcBorders>
              <w:top w:val="nil"/>
              <w:left w:val="nil"/>
              <w:bottom w:val="single" w:sz="4" w:space="0" w:color="auto"/>
              <w:right w:val="single" w:sz="4" w:space="0" w:color="auto"/>
            </w:tcBorders>
            <w:hideMark/>
          </w:tcPr>
          <w:p w14:paraId="2B47F5DB" w14:textId="77777777" w:rsidR="00D139A3" w:rsidRPr="00711117" w:rsidRDefault="00D139A3" w:rsidP="00EF0671">
            <w:pPr>
              <w:widowControl/>
              <w:autoSpaceDE/>
              <w:autoSpaceDN/>
              <w:rPr>
                <w:color w:val="000000"/>
              </w:rPr>
            </w:pPr>
            <w:r w:rsidRPr="00711117">
              <w:rPr>
                <w:color w:val="000000"/>
              </w:rPr>
              <w:t> </w:t>
            </w:r>
          </w:p>
        </w:tc>
        <w:tc>
          <w:tcPr>
            <w:tcW w:w="1340" w:type="dxa"/>
            <w:tcBorders>
              <w:top w:val="nil"/>
              <w:left w:val="nil"/>
              <w:bottom w:val="single" w:sz="4" w:space="0" w:color="auto"/>
              <w:right w:val="single" w:sz="4" w:space="0" w:color="auto"/>
            </w:tcBorders>
            <w:hideMark/>
          </w:tcPr>
          <w:p w14:paraId="02AF9FBD" w14:textId="77777777" w:rsidR="00D139A3" w:rsidRPr="00711117" w:rsidRDefault="00D139A3" w:rsidP="00EF0671">
            <w:pPr>
              <w:widowControl/>
              <w:autoSpaceDE/>
              <w:autoSpaceDN/>
              <w:rPr>
                <w:color w:val="000000"/>
              </w:rPr>
            </w:pPr>
            <w:r w:rsidRPr="00711117">
              <w:rPr>
                <w:color w:val="000000"/>
              </w:rPr>
              <w:t> </w:t>
            </w:r>
          </w:p>
        </w:tc>
        <w:tc>
          <w:tcPr>
            <w:tcW w:w="1069" w:type="dxa"/>
            <w:tcBorders>
              <w:top w:val="nil"/>
              <w:left w:val="nil"/>
              <w:bottom w:val="single" w:sz="4" w:space="0" w:color="auto"/>
              <w:right w:val="single" w:sz="4" w:space="0" w:color="auto"/>
            </w:tcBorders>
            <w:hideMark/>
          </w:tcPr>
          <w:p w14:paraId="268FCC96" w14:textId="77777777" w:rsidR="00D139A3" w:rsidRPr="00711117" w:rsidRDefault="00D139A3" w:rsidP="00EF0671">
            <w:pPr>
              <w:widowControl/>
              <w:autoSpaceDE/>
              <w:autoSpaceDN/>
              <w:rPr>
                <w:color w:val="000000"/>
              </w:rPr>
            </w:pPr>
            <w:r w:rsidRPr="00711117">
              <w:rPr>
                <w:color w:val="000000"/>
              </w:rPr>
              <w:t> </w:t>
            </w:r>
          </w:p>
        </w:tc>
        <w:tc>
          <w:tcPr>
            <w:tcW w:w="885" w:type="dxa"/>
            <w:tcBorders>
              <w:top w:val="nil"/>
              <w:left w:val="nil"/>
              <w:bottom w:val="single" w:sz="4" w:space="0" w:color="auto"/>
              <w:right w:val="single" w:sz="4" w:space="0" w:color="auto"/>
            </w:tcBorders>
            <w:hideMark/>
          </w:tcPr>
          <w:p w14:paraId="75A84F70" w14:textId="77777777" w:rsidR="00D139A3" w:rsidRPr="00711117" w:rsidRDefault="00D139A3" w:rsidP="00EF0671">
            <w:pPr>
              <w:widowControl/>
              <w:autoSpaceDE/>
              <w:autoSpaceDN/>
              <w:rPr>
                <w:color w:val="000000"/>
              </w:rPr>
            </w:pPr>
            <w:r w:rsidRPr="00711117">
              <w:rPr>
                <w:color w:val="000000"/>
              </w:rPr>
              <w:t> </w:t>
            </w:r>
          </w:p>
        </w:tc>
      </w:tr>
    </w:tbl>
    <w:p w14:paraId="7321630E" w14:textId="77777777" w:rsidR="00D139A3" w:rsidRDefault="00D139A3" w:rsidP="00D139A3">
      <w:pPr>
        <w:spacing w:before="190"/>
        <w:ind w:right="70"/>
        <w:jc w:val="center"/>
        <w:rPr>
          <w:b/>
          <w:bCs/>
          <w:sz w:val="30"/>
        </w:rPr>
      </w:pPr>
      <w:r w:rsidRPr="00B17983">
        <w:rPr>
          <w:b/>
          <w:bCs/>
        </w:rPr>
        <w:t>Table</w:t>
      </w:r>
      <w:r w:rsidRPr="00B17983">
        <w:rPr>
          <w:b/>
          <w:bCs/>
          <w:spacing w:val="-5"/>
        </w:rPr>
        <w:t xml:space="preserve"> </w:t>
      </w:r>
      <w:r w:rsidRPr="00B17983">
        <w:rPr>
          <w:b/>
          <w:bCs/>
        </w:rPr>
        <w:t>9:</w:t>
      </w:r>
      <w:r w:rsidRPr="00B17983">
        <w:rPr>
          <w:b/>
          <w:bCs/>
          <w:spacing w:val="-5"/>
        </w:rPr>
        <w:t xml:space="preserve"> </w:t>
      </w:r>
      <w:r w:rsidRPr="00B17983">
        <w:rPr>
          <w:b/>
          <w:bCs/>
        </w:rPr>
        <w:t>Sub-Project Procurement Plan (Procurement of Services</w:t>
      </w:r>
      <w:r w:rsidRPr="00B17983">
        <w:rPr>
          <w:b/>
          <w:bCs/>
          <w:sz w:val="30"/>
        </w:rPr>
        <w:t>)</w:t>
      </w:r>
    </w:p>
    <w:p w14:paraId="62E2086B" w14:textId="77777777" w:rsidR="00D139A3" w:rsidRPr="00FF4A1E" w:rsidRDefault="00D139A3" w:rsidP="00D139A3">
      <w:pPr>
        <w:spacing w:before="190"/>
        <w:ind w:right="70"/>
        <w:jc w:val="center"/>
        <w:rPr>
          <w:b/>
          <w:bCs/>
          <w:sz w:val="2"/>
          <w:szCs w:val="2"/>
        </w:rPr>
      </w:pPr>
    </w:p>
    <w:tbl>
      <w:tblPr>
        <w:tblW w:w="10346" w:type="dxa"/>
        <w:jc w:val="center"/>
        <w:tblLook w:val="04A0" w:firstRow="1" w:lastRow="0" w:firstColumn="1" w:lastColumn="0" w:noHBand="0" w:noVBand="1"/>
      </w:tblPr>
      <w:tblGrid>
        <w:gridCol w:w="431"/>
        <w:gridCol w:w="816"/>
        <w:gridCol w:w="1184"/>
        <w:gridCol w:w="493"/>
        <w:gridCol w:w="847"/>
        <w:gridCol w:w="2003"/>
        <w:gridCol w:w="1025"/>
        <w:gridCol w:w="951"/>
        <w:gridCol w:w="1343"/>
        <w:gridCol w:w="1055"/>
        <w:gridCol w:w="866"/>
      </w:tblGrid>
      <w:tr w:rsidR="00D139A3" w:rsidRPr="00B17983" w14:paraId="25322669" w14:textId="77777777" w:rsidTr="001E5BAA">
        <w:trPr>
          <w:trHeight w:val="1411"/>
          <w:jc w:val="center"/>
        </w:trPr>
        <w:tc>
          <w:tcPr>
            <w:tcW w:w="44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469E649"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Sl. No.</w:t>
            </w:r>
          </w:p>
        </w:tc>
        <w:tc>
          <w:tcPr>
            <w:tcW w:w="777" w:type="dxa"/>
            <w:tcBorders>
              <w:top w:val="single" w:sz="4" w:space="0" w:color="auto"/>
              <w:left w:val="nil"/>
              <w:bottom w:val="single" w:sz="4" w:space="0" w:color="auto"/>
              <w:right w:val="single" w:sz="4" w:space="0" w:color="auto"/>
            </w:tcBorders>
            <w:shd w:val="clear" w:color="auto" w:fill="C6D9F1" w:themeFill="text2" w:themeFillTint="33"/>
            <w:hideMark/>
          </w:tcPr>
          <w:p w14:paraId="3DB44A33"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Package No.</w:t>
            </w:r>
          </w:p>
        </w:tc>
        <w:tc>
          <w:tcPr>
            <w:tcW w:w="1098" w:type="dxa"/>
            <w:tcBorders>
              <w:top w:val="single" w:sz="4" w:space="0" w:color="auto"/>
              <w:left w:val="nil"/>
              <w:bottom w:val="single" w:sz="4" w:space="0" w:color="auto"/>
              <w:right w:val="single" w:sz="4" w:space="0" w:color="auto"/>
            </w:tcBorders>
            <w:shd w:val="clear" w:color="auto" w:fill="C6D9F1" w:themeFill="text2" w:themeFillTint="33"/>
            <w:hideMark/>
          </w:tcPr>
          <w:p w14:paraId="488F4B89"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Description of Procurement Package</w:t>
            </w:r>
          </w:p>
        </w:tc>
        <w:tc>
          <w:tcPr>
            <w:tcW w:w="497" w:type="dxa"/>
            <w:tcBorders>
              <w:top w:val="single" w:sz="4" w:space="0" w:color="auto"/>
              <w:left w:val="nil"/>
              <w:bottom w:val="single" w:sz="4" w:space="0" w:color="auto"/>
              <w:right w:val="single" w:sz="4" w:space="0" w:color="auto"/>
            </w:tcBorders>
            <w:shd w:val="clear" w:color="auto" w:fill="C6D9F1" w:themeFill="text2" w:themeFillTint="33"/>
            <w:hideMark/>
          </w:tcPr>
          <w:p w14:paraId="3C51ABC6"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Unit</w:t>
            </w:r>
          </w:p>
        </w:tc>
        <w:tc>
          <w:tcPr>
            <w:tcW w:w="807" w:type="dxa"/>
            <w:tcBorders>
              <w:top w:val="single" w:sz="4" w:space="0" w:color="auto"/>
              <w:left w:val="nil"/>
              <w:bottom w:val="single" w:sz="4" w:space="0" w:color="auto"/>
              <w:right w:val="single" w:sz="4" w:space="0" w:color="auto"/>
            </w:tcBorders>
            <w:shd w:val="clear" w:color="auto" w:fill="C6D9F1" w:themeFill="text2" w:themeFillTint="33"/>
            <w:hideMark/>
          </w:tcPr>
          <w:p w14:paraId="24379F14"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Quantity</w:t>
            </w:r>
          </w:p>
        </w:tc>
        <w:tc>
          <w:tcPr>
            <w:tcW w:w="1827" w:type="dxa"/>
            <w:tcBorders>
              <w:top w:val="single" w:sz="4" w:space="0" w:color="auto"/>
              <w:left w:val="nil"/>
              <w:bottom w:val="single" w:sz="4" w:space="0" w:color="auto"/>
              <w:right w:val="single" w:sz="4" w:space="0" w:color="auto"/>
            </w:tcBorders>
            <w:shd w:val="clear" w:color="auto" w:fill="C6D9F1" w:themeFill="text2" w:themeFillTint="33"/>
            <w:hideMark/>
          </w:tcPr>
          <w:p w14:paraId="04DE7512"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Procurement Method &amp; Type  (QCBS/FBS etc.&amp; International/National)</w:t>
            </w:r>
          </w:p>
        </w:tc>
        <w:tc>
          <w:tcPr>
            <w:tcW w:w="958" w:type="dxa"/>
            <w:tcBorders>
              <w:top w:val="single" w:sz="4" w:space="0" w:color="auto"/>
              <w:left w:val="nil"/>
              <w:bottom w:val="single" w:sz="4" w:space="0" w:color="auto"/>
              <w:right w:val="single" w:sz="4" w:space="0" w:color="auto"/>
            </w:tcBorders>
            <w:shd w:val="clear" w:color="auto" w:fill="C6D9F1" w:themeFill="text2" w:themeFillTint="33"/>
            <w:hideMark/>
          </w:tcPr>
          <w:p w14:paraId="653DECDB"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Contract Approving Authority</w:t>
            </w:r>
          </w:p>
        </w:tc>
        <w:tc>
          <w:tcPr>
            <w:tcW w:w="897" w:type="dxa"/>
            <w:tcBorders>
              <w:top w:val="single" w:sz="4" w:space="0" w:color="auto"/>
              <w:left w:val="nil"/>
              <w:bottom w:val="single" w:sz="4" w:space="0" w:color="auto"/>
              <w:right w:val="single" w:sz="4" w:space="0" w:color="auto"/>
            </w:tcBorders>
            <w:shd w:val="clear" w:color="auto" w:fill="C6D9F1" w:themeFill="text2" w:themeFillTint="33"/>
            <w:hideMark/>
          </w:tcPr>
          <w:p w14:paraId="13B48C0A"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Estimated cost in Lakh Taka</w:t>
            </w:r>
          </w:p>
        </w:tc>
        <w:tc>
          <w:tcPr>
            <w:tcW w:w="1238" w:type="dxa"/>
            <w:tcBorders>
              <w:top w:val="single" w:sz="4" w:space="0" w:color="auto"/>
              <w:left w:val="nil"/>
              <w:bottom w:val="nil"/>
              <w:right w:val="single" w:sz="4" w:space="0" w:color="auto"/>
            </w:tcBorders>
            <w:shd w:val="clear" w:color="auto" w:fill="C6D9F1" w:themeFill="text2" w:themeFillTint="33"/>
            <w:hideMark/>
          </w:tcPr>
          <w:p w14:paraId="106D267D"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REOI Advertisement date</w:t>
            </w:r>
          </w:p>
        </w:tc>
        <w:tc>
          <w:tcPr>
            <w:tcW w:w="987" w:type="dxa"/>
            <w:tcBorders>
              <w:top w:val="single" w:sz="4" w:space="0" w:color="auto"/>
              <w:left w:val="nil"/>
              <w:bottom w:val="nil"/>
              <w:right w:val="single" w:sz="4" w:space="0" w:color="auto"/>
            </w:tcBorders>
            <w:shd w:val="clear" w:color="auto" w:fill="C6D9F1" w:themeFill="text2" w:themeFillTint="33"/>
            <w:hideMark/>
          </w:tcPr>
          <w:p w14:paraId="466A4E7E"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Time for completion (date)</w:t>
            </w:r>
          </w:p>
        </w:tc>
        <w:tc>
          <w:tcPr>
            <w:tcW w:w="818" w:type="dxa"/>
            <w:tcBorders>
              <w:top w:val="single" w:sz="4" w:space="0" w:color="auto"/>
              <w:left w:val="nil"/>
              <w:bottom w:val="single" w:sz="4" w:space="0" w:color="auto"/>
              <w:right w:val="single" w:sz="4" w:space="0" w:color="auto"/>
            </w:tcBorders>
            <w:shd w:val="clear" w:color="auto" w:fill="C6D9F1" w:themeFill="text2" w:themeFillTint="33"/>
            <w:hideMark/>
          </w:tcPr>
          <w:p w14:paraId="775223BE" w14:textId="77777777" w:rsidR="00D139A3" w:rsidRPr="00FF4A1E" w:rsidRDefault="00D139A3" w:rsidP="00EF0671">
            <w:pPr>
              <w:widowControl/>
              <w:autoSpaceDE/>
              <w:autoSpaceDN/>
              <w:ind w:left="-91" w:right="-97"/>
              <w:jc w:val="center"/>
              <w:rPr>
                <w:color w:val="000000"/>
                <w:spacing w:val="-6"/>
              </w:rPr>
            </w:pPr>
            <w:r w:rsidRPr="00FF4A1E">
              <w:rPr>
                <w:color w:val="000000"/>
                <w:spacing w:val="-6"/>
              </w:rPr>
              <w:t>Remarks</w:t>
            </w:r>
          </w:p>
        </w:tc>
      </w:tr>
      <w:tr w:rsidR="00D139A3" w:rsidRPr="00B17983" w14:paraId="1F983F44" w14:textId="77777777" w:rsidTr="001E5BAA">
        <w:trPr>
          <w:trHeight w:val="376"/>
          <w:jc w:val="center"/>
        </w:trPr>
        <w:tc>
          <w:tcPr>
            <w:tcW w:w="442" w:type="dxa"/>
            <w:tcBorders>
              <w:top w:val="nil"/>
              <w:left w:val="single" w:sz="4" w:space="0" w:color="auto"/>
              <w:bottom w:val="single" w:sz="4" w:space="0" w:color="auto"/>
              <w:right w:val="single" w:sz="4" w:space="0" w:color="auto"/>
            </w:tcBorders>
            <w:shd w:val="clear" w:color="auto" w:fill="C6D9F1" w:themeFill="text2" w:themeFillTint="33"/>
            <w:hideMark/>
          </w:tcPr>
          <w:p w14:paraId="0FF863B0" w14:textId="77777777" w:rsidR="00D139A3" w:rsidRPr="00711117" w:rsidRDefault="00D139A3" w:rsidP="00EF0671">
            <w:pPr>
              <w:widowControl/>
              <w:autoSpaceDE/>
              <w:autoSpaceDN/>
              <w:jc w:val="center"/>
              <w:rPr>
                <w:color w:val="000000"/>
              </w:rPr>
            </w:pPr>
            <w:r w:rsidRPr="00711117">
              <w:rPr>
                <w:color w:val="000000"/>
              </w:rPr>
              <w:t>1</w:t>
            </w:r>
          </w:p>
        </w:tc>
        <w:tc>
          <w:tcPr>
            <w:tcW w:w="777" w:type="dxa"/>
            <w:tcBorders>
              <w:top w:val="nil"/>
              <w:left w:val="nil"/>
              <w:bottom w:val="single" w:sz="4" w:space="0" w:color="auto"/>
              <w:right w:val="single" w:sz="4" w:space="0" w:color="auto"/>
            </w:tcBorders>
            <w:shd w:val="clear" w:color="auto" w:fill="C6D9F1" w:themeFill="text2" w:themeFillTint="33"/>
            <w:hideMark/>
          </w:tcPr>
          <w:p w14:paraId="47150CBC" w14:textId="77777777" w:rsidR="00D139A3" w:rsidRPr="00711117" w:rsidRDefault="00D139A3" w:rsidP="00EF0671">
            <w:pPr>
              <w:widowControl/>
              <w:autoSpaceDE/>
              <w:autoSpaceDN/>
              <w:jc w:val="center"/>
              <w:rPr>
                <w:color w:val="000000"/>
              </w:rPr>
            </w:pPr>
            <w:r w:rsidRPr="00711117">
              <w:rPr>
                <w:color w:val="000000"/>
              </w:rPr>
              <w:t>2</w:t>
            </w:r>
          </w:p>
        </w:tc>
        <w:tc>
          <w:tcPr>
            <w:tcW w:w="1098" w:type="dxa"/>
            <w:tcBorders>
              <w:top w:val="nil"/>
              <w:left w:val="nil"/>
              <w:bottom w:val="single" w:sz="4" w:space="0" w:color="auto"/>
              <w:right w:val="single" w:sz="4" w:space="0" w:color="auto"/>
            </w:tcBorders>
            <w:shd w:val="clear" w:color="auto" w:fill="C6D9F1" w:themeFill="text2" w:themeFillTint="33"/>
            <w:hideMark/>
          </w:tcPr>
          <w:p w14:paraId="0D96722D" w14:textId="77777777" w:rsidR="00D139A3" w:rsidRPr="00711117" w:rsidRDefault="00D139A3" w:rsidP="00EF0671">
            <w:pPr>
              <w:widowControl/>
              <w:autoSpaceDE/>
              <w:autoSpaceDN/>
              <w:jc w:val="center"/>
              <w:rPr>
                <w:color w:val="000000"/>
              </w:rPr>
            </w:pPr>
            <w:r w:rsidRPr="00711117">
              <w:rPr>
                <w:color w:val="000000"/>
              </w:rPr>
              <w:t>3</w:t>
            </w:r>
          </w:p>
        </w:tc>
        <w:tc>
          <w:tcPr>
            <w:tcW w:w="497" w:type="dxa"/>
            <w:tcBorders>
              <w:top w:val="nil"/>
              <w:left w:val="nil"/>
              <w:bottom w:val="single" w:sz="4" w:space="0" w:color="auto"/>
              <w:right w:val="single" w:sz="4" w:space="0" w:color="auto"/>
            </w:tcBorders>
            <w:shd w:val="clear" w:color="auto" w:fill="C6D9F1" w:themeFill="text2" w:themeFillTint="33"/>
            <w:hideMark/>
          </w:tcPr>
          <w:p w14:paraId="5FA6CEB6" w14:textId="77777777" w:rsidR="00D139A3" w:rsidRPr="00711117" w:rsidRDefault="00D139A3" w:rsidP="00EF0671">
            <w:pPr>
              <w:widowControl/>
              <w:autoSpaceDE/>
              <w:autoSpaceDN/>
              <w:jc w:val="center"/>
              <w:rPr>
                <w:color w:val="000000"/>
              </w:rPr>
            </w:pPr>
            <w:r w:rsidRPr="00711117">
              <w:rPr>
                <w:color w:val="000000"/>
              </w:rPr>
              <w:t>4</w:t>
            </w:r>
          </w:p>
        </w:tc>
        <w:tc>
          <w:tcPr>
            <w:tcW w:w="807" w:type="dxa"/>
            <w:tcBorders>
              <w:top w:val="nil"/>
              <w:left w:val="nil"/>
              <w:bottom w:val="single" w:sz="4" w:space="0" w:color="auto"/>
              <w:right w:val="single" w:sz="4" w:space="0" w:color="auto"/>
            </w:tcBorders>
            <w:shd w:val="clear" w:color="auto" w:fill="C6D9F1" w:themeFill="text2" w:themeFillTint="33"/>
            <w:hideMark/>
          </w:tcPr>
          <w:p w14:paraId="1D54F5F5" w14:textId="77777777" w:rsidR="00D139A3" w:rsidRPr="00711117" w:rsidRDefault="00D139A3" w:rsidP="00EF0671">
            <w:pPr>
              <w:widowControl/>
              <w:autoSpaceDE/>
              <w:autoSpaceDN/>
              <w:jc w:val="center"/>
              <w:rPr>
                <w:color w:val="000000"/>
              </w:rPr>
            </w:pPr>
            <w:r w:rsidRPr="00711117">
              <w:rPr>
                <w:color w:val="000000"/>
              </w:rPr>
              <w:t>5</w:t>
            </w:r>
          </w:p>
        </w:tc>
        <w:tc>
          <w:tcPr>
            <w:tcW w:w="1827" w:type="dxa"/>
            <w:tcBorders>
              <w:top w:val="nil"/>
              <w:left w:val="nil"/>
              <w:bottom w:val="single" w:sz="4" w:space="0" w:color="auto"/>
              <w:right w:val="single" w:sz="4" w:space="0" w:color="auto"/>
            </w:tcBorders>
            <w:shd w:val="clear" w:color="auto" w:fill="C6D9F1" w:themeFill="text2" w:themeFillTint="33"/>
            <w:hideMark/>
          </w:tcPr>
          <w:p w14:paraId="5F6C89AD" w14:textId="77777777" w:rsidR="00D139A3" w:rsidRPr="00711117" w:rsidRDefault="00D139A3" w:rsidP="00EF0671">
            <w:pPr>
              <w:widowControl/>
              <w:autoSpaceDE/>
              <w:autoSpaceDN/>
              <w:jc w:val="center"/>
              <w:rPr>
                <w:color w:val="000000"/>
              </w:rPr>
            </w:pPr>
            <w:r w:rsidRPr="00711117">
              <w:rPr>
                <w:color w:val="000000"/>
              </w:rPr>
              <w:t>6</w:t>
            </w:r>
          </w:p>
        </w:tc>
        <w:tc>
          <w:tcPr>
            <w:tcW w:w="958" w:type="dxa"/>
            <w:tcBorders>
              <w:top w:val="nil"/>
              <w:left w:val="nil"/>
              <w:bottom w:val="single" w:sz="4" w:space="0" w:color="auto"/>
              <w:right w:val="single" w:sz="4" w:space="0" w:color="auto"/>
            </w:tcBorders>
            <w:shd w:val="clear" w:color="auto" w:fill="C6D9F1" w:themeFill="text2" w:themeFillTint="33"/>
            <w:hideMark/>
          </w:tcPr>
          <w:p w14:paraId="61EA8B3C" w14:textId="77777777" w:rsidR="00D139A3" w:rsidRPr="00711117" w:rsidRDefault="00D139A3" w:rsidP="00EF0671">
            <w:pPr>
              <w:widowControl/>
              <w:autoSpaceDE/>
              <w:autoSpaceDN/>
              <w:jc w:val="center"/>
              <w:rPr>
                <w:color w:val="000000"/>
              </w:rPr>
            </w:pPr>
            <w:r w:rsidRPr="00711117">
              <w:rPr>
                <w:color w:val="000000"/>
              </w:rPr>
              <w:t>7</w:t>
            </w:r>
          </w:p>
        </w:tc>
        <w:tc>
          <w:tcPr>
            <w:tcW w:w="897" w:type="dxa"/>
            <w:tcBorders>
              <w:top w:val="nil"/>
              <w:left w:val="nil"/>
              <w:bottom w:val="single" w:sz="4" w:space="0" w:color="auto"/>
              <w:right w:val="single" w:sz="4" w:space="0" w:color="auto"/>
            </w:tcBorders>
            <w:shd w:val="clear" w:color="auto" w:fill="C6D9F1" w:themeFill="text2" w:themeFillTint="33"/>
            <w:hideMark/>
          </w:tcPr>
          <w:p w14:paraId="7DEC7162" w14:textId="77777777" w:rsidR="00D139A3" w:rsidRPr="00711117" w:rsidRDefault="00D139A3" w:rsidP="00EF0671">
            <w:pPr>
              <w:widowControl/>
              <w:autoSpaceDE/>
              <w:autoSpaceDN/>
              <w:jc w:val="center"/>
              <w:rPr>
                <w:color w:val="000000"/>
              </w:rPr>
            </w:pPr>
            <w:r w:rsidRPr="00711117">
              <w:rPr>
                <w:color w:val="000000"/>
              </w:rPr>
              <w:t>8</w:t>
            </w:r>
          </w:p>
        </w:tc>
        <w:tc>
          <w:tcPr>
            <w:tcW w:w="1238" w:type="dxa"/>
            <w:tcBorders>
              <w:top w:val="single" w:sz="4" w:space="0" w:color="auto"/>
              <w:left w:val="nil"/>
              <w:bottom w:val="single" w:sz="4" w:space="0" w:color="auto"/>
              <w:right w:val="single" w:sz="4" w:space="0" w:color="auto"/>
            </w:tcBorders>
            <w:shd w:val="clear" w:color="auto" w:fill="C6D9F1" w:themeFill="text2" w:themeFillTint="33"/>
            <w:hideMark/>
          </w:tcPr>
          <w:p w14:paraId="72C6AEB7" w14:textId="77777777" w:rsidR="00D139A3" w:rsidRPr="00711117" w:rsidRDefault="00D139A3" w:rsidP="00EF0671">
            <w:pPr>
              <w:widowControl/>
              <w:autoSpaceDE/>
              <w:autoSpaceDN/>
              <w:jc w:val="center"/>
              <w:rPr>
                <w:color w:val="000000"/>
              </w:rPr>
            </w:pPr>
            <w:r w:rsidRPr="00711117">
              <w:rPr>
                <w:color w:val="000000"/>
              </w:rPr>
              <w:t>9</w:t>
            </w:r>
          </w:p>
        </w:tc>
        <w:tc>
          <w:tcPr>
            <w:tcW w:w="987" w:type="dxa"/>
            <w:tcBorders>
              <w:top w:val="single" w:sz="4" w:space="0" w:color="auto"/>
              <w:left w:val="nil"/>
              <w:bottom w:val="single" w:sz="4" w:space="0" w:color="auto"/>
              <w:right w:val="single" w:sz="4" w:space="0" w:color="auto"/>
            </w:tcBorders>
            <w:shd w:val="clear" w:color="auto" w:fill="C6D9F1" w:themeFill="text2" w:themeFillTint="33"/>
            <w:hideMark/>
          </w:tcPr>
          <w:p w14:paraId="4B2994E5" w14:textId="77777777" w:rsidR="00D139A3" w:rsidRPr="00711117" w:rsidRDefault="00D139A3" w:rsidP="00EF0671">
            <w:pPr>
              <w:widowControl/>
              <w:autoSpaceDE/>
              <w:autoSpaceDN/>
              <w:jc w:val="center"/>
              <w:rPr>
                <w:color w:val="000000"/>
              </w:rPr>
            </w:pPr>
            <w:r w:rsidRPr="00711117">
              <w:rPr>
                <w:color w:val="000000"/>
              </w:rPr>
              <w:t>10</w:t>
            </w:r>
          </w:p>
        </w:tc>
        <w:tc>
          <w:tcPr>
            <w:tcW w:w="818" w:type="dxa"/>
            <w:tcBorders>
              <w:top w:val="nil"/>
              <w:left w:val="nil"/>
              <w:bottom w:val="single" w:sz="4" w:space="0" w:color="auto"/>
              <w:right w:val="single" w:sz="4" w:space="0" w:color="auto"/>
            </w:tcBorders>
            <w:shd w:val="clear" w:color="auto" w:fill="C6D9F1" w:themeFill="text2" w:themeFillTint="33"/>
            <w:hideMark/>
          </w:tcPr>
          <w:p w14:paraId="1541FD1F" w14:textId="77777777" w:rsidR="00D139A3" w:rsidRPr="00711117" w:rsidRDefault="00D139A3" w:rsidP="00EF0671">
            <w:pPr>
              <w:widowControl/>
              <w:autoSpaceDE/>
              <w:autoSpaceDN/>
              <w:jc w:val="center"/>
              <w:rPr>
                <w:color w:val="000000"/>
              </w:rPr>
            </w:pPr>
            <w:r w:rsidRPr="00711117">
              <w:rPr>
                <w:color w:val="000000"/>
              </w:rPr>
              <w:t>11</w:t>
            </w:r>
          </w:p>
        </w:tc>
      </w:tr>
      <w:tr w:rsidR="00D139A3" w:rsidRPr="00B17983" w14:paraId="19E89DE3" w14:textId="77777777" w:rsidTr="001E5BAA">
        <w:trPr>
          <w:trHeight w:val="376"/>
          <w:jc w:val="center"/>
        </w:trPr>
        <w:tc>
          <w:tcPr>
            <w:tcW w:w="442" w:type="dxa"/>
            <w:tcBorders>
              <w:top w:val="nil"/>
              <w:left w:val="single" w:sz="4" w:space="0" w:color="auto"/>
              <w:bottom w:val="single" w:sz="4" w:space="0" w:color="auto"/>
              <w:right w:val="single" w:sz="4" w:space="0" w:color="auto"/>
            </w:tcBorders>
            <w:hideMark/>
          </w:tcPr>
          <w:p w14:paraId="2EBFE59A" w14:textId="77777777" w:rsidR="00D139A3" w:rsidRPr="00711117" w:rsidRDefault="00D139A3" w:rsidP="00EF0671">
            <w:pPr>
              <w:widowControl/>
              <w:autoSpaceDE/>
              <w:autoSpaceDN/>
              <w:jc w:val="center"/>
              <w:rPr>
                <w:color w:val="000000"/>
              </w:rPr>
            </w:pPr>
            <w:r w:rsidRPr="00711117">
              <w:rPr>
                <w:color w:val="000000"/>
              </w:rPr>
              <w:t> </w:t>
            </w:r>
          </w:p>
        </w:tc>
        <w:tc>
          <w:tcPr>
            <w:tcW w:w="777" w:type="dxa"/>
            <w:tcBorders>
              <w:top w:val="nil"/>
              <w:left w:val="nil"/>
              <w:bottom w:val="single" w:sz="4" w:space="0" w:color="auto"/>
              <w:right w:val="single" w:sz="4" w:space="0" w:color="auto"/>
            </w:tcBorders>
            <w:hideMark/>
          </w:tcPr>
          <w:p w14:paraId="12D80CE1" w14:textId="77777777" w:rsidR="00D139A3" w:rsidRPr="00711117" w:rsidRDefault="00D139A3" w:rsidP="00EF0671">
            <w:pPr>
              <w:widowControl/>
              <w:autoSpaceDE/>
              <w:autoSpaceDN/>
              <w:jc w:val="center"/>
              <w:rPr>
                <w:color w:val="000000"/>
              </w:rPr>
            </w:pPr>
            <w:r w:rsidRPr="00711117">
              <w:rPr>
                <w:color w:val="000000"/>
              </w:rPr>
              <w:t> </w:t>
            </w:r>
          </w:p>
        </w:tc>
        <w:tc>
          <w:tcPr>
            <w:tcW w:w="1098" w:type="dxa"/>
            <w:tcBorders>
              <w:top w:val="nil"/>
              <w:left w:val="nil"/>
              <w:bottom w:val="single" w:sz="4" w:space="0" w:color="auto"/>
              <w:right w:val="single" w:sz="4" w:space="0" w:color="auto"/>
            </w:tcBorders>
            <w:hideMark/>
          </w:tcPr>
          <w:p w14:paraId="0572D59B" w14:textId="77777777" w:rsidR="00D139A3" w:rsidRPr="00711117" w:rsidRDefault="00D139A3" w:rsidP="00EF0671">
            <w:pPr>
              <w:widowControl/>
              <w:autoSpaceDE/>
              <w:autoSpaceDN/>
              <w:jc w:val="center"/>
              <w:rPr>
                <w:color w:val="000000"/>
              </w:rPr>
            </w:pPr>
            <w:r w:rsidRPr="00711117">
              <w:rPr>
                <w:color w:val="000000"/>
              </w:rPr>
              <w:t> </w:t>
            </w:r>
          </w:p>
        </w:tc>
        <w:tc>
          <w:tcPr>
            <w:tcW w:w="497" w:type="dxa"/>
            <w:tcBorders>
              <w:top w:val="nil"/>
              <w:left w:val="nil"/>
              <w:bottom w:val="single" w:sz="4" w:space="0" w:color="auto"/>
              <w:right w:val="single" w:sz="4" w:space="0" w:color="auto"/>
            </w:tcBorders>
            <w:hideMark/>
          </w:tcPr>
          <w:p w14:paraId="217941D3" w14:textId="77777777" w:rsidR="00D139A3" w:rsidRPr="00711117" w:rsidRDefault="00D139A3" w:rsidP="00EF0671">
            <w:pPr>
              <w:widowControl/>
              <w:autoSpaceDE/>
              <w:autoSpaceDN/>
              <w:jc w:val="center"/>
              <w:rPr>
                <w:color w:val="000000"/>
              </w:rPr>
            </w:pPr>
            <w:r w:rsidRPr="00711117">
              <w:rPr>
                <w:color w:val="000000"/>
              </w:rPr>
              <w:t> </w:t>
            </w:r>
          </w:p>
        </w:tc>
        <w:tc>
          <w:tcPr>
            <w:tcW w:w="807" w:type="dxa"/>
            <w:tcBorders>
              <w:top w:val="nil"/>
              <w:left w:val="nil"/>
              <w:bottom w:val="single" w:sz="4" w:space="0" w:color="auto"/>
              <w:right w:val="single" w:sz="4" w:space="0" w:color="auto"/>
            </w:tcBorders>
            <w:hideMark/>
          </w:tcPr>
          <w:p w14:paraId="43DEFD11" w14:textId="77777777" w:rsidR="00D139A3" w:rsidRPr="00711117" w:rsidRDefault="00D139A3" w:rsidP="00EF0671">
            <w:pPr>
              <w:widowControl/>
              <w:autoSpaceDE/>
              <w:autoSpaceDN/>
              <w:jc w:val="center"/>
              <w:rPr>
                <w:color w:val="000000"/>
              </w:rPr>
            </w:pPr>
            <w:r w:rsidRPr="00711117">
              <w:rPr>
                <w:color w:val="000000"/>
              </w:rPr>
              <w:t> </w:t>
            </w:r>
          </w:p>
        </w:tc>
        <w:tc>
          <w:tcPr>
            <w:tcW w:w="1827" w:type="dxa"/>
            <w:tcBorders>
              <w:top w:val="nil"/>
              <w:left w:val="nil"/>
              <w:bottom w:val="single" w:sz="4" w:space="0" w:color="auto"/>
              <w:right w:val="single" w:sz="4" w:space="0" w:color="auto"/>
            </w:tcBorders>
            <w:hideMark/>
          </w:tcPr>
          <w:p w14:paraId="5C9F3E9B" w14:textId="77777777" w:rsidR="00D139A3" w:rsidRPr="00711117" w:rsidRDefault="00D139A3" w:rsidP="00EF0671">
            <w:pPr>
              <w:widowControl/>
              <w:autoSpaceDE/>
              <w:autoSpaceDN/>
              <w:jc w:val="center"/>
              <w:rPr>
                <w:color w:val="000000"/>
              </w:rPr>
            </w:pPr>
            <w:r w:rsidRPr="00711117">
              <w:rPr>
                <w:color w:val="000000"/>
              </w:rPr>
              <w:t> </w:t>
            </w:r>
          </w:p>
        </w:tc>
        <w:tc>
          <w:tcPr>
            <w:tcW w:w="958" w:type="dxa"/>
            <w:tcBorders>
              <w:top w:val="nil"/>
              <w:left w:val="nil"/>
              <w:bottom w:val="single" w:sz="4" w:space="0" w:color="auto"/>
              <w:right w:val="single" w:sz="4" w:space="0" w:color="auto"/>
            </w:tcBorders>
            <w:hideMark/>
          </w:tcPr>
          <w:p w14:paraId="64319A72" w14:textId="77777777" w:rsidR="00D139A3" w:rsidRPr="00711117" w:rsidRDefault="00D139A3" w:rsidP="00EF0671">
            <w:pPr>
              <w:widowControl/>
              <w:autoSpaceDE/>
              <w:autoSpaceDN/>
              <w:jc w:val="center"/>
              <w:rPr>
                <w:color w:val="000000"/>
              </w:rPr>
            </w:pPr>
            <w:r w:rsidRPr="00711117">
              <w:rPr>
                <w:color w:val="000000"/>
              </w:rPr>
              <w:t> </w:t>
            </w:r>
          </w:p>
        </w:tc>
        <w:tc>
          <w:tcPr>
            <w:tcW w:w="897" w:type="dxa"/>
            <w:tcBorders>
              <w:top w:val="nil"/>
              <w:left w:val="nil"/>
              <w:bottom w:val="single" w:sz="4" w:space="0" w:color="auto"/>
              <w:right w:val="single" w:sz="4" w:space="0" w:color="auto"/>
            </w:tcBorders>
            <w:hideMark/>
          </w:tcPr>
          <w:p w14:paraId="5DFEF4F5" w14:textId="77777777" w:rsidR="00D139A3" w:rsidRPr="00711117" w:rsidRDefault="00D139A3" w:rsidP="00EF0671">
            <w:pPr>
              <w:widowControl/>
              <w:autoSpaceDE/>
              <w:autoSpaceDN/>
              <w:jc w:val="center"/>
              <w:rPr>
                <w:color w:val="000000"/>
              </w:rPr>
            </w:pPr>
            <w:r w:rsidRPr="00711117">
              <w:rPr>
                <w:color w:val="000000"/>
              </w:rPr>
              <w:t> </w:t>
            </w:r>
          </w:p>
        </w:tc>
        <w:tc>
          <w:tcPr>
            <w:tcW w:w="1238" w:type="dxa"/>
            <w:tcBorders>
              <w:top w:val="nil"/>
              <w:left w:val="nil"/>
              <w:bottom w:val="single" w:sz="4" w:space="0" w:color="auto"/>
              <w:right w:val="single" w:sz="4" w:space="0" w:color="auto"/>
            </w:tcBorders>
            <w:hideMark/>
          </w:tcPr>
          <w:p w14:paraId="19084A46" w14:textId="77777777" w:rsidR="00D139A3" w:rsidRPr="00711117" w:rsidRDefault="00D139A3" w:rsidP="00EF0671">
            <w:pPr>
              <w:widowControl/>
              <w:autoSpaceDE/>
              <w:autoSpaceDN/>
              <w:jc w:val="center"/>
              <w:rPr>
                <w:color w:val="000000"/>
              </w:rPr>
            </w:pPr>
            <w:r w:rsidRPr="00711117">
              <w:rPr>
                <w:color w:val="000000"/>
              </w:rPr>
              <w:t> </w:t>
            </w:r>
          </w:p>
        </w:tc>
        <w:tc>
          <w:tcPr>
            <w:tcW w:w="987" w:type="dxa"/>
            <w:tcBorders>
              <w:top w:val="nil"/>
              <w:left w:val="nil"/>
              <w:bottom w:val="single" w:sz="4" w:space="0" w:color="auto"/>
              <w:right w:val="single" w:sz="4" w:space="0" w:color="auto"/>
            </w:tcBorders>
            <w:hideMark/>
          </w:tcPr>
          <w:p w14:paraId="6E162F27" w14:textId="77777777" w:rsidR="00D139A3" w:rsidRPr="00711117" w:rsidRDefault="00D139A3" w:rsidP="00EF0671">
            <w:pPr>
              <w:widowControl/>
              <w:autoSpaceDE/>
              <w:autoSpaceDN/>
              <w:jc w:val="center"/>
              <w:rPr>
                <w:color w:val="000000"/>
              </w:rPr>
            </w:pPr>
            <w:r w:rsidRPr="00711117">
              <w:rPr>
                <w:color w:val="000000"/>
              </w:rPr>
              <w:t> </w:t>
            </w:r>
          </w:p>
        </w:tc>
        <w:tc>
          <w:tcPr>
            <w:tcW w:w="818" w:type="dxa"/>
            <w:tcBorders>
              <w:top w:val="nil"/>
              <w:left w:val="nil"/>
              <w:bottom w:val="single" w:sz="4" w:space="0" w:color="auto"/>
              <w:right w:val="single" w:sz="4" w:space="0" w:color="auto"/>
            </w:tcBorders>
            <w:hideMark/>
          </w:tcPr>
          <w:p w14:paraId="641BCF32" w14:textId="77777777" w:rsidR="00D139A3" w:rsidRPr="00711117" w:rsidRDefault="00D139A3" w:rsidP="00EF0671">
            <w:pPr>
              <w:widowControl/>
              <w:autoSpaceDE/>
              <w:autoSpaceDN/>
              <w:jc w:val="center"/>
              <w:rPr>
                <w:color w:val="000000"/>
              </w:rPr>
            </w:pPr>
            <w:r w:rsidRPr="00711117">
              <w:rPr>
                <w:color w:val="000000"/>
              </w:rPr>
              <w:t> </w:t>
            </w:r>
          </w:p>
        </w:tc>
      </w:tr>
      <w:tr w:rsidR="00D139A3" w:rsidRPr="00B17983" w14:paraId="7E62733C" w14:textId="77777777" w:rsidTr="001E5BAA">
        <w:trPr>
          <w:trHeight w:val="376"/>
          <w:jc w:val="center"/>
        </w:trPr>
        <w:tc>
          <w:tcPr>
            <w:tcW w:w="442" w:type="dxa"/>
            <w:tcBorders>
              <w:top w:val="nil"/>
              <w:left w:val="single" w:sz="4" w:space="0" w:color="auto"/>
              <w:bottom w:val="single" w:sz="4" w:space="0" w:color="auto"/>
              <w:right w:val="single" w:sz="4" w:space="0" w:color="auto"/>
            </w:tcBorders>
            <w:hideMark/>
          </w:tcPr>
          <w:p w14:paraId="0BFDD673" w14:textId="77777777" w:rsidR="00D139A3" w:rsidRPr="00711117" w:rsidRDefault="00D139A3" w:rsidP="00EF0671">
            <w:pPr>
              <w:widowControl/>
              <w:autoSpaceDE/>
              <w:autoSpaceDN/>
              <w:rPr>
                <w:color w:val="000000"/>
              </w:rPr>
            </w:pPr>
            <w:r w:rsidRPr="00711117">
              <w:rPr>
                <w:color w:val="000000"/>
              </w:rPr>
              <w:t> </w:t>
            </w:r>
          </w:p>
        </w:tc>
        <w:tc>
          <w:tcPr>
            <w:tcW w:w="777" w:type="dxa"/>
            <w:tcBorders>
              <w:top w:val="nil"/>
              <w:left w:val="nil"/>
              <w:bottom w:val="single" w:sz="4" w:space="0" w:color="auto"/>
              <w:right w:val="single" w:sz="4" w:space="0" w:color="auto"/>
            </w:tcBorders>
            <w:hideMark/>
          </w:tcPr>
          <w:p w14:paraId="2418AA1C" w14:textId="77777777" w:rsidR="00D139A3" w:rsidRPr="00711117" w:rsidRDefault="00D139A3" w:rsidP="00EF0671">
            <w:pPr>
              <w:widowControl/>
              <w:autoSpaceDE/>
              <w:autoSpaceDN/>
              <w:rPr>
                <w:color w:val="000000"/>
              </w:rPr>
            </w:pPr>
            <w:r w:rsidRPr="00711117">
              <w:rPr>
                <w:color w:val="000000"/>
              </w:rPr>
              <w:t> </w:t>
            </w:r>
          </w:p>
        </w:tc>
        <w:tc>
          <w:tcPr>
            <w:tcW w:w="1098" w:type="dxa"/>
            <w:tcBorders>
              <w:top w:val="nil"/>
              <w:left w:val="nil"/>
              <w:bottom w:val="single" w:sz="4" w:space="0" w:color="auto"/>
              <w:right w:val="single" w:sz="4" w:space="0" w:color="auto"/>
            </w:tcBorders>
            <w:hideMark/>
          </w:tcPr>
          <w:p w14:paraId="6142ADB7" w14:textId="77777777" w:rsidR="00D139A3" w:rsidRPr="00711117" w:rsidRDefault="00D139A3" w:rsidP="00EF0671">
            <w:pPr>
              <w:widowControl/>
              <w:autoSpaceDE/>
              <w:autoSpaceDN/>
              <w:rPr>
                <w:color w:val="000000"/>
              </w:rPr>
            </w:pPr>
            <w:r w:rsidRPr="00711117">
              <w:rPr>
                <w:color w:val="000000"/>
              </w:rPr>
              <w:t> </w:t>
            </w:r>
          </w:p>
        </w:tc>
        <w:tc>
          <w:tcPr>
            <w:tcW w:w="497" w:type="dxa"/>
            <w:tcBorders>
              <w:top w:val="nil"/>
              <w:left w:val="nil"/>
              <w:bottom w:val="single" w:sz="4" w:space="0" w:color="auto"/>
              <w:right w:val="single" w:sz="4" w:space="0" w:color="auto"/>
            </w:tcBorders>
            <w:hideMark/>
          </w:tcPr>
          <w:p w14:paraId="560F3280" w14:textId="77777777" w:rsidR="00D139A3" w:rsidRPr="00711117" w:rsidRDefault="00D139A3" w:rsidP="00EF0671">
            <w:pPr>
              <w:widowControl/>
              <w:autoSpaceDE/>
              <w:autoSpaceDN/>
              <w:rPr>
                <w:color w:val="000000"/>
              </w:rPr>
            </w:pPr>
            <w:r w:rsidRPr="00711117">
              <w:rPr>
                <w:color w:val="000000"/>
              </w:rPr>
              <w:t> </w:t>
            </w:r>
          </w:p>
        </w:tc>
        <w:tc>
          <w:tcPr>
            <w:tcW w:w="807" w:type="dxa"/>
            <w:tcBorders>
              <w:top w:val="nil"/>
              <w:left w:val="nil"/>
              <w:bottom w:val="single" w:sz="4" w:space="0" w:color="auto"/>
              <w:right w:val="single" w:sz="4" w:space="0" w:color="auto"/>
            </w:tcBorders>
            <w:hideMark/>
          </w:tcPr>
          <w:p w14:paraId="20113D5B" w14:textId="77777777" w:rsidR="00D139A3" w:rsidRPr="00711117" w:rsidRDefault="00D139A3" w:rsidP="00EF0671">
            <w:pPr>
              <w:widowControl/>
              <w:autoSpaceDE/>
              <w:autoSpaceDN/>
              <w:rPr>
                <w:color w:val="000000"/>
              </w:rPr>
            </w:pPr>
            <w:r w:rsidRPr="00711117">
              <w:rPr>
                <w:color w:val="000000"/>
              </w:rPr>
              <w:t> </w:t>
            </w:r>
          </w:p>
        </w:tc>
        <w:tc>
          <w:tcPr>
            <w:tcW w:w="1827" w:type="dxa"/>
            <w:tcBorders>
              <w:top w:val="nil"/>
              <w:left w:val="nil"/>
              <w:bottom w:val="single" w:sz="4" w:space="0" w:color="auto"/>
              <w:right w:val="single" w:sz="4" w:space="0" w:color="auto"/>
            </w:tcBorders>
            <w:hideMark/>
          </w:tcPr>
          <w:p w14:paraId="506B9244" w14:textId="77777777" w:rsidR="00D139A3" w:rsidRPr="00711117" w:rsidRDefault="00D139A3" w:rsidP="00EF0671">
            <w:pPr>
              <w:widowControl/>
              <w:autoSpaceDE/>
              <w:autoSpaceDN/>
              <w:rPr>
                <w:color w:val="000000"/>
              </w:rPr>
            </w:pPr>
            <w:r w:rsidRPr="00711117">
              <w:rPr>
                <w:color w:val="000000"/>
              </w:rPr>
              <w:t> </w:t>
            </w:r>
          </w:p>
        </w:tc>
        <w:tc>
          <w:tcPr>
            <w:tcW w:w="958" w:type="dxa"/>
            <w:tcBorders>
              <w:top w:val="nil"/>
              <w:left w:val="nil"/>
              <w:bottom w:val="single" w:sz="4" w:space="0" w:color="auto"/>
              <w:right w:val="single" w:sz="4" w:space="0" w:color="auto"/>
            </w:tcBorders>
            <w:hideMark/>
          </w:tcPr>
          <w:p w14:paraId="49D71C1C" w14:textId="77777777" w:rsidR="00D139A3" w:rsidRPr="00711117" w:rsidRDefault="00D139A3" w:rsidP="00EF0671">
            <w:pPr>
              <w:widowControl/>
              <w:autoSpaceDE/>
              <w:autoSpaceDN/>
              <w:rPr>
                <w:color w:val="000000"/>
              </w:rPr>
            </w:pPr>
            <w:r w:rsidRPr="00711117">
              <w:rPr>
                <w:color w:val="000000"/>
              </w:rPr>
              <w:t> </w:t>
            </w:r>
          </w:p>
        </w:tc>
        <w:tc>
          <w:tcPr>
            <w:tcW w:w="897" w:type="dxa"/>
            <w:tcBorders>
              <w:top w:val="nil"/>
              <w:left w:val="nil"/>
              <w:bottom w:val="single" w:sz="4" w:space="0" w:color="auto"/>
              <w:right w:val="single" w:sz="4" w:space="0" w:color="auto"/>
            </w:tcBorders>
            <w:hideMark/>
          </w:tcPr>
          <w:p w14:paraId="5C5E3D1B" w14:textId="77777777" w:rsidR="00D139A3" w:rsidRPr="00711117" w:rsidRDefault="00D139A3" w:rsidP="00EF0671">
            <w:pPr>
              <w:widowControl/>
              <w:autoSpaceDE/>
              <w:autoSpaceDN/>
              <w:rPr>
                <w:color w:val="000000"/>
              </w:rPr>
            </w:pPr>
            <w:r w:rsidRPr="00711117">
              <w:rPr>
                <w:color w:val="000000"/>
              </w:rPr>
              <w:t> </w:t>
            </w:r>
          </w:p>
        </w:tc>
        <w:tc>
          <w:tcPr>
            <w:tcW w:w="1238" w:type="dxa"/>
            <w:tcBorders>
              <w:top w:val="nil"/>
              <w:left w:val="nil"/>
              <w:bottom w:val="single" w:sz="4" w:space="0" w:color="auto"/>
              <w:right w:val="single" w:sz="4" w:space="0" w:color="auto"/>
            </w:tcBorders>
            <w:hideMark/>
          </w:tcPr>
          <w:p w14:paraId="265B13F8" w14:textId="77777777" w:rsidR="00D139A3" w:rsidRPr="00711117" w:rsidRDefault="00D139A3" w:rsidP="00EF0671">
            <w:pPr>
              <w:widowControl/>
              <w:autoSpaceDE/>
              <w:autoSpaceDN/>
              <w:rPr>
                <w:color w:val="000000"/>
              </w:rPr>
            </w:pPr>
            <w:r w:rsidRPr="00711117">
              <w:rPr>
                <w:color w:val="000000"/>
              </w:rPr>
              <w:t> </w:t>
            </w:r>
          </w:p>
        </w:tc>
        <w:tc>
          <w:tcPr>
            <w:tcW w:w="987" w:type="dxa"/>
            <w:tcBorders>
              <w:top w:val="nil"/>
              <w:left w:val="nil"/>
              <w:bottom w:val="single" w:sz="4" w:space="0" w:color="auto"/>
              <w:right w:val="single" w:sz="4" w:space="0" w:color="auto"/>
            </w:tcBorders>
            <w:hideMark/>
          </w:tcPr>
          <w:p w14:paraId="0F19DECC" w14:textId="77777777" w:rsidR="00D139A3" w:rsidRPr="00711117" w:rsidRDefault="00D139A3" w:rsidP="00EF0671">
            <w:pPr>
              <w:widowControl/>
              <w:autoSpaceDE/>
              <w:autoSpaceDN/>
              <w:rPr>
                <w:color w:val="000000"/>
              </w:rPr>
            </w:pPr>
            <w:r w:rsidRPr="00711117">
              <w:rPr>
                <w:color w:val="000000"/>
              </w:rPr>
              <w:t> </w:t>
            </w:r>
          </w:p>
        </w:tc>
        <w:tc>
          <w:tcPr>
            <w:tcW w:w="818" w:type="dxa"/>
            <w:tcBorders>
              <w:top w:val="nil"/>
              <w:left w:val="nil"/>
              <w:bottom w:val="single" w:sz="4" w:space="0" w:color="auto"/>
              <w:right w:val="single" w:sz="4" w:space="0" w:color="auto"/>
            </w:tcBorders>
            <w:hideMark/>
          </w:tcPr>
          <w:p w14:paraId="6E84F972" w14:textId="77777777" w:rsidR="00D139A3" w:rsidRPr="00711117" w:rsidRDefault="00D139A3" w:rsidP="00EF0671">
            <w:pPr>
              <w:widowControl/>
              <w:autoSpaceDE/>
              <w:autoSpaceDN/>
              <w:rPr>
                <w:color w:val="000000"/>
              </w:rPr>
            </w:pPr>
            <w:r w:rsidRPr="00711117">
              <w:rPr>
                <w:color w:val="000000"/>
              </w:rPr>
              <w:t> </w:t>
            </w:r>
          </w:p>
        </w:tc>
      </w:tr>
      <w:tr w:rsidR="00D139A3" w:rsidRPr="00B17983" w14:paraId="3FB87FFD" w14:textId="77777777" w:rsidTr="001E5BAA">
        <w:trPr>
          <w:trHeight w:val="376"/>
          <w:jc w:val="center"/>
        </w:trPr>
        <w:tc>
          <w:tcPr>
            <w:tcW w:w="442" w:type="dxa"/>
            <w:tcBorders>
              <w:top w:val="nil"/>
              <w:left w:val="single" w:sz="4" w:space="0" w:color="auto"/>
              <w:bottom w:val="single" w:sz="4" w:space="0" w:color="auto"/>
              <w:right w:val="single" w:sz="4" w:space="0" w:color="auto"/>
            </w:tcBorders>
            <w:hideMark/>
          </w:tcPr>
          <w:p w14:paraId="21EBC97F" w14:textId="77777777" w:rsidR="00D139A3" w:rsidRPr="00711117" w:rsidRDefault="00D139A3" w:rsidP="00EF0671">
            <w:pPr>
              <w:widowControl/>
              <w:autoSpaceDE/>
              <w:autoSpaceDN/>
              <w:rPr>
                <w:color w:val="000000"/>
              </w:rPr>
            </w:pPr>
            <w:r w:rsidRPr="00711117">
              <w:rPr>
                <w:color w:val="000000"/>
              </w:rPr>
              <w:t> </w:t>
            </w:r>
          </w:p>
        </w:tc>
        <w:tc>
          <w:tcPr>
            <w:tcW w:w="777" w:type="dxa"/>
            <w:tcBorders>
              <w:top w:val="nil"/>
              <w:left w:val="nil"/>
              <w:bottom w:val="single" w:sz="4" w:space="0" w:color="auto"/>
              <w:right w:val="single" w:sz="4" w:space="0" w:color="auto"/>
            </w:tcBorders>
            <w:hideMark/>
          </w:tcPr>
          <w:p w14:paraId="6D9DDAFC" w14:textId="77777777" w:rsidR="00D139A3" w:rsidRPr="00711117" w:rsidRDefault="00D139A3" w:rsidP="00EF0671">
            <w:pPr>
              <w:widowControl/>
              <w:autoSpaceDE/>
              <w:autoSpaceDN/>
              <w:rPr>
                <w:color w:val="000000"/>
              </w:rPr>
            </w:pPr>
            <w:r w:rsidRPr="00711117">
              <w:rPr>
                <w:color w:val="000000"/>
              </w:rPr>
              <w:t> </w:t>
            </w:r>
          </w:p>
        </w:tc>
        <w:tc>
          <w:tcPr>
            <w:tcW w:w="1098" w:type="dxa"/>
            <w:tcBorders>
              <w:top w:val="nil"/>
              <w:left w:val="nil"/>
              <w:bottom w:val="single" w:sz="4" w:space="0" w:color="auto"/>
              <w:right w:val="single" w:sz="4" w:space="0" w:color="auto"/>
            </w:tcBorders>
            <w:hideMark/>
          </w:tcPr>
          <w:p w14:paraId="5BE6EB2F" w14:textId="77777777" w:rsidR="00D139A3" w:rsidRPr="00711117" w:rsidRDefault="00D139A3" w:rsidP="00EF0671">
            <w:pPr>
              <w:widowControl/>
              <w:autoSpaceDE/>
              <w:autoSpaceDN/>
              <w:rPr>
                <w:color w:val="000000"/>
              </w:rPr>
            </w:pPr>
            <w:r w:rsidRPr="00711117">
              <w:rPr>
                <w:color w:val="000000"/>
              </w:rPr>
              <w:t> </w:t>
            </w:r>
          </w:p>
        </w:tc>
        <w:tc>
          <w:tcPr>
            <w:tcW w:w="497" w:type="dxa"/>
            <w:tcBorders>
              <w:top w:val="nil"/>
              <w:left w:val="nil"/>
              <w:bottom w:val="single" w:sz="4" w:space="0" w:color="auto"/>
              <w:right w:val="single" w:sz="4" w:space="0" w:color="auto"/>
            </w:tcBorders>
            <w:hideMark/>
          </w:tcPr>
          <w:p w14:paraId="44D94ACF" w14:textId="77777777" w:rsidR="00D139A3" w:rsidRPr="00711117" w:rsidRDefault="00D139A3" w:rsidP="00EF0671">
            <w:pPr>
              <w:widowControl/>
              <w:autoSpaceDE/>
              <w:autoSpaceDN/>
              <w:rPr>
                <w:color w:val="000000"/>
              </w:rPr>
            </w:pPr>
            <w:r w:rsidRPr="00711117">
              <w:rPr>
                <w:color w:val="000000"/>
              </w:rPr>
              <w:t> </w:t>
            </w:r>
          </w:p>
        </w:tc>
        <w:tc>
          <w:tcPr>
            <w:tcW w:w="807" w:type="dxa"/>
            <w:tcBorders>
              <w:top w:val="nil"/>
              <w:left w:val="nil"/>
              <w:bottom w:val="single" w:sz="4" w:space="0" w:color="auto"/>
              <w:right w:val="single" w:sz="4" w:space="0" w:color="auto"/>
            </w:tcBorders>
            <w:hideMark/>
          </w:tcPr>
          <w:p w14:paraId="5F17ADC8" w14:textId="77777777" w:rsidR="00D139A3" w:rsidRPr="00711117" w:rsidRDefault="00D139A3" w:rsidP="00EF0671">
            <w:pPr>
              <w:widowControl/>
              <w:autoSpaceDE/>
              <w:autoSpaceDN/>
              <w:rPr>
                <w:color w:val="000000"/>
              </w:rPr>
            </w:pPr>
            <w:r w:rsidRPr="00711117">
              <w:rPr>
                <w:color w:val="000000"/>
              </w:rPr>
              <w:t> </w:t>
            </w:r>
          </w:p>
        </w:tc>
        <w:tc>
          <w:tcPr>
            <w:tcW w:w="1827" w:type="dxa"/>
            <w:tcBorders>
              <w:top w:val="nil"/>
              <w:left w:val="nil"/>
              <w:bottom w:val="single" w:sz="4" w:space="0" w:color="auto"/>
              <w:right w:val="single" w:sz="4" w:space="0" w:color="auto"/>
            </w:tcBorders>
            <w:hideMark/>
          </w:tcPr>
          <w:p w14:paraId="2A72AF8B" w14:textId="77777777" w:rsidR="00D139A3" w:rsidRPr="00711117" w:rsidRDefault="00D139A3" w:rsidP="00EF0671">
            <w:pPr>
              <w:widowControl/>
              <w:autoSpaceDE/>
              <w:autoSpaceDN/>
              <w:rPr>
                <w:color w:val="000000"/>
              </w:rPr>
            </w:pPr>
            <w:r w:rsidRPr="00711117">
              <w:rPr>
                <w:color w:val="000000"/>
              </w:rPr>
              <w:t> </w:t>
            </w:r>
          </w:p>
        </w:tc>
        <w:tc>
          <w:tcPr>
            <w:tcW w:w="958" w:type="dxa"/>
            <w:tcBorders>
              <w:top w:val="nil"/>
              <w:left w:val="nil"/>
              <w:bottom w:val="single" w:sz="4" w:space="0" w:color="auto"/>
              <w:right w:val="single" w:sz="4" w:space="0" w:color="auto"/>
            </w:tcBorders>
            <w:hideMark/>
          </w:tcPr>
          <w:p w14:paraId="0CC531D4" w14:textId="77777777" w:rsidR="00D139A3" w:rsidRPr="00711117" w:rsidRDefault="00D139A3" w:rsidP="00EF0671">
            <w:pPr>
              <w:widowControl/>
              <w:autoSpaceDE/>
              <w:autoSpaceDN/>
              <w:rPr>
                <w:color w:val="000000"/>
              </w:rPr>
            </w:pPr>
            <w:r w:rsidRPr="00711117">
              <w:rPr>
                <w:color w:val="000000"/>
              </w:rPr>
              <w:t> </w:t>
            </w:r>
          </w:p>
        </w:tc>
        <w:tc>
          <w:tcPr>
            <w:tcW w:w="897" w:type="dxa"/>
            <w:tcBorders>
              <w:top w:val="nil"/>
              <w:left w:val="nil"/>
              <w:bottom w:val="single" w:sz="4" w:space="0" w:color="auto"/>
              <w:right w:val="single" w:sz="4" w:space="0" w:color="auto"/>
            </w:tcBorders>
            <w:hideMark/>
          </w:tcPr>
          <w:p w14:paraId="04154CB0" w14:textId="77777777" w:rsidR="00D139A3" w:rsidRPr="00711117" w:rsidRDefault="00D139A3" w:rsidP="00EF0671">
            <w:pPr>
              <w:widowControl/>
              <w:autoSpaceDE/>
              <w:autoSpaceDN/>
              <w:rPr>
                <w:color w:val="000000"/>
              </w:rPr>
            </w:pPr>
            <w:r w:rsidRPr="00711117">
              <w:rPr>
                <w:color w:val="000000"/>
              </w:rPr>
              <w:t> </w:t>
            </w:r>
          </w:p>
        </w:tc>
        <w:tc>
          <w:tcPr>
            <w:tcW w:w="1238" w:type="dxa"/>
            <w:tcBorders>
              <w:top w:val="nil"/>
              <w:left w:val="nil"/>
              <w:bottom w:val="single" w:sz="4" w:space="0" w:color="auto"/>
              <w:right w:val="single" w:sz="4" w:space="0" w:color="auto"/>
            </w:tcBorders>
            <w:hideMark/>
          </w:tcPr>
          <w:p w14:paraId="402BB808" w14:textId="77777777" w:rsidR="00D139A3" w:rsidRPr="00711117" w:rsidRDefault="00D139A3" w:rsidP="00EF0671">
            <w:pPr>
              <w:widowControl/>
              <w:autoSpaceDE/>
              <w:autoSpaceDN/>
              <w:rPr>
                <w:color w:val="000000"/>
              </w:rPr>
            </w:pPr>
            <w:r w:rsidRPr="00711117">
              <w:rPr>
                <w:color w:val="000000"/>
              </w:rPr>
              <w:t> </w:t>
            </w:r>
          </w:p>
        </w:tc>
        <w:tc>
          <w:tcPr>
            <w:tcW w:w="987" w:type="dxa"/>
            <w:tcBorders>
              <w:top w:val="nil"/>
              <w:left w:val="nil"/>
              <w:bottom w:val="single" w:sz="4" w:space="0" w:color="auto"/>
              <w:right w:val="single" w:sz="4" w:space="0" w:color="auto"/>
            </w:tcBorders>
            <w:hideMark/>
          </w:tcPr>
          <w:p w14:paraId="683FD84E" w14:textId="77777777" w:rsidR="00D139A3" w:rsidRPr="00711117" w:rsidRDefault="00D139A3" w:rsidP="00EF0671">
            <w:pPr>
              <w:widowControl/>
              <w:autoSpaceDE/>
              <w:autoSpaceDN/>
              <w:rPr>
                <w:color w:val="000000"/>
              </w:rPr>
            </w:pPr>
            <w:r w:rsidRPr="00711117">
              <w:rPr>
                <w:color w:val="000000"/>
              </w:rPr>
              <w:t> </w:t>
            </w:r>
          </w:p>
        </w:tc>
        <w:tc>
          <w:tcPr>
            <w:tcW w:w="818" w:type="dxa"/>
            <w:tcBorders>
              <w:top w:val="nil"/>
              <w:left w:val="nil"/>
              <w:bottom w:val="single" w:sz="4" w:space="0" w:color="auto"/>
              <w:right w:val="single" w:sz="4" w:space="0" w:color="auto"/>
            </w:tcBorders>
            <w:hideMark/>
          </w:tcPr>
          <w:p w14:paraId="745A1A86" w14:textId="77777777" w:rsidR="00D139A3" w:rsidRPr="00711117" w:rsidRDefault="00D139A3" w:rsidP="00EF0671">
            <w:pPr>
              <w:widowControl/>
              <w:autoSpaceDE/>
              <w:autoSpaceDN/>
              <w:rPr>
                <w:color w:val="000000"/>
              </w:rPr>
            </w:pPr>
            <w:r w:rsidRPr="00711117">
              <w:rPr>
                <w:color w:val="000000"/>
              </w:rPr>
              <w:t> </w:t>
            </w:r>
          </w:p>
        </w:tc>
      </w:tr>
      <w:tr w:rsidR="00D139A3" w:rsidRPr="00B17983" w14:paraId="0183BD44" w14:textId="77777777" w:rsidTr="001E5BAA">
        <w:trPr>
          <w:trHeight w:val="376"/>
          <w:jc w:val="center"/>
        </w:trPr>
        <w:tc>
          <w:tcPr>
            <w:tcW w:w="442" w:type="dxa"/>
            <w:tcBorders>
              <w:top w:val="nil"/>
              <w:left w:val="single" w:sz="4" w:space="0" w:color="auto"/>
              <w:bottom w:val="single" w:sz="4" w:space="0" w:color="auto"/>
              <w:right w:val="single" w:sz="4" w:space="0" w:color="auto"/>
            </w:tcBorders>
            <w:hideMark/>
          </w:tcPr>
          <w:p w14:paraId="2412E9C0" w14:textId="77777777" w:rsidR="00D139A3" w:rsidRPr="00711117" w:rsidRDefault="00D139A3" w:rsidP="00EF0671">
            <w:pPr>
              <w:widowControl/>
              <w:autoSpaceDE/>
              <w:autoSpaceDN/>
              <w:rPr>
                <w:color w:val="000000"/>
              </w:rPr>
            </w:pPr>
            <w:r w:rsidRPr="00711117">
              <w:rPr>
                <w:color w:val="000000"/>
              </w:rPr>
              <w:t> </w:t>
            </w:r>
          </w:p>
        </w:tc>
        <w:tc>
          <w:tcPr>
            <w:tcW w:w="777" w:type="dxa"/>
            <w:tcBorders>
              <w:top w:val="nil"/>
              <w:left w:val="nil"/>
              <w:bottom w:val="single" w:sz="4" w:space="0" w:color="auto"/>
              <w:right w:val="single" w:sz="4" w:space="0" w:color="auto"/>
            </w:tcBorders>
            <w:hideMark/>
          </w:tcPr>
          <w:p w14:paraId="049E2041" w14:textId="77777777" w:rsidR="00D139A3" w:rsidRPr="00711117" w:rsidRDefault="00D139A3" w:rsidP="00EF0671">
            <w:pPr>
              <w:widowControl/>
              <w:autoSpaceDE/>
              <w:autoSpaceDN/>
              <w:rPr>
                <w:color w:val="000000"/>
              </w:rPr>
            </w:pPr>
            <w:r w:rsidRPr="00711117">
              <w:rPr>
                <w:color w:val="000000"/>
              </w:rPr>
              <w:t> </w:t>
            </w:r>
          </w:p>
        </w:tc>
        <w:tc>
          <w:tcPr>
            <w:tcW w:w="1098" w:type="dxa"/>
            <w:tcBorders>
              <w:top w:val="nil"/>
              <w:left w:val="nil"/>
              <w:bottom w:val="single" w:sz="4" w:space="0" w:color="auto"/>
              <w:right w:val="single" w:sz="4" w:space="0" w:color="auto"/>
            </w:tcBorders>
            <w:hideMark/>
          </w:tcPr>
          <w:p w14:paraId="41480540" w14:textId="77777777" w:rsidR="00D139A3" w:rsidRPr="00711117" w:rsidRDefault="00D139A3" w:rsidP="00EF0671">
            <w:pPr>
              <w:widowControl/>
              <w:autoSpaceDE/>
              <w:autoSpaceDN/>
              <w:rPr>
                <w:color w:val="000000"/>
              </w:rPr>
            </w:pPr>
            <w:r w:rsidRPr="00711117">
              <w:rPr>
                <w:color w:val="000000"/>
              </w:rPr>
              <w:t> </w:t>
            </w:r>
          </w:p>
        </w:tc>
        <w:tc>
          <w:tcPr>
            <w:tcW w:w="497" w:type="dxa"/>
            <w:tcBorders>
              <w:top w:val="nil"/>
              <w:left w:val="nil"/>
              <w:bottom w:val="single" w:sz="4" w:space="0" w:color="auto"/>
              <w:right w:val="single" w:sz="4" w:space="0" w:color="auto"/>
            </w:tcBorders>
            <w:hideMark/>
          </w:tcPr>
          <w:p w14:paraId="02FE4577" w14:textId="77777777" w:rsidR="00D139A3" w:rsidRPr="00711117" w:rsidRDefault="00D139A3" w:rsidP="00EF0671">
            <w:pPr>
              <w:widowControl/>
              <w:autoSpaceDE/>
              <w:autoSpaceDN/>
              <w:rPr>
                <w:color w:val="000000"/>
              </w:rPr>
            </w:pPr>
            <w:r w:rsidRPr="00711117">
              <w:rPr>
                <w:color w:val="000000"/>
              </w:rPr>
              <w:t> </w:t>
            </w:r>
          </w:p>
        </w:tc>
        <w:tc>
          <w:tcPr>
            <w:tcW w:w="807" w:type="dxa"/>
            <w:tcBorders>
              <w:top w:val="nil"/>
              <w:left w:val="nil"/>
              <w:bottom w:val="single" w:sz="4" w:space="0" w:color="auto"/>
              <w:right w:val="single" w:sz="4" w:space="0" w:color="auto"/>
            </w:tcBorders>
            <w:hideMark/>
          </w:tcPr>
          <w:p w14:paraId="6FBB9834" w14:textId="77777777" w:rsidR="00D139A3" w:rsidRPr="00711117" w:rsidRDefault="00D139A3" w:rsidP="00EF0671">
            <w:pPr>
              <w:widowControl/>
              <w:autoSpaceDE/>
              <w:autoSpaceDN/>
              <w:rPr>
                <w:color w:val="000000"/>
              </w:rPr>
            </w:pPr>
            <w:r w:rsidRPr="00711117">
              <w:rPr>
                <w:color w:val="000000"/>
              </w:rPr>
              <w:t> </w:t>
            </w:r>
          </w:p>
        </w:tc>
        <w:tc>
          <w:tcPr>
            <w:tcW w:w="1827" w:type="dxa"/>
            <w:tcBorders>
              <w:top w:val="nil"/>
              <w:left w:val="nil"/>
              <w:bottom w:val="single" w:sz="4" w:space="0" w:color="auto"/>
              <w:right w:val="single" w:sz="4" w:space="0" w:color="auto"/>
            </w:tcBorders>
            <w:hideMark/>
          </w:tcPr>
          <w:p w14:paraId="0ACB0905" w14:textId="77777777" w:rsidR="00D139A3" w:rsidRPr="00711117" w:rsidRDefault="00D139A3" w:rsidP="00EF0671">
            <w:pPr>
              <w:widowControl/>
              <w:autoSpaceDE/>
              <w:autoSpaceDN/>
              <w:rPr>
                <w:color w:val="000000"/>
              </w:rPr>
            </w:pPr>
            <w:r w:rsidRPr="00711117">
              <w:rPr>
                <w:color w:val="000000"/>
              </w:rPr>
              <w:t> </w:t>
            </w:r>
          </w:p>
        </w:tc>
        <w:tc>
          <w:tcPr>
            <w:tcW w:w="958" w:type="dxa"/>
            <w:tcBorders>
              <w:top w:val="nil"/>
              <w:left w:val="nil"/>
              <w:bottom w:val="single" w:sz="4" w:space="0" w:color="auto"/>
              <w:right w:val="single" w:sz="4" w:space="0" w:color="auto"/>
            </w:tcBorders>
            <w:hideMark/>
          </w:tcPr>
          <w:p w14:paraId="2A25AE41" w14:textId="77777777" w:rsidR="00D139A3" w:rsidRPr="00711117" w:rsidRDefault="00D139A3" w:rsidP="00EF0671">
            <w:pPr>
              <w:widowControl/>
              <w:autoSpaceDE/>
              <w:autoSpaceDN/>
              <w:rPr>
                <w:color w:val="000000"/>
              </w:rPr>
            </w:pPr>
            <w:r w:rsidRPr="00711117">
              <w:rPr>
                <w:color w:val="000000"/>
              </w:rPr>
              <w:t> </w:t>
            </w:r>
          </w:p>
        </w:tc>
        <w:tc>
          <w:tcPr>
            <w:tcW w:w="897" w:type="dxa"/>
            <w:tcBorders>
              <w:top w:val="nil"/>
              <w:left w:val="nil"/>
              <w:bottom w:val="single" w:sz="4" w:space="0" w:color="auto"/>
              <w:right w:val="single" w:sz="4" w:space="0" w:color="auto"/>
            </w:tcBorders>
            <w:hideMark/>
          </w:tcPr>
          <w:p w14:paraId="029AB840" w14:textId="77777777" w:rsidR="00D139A3" w:rsidRPr="00711117" w:rsidRDefault="00D139A3" w:rsidP="00EF0671">
            <w:pPr>
              <w:widowControl/>
              <w:autoSpaceDE/>
              <w:autoSpaceDN/>
              <w:rPr>
                <w:color w:val="000000"/>
              </w:rPr>
            </w:pPr>
            <w:r w:rsidRPr="00711117">
              <w:rPr>
                <w:color w:val="000000"/>
              </w:rPr>
              <w:t> </w:t>
            </w:r>
          </w:p>
        </w:tc>
        <w:tc>
          <w:tcPr>
            <w:tcW w:w="1238" w:type="dxa"/>
            <w:tcBorders>
              <w:top w:val="nil"/>
              <w:left w:val="nil"/>
              <w:bottom w:val="single" w:sz="4" w:space="0" w:color="auto"/>
              <w:right w:val="single" w:sz="4" w:space="0" w:color="auto"/>
            </w:tcBorders>
            <w:hideMark/>
          </w:tcPr>
          <w:p w14:paraId="049B316A" w14:textId="77777777" w:rsidR="00D139A3" w:rsidRPr="00711117" w:rsidRDefault="00D139A3" w:rsidP="00EF0671">
            <w:pPr>
              <w:widowControl/>
              <w:autoSpaceDE/>
              <w:autoSpaceDN/>
              <w:rPr>
                <w:color w:val="000000"/>
              </w:rPr>
            </w:pPr>
            <w:r w:rsidRPr="00711117">
              <w:rPr>
                <w:color w:val="000000"/>
              </w:rPr>
              <w:t> </w:t>
            </w:r>
          </w:p>
        </w:tc>
        <w:tc>
          <w:tcPr>
            <w:tcW w:w="987" w:type="dxa"/>
            <w:tcBorders>
              <w:top w:val="nil"/>
              <w:left w:val="nil"/>
              <w:bottom w:val="single" w:sz="4" w:space="0" w:color="auto"/>
              <w:right w:val="single" w:sz="4" w:space="0" w:color="auto"/>
            </w:tcBorders>
            <w:hideMark/>
          </w:tcPr>
          <w:p w14:paraId="50C371E5" w14:textId="77777777" w:rsidR="00D139A3" w:rsidRPr="00711117" w:rsidRDefault="00D139A3" w:rsidP="00EF0671">
            <w:pPr>
              <w:widowControl/>
              <w:autoSpaceDE/>
              <w:autoSpaceDN/>
              <w:rPr>
                <w:color w:val="000000"/>
              </w:rPr>
            </w:pPr>
            <w:r w:rsidRPr="00711117">
              <w:rPr>
                <w:color w:val="000000"/>
              </w:rPr>
              <w:t> </w:t>
            </w:r>
          </w:p>
        </w:tc>
        <w:tc>
          <w:tcPr>
            <w:tcW w:w="818" w:type="dxa"/>
            <w:tcBorders>
              <w:top w:val="nil"/>
              <w:left w:val="nil"/>
              <w:bottom w:val="single" w:sz="4" w:space="0" w:color="auto"/>
              <w:right w:val="single" w:sz="4" w:space="0" w:color="auto"/>
            </w:tcBorders>
            <w:hideMark/>
          </w:tcPr>
          <w:p w14:paraId="74F54C79" w14:textId="77777777" w:rsidR="00D139A3" w:rsidRPr="00711117" w:rsidRDefault="00D139A3" w:rsidP="00EF0671">
            <w:pPr>
              <w:widowControl/>
              <w:autoSpaceDE/>
              <w:autoSpaceDN/>
              <w:rPr>
                <w:color w:val="000000"/>
              </w:rPr>
            </w:pPr>
            <w:r w:rsidRPr="00711117">
              <w:rPr>
                <w:color w:val="000000"/>
              </w:rPr>
              <w:t> </w:t>
            </w:r>
          </w:p>
        </w:tc>
      </w:tr>
      <w:tr w:rsidR="00D139A3" w:rsidRPr="00B17983" w14:paraId="2E767249" w14:textId="77777777" w:rsidTr="001E5BAA">
        <w:trPr>
          <w:trHeight w:val="376"/>
          <w:jc w:val="center"/>
        </w:trPr>
        <w:tc>
          <w:tcPr>
            <w:tcW w:w="442" w:type="dxa"/>
            <w:tcBorders>
              <w:top w:val="nil"/>
              <w:left w:val="single" w:sz="4" w:space="0" w:color="auto"/>
              <w:bottom w:val="single" w:sz="4" w:space="0" w:color="auto"/>
              <w:right w:val="single" w:sz="4" w:space="0" w:color="auto"/>
            </w:tcBorders>
            <w:hideMark/>
          </w:tcPr>
          <w:p w14:paraId="36007E32" w14:textId="77777777" w:rsidR="00D139A3" w:rsidRPr="00711117" w:rsidRDefault="00D139A3" w:rsidP="00EF0671">
            <w:pPr>
              <w:widowControl/>
              <w:autoSpaceDE/>
              <w:autoSpaceDN/>
              <w:rPr>
                <w:color w:val="000000"/>
              </w:rPr>
            </w:pPr>
            <w:r w:rsidRPr="00711117">
              <w:rPr>
                <w:color w:val="000000"/>
              </w:rPr>
              <w:t> </w:t>
            </w:r>
          </w:p>
        </w:tc>
        <w:tc>
          <w:tcPr>
            <w:tcW w:w="777" w:type="dxa"/>
            <w:tcBorders>
              <w:top w:val="nil"/>
              <w:left w:val="nil"/>
              <w:bottom w:val="single" w:sz="4" w:space="0" w:color="auto"/>
              <w:right w:val="single" w:sz="4" w:space="0" w:color="auto"/>
            </w:tcBorders>
            <w:hideMark/>
          </w:tcPr>
          <w:p w14:paraId="4BF60940" w14:textId="77777777" w:rsidR="00D139A3" w:rsidRPr="00711117" w:rsidRDefault="00D139A3" w:rsidP="00EF0671">
            <w:pPr>
              <w:widowControl/>
              <w:autoSpaceDE/>
              <w:autoSpaceDN/>
              <w:rPr>
                <w:color w:val="000000"/>
              </w:rPr>
            </w:pPr>
            <w:r w:rsidRPr="00711117">
              <w:rPr>
                <w:color w:val="000000"/>
              </w:rPr>
              <w:t> </w:t>
            </w:r>
          </w:p>
        </w:tc>
        <w:tc>
          <w:tcPr>
            <w:tcW w:w="1098" w:type="dxa"/>
            <w:tcBorders>
              <w:top w:val="nil"/>
              <w:left w:val="nil"/>
              <w:bottom w:val="single" w:sz="4" w:space="0" w:color="auto"/>
              <w:right w:val="single" w:sz="4" w:space="0" w:color="auto"/>
            </w:tcBorders>
            <w:hideMark/>
          </w:tcPr>
          <w:p w14:paraId="38CDAD53" w14:textId="77777777" w:rsidR="00D139A3" w:rsidRPr="00711117" w:rsidRDefault="00D139A3" w:rsidP="00EF0671">
            <w:pPr>
              <w:widowControl/>
              <w:autoSpaceDE/>
              <w:autoSpaceDN/>
              <w:rPr>
                <w:color w:val="000000"/>
              </w:rPr>
            </w:pPr>
            <w:r w:rsidRPr="00711117">
              <w:rPr>
                <w:color w:val="000000"/>
              </w:rPr>
              <w:t> </w:t>
            </w:r>
          </w:p>
        </w:tc>
        <w:tc>
          <w:tcPr>
            <w:tcW w:w="497" w:type="dxa"/>
            <w:tcBorders>
              <w:top w:val="nil"/>
              <w:left w:val="nil"/>
              <w:bottom w:val="single" w:sz="4" w:space="0" w:color="auto"/>
              <w:right w:val="single" w:sz="4" w:space="0" w:color="auto"/>
            </w:tcBorders>
            <w:hideMark/>
          </w:tcPr>
          <w:p w14:paraId="457F1129" w14:textId="77777777" w:rsidR="00D139A3" w:rsidRPr="00711117" w:rsidRDefault="00D139A3" w:rsidP="00EF0671">
            <w:pPr>
              <w:widowControl/>
              <w:autoSpaceDE/>
              <w:autoSpaceDN/>
              <w:rPr>
                <w:color w:val="000000"/>
              </w:rPr>
            </w:pPr>
            <w:r w:rsidRPr="00711117">
              <w:rPr>
                <w:color w:val="000000"/>
              </w:rPr>
              <w:t> </w:t>
            </w:r>
          </w:p>
        </w:tc>
        <w:tc>
          <w:tcPr>
            <w:tcW w:w="807" w:type="dxa"/>
            <w:tcBorders>
              <w:top w:val="nil"/>
              <w:left w:val="nil"/>
              <w:bottom w:val="single" w:sz="4" w:space="0" w:color="auto"/>
              <w:right w:val="single" w:sz="4" w:space="0" w:color="auto"/>
            </w:tcBorders>
            <w:hideMark/>
          </w:tcPr>
          <w:p w14:paraId="36C21ABA" w14:textId="77777777" w:rsidR="00D139A3" w:rsidRPr="00711117" w:rsidRDefault="00D139A3" w:rsidP="00EF0671">
            <w:pPr>
              <w:widowControl/>
              <w:autoSpaceDE/>
              <w:autoSpaceDN/>
              <w:rPr>
                <w:color w:val="000000"/>
              </w:rPr>
            </w:pPr>
            <w:r w:rsidRPr="00711117">
              <w:rPr>
                <w:color w:val="000000"/>
              </w:rPr>
              <w:t> </w:t>
            </w:r>
          </w:p>
        </w:tc>
        <w:tc>
          <w:tcPr>
            <w:tcW w:w="1827" w:type="dxa"/>
            <w:tcBorders>
              <w:top w:val="nil"/>
              <w:left w:val="nil"/>
              <w:bottom w:val="single" w:sz="4" w:space="0" w:color="auto"/>
              <w:right w:val="single" w:sz="4" w:space="0" w:color="auto"/>
            </w:tcBorders>
            <w:hideMark/>
          </w:tcPr>
          <w:p w14:paraId="4F881A53" w14:textId="77777777" w:rsidR="00D139A3" w:rsidRPr="00711117" w:rsidRDefault="00D139A3" w:rsidP="00EF0671">
            <w:pPr>
              <w:widowControl/>
              <w:autoSpaceDE/>
              <w:autoSpaceDN/>
              <w:rPr>
                <w:color w:val="000000"/>
              </w:rPr>
            </w:pPr>
            <w:r w:rsidRPr="00711117">
              <w:rPr>
                <w:color w:val="000000"/>
              </w:rPr>
              <w:t> </w:t>
            </w:r>
          </w:p>
        </w:tc>
        <w:tc>
          <w:tcPr>
            <w:tcW w:w="958" w:type="dxa"/>
            <w:tcBorders>
              <w:top w:val="nil"/>
              <w:left w:val="nil"/>
              <w:bottom w:val="single" w:sz="4" w:space="0" w:color="auto"/>
              <w:right w:val="single" w:sz="4" w:space="0" w:color="auto"/>
            </w:tcBorders>
            <w:hideMark/>
          </w:tcPr>
          <w:p w14:paraId="3366CA4E" w14:textId="77777777" w:rsidR="00D139A3" w:rsidRPr="00711117" w:rsidRDefault="00D139A3" w:rsidP="00EF0671">
            <w:pPr>
              <w:widowControl/>
              <w:autoSpaceDE/>
              <w:autoSpaceDN/>
              <w:rPr>
                <w:color w:val="000000"/>
              </w:rPr>
            </w:pPr>
            <w:r w:rsidRPr="00711117">
              <w:rPr>
                <w:color w:val="000000"/>
              </w:rPr>
              <w:t> </w:t>
            </w:r>
          </w:p>
        </w:tc>
        <w:tc>
          <w:tcPr>
            <w:tcW w:w="897" w:type="dxa"/>
            <w:tcBorders>
              <w:top w:val="nil"/>
              <w:left w:val="nil"/>
              <w:bottom w:val="single" w:sz="4" w:space="0" w:color="auto"/>
              <w:right w:val="single" w:sz="4" w:space="0" w:color="auto"/>
            </w:tcBorders>
            <w:hideMark/>
          </w:tcPr>
          <w:p w14:paraId="096BD83F" w14:textId="77777777" w:rsidR="00D139A3" w:rsidRPr="00711117" w:rsidRDefault="00D139A3" w:rsidP="00EF0671">
            <w:pPr>
              <w:widowControl/>
              <w:autoSpaceDE/>
              <w:autoSpaceDN/>
              <w:rPr>
                <w:color w:val="000000"/>
              </w:rPr>
            </w:pPr>
            <w:r w:rsidRPr="00711117">
              <w:rPr>
                <w:color w:val="000000"/>
              </w:rPr>
              <w:t> </w:t>
            </w:r>
          </w:p>
        </w:tc>
        <w:tc>
          <w:tcPr>
            <w:tcW w:w="1238" w:type="dxa"/>
            <w:tcBorders>
              <w:top w:val="nil"/>
              <w:left w:val="nil"/>
              <w:bottom w:val="single" w:sz="4" w:space="0" w:color="auto"/>
              <w:right w:val="single" w:sz="4" w:space="0" w:color="auto"/>
            </w:tcBorders>
            <w:hideMark/>
          </w:tcPr>
          <w:p w14:paraId="0953AE6D" w14:textId="77777777" w:rsidR="00D139A3" w:rsidRPr="00711117" w:rsidRDefault="00D139A3" w:rsidP="00EF0671">
            <w:pPr>
              <w:widowControl/>
              <w:autoSpaceDE/>
              <w:autoSpaceDN/>
              <w:rPr>
                <w:color w:val="000000"/>
              </w:rPr>
            </w:pPr>
            <w:r w:rsidRPr="00711117">
              <w:rPr>
                <w:color w:val="000000"/>
              </w:rPr>
              <w:t> </w:t>
            </w:r>
          </w:p>
        </w:tc>
        <w:tc>
          <w:tcPr>
            <w:tcW w:w="987" w:type="dxa"/>
            <w:tcBorders>
              <w:top w:val="nil"/>
              <w:left w:val="nil"/>
              <w:bottom w:val="single" w:sz="4" w:space="0" w:color="auto"/>
              <w:right w:val="single" w:sz="4" w:space="0" w:color="auto"/>
            </w:tcBorders>
            <w:hideMark/>
          </w:tcPr>
          <w:p w14:paraId="6A572E4A" w14:textId="77777777" w:rsidR="00D139A3" w:rsidRPr="00711117" w:rsidRDefault="00D139A3" w:rsidP="00EF0671">
            <w:pPr>
              <w:widowControl/>
              <w:autoSpaceDE/>
              <w:autoSpaceDN/>
              <w:rPr>
                <w:color w:val="000000"/>
              </w:rPr>
            </w:pPr>
            <w:r w:rsidRPr="00711117">
              <w:rPr>
                <w:color w:val="000000"/>
              </w:rPr>
              <w:t> </w:t>
            </w:r>
          </w:p>
        </w:tc>
        <w:tc>
          <w:tcPr>
            <w:tcW w:w="818" w:type="dxa"/>
            <w:tcBorders>
              <w:top w:val="nil"/>
              <w:left w:val="nil"/>
              <w:bottom w:val="single" w:sz="4" w:space="0" w:color="auto"/>
              <w:right w:val="single" w:sz="4" w:space="0" w:color="auto"/>
            </w:tcBorders>
            <w:hideMark/>
          </w:tcPr>
          <w:p w14:paraId="2D97AA8B" w14:textId="77777777" w:rsidR="00D139A3" w:rsidRPr="00711117" w:rsidRDefault="00D139A3" w:rsidP="00EF0671">
            <w:pPr>
              <w:widowControl/>
              <w:autoSpaceDE/>
              <w:autoSpaceDN/>
              <w:rPr>
                <w:color w:val="000000"/>
              </w:rPr>
            </w:pPr>
            <w:r w:rsidRPr="00711117">
              <w:rPr>
                <w:color w:val="000000"/>
              </w:rPr>
              <w:t> </w:t>
            </w:r>
          </w:p>
        </w:tc>
      </w:tr>
    </w:tbl>
    <w:p w14:paraId="110B218E" w14:textId="77777777" w:rsidR="00D139A3" w:rsidRDefault="00D139A3" w:rsidP="00D139A3">
      <w:pPr>
        <w:spacing w:before="66"/>
        <w:ind w:right="144"/>
        <w:jc w:val="right"/>
        <w:rPr>
          <w:b/>
          <w:i/>
        </w:rPr>
      </w:pPr>
    </w:p>
    <w:p w14:paraId="5E161046" w14:textId="77777777" w:rsidR="001E5BAA" w:rsidRDefault="001E5BAA" w:rsidP="00D139A3">
      <w:pPr>
        <w:spacing w:before="66"/>
        <w:ind w:right="144"/>
        <w:jc w:val="right"/>
        <w:rPr>
          <w:b/>
          <w:i/>
        </w:rPr>
      </w:pPr>
    </w:p>
    <w:p w14:paraId="0405A394" w14:textId="77777777" w:rsidR="001E5BAA" w:rsidRDefault="001E5BAA" w:rsidP="00D139A3">
      <w:pPr>
        <w:spacing w:before="66"/>
        <w:ind w:right="144"/>
        <w:jc w:val="right"/>
        <w:rPr>
          <w:b/>
          <w:i/>
        </w:rPr>
      </w:pPr>
    </w:p>
    <w:p w14:paraId="1065114C" w14:textId="77777777" w:rsidR="001E5BAA" w:rsidRDefault="001E5BAA" w:rsidP="00D139A3">
      <w:pPr>
        <w:spacing w:before="66"/>
        <w:ind w:right="144"/>
        <w:jc w:val="right"/>
        <w:rPr>
          <w:b/>
          <w:i/>
        </w:rPr>
      </w:pPr>
    </w:p>
    <w:p w14:paraId="330AA731" w14:textId="77777777" w:rsidR="001E5BAA" w:rsidRDefault="001E5BAA" w:rsidP="00D139A3">
      <w:pPr>
        <w:spacing w:before="66"/>
        <w:ind w:right="144"/>
        <w:jc w:val="right"/>
        <w:rPr>
          <w:b/>
          <w:i/>
        </w:rPr>
      </w:pPr>
    </w:p>
    <w:p w14:paraId="7312FF8D" w14:textId="10554A28" w:rsidR="00D139A3" w:rsidRPr="00B17983" w:rsidRDefault="00D139A3" w:rsidP="00D139A3">
      <w:pPr>
        <w:spacing w:before="66"/>
        <w:ind w:right="144"/>
        <w:jc w:val="right"/>
        <w:rPr>
          <w:b/>
          <w:i/>
        </w:rPr>
      </w:pPr>
      <w:r w:rsidRPr="00B17983">
        <w:rPr>
          <w:b/>
          <w:i/>
        </w:rPr>
        <w:t>SPP Annex 5</w:t>
      </w:r>
    </w:p>
    <w:p w14:paraId="3AE2C28D" w14:textId="77777777" w:rsidR="00D139A3" w:rsidRPr="00B17983" w:rsidRDefault="00D139A3" w:rsidP="00D139A3">
      <w:pPr>
        <w:spacing w:before="190"/>
        <w:ind w:right="70"/>
        <w:jc w:val="center"/>
        <w:rPr>
          <w:b/>
          <w:sz w:val="30"/>
        </w:rPr>
      </w:pPr>
      <w:r w:rsidRPr="00B17983">
        <w:rPr>
          <w:b/>
          <w:sz w:val="30"/>
        </w:rPr>
        <w:t xml:space="preserve">University Grants Commission of </w:t>
      </w:r>
      <w:r w:rsidRPr="00B17983">
        <w:rPr>
          <w:b/>
          <w:spacing w:val="-2"/>
          <w:sz w:val="30"/>
        </w:rPr>
        <w:t>Bangladesh</w:t>
      </w:r>
    </w:p>
    <w:p w14:paraId="284E7EA7" w14:textId="77777777" w:rsidR="00D139A3" w:rsidRPr="00711117" w:rsidRDefault="00D139A3" w:rsidP="00D139A3">
      <w:pPr>
        <w:spacing w:before="120"/>
        <w:ind w:right="70"/>
        <w:jc w:val="center"/>
        <w:rPr>
          <w:sz w:val="28"/>
          <w:szCs w:val="28"/>
        </w:rPr>
      </w:pPr>
      <w:r w:rsidRPr="00711117">
        <w:rPr>
          <w:sz w:val="28"/>
          <w:szCs w:val="28"/>
        </w:rPr>
        <w:t xml:space="preserve">Improving Computer and Software Engineering Tertiary Education Project </w:t>
      </w:r>
      <w:r w:rsidRPr="00711117">
        <w:rPr>
          <w:spacing w:val="-2"/>
          <w:sz w:val="28"/>
          <w:szCs w:val="28"/>
        </w:rPr>
        <w:t>(ICSETEP)</w:t>
      </w:r>
    </w:p>
    <w:p w14:paraId="665DA7EE" w14:textId="77777777" w:rsidR="00D139A3" w:rsidRPr="00B17983" w:rsidRDefault="00D139A3" w:rsidP="00D139A3">
      <w:pPr>
        <w:pStyle w:val="BodyText"/>
        <w:spacing w:before="134"/>
        <w:rPr>
          <w:sz w:val="24"/>
        </w:rPr>
      </w:pPr>
    </w:p>
    <w:p w14:paraId="32003871" w14:textId="77777777" w:rsidR="00D139A3" w:rsidRPr="00B17983" w:rsidRDefault="00D139A3" w:rsidP="00D139A3">
      <w:pPr>
        <w:spacing w:before="1"/>
        <w:ind w:left="2883"/>
        <w:rPr>
          <w:sz w:val="28"/>
        </w:rPr>
      </w:pPr>
      <w:r w:rsidRPr="00B17983">
        <w:rPr>
          <w:sz w:val="28"/>
        </w:rPr>
        <w:t>Research and Development Grant</w:t>
      </w:r>
      <w:r w:rsidRPr="00B17983">
        <w:rPr>
          <w:spacing w:val="-2"/>
          <w:sz w:val="28"/>
        </w:rPr>
        <w:t xml:space="preserve"> (RDG)</w:t>
      </w:r>
    </w:p>
    <w:p w14:paraId="4D821EDE" w14:textId="77777777" w:rsidR="00D139A3" w:rsidRPr="00B17983" w:rsidRDefault="00D139A3" w:rsidP="00D139A3">
      <w:pPr>
        <w:pStyle w:val="BodyText"/>
        <w:spacing w:before="53"/>
        <w:rPr>
          <w:sz w:val="24"/>
        </w:rPr>
      </w:pPr>
    </w:p>
    <w:p w14:paraId="13E6FFFF" w14:textId="77777777" w:rsidR="00D139A3" w:rsidRPr="00B17983" w:rsidRDefault="00D139A3" w:rsidP="00D139A3">
      <w:pPr>
        <w:pStyle w:val="Heading2"/>
        <w:ind w:left="943"/>
        <w:jc w:val="left"/>
      </w:pPr>
      <w:r w:rsidRPr="00B17983">
        <w:rPr>
          <w:noProof/>
        </w:rPr>
        <mc:AlternateContent>
          <mc:Choice Requires="wps">
            <w:drawing>
              <wp:anchor distT="0" distB="0" distL="0" distR="0" simplePos="0" relativeHeight="487793152" behindDoc="1" locked="0" layoutInCell="1" allowOverlap="1" wp14:anchorId="2CE84A98" wp14:editId="66826263">
                <wp:simplePos x="0" y="0"/>
                <wp:positionH relativeFrom="page">
                  <wp:posOffset>1679575</wp:posOffset>
                </wp:positionH>
                <wp:positionV relativeFrom="paragraph">
                  <wp:posOffset>1000125</wp:posOffset>
                </wp:positionV>
                <wp:extent cx="4187825" cy="197485"/>
                <wp:effectExtent l="0" t="0" r="0" b="0"/>
                <wp:wrapNone/>
                <wp:docPr id="52049820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87825" cy="197485"/>
                        </a:xfrm>
                        <a:prstGeom prst="rect">
                          <a:avLst/>
                        </a:prstGeom>
                      </wps:spPr>
                      <wps:txbx>
                        <w:txbxContent>
                          <w:p w14:paraId="2BBFCB83" w14:textId="77777777" w:rsidR="00D139A3" w:rsidRDefault="00D139A3" w:rsidP="00D139A3">
                            <w:pPr>
                              <w:spacing w:line="311" w:lineRule="exact"/>
                              <w:rPr>
                                <w:b/>
                                <w:i/>
                                <w:sz w:val="28"/>
                              </w:rPr>
                            </w:pPr>
                            <w:r>
                              <w:rPr>
                                <w:b/>
                                <w:i/>
                                <w:sz w:val="28"/>
                              </w:rPr>
                              <w:t>EnvironmentandSafetyChecklistforResearch</w:t>
                            </w:r>
                            <w:r>
                              <w:rPr>
                                <w:b/>
                                <w:i/>
                                <w:spacing w:val="-2"/>
                                <w:sz w:val="28"/>
                              </w:rPr>
                              <w:t>Proposal</w:t>
                            </w: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E84A98" id="Text Box 9" o:spid="_x0000_s1030" type="#_x0000_t202" style="position:absolute;left:0;text-align:left;margin-left:132.25pt;margin-top:78.75pt;width:329.75pt;height:15.55pt;z-index:-15523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" filled="f" stroked="f">
                <v:textbox inset="0,0,0,0">
                  <w:txbxContent>
                    <w:p w14:paraId="2BBFCB83" w14:textId="77777777" w:rsidR="00D139A3" w:rsidRDefault="00D139A3" w:rsidP="00D139A3">
                      <w:pPr>
                        <w:spacing w:line="311" w:lineRule="exact"/>
                        <w:rPr>
                          <w:b/>
                          <w:i/>
                          <w:sz w:val="28"/>
                        </w:rPr>
                      </w:pPr>
                      <w:r>
                        <w:rPr>
                          <w:b/>
                          <w:i/>
                          <w:sz w:val="28"/>
                        </w:rPr>
                        <w:t>EnvironmentandSafetyChecklistforResearch</w:t>
                      </w:r>
                      <w:r>
                        <w:rPr>
                          <w:b/>
                          <w:i/>
                          <w:spacing w:val="-2"/>
                          <w:sz w:val="28"/>
                        </w:rPr>
                        <w:t>Proposal</w:t>
                      </w:r>
                    </w:p>
                  </w:txbxContent>
                </v:textbox>
                <w10:wrap anchorx="page"/>
              </v:shape>
            </w:pict>
          </mc:Fallback>
        </mc:AlternateContent>
      </w:r>
      <w:r w:rsidRPr="00B17983">
        <w:t xml:space="preserve">Environment and Safety Checklist for Research and Development </w:t>
      </w:r>
      <w:r w:rsidRPr="00B17983">
        <w:rPr>
          <w:spacing w:val="-2"/>
        </w:rPr>
        <w:t>Proposal</w:t>
      </w:r>
    </w:p>
    <w:p w14:paraId="1FF788D8" w14:textId="77777777" w:rsidR="00D139A3" w:rsidRPr="00B17983" w:rsidRDefault="00D139A3" w:rsidP="00D139A3">
      <w:pPr>
        <w:pStyle w:val="BodyText"/>
        <w:rPr>
          <w:b/>
          <w:sz w:val="20"/>
        </w:rPr>
      </w:pPr>
    </w:p>
    <w:p w14:paraId="76498A93" w14:textId="77777777" w:rsidR="00D139A3" w:rsidRPr="00B17983" w:rsidRDefault="00D139A3" w:rsidP="00D139A3">
      <w:pPr>
        <w:pStyle w:val="BodyText"/>
        <w:spacing w:before="172"/>
        <w:rPr>
          <w:b/>
          <w:sz w:val="20"/>
        </w:rPr>
      </w:pPr>
      <w:r w:rsidRPr="00B17983">
        <w:rPr>
          <w:noProof/>
        </w:rPr>
        <mc:AlternateContent>
          <mc:Choice Requires="wpg">
            <w:drawing>
              <wp:anchor distT="0" distB="0" distL="0" distR="0" simplePos="0" relativeHeight="487794176" behindDoc="1" locked="0" layoutInCell="1" allowOverlap="1" wp14:anchorId="33056082" wp14:editId="70542E52">
                <wp:simplePos x="0" y="0"/>
                <wp:positionH relativeFrom="page">
                  <wp:posOffset>692150</wp:posOffset>
                </wp:positionH>
                <wp:positionV relativeFrom="paragraph">
                  <wp:posOffset>276860</wp:posOffset>
                </wp:positionV>
                <wp:extent cx="6184900" cy="1568450"/>
                <wp:effectExtent l="6350" t="6985" r="9525" b="5715"/>
                <wp:wrapTopAndBottom/>
                <wp:docPr id="727317887"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4900" cy="1568450"/>
                          <a:chOff x="45" y="45"/>
                          <a:chExt cx="61849" cy="24358"/>
                        </a:xfrm>
                      </wpg:grpSpPr>
                      <pic:pic xmlns:pic="http://schemas.openxmlformats.org/drawingml/2006/picture">
                        <pic:nvPicPr>
                          <pic:cNvPr id="2021619583" name="Image 15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5" y="45"/>
                            <a:ext cx="61844" cy="23212"/>
                          </a:xfrm>
                          <a:prstGeom prst="rect">
                            <a:avLst/>
                          </a:prstGeom>
                          <a:noFill/>
                          <a:extLst>
                            <a:ext uri="{909E8E84-426E-40DD-AFC4-6F175D3DCCD1}">
                              <a14:hiddenFill xmlns:a14="http://schemas.microsoft.com/office/drawing/2010/main">
                                <a:solidFill>
                                  <a:srgbClr val="FFFFFF"/>
                                </a:solidFill>
                              </a14:hiddenFill>
                            </a:ext>
                          </a:extLst>
                        </pic:spPr>
                      </pic:pic>
                      <wps:wsp>
                        <wps:cNvPr id="1970366011" name="Graphic 156"/>
                        <wps:cNvSpPr>
                          <a:spLocks/>
                        </wps:cNvSpPr>
                        <wps:spPr bwMode="auto">
                          <a:xfrm>
                            <a:off x="45" y="45"/>
                            <a:ext cx="61849" cy="24359"/>
                          </a:xfrm>
                          <a:custGeom>
                            <a:avLst/>
                            <a:gdLst>
                              <a:gd name="T0" fmla="*/ 0 w 6184900"/>
                              <a:gd name="T1" fmla="*/ 2435351 h 2435860"/>
                              <a:gd name="T2" fmla="*/ 6184391 w 6184900"/>
                              <a:gd name="T3" fmla="*/ 2435351 h 2435860"/>
                              <a:gd name="T4" fmla="*/ 6184391 w 6184900"/>
                              <a:gd name="T5" fmla="*/ 0 h 2435860"/>
                              <a:gd name="T6" fmla="*/ 0 w 6184900"/>
                              <a:gd name="T7" fmla="*/ 0 h 2435860"/>
                              <a:gd name="T8" fmla="*/ 0 w 6184900"/>
                              <a:gd name="T9" fmla="*/ 2435351 h 2435860"/>
                            </a:gdLst>
                            <a:ahLst/>
                            <a:cxnLst>
                              <a:cxn ang="0">
                                <a:pos x="T0" y="T1"/>
                              </a:cxn>
                              <a:cxn ang="0">
                                <a:pos x="T2" y="T3"/>
                              </a:cxn>
                              <a:cxn ang="0">
                                <a:pos x="T4" y="T5"/>
                              </a:cxn>
                              <a:cxn ang="0">
                                <a:pos x="T6" y="T7"/>
                              </a:cxn>
                              <a:cxn ang="0">
                                <a:pos x="T8" y="T9"/>
                              </a:cxn>
                            </a:cxnLst>
                            <a:rect l="0" t="0" r="r" b="b"/>
                            <a:pathLst>
                              <a:path w="6184900" h="2435860">
                                <a:moveTo>
                                  <a:pt x="0" y="2435351"/>
                                </a:moveTo>
                                <a:lnTo>
                                  <a:pt x="6184391" y="2435351"/>
                                </a:lnTo>
                                <a:lnTo>
                                  <a:pt x="6184391" y="0"/>
                                </a:lnTo>
                                <a:lnTo>
                                  <a:pt x="0" y="0"/>
                                </a:lnTo>
                                <a:lnTo>
                                  <a:pt x="0" y="243535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472313" name="Textbox 157"/>
                        <wps:cNvSpPr txBox="1">
                          <a:spLocks noChangeArrowheads="1"/>
                        </wps:cNvSpPr>
                        <wps:spPr bwMode="auto">
                          <a:xfrm>
                            <a:off x="899" y="548"/>
                            <a:ext cx="60172" cy="23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9C7971" w14:textId="77777777" w:rsidR="00D139A3" w:rsidRDefault="00D139A3" w:rsidP="00D139A3">
                              <w:pPr>
                                <w:spacing w:line="271" w:lineRule="exact"/>
                                <w:ind w:left="29"/>
                                <w:rPr>
                                  <w:b/>
                                  <w:color w:val="000000"/>
                                  <w:sz w:val="24"/>
                                </w:rPr>
                              </w:pPr>
                              <w:r>
                                <w:rPr>
                                  <w:b/>
                                  <w:color w:val="000000"/>
                                  <w:spacing w:val="-2"/>
                                  <w:sz w:val="24"/>
                                </w:rPr>
                                <w:t>Instructions</w:t>
                              </w:r>
                            </w:p>
                            <w:p w14:paraId="4FEBBE30" w14:textId="77777777" w:rsidR="00D139A3" w:rsidRDefault="00D139A3" w:rsidP="00D139A3">
                              <w:pPr>
                                <w:spacing w:before="266"/>
                                <w:ind w:left="29" w:right="17"/>
                                <w:jc w:val="both"/>
                                <w:rPr>
                                  <w:color w:val="000000"/>
                                  <w:sz w:val="24"/>
                                </w:rPr>
                              </w:pPr>
                              <w:r>
                                <w:rPr>
                                  <w:color w:val="000000"/>
                                  <w:sz w:val="24"/>
                                </w:rPr>
                                <w:t>The purpose of this checklist is to identify potential environmental and safety issues related to the research proposal. This is a generalized check list format for all category research works.</w:t>
                              </w:r>
                            </w:p>
                            <w:p w14:paraId="21EC24FC" w14:textId="77777777" w:rsidR="00D139A3" w:rsidRDefault="00D139A3" w:rsidP="00D139A3">
                              <w:pPr>
                                <w:rPr>
                                  <w:color w:val="000000"/>
                                  <w:sz w:val="24"/>
                                </w:rPr>
                              </w:pPr>
                            </w:p>
                            <w:p w14:paraId="7B53A073" w14:textId="77777777" w:rsidR="00D139A3" w:rsidRDefault="00D139A3" w:rsidP="00D139A3">
                              <w:pPr>
                                <w:spacing w:line="244" w:lineRule="auto"/>
                                <w:ind w:left="29" w:right="21"/>
                                <w:jc w:val="both"/>
                                <w:rPr>
                                  <w:color w:val="000000"/>
                                  <w:sz w:val="24"/>
                                </w:rPr>
                              </w:pPr>
                              <w:r>
                                <w:rPr>
                                  <w:color w:val="000000"/>
                                  <w:sz w:val="24"/>
                                </w:rPr>
                                <w:t>The applicant will fill-up the format, which will be reviewed and signed by the Head of the proposal proposal-submitting entity. If</w:t>
                              </w:r>
                              <w:r>
                                <w:rPr>
                                  <w:color w:val="000000"/>
                                  <w:spacing w:val="-15"/>
                                  <w:sz w:val="24"/>
                                </w:rPr>
                                <w:t xml:space="preserve"> the </w:t>
                              </w:r>
                              <w:r>
                                <w:rPr>
                                  <w:color w:val="000000"/>
                                  <w:sz w:val="24"/>
                                </w:rPr>
                                <w:t>checklist shows potential negative environmental impacts the applicant will submit a separate sheet for mitigation measures for it (Attachment A).</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056082" id="Group 154" o:spid="_x0000_s1031" style="position:absolute;margin-left:54.5pt;margin-top:21.8pt;width:487pt;height:123.5pt;z-index:-15522304;mso-wrap-distance-left:0;mso-wrap-distance-right:0;mso-position-horizontal-relative:page;mso-position-vertical-relative:text;mso-width-relative:margin;mso-height-relative:margin" coordorigin="45,45" coordsize="61849,24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5" o:spid="_x0000_s1032" type="#_x0000_t75" style="position:absolute;left:45;top:45;width:61844;height:23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">
                  <v:imagedata r:id="rId16" o:title=""/>
                </v:shape>
                <v:shape id="Graphic 156" o:spid="_x0000_s1033" style="position:absolute;left:45;top:45;width:61849;height:24359;visibility:visible;mso-wrap-style:square;v-text-anchor:top" coordsize="6184900,2435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" path="m,2435351r6184391,l6184391,,,,,2435351xe" filled="f" strokeweight=".72pt">
                  <v:path arrowok="t" o:connecttype="custom" o:connectlocs="0,24354;61844,24354;61844,0;0,0;0,24354" o:connectangles="0,0,0,0,0"/>
                </v:shape>
                <v:shape id="Textbox 157" o:spid="_x0000_s1034" type="#_x0000_t202" style="position:absolute;left:899;top:548;width:60172;height:23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" stroked="f">
                  <v:textbox inset="0,0,0,0">
                    <w:txbxContent>
                      <w:p w14:paraId="2A9C7971" w14:textId="77777777" w:rsidR="00D139A3" w:rsidRDefault="00D139A3" w:rsidP="00D139A3">
                        <w:pPr>
                          <w:spacing w:line="271" w:lineRule="exact"/>
                          <w:ind w:left="29"/>
                          <w:rPr>
                            <w:b/>
                            <w:color w:val="000000"/>
                            <w:sz w:val="24"/>
                          </w:rPr>
                        </w:pPr>
                        <w:r>
                          <w:rPr>
                            <w:b/>
                            <w:color w:val="000000"/>
                            <w:spacing w:val="-2"/>
                            <w:sz w:val="24"/>
                          </w:rPr>
                          <w:t>Instructions</w:t>
                        </w:r>
                      </w:p>
                      <w:p w14:paraId="4FEBBE30" w14:textId="77777777" w:rsidR="00D139A3" w:rsidRDefault="00D139A3" w:rsidP="00D139A3">
                        <w:pPr>
                          <w:spacing w:before="266"/>
                          <w:ind w:left="29" w:right="17"/>
                          <w:jc w:val="both"/>
                          <w:rPr>
                            <w:color w:val="000000"/>
                            <w:sz w:val="24"/>
                          </w:rPr>
                        </w:pPr>
                        <w:r>
                          <w:rPr>
                            <w:color w:val="000000"/>
                            <w:sz w:val="24"/>
                          </w:rPr>
                          <w:t>The purpose of this checklist is to identify potential environmental and safety issues related to the research proposal. This is a generalized check list format for all category research works.</w:t>
                        </w:r>
                      </w:p>
                      <w:p w14:paraId="21EC24FC" w14:textId="77777777" w:rsidR="00D139A3" w:rsidRDefault="00D139A3" w:rsidP="00D139A3">
                        <w:pPr>
                          <w:rPr>
                            <w:color w:val="000000"/>
                            <w:sz w:val="24"/>
                          </w:rPr>
                        </w:pPr>
                      </w:p>
                      <w:p w14:paraId="7B53A073" w14:textId="77777777" w:rsidR="00D139A3" w:rsidRDefault="00D139A3" w:rsidP="00D139A3">
                        <w:pPr>
                          <w:spacing w:line="244" w:lineRule="auto"/>
                          <w:ind w:left="29" w:right="21"/>
                          <w:jc w:val="both"/>
                          <w:rPr>
                            <w:color w:val="000000"/>
                            <w:sz w:val="24"/>
                          </w:rPr>
                        </w:pPr>
                        <w:r>
                          <w:rPr>
                            <w:color w:val="000000"/>
                            <w:sz w:val="24"/>
                          </w:rPr>
                          <w:t>The applicant will fill-up the format, which will be reviewed and signed by the Head of the proposal proposal-submitting entity. If</w:t>
                        </w:r>
                        <w:r>
                          <w:rPr>
                            <w:color w:val="000000"/>
                            <w:spacing w:val="-15"/>
                            <w:sz w:val="24"/>
                          </w:rPr>
                          <w:t xml:space="preserve"> the </w:t>
                        </w:r>
                        <w:r>
                          <w:rPr>
                            <w:color w:val="000000"/>
                            <w:sz w:val="24"/>
                          </w:rPr>
                          <w:t>checklist shows potential negative environmental impacts the applicant will submit a separate sheet for mitigation measures for it (Attachment A).</w:t>
                        </w:r>
                      </w:p>
                    </w:txbxContent>
                  </v:textbox>
                </v:shape>
                <w10:wrap type="topAndBottom" anchorx="page"/>
              </v:group>
            </w:pict>
          </mc:Fallback>
        </mc:AlternateContent>
      </w:r>
    </w:p>
    <w:p w14:paraId="7E562DDF" w14:textId="77777777" w:rsidR="00D139A3" w:rsidRPr="00B17983" w:rsidRDefault="00D139A3" w:rsidP="00D139A3">
      <w:pPr>
        <w:pStyle w:val="BodyText"/>
        <w:rPr>
          <w:b/>
          <w:sz w:val="28"/>
        </w:rPr>
      </w:pPr>
    </w:p>
    <w:p w14:paraId="4B2AC99C" w14:textId="77777777" w:rsidR="00D139A3" w:rsidRPr="00B17983" w:rsidRDefault="00D139A3" w:rsidP="00D139A3">
      <w:pPr>
        <w:pStyle w:val="BodyText"/>
        <w:spacing w:before="85"/>
        <w:rPr>
          <w:b/>
          <w:sz w:val="28"/>
        </w:rPr>
      </w:pPr>
    </w:p>
    <w:p w14:paraId="43853A6A" w14:textId="77777777" w:rsidR="00D139A3" w:rsidRPr="00B17983" w:rsidRDefault="00D139A3" w:rsidP="00D139A3">
      <w:pPr>
        <w:pStyle w:val="BodyText"/>
        <w:tabs>
          <w:tab w:val="left" w:pos="8920"/>
        </w:tabs>
        <w:ind w:left="240"/>
      </w:pPr>
      <w:r w:rsidRPr="00B17983">
        <w:t>Title of the RDG Sub-project:</w:t>
      </w:r>
      <w:r w:rsidRPr="00B17983">
        <w:rPr>
          <w:u w:val="single"/>
        </w:rPr>
        <w:tab/>
      </w:r>
    </w:p>
    <w:p w14:paraId="691EDF0E" w14:textId="77777777" w:rsidR="00D139A3" w:rsidRPr="00B17983" w:rsidRDefault="00D139A3" w:rsidP="00D139A3">
      <w:pPr>
        <w:pStyle w:val="BodyText"/>
        <w:spacing w:before="1"/>
      </w:pPr>
    </w:p>
    <w:p w14:paraId="6060012A" w14:textId="77777777" w:rsidR="00D139A3" w:rsidRPr="00B17983" w:rsidRDefault="00D139A3" w:rsidP="00D139A3">
      <w:pPr>
        <w:pStyle w:val="BodyText"/>
        <w:tabs>
          <w:tab w:val="left" w:pos="8843"/>
        </w:tabs>
        <w:ind w:left="240"/>
      </w:pPr>
      <w:r w:rsidRPr="00B17983">
        <w:t xml:space="preserve">Institution: </w:t>
      </w:r>
      <w:r w:rsidRPr="00B17983">
        <w:rPr>
          <w:u w:val="single"/>
        </w:rPr>
        <w:tab/>
      </w:r>
    </w:p>
    <w:p w14:paraId="5E19835E" w14:textId="77777777" w:rsidR="00D139A3" w:rsidRPr="00B17983" w:rsidRDefault="00D139A3" w:rsidP="00D139A3">
      <w:pPr>
        <w:pStyle w:val="BodyText"/>
        <w:spacing w:before="113"/>
      </w:pPr>
    </w:p>
    <w:p w14:paraId="13D1A88F" w14:textId="77777777" w:rsidR="00D139A3" w:rsidRPr="00B17983" w:rsidRDefault="00D139A3" w:rsidP="00D139A3">
      <w:pPr>
        <w:pStyle w:val="BodyText"/>
        <w:tabs>
          <w:tab w:val="left" w:pos="5972"/>
        </w:tabs>
        <w:ind w:left="240"/>
      </w:pPr>
      <w:r w:rsidRPr="00B17983">
        <w:t xml:space="preserve">Type of Research: </w:t>
      </w:r>
      <w:r w:rsidRPr="00B17983">
        <w:rPr>
          <w:u w:val="single"/>
        </w:rPr>
        <w:tab/>
      </w:r>
    </w:p>
    <w:p w14:paraId="6D3C2FA4" w14:textId="77777777" w:rsidR="00D139A3" w:rsidRPr="00B17983" w:rsidRDefault="00D139A3" w:rsidP="00D139A3">
      <w:pPr>
        <w:pStyle w:val="BodyText"/>
        <w:spacing w:before="116"/>
      </w:pPr>
    </w:p>
    <w:p w14:paraId="38FCA189" w14:textId="77777777" w:rsidR="00D139A3" w:rsidRPr="00B17983" w:rsidRDefault="00D139A3" w:rsidP="00D139A3">
      <w:pPr>
        <w:pStyle w:val="BodyText"/>
        <w:spacing w:line="477" w:lineRule="auto"/>
        <w:ind w:left="240" w:right="4775"/>
      </w:pPr>
      <w:r w:rsidRPr="00B17983">
        <w:t>Research Activity: On-going/New Activity</w:t>
      </w:r>
    </w:p>
    <w:p w14:paraId="4ECDE175" w14:textId="5DED542E" w:rsidR="00D139A3" w:rsidRPr="00B17983" w:rsidRDefault="000A3CF3" w:rsidP="00D139A3">
      <w:pPr>
        <w:pStyle w:val="BodyText"/>
        <w:spacing w:line="477" w:lineRule="auto"/>
        <w:ind w:left="240" w:right="4775"/>
      </w:pPr>
      <w:r>
        <w:t>RDG Sub- Project Area</w:t>
      </w:r>
      <w:r w:rsidR="00D139A3" w:rsidRPr="00B17983">
        <w:rPr>
          <w:spacing w:val="-2"/>
        </w:rPr>
        <w:t>:</w:t>
      </w:r>
    </w:p>
    <w:p w14:paraId="33A93934" w14:textId="2B9A0ECB" w:rsidR="00D139A3" w:rsidRPr="00B17983" w:rsidRDefault="00D139A3" w:rsidP="00D139A3">
      <w:pPr>
        <w:pStyle w:val="BodyText"/>
        <w:spacing w:before="224"/>
      </w:pPr>
      <w:r w:rsidRPr="00B17983">
        <w:tab/>
      </w:r>
    </w:p>
    <w:p w14:paraId="7E045C59" w14:textId="77777777" w:rsidR="00D139A3" w:rsidRPr="00B17983" w:rsidRDefault="00D139A3" w:rsidP="00D139A3">
      <w:pPr>
        <w:pStyle w:val="BodyText"/>
        <w:spacing w:before="224"/>
      </w:pPr>
    </w:p>
    <w:p w14:paraId="0857C815" w14:textId="77777777" w:rsidR="00D139A3" w:rsidRPr="00B17983" w:rsidRDefault="00D139A3" w:rsidP="00D139A3">
      <w:pPr>
        <w:pStyle w:val="BodyText"/>
        <w:tabs>
          <w:tab w:val="left" w:pos="4275"/>
        </w:tabs>
        <w:spacing w:before="1"/>
        <w:ind w:left="240"/>
      </w:pPr>
      <w:r w:rsidRPr="00B17983">
        <w:t xml:space="preserve">Duration of Research </w:t>
      </w:r>
      <w:r w:rsidRPr="00B17983">
        <w:rPr>
          <w:spacing w:val="-4"/>
        </w:rPr>
        <w:t>Work:</w:t>
      </w:r>
      <w:r w:rsidRPr="00B17983">
        <w:rPr>
          <w:u w:val="single"/>
        </w:rPr>
        <w:tab/>
      </w:r>
      <w:r w:rsidRPr="00B17983">
        <w:rPr>
          <w:spacing w:val="-2"/>
        </w:rPr>
        <w:t>Months</w:t>
      </w:r>
    </w:p>
    <w:p w14:paraId="2AA389F3" w14:textId="77777777" w:rsidR="00D139A3" w:rsidRPr="00B17983" w:rsidRDefault="00D139A3" w:rsidP="00D139A3">
      <w:pPr>
        <w:pStyle w:val="BodyText"/>
        <w:tabs>
          <w:tab w:val="left" w:pos="5090"/>
        </w:tabs>
        <w:spacing w:before="251"/>
        <w:ind w:left="240"/>
      </w:pPr>
      <w:r w:rsidRPr="00B17983">
        <w:t xml:space="preserve">Tentative Start Date: </w:t>
      </w:r>
      <w:r w:rsidRPr="00B17983">
        <w:rPr>
          <w:u w:val="single"/>
        </w:rPr>
        <w:tab/>
      </w:r>
    </w:p>
    <w:p w14:paraId="5EEFEB38" w14:textId="77777777" w:rsidR="00D139A3" w:rsidRPr="00B17983" w:rsidRDefault="00D139A3" w:rsidP="00D139A3">
      <w:pPr>
        <w:sectPr w:rsidR="00D139A3" w:rsidRPr="00B17983" w:rsidSect="00A10E74">
          <w:footerReference w:type="default" r:id="rId17"/>
          <w:pgSz w:w="11910" w:h="16840" w:code="9"/>
          <w:pgMar w:top="605" w:right="1440" w:bottom="1080" w:left="1440" w:header="0" w:footer="1070" w:gutter="0"/>
          <w:cols w:space="720"/>
        </w:sectPr>
      </w:pPr>
    </w:p>
    <w:p w14:paraId="351FA92C" w14:textId="77777777" w:rsidR="00D139A3" w:rsidRPr="00B17983" w:rsidRDefault="00D139A3" w:rsidP="00D139A3">
      <w:pPr>
        <w:spacing w:before="72"/>
        <w:ind w:right="146"/>
        <w:jc w:val="right"/>
        <w:rPr>
          <w:b/>
          <w:i/>
        </w:rPr>
      </w:pPr>
      <w:r w:rsidRPr="00B17983">
        <w:rPr>
          <w:b/>
          <w:i/>
        </w:rPr>
        <w:lastRenderedPageBreak/>
        <w:t xml:space="preserve">SPP Annex 5 </w:t>
      </w:r>
      <w:r w:rsidRPr="00B17983">
        <w:rPr>
          <w:b/>
          <w:i/>
          <w:spacing w:val="-2"/>
        </w:rPr>
        <w:t>(Cont.)</w:t>
      </w:r>
    </w:p>
    <w:p w14:paraId="1AA9D10E" w14:textId="77777777" w:rsidR="00D139A3" w:rsidRPr="00B17983" w:rsidRDefault="00D139A3" w:rsidP="00D139A3">
      <w:pPr>
        <w:pStyle w:val="BodyText"/>
        <w:spacing w:before="171"/>
        <w:rPr>
          <w:b/>
          <w:i/>
        </w:rPr>
      </w:pPr>
    </w:p>
    <w:p w14:paraId="7FC5D847" w14:textId="77777777" w:rsidR="00D139A3" w:rsidRPr="00B17983" w:rsidRDefault="00D139A3" w:rsidP="00D139A3">
      <w:pPr>
        <w:pStyle w:val="Heading6"/>
        <w:ind w:left="240"/>
      </w:pPr>
      <w:r w:rsidRPr="00B17983">
        <w:t>Brief Description of Research Activity (Within 200 words</w:t>
      </w:r>
      <w:r w:rsidRPr="00B17983">
        <w:rPr>
          <w:spacing w:val="-2"/>
        </w:rPr>
        <w:t>)</w:t>
      </w:r>
    </w:p>
    <w:p w14:paraId="640725F5" w14:textId="77777777" w:rsidR="00D139A3" w:rsidRPr="00B17983" w:rsidRDefault="00D139A3" w:rsidP="00D139A3">
      <w:pPr>
        <w:pStyle w:val="BodyText"/>
        <w:spacing w:before="9"/>
        <w:rPr>
          <w:b/>
          <w:sz w:val="19"/>
        </w:rPr>
      </w:pPr>
    </w:p>
    <w:p w14:paraId="0148261D" w14:textId="77777777" w:rsidR="00D139A3" w:rsidRDefault="00D139A3" w:rsidP="00D139A3">
      <w:pPr>
        <w:rPr>
          <w:sz w:val="19"/>
        </w:rPr>
      </w:pPr>
    </w:p>
    <w:p w14:paraId="47EACE8C" w14:textId="77777777" w:rsidR="00D139A3" w:rsidRDefault="00D139A3" w:rsidP="00D139A3">
      <w:pPr>
        <w:rPr>
          <w:sz w:val="19"/>
        </w:rPr>
      </w:pPr>
    </w:p>
    <w:p w14:paraId="1602AA8D" w14:textId="55533AAB" w:rsidR="00D139A3" w:rsidRDefault="00D139A3" w:rsidP="00D139A3">
      <w:pPr>
        <w:rPr>
          <w:sz w:val="19"/>
        </w:rPr>
      </w:pPr>
    </w:p>
    <w:p w14:paraId="7F55B26B" w14:textId="77777777" w:rsidR="00D139A3" w:rsidRDefault="00D139A3" w:rsidP="00D139A3">
      <w:pPr>
        <w:rPr>
          <w:sz w:val="19"/>
        </w:rPr>
      </w:pPr>
    </w:p>
    <w:p w14:paraId="15AAB2DA" w14:textId="77777777" w:rsidR="00D139A3" w:rsidRDefault="00D139A3" w:rsidP="00D139A3">
      <w:pPr>
        <w:rPr>
          <w:sz w:val="19"/>
        </w:rPr>
      </w:pPr>
    </w:p>
    <w:p w14:paraId="509C11F6" w14:textId="74FEA2BC" w:rsidR="00D139A3" w:rsidRDefault="00D53AEC" w:rsidP="00D139A3">
      <w:pPr>
        <w:rPr>
          <w:sz w:val="19"/>
        </w:rPr>
      </w:pPr>
      <w:r w:rsidRPr="00B17983">
        <w:rPr>
          <w:noProof/>
        </w:rPr>
        <mc:AlternateContent>
          <mc:Choice Requires="wps">
            <w:drawing>
              <wp:anchor distT="0" distB="0" distL="0" distR="0" simplePos="0" relativeHeight="487795200" behindDoc="0" locked="0" layoutInCell="1" allowOverlap="1" wp14:anchorId="6881EA7C" wp14:editId="280EBF4D">
                <wp:simplePos x="0" y="0"/>
                <wp:positionH relativeFrom="margin">
                  <wp:posOffset>-590550</wp:posOffset>
                </wp:positionH>
                <wp:positionV relativeFrom="page">
                  <wp:posOffset>2108200</wp:posOffset>
                </wp:positionV>
                <wp:extent cx="6680200" cy="3810000"/>
                <wp:effectExtent l="0" t="0" r="25400" b="19050"/>
                <wp:wrapNone/>
                <wp:docPr id="389899759" name="Graphic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80200" cy="3810000"/>
                        </a:xfrm>
                        <a:custGeom>
                          <a:avLst/>
                          <a:gdLst>
                            <a:gd name="T0" fmla="*/ 0 w 5923915"/>
                            <a:gd name="T1" fmla="*/ 7594092 h 7594600"/>
                            <a:gd name="T2" fmla="*/ 5923788 w 5923915"/>
                            <a:gd name="T3" fmla="*/ 7594092 h 7594600"/>
                            <a:gd name="T4" fmla="*/ 5923788 w 5923915"/>
                            <a:gd name="T5" fmla="*/ 0 h 7594600"/>
                            <a:gd name="T6" fmla="*/ 0 w 5923915"/>
                            <a:gd name="T7" fmla="*/ 0 h 7594600"/>
                            <a:gd name="T8" fmla="*/ 0 w 5923915"/>
                            <a:gd name="T9" fmla="*/ 7594092 h 7594600"/>
                          </a:gdLst>
                          <a:ahLst/>
                          <a:cxnLst>
                            <a:cxn ang="0">
                              <a:pos x="T0" y="T1"/>
                            </a:cxn>
                            <a:cxn ang="0">
                              <a:pos x="T2" y="T3"/>
                            </a:cxn>
                            <a:cxn ang="0">
                              <a:pos x="T4" y="T5"/>
                            </a:cxn>
                            <a:cxn ang="0">
                              <a:pos x="T6" y="T7"/>
                            </a:cxn>
                            <a:cxn ang="0">
                              <a:pos x="T8" y="T9"/>
                            </a:cxn>
                          </a:cxnLst>
                          <a:rect l="0" t="0" r="r" b="b"/>
                          <a:pathLst>
                            <a:path w="5923915" h="7594600">
                              <a:moveTo>
                                <a:pt x="0" y="7594092"/>
                              </a:moveTo>
                              <a:lnTo>
                                <a:pt x="5923788" y="7594092"/>
                              </a:lnTo>
                              <a:lnTo>
                                <a:pt x="5923788" y="0"/>
                              </a:lnTo>
                              <a:lnTo>
                                <a:pt x="0" y="0"/>
                              </a:lnTo>
                              <a:lnTo>
                                <a:pt x="0" y="7594092"/>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A82E85" id="Graphic 158" o:spid="_x0000_s1026" style="position:absolute;margin-left:-46.5pt;margin-top:166pt;width:526pt;height:300pt;z-index:487795200;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page;v-text-anchor:top" coordsize="5923915,7594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" path="m,7594092r5923788,l5923788,,,,,7594092xe" filled="f" strokeweight=".72pt">
                <v:path arrowok="t" o:connecttype="custom" o:connectlocs="0,3809745;6680057,3809745;6680057,0;0,0;0,3809745" o:connectangles="0,0,0,0,0"/>
                <w10:wrap anchorx="margin" anchory="page"/>
              </v:shape>
            </w:pict>
          </mc:Fallback>
        </mc:AlternateContent>
      </w:r>
    </w:p>
    <w:p w14:paraId="0E69F020" w14:textId="195DC330" w:rsidR="00D139A3" w:rsidRDefault="00D139A3" w:rsidP="00D139A3">
      <w:pPr>
        <w:rPr>
          <w:sz w:val="19"/>
        </w:rPr>
      </w:pPr>
    </w:p>
    <w:p w14:paraId="112DA25E" w14:textId="77777777" w:rsidR="00D139A3" w:rsidRDefault="00D139A3" w:rsidP="00D139A3">
      <w:pPr>
        <w:rPr>
          <w:sz w:val="19"/>
        </w:rPr>
      </w:pPr>
    </w:p>
    <w:p w14:paraId="1EBAA01B" w14:textId="77777777" w:rsidR="00D139A3" w:rsidRDefault="00D139A3" w:rsidP="00D139A3">
      <w:pPr>
        <w:rPr>
          <w:sz w:val="19"/>
        </w:rPr>
      </w:pPr>
    </w:p>
    <w:p w14:paraId="789CE8DF" w14:textId="77777777" w:rsidR="00D139A3" w:rsidRDefault="00D139A3" w:rsidP="00D139A3">
      <w:pPr>
        <w:rPr>
          <w:sz w:val="19"/>
        </w:rPr>
      </w:pPr>
    </w:p>
    <w:p w14:paraId="369EB4A3" w14:textId="77777777" w:rsidR="00D139A3" w:rsidRDefault="00D139A3" w:rsidP="00D139A3">
      <w:pPr>
        <w:rPr>
          <w:sz w:val="19"/>
        </w:rPr>
      </w:pPr>
    </w:p>
    <w:p w14:paraId="0184B459" w14:textId="77777777" w:rsidR="00D139A3" w:rsidRDefault="00D139A3" w:rsidP="00D139A3">
      <w:pPr>
        <w:rPr>
          <w:sz w:val="19"/>
        </w:rPr>
      </w:pPr>
    </w:p>
    <w:p w14:paraId="5B0779B8" w14:textId="77777777" w:rsidR="00D139A3" w:rsidRDefault="00D139A3" w:rsidP="00D139A3">
      <w:pPr>
        <w:rPr>
          <w:sz w:val="19"/>
        </w:rPr>
      </w:pPr>
    </w:p>
    <w:p w14:paraId="48D57B4F" w14:textId="77777777" w:rsidR="00D139A3" w:rsidRDefault="00D139A3" w:rsidP="00D139A3">
      <w:pPr>
        <w:rPr>
          <w:sz w:val="19"/>
        </w:rPr>
      </w:pPr>
    </w:p>
    <w:p w14:paraId="40E8677B" w14:textId="77777777" w:rsidR="00D139A3" w:rsidRDefault="00D139A3" w:rsidP="00D139A3">
      <w:pPr>
        <w:rPr>
          <w:sz w:val="19"/>
        </w:rPr>
      </w:pPr>
    </w:p>
    <w:p w14:paraId="2ED6B519" w14:textId="77777777" w:rsidR="00D139A3" w:rsidRDefault="00D139A3" w:rsidP="00D139A3">
      <w:pPr>
        <w:rPr>
          <w:sz w:val="19"/>
        </w:rPr>
      </w:pPr>
    </w:p>
    <w:p w14:paraId="7DEE4AA2" w14:textId="77777777" w:rsidR="00D139A3" w:rsidRDefault="00D139A3" w:rsidP="00D139A3">
      <w:pPr>
        <w:rPr>
          <w:sz w:val="19"/>
        </w:rPr>
      </w:pPr>
    </w:p>
    <w:p w14:paraId="39B21ECA" w14:textId="77777777" w:rsidR="00D139A3" w:rsidRDefault="00D139A3" w:rsidP="00D139A3">
      <w:pPr>
        <w:rPr>
          <w:sz w:val="19"/>
        </w:rPr>
      </w:pPr>
    </w:p>
    <w:p w14:paraId="015401A1" w14:textId="77777777" w:rsidR="00D139A3" w:rsidRDefault="00D139A3" w:rsidP="00D139A3">
      <w:pPr>
        <w:rPr>
          <w:sz w:val="19"/>
        </w:rPr>
      </w:pPr>
    </w:p>
    <w:p w14:paraId="0ECF3397" w14:textId="77777777" w:rsidR="00D139A3" w:rsidRDefault="00D139A3" w:rsidP="00D139A3">
      <w:pPr>
        <w:rPr>
          <w:sz w:val="19"/>
        </w:rPr>
      </w:pPr>
    </w:p>
    <w:p w14:paraId="3DFAE0E1" w14:textId="77777777" w:rsidR="00D139A3" w:rsidRDefault="00D139A3" w:rsidP="00D139A3">
      <w:pPr>
        <w:rPr>
          <w:sz w:val="19"/>
        </w:rPr>
      </w:pPr>
    </w:p>
    <w:p w14:paraId="5C91DF7B" w14:textId="77777777" w:rsidR="00D139A3" w:rsidRDefault="00D139A3" w:rsidP="00D139A3">
      <w:pPr>
        <w:rPr>
          <w:sz w:val="19"/>
        </w:rPr>
      </w:pPr>
    </w:p>
    <w:p w14:paraId="63375BA1" w14:textId="77777777" w:rsidR="00D139A3" w:rsidRDefault="00D139A3" w:rsidP="00D139A3">
      <w:pPr>
        <w:rPr>
          <w:sz w:val="19"/>
        </w:rPr>
      </w:pPr>
    </w:p>
    <w:p w14:paraId="5DC3298C" w14:textId="77777777" w:rsidR="00D139A3" w:rsidRDefault="00D139A3" w:rsidP="00D139A3">
      <w:pPr>
        <w:rPr>
          <w:sz w:val="19"/>
        </w:rPr>
      </w:pPr>
    </w:p>
    <w:p w14:paraId="231DB594" w14:textId="77777777" w:rsidR="00D139A3" w:rsidRDefault="00D139A3" w:rsidP="00D139A3">
      <w:pPr>
        <w:rPr>
          <w:sz w:val="19"/>
        </w:rPr>
      </w:pPr>
    </w:p>
    <w:p w14:paraId="45CBC0D0" w14:textId="77777777" w:rsidR="00D139A3" w:rsidRDefault="00D139A3" w:rsidP="00D139A3">
      <w:pPr>
        <w:rPr>
          <w:sz w:val="19"/>
        </w:rPr>
      </w:pPr>
    </w:p>
    <w:p w14:paraId="34B0C16E" w14:textId="77777777" w:rsidR="00D139A3" w:rsidRDefault="00D139A3" w:rsidP="00D139A3">
      <w:pPr>
        <w:rPr>
          <w:sz w:val="19"/>
        </w:rPr>
      </w:pPr>
    </w:p>
    <w:p w14:paraId="7BF978F1" w14:textId="77777777" w:rsidR="00D139A3" w:rsidRDefault="00D139A3" w:rsidP="00D139A3">
      <w:pPr>
        <w:rPr>
          <w:sz w:val="19"/>
        </w:rPr>
      </w:pPr>
    </w:p>
    <w:p w14:paraId="2CA1A98B" w14:textId="77777777" w:rsidR="00D139A3" w:rsidRDefault="00D139A3" w:rsidP="00D139A3">
      <w:pPr>
        <w:rPr>
          <w:sz w:val="19"/>
        </w:rPr>
      </w:pPr>
    </w:p>
    <w:p w14:paraId="50F1F3DD" w14:textId="77777777" w:rsidR="00D139A3" w:rsidRDefault="00D139A3" w:rsidP="00D139A3">
      <w:pPr>
        <w:rPr>
          <w:sz w:val="19"/>
        </w:rPr>
      </w:pPr>
    </w:p>
    <w:p w14:paraId="6D25523A" w14:textId="77777777" w:rsidR="00D139A3" w:rsidRDefault="00D139A3" w:rsidP="00D139A3">
      <w:pPr>
        <w:rPr>
          <w:sz w:val="19"/>
        </w:rPr>
      </w:pPr>
    </w:p>
    <w:p w14:paraId="4BD07F51" w14:textId="77777777" w:rsidR="00D139A3" w:rsidRDefault="00D139A3" w:rsidP="00D139A3">
      <w:pPr>
        <w:rPr>
          <w:sz w:val="19"/>
        </w:rPr>
      </w:pPr>
    </w:p>
    <w:p w14:paraId="18B13732" w14:textId="77777777" w:rsidR="00D139A3" w:rsidRDefault="00D139A3" w:rsidP="00D139A3">
      <w:pPr>
        <w:rPr>
          <w:sz w:val="19"/>
        </w:rPr>
      </w:pPr>
    </w:p>
    <w:p w14:paraId="619F3ACD" w14:textId="77777777" w:rsidR="00D139A3" w:rsidRDefault="00D139A3" w:rsidP="00D139A3">
      <w:pPr>
        <w:rPr>
          <w:sz w:val="19"/>
        </w:rPr>
      </w:pPr>
    </w:p>
    <w:p w14:paraId="349FA8CF" w14:textId="77777777" w:rsidR="00D139A3" w:rsidRDefault="00D139A3" w:rsidP="00D139A3">
      <w:pPr>
        <w:rPr>
          <w:sz w:val="19"/>
        </w:rPr>
      </w:pPr>
    </w:p>
    <w:p w14:paraId="6C1BDAF9" w14:textId="77777777" w:rsidR="00D139A3" w:rsidRDefault="00D139A3" w:rsidP="00D139A3">
      <w:pPr>
        <w:rPr>
          <w:sz w:val="19"/>
        </w:rPr>
      </w:pPr>
    </w:p>
    <w:p w14:paraId="03AC7121" w14:textId="77777777" w:rsidR="00D139A3" w:rsidRDefault="00D139A3" w:rsidP="00D139A3">
      <w:pPr>
        <w:rPr>
          <w:sz w:val="19"/>
        </w:rPr>
      </w:pPr>
    </w:p>
    <w:p w14:paraId="097CBD68" w14:textId="77777777" w:rsidR="00D139A3" w:rsidRDefault="00D139A3" w:rsidP="00D139A3">
      <w:pPr>
        <w:rPr>
          <w:sz w:val="19"/>
        </w:rPr>
      </w:pPr>
    </w:p>
    <w:p w14:paraId="117AFE06" w14:textId="77777777" w:rsidR="00D139A3" w:rsidRDefault="00D139A3" w:rsidP="00D139A3">
      <w:pPr>
        <w:rPr>
          <w:sz w:val="19"/>
        </w:rPr>
      </w:pPr>
    </w:p>
    <w:p w14:paraId="366FEB58" w14:textId="77777777" w:rsidR="00D139A3" w:rsidRDefault="00D139A3" w:rsidP="00D139A3">
      <w:pPr>
        <w:rPr>
          <w:sz w:val="19"/>
        </w:rPr>
      </w:pPr>
    </w:p>
    <w:p w14:paraId="7EA46D86" w14:textId="77777777" w:rsidR="00D139A3" w:rsidRDefault="00D139A3" w:rsidP="00D139A3">
      <w:pPr>
        <w:rPr>
          <w:sz w:val="19"/>
        </w:rPr>
      </w:pPr>
    </w:p>
    <w:p w14:paraId="050AB6BA" w14:textId="77777777" w:rsidR="00D139A3" w:rsidRDefault="00D139A3" w:rsidP="00D139A3">
      <w:pPr>
        <w:rPr>
          <w:sz w:val="19"/>
        </w:rPr>
      </w:pPr>
    </w:p>
    <w:p w14:paraId="0710B997" w14:textId="77777777" w:rsidR="00D139A3" w:rsidRDefault="00D139A3" w:rsidP="00D139A3">
      <w:pPr>
        <w:rPr>
          <w:sz w:val="19"/>
        </w:rPr>
      </w:pPr>
    </w:p>
    <w:p w14:paraId="27AC9C4A" w14:textId="77777777" w:rsidR="00D139A3" w:rsidRDefault="00D139A3" w:rsidP="00D139A3">
      <w:pPr>
        <w:rPr>
          <w:sz w:val="19"/>
        </w:rPr>
      </w:pPr>
    </w:p>
    <w:p w14:paraId="23F492D5" w14:textId="77777777" w:rsidR="00D139A3" w:rsidRDefault="00D139A3" w:rsidP="00D139A3">
      <w:pPr>
        <w:rPr>
          <w:sz w:val="19"/>
        </w:rPr>
      </w:pPr>
    </w:p>
    <w:p w14:paraId="78B1C7F2" w14:textId="77777777" w:rsidR="00D139A3" w:rsidRDefault="00D139A3" w:rsidP="00D139A3">
      <w:pPr>
        <w:rPr>
          <w:sz w:val="19"/>
        </w:rPr>
      </w:pPr>
    </w:p>
    <w:p w14:paraId="5750958F" w14:textId="77777777" w:rsidR="00D139A3" w:rsidRDefault="00D139A3" w:rsidP="00D139A3">
      <w:pPr>
        <w:rPr>
          <w:sz w:val="19"/>
        </w:rPr>
      </w:pPr>
    </w:p>
    <w:p w14:paraId="49867886" w14:textId="77777777" w:rsidR="00D139A3" w:rsidRDefault="00D139A3" w:rsidP="00D139A3">
      <w:pPr>
        <w:rPr>
          <w:sz w:val="19"/>
        </w:rPr>
      </w:pPr>
    </w:p>
    <w:p w14:paraId="46CA83E5" w14:textId="77777777" w:rsidR="00D139A3" w:rsidRDefault="00D139A3" w:rsidP="00D139A3">
      <w:pPr>
        <w:rPr>
          <w:sz w:val="19"/>
        </w:rPr>
      </w:pPr>
    </w:p>
    <w:p w14:paraId="6232D283" w14:textId="77777777" w:rsidR="00D139A3" w:rsidRDefault="00D139A3" w:rsidP="00D139A3">
      <w:pPr>
        <w:rPr>
          <w:sz w:val="19"/>
        </w:rPr>
      </w:pPr>
    </w:p>
    <w:p w14:paraId="52C2E220" w14:textId="77777777" w:rsidR="00D139A3" w:rsidRDefault="00D139A3" w:rsidP="00D139A3">
      <w:pPr>
        <w:rPr>
          <w:sz w:val="19"/>
        </w:rPr>
      </w:pPr>
    </w:p>
    <w:p w14:paraId="1969CD1B" w14:textId="77777777" w:rsidR="00D139A3" w:rsidRDefault="00D139A3" w:rsidP="00D139A3">
      <w:pPr>
        <w:rPr>
          <w:sz w:val="19"/>
        </w:rPr>
      </w:pPr>
    </w:p>
    <w:p w14:paraId="0AEE325E" w14:textId="77777777" w:rsidR="00D139A3" w:rsidRDefault="00D139A3" w:rsidP="00D139A3">
      <w:pPr>
        <w:rPr>
          <w:sz w:val="19"/>
        </w:rPr>
      </w:pPr>
    </w:p>
    <w:p w14:paraId="6F0F0468" w14:textId="77777777" w:rsidR="00D139A3" w:rsidRDefault="00D139A3" w:rsidP="00D139A3">
      <w:pPr>
        <w:rPr>
          <w:sz w:val="19"/>
        </w:rPr>
      </w:pPr>
    </w:p>
    <w:p w14:paraId="2E28F5D4" w14:textId="77777777" w:rsidR="00D139A3" w:rsidRDefault="00D139A3" w:rsidP="00D139A3">
      <w:pPr>
        <w:rPr>
          <w:sz w:val="19"/>
        </w:rPr>
      </w:pPr>
    </w:p>
    <w:p w14:paraId="746B9D28" w14:textId="77777777" w:rsidR="00D139A3" w:rsidRDefault="00D139A3" w:rsidP="00D139A3">
      <w:pPr>
        <w:rPr>
          <w:sz w:val="19"/>
        </w:rPr>
      </w:pPr>
    </w:p>
    <w:p w14:paraId="5F78EAE2" w14:textId="77777777" w:rsidR="00D139A3" w:rsidRDefault="00D139A3" w:rsidP="00D139A3">
      <w:pPr>
        <w:rPr>
          <w:sz w:val="19"/>
        </w:rPr>
      </w:pPr>
    </w:p>
    <w:p w14:paraId="3CD7DAE9" w14:textId="77777777" w:rsidR="00D139A3" w:rsidRPr="00B17983" w:rsidRDefault="00D139A3" w:rsidP="00D139A3">
      <w:pPr>
        <w:rPr>
          <w:sz w:val="19"/>
        </w:rPr>
        <w:sectPr w:rsidR="00D139A3" w:rsidRPr="00B17983" w:rsidSect="00A10E74">
          <w:type w:val="nextColumn"/>
          <w:pgSz w:w="11910" w:h="16840" w:code="9"/>
          <w:pgMar w:top="605" w:right="1440" w:bottom="1080" w:left="1440" w:header="0" w:footer="1070" w:gutter="0"/>
          <w:cols w:space="720"/>
        </w:sectPr>
      </w:pPr>
    </w:p>
    <w:p w14:paraId="3FF5EB52" w14:textId="77777777" w:rsidR="00D139A3" w:rsidRPr="00B17983" w:rsidRDefault="00D139A3" w:rsidP="00D139A3">
      <w:pPr>
        <w:spacing w:before="72"/>
        <w:ind w:right="146"/>
        <w:jc w:val="right"/>
        <w:rPr>
          <w:b/>
          <w:i/>
        </w:rPr>
      </w:pPr>
      <w:r w:rsidRPr="00B17983">
        <w:rPr>
          <w:b/>
          <w:i/>
        </w:rPr>
        <w:lastRenderedPageBreak/>
        <w:t xml:space="preserve">SPP Annex 5 </w:t>
      </w:r>
      <w:r w:rsidRPr="00B17983">
        <w:rPr>
          <w:b/>
          <w:i/>
          <w:spacing w:val="-2"/>
        </w:rPr>
        <w:t>(Cont.)</w:t>
      </w:r>
    </w:p>
    <w:p w14:paraId="585177FD" w14:textId="77777777" w:rsidR="00D139A3" w:rsidRPr="00B17983" w:rsidRDefault="00D139A3" w:rsidP="00D139A3">
      <w:pPr>
        <w:pStyle w:val="Heading2"/>
        <w:spacing w:before="85"/>
        <w:ind w:left="720"/>
        <w:jc w:val="left"/>
      </w:pPr>
      <w:r w:rsidRPr="00B17983">
        <w:rPr>
          <w:spacing w:val="-2"/>
        </w:rPr>
        <w:t>Checklis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7"/>
        <w:gridCol w:w="449"/>
        <w:gridCol w:w="5343"/>
        <w:gridCol w:w="720"/>
        <w:gridCol w:w="721"/>
        <w:gridCol w:w="2269"/>
      </w:tblGrid>
      <w:tr w:rsidR="00D139A3" w:rsidRPr="00B17983" w14:paraId="6A0E0408" w14:textId="77777777" w:rsidTr="003D0413">
        <w:trPr>
          <w:trHeight w:val="230"/>
          <w:jc w:val="center"/>
        </w:trPr>
        <w:tc>
          <w:tcPr>
            <w:tcW w:w="447" w:type="dxa"/>
            <w:shd w:val="clear" w:color="auto" w:fill="C6D9F1" w:themeFill="text2" w:themeFillTint="33"/>
          </w:tcPr>
          <w:p w14:paraId="4874FE86" w14:textId="77777777" w:rsidR="00D139A3" w:rsidRPr="00B17983" w:rsidRDefault="00D139A3" w:rsidP="00EF0671">
            <w:pPr>
              <w:pStyle w:val="TableParagraph"/>
              <w:spacing w:line="210" w:lineRule="exact"/>
              <w:ind w:left="19" w:right="9"/>
              <w:jc w:val="center"/>
              <w:rPr>
                <w:b/>
                <w:sz w:val="20"/>
              </w:rPr>
            </w:pPr>
            <w:bookmarkStart w:id="16" w:name="_Hlk191977742"/>
            <w:r w:rsidRPr="00B17983">
              <w:rPr>
                <w:b/>
                <w:sz w:val="20"/>
              </w:rPr>
              <w:t xml:space="preserve">Sl </w:t>
            </w:r>
            <w:r w:rsidRPr="00B17983">
              <w:rPr>
                <w:b/>
                <w:spacing w:val="-10"/>
                <w:sz w:val="20"/>
              </w:rPr>
              <w:t>#</w:t>
            </w:r>
          </w:p>
        </w:tc>
        <w:tc>
          <w:tcPr>
            <w:tcW w:w="5792" w:type="dxa"/>
            <w:gridSpan w:val="2"/>
            <w:shd w:val="clear" w:color="auto" w:fill="C6D9F1" w:themeFill="text2" w:themeFillTint="33"/>
          </w:tcPr>
          <w:p w14:paraId="4B553DCF" w14:textId="77777777" w:rsidR="00D139A3" w:rsidRPr="00B17983" w:rsidRDefault="00D139A3" w:rsidP="00EF0671">
            <w:pPr>
              <w:pStyle w:val="TableParagraph"/>
              <w:spacing w:line="210" w:lineRule="exact"/>
              <w:ind w:left="112"/>
              <w:rPr>
                <w:b/>
                <w:sz w:val="20"/>
              </w:rPr>
            </w:pPr>
            <w:r w:rsidRPr="00B17983">
              <w:rPr>
                <w:b/>
                <w:sz w:val="20"/>
              </w:rPr>
              <w:t xml:space="preserve">Screening </w:t>
            </w:r>
            <w:r w:rsidRPr="00B17983">
              <w:rPr>
                <w:b/>
                <w:spacing w:val="-2"/>
                <w:sz w:val="20"/>
              </w:rPr>
              <w:t>Questions</w:t>
            </w:r>
          </w:p>
        </w:tc>
        <w:tc>
          <w:tcPr>
            <w:tcW w:w="720" w:type="dxa"/>
            <w:shd w:val="clear" w:color="auto" w:fill="C6D9F1" w:themeFill="text2" w:themeFillTint="33"/>
          </w:tcPr>
          <w:p w14:paraId="203113F4" w14:textId="77777777" w:rsidR="00D139A3" w:rsidRPr="00B17983" w:rsidRDefault="00D139A3" w:rsidP="00EF0671">
            <w:pPr>
              <w:pStyle w:val="TableParagraph"/>
              <w:spacing w:line="210" w:lineRule="exact"/>
              <w:ind w:left="114"/>
              <w:rPr>
                <w:b/>
                <w:sz w:val="20"/>
              </w:rPr>
            </w:pPr>
            <w:r w:rsidRPr="00B17983">
              <w:rPr>
                <w:b/>
                <w:spacing w:val="-5"/>
                <w:sz w:val="20"/>
              </w:rPr>
              <w:t>Yes</w:t>
            </w:r>
          </w:p>
        </w:tc>
        <w:tc>
          <w:tcPr>
            <w:tcW w:w="721" w:type="dxa"/>
            <w:shd w:val="clear" w:color="auto" w:fill="C6D9F1" w:themeFill="text2" w:themeFillTint="33"/>
          </w:tcPr>
          <w:p w14:paraId="15D744BF" w14:textId="77777777" w:rsidR="00D139A3" w:rsidRPr="00B17983" w:rsidRDefault="00D139A3" w:rsidP="00EF0671">
            <w:pPr>
              <w:pStyle w:val="TableParagraph"/>
              <w:spacing w:line="210" w:lineRule="exact"/>
              <w:ind w:left="114"/>
              <w:rPr>
                <w:b/>
                <w:sz w:val="20"/>
              </w:rPr>
            </w:pPr>
            <w:r w:rsidRPr="00B17983">
              <w:rPr>
                <w:b/>
                <w:spacing w:val="-5"/>
                <w:sz w:val="20"/>
              </w:rPr>
              <w:t>No</w:t>
            </w:r>
          </w:p>
        </w:tc>
        <w:tc>
          <w:tcPr>
            <w:tcW w:w="2269" w:type="dxa"/>
            <w:shd w:val="clear" w:color="auto" w:fill="C6D9F1" w:themeFill="text2" w:themeFillTint="33"/>
          </w:tcPr>
          <w:p w14:paraId="7E750356" w14:textId="77777777" w:rsidR="00D139A3" w:rsidRPr="00B17983" w:rsidRDefault="00D139A3" w:rsidP="00EF0671">
            <w:pPr>
              <w:pStyle w:val="TableParagraph"/>
              <w:spacing w:line="210" w:lineRule="exact"/>
              <w:ind w:left="114"/>
              <w:rPr>
                <w:b/>
                <w:sz w:val="20"/>
              </w:rPr>
            </w:pPr>
            <w:r w:rsidRPr="00B17983">
              <w:rPr>
                <w:b/>
                <w:spacing w:val="-2"/>
                <w:sz w:val="20"/>
              </w:rPr>
              <w:t>Remarks</w:t>
            </w:r>
          </w:p>
        </w:tc>
      </w:tr>
      <w:tr w:rsidR="00D139A3" w:rsidRPr="00B17983" w14:paraId="2AAD740F" w14:textId="77777777" w:rsidTr="003D0413">
        <w:trPr>
          <w:trHeight w:val="503"/>
          <w:jc w:val="center"/>
        </w:trPr>
        <w:tc>
          <w:tcPr>
            <w:tcW w:w="447" w:type="dxa"/>
          </w:tcPr>
          <w:p w14:paraId="36BDA89C" w14:textId="77777777" w:rsidR="00D139A3" w:rsidRPr="00B17983" w:rsidRDefault="00D139A3" w:rsidP="00EF0671">
            <w:pPr>
              <w:pStyle w:val="TableParagraph"/>
              <w:spacing w:line="244" w:lineRule="exact"/>
              <w:ind w:left="19" w:right="10"/>
              <w:jc w:val="center"/>
            </w:pPr>
            <w:r w:rsidRPr="00B17983">
              <w:rPr>
                <w:spacing w:val="-10"/>
              </w:rPr>
              <w:t>1</w:t>
            </w:r>
          </w:p>
        </w:tc>
        <w:tc>
          <w:tcPr>
            <w:tcW w:w="5792" w:type="dxa"/>
            <w:gridSpan w:val="2"/>
          </w:tcPr>
          <w:p w14:paraId="24FA2C42" w14:textId="77777777" w:rsidR="00D139A3" w:rsidRPr="00B17983" w:rsidRDefault="00D139A3" w:rsidP="00EF0671">
            <w:pPr>
              <w:pStyle w:val="TableParagraph"/>
              <w:spacing w:line="235" w:lineRule="auto"/>
              <w:ind w:left="112"/>
            </w:pPr>
            <w:r w:rsidRPr="00B17983">
              <w:t>Will the research work be laboratory based? [If the answer of question 1 is No, then go to question 6.]</w:t>
            </w:r>
          </w:p>
        </w:tc>
        <w:tc>
          <w:tcPr>
            <w:tcW w:w="720" w:type="dxa"/>
          </w:tcPr>
          <w:p w14:paraId="2C80B3AC" w14:textId="77777777" w:rsidR="00D139A3" w:rsidRPr="00B17983" w:rsidRDefault="00D139A3" w:rsidP="00EF0671">
            <w:pPr>
              <w:pStyle w:val="TableParagraph"/>
            </w:pPr>
          </w:p>
        </w:tc>
        <w:tc>
          <w:tcPr>
            <w:tcW w:w="721" w:type="dxa"/>
          </w:tcPr>
          <w:p w14:paraId="6079A333" w14:textId="77777777" w:rsidR="00D139A3" w:rsidRPr="00B17983" w:rsidRDefault="00D139A3" w:rsidP="00EF0671">
            <w:pPr>
              <w:pStyle w:val="TableParagraph"/>
            </w:pPr>
          </w:p>
        </w:tc>
        <w:tc>
          <w:tcPr>
            <w:tcW w:w="2269" w:type="dxa"/>
          </w:tcPr>
          <w:p w14:paraId="3576D3F0" w14:textId="77777777" w:rsidR="00D139A3" w:rsidRPr="00B17983" w:rsidRDefault="00D139A3" w:rsidP="00EF0671">
            <w:pPr>
              <w:pStyle w:val="TableParagraph"/>
            </w:pPr>
          </w:p>
        </w:tc>
      </w:tr>
      <w:tr w:rsidR="00D139A3" w:rsidRPr="00B17983" w14:paraId="3CA0A8BE" w14:textId="77777777" w:rsidTr="003D0413">
        <w:trPr>
          <w:trHeight w:val="253"/>
          <w:jc w:val="center"/>
        </w:trPr>
        <w:tc>
          <w:tcPr>
            <w:tcW w:w="447" w:type="dxa"/>
            <w:vMerge w:val="restart"/>
          </w:tcPr>
          <w:p w14:paraId="5B4A1D11" w14:textId="77777777" w:rsidR="00D139A3" w:rsidRPr="00B17983" w:rsidRDefault="00D139A3" w:rsidP="00EF0671">
            <w:pPr>
              <w:pStyle w:val="TableParagraph"/>
              <w:spacing w:line="247" w:lineRule="exact"/>
              <w:ind w:left="19"/>
              <w:jc w:val="center"/>
            </w:pPr>
            <w:r w:rsidRPr="00B17983">
              <w:rPr>
                <w:spacing w:val="-10"/>
              </w:rPr>
              <w:t>2</w:t>
            </w:r>
          </w:p>
        </w:tc>
        <w:tc>
          <w:tcPr>
            <w:tcW w:w="5792" w:type="dxa"/>
            <w:gridSpan w:val="2"/>
          </w:tcPr>
          <w:p w14:paraId="454A092A" w14:textId="77777777" w:rsidR="00D139A3" w:rsidRPr="00B17983" w:rsidRDefault="00D139A3" w:rsidP="00EF0671">
            <w:pPr>
              <w:pStyle w:val="TableParagraph"/>
              <w:spacing w:line="234" w:lineRule="exact"/>
              <w:ind w:left="112"/>
            </w:pPr>
            <w:r w:rsidRPr="00B17983">
              <w:t xml:space="preserve">Does the laboratory </w:t>
            </w:r>
            <w:r w:rsidRPr="00B17983">
              <w:rPr>
                <w:spacing w:val="-5"/>
              </w:rPr>
              <w:t>have</w:t>
            </w:r>
          </w:p>
        </w:tc>
        <w:tc>
          <w:tcPr>
            <w:tcW w:w="720" w:type="dxa"/>
          </w:tcPr>
          <w:p w14:paraId="444E70FE" w14:textId="77777777" w:rsidR="00D139A3" w:rsidRPr="00B17983" w:rsidRDefault="00D139A3" w:rsidP="00EF0671">
            <w:pPr>
              <w:pStyle w:val="TableParagraph"/>
              <w:rPr>
                <w:sz w:val="18"/>
              </w:rPr>
            </w:pPr>
          </w:p>
        </w:tc>
        <w:tc>
          <w:tcPr>
            <w:tcW w:w="721" w:type="dxa"/>
          </w:tcPr>
          <w:p w14:paraId="105186DC" w14:textId="77777777" w:rsidR="00D139A3" w:rsidRPr="00B17983" w:rsidRDefault="00D139A3" w:rsidP="00EF0671">
            <w:pPr>
              <w:pStyle w:val="TableParagraph"/>
              <w:rPr>
                <w:sz w:val="18"/>
              </w:rPr>
            </w:pPr>
          </w:p>
        </w:tc>
        <w:tc>
          <w:tcPr>
            <w:tcW w:w="2269" w:type="dxa"/>
          </w:tcPr>
          <w:p w14:paraId="22AF5D72" w14:textId="77777777" w:rsidR="00D139A3" w:rsidRPr="00B17983" w:rsidRDefault="00D139A3" w:rsidP="00EF0671">
            <w:pPr>
              <w:pStyle w:val="TableParagraph"/>
              <w:rPr>
                <w:sz w:val="18"/>
              </w:rPr>
            </w:pPr>
          </w:p>
        </w:tc>
      </w:tr>
      <w:tr w:rsidR="00D139A3" w:rsidRPr="00B17983" w14:paraId="51103565" w14:textId="77777777" w:rsidTr="003D0413">
        <w:trPr>
          <w:trHeight w:val="278"/>
          <w:jc w:val="center"/>
        </w:trPr>
        <w:tc>
          <w:tcPr>
            <w:tcW w:w="447" w:type="dxa"/>
            <w:vMerge/>
            <w:tcBorders>
              <w:top w:val="nil"/>
            </w:tcBorders>
          </w:tcPr>
          <w:p w14:paraId="7A76620D" w14:textId="77777777" w:rsidR="00D139A3" w:rsidRPr="00B17983" w:rsidRDefault="00D139A3" w:rsidP="00EF0671">
            <w:pPr>
              <w:rPr>
                <w:sz w:val="2"/>
                <w:szCs w:val="2"/>
              </w:rPr>
            </w:pPr>
          </w:p>
        </w:tc>
        <w:tc>
          <w:tcPr>
            <w:tcW w:w="449" w:type="dxa"/>
          </w:tcPr>
          <w:p w14:paraId="2A9C958B" w14:textId="77777777" w:rsidR="00D139A3" w:rsidRPr="00B17983" w:rsidRDefault="00D139A3" w:rsidP="00EF0671">
            <w:pPr>
              <w:pStyle w:val="TableParagraph"/>
              <w:spacing w:line="244" w:lineRule="exact"/>
              <w:ind w:left="112"/>
            </w:pPr>
            <w:r w:rsidRPr="00B17983">
              <w:rPr>
                <w:spacing w:val="-10"/>
              </w:rPr>
              <w:t>i</w:t>
            </w:r>
          </w:p>
        </w:tc>
        <w:tc>
          <w:tcPr>
            <w:tcW w:w="5343" w:type="dxa"/>
          </w:tcPr>
          <w:p w14:paraId="5421C30C" w14:textId="77777777" w:rsidR="00D139A3" w:rsidRPr="00B17983" w:rsidRDefault="00D139A3" w:rsidP="00EF0671">
            <w:pPr>
              <w:pStyle w:val="TableParagraph"/>
              <w:spacing w:line="244" w:lineRule="exact"/>
              <w:ind w:left="114"/>
            </w:pPr>
            <w:r w:rsidRPr="00B17983">
              <w:t>environment, health and safety protocol or</w:t>
            </w:r>
            <w:r w:rsidRPr="00B17983">
              <w:rPr>
                <w:spacing w:val="-2"/>
              </w:rPr>
              <w:t xml:space="preserve"> guidelines?</w:t>
            </w:r>
          </w:p>
        </w:tc>
        <w:tc>
          <w:tcPr>
            <w:tcW w:w="720" w:type="dxa"/>
          </w:tcPr>
          <w:p w14:paraId="2E447D20" w14:textId="77777777" w:rsidR="00D139A3" w:rsidRPr="00B17983" w:rsidRDefault="00D139A3" w:rsidP="00EF0671">
            <w:pPr>
              <w:pStyle w:val="TableParagraph"/>
              <w:rPr>
                <w:sz w:val="20"/>
              </w:rPr>
            </w:pPr>
          </w:p>
        </w:tc>
        <w:tc>
          <w:tcPr>
            <w:tcW w:w="721" w:type="dxa"/>
          </w:tcPr>
          <w:p w14:paraId="1480FF55" w14:textId="77777777" w:rsidR="00D139A3" w:rsidRPr="00B17983" w:rsidRDefault="00D139A3" w:rsidP="00EF0671">
            <w:pPr>
              <w:pStyle w:val="TableParagraph"/>
              <w:rPr>
                <w:sz w:val="20"/>
              </w:rPr>
            </w:pPr>
          </w:p>
        </w:tc>
        <w:tc>
          <w:tcPr>
            <w:tcW w:w="2269" w:type="dxa"/>
          </w:tcPr>
          <w:p w14:paraId="33D01707" w14:textId="77777777" w:rsidR="00D139A3" w:rsidRPr="00B17983" w:rsidRDefault="00D139A3" w:rsidP="00EF0671">
            <w:pPr>
              <w:pStyle w:val="TableParagraph"/>
              <w:rPr>
                <w:sz w:val="20"/>
              </w:rPr>
            </w:pPr>
          </w:p>
        </w:tc>
      </w:tr>
      <w:tr w:rsidR="00D139A3" w:rsidRPr="00B17983" w14:paraId="04478C1F" w14:textId="77777777" w:rsidTr="003D0413">
        <w:trPr>
          <w:trHeight w:val="251"/>
          <w:jc w:val="center"/>
        </w:trPr>
        <w:tc>
          <w:tcPr>
            <w:tcW w:w="447" w:type="dxa"/>
            <w:vMerge/>
            <w:tcBorders>
              <w:top w:val="nil"/>
            </w:tcBorders>
          </w:tcPr>
          <w:p w14:paraId="75DD32F6" w14:textId="77777777" w:rsidR="00D139A3" w:rsidRPr="00B17983" w:rsidRDefault="00D139A3" w:rsidP="00EF0671">
            <w:pPr>
              <w:rPr>
                <w:sz w:val="2"/>
                <w:szCs w:val="2"/>
              </w:rPr>
            </w:pPr>
          </w:p>
        </w:tc>
        <w:tc>
          <w:tcPr>
            <w:tcW w:w="449" w:type="dxa"/>
          </w:tcPr>
          <w:p w14:paraId="41F90E50" w14:textId="77777777" w:rsidR="00D139A3" w:rsidRPr="00B17983" w:rsidRDefault="00D139A3" w:rsidP="00EF0671">
            <w:pPr>
              <w:pStyle w:val="TableParagraph"/>
              <w:spacing w:line="232" w:lineRule="exact"/>
              <w:ind w:left="112"/>
            </w:pPr>
            <w:r w:rsidRPr="00B17983">
              <w:rPr>
                <w:spacing w:val="-5"/>
              </w:rPr>
              <w:t>ii</w:t>
            </w:r>
          </w:p>
        </w:tc>
        <w:tc>
          <w:tcPr>
            <w:tcW w:w="5343" w:type="dxa"/>
          </w:tcPr>
          <w:p w14:paraId="0AA6F226" w14:textId="77777777" w:rsidR="00D139A3" w:rsidRPr="00B17983" w:rsidRDefault="00D139A3" w:rsidP="00EF0671">
            <w:pPr>
              <w:pStyle w:val="TableParagraph"/>
              <w:spacing w:line="232" w:lineRule="exact"/>
              <w:ind w:left="114"/>
            </w:pPr>
            <w:r w:rsidRPr="00B17983">
              <w:t xml:space="preserve">Adequate fire safety </w:t>
            </w:r>
            <w:r w:rsidRPr="00B17983">
              <w:rPr>
                <w:spacing w:val="-2"/>
              </w:rPr>
              <w:t>provision?</w:t>
            </w:r>
          </w:p>
        </w:tc>
        <w:tc>
          <w:tcPr>
            <w:tcW w:w="720" w:type="dxa"/>
          </w:tcPr>
          <w:p w14:paraId="41A4628A" w14:textId="77777777" w:rsidR="00D139A3" w:rsidRPr="00B17983" w:rsidRDefault="00D139A3" w:rsidP="00EF0671">
            <w:pPr>
              <w:pStyle w:val="TableParagraph"/>
              <w:rPr>
                <w:sz w:val="18"/>
              </w:rPr>
            </w:pPr>
          </w:p>
        </w:tc>
        <w:tc>
          <w:tcPr>
            <w:tcW w:w="721" w:type="dxa"/>
          </w:tcPr>
          <w:p w14:paraId="5A650D97" w14:textId="77777777" w:rsidR="00D139A3" w:rsidRPr="00B17983" w:rsidRDefault="00D139A3" w:rsidP="00EF0671">
            <w:pPr>
              <w:pStyle w:val="TableParagraph"/>
              <w:rPr>
                <w:sz w:val="18"/>
              </w:rPr>
            </w:pPr>
          </w:p>
        </w:tc>
        <w:tc>
          <w:tcPr>
            <w:tcW w:w="2269" w:type="dxa"/>
          </w:tcPr>
          <w:p w14:paraId="71C7424E" w14:textId="77777777" w:rsidR="00D139A3" w:rsidRPr="00B17983" w:rsidRDefault="00D139A3" w:rsidP="00EF0671">
            <w:pPr>
              <w:pStyle w:val="TableParagraph"/>
              <w:rPr>
                <w:sz w:val="18"/>
              </w:rPr>
            </w:pPr>
          </w:p>
        </w:tc>
      </w:tr>
      <w:tr w:rsidR="00D139A3" w:rsidRPr="00B17983" w14:paraId="20AD21F9" w14:textId="77777777" w:rsidTr="003D0413">
        <w:trPr>
          <w:trHeight w:val="254"/>
          <w:jc w:val="center"/>
        </w:trPr>
        <w:tc>
          <w:tcPr>
            <w:tcW w:w="447" w:type="dxa"/>
            <w:vMerge/>
            <w:tcBorders>
              <w:top w:val="nil"/>
            </w:tcBorders>
          </w:tcPr>
          <w:p w14:paraId="47D73663" w14:textId="77777777" w:rsidR="00D139A3" w:rsidRPr="00B17983" w:rsidRDefault="00D139A3" w:rsidP="00EF0671">
            <w:pPr>
              <w:rPr>
                <w:sz w:val="2"/>
                <w:szCs w:val="2"/>
              </w:rPr>
            </w:pPr>
          </w:p>
        </w:tc>
        <w:tc>
          <w:tcPr>
            <w:tcW w:w="449" w:type="dxa"/>
          </w:tcPr>
          <w:p w14:paraId="264E457D" w14:textId="77777777" w:rsidR="00D139A3" w:rsidRPr="00B17983" w:rsidRDefault="00D139A3" w:rsidP="00EF0671">
            <w:pPr>
              <w:pStyle w:val="TableParagraph"/>
              <w:spacing w:line="234" w:lineRule="exact"/>
              <w:ind w:left="112"/>
            </w:pPr>
            <w:r w:rsidRPr="00B17983">
              <w:rPr>
                <w:spacing w:val="-5"/>
              </w:rPr>
              <w:t>iii</w:t>
            </w:r>
          </w:p>
        </w:tc>
        <w:tc>
          <w:tcPr>
            <w:tcW w:w="5343" w:type="dxa"/>
          </w:tcPr>
          <w:p w14:paraId="23CC97DD" w14:textId="77777777" w:rsidR="00D139A3" w:rsidRPr="00B17983" w:rsidRDefault="00D139A3" w:rsidP="00EF0671">
            <w:pPr>
              <w:pStyle w:val="TableParagraph"/>
              <w:spacing w:line="234" w:lineRule="exact"/>
              <w:ind w:left="114"/>
            </w:pPr>
            <w:r w:rsidRPr="00B17983">
              <w:t xml:space="preserve">Safety provision for gas cylinder </w:t>
            </w:r>
            <w:r w:rsidRPr="00B17983">
              <w:rPr>
                <w:spacing w:val="-2"/>
              </w:rPr>
              <w:t>handling?</w:t>
            </w:r>
          </w:p>
        </w:tc>
        <w:tc>
          <w:tcPr>
            <w:tcW w:w="720" w:type="dxa"/>
          </w:tcPr>
          <w:p w14:paraId="7AEACFC0" w14:textId="77777777" w:rsidR="00D139A3" w:rsidRPr="00B17983" w:rsidRDefault="00D139A3" w:rsidP="00EF0671">
            <w:pPr>
              <w:pStyle w:val="TableParagraph"/>
              <w:rPr>
                <w:sz w:val="18"/>
              </w:rPr>
            </w:pPr>
          </w:p>
        </w:tc>
        <w:tc>
          <w:tcPr>
            <w:tcW w:w="721" w:type="dxa"/>
          </w:tcPr>
          <w:p w14:paraId="1D30EA1E" w14:textId="77777777" w:rsidR="00D139A3" w:rsidRPr="00B17983" w:rsidRDefault="00D139A3" w:rsidP="00EF0671">
            <w:pPr>
              <w:pStyle w:val="TableParagraph"/>
              <w:rPr>
                <w:sz w:val="18"/>
              </w:rPr>
            </w:pPr>
          </w:p>
        </w:tc>
        <w:tc>
          <w:tcPr>
            <w:tcW w:w="2269" w:type="dxa"/>
          </w:tcPr>
          <w:p w14:paraId="789253FE" w14:textId="77777777" w:rsidR="00D139A3" w:rsidRPr="00B17983" w:rsidRDefault="00D139A3" w:rsidP="00EF0671">
            <w:pPr>
              <w:pStyle w:val="TableParagraph"/>
              <w:rPr>
                <w:sz w:val="18"/>
              </w:rPr>
            </w:pPr>
          </w:p>
        </w:tc>
      </w:tr>
      <w:tr w:rsidR="00D139A3" w:rsidRPr="00B17983" w14:paraId="1CB1837C" w14:textId="77777777" w:rsidTr="003D0413">
        <w:trPr>
          <w:trHeight w:val="251"/>
          <w:jc w:val="center"/>
        </w:trPr>
        <w:tc>
          <w:tcPr>
            <w:tcW w:w="447" w:type="dxa"/>
            <w:vMerge/>
            <w:tcBorders>
              <w:top w:val="nil"/>
            </w:tcBorders>
          </w:tcPr>
          <w:p w14:paraId="2CFD1A1C" w14:textId="77777777" w:rsidR="00D139A3" w:rsidRPr="00B17983" w:rsidRDefault="00D139A3" w:rsidP="00EF0671">
            <w:pPr>
              <w:rPr>
                <w:sz w:val="2"/>
                <w:szCs w:val="2"/>
              </w:rPr>
            </w:pPr>
          </w:p>
        </w:tc>
        <w:tc>
          <w:tcPr>
            <w:tcW w:w="449" w:type="dxa"/>
          </w:tcPr>
          <w:p w14:paraId="04DF770C" w14:textId="77777777" w:rsidR="00D139A3" w:rsidRPr="00B17983" w:rsidRDefault="00D139A3" w:rsidP="00EF0671">
            <w:pPr>
              <w:pStyle w:val="TableParagraph"/>
              <w:spacing w:line="232" w:lineRule="exact"/>
              <w:ind w:left="112"/>
            </w:pPr>
            <w:r w:rsidRPr="00B17983">
              <w:rPr>
                <w:spacing w:val="-5"/>
              </w:rPr>
              <w:t>iv</w:t>
            </w:r>
          </w:p>
        </w:tc>
        <w:tc>
          <w:tcPr>
            <w:tcW w:w="5343" w:type="dxa"/>
          </w:tcPr>
          <w:p w14:paraId="0BE6B6CB" w14:textId="77777777" w:rsidR="00D139A3" w:rsidRPr="00B17983" w:rsidRDefault="00D139A3" w:rsidP="00EF0671">
            <w:pPr>
              <w:pStyle w:val="TableParagraph"/>
              <w:spacing w:line="232" w:lineRule="exact"/>
              <w:ind w:left="114"/>
            </w:pPr>
            <w:r w:rsidRPr="00B17983">
              <w:t xml:space="preserve">Proper waste disposal </w:t>
            </w:r>
            <w:r w:rsidRPr="00B17983">
              <w:rPr>
                <w:spacing w:val="-2"/>
              </w:rPr>
              <w:t>facilities?</w:t>
            </w:r>
          </w:p>
        </w:tc>
        <w:tc>
          <w:tcPr>
            <w:tcW w:w="720" w:type="dxa"/>
          </w:tcPr>
          <w:p w14:paraId="2CFF3C66" w14:textId="77777777" w:rsidR="00D139A3" w:rsidRPr="00B17983" w:rsidRDefault="00D139A3" w:rsidP="00EF0671">
            <w:pPr>
              <w:pStyle w:val="TableParagraph"/>
              <w:rPr>
                <w:sz w:val="18"/>
              </w:rPr>
            </w:pPr>
          </w:p>
        </w:tc>
        <w:tc>
          <w:tcPr>
            <w:tcW w:w="721" w:type="dxa"/>
          </w:tcPr>
          <w:p w14:paraId="56BCE6CD" w14:textId="77777777" w:rsidR="00D139A3" w:rsidRPr="00B17983" w:rsidRDefault="00D139A3" w:rsidP="00EF0671">
            <w:pPr>
              <w:pStyle w:val="TableParagraph"/>
              <w:rPr>
                <w:sz w:val="18"/>
              </w:rPr>
            </w:pPr>
          </w:p>
        </w:tc>
        <w:tc>
          <w:tcPr>
            <w:tcW w:w="2269" w:type="dxa"/>
          </w:tcPr>
          <w:p w14:paraId="27EF26D5" w14:textId="77777777" w:rsidR="00D139A3" w:rsidRPr="00B17983" w:rsidRDefault="00D139A3" w:rsidP="00EF0671">
            <w:pPr>
              <w:pStyle w:val="TableParagraph"/>
              <w:rPr>
                <w:sz w:val="18"/>
              </w:rPr>
            </w:pPr>
          </w:p>
        </w:tc>
      </w:tr>
      <w:tr w:rsidR="00D139A3" w:rsidRPr="00B17983" w14:paraId="08AC4F8F" w14:textId="77777777" w:rsidTr="003D0413">
        <w:trPr>
          <w:trHeight w:val="268"/>
          <w:jc w:val="center"/>
        </w:trPr>
        <w:tc>
          <w:tcPr>
            <w:tcW w:w="447" w:type="dxa"/>
            <w:vMerge/>
            <w:tcBorders>
              <w:top w:val="nil"/>
            </w:tcBorders>
          </w:tcPr>
          <w:p w14:paraId="610DF82C" w14:textId="77777777" w:rsidR="00D139A3" w:rsidRPr="00B17983" w:rsidRDefault="00D139A3" w:rsidP="00EF0671">
            <w:pPr>
              <w:rPr>
                <w:sz w:val="2"/>
                <w:szCs w:val="2"/>
              </w:rPr>
            </w:pPr>
          </w:p>
        </w:tc>
        <w:tc>
          <w:tcPr>
            <w:tcW w:w="449" w:type="dxa"/>
          </w:tcPr>
          <w:p w14:paraId="6FF69ECD" w14:textId="77777777" w:rsidR="00D139A3" w:rsidRPr="00B17983" w:rsidRDefault="00D139A3" w:rsidP="00EF0671">
            <w:pPr>
              <w:pStyle w:val="TableParagraph"/>
              <w:spacing w:line="244" w:lineRule="exact"/>
              <w:ind w:left="112"/>
            </w:pPr>
            <w:r w:rsidRPr="00B17983">
              <w:rPr>
                <w:spacing w:val="-10"/>
              </w:rPr>
              <w:t>v</w:t>
            </w:r>
          </w:p>
        </w:tc>
        <w:tc>
          <w:tcPr>
            <w:tcW w:w="5343" w:type="dxa"/>
          </w:tcPr>
          <w:p w14:paraId="6337111C" w14:textId="77777777" w:rsidR="00D139A3" w:rsidRPr="00B17983" w:rsidRDefault="00D139A3" w:rsidP="00EF0671">
            <w:pPr>
              <w:pStyle w:val="TableParagraph"/>
              <w:spacing w:line="244" w:lineRule="exact"/>
              <w:ind w:left="114"/>
            </w:pPr>
            <w:r w:rsidRPr="00B17983">
              <w:t xml:space="preserve">Adequate liquid waste management </w:t>
            </w:r>
            <w:r w:rsidRPr="00B17983">
              <w:rPr>
                <w:spacing w:val="-2"/>
              </w:rPr>
              <w:t>facilities?</w:t>
            </w:r>
          </w:p>
        </w:tc>
        <w:tc>
          <w:tcPr>
            <w:tcW w:w="720" w:type="dxa"/>
          </w:tcPr>
          <w:p w14:paraId="52985C14" w14:textId="77777777" w:rsidR="00D139A3" w:rsidRPr="00B17983" w:rsidRDefault="00D139A3" w:rsidP="00EF0671">
            <w:pPr>
              <w:pStyle w:val="TableParagraph"/>
              <w:rPr>
                <w:sz w:val="18"/>
              </w:rPr>
            </w:pPr>
          </w:p>
        </w:tc>
        <w:tc>
          <w:tcPr>
            <w:tcW w:w="721" w:type="dxa"/>
          </w:tcPr>
          <w:p w14:paraId="3A113D3D" w14:textId="77777777" w:rsidR="00D139A3" w:rsidRPr="00B17983" w:rsidRDefault="00D139A3" w:rsidP="00EF0671">
            <w:pPr>
              <w:pStyle w:val="TableParagraph"/>
              <w:rPr>
                <w:sz w:val="18"/>
              </w:rPr>
            </w:pPr>
          </w:p>
        </w:tc>
        <w:tc>
          <w:tcPr>
            <w:tcW w:w="2269" w:type="dxa"/>
          </w:tcPr>
          <w:p w14:paraId="42671C0F" w14:textId="77777777" w:rsidR="00D139A3" w:rsidRPr="00B17983" w:rsidRDefault="00D139A3" w:rsidP="00EF0671">
            <w:pPr>
              <w:pStyle w:val="TableParagraph"/>
              <w:rPr>
                <w:sz w:val="18"/>
              </w:rPr>
            </w:pPr>
          </w:p>
        </w:tc>
      </w:tr>
      <w:tr w:rsidR="00D139A3" w:rsidRPr="00B17983" w14:paraId="5569F709" w14:textId="77777777" w:rsidTr="003D0413">
        <w:trPr>
          <w:trHeight w:val="505"/>
          <w:jc w:val="center"/>
        </w:trPr>
        <w:tc>
          <w:tcPr>
            <w:tcW w:w="447" w:type="dxa"/>
            <w:vMerge/>
            <w:tcBorders>
              <w:top w:val="nil"/>
            </w:tcBorders>
          </w:tcPr>
          <w:p w14:paraId="5574C7D6" w14:textId="77777777" w:rsidR="00D139A3" w:rsidRPr="00B17983" w:rsidRDefault="00D139A3" w:rsidP="00EF0671">
            <w:pPr>
              <w:rPr>
                <w:sz w:val="2"/>
                <w:szCs w:val="2"/>
              </w:rPr>
            </w:pPr>
          </w:p>
        </w:tc>
        <w:tc>
          <w:tcPr>
            <w:tcW w:w="449" w:type="dxa"/>
          </w:tcPr>
          <w:p w14:paraId="7C2340FE" w14:textId="77777777" w:rsidR="00D139A3" w:rsidRPr="00B17983" w:rsidRDefault="00D139A3" w:rsidP="00EF0671">
            <w:pPr>
              <w:pStyle w:val="TableParagraph"/>
              <w:spacing w:line="247" w:lineRule="exact"/>
              <w:ind w:left="112"/>
            </w:pPr>
            <w:r w:rsidRPr="00B17983">
              <w:rPr>
                <w:spacing w:val="-5"/>
              </w:rPr>
              <w:t>vi</w:t>
            </w:r>
          </w:p>
        </w:tc>
        <w:tc>
          <w:tcPr>
            <w:tcW w:w="5343" w:type="dxa"/>
          </w:tcPr>
          <w:p w14:paraId="6F8151D2" w14:textId="77777777" w:rsidR="00D139A3" w:rsidRPr="00B17983" w:rsidRDefault="00D139A3" w:rsidP="00EF0671">
            <w:pPr>
              <w:pStyle w:val="TableParagraph"/>
              <w:spacing w:before="4" w:line="228" w:lineRule="auto"/>
              <w:ind w:left="114" w:right="890"/>
            </w:pPr>
            <w:r w:rsidRPr="00B17983">
              <w:t>Proper storage facilities for hazardous chemicals, pesticides, acids, etc.?</w:t>
            </w:r>
          </w:p>
        </w:tc>
        <w:tc>
          <w:tcPr>
            <w:tcW w:w="720" w:type="dxa"/>
          </w:tcPr>
          <w:p w14:paraId="4F2CE7BD" w14:textId="77777777" w:rsidR="00D139A3" w:rsidRPr="00B17983" w:rsidRDefault="00D139A3" w:rsidP="00EF0671">
            <w:pPr>
              <w:pStyle w:val="TableParagraph"/>
            </w:pPr>
          </w:p>
        </w:tc>
        <w:tc>
          <w:tcPr>
            <w:tcW w:w="721" w:type="dxa"/>
          </w:tcPr>
          <w:p w14:paraId="08C320A5" w14:textId="77777777" w:rsidR="00D139A3" w:rsidRPr="00B17983" w:rsidRDefault="00D139A3" w:rsidP="00EF0671">
            <w:pPr>
              <w:pStyle w:val="TableParagraph"/>
            </w:pPr>
          </w:p>
        </w:tc>
        <w:tc>
          <w:tcPr>
            <w:tcW w:w="2269" w:type="dxa"/>
          </w:tcPr>
          <w:p w14:paraId="40C80B65" w14:textId="77777777" w:rsidR="00D139A3" w:rsidRPr="00B17983" w:rsidRDefault="00D139A3" w:rsidP="00EF0671">
            <w:pPr>
              <w:pStyle w:val="TableParagraph"/>
            </w:pPr>
          </w:p>
        </w:tc>
      </w:tr>
      <w:tr w:rsidR="00D139A3" w:rsidRPr="00B17983" w14:paraId="0494402E" w14:textId="77777777" w:rsidTr="003D0413">
        <w:trPr>
          <w:trHeight w:val="252"/>
          <w:jc w:val="center"/>
        </w:trPr>
        <w:tc>
          <w:tcPr>
            <w:tcW w:w="447" w:type="dxa"/>
            <w:vMerge/>
            <w:tcBorders>
              <w:top w:val="nil"/>
            </w:tcBorders>
          </w:tcPr>
          <w:p w14:paraId="5D36E9D6" w14:textId="77777777" w:rsidR="00D139A3" w:rsidRPr="00B17983" w:rsidRDefault="00D139A3" w:rsidP="00EF0671">
            <w:pPr>
              <w:rPr>
                <w:sz w:val="2"/>
                <w:szCs w:val="2"/>
              </w:rPr>
            </w:pPr>
          </w:p>
        </w:tc>
        <w:tc>
          <w:tcPr>
            <w:tcW w:w="449" w:type="dxa"/>
          </w:tcPr>
          <w:p w14:paraId="1EB5A138" w14:textId="77777777" w:rsidR="00D139A3" w:rsidRPr="00B17983" w:rsidRDefault="00D139A3" w:rsidP="00EF0671">
            <w:pPr>
              <w:pStyle w:val="TableParagraph"/>
              <w:spacing w:line="232" w:lineRule="exact"/>
              <w:ind w:left="112"/>
            </w:pPr>
            <w:r w:rsidRPr="00B17983">
              <w:rPr>
                <w:spacing w:val="-5"/>
              </w:rPr>
              <w:t>vii</w:t>
            </w:r>
          </w:p>
        </w:tc>
        <w:tc>
          <w:tcPr>
            <w:tcW w:w="5343" w:type="dxa"/>
          </w:tcPr>
          <w:p w14:paraId="38F69917" w14:textId="77777777" w:rsidR="00D139A3" w:rsidRPr="00B17983" w:rsidRDefault="00D139A3" w:rsidP="00EF0671">
            <w:pPr>
              <w:pStyle w:val="TableParagraph"/>
              <w:spacing w:line="232" w:lineRule="exact"/>
              <w:ind w:left="114"/>
            </w:pPr>
            <w:r w:rsidRPr="00B17983">
              <w:t>adequate ventilation system</w:t>
            </w:r>
            <w:r w:rsidRPr="00B17983">
              <w:rPr>
                <w:spacing w:val="-2"/>
              </w:rPr>
              <w:t>?</w:t>
            </w:r>
          </w:p>
        </w:tc>
        <w:tc>
          <w:tcPr>
            <w:tcW w:w="720" w:type="dxa"/>
          </w:tcPr>
          <w:p w14:paraId="675BE696" w14:textId="77777777" w:rsidR="00D139A3" w:rsidRPr="00B17983" w:rsidRDefault="00D139A3" w:rsidP="00EF0671">
            <w:pPr>
              <w:pStyle w:val="TableParagraph"/>
              <w:rPr>
                <w:sz w:val="18"/>
              </w:rPr>
            </w:pPr>
          </w:p>
        </w:tc>
        <w:tc>
          <w:tcPr>
            <w:tcW w:w="721" w:type="dxa"/>
          </w:tcPr>
          <w:p w14:paraId="4BAA0386" w14:textId="77777777" w:rsidR="00D139A3" w:rsidRPr="00B17983" w:rsidRDefault="00D139A3" w:rsidP="00EF0671">
            <w:pPr>
              <w:pStyle w:val="TableParagraph"/>
              <w:rPr>
                <w:sz w:val="18"/>
              </w:rPr>
            </w:pPr>
          </w:p>
        </w:tc>
        <w:tc>
          <w:tcPr>
            <w:tcW w:w="2269" w:type="dxa"/>
          </w:tcPr>
          <w:p w14:paraId="54560F42" w14:textId="77777777" w:rsidR="00D139A3" w:rsidRPr="00B17983" w:rsidRDefault="00D139A3" w:rsidP="00EF0671">
            <w:pPr>
              <w:pStyle w:val="TableParagraph"/>
              <w:rPr>
                <w:sz w:val="18"/>
              </w:rPr>
            </w:pPr>
          </w:p>
        </w:tc>
      </w:tr>
      <w:tr w:rsidR="00D139A3" w:rsidRPr="00B17983" w14:paraId="723626C9" w14:textId="77777777" w:rsidTr="003D0413">
        <w:trPr>
          <w:trHeight w:val="254"/>
          <w:jc w:val="center"/>
        </w:trPr>
        <w:tc>
          <w:tcPr>
            <w:tcW w:w="447" w:type="dxa"/>
            <w:vMerge/>
            <w:tcBorders>
              <w:top w:val="nil"/>
            </w:tcBorders>
          </w:tcPr>
          <w:p w14:paraId="466ED916" w14:textId="77777777" w:rsidR="00D139A3" w:rsidRPr="00B17983" w:rsidRDefault="00D139A3" w:rsidP="00EF0671">
            <w:pPr>
              <w:rPr>
                <w:sz w:val="2"/>
                <w:szCs w:val="2"/>
              </w:rPr>
            </w:pPr>
          </w:p>
        </w:tc>
        <w:tc>
          <w:tcPr>
            <w:tcW w:w="449" w:type="dxa"/>
          </w:tcPr>
          <w:p w14:paraId="258AF98F" w14:textId="77777777" w:rsidR="00D139A3" w:rsidRPr="00B17983" w:rsidRDefault="00D139A3" w:rsidP="00EF0671">
            <w:pPr>
              <w:pStyle w:val="TableParagraph"/>
              <w:spacing w:line="234" w:lineRule="exact"/>
              <w:ind w:left="112"/>
            </w:pPr>
            <w:r w:rsidRPr="00B17983">
              <w:rPr>
                <w:spacing w:val="-4"/>
              </w:rPr>
              <w:t>viii</w:t>
            </w:r>
          </w:p>
        </w:tc>
        <w:tc>
          <w:tcPr>
            <w:tcW w:w="5343" w:type="dxa"/>
          </w:tcPr>
          <w:p w14:paraId="5F94B13F" w14:textId="77777777" w:rsidR="00D139A3" w:rsidRPr="00B17983" w:rsidRDefault="00D139A3" w:rsidP="00EF0671">
            <w:pPr>
              <w:pStyle w:val="TableParagraph"/>
              <w:spacing w:line="234" w:lineRule="exact"/>
              <w:ind w:left="114"/>
            </w:pPr>
            <w:r w:rsidRPr="00B17983">
              <w:t xml:space="preserve">first-aid </w:t>
            </w:r>
            <w:r w:rsidRPr="00B17983">
              <w:rPr>
                <w:spacing w:val="-2"/>
              </w:rPr>
              <w:t>facilities?</w:t>
            </w:r>
          </w:p>
        </w:tc>
        <w:tc>
          <w:tcPr>
            <w:tcW w:w="720" w:type="dxa"/>
          </w:tcPr>
          <w:p w14:paraId="6660B6F8" w14:textId="77777777" w:rsidR="00D139A3" w:rsidRPr="00B17983" w:rsidRDefault="00D139A3" w:rsidP="00EF0671">
            <w:pPr>
              <w:pStyle w:val="TableParagraph"/>
              <w:rPr>
                <w:sz w:val="18"/>
              </w:rPr>
            </w:pPr>
          </w:p>
        </w:tc>
        <w:tc>
          <w:tcPr>
            <w:tcW w:w="721" w:type="dxa"/>
          </w:tcPr>
          <w:p w14:paraId="27583651" w14:textId="77777777" w:rsidR="00D139A3" w:rsidRPr="00B17983" w:rsidRDefault="00D139A3" w:rsidP="00EF0671">
            <w:pPr>
              <w:pStyle w:val="TableParagraph"/>
              <w:rPr>
                <w:sz w:val="18"/>
              </w:rPr>
            </w:pPr>
          </w:p>
        </w:tc>
        <w:tc>
          <w:tcPr>
            <w:tcW w:w="2269" w:type="dxa"/>
          </w:tcPr>
          <w:p w14:paraId="7E287C51" w14:textId="77777777" w:rsidR="00D139A3" w:rsidRPr="00B17983" w:rsidRDefault="00D139A3" w:rsidP="00EF0671">
            <w:pPr>
              <w:pStyle w:val="TableParagraph"/>
              <w:rPr>
                <w:sz w:val="18"/>
              </w:rPr>
            </w:pPr>
          </w:p>
        </w:tc>
      </w:tr>
      <w:tr w:rsidR="00D139A3" w:rsidRPr="00B17983" w14:paraId="34DBD27D" w14:textId="77777777" w:rsidTr="003D0413">
        <w:trPr>
          <w:trHeight w:val="251"/>
          <w:jc w:val="center"/>
        </w:trPr>
        <w:tc>
          <w:tcPr>
            <w:tcW w:w="447" w:type="dxa"/>
            <w:vMerge/>
            <w:tcBorders>
              <w:top w:val="nil"/>
            </w:tcBorders>
          </w:tcPr>
          <w:p w14:paraId="227AD47F" w14:textId="77777777" w:rsidR="00D139A3" w:rsidRPr="00B17983" w:rsidRDefault="00D139A3" w:rsidP="00EF0671">
            <w:pPr>
              <w:rPr>
                <w:sz w:val="2"/>
                <w:szCs w:val="2"/>
              </w:rPr>
            </w:pPr>
          </w:p>
        </w:tc>
        <w:tc>
          <w:tcPr>
            <w:tcW w:w="449" w:type="dxa"/>
          </w:tcPr>
          <w:p w14:paraId="5D36E021" w14:textId="77777777" w:rsidR="00D139A3" w:rsidRPr="00B17983" w:rsidRDefault="00D139A3" w:rsidP="00EF0671">
            <w:pPr>
              <w:pStyle w:val="TableParagraph"/>
              <w:spacing w:line="232" w:lineRule="exact"/>
              <w:ind w:left="112"/>
            </w:pPr>
            <w:r w:rsidRPr="00B17983">
              <w:rPr>
                <w:spacing w:val="-5"/>
              </w:rPr>
              <w:t>ix</w:t>
            </w:r>
          </w:p>
        </w:tc>
        <w:tc>
          <w:tcPr>
            <w:tcW w:w="5343" w:type="dxa"/>
          </w:tcPr>
          <w:p w14:paraId="1D414395" w14:textId="77777777" w:rsidR="00D139A3" w:rsidRPr="00B17983" w:rsidRDefault="00D139A3" w:rsidP="00EF0671">
            <w:pPr>
              <w:pStyle w:val="TableParagraph"/>
              <w:spacing w:line="232" w:lineRule="exact"/>
              <w:ind w:left="114"/>
            </w:pPr>
            <w:r w:rsidRPr="00B17983">
              <w:t>emergency exit facilities</w:t>
            </w:r>
            <w:r w:rsidRPr="00B17983">
              <w:rPr>
                <w:spacing w:val="-2"/>
              </w:rPr>
              <w:t>?</w:t>
            </w:r>
          </w:p>
        </w:tc>
        <w:tc>
          <w:tcPr>
            <w:tcW w:w="720" w:type="dxa"/>
          </w:tcPr>
          <w:p w14:paraId="6BCA6CB0" w14:textId="77777777" w:rsidR="00D139A3" w:rsidRPr="00B17983" w:rsidRDefault="00D139A3" w:rsidP="00EF0671">
            <w:pPr>
              <w:pStyle w:val="TableParagraph"/>
              <w:rPr>
                <w:sz w:val="18"/>
              </w:rPr>
            </w:pPr>
          </w:p>
        </w:tc>
        <w:tc>
          <w:tcPr>
            <w:tcW w:w="721" w:type="dxa"/>
          </w:tcPr>
          <w:p w14:paraId="4FB899AB" w14:textId="77777777" w:rsidR="00D139A3" w:rsidRPr="00B17983" w:rsidRDefault="00D139A3" w:rsidP="00EF0671">
            <w:pPr>
              <w:pStyle w:val="TableParagraph"/>
              <w:rPr>
                <w:sz w:val="18"/>
              </w:rPr>
            </w:pPr>
          </w:p>
        </w:tc>
        <w:tc>
          <w:tcPr>
            <w:tcW w:w="2269" w:type="dxa"/>
          </w:tcPr>
          <w:p w14:paraId="77EC072A" w14:textId="77777777" w:rsidR="00D139A3" w:rsidRPr="00B17983" w:rsidRDefault="00D139A3" w:rsidP="00EF0671">
            <w:pPr>
              <w:pStyle w:val="TableParagraph"/>
              <w:rPr>
                <w:sz w:val="18"/>
              </w:rPr>
            </w:pPr>
          </w:p>
        </w:tc>
      </w:tr>
      <w:tr w:rsidR="00D139A3" w:rsidRPr="00B17983" w14:paraId="21567115" w14:textId="77777777" w:rsidTr="003D0413">
        <w:trPr>
          <w:trHeight w:val="485"/>
          <w:jc w:val="center"/>
        </w:trPr>
        <w:tc>
          <w:tcPr>
            <w:tcW w:w="447" w:type="dxa"/>
            <w:vMerge/>
            <w:tcBorders>
              <w:top w:val="nil"/>
            </w:tcBorders>
          </w:tcPr>
          <w:p w14:paraId="7026E58A" w14:textId="77777777" w:rsidR="00D139A3" w:rsidRPr="00B17983" w:rsidRDefault="00D139A3" w:rsidP="00EF0671">
            <w:pPr>
              <w:rPr>
                <w:sz w:val="2"/>
                <w:szCs w:val="2"/>
              </w:rPr>
            </w:pPr>
          </w:p>
        </w:tc>
        <w:tc>
          <w:tcPr>
            <w:tcW w:w="449" w:type="dxa"/>
          </w:tcPr>
          <w:p w14:paraId="1F40E110" w14:textId="77777777" w:rsidR="00D139A3" w:rsidRPr="00B17983" w:rsidRDefault="00D139A3" w:rsidP="00EF0671">
            <w:pPr>
              <w:pStyle w:val="TableParagraph"/>
              <w:spacing w:line="244" w:lineRule="exact"/>
              <w:ind w:left="112"/>
            </w:pPr>
            <w:r w:rsidRPr="00B17983">
              <w:rPr>
                <w:spacing w:val="-10"/>
              </w:rPr>
              <w:t>x</w:t>
            </w:r>
          </w:p>
        </w:tc>
        <w:tc>
          <w:tcPr>
            <w:tcW w:w="5343" w:type="dxa"/>
          </w:tcPr>
          <w:p w14:paraId="1706D518" w14:textId="77777777" w:rsidR="00D139A3" w:rsidRPr="00B17983" w:rsidRDefault="00D139A3" w:rsidP="00EF0671">
            <w:pPr>
              <w:pStyle w:val="TableParagraph"/>
              <w:spacing w:line="235" w:lineRule="auto"/>
              <w:ind w:left="114"/>
            </w:pPr>
            <w:r w:rsidRPr="00B17983">
              <w:t>Trained professionals to guide the researchers/students about safety procedures?</w:t>
            </w:r>
          </w:p>
        </w:tc>
        <w:tc>
          <w:tcPr>
            <w:tcW w:w="720" w:type="dxa"/>
          </w:tcPr>
          <w:p w14:paraId="7C29A89F" w14:textId="77777777" w:rsidR="00D139A3" w:rsidRPr="00B17983" w:rsidRDefault="00D139A3" w:rsidP="00EF0671">
            <w:pPr>
              <w:pStyle w:val="TableParagraph"/>
            </w:pPr>
          </w:p>
        </w:tc>
        <w:tc>
          <w:tcPr>
            <w:tcW w:w="721" w:type="dxa"/>
          </w:tcPr>
          <w:p w14:paraId="6536D0B9" w14:textId="77777777" w:rsidR="00D139A3" w:rsidRPr="00B17983" w:rsidRDefault="00D139A3" w:rsidP="00EF0671">
            <w:pPr>
              <w:pStyle w:val="TableParagraph"/>
            </w:pPr>
          </w:p>
        </w:tc>
        <w:tc>
          <w:tcPr>
            <w:tcW w:w="2269" w:type="dxa"/>
          </w:tcPr>
          <w:p w14:paraId="02F237E1" w14:textId="77777777" w:rsidR="00D139A3" w:rsidRPr="00B17983" w:rsidRDefault="00D139A3" w:rsidP="00EF0671">
            <w:pPr>
              <w:pStyle w:val="TableParagraph"/>
            </w:pPr>
          </w:p>
        </w:tc>
      </w:tr>
      <w:tr w:rsidR="00D139A3" w:rsidRPr="00B17983" w14:paraId="3885D04C" w14:textId="77777777" w:rsidTr="003D0413">
        <w:trPr>
          <w:trHeight w:val="251"/>
          <w:jc w:val="center"/>
        </w:trPr>
        <w:tc>
          <w:tcPr>
            <w:tcW w:w="447" w:type="dxa"/>
            <w:vMerge w:val="restart"/>
          </w:tcPr>
          <w:p w14:paraId="0C3CEAE8" w14:textId="77777777" w:rsidR="00D139A3" w:rsidRPr="00B17983" w:rsidRDefault="00D139A3" w:rsidP="00EF0671">
            <w:pPr>
              <w:pStyle w:val="TableParagraph"/>
              <w:spacing w:line="244" w:lineRule="exact"/>
              <w:ind w:left="19"/>
              <w:jc w:val="center"/>
            </w:pPr>
            <w:r w:rsidRPr="00B17983">
              <w:rPr>
                <w:spacing w:val="-10"/>
              </w:rPr>
              <w:t>3</w:t>
            </w:r>
          </w:p>
        </w:tc>
        <w:tc>
          <w:tcPr>
            <w:tcW w:w="5792" w:type="dxa"/>
            <w:gridSpan w:val="2"/>
          </w:tcPr>
          <w:p w14:paraId="180C7A36" w14:textId="77777777" w:rsidR="00D139A3" w:rsidRPr="00B17983" w:rsidRDefault="00D139A3" w:rsidP="00EF0671">
            <w:pPr>
              <w:pStyle w:val="TableParagraph"/>
              <w:spacing w:line="232" w:lineRule="exact"/>
              <w:ind w:left="112"/>
            </w:pPr>
            <w:r w:rsidRPr="00B17983">
              <w:t xml:space="preserve">Will the laboratory-based research </w:t>
            </w:r>
            <w:r w:rsidRPr="00B17983">
              <w:rPr>
                <w:spacing w:val="-4"/>
              </w:rPr>
              <w:t>work</w:t>
            </w:r>
          </w:p>
        </w:tc>
        <w:tc>
          <w:tcPr>
            <w:tcW w:w="720" w:type="dxa"/>
          </w:tcPr>
          <w:p w14:paraId="31B91860" w14:textId="77777777" w:rsidR="00D139A3" w:rsidRPr="00B17983" w:rsidRDefault="00D139A3" w:rsidP="00EF0671">
            <w:pPr>
              <w:pStyle w:val="TableParagraph"/>
              <w:rPr>
                <w:sz w:val="18"/>
              </w:rPr>
            </w:pPr>
          </w:p>
        </w:tc>
        <w:tc>
          <w:tcPr>
            <w:tcW w:w="721" w:type="dxa"/>
          </w:tcPr>
          <w:p w14:paraId="24E8DB8A" w14:textId="77777777" w:rsidR="00D139A3" w:rsidRPr="00B17983" w:rsidRDefault="00D139A3" w:rsidP="00EF0671">
            <w:pPr>
              <w:pStyle w:val="TableParagraph"/>
              <w:rPr>
                <w:sz w:val="18"/>
              </w:rPr>
            </w:pPr>
          </w:p>
        </w:tc>
        <w:tc>
          <w:tcPr>
            <w:tcW w:w="2269" w:type="dxa"/>
          </w:tcPr>
          <w:p w14:paraId="143B0D9C" w14:textId="77777777" w:rsidR="00D139A3" w:rsidRPr="00B17983" w:rsidRDefault="00D139A3" w:rsidP="00EF0671">
            <w:pPr>
              <w:pStyle w:val="TableParagraph"/>
              <w:rPr>
                <w:sz w:val="18"/>
              </w:rPr>
            </w:pPr>
          </w:p>
        </w:tc>
      </w:tr>
      <w:tr w:rsidR="00D139A3" w:rsidRPr="00B17983" w14:paraId="2F268E0D" w14:textId="77777777" w:rsidTr="003D0413">
        <w:trPr>
          <w:trHeight w:val="503"/>
          <w:jc w:val="center"/>
        </w:trPr>
        <w:tc>
          <w:tcPr>
            <w:tcW w:w="447" w:type="dxa"/>
            <w:vMerge/>
            <w:tcBorders>
              <w:top w:val="nil"/>
            </w:tcBorders>
          </w:tcPr>
          <w:p w14:paraId="0094B70D" w14:textId="77777777" w:rsidR="00D139A3" w:rsidRPr="00B17983" w:rsidRDefault="00D139A3" w:rsidP="00EF0671">
            <w:pPr>
              <w:rPr>
                <w:sz w:val="2"/>
                <w:szCs w:val="2"/>
              </w:rPr>
            </w:pPr>
          </w:p>
        </w:tc>
        <w:tc>
          <w:tcPr>
            <w:tcW w:w="449" w:type="dxa"/>
          </w:tcPr>
          <w:p w14:paraId="643F0D1E" w14:textId="77777777" w:rsidR="00D139A3" w:rsidRPr="00B17983" w:rsidRDefault="00D139A3" w:rsidP="00EF0671">
            <w:pPr>
              <w:pStyle w:val="TableParagraph"/>
              <w:spacing w:line="244" w:lineRule="exact"/>
              <w:ind w:left="112"/>
            </w:pPr>
            <w:r w:rsidRPr="00B17983">
              <w:rPr>
                <w:spacing w:val="-10"/>
              </w:rPr>
              <w:t>i</w:t>
            </w:r>
          </w:p>
        </w:tc>
        <w:tc>
          <w:tcPr>
            <w:tcW w:w="5343" w:type="dxa"/>
          </w:tcPr>
          <w:p w14:paraId="61E715DC" w14:textId="77777777" w:rsidR="00D139A3" w:rsidRPr="00B17983" w:rsidRDefault="00D139A3" w:rsidP="00EF0671">
            <w:pPr>
              <w:pStyle w:val="TableParagraph"/>
              <w:spacing w:line="241" w:lineRule="exact"/>
              <w:ind w:left="114"/>
            </w:pPr>
            <w:r w:rsidRPr="00B17983">
              <w:t xml:space="preserve">Require procurement of hazardous products </w:t>
            </w:r>
            <w:r w:rsidRPr="00B17983">
              <w:rPr>
                <w:spacing w:val="-4"/>
              </w:rPr>
              <w:t>(WHO</w:t>
            </w:r>
          </w:p>
          <w:p w14:paraId="793E75AE" w14:textId="77777777" w:rsidR="00D139A3" w:rsidRPr="00B17983" w:rsidRDefault="00D139A3" w:rsidP="00EF0671">
            <w:pPr>
              <w:pStyle w:val="TableParagraph"/>
              <w:spacing w:line="242" w:lineRule="exact"/>
              <w:ind w:left="114"/>
            </w:pPr>
            <w:r w:rsidRPr="00B17983">
              <w:t xml:space="preserve">Hazard Class I &amp; </w:t>
            </w:r>
            <w:r w:rsidRPr="00B17983">
              <w:rPr>
                <w:spacing w:val="-4"/>
              </w:rPr>
              <w:t>II)?</w:t>
            </w:r>
          </w:p>
        </w:tc>
        <w:tc>
          <w:tcPr>
            <w:tcW w:w="720" w:type="dxa"/>
          </w:tcPr>
          <w:p w14:paraId="6C358F77" w14:textId="77777777" w:rsidR="00D139A3" w:rsidRPr="00B17983" w:rsidRDefault="00D139A3" w:rsidP="00EF0671">
            <w:pPr>
              <w:pStyle w:val="TableParagraph"/>
            </w:pPr>
          </w:p>
        </w:tc>
        <w:tc>
          <w:tcPr>
            <w:tcW w:w="721" w:type="dxa"/>
          </w:tcPr>
          <w:p w14:paraId="5DCDC0CA" w14:textId="77777777" w:rsidR="00D139A3" w:rsidRPr="00B17983" w:rsidRDefault="00D139A3" w:rsidP="00EF0671">
            <w:pPr>
              <w:pStyle w:val="TableParagraph"/>
            </w:pPr>
          </w:p>
        </w:tc>
        <w:tc>
          <w:tcPr>
            <w:tcW w:w="2269" w:type="dxa"/>
          </w:tcPr>
          <w:p w14:paraId="3969E943" w14:textId="77777777" w:rsidR="00D139A3" w:rsidRPr="00B17983" w:rsidRDefault="00D139A3" w:rsidP="00EF0671">
            <w:pPr>
              <w:pStyle w:val="TableParagraph"/>
            </w:pPr>
          </w:p>
        </w:tc>
      </w:tr>
      <w:tr w:rsidR="00D139A3" w:rsidRPr="00B17983" w14:paraId="0A380ADB" w14:textId="77777777" w:rsidTr="003D0413">
        <w:trPr>
          <w:trHeight w:val="254"/>
          <w:jc w:val="center"/>
        </w:trPr>
        <w:tc>
          <w:tcPr>
            <w:tcW w:w="447" w:type="dxa"/>
            <w:vMerge/>
            <w:tcBorders>
              <w:top w:val="nil"/>
            </w:tcBorders>
          </w:tcPr>
          <w:p w14:paraId="752452F9" w14:textId="77777777" w:rsidR="00D139A3" w:rsidRPr="00B17983" w:rsidRDefault="00D139A3" w:rsidP="00EF0671">
            <w:pPr>
              <w:rPr>
                <w:sz w:val="2"/>
                <w:szCs w:val="2"/>
              </w:rPr>
            </w:pPr>
          </w:p>
        </w:tc>
        <w:tc>
          <w:tcPr>
            <w:tcW w:w="449" w:type="dxa"/>
          </w:tcPr>
          <w:p w14:paraId="0D901AE3" w14:textId="77777777" w:rsidR="00D139A3" w:rsidRPr="00B17983" w:rsidRDefault="00D139A3" w:rsidP="00EF0671">
            <w:pPr>
              <w:pStyle w:val="TableParagraph"/>
              <w:spacing w:line="234" w:lineRule="exact"/>
              <w:ind w:left="112"/>
            </w:pPr>
            <w:r w:rsidRPr="00B17983">
              <w:rPr>
                <w:spacing w:val="-5"/>
              </w:rPr>
              <w:t>ii</w:t>
            </w:r>
          </w:p>
        </w:tc>
        <w:tc>
          <w:tcPr>
            <w:tcW w:w="5343" w:type="dxa"/>
          </w:tcPr>
          <w:p w14:paraId="6C6436D3" w14:textId="77777777" w:rsidR="00D139A3" w:rsidRPr="00B17983" w:rsidRDefault="00D139A3" w:rsidP="00EF0671">
            <w:pPr>
              <w:pStyle w:val="TableParagraph"/>
              <w:spacing w:line="234" w:lineRule="exact"/>
              <w:ind w:left="114"/>
            </w:pPr>
            <w:r w:rsidRPr="00B17983">
              <w:t>Produce hazardous waste materials</w:t>
            </w:r>
            <w:r w:rsidRPr="00B17983">
              <w:rPr>
                <w:spacing w:val="-2"/>
              </w:rPr>
              <w:t>?</w:t>
            </w:r>
          </w:p>
        </w:tc>
        <w:tc>
          <w:tcPr>
            <w:tcW w:w="720" w:type="dxa"/>
          </w:tcPr>
          <w:p w14:paraId="5B983DFA" w14:textId="77777777" w:rsidR="00D139A3" w:rsidRPr="00B17983" w:rsidRDefault="00D139A3" w:rsidP="00EF0671">
            <w:pPr>
              <w:pStyle w:val="TableParagraph"/>
              <w:rPr>
                <w:sz w:val="18"/>
              </w:rPr>
            </w:pPr>
          </w:p>
        </w:tc>
        <w:tc>
          <w:tcPr>
            <w:tcW w:w="721" w:type="dxa"/>
          </w:tcPr>
          <w:p w14:paraId="7A8E8D70" w14:textId="77777777" w:rsidR="00D139A3" w:rsidRPr="00B17983" w:rsidRDefault="00D139A3" w:rsidP="00EF0671">
            <w:pPr>
              <w:pStyle w:val="TableParagraph"/>
              <w:rPr>
                <w:sz w:val="18"/>
              </w:rPr>
            </w:pPr>
          </w:p>
        </w:tc>
        <w:tc>
          <w:tcPr>
            <w:tcW w:w="2269" w:type="dxa"/>
          </w:tcPr>
          <w:p w14:paraId="49D4F7ED" w14:textId="77777777" w:rsidR="00D139A3" w:rsidRPr="00B17983" w:rsidRDefault="00D139A3" w:rsidP="00EF0671">
            <w:pPr>
              <w:pStyle w:val="TableParagraph"/>
              <w:rPr>
                <w:sz w:val="18"/>
              </w:rPr>
            </w:pPr>
          </w:p>
        </w:tc>
      </w:tr>
      <w:tr w:rsidR="00D139A3" w:rsidRPr="00B17983" w14:paraId="48B94B8D" w14:textId="77777777" w:rsidTr="003D0413">
        <w:trPr>
          <w:trHeight w:val="251"/>
          <w:jc w:val="center"/>
        </w:trPr>
        <w:tc>
          <w:tcPr>
            <w:tcW w:w="447" w:type="dxa"/>
            <w:vMerge/>
            <w:tcBorders>
              <w:top w:val="nil"/>
            </w:tcBorders>
          </w:tcPr>
          <w:p w14:paraId="2305192D" w14:textId="77777777" w:rsidR="00D139A3" w:rsidRPr="00B17983" w:rsidRDefault="00D139A3" w:rsidP="00EF0671">
            <w:pPr>
              <w:rPr>
                <w:sz w:val="2"/>
                <w:szCs w:val="2"/>
              </w:rPr>
            </w:pPr>
          </w:p>
        </w:tc>
        <w:tc>
          <w:tcPr>
            <w:tcW w:w="449" w:type="dxa"/>
          </w:tcPr>
          <w:p w14:paraId="15A38DDF" w14:textId="77777777" w:rsidR="00D139A3" w:rsidRPr="00B17983" w:rsidRDefault="00D139A3" w:rsidP="00EF0671">
            <w:pPr>
              <w:pStyle w:val="TableParagraph"/>
              <w:spacing w:line="232" w:lineRule="exact"/>
              <w:ind w:left="112"/>
            </w:pPr>
            <w:r w:rsidRPr="00B17983">
              <w:rPr>
                <w:spacing w:val="-5"/>
              </w:rPr>
              <w:t>iii</w:t>
            </w:r>
          </w:p>
        </w:tc>
        <w:tc>
          <w:tcPr>
            <w:tcW w:w="5343" w:type="dxa"/>
          </w:tcPr>
          <w:p w14:paraId="3E86522B" w14:textId="77777777" w:rsidR="00D139A3" w:rsidRPr="00B17983" w:rsidRDefault="00D139A3" w:rsidP="00EF0671">
            <w:pPr>
              <w:pStyle w:val="TableParagraph"/>
              <w:spacing w:line="232" w:lineRule="exact"/>
              <w:ind w:left="114"/>
            </w:pPr>
            <w:r w:rsidRPr="00B17983">
              <w:t xml:space="preserve">Generate infectious </w:t>
            </w:r>
            <w:r w:rsidRPr="00B17983">
              <w:rPr>
                <w:spacing w:val="-2"/>
              </w:rPr>
              <w:t>waste?</w:t>
            </w:r>
          </w:p>
        </w:tc>
        <w:tc>
          <w:tcPr>
            <w:tcW w:w="720" w:type="dxa"/>
          </w:tcPr>
          <w:p w14:paraId="420B1144" w14:textId="77777777" w:rsidR="00D139A3" w:rsidRPr="00B17983" w:rsidRDefault="00D139A3" w:rsidP="00EF0671">
            <w:pPr>
              <w:pStyle w:val="TableParagraph"/>
              <w:rPr>
                <w:sz w:val="18"/>
              </w:rPr>
            </w:pPr>
          </w:p>
        </w:tc>
        <w:tc>
          <w:tcPr>
            <w:tcW w:w="721" w:type="dxa"/>
          </w:tcPr>
          <w:p w14:paraId="3DA228C8" w14:textId="77777777" w:rsidR="00D139A3" w:rsidRPr="00B17983" w:rsidRDefault="00D139A3" w:rsidP="00EF0671">
            <w:pPr>
              <w:pStyle w:val="TableParagraph"/>
              <w:rPr>
                <w:sz w:val="18"/>
              </w:rPr>
            </w:pPr>
          </w:p>
        </w:tc>
        <w:tc>
          <w:tcPr>
            <w:tcW w:w="2269" w:type="dxa"/>
          </w:tcPr>
          <w:p w14:paraId="11035AA6" w14:textId="77777777" w:rsidR="00D139A3" w:rsidRPr="00B17983" w:rsidRDefault="00D139A3" w:rsidP="00EF0671">
            <w:pPr>
              <w:pStyle w:val="TableParagraph"/>
              <w:rPr>
                <w:sz w:val="18"/>
              </w:rPr>
            </w:pPr>
          </w:p>
        </w:tc>
      </w:tr>
      <w:tr w:rsidR="00D139A3" w:rsidRPr="00B17983" w14:paraId="7D62A1E3" w14:textId="77777777" w:rsidTr="003D0413">
        <w:trPr>
          <w:trHeight w:val="314"/>
          <w:jc w:val="center"/>
        </w:trPr>
        <w:tc>
          <w:tcPr>
            <w:tcW w:w="447" w:type="dxa"/>
            <w:vMerge/>
            <w:tcBorders>
              <w:top w:val="nil"/>
            </w:tcBorders>
          </w:tcPr>
          <w:p w14:paraId="07943160" w14:textId="77777777" w:rsidR="00D139A3" w:rsidRPr="00B17983" w:rsidRDefault="00D139A3" w:rsidP="00EF0671">
            <w:pPr>
              <w:rPr>
                <w:sz w:val="2"/>
                <w:szCs w:val="2"/>
              </w:rPr>
            </w:pPr>
          </w:p>
        </w:tc>
        <w:tc>
          <w:tcPr>
            <w:tcW w:w="449" w:type="dxa"/>
          </w:tcPr>
          <w:p w14:paraId="5B36D87C" w14:textId="77777777" w:rsidR="00D139A3" w:rsidRPr="00B17983" w:rsidRDefault="00D139A3" w:rsidP="00EF0671">
            <w:pPr>
              <w:pStyle w:val="TableParagraph"/>
              <w:spacing w:line="247" w:lineRule="exact"/>
              <w:ind w:left="112"/>
            </w:pPr>
            <w:r w:rsidRPr="00B17983">
              <w:rPr>
                <w:spacing w:val="-5"/>
              </w:rPr>
              <w:t>iv</w:t>
            </w:r>
          </w:p>
        </w:tc>
        <w:tc>
          <w:tcPr>
            <w:tcW w:w="5343" w:type="dxa"/>
          </w:tcPr>
          <w:p w14:paraId="621BF81E" w14:textId="77777777" w:rsidR="00D139A3" w:rsidRPr="00B17983" w:rsidRDefault="00D139A3" w:rsidP="00EF0671">
            <w:pPr>
              <w:pStyle w:val="TableParagraph"/>
              <w:spacing w:line="247" w:lineRule="exact"/>
              <w:ind w:left="114"/>
            </w:pPr>
            <w:r w:rsidRPr="00B17983">
              <w:t xml:space="preserve">Cause significant emissions of gas harmful to </w:t>
            </w:r>
            <w:r w:rsidRPr="00B17983">
              <w:rPr>
                <w:spacing w:val="-2"/>
              </w:rPr>
              <w:t>health?</w:t>
            </w:r>
          </w:p>
        </w:tc>
        <w:tc>
          <w:tcPr>
            <w:tcW w:w="720" w:type="dxa"/>
          </w:tcPr>
          <w:p w14:paraId="660A8664" w14:textId="77777777" w:rsidR="00D139A3" w:rsidRPr="00B17983" w:rsidRDefault="00D139A3" w:rsidP="00EF0671">
            <w:pPr>
              <w:pStyle w:val="TableParagraph"/>
            </w:pPr>
          </w:p>
        </w:tc>
        <w:tc>
          <w:tcPr>
            <w:tcW w:w="721" w:type="dxa"/>
          </w:tcPr>
          <w:p w14:paraId="3CD28EF5" w14:textId="77777777" w:rsidR="00D139A3" w:rsidRPr="00B17983" w:rsidRDefault="00D139A3" w:rsidP="00EF0671">
            <w:pPr>
              <w:pStyle w:val="TableParagraph"/>
            </w:pPr>
          </w:p>
        </w:tc>
        <w:tc>
          <w:tcPr>
            <w:tcW w:w="2269" w:type="dxa"/>
          </w:tcPr>
          <w:p w14:paraId="74C324AB" w14:textId="77777777" w:rsidR="00D139A3" w:rsidRPr="00B17983" w:rsidRDefault="00D139A3" w:rsidP="00EF0671">
            <w:pPr>
              <w:pStyle w:val="TableParagraph"/>
            </w:pPr>
          </w:p>
        </w:tc>
      </w:tr>
      <w:tr w:rsidR="00D139A3" w:rsidRPr="00B17983" w14:paraId="2F996D31" w14:textId="77777777" w:rsidTr="003D0413">
        <w:trPr>
          <w:trHeight w:val="253"/>
          <w:jc w:val="center"/>
        </w:trPr>
        <w:tc>
          <w:tcPr>
            <w:tcW w:w="447" w:type="dxa"/>
            <w:vMerge/>
            <w:tcBorders>
              <w:top w:val="nil"/>
            </w:tcBorders>
          </w:tcPr>
          <w:p w14:paraId="4BE985B6" w14:textId="77777777" w:rsidR="00D139A3" w:rsidRPr="00B17983" w:rsidRDefault="00D139A3" w:rsidP="00EF0671">
            <w:pPr>
              <w:rPr>
                <w:sz w:val="2"/>
                <w:szCs w:val="2"/>
              </w:rPr>
            </w:pPr>
          </w:p>
        </w:tc>
        <w:tc>
          <w:tcPr>
            <w:tcW w:w="449" w:type="dxa"/>
          </w:tcPr>
          <w:p w14:paraId="58BB87E2" w14:textId="77777777" w:rsidR="00D139A3" w:rsidRPr="00B17983" w:rsidRDefault="00D139A3" w:rsidP="00EF0671">
            <w:pPr>
              <w:pStyle w:val="TableParagraph"/>
              <w:spacing w:line="234" w:lineRule="exact"/>
              <w:ind w:left="112"/>
            </w:pPr>
            <w:r w:rsidRPr="00B17983">
              <w:rPr>
                <w:spacing w:val="-10"/>
              </w:rPr>
              <w:t>v</w:t>
            </w:r>
          </w:p>
        </w:tc>
        <w:tc>
          <w:tcPr>
            <w:tcW w:w="5343" w:type="dxa"/>
          </w:tcPr>
          <w:p w14:paraId="2D58D11A" w14:textId="77777777" w:rsidR="00D139A3" w:rsidRPr="00B17983" w:rsidRDefault="00D139A3" w:rsidP="00EF0671">
            <w:pPr>
              <w:pStyle w:val="TableParagraph"/>
              <w:spacing w:line="234" w:lineRule="exact"/>
              <w:ind w:left="114"/>
            </w:pPr>
            <w:r w:rsidRPr="00B17983">
              <w:t>Generate liquid waste</w:t>
            </w:r>
            <w:r w:rsidRPr="00B17983">
              <w:rPr>
                <w:spacing w:val="-2"/>
              </w:rPr>
              <w:t>?</w:t>
            </w:r>
          </w:p>
        </w:tc>
        <w:tc>
          <w:tcPr>
            <w:tcW w:w="720" w:type="dxa"/>
          </w:tcPr>
          <w:p w14:paraId="435AB0C8" w14:textId="77777777" w:rsidR="00D139A3" w:rsidRPr="00B17983" w:rsidRDefault="00D139A3" w:rsidP="00EF0671">
            <w:pPr>
              <w:pStyle w:val="TableParagraph"/>
              <w:rPr>
                <w:sz w:val="18"/>
              </w:rPr>
            </w:pPr>
          </w:p>
        </w:tc>
        <w:tc>
          <w:tcPr>
            <w:tcW w:w="721" w:type="dxa"/>
          </w:tcPr>
          <w:p w14:paraId="093CB66F" w14:textId="77777777" w:rsidR="00D139A3" w:rsidRPr="00B17983" w:rsidRDefault="00D139A3" w:rsidP="00EF0671">
            <w:pPr>
              <w:pStyle w:val="TableParagraph"/>
              <w:rPr>
                <w:sz w:val="18"/>
              </w:rPr>
            </w:pPr>
          </w:p>
        </w:tc>
        <w:tc>
          <w:tcPr>
            <w:tcW w:w="2269" w:type="dxa"/>
          </w:tcPr>
          <w:p w14:paraId="792F88A0" w14:textId="77777777" w:rsidR="00D139A3" w:rsidRPr="00B17983" w:rsidRDefault="00D139A3" w:rsidP="00EF0671">
            <w:pPr>
              <w:pStyle w:val="TableParagraph"/>
              <w:rPr>
                <w:sz w:val="18"/>
              </w:rPr>
            </w:pPr>
          </w:p>
        </w:tc>
      </w:tr>
      <w:tr w:rsidR="00D139A3" w:rsidRPr="00B17983" w14:paraId="38BE1C26" w14:textId="77777777" w:rsidTr="003D0413">
        <w:trPr>
          <w:trHeight w:val="254"/>
          <w:jc w:val="center"/>
        </w:trPr>
        <w:tc>
          <w:tcPr>
            <w:tcW w:w="447" w:type="dxa"/>
            <w:vMerge/>
            <w:tcBorders>
              <w:top w:val="nil"/>
            </w:tcBorders>
          </w:tcPr>
          <w:p w14:paraId="2BFECF70" w14:textId="77777777" w:rsidR="00D139A3" w:rsidRPr="00B17983" w:rsidRDefault="00D139A3" w:rsidP="00EF0671">
            <w:pPr>
              <w:rPr>
                <w:sz w:val="2"/>
                <w:szCs w:val="2"/>
              </w:rPr>
            </w:pPr>
          </w:p>
        </w:tc>
        <w:tc>
          <w:tcPr>
            <w:tcW w:w="449" w:type="dxa"/>
          </w:tcPr>
          <w:p w14:paraId="6968BEF9" w14:textId="77777777" w:rsidR="00D139A3" w:rsidRPr="00B17983" w:rsidRDefault="00D139A3" w:rsidP="00EF0671">
            <w:pPr>
              <w:pStyle w:val="TableParagraph"/>
              <w:spacing w:line="234" w:lineRule="exact"/>
              <w:ind w:left="112"/>
            </w:pPr>
            <w:r w:rsidRPr="00B17983">
              <w:rPr>
                <w:spacing w:val="-5"/>
              </w:rPr>
              <w:t>vi</w:t>
            </w:r>
          </w:p>
        </w:tc>
        <w:tc>
          <w:tcPr>
            <w:tcW w:w="5343" w:type="dxa"/>
          </w:tcPr>
          <w:p w14:paraId="727334A4" w14:textId="77777777" w:rsidR="00D139A3" w:rsidRPr="00B17983" w:rsidRDefault="00D139A3" w:rsidP="00EF0671">
            <w:pPr>
              <w:pStyle w:val="TableParagraph"/>
              <w:spacing w:line="234" w:lineRule="exact"/>
              <w:ind w:left="114"/>
            </w:pPr>
            <w:r w:rsidRPr="00B17983">
              <w:t xml:space="preserve">Cause any major </w:t>
            </w:r>
            <w:r w:rsidRPr="00B17983">
              <w:rPr>
                <w:spacing w:val="-2"/>
              </w:rPr>
              <w:t>noise?</w:t>
            </w:r>
          </w:p>
        </w:tc>
        <w:tc>
          <w:tcPr>
            <w:tcW w:w="720" w:type="dxa"/>
          </w:tcPr>
          <w:p w14:paraId="48B75DC8" w14:textId="77777777" w:rsidR="00D139A3" w:rsidRPr="00B17983" w:rsidRDefault="00D139A3" w:rsidP="00EF0671">
            <w:pPr>
              <w:pStyle w:val="TableParagraph"/>
              <w:rPr>
                <w:sz w:val="18"/>
              </w:rPr>
            </w:pPr>
          </w:p>
        </w:tc>
        <w:tc>
          <w:tcPr>
            <w:tcW w:w="721" w:type="dxa"/>
          </w:tcPr>
          <w:p w14:paraId="3D959234" w14:textId="77777777" w:rsidR="00D139A3" w:rsidRPr="00B17983" w:rsidRDefault="00D139A3" w:rsidP="00EF0671">
            <w:pPr>
              <w:pStyle w:val="TableParagraph"/>
              <w:rPr>
                <w:sz w:val="18"/>
              </w:rPr>
            </w:pPr>
          </w:p>
        </w:tc>
        <w:tc>
          <w:tcPr>
            <w:tcW w:w="2269" w:type="dxa"/>
          </w:tcPr>
          <w:p w14:paraId="2E16B8D9" w14:textId="77777777" w:rsidR="00D139A3" w:rsidRPr="00B17983" w:rsidRDefault="00D139A3" w:rsidP="00EF0671">
            <w:pPr>
              <w:pStyle w:val="TableParagraph"/>
              <w:rPr>
                <w:sz w:val="18"/>
              </w:rPr>
            </w:pPr>
          </w:p>
        </w:tc>
      </w:tr>
      <w:tr w:rsidR="00D139A3" w:rsidRPr="00B17983" w14:paraId="790F2274" w14:textId="77777777" w:rsidTr="003D0413">
        <w:trPr>
          <w:trHeight w:val="506"/>
          <w:jc w:val="center"/>
        </w:trPr>
        <w:tc>
          <w:tcPr>
            <w:tcW w:w="447" w:type="dxa"/>
          </w:tcPr>
          <w:p w14:paraId="704AA3EF" w14:textId="77777777" w:rsidR="00D139A3" w:rsidRPr="00B17983" w:rsidRDefault="00D139A3" w:rsidP="00EF0671">
            <w:pPr>
              <w:pStyle w:val="TableParagraph"/>
              <w:spacing w:line="244" w:lineRule="exact"/>
              <w:ind w:left="19" w:right="10"/>
              <w:jc w:val="center"/>
            </w:pPr>
            <w:r w:rsidRPr="00B17983">
              <w:rPr>
                <w:spacing w:val="-10"/>
              </w:rPr>
              <w:t>4</w:t>
            </w:r>
          </w:p>
        </w:tc>
        <w:tc>
          <w:tcPr>
            <w:tcW w:w="5792" w:type="dxa"/>
            <w:gridSpan w:val="2"/>
          </w:tcPr>
          <w:p w14:paraId="7A80089F" w14:textId="77777777" w:rsidR="00D139A3" w:rsidRPr="00B17983" w:rsidRDefault="00D139A3" w:rsidP="00EF0671">
            <w:pPr>
              <w:pStyle w:val="TableParagraph"/>
              <w:spacing w:line="244" w:lineRule="exact"/>
              <w:ind w:left="112"/>
            </w:pPr>
            <w:r w:rsidRPr="00B17983">
              <w:t>Has the applicant received formal training on laboratory operation and safety rules?</w:t>
            </w:r>
          </w:p>
        </w:tc>
        <w:tc>
          <w:tcPr>
            <w:tcW w:w="720" w:type="dxa"/>
          </w:tcPr>
          <w:p w14:paraId="1CD7C542" w14:textId="77777777" w:rsidR="00D139A3" w:rsidRPr="00B17983" w:rsidRDefault="00D139A3" w:rsidP="00EF0671">
            <w:pPr>
              <w:pStyle w:val="TableParagraph"/>
            </w:pPr>
          </w:p>
        </w:tc>
        <w:tc>
          <w:tcPr>
            <w:tcW w:w="721" w:type="dxa"/>
          </w:tcPr>
          <w:p w14:paraId="1CB73471" w14:textId="77777777" w:rsidR="00D139A3" w:rsidRPr="00B17983" w:rsidRDefault="00D139A3" w:rsidP="00EF0671">
            <w:pPr>
              <w:pStyle w:val="TableParagraph"/>
            </w:pPr>
          </w:p>
        </w:tc>
        <w:tc>
          <w:tcPr>
            <w:tcW w:w="2269" w:type="dxa"/>
          </w:tcPr>
          <w:p w14:paraId="3B63A71F" w14:textId="77777777" w:rsidR="00D139A3" w:rsidRPr="00B17983" w:rsidRDefault="00D139A3" w:rsidP="00EF0671">
            <w:pPr>
              <w:pStyle w:val="TableParagraph"/>
            </w:pPr>
          </w:p>
        </w:tc>
      </w:tr>
      <w:tr w:rsidR="00D139A3" w:rsidRPr="00B17983" w14:paraId="5DC0B507" w14:textId="77777777" w:rsidTr="003D0413">
        <w:trPr>
          <w:trHeight w:val="505"/>
          <w:jc w:val="center"/>
        </w:trPr>
        <w:tc>
          <w:tcPr>
            <w:tcW w:w="447" w:type="dxa"/>
          </w:tcPr>
          <w:p w14:paraId="54A9C64F" w14:textId="77777777" w:rsidR="00D139A3" w:rsidRPr="00B17983" w:rsidRDefault="00D139A3" w:rsidP="00EF0671">
            <w:pPr>
              <w:pStyle w:val="TableParagraph"/>
              <w:spacing w:line="244" w:lineRule="exact"/>
              <w:ind w:left="19" w:right="10"/>
              <w:jc w:val="center"/>
            </w:pPr>
            <w:r w:rsidRPr="00B17983">
              <w:rPr>
                <w:spacing w:val="-10"/>
              </w:rPr>
              <w:t>5</w:t>
            </w:r>
          </w:p>
        </w:tc>
        <w:tc>
          <w:tcPr>
            <w:tcW w:w="5792" w:type="dxa"/>
            <w:gridSpan w:val="2"/>
          </w:tcPr>
          <w:p w14:paraId="10299C72" w14:textId="77777777" w:rsidR="00D139A3" w:rsidRPr="00B17983" w:rsidRDefault="00D139A3" w:rsidP="00EF0671">
            <w:pPr>
              <w:pStyle w:val="TableParagraph"/>
              <w:spacing w:line="244" w:lineRule="exact"/>
              <w:ind w:left="112" w:right="64"/>
            </w:pPr>
            <w:r w:rsidRPr="00B17983">
              <w:t>Does the applicant have previous work experience at the laboratory on similar work?</w:t>
            </w:r>
          </w:p>
        </w:tc>
        <w:tc>
          <w:tcPr>
            <w:tcW w:w="720" w:type="dxa"/>
          </w:tcPr>
          <w:p w14:paraId="2763696D" w14:textId="77777777" w:rsidR="00D139A3" w:rsidRPr="00B17983" w:rsidRDefault="00D139A3" w:rsidP="00EF0671">
            <w:pPr>
              <w:pStyle w:val="TableParagraph"/>
            </w:pPr>
          </w:p>
        </w:tc>
        <w:tc>
          <w:tcPr>
            <w:tcW w:w="721" w:type="dxa"/>
          </w:tcPr>
          <w:p w14:paraId="2BD0544A" w14:textId="77777777" w:rsidR="00D139A3" w:rsidRPr="00B17983" w:rsidRDefault="00D139A3" w:rsidP="00EF0671">
            <w:pPr>
              <w:pStyle w:val="TableParagraph"/>
            </w:pPr>
          </w:p>
        </w:tc>
        <w:tc>
          <w:tcPr>
            <w:tcW w:w="2269" w:type="dxa"/>
          </w:tcPr>
          <w:p w14:paraId="723E5E9E" w14:textId="77777777" w:rsidR="00D139A3" w:rsidRPr="00B17983" w:rsidRDefault="00D139A3" w:rsidP="00EF0671">
            <w:pPr>
              <w:pStyle w:val="TableParagraph"/>
            </w:pPr>
          </w:p>
        </w:tc>
      </w:tr>
      <w:tr w:rsidR="00D139A3" w:rsidRPr="00B17983" w14:paraId="34314010" w14:textId="77777777" w:rsidTr="003D0413">
        <w:trPr>
          <w:trHeight w:val="305"/>
          <w:jc w:val="center"/>
        </w:trPr>
        <w:tc>
          <w:tcPr>
            <w:tcW w:w="447" w:type="dxa"/>
          </w:tcPr>
          <w:p w14:paraId="44EDC175" w14:textId="77777777" w:rsidR="00D139A3" w:rsidRPr="00B17983" w:rsidRDefault="00D139A3" w:rsidP="00EF0671">
            <w:pPr>
              <w:pStyle w:val="TableParagraph"/>
              <w:spacing w:line="244" w:lineRule="exact"/>
              <w:ind w:left="19" w:right="10"/>
              <w:jc w:val="center"/>
            </w:pPr>
            <w:r w:rsidRPr="00B17983">
              <w:rPr>
                <w:spacing w:val="-10"/>
              </w:rPr>
              <w:t>6</w:t>
            </w:r>
          </w:p>
        </w:tc>
        <w:tc>
          <w:tcPr>
            <w:tcW w:w="5792" w:type="dxa"/>
            <w:gridSpan w:val="2"/>
          </w:tcPr>
          <w:p w14:paraId="70237F44" w14:textId="77777777" w:rsidR="00D139A3" w:rsidRPr="00B17983" w:rsidRDefault="00D139A3" w:rsidP="00EF0671">
            <w:pPr>
              <w:pStyle w:val="TableParagraph"/>
              <w:spacing w:line="244" w:lineRule="exact"/>
              <w:ind w:left="112"/>
            </w:pPr>
            <w:r w:rsidRPr="00B17983">
              <w:t xml:space="preserve">Will the research work require interventions at the field </w:t>
            </w:r>
            <w:r w:rsidRPr="00B17983">
              <w:rPr>
                <w:spacing w:val="-2"/>
              </w:rPr>
              <w:t>level?</w:t>
            </w:r>
          </w:p>
        </w:tc>
        <w:tc>
          <w:tcPr>
            <w:tcW w:w="720" w:type="dxa"/>
          </w:tcPr>
          <w:p w14:paraId="1CD644C6" w14:textId="77777777" w:rsidR="00D139A3" w:rsidRPr="00B17983" w:rsidRDefault="00D139A3" w:rsidP="00EF0671">
            <w:pPr>
              <w:pStyle w:val="TableParagraph"/>
            </w:pPr>
          </w:p>
        </w:tc>
        <w:tc>
          <w:tcPr>
            <w:tcW w:w="721" w:type="dxa"/>
          </w:tcPr>
          <w:p w14:paraId="63191726" w14:textId="77777777" w:rsidR="00D139A3" w:rsidRPr="00B17983" w:rsidRDefault="00D139A3" w:rsidP="00EF0671">
            <w:pPr>
              <w:pStyle w:val="TableParagraph"/>
            </w:pPr>
          </w:p>
        </w:tc>
        <w:tc>
          <w:tcPr>
            <w:tcW w:w="2269" w:type="dxa"/>
          </w:tcPr>
          <w:p w14:paraId="549A07FC" w14:textId="77777777" w:rsidR="00D139A3" w:rsidRPr="00B17983" w:rsidRDefault="00D139A3" w:rsidP="00EF0671">
            <w:pPr>
              <w:pStyle w:val="TableParagraph"/>
            </w:pPr>
          </w:p>
        </w:tc>
      </w:tr>
      <w:tr w:rsidR="00D139A3" w:rsidRPr="00B17983" w14:paraId="027C9ABA" w14:textId="77777777" w:rsidTr="003D0413">
        <w:trPr>
          <w:trHeight w:val="251"/>
          <w:jc w:val="center"/>
        </w:trPr>
        <w:tc>
          <w:tcPr>
            <w:tcW w:w="447" w:type="dxa"/>
            <w:vMerge w:val="restart"/>
          </w:tcPr>
          <w:p w14:paraId="607386C5" w14:textId="77777777" w:rsidR="00D139A3" w:rsidRPr="00B17983" w:rsidRDefault="00D139A3" w:rsidP="00EF0671">
            <w:pPr>
              <w:pStyle w:val="TableParagraph"/>
              <w:spacing w:line="244" w:lineRule="exact"/>
              <w:ind w:left="19"/>
              <w:jc w:val="center"/>
            </w:pPr>
            <w:r w:rsidRPr="00B17983">
              <w:rPr>
                <w:spacing w:val="-10"/>
              </w:rPr>
              <w:t>7</w:t>
            </w:r>
          </w:p>
        </w:tc>
        <w:tc>
          <w:tcPr>
            <w:tcW w:w="5792" w:type="dxa"/>
            <w:gridSpan w:val="2"/>
          </w:tcPr>
          <w:p w14:paraId="4B060F0E" w14:textId="77777777" w:rsidR="00D139A3" w:rsidRPr="00B17983" w:rsidRDefault="00D139A3" w:rsidP="00EF0671">
            <w:pPr>
              <w:pStyle w:val="TableParagraph"/>
              <w:spacing w:line="232" w:lineRule="exact"/>
              <w:ind w:left="112"/>
            </w:pPr>
            <w:r w:rsidRPr="00B17983">
              <w:t xml:space="preserve">Will the field-based research </w:t>
            </w:r>
            <w:r w:rsidRPr="00B17983">
              <w:rPr>
                <w:spacing w:val="-4"/>
              </w:rPr>
              <w:t>work</w:t>
            </w:r>
          </w:p>
        </w:tc>
        <w:tc>
          <w:tcPr>
            <w:tcW w:w="720" w:type="dxa"/>
          </w:tcPr>
          <w:p w14:paraId="427C5D9C" w14:textId="77777777" w:rsidR="00D139A3" w:rsidRPr="00B17983" w:rsidRDefault="00D139A3" w:rsidP="00EF0671">
            <w:pPr>
              <w:pStyle w:val="TableParagraph"/>
              <w:rPr>
                <w:sz w:val="18"/>
              </w:rPr>
            </w:pPr>
          </w:p>
        </w:tc>
        <w:tc>
          <w:tcPr>
            <w:tcW w:w="721" w:type="dxa"/>
          </w:tcPr>
          <w:p w14:paraId="381FF520" w14:textId="77777777" w:rsidR="00D139A3" w:rsidRPr="00B17983" w:rsidRDefault="00D139A3" w:rsidP="00EF0671">
            <w:pPr>
              <w:pStyle w:val="TableParagraph"/>
              <w:rPr>
                <w:sz w:val="18"/>
              </w:rPr>
            </w:pPr>
          </w:p>
        </w:tc>
        <w:tc>
          <w:tcPr>
            <w:tcW w:w="2269" w:type="dxa"/>
          </w:tcPr>
          <w:p w14:paraId="3D0BA318" w14:textId="77777777" w:rsidR="00D139A3" w:rsidRPr="00B17983" w:rsidRDefault="00D139A3" w:rsidP="00EF0671">
            <w:pPr>
              <w:pStyle w:val="TableParagraph"/>
              <w:rPr>
                <w:sz w:val="18"/>
              </w:rPr>
            </w:pPr>
          </w:p>
        </w:tc>
      </w:tr>
      <w:tr w:rsidR="00D139A3" w:rsidRPr="00B17983" w14:paraId="381B7333" w14:textId="77777777" w:rsidTr="003D0413">
        <w:trPr>
          <w:trHeight w:val="376"/>
          <w:jc w:val="center"/>
        </w:trPr>
        <w:tc>
          <w:tcPr>
            <w:tcW w:w="447" w:type="dxa"/>
            <w:vMerge/>
            <w:tcBorders>
              <w:top w:val="nil"/>
            </w:tcBorders>
          </w:tcPr>
          <w:p w14:paraId="01487E3B" w14:textId="77777777" w:rsidR="00D139A3" w:rsidRPr="00B17983" w:rsidRDefault="00D139A3" w:rsidP="00EF0671">
            <w:pPr>
              <w:rPr>
                <w:sz w:val="2"/>
                <w:szCs w:val="2"/>
              </w:rPr>
            </w:pPr>
          </w:p>
        </w:tc>
        <w:tc>
          <w:tcPr>
            <w:tcW w:w="449" w:type="dxa"/>
          </w:tcPr>
          <w:p w14:paraId="551F5ACD" w14:textId="77777777" w:rsidR="00D139A3" w:rsidRPr="00B17983" w:rsidRDefault="00D139A3" w:rsidP="00EF0671">
            <w:pPr>
              <w:pStyle w:val="TableParagraph"/>
              <w:spacing w:line="244" w:lineRule="exact"/>
              <w:ind w:left="112"/>
            </w:pPr>
            <w:r w:rsidRPr="00B17983">
              <w:rPr>
                <w:spacing w:val="-10"/>
              </w:rPr>
              <w:t>i</w:t>
            </w:r>
          </w:p>
        </w:tc>
        <w:tc>
          <w:tcPr>
            <w:tcW w:w="5343" w:type="dxa"/>
          </w:tcPr>
          <w:p w14:paraId="2EEB523E" w14:textId="77777777" w:rsidR="00D139A3" w:rsidRPr="00B17983" w:rsidRDefault="00D139A3" w:rsidP="00EF0671">
            <w:pPr>
              <w:pStyle w:val="TableParagraph"/>
              <w:spacing w:line="244" w:lineRule="exact"/>
              <w:ind w:left="114"/>
            </w:pPr>
            <w:r w:rsidRPr="00B17983">
              <w:t xml:space="preserve">Located at or near an environmentally sensitive </w:t>
            </w:r>
            <w:r w:rsidRPr="00B17983">
              <w:rPr>
                <w:spacing w:val="-2"/>
              </w:rPr>
              <w:t>area?</w:t>
            </w:r>
          </w:p>
        </w:tc>
        <w:tc>
          <w:tcPr>
            <w:tcW w:w="720" w:type="dxa"/>
          </w:tcPr>
          <w:p w14:paraId="14BEF136" w14:textId="77777777" w:rsidR="00D139A3" w:rsidRPr="00B17983" w:rsidRDefault="00D139A3" w:rsidP="00EF0671">
            <w:pPr>
              <w:pStyle w:val="TableParagraph"/>
            </w:pPr>
          </w:p>
        </w:tc>
        <w:tc>
          <w:tcPr>
            <w:tcW w:w="721" w:type="dxa"/>
          </w:tcPr>
          <w:p w14:paraId="7C38728A" w14:textId="77777777" w:rsidR="00D139A3" w:rsidRPr="00B17983" w:rsidRDefault="00D139A3" w:rsidP="00EF0671">
            <w:pPr>
              <w:pStyle w:val="TableParagraph"/>
            </w:pPr>
          </w:p>
        </w:tc>
        <w:tc>
          <w:tcPr>
            <w:tcW w:w="2269" w:type="dxa"/>
          </w:tcPr>
          <w:p w14:paraId="1C8F14BE" w14:textId="77777777" w:rsidR="00D139A3" w:rsidRPr="00B17983" w:rsidRDefault="00D139A3" w:rsidP="00EF0671">
            <w:pPr>
              <w:pStyle w:val="TableParagraph"/>
            </w:pPr>
          </w:p>
        </w:tc>
      </w:tr>
      <w:tr w:rsidR="00D139A3" w:rsidRPr="00B17983" w14:paraId="67C8D5A5" w14:textId="77777777" w:rsidTr="003D0413">
        <w:trPr>
          <w:trHeight w:val="505"/>
          <w:jc w:val="center"/>
        </w:trPr>
        <w:tc>
          <w:tcPr>
            <w:tcW w:w="447" w:type="dxa"/>
            <w:vMerge/>
            <w:tcBorders>
              <w:top w:val="nil"/>
            </w:tcBorders>
          </w:tcPr>
          <w:p w14:paraId="101F2B85" w14:textId="77777777" w:rsidR="00D139A3" w:rsidRPr="00B17983" w:rsidRDefault="00D139A3" w:rsidP="00EF0671">
            <w:pPr>
              <w:rPr>
                <w:sz w:val="2"/>
                <w:szCs w:val="2"/>
              </w:rPr>
            </w:pPr>
          </w:p>
        </w:tc>
        <w:tc>
          <w:tcPr>
            <w:tcW w:w="449" w:type="dxa"/>
          </w:tcPr>
          <w:p w14:paraId="16D54571" w14:textId="77777777" w:rsidR="00D139A3" w:rsidRPr="00B17983" w:rsidRDefault="00D139A3" w:rsidP="00EF0671">
            <w:pPr>
              <w:pStyle w:val="TableParagraph"/>
              <w:spacing w:line="244" w:lineRule="exact"/>
              <w:ind w:left="112"/>
            </w:pPr>
            <w:r w:rsidRPr="00B17983">
              <w:rPr>
                <w:spacing w:val="-5"/>
              </w:rPr>
              <w:t>ii</w:t>
            </w:r>
          </w:p>
        </w:tc>
        <w:tc>
          <w:tcPr>
            <w:tcW w:w="5343" w:type="dxa"/>
          </w:tcPr>
          <w:p w14:paraId="0ED5B567" w14:textId="77777777" w:rsidR="00D139A3" w:rsidRPr="00B17983" w:rsidRDefault="00D139A3" w:rsidP="00EF0671">
            <w:pPr>
              <w:pStyle w:val="TableParagraph"/>
              <w:spacing w:line="241" w:lineRule="exact"/>
              <w:ind w:left="114"/>
            </w:pPr>
            <w:r w:rsidRPr="00B17983">
              <w:t xml:space="preserve">Require procurement of hazardous products </w:t>
            </w:r>
            <w:r w:rsidRPr="00B17983">
              <w:rPr>
                <w:spacing w:val="-4"/>
              </w:rPr>
              <w:t>(WHO</w:t>
            </w:r>
          </w:p>
          <w:p w14:paraId="379CF07C" w14:textId="77777777" w:rsidR="00D139A3" w:rsidRPr="00B17983" w:rsidRDefault="00D139A3" w:rsidP="00EF0671">
            <w:pPr>
              <w:pStyle w:val="TableParagraph"/>
              <w:spacing w:line="245" w:lineRule="exact"/>
              <w:ind w:left="114"/>
            </w:pPr>
            <w:r w:rsidRPr="00B17983">
              <w:t xml:space="preserve">Hazard Class I &amp; </w:t>
            </w:r>
            <w:r w:rsidRPr="00B17983">
              <w:rPr>
                <w:spacing w:val="-4"/>
              </w:rPr>
              <w:t>II)?</w:t>
            </w:r>
          </w:p>
        </w:tc>
        <w:tc>
          <w:tcPr>
            <w:tcW w:w="720" w:type="dxa"/>
          </w:tcPr>
          <w:p w14:paraId="1AC28424" w14:textId="77777777" w:rsidR="00D139A3" w:rsidRPr="00B17983" w:rsidRDefault="00D139A3" w:rsidP="00EF0671">
            <w:pPr>
              <w:pStyle w:val="TableParagraph"/>
            </w:pPr>
          </w:p>
        </w:tc>
        <w:tc>
          <w:tcPr>
            <w:tcW w:w="721" w:type="dxa"/>
          </w:tcPr>
          <w:p w14:paraId="33540A4F" w14:textId="77777777" w:rsidR="00D139A3" w:rsidRPr="00B17983" w:rsidRDefault="00D139A3" w:rsidP="00EF0671">
            <w:pPr>
              <w:pStyle w:val="TableParagraph"/>
            </w:pPr>
          </w:p>
        </w:tc>
        <w:tc>
          <w:tcPr>
            <w:tcW w:w="2269" w:type="dxa"/>
          </w:tcPr>
          <w:p w14:paraId="3A1C3923" w14:textId="77777777" w:rsidR="00D139A3" w:rsidRPr="00B17983" w:rsidRDefault="00D139A3" w:rsidP="00EF0671">
            <w:pPr>
              <w:pStyle w:val="TableParagraph"/>
            </w:pPr>
          </w:p>
        </w:tc>
      </w:tr>
      <w:tr w:rsidR="00D139A3" w:rsidRPr="00B17983" w14:paraId="0474CFC1" w14:textId="77777777" w:rsidTr="003D0413">
        <w:trPr>
          <w:trHeight w:val="376"/>
          <w:jc w:val="center"/>
        </w:trPr>
        <w:tc>
          <w:tcPr>
            <w:tcW w:w="447" w:type="dxa"/>
            <w:vMerge/>
            <w:tcBorders>
              <w:top w:val="nil"/>
            </w:tcBorders>
          </w:tcPr>
          <w:p w14:paraId="1EB9044B" w14:textId="77777777" w:rsidR="00D139A3" w:rsidRPr="00B17983" w:rsidRDefault="00D139A3" w:rsidP="00EF0671">
            <w:pPr>
              <w:rPr>
                <w:sz w:val="2"/>
                <w:szCs w:val="2"/>
              </w:rPr>
            </w:pPr>
          </w:p>
        </w:tc>
        <w:tc>
          <w:tcPr>
            <w:tcW w:w="449" w:type="dxa"/>
          </w:tcPr>
          <w:p w14:paraId="3AE6738F" w14:textId="77777777" w:rsidR="00D139A3" w:rsidRPr="00B17983" w:rsidRDefault="00D139A3" w:rsidP="00EF0671">
            <w:pPr>
              <w:pStyle w:val="TableParagraph"/>
              <w:spacing w:line="244" w:lineRule="exact"/>
              <w:ind w:left="112"/>
            </w:pPr>
            <w:r w:rsidRPr="00B17983">
              <w:rPr>
                <w:spacing w:val="-5"/>
              </w:rPr>
              <w:t>iii</w:t>
            </w:r>
          </w:p>
        </w:tc>
        <w:tc>
          <w:tcPr>
            <w:tcW w:w="5343" w:type="dxa"/>
          </w:tcPr>
          <w:p w14:paraId="35EC0546" w14:textId="77777777" w:rsidR="00D139A3" w:rsidRPr="00B17983" w:rsidRDefault="00D139A3" w:rsidP="00EF0671">
            <w:pPr>
              <w:pStyle w:val="TableParagraph"/>
              <w:spacing w:line="244" w:lineRule="exact"/>
              <w:ind w:left="114"/>
            </w:pPr>
            <w:r w:rsidRPr="00B17983">
              <w:t>Discharge any liquid waste in the</w:t>
            </w:r>
            <w:r w:rsidRPr="00B17983">
              <w:rPr>
                <w:spacing w:val="-2"/>
              </w:rPr>
              <w:t xml:space="preserve"> environment?</w:t>
            </w:r>
          </w:p>
        </w:tc>
        <w:tc>
          <w:tcPr>
            <w:tcW w:w="720" w:type="dxa"/>
          </w:tcPr>
          <w:p w14:paraId="3A931D7B" w14:textId="77777777" w:rsidR="00D139A3" w:rsidRPr="00B17983" w:rsidRDefault="00D139A3" w:rsidP="00EF0671">
            <w:pPr>
              <w:pStyle w:val="TableParagraph"/>
            </w:pPr>
          </w:p>
        </w:tc>
        <w:tc>
          <w:tcPr>
            <w:tcW w:w="721" w:type="dxa"/>
          </w:tcPr>
          <w:p w14:paraId="38DEC35D" w14:textId="77777777" w:rsidR="00D139A3" w:rsidRPr="00B17983" w:rsidRDefault="00D139A3" w:rsidP="00EF0671">
            <w:pPr>
              <w:pStyle w:val="TableParagraph"/>
            </w:pPr>
          </w:p>
        </w:tc>
        <w:tc>
          <w:tcPr>
            <w:tcW w:w="2269" w:type="dxa"/>
          </w:tcPr>
          <w:p w14:paraId="54F98BCB" w14:textId="77777777" w:rsidR="00D139A3" w:rsidRPr="00B17983" w:rsidRDefault="00D139A3" w:rsidP="00EF0671">
            <w:pPr>
              <w:pStyle w:val="TableParagraph"/>
            </w:pPr>
          </w:p>
        </w:tc>
      </w:tr>
      <w:tr w:rsidR="00D139A3" w:rsidRPr="00B17983" w14:paraId="414E3D41" w14:textId="77777777" w:rsidTr="003D0413">
        <w:trPr>
          <w:trHeight w:val="350"/>
          <w:jc w:val="center"/>
        </w:trPr>
        <w:tc>
          <w:tcPr>
            <w:tcW w:w="447" w:type="dxa"/>
            <w:vMerge/>
            <w:tcBorders>
              <w:top w:val="nil"/>
            </w:tcBorders>
          </w:tcPr>
          <w:p w14:paraId="1052CCE6" w14:textId="77777777" w:rsidR="00D139A3" w:rsidRPr="00B17983" w:rsidRDefault="00D139A3" w:rsidP="00EF0671">
            <w:pPr>
              <w:rPr>
                <w:sz w:val="2"/>
                <w:szCs w:val="2"/>
              </w:rPr>
            </w:pPr>
          </w:p>
        </w:tc>
        <w:tc>
          <w:tcPr>
            <w:tcW w:w="449" w:type="dxa"/>
          </w:tcPr>
          <w:p w14:paraId="538B465B" w14:textId="77777777" w:rsidR="00D139A3" w:rsidRPr="00B17983" w:rsidRDefault="00D139A3" w:rsidP="00EF0671">
            <w:pPr>
              <w:pStyle w:val="TableParagraph"/>
              <w:spacing w:line="245" w:lineRule="exact"/>
              <w:ind w:left="112"/>
            </w:pPr>
            <w:r w:rsidRPr="00B17983">
              <w:rPr>
                <w:spacing w:val="-5"/>
              </w:rPr>
              <w:t>iv</w:t>
            </w:r>
          </w:p>
        </w:tc>
        <w:tc>
          <w:tcPr>
            <w:tcW w:w="5343" w:type="dxa"/>
          </w:tcPr>
          <w:p w14:paraId="2116F0BF" w14:textId="77777777" w:rsidR="00D139A3" w:rsidRPr="00B17983" w:rsidRDefault="00D139A3" w:rsidP="00EF0671">
            <w:pPr>
              <w:pStyle w:val="TableParagraph"/>
              <w:spacing w:line="245" w:lineRule="exact"/>
              <w:ind w:left="114"/>
            </w:pPr>
            <w:r w:rsidRPr="00B17983">
              <w:t xml:space="preserve">Discharge large quantities of waste/used </w:t>
            </w:r>
            <w:r w:rsidRPr="00B17983">
              <w:rPr>
                <w:spacing w:val="-2"/>
              </w:rPr>
              <w:t>water?</w:t>
            </w:r>
          </w:p>
        </w:tc>
        <w:tc>
          <w:tcPr>
            <w:tcW w:w="720" w:type="dxa"/>
          </w:tcPr>
          <w:p w14:paraId="081E8125" w14:textId="77777777" w:rsidR="00D139A3" w:rsidRPr="00B17983" w:rsidRDefault="00D139A3" w:rsidP="00EF0671">
            <w:pPr>
              <w:pStyle w:val="TableParagraph"/>
            </w:pPr>
          </w:p>
        </w:tc>
        <w:tc>
          <w:tcPr>
            <w:tcW w:w="721" w:type="dxa"/>
          </w:tcPr>
          <w:p w14:paraId="154D0CEF" w14:textId="77777777" w:rsidR="00D139A3" w:rsidRPr="00B17983" w:rsidRDefault="00D139A3" w:rsidP="00EF0671">
            <w:pPr>
              <w:pStyle w:val="TableParagraph"/>
            </w:pPr>
          </w:p>
        </w:tc>
        <w:tc>
          <w:tcPr>
            <w:tcW w:w="2269" w:type="dxa"/>
          </w:tcPr>
          <w:p w14:paraId="47F5F1E8" w14:textId="77777777" w:rsidR="00D139A3" w:rsidRPr="00B17983" w:rsidRDefault="00D139A3" w:rsidP="00EF0671">
            <w:pPr>
              <w:pStyle w:val="TableParagraph"/>
            </w:pPr>
          </w:p>
        </w:tc>
      </w:tr>
      <w:tr w:rsidR="00D139A3" w:rsidRPr="00B17983" w14:paraId="569A96B5" w14:textId="77777777" w:rsidTr="003D0413">
        <w:trPr>
          <w:trHeight w:val="253"/>
          <w:jc w:val="center"/>
        </w:trPr>
        <w:tc>
          <w:tcPr>
            <w:tcW w:w="447" w:type="dxa"/>
            <w:vMerge/>
            <w:tcBorders>
              <w:top w:val="nil"/>
            </w:tcBorders>
          </w:tcPr>
          <w:p w14:paraId="7190B6A2" w14:textId="77777777" w:rsidR="00D139A3" w:rsidRPr="00B17983" w:rsidRDefault="00D139A3" w:rsidP="00EF0671">
            <w:pPr>
              <w:rPr>
                <w:sz w:val="2"/>
                <w:szCs w:val="2"/>
              </w:rPr>
            </w:pPr>
          </w:p>
        </w:tc>
        <w:tc>
          <w:tcPr>
            <w:tcW w:w="449" w:type="dxa"/>
          </w:tcPr>
          <w:p w14:paraId="57BB64C1" w14:textId="77777777" w:rsidR="00D139A3" w:rsidRPr="00B17983" w:rsidRDefault="00D139A3" w:rsidP="00EF0671">
            <w:pPr>
              <w:pStyle w:val="TableParagraph"/>
              <w:spacing w:line="234" w:lineRule="exact"/>
              <w:ind w:left="112"/>
            </w:pPr>
            <w:r w:rsidRPr="00B17983">
              <w:rPr>
                <w:spacing w:val="-10"/>
              </w:rPr>
              <w:t>v</w:t>
            </w:r>
          </w:p>
        </w:tc>
        <w:tc>
          <w:tcPr>
            <w:tcW w:w="5343" w:type="dxa"/>
          </w:tcPr>
          <w:p w14:paraId="4B151C5A" w14:textId="77777777" w:rsidR="00D139A3" w:rsidRPr="00B17983" w:rsidRDefault="00D139A3" w:rsidP="00EF0671">
            <w:pPr>
              <w:pStyle w:val="TableParagraph"/>
              <w:spacing w:line="234" w:lineRule="exact"/>
              <w:ind w:left="114"/>
            </w:pPr>
            <w:r w:rsidRPr="00B17983">
              <w:t xml:space="preserve">Generate hazardous </w:t>
            </w:r>
            <w:r w:rsidRPr="00B17983">
              <w:rPr>
                <w:spacing w:val="-2"/>
              </w:rPr>
              <w:t>waste?</w:t>
            </w:r>
          </w:p>
        </w:tc>
        <w:tc>
          <w:tcPr>
            <w:tcW w:w="720" w:type="dxa"/>
          </w:tcPr>
          <w:p w14:paraId="03ED732E" w14:textId="77777777" w:rsidR="00D139A3" w:rsidRPr="00B17983" w:rsidRDefault="00D139A3" w:rsidP="00EF0671">
            <w:pPr>
              <w:pStyle w:val="TableParagraph"/>
              <w:rPr>
                <w:sz w:val="18"/>
              </w:rPr>
            </w:pPr>
          </w:p>
        </w:tc>
        <w:tc>
          <w:tcPr>
            <w:tcW w:w="721" w:type="dxa"/>
          </w:tcPr>
          <w:p w14:paraId="47684DF4" w14:textId="77777777" w:rsidR="00D139A3" w:rsidRPr="00B17983" w:rsidRDefault="00D139A3" w:rsidP="00EF0671">
            <w:pPr>
              <w:pStyle w:val="TableParagraph"/>
              <w:rPr>
                <w:sz w:val="18"/>
              </w:rPr>
            </w:pPr>
          </w:p>
        </w:tc>
        <w:tc>
          <w:tcPr>
            <w:tcW w:w="2269" w:type="dxa"/>
          </w:tcPr>
          <w:p w14:paraId="078363DC" w14:textId="77777777" w:rsidR="00D139A3" w:rsidRPr="00B17983" w:rsidRDefault="00D139A3" w:rsidP="00EF0671">
            <w:pPr>
              <w:pStyle w:val="TableParagraph"/>
              <w:rPr>
                <w:sz w:val="18"/>
              </w:rPr>
            </w:pPr>
          </w:p>
        </w:tc>
      </w:tr>
      <w:tr w:rsidR="00D139A3" w:rsidRPr="00B17983" w14:paraId="667603A8" w14:textId="77777777" w:rsidTr="003D0413">
        <w:trPr>
          <w:trHeight w:val="251"/>
          <w:jc w:val="center"/>
        </w:trPr>
        <w:tc>
          <w:tcPr>
            <w:tcW w:w="447" w:type="dxa"/>
            <w:vMerge/>
            <w:tcBorders>
              <w:top w:val="nil"/>
            </w:tcBorders>
          </w:tcPr>
          <w:p w14:paraId="039488E8" w14:textId="77777777" w:rsidR="00D139A3" w:rsidRPr="00B17983" w:rsidRDefault="00D139A3" w:rsidP="00EF0671">
            <w:pPr>
              <w:rPr>
                <w:sz w:val="2"/>
                <w:szCs w:val="2"/>
              </w:rPr>
            </w:pPr>
          </w:p>
        </w:tc>
        <w:tc>
          <w:tcPr>
            <w:tcW w:w="449" w:type="dxa"/>
          </w:tcPr>
          <w:p w14:paraId="7454D603" w14:textId="77777777" w:rsidR="00D139A3" w:rsidRPr="00B17983" w:rsidRDefault="00D139A3" w:rsidP="00EF0671">
            <w:pPr>
              <w:pStyle w:val="TableParagraph"/>
              <w:spacing w:line="232" w:lineRule="exact"/>
              <w:ind w:left="112"/>
            </w:pPr>
            <w:r w:rsidRPr="00B17983">
              <w:rPr>
                <w:spacing w:val="-5"/>
              </w:rPr>
              <w:t>vi</w:t>
            </w:r>
          </w:p>
        </w:tc>
        <w:tc>
          <w:tcPr>
            <w:tcW w:w="5343" w:type="dxa"/>
          </w:tcPr>
          <w:p w14:paraId="75A337F5" w14:textId="77777777" w:rsidR="00D139A3" w:rsidRPr="00B17983" w:rsidRDefault="00D139A3" w:rsidP="00EF0671">
            <w:pPr>
              <w:pStyle w:val="TableParagraph"/>
              <w:spacing w:line="232" w:lineRule="exact"/>
              <w:ind w:left="114"/>
            </w:pPr>
            <w:r w:rsidRPr="00B17983">
              <w:t>Impair downstream water</w:t>
            </w:r>
            <w:r w:rsidRPr="00B17983">
              <w:rPr>
                <w:spacing w:val="-2"/>
              </w:rPr>
              <w:t xml:space="preserve"> quality?</w:t>
            </w:r>
          </w:p>
        </w:tc>
        <w:tc>
          <w:tcPr>
            <w:tcW w:w="720" w:type="dxa"/>
          </w:tcPr>
          <w:p w14:paraId="11A6B069" w14:textId="77777777" w:rsidR="00D139A3" w:rsidRPr="00B17983" w:rsidRDefault="00D139A3" w:rsidP="00EF0671">
            <w:pPr>
              <w:pStyle w:val="TableParagraph"/>
              <w:rPr>
                <w:sz w:val="18"/>
              </w:rPr>
            </w:pPr>
          </w:p>
        </w:tc>
        <w:tc>
          <w:tcPr>
            <w:tcW w:w="721" w:type="dxa"/>
          </w:tcPr>
          <w:p w14:paraId="42CA701B" w14:textId="77777777" w:rsidR="00D139A3" w:rsidRPr="00B17983" w:rsidRDefault="00D139A3" w:rsidP="00EF0671">
            <w:pPr>
              <w:pStyle w:val="TableParagraph"/>
              <w:rPr>
                <w:sz w:val="18"/>
              </w:rPr>
            </w:pPr>
          </w:p>
        </w:tc>
        <w:tc>
          <w:tcPr>
            <w:tcW w:w="2269" w:type="dxa"/>
          </w:tcPr>
          <w:p w14:paraId="6B3B8BFB" w14:textId="77777777" w:rsidR="00D139A3" w:rsidRPr="00B17983" w:rsidRDefault="00D139A3" w:rsidP="00EF0671">
            <w:pPr>
              <w:pStyle w:val="TableParagraph"/>
              <w:rPr>
                <w:sz w:val="18"/>
              </w:rPr>
            </w:pPr>
          </w:p>
        </w:tc>
      </w:tr>
      <w:tr w:rsidR="00D139A3" w:rsidRPr="00B17983" w14:paraId="7D0F3642" w14:textId="77777777" w:rsidTr="003D0413">
        <w:trPr>
          <w:trHeight w:val="350"/>
          <w:jc w:val="center"/>
        </w:trPr>
        <w:tc>
          <w:tcPr>
            <w:tcW w:w="447" w:type="dxa"/>
            <w:vMerge/>
            <w:tcBorders>
              <w:top w:val="nil"/>
            </w:tcBorders>
          </w:tcPr>
          <w:p w14:paraId="58773E63" w14:textId="77777777" w:rsidR="00D139A3" w:rsidRPr="00B17983" w:rsidRDefault="00D139A3" w:rsidP="00EF0671">
            <w:pPr>
              <w:rPr>
                <w:sz w:val="2"/>
                <w:szCs w:val="2"/>
              </w:rPr>
            </w:pPr>
          </w:p>
        </w:tc>
        <w:tc>
          <w:tcPr>
            <w:tcW w:w="449" w:type="dxa"/>
          </w:tcPr>
          <w:p w14:paraId="71A14D8E" w14:textId="77777777" w:rsidR="00D139A3" w:rsidRPr="00B17983" w:rsidRDefault="00D139A3" w:rsidP="00EF0671">
            <w:pPr>
              <w:pStyle w:val="TableParagraph"/>
              <w:spacing w:line="244" w:lineRule="exact"/>
              <w:ind w:left="112"/>
            </w:pPr>
            <w:r w:rsidRPr="00B17983">
              <w:rPr>
                <w:spacing w:val="-5"/>
              </w:rPr>
              <w:t>vii</w:t>
            </w:r>
          </w:p>
        </w:tc>
        <w:tc>
          <w:tcPr>
            <w:tcW w:w="5343" w:type="dxa"/>
          </w:tcPr>
          <w:p w14:paraId="54292883" w14:textId="77777777" w:rsidR="00D139A3" w:rsidRPr="00B17983" w:rsidRDefault="00D139A3" w:rsidP="00EF0671">
            <w:pPr>
              <w:pStyle w:val="TableParagraph"/>
              <w:spacing w:line="244" w:lineRule="exact"/>
              <w:ind w:left="114"/>
            </w:pPr>
            <w:r w:rsidRPr="00B17983">
              <w:t xml:space="preserve">Have any possible degradation in land and </w:t>
            </w:r>
            <w:r w:rsidRPr="00B17983">
              <w:rPr>
                <w:spacing w:val="-2"/>
              </w:rPr>
              <w:t>ecosystems?</w:t>
            </w:r>
          </w:p>
        </w:tc>
        <w:tc>
          <w:tcPr>
            <w:tcW w:w="720" w:type="dxa"/>
          </w:tcPr>
          <w:p w14:paraId="4A040108" w14:textId="77777777" w:rsidR="00D139A3" w:rsidRPr="00B17983" w:rsidRDefault="00D139A3" w:rsidP="00EF0671">
            <w:pPr>
              <w:pStyle w:val="TableParagraph"/>
            </w:pPr>
          </w:p>
        </w:tc>
        <w:tc>
          <w:tcPr>
            <w:tcW w:w="721" w:type="dxa"/>
          </w:tcPr>
          <w:p w14:paraId="16A868C6" w14:textId="77777777" w:rsidR="00D139A3" w:rsidRPr="00B17983" w:rsidRDefault="00D139A3" w:rsidP="00EF0671">
            <w:pPr>
              <w:pStyle w:val="TableParagraph"/>
            </w:pPr>
          </w:p>
        </w:tc>
        <w:tc>
          <w:tcPr>
            <w:tcW w:w="2269" w:type="dxa"/>
          </w:tcPr>
          <w:p w14:paraId="55C837BD" w14:textId="77777777" w:rsidR="00D139A3" w:rsidRPr="00B17983" w:rsidRDefault="00D139A3" w:rsidP="00EF0671">
            <w:pPr>
              <w:pStyle w:val="TableParagraph"/>
            </w:pPr>
          </w:p>
        </w:tc>
      </w:tr>
      <w:tr w:rsidR="00D139A3" w:rsidRPr="00B17983" w14:paraId="14D53FAB" w14:textId="77777777" w:rsidTr="003D0413">
        <w:trPr>
          <w:trHeight w:val="376"/>
          <w:jc w:val="center"/>
        </w:trPr>
        <w:tc>
          <w:tcPr>
            <w:tcW w:w="447" w:type="dxa"/>
            <w:vMerge/>
            <w:tcBorders>
              <w:top w:val="nil"/>
            </w:tcBorders>
          </w:tcPr>
          <w:p w14:paraId="4BA171B2" w14:textId="77777777" w:rsidR="00D139A3" w:rsidRPr="00B17983" w:rsidRDefault="00D139A3" w:rsidP="00EF0671">
            <w:pPr>
              <w:rPr>
                <w:sz w:val="2"/>
                <w:szCs w:val="2"/>
              </w:rPr>
            </w:pPr>
          </w:p>
        </w:tc>
        <w:tc>
          <w:tcPr>
            <w:tcW w:w="449" w:type="dxa"/>
          </w:tcPr>
          <w:p w14:paraId="0B938CEA" w14:textId="77777777" w:rsidR="00D139A3" w:rsidRPr="00B17983" w:rsidRDefault="00D139A3" w:rsidP="00EF0671">
            <w:pPr>
              <w:pStyle w:val="TableParagraph"/>
              <w:spacing w:line="244" w:lineRule="exact"/>
              <w:ind w:left="112"/>
            </w:pPr>
            <w:r w:rsidRPr="00B17983">
              <w:rPr>
                <w:spacing w:val="-4"/>
              </w:rPr>
              <w:t>viii</w:t>
            </w:r>
          </w:p>
        </w:tc>
        <w:tc>
          <w:tcPr>
            <w:tcW w:w="5343" w:type="dxa"/>
          </w:tcPr>
          <w:p w14:paraId="369198EB" w14:textId="77777777" w:rsidR="00D139A3" w:rsidRPr="00B17983" w:rsidRDefault="00D139A3" w:rsidP="00EF0671">
            <w:pPr>
              <w:pStyle w:val="TableParagraph"/>
              <w:spacing w:line="244" w:lineRule="exact"/>
              <w:ind w:left="114" w:right="-15"/>
            </w:pPr>
            <w:r w:rsidRPr="00B17983">
              <w:t xml:space="preserve">Causes local air pollution from any plant/system </w:t>
            </w:r>
            <w:r w:rsidRPr="00B17983">
              <w:rPr>
                <w:spacing w:val="-2"/>
              </w:rPr>
              <w:t>operation?</w:t>
            </w:r>
          </w:p>
        </w:tc>
        <w:tc>
          <w:tcPr>
            <w:tcW w:w="720" w:type="dxa"/>
          </w:tcPr>
          <w:p w14:paraId="0AA433C9" w14:textId="77777777" w:rsidR="00D139A3" w:rsidRPr="00B17983" w:rsidRDefault="00D139A3" w:rsidP="00EF0671">
            <w:pPr>
              <w:pStyle w:val="TableParagraph"/>
            </w:pPr>
          </w:p>
        </w:tc>
        <w:tc>
          <w:tcPr>
            <w:tcW w:w="721" w:type="dxa"/>
          </w:tcPr>
          <w:p w14:paraId="58635346" w14:textId="77777777" w:rsidR="00D139A3" w:rsidRPr="00B17983" w:rsidRDefault="00D139A3" w:rsidP="00EF0671">
            <w:pPr>
              <w:pStyle w:val="TableParagraph"/>
            </w:pPr>
          </w:p>
        </w:tc>
        <w:tc>
          <w:tcPr>
            <w:tcW w:w="2269" w:type="dxa"/>
          </w:tcPr>
          <w:p w14:paraId="757E998A" w14:textId="77777777" w:rsidR="00D139A3" w:rsidRPr="00B17983" w:rsidRDefault="00D139A3" w:rsidP="00EF0671">
            <w:pPr>
              <w:pStyle w:val="TableParagraph"/>
            </w:pPr>
          </w:p>
        </w:tc>
      </w:tr>
      <w:tr w:rsidR="00D139A3" w:rsidRPr="00B17983" w14:paraId="6BABF4BD" w14:textId="77777777" w:rsidTr="003D0413">
        <w:trPr>
          <w:trHeight w:val="254"/>
          <w:jc w:val="center"/>
        </w:trPr>
        <w:tc>
          <w:tcPr>
            <w:tcW w:w="447" w:type="dxa"/>
            <w:vMerge/>
            <w:tcBorders>
              <w:top w:val="nil"/>
            </w:tcBorders>
          </w:tcPr>
          <w:p w14:paraId="53F83266" w14:textId="77777777" w:rsidR="00D139A3" w:rsidRPr="00B17983" w:rsidRDefault="00D139A3" w:rsidP="00EF0671">
            <w:pPr>
              <w:rPr>
                <w:sz w:val="2"/>
                <w:szCs w:val="2"/>
              </w:rPr>
            </w:pPr>
          </w:p>
        </w:tc>
        <w:tc>
          <w:tcPr>
            <w:tcW w:w="449" w:type="dxa"/>
          </w:tcPr>
          <w:p w14:paraId="73B2647E" w14:textId="77777777" w:rsidR="00D139A3" w:rsidRPr="00B17983" w:rsidRDefault="00D139A3" w:rsidP="00EF0671">
            <w:pPr>
              <w:pStyle w:val="TableParagraph"/>
              <w:spacing w:line="234" w:lineRule="exact"/>
              <w:ind w:left="112"/>
            </w:pPr>
            <w:r w:rsidRPr="00B17983">
              <w:rPr>
                <w:spacing w:val="-5"/>
              </w:rPr>
              <w:t>ix</w:t>
            </w:r>
          </w:p>
        </w:tc>
        <w:tc>
          <w:tcPr>
            <w:tcW w:w="5343" w:type="dxa"/>
          </w:tcPr>
          <w:p w14:paraId="1DC63621" w14:textId="77777777" w:rsidR="00D139A3" w:rsidRPr="00B17983" w:rsidRDefault="00D139A3" w:rsidP="00EF0671">
            <w:pPr>
              <w:pStyle w:val="TableParagraph"/>
              <w:spacing w:line="234" w:lineRule="exact"/>
              <w:ind w:left="114"/>
            </w:pPr>
            <w:r w:rsidRPr="00B17983">
              <w:t xml:space="preserve">Generate excessive noise and/or </w:t>
            </w:r>
            <w:r w:rsidRPr="00B17983">
              <w:rPr>
                <w:spacing w:val="-4"/>
              </w:rPr>
              <w:t>dust?</w:t>
            </w:r>
          </w:p>
        </w:tc>
        <w:tc>
          <w:tcPr>
            <w:tcW w:w="720" w:type="dxa"/>
          </w:tcPr>
          <w:p w14:paraId="5817494F" w14:textId="77777777" w:rsidR="00D139A3" w:rsidRPr="00B17983" w:rsidRDefault="00D139A3" w:rsidP="00EF0671">
            <w:pPr>
              <w:pStyle w:val="TableParagraph"/>
              <w:rPr>
                <w:sz w:val="18"/>
              </w:rPr>
            </w:pPr>
          </w:p>
        </w:tc>
        <w:tc>
          <w:tcPr>
            <w:tcW w:w="721" w:type="dxa"/>
          </w:tcPr>
          <w:p w14:paraId="106433D1" w14:textId="77777777" w:rsidR="00D139A3" w:rsidRPr="00B17983" w:rsidRDefault="00D139A3" w:rsidP="00EF0671">
            <w:pPr>
              <w:pStyle w:val="TableParagraph"/>
              <w:rPr>
                <w:sz w:val="18"/>
              </w:rPr>
            </w:pPr>
          </w:p>
        </w:tc>
        <w:tc>
          <w:tcPr>
            <w:tcW w:w="2269" w:type="dxa"/>
          </w:tcPr>
          <w:p w14:paraId="6F24A3C7" w14:textId="77777777" w:rsidR="00D139A3" w:rsidRPr="00B17983" w:rsidRDefault="00D139A3" w:rsidP="00EF0671">
            <w:pPr>
              <w:pStyle w:val="TableParagraph"/>
              <w:rPr>
                <w:sz w:val="18"/>
              </w:rPr>
            </w:pPr>
          </w:p>
        </w:tc>
      </w:tr>
      <w:tr w:rsidR="00D139A3" w:rsidRPr="00B17983" w14:paraId="044B980D" w14:textId="77777777" w:rsidTr="003D0413">
        <w:trPr>
          <w:trHeight w:val="493"/>
          <w:jc w:val="center"/>
        </w:trPr>
        <w:tc>
          <w:tcPr>
            <w:tcW w:w="447" w:type="dxa"/>
          </w:tcPr>
          <w:p w14:paraId="3ED8E2C8" w14:textId="77777777" w:rsidR="00D139A3" w:rsidRPr="00B17983" w:rsidRDefault="00D139A3" w:rsidP="00EF0671">
            <w:pPr>
              <w:pStyle w:val="TableParagraph"/>
              <w:spacing w:line="247" w:lineRule="exact"/>
              <w:ind w:left="19" w:right="10"/>
              <w:jc w:val="center"/>
            </w:pPr>
            <w:r w:rsidRPr="00B17983">
              <w:rPr>
                <w:spacing w:val="-10"/>
              </w:rPr>
              <w:t>8</w:t>
            </w:r>
          </w:p>
        </w:tc>
        <w:tc>
          <w:tcPr>
            <w:tcW w:w="5792" w:type="dxa"/>
            <w:gridSpan w:val="2"/>
          </w:tcPr>
          <w:p w14:paraId="2180F0B2" w14:textId="77777777" w:rsidR="00D139A3" w:rsidRPr="00B17983" w:rsidRDefault="00D139A3" w:rsidP="00EF0671">
            <w:pPr>
              <w:pStyle w:val="TableParagraph"/>
              <w:spacing w:line="241" w:lineRule="exact"/>
              <w:ind w:left="112"/>
            </w:pPr>
            <w:r w:rsidRPr="00B17983">
              <w:t>Will medical, biophysical or clinical research be conducted using human subjects</w:t>
            </w:r>
            <w:r w:rsidRPr="00B17983">
              <w:rPr>
                <w:spacing w:val="-2"/>
              </w:rPr>
              <w:t>?</w:t>
            </w:r>
          </w:p>
        </w:tc>
        <w:tc>
          <w:tcPr>
            <w:tcW w:w="720" w:type="dxa"/>
          </w:tcPr>
          <w:p w14:paraId="6A9E8E90" w14:textId="77777777" w:rsidR="00D139A3" w:rsidRPr="00B17983" w:rsidRDefault="00D139A3" w:rsidP="00EF0671">
            <w:pPr>
              <w:pStyle w:val="TableParagraph"/>
            </w:pPr>
          </w:p>
        </w:tc>
        <w:tc>
          <w:tcPr>
            <w:tcW w:w="721" w:type="dxa"/>
          </w:tcPr>
          <w:p w14:paraId="5FD02977" w14:textId="77777777" w:rsidR="00D139A3" w:rsidRPr="00B17983" w:rsidRDefault="00D139A3" w:rsidP="00EF0671">
            <w:pPr>
              <w:pStyle w:val="TableParagraph"/>
            </w:pPr>
          </w:p>
        </w:tc>
        <w:tc>
          <w:tcPr>
            <w:tcW w:w="2269" w:type="dxa"/>
          </w:tcPr>
          <w:p w14:paraId="4FD39D6F" w14:textId="77777777" w:rsidR="00D139A3" w:rsidRPr="00B17983" w:rsidRDefault="00D139A3" w:rsidP="00EF0671">
            <w:pPr>
              <w:pStyle w:val="TableParagraph"/>
            </w:pPr>
          </w:p>
        </w:tc>
      </w:tr>
      <w:tr w:rsidR="00D139A3" w:rsidRPr="00B17983" w14:paraId="42A45045" w14:textId="77777777" w:rsidTr="003D0413">
        <w:trPr>
          <w:trHeight w:val="493"/>
          <w:jc w:val="center"/>
        </w:trPr>
        <w:tc>
          <w:tcPr>
            <w:tcW w:w="447" w:type="dxa"/>
          </w:tcPr>
          <w:p w14:paraId="6314CD56" w14:textId="77777777" w:rsidR="00D139A3" w:rsidRPr="00B17983" w:rsidRDefault="00D139A3" w:rsidP="00EF0671">
            <w:pPr>
              <w:pStyle w:val="TableParagraph"/>
              <w:spacing w:line="247" w:lineRule="exact"/>
              <w:ind w:left="19" w:right="10"/>
              <w:jc w:val="center"/>
            </w:pPr>
            <w:r w:rsidRPr="00B17983">
              <w:rPr>
                <w:spacing w:val="-10"/>
              </w:rPr>
              <w:t>9</w:t>
            </w:r>
          </w:p>
        </w:tc>
        <w:tc>
          <w:tcPr>
            <w:tcW w:w="5792" w:type="dxa"/>
            <w:gridSpan w:val="2"/>
          </w:tcPr>
          <w:p w14:paraId="3016594C" w14:textId="77777777" w:rsidR="00D139A3" w:rsidRPr="00B17983" w:rsidRDefault="00D139A3" w:rsidP="00EF0671">
            <w:pPr>
              <w:pStyle w:val="TableParagraph"/>
              <w:spacing w:line="241" w:lineRule="exact"/>
              <w:ind w:left="112"/>
            </w:pPr>
            <w:r w:rsidRPr="00B17983">
              <w:t xml:space="preserve">Will the project have any indirect impact on the environment </w:t>
            </w:r>
            <w:r w:rsidRPr="00B17983">
              <w:rPr>
                <w:spacing w:val="-5"/>
              </w:rPr>
              <w:t xml:space="preserve">and </w:t>
            </w:r>
            <w:r w:rsidRPr="00B17983">
              <w:rPr>
                <w:spacing w:val="-2"/>
              </w:rPr>
              <w:t>ecosystem?</w:t>
            </w:r>
          </w:p>
        </w:tc>
        <w:tc>
          <w:tcPr>
            <w:tcW w:w="720" w:type="dxa"/>
          </w:tcPr>
          <w:p w14:paraId="646C9884" w14:textId="77777777" w:rsidR="00D139A3" w:rsidRPr="00B17983" w:rsidRDefault="00D139A3" w:rsidP="00EF0671">
            <w:pPr>
              <w:pStyle w:val="TableParagraph"/>
            </w:pPr>
          </w:p>
        </w:tc>
        <w:tc>
          <w:tcPr>
            <w:tcW w:w="721" w:type="dxa"/>
          </w:tcPr>
          <w:p w14:paraId="3523ECFA" w14:textId="77777777" w:rsidR="00D139A3" w:rsidRPr="00B17983" w:rsidRDefault="00D139A3" w:rsidP="00EF0671">
            <w:pPr>
              <w:pStyle w:val="TableParagraph"/>
            </w:pPr>
          </w:p>
        </w:tc>
        <w:tc>
          <w:tcPr>
            <w:tcW w:w="2269" w:type="dxa"/>
          </w:tcPr>
          <w:p w14:paraId="3E46F150" w14:textId="77777777" w:rsidR="00D139A3" w:rsidRPr="00B17983" w:rsidRDefault="00D139A3" w:rsidP="00EF0671">
            <w:pPr>
              <w:pStyle w:val="TableParagraph"/>
            </w:pPr>
          </w:p>
        </w:tc>
      </w:tr>
      <w:tr w:rsidR="00D139A3" w:rsidRPr="00B17983" w14:paraId="42D2D156" w14:textId="77777777" w:rsidTr="003D0413">
        <w:trPr>
          <w:trHeight w:val="494"/>
          <w:jc w:val="center"/>
        </w:trPr>
        <w:tc>
          <w:tcPr>
            <w:tcW w:w="447" w:type="dxa"/>
          </w:tcPr>
          <w:p w14:paraId="34A84879" w14:textId="77777777" w:rsidR="00D139A3" w:rsidRPr="00B17983" w:rsidRDefault="00D139A3" w:rsidP="00EF0671">
            <w:pPr>
              <w:pStyle w:val="TableParagraph"/>
              <w:spacing w:line="247" w:lineRule="exact"/>
              <w:ind w:left="19" w:right="10"/>
              <w:jc w:val="center"/>
            </w:pPr>
            <w:r w:rsidRPr="00B17983">
              <w:rPr>
                <w:spacing w:val="-5"/>
              </w:rPr>
              <w:t>10</w:t>
            </w:r>
          </w:p>
        </w:tc>
        <w:tc>
          <w:tcPr>
            <w:tcW w:w="5792" w:type="dxa"/>
            <w:gridSpan w:val="2"/>
          </w:tcPr>
          <w:p w14:paraId="36F128E4" w14:textId="77777777" w:rsidR="00D139A3" w:rsidRPr="00B17983" w:rsidRDefault="00D139A3" w:rsidP="00EF0671">
            <w:pPr>
              <w:pStyle w:val="TableParagraph"/>
              <w:spacing w:line="241" w:lineRule="exact"/>
              <w:ind w:left="112"/>
            </w:pPr>
            <w:r w:rsidRPr="00B17983">
              <w:t>Will the research work involve permission or clearance of any government department or agency</w:t>
            </w:r>
            <w:r w:rsidRPr="00B17983">
              <w:rPr>
                <w:spacing w:val="-2"/>
              </w:rPr>
              <w:t>?</w:t>
            </w:r>
          </w:p>
        </w:tc>
        <w:tc>
          <w:tcPr>
            <w:tcW w:w="720" w:type="dxa"/>
          </w:tcPr>
          <w:p w14:paraId="5CBA91FC" w14:textId="77777777" w:rsidR="00D139A3" w:rsidRPr="00B17983" w:rsidRDefault="00D139A3" w:rsidP="00EF0671">
            <w:pPr>
              <w:pStyle w:val="TableParagraph"/>
            </w:pPr>
          </w:p>
        </w:tc>
        <w:tc>
          <w:tcPr>
            <w:tcW w:w="721" w:type="dxa"/>
          </w:tcPr>
          <w:p w14:paraId="7C7F649C" w14:textId="77777777" w:rsidR="00D139A3" w:rsidRPr="00B17983" w:rsidRDefault="00D139A3" w:rsidP="00EF0671">
            <w:pPr>
              <w:pStyle w:val="TableParagraph"/>
            </w:pPr>
          </w:p>
        </w:tc>
        <w:tc>
          <w:tcPr>
            <w:tcW w:w="2269" w:type="dxa"/>
          </w:tcPr>
          <w:p w14:paraId="3E439C60" w14:textId="77777777" w:rsidR="00D139A3" w:rsidRPr="00B17983" w:rsidRDefault="00D139A3" w:rsidP="00EF0671">
            <w:pPr>
              <w:pStyle w:val="TableParagraph"/>
            </w:pPr>
          </w:p>
        </w:tc>
      </w:tr>
      <w:tr w:rsidR="00D139A3" w:rsidRPr="00B17983" w14:paraId="1A72FD69" w14:textId="77777777" w:rsidTr="003D0413">
        <w:trPr>
          <w:trHeight w:val="496"/>
          <w:jc w:val="center"/>
        </w:trPr>
        <w:tc>
          <w:tcPr>
            <w:tcW w:w="447" w:type="dxa"/>
          </w:tcPr>
          <w:p w14:paraId="2CB5AE81" w14:textId="77777777" w:rsidR="00D139A3" w:rsidRPr="00B17983" w:rsidRDefault="00D139A3" w:rsidP="00EF0671">
            <w:pPr>
              <w:pStyle w:val="TableParagraph"/>
              <w:spacing w:line="247" w:lineRule="exact"/>
              <w:ind w:left="19" w:right="10"/>
              <w:jc w:val="center"/>
            </w:pPr>
            <w:r w:rsidRPr="00B17983">
              <w:rPr>
                <w:spacing w:val="-5"/>
              </w:rPr>
              <w:t>11</w:t>
            </w:r>
          </w:p>
        </w:tc>
        <w:tc>
          <w:tcPr>
            <w:tcW w:w="5792" w:type="dxa"/>
            <w:gridSpan w:val="2"/>
          </w:tcPr>
          <w:p w14:paraId="50F451AB" w14:textId="77777777" w:rsidR="00D139A3" w:rsidRPr="00B17983" w:rsidRDefault="00D139A3" w:rsidP="00EF0671">
            <w:pPr>
              <w:pStyle w:val="TableParagraph"/>
              <w:spacing w:line="245" w:lineRule="exact"/>
              <w:ind w:left="112"/>
            </w:pPr>
            <w:r w:rsidRPr="00B17983">
              <w:t xml:space="preserve">Will future expansion or implementation of research </w:t>
            </w:r>
            <w:r w:rsidRPr="00B17983">
              <w:rPr>
                <w:spacing w:val="-2"/>
              </w:rPr>
              <w:t>findings</w:t>
            </w:r>
          </w:p>
          <w:p w14:paraId="47EDFFE9" w14:textId="77777777" w:rsidR="00D139A3" w:rsidRPr="00B17983" w:rsidRDefault="00D139A3" w:rsidP="00EF0671">
            <w:pPr>
              <w:pStyle w:val="TableParagraph"/>
              <w:spacing w:line="232" w:lineRule="exact"/>
              <w:ind w:left="112"/>
            </w:pPr>
            <w:r w:rsidRPr="00B17983">
              <w:t>cause any major</w:t>
            </w:r>
            <w:r w:rsidRPr="00B17983">
              <w:rPr>
                <w:spacing w:val="-2"/>
              </w:rPr>
              <w:t xml:space="preserve"> environmental problem?</w:t>
            </w:r>
          </w:p>
        </w:tc>
        <w:tc>
          <w:tcPr>
            <w:tcW w:w="720" w:type="dxa"/>
          </w:tcPr>
          <w:p w14:paraId="107F71FA" w14:textId="77777777" w:rsidR="00D139A3" w:rsidRPr="00B17983" w:rsidRDefault="00D139A3" w:rsidP="00EF0671">
            <w:pPr>
              <w:pStyle w:val="TableParagraph"/>
            </w:pPr>
          </w:p>
        </w:tc>
        <w:tc>
          <w:tcPr>
            <w:tcW w:w="721" w:type="dxa"/>
          </w:tcPr>
          <w:p w14:paraId="04443F9E" w14:textId="77777777" w:rsidR="00D139A3" w:rsidRPr="00B17983" w:rsidRDefault="00D139A3" w:rsidP="00EF0671">
            <w:pPr>
              <w:pStyle w:val="TableParagraph"/>
            </w:pPr>
          </w:p>
        </w:tc>
        <w:tc>
          <w:tcPr>
            <w:tcW w:w="2269" w:type="dxa"/>
          </w:tcPr>
          <w:p w14:paraId="494941ED" w14:textId="77777777" w:rsidR="00D139A3" w:rsidRPr="00B17983" w:rsidRDefault="00D139A3" w:rsidP="00EF0671">
            <w:pPr>
              <w:pStyle w:val="TableParagraph"/>
            </w:pPr>
          </w:p>
        </w:tc>
      </w:tr>
      <w:bookmarkEnd w:id="16"/>
    </w:tbl>
    <w:p w14:paraId="48707697" w14:textId="77777777" w:rsidR="00D139A3" w:rsidRPr="00B17983" w:rsidRDefault="00D139A3" w:rsidP="00D139A3">
      <w:pPr>
        <w:sectPr w:rsidR="00D139A3" w:rsidRPr="00B17983" w:rsidSect="00A10E74">
          <w:type w:val="nextColumn"/>
          <w:pgSz w:w="11910" w:h="16840" w:code="9"/>
          <w:pgMar w:top="605" w:right="1440" w:bottom="1080" w:left="1440" w:header="0" w:footer="1070" w:gutter="0"/>
          <w:cols w:space="720"/>
        </w:sectPr>
      </w:pPr>
    </w:p>
    <w:p w14:paraId="1D8269B5" w14:textId="77777777" w:rsidR="00D139A3" w:rsidRPr="00B17983" w:rsidRDefault="00D139A3" w:rsidP="00D139A3">
      <w:pPr>
        <w:spacing w:before="69"/>
        <w:ind w:right="146"/>
        <w:jc w:val="right"/>
        <w:rPr>
          <w:b/>
          <w:i/>
        </w:rPr>
      </w:pPr>
      <w:r w:rsidRPr="00B17983">
        <w:rPr>
          <w:b/>
          <w:i/>
        </w:rPr>
        <w:lastRenderedPageBreak/>
        <w:t xml:space="preserve">SPP Annex 5 </w:t>
      </w:r>
      <w:r w:rsidRPr="00B17983">
        <w:rPr>
          <w:b/>
          <w:i/>
          <w:spacing w:val="-2"/>
        </w:rPr>
        <w:t>(Cont.)</w:t>
      </w:r>
    </w:p>
    <w:p w14:paraId="2F1DF8FB" w14:textId="77777777" w:rsidR="00D139A3" w:rsidRPr="00B17983" w:rsidRDefault="00D139A3" w:rsidP="00D139A3">
      <w:pPr>
        <w:pStyle w:val="BodyText"/>
        <w:spacing w:before="179"/>
        <w:rPr>
          <w:b/>
          <w:i/>
          <w:sz w:val="24"/>
        </w:rPr>
      </w:pPr>
    </w:p>
    <w:p w14:paraId="2BE57FD0" w14:textId="77777777" w:rsidR="00D139A3" w:rsidRPr="00B17983" w:rsidRDefault="00D139A3" w:rsidP="00D139A3">
      <w:pPr>
        <w:pStyle w:val="Heading4"/>
        <w:spacing w:before="1"/>
        <w:ind w:left="240"/>
      </w:pPr>
      <w:r w:rsidRPr="00B17983">
        <w:rPr>
          <w:spacing w:val="-2"/>
        </w:rPr>
        <w:t>Signature:</w:t>
      </w:r>
    </w:p>
    <w:p w14:paraId="1E65251B" w14:textId="77777777" w:rsidR="00D139A3" w:rsidRPr="00B17983" w:rsidRDefault="00D139A3" w:rsidP="00D139A3">
      <w:pPr>
        <w:pStyle w:val="BodyText"/>
        <w:spacing w:before="268"/>
        <w:ind w:left="240" w:right="842"/>
      </w:pPr>
      <w:r w:rsidRPr="00B17983">
        <w:t>The above answers are true and complete. I understand that the University Grants Commission will depend on them to make its decision.</w:t>
      </w:r>
    </w:p>
    <w:p w14:paraId="294D4EC8" w14:textId="77777777" w:rsidR="00D139A3" w:rsidRPr="00B17983" w:rsidRDefault="00D139A3" w:rsidP="00D139A3">
      <w:pPr>
        <w:pStyle w:val="BodyText"/>
      </w:pPr>
    </w:p>
    <w:p w14:paraId="15D41D8F" w14:textId="77777777" w:rsidR="00D139A3" w:rsidRPr="00B17983" w:rsidRDefault="00D139A3" w:rsidP="00D139A3">
      <w:pPr>
        <w:pStyle w:val="BodyText"/>
      </w:pPr>
    </w:p>
    <w:p w14:paraId="057EB4B2" w14:textId="77777777" w:rsidR="00D139A3" w:rsidRPr="00B17983" w:rsidRDefault="00D139A3" w:rsidP="00D139A3">
      <w:pPr>
        <w:pStyle w:val="BodyText"/>
      </w:pPr>
    </w:p>
    <w:p w14:paraId="68E6B78D" w14:textId="77777777" w:rsidR="00D139A3" w:rsidRPr="00B17983" w:rsidRDefault="00D139A3" w:rsidP="00D139A3">
      <w:pPr>
        <w:pStyle w:val="BodyText"/>
        <w:tabs>
          <w:tab w:val="left" w:pos="6334"/>
        </w:tabs>
        <w:spacing w:line="477" w:lineRule="auto"/>
        <w:ind w:left="240" w:right="4130"/>
      </w:pPr>
      <w:r w:rsidRPr="00B17983">
        <w:t xml:space="preserve">Name of Head of Proposal Submitting Entity and Signature with Date: Signature with Date </w:t>
      </w:r>
      <w:r w:rsidRPr="00B17983">
        <w:rPr>
          <w:u w:val="single"/>
        </w:rPr>
        <w:tab/>
      </w:r>
    </w:p>
    <w:p w14:paraId="761C8079" w14:textId="77777777" w:rsidR="00D139A3" w:rsidRPr="00B17983" w:rsidRDefault="00D139A3" w:rsidP="00D139A3">
      <w:pPr>
        <w:pStyle w:val="BodyText"/>
        <w:tabs>
          <w:tab w:val="left" w:pos="8905"/>
        </w:tabs>
        <w:spacing w:before="3"/>
        <w:ind w:left="240"/>
      </w:pPr>
      <w:r w:rsidRPr="00B17983">
        <w:t xml:space="preserve">Name: </w:t>
      </w:r>
      <w:r w:rsidRPr="00B17983">
        <w:rPr>
          <w:u w:val="single"/>
        </w:rPr>
        <w:tab/>
      </w:r>
    </w:p>
    <w:p w14:paraId="3E79A382" w14:textId="77777777" w:rsidR="00D139A3" w:rsidRPr="00B17983" w:rsidRDefault="00D139A3" w:rsidP="00D139A3">
      <w:pPr>
        <w:pStyle w:val="BodyText"/>
        <w:spacing w:before="1"/>
      </w:pPr>
    </w:p>
    <w:p w14:paraId="5B828E50" w14:textId="77777777" w:rsidR="00D139A3" w:rsidRPr="00B17983" w:rsidRDefault="00D139A3" w:rsidP="00D139A3">
      <w:pPr>
        <w:pStyle w:val="BodyText"/>
        <w:tabs>
          <w:tab w:val="left" w:pos="4102"/>
          <w:tab w:val="left" w:pos="8934"/>
        </w:tabs>
        <w:ind w:left="240"/>
      </w:pPr>
      <w:r w:rsidRPr="00B17983">
        <w:t>Contact Telephone Number and E-</w:t>
      </w:r>
      <w:r w:rsidRPr="00B17983">
        <w:rPr>
          <w:spacing w:val="-4"/>
        </w:rPr>
        <w:t>mail:</w:t>
      </w:r>
      <w:r w:rsidRPr="00B17983">
        <w:tab/>
      </w:r>
      <w:r w:rsidRPr="00B17983">
        <w:rPr>
          <w:u w:val="single"/>
        </w:rPr>
        <w:tab/>
      </w:r>
    </w:p>
    <w:p w14:paraId="3A9A75F8" w14:textId="77777777" w:rsidR="00D139A3" w:rsidRPr="00B17983" w:rsidRDefault="00D139A3" w:rsidP="00D139A3">
      <w:pPr>
        <w:pStyle w:val="BodyText"/>
      </w:pPr>
    </w:p>
    <w:p w14:paraId="52AC7BF1" w14:textId="77777777" w:rsidR="00D139A3" w:rsidRPr="00B17983" w:rsidRDefault="00D139A3" w:rsidP="00D139A3">
      <w:pPr>
        <w:pStyle w:val="BodyText"/>
        <w:spacing w:before="240"/>
      </w:pPr>
    </w:p>
    <w:p w14:paraId="3E1BA604" w14:textId="77777777" w:rsidR="00D139A3" w:rsidRPr="00B17983" w:rsidRDefault="00D139A3" w:rsidP="00D139A3">
      <w:pPr>
        <w:pStyle w:val="Heading6"/>
        <w:ind w:left="240" w:right="842"/>
      </w:pPr>
      <w:r w:rsidRPr="00B17983">
        <w:t>Please sign below to verify that the information in this document is accurate and complete to the best of your knowledge.</w:t>
      </w:r>
    </w:p>
    <w:p w14:paraId="45BCBCA6" w14:textId="77777777" w:rsidR="00D139A3" w:rsidRPr="00B17983" w:rsidRDefault="00D139A3" w:rsidP="00D139A3">
      <w:pPr>
        <w:pStyle w:val="BodyText"/>
        <w:rPr>
          <w:b/>
        </w:rPr>
      </w:pPr>
    </w:p>
    <w:p w14:paraId="749DF3EF" w14:textId="77777777" w:rsidR="00D139A3" w:rsidRPr="00B17983" w:rsidRDefault="00D139A3" w:rsidP="00D139A3">
      <w:pPr>
        <w:pStyle w:val="BodyText"/>
        <w:rPr>
          <w:b/>
        </w:rPr>
      </w:pPr>
    </w:p>
    <w:p w14:paraId="6AA40A8A" w14:textId="77777777" w:rsidR="00D139A3" w:rsidRPr="00B17983" w:rsidRDefault="00D139A3" w:rsidP="00D139A3">
      <w:pPr>
        <w:pStyle w:val="BodyText"/>
        <w:rPr>
          <w:b/>
        </w:rPr>
      </w:pPr>
    </w:p>
    <w:p w14:paraId="32352D92" w14:textId="77777777" w:rsidR="00D139A3" w:rsidRPr="00B17983" w:rsidRDefault="00D139A3" w:rsidP="00D139A3">
      <w:pPr>
        <w:ind w:left="240"/>
        <w:rPr>
          <w:b/>
        </w:rPr>
      </w:pPr>
      <w:r w:rsidRPr="00B17983">
        <w:rPr>
          <w:b/>
        </w:rPr>
        <w:t xml:space="preserve">Environment Professional’s Signature &amp; </w:t>
      </w:r>
      <w:r w:rsidRPr="00B17983">
        <w:rPr>
          <w:b/>
          <w:spacing w:val="-4"/>
        </w:rPr>
        <w:t>Date:</w:t>
      </w:r>
    </w:p>
    <w:p w14:paraId="3D2200EC" w14:textId="77777777" w:rsidR="00D139A3" w:rsidRPr="00B17983" w:rsidRDefault="00D139A3" w:rsidP="00D139A3">
      <w:pPr>
        <w:pStyle w:val="BodyText"/>
        <w:spacing w:before="243"/>
        <w:rPr>
          <w:b/>
        </w:rPr>
      </w:pPr>
    </w:p>
    <w:p w14:paraId="5C8A3121" w14:textId="77777777" w:rsidR="00D139A3" w:rsidRPr="00B17983" w:rsidRDefault="00D139A3" w:rsidP="00D139A3">
      <w:pPr>
        <w:pStyle w:val="BodyText"/>
        <w:tabs>
          <w:tab w:val="left" w:pos="5626"/>
        </w:tabs>
        <w:ind w:left="240"/>
      </w:pPr>
      <w:r w:rsidRPr="00B17983">
        <w:t xml:space="preserve">Signature with date: </w:t>
      </w:r>
      <w:r w:rsidRPr="00B17983">
        <w:rPr>
          <w:u w:val="single"/>
        </w:rPr>
        <w:tab/>
      </w:r>
    </w:p>
    <w:p w14:paraId="3C8B9F32" w14:textId="77777777" w:rsidR="00D139A3" w:rsidRPr="00B17983" w:rsidRDefault="00D139A3" w:rsidP="00D139A3">
      <w:pPr>
        <w:pStyle w:val="BodyText"/>
      </w:pPr>
    </w:p>
    <w:p w14:paraId="536723B2" w14:textId="77777777" w:rsidR="00D139A3" w:rsidRPr="00B17983" w:rsidRDefault="00D139A3" w:rsidP="00D139A3">
      <w:pPr>
        <w:pStyle w:val="BodyText"/>
        <w:spacing w:before="2"/>
      </w:pPr>
    </w:p>
    <w:p w14:paraId="36D13809" w14:textId="77777777" w:rsidR="00D139A3" w:rsidRPr="00B17983" w:rsidRDefault="00D139A3" w:rsidP="00D139A3">
      <w:pPr>
        <w:pStyle w:val="BodyText"/>
        <w:tabs>
          <w:tab w:val="left" w:pos="8795"/>
        </w:tabs>
        <w:ind w:left="240"/>
      </w:pPr>
      <w:r w:rsidRPr="00B17983">
        <w:t xml:space="preserve">Name: </w:t>
      </w:r>
      <w:r w:rsidRPr="00B17983">
        <w:rPr>
          <w:u w:val="single"/>
        </w:rPr>
        <w:tab/>
      </w:r>
    </w:p>
    <w:p w14:paraId="135F78FB" w14:textId="77777777" w:rsidR="00D139A3" w:rsidRPr="00B17983" w:rsidRDefault="00D139A3" w:rsidP="00D139A3">
      <w:pPr>
        <w:pStyle w:val="BodyText"/>
        <w:spacing w:before="252"/>
      </w:pPr>
    </w:p>
    <w:p w14:paraId="50B0E224" w14:textId="77777777" w:rsidR="00D139A3" w:rsidRPr="00B17983" w:rsidRDefault="00D139A3" w:rsidP="00D139A3">
      <w:pPr>
        <w:pStyle w:val="BodyText"/>
        <w:tabs>
          <w:tab w:val="left" w:pos="8768"/>
        </w:tabs>
        <w:ind w:left="240"/>
      </w:pPr>
      <w:r w:rsidRPr="00B17983">
        <w:t xml:space="preserve">Contact Telephone Number and E-mail: </w:t>
      </w:r>
      <w:r w:rsidRPr="00B17983">
        <w:rPr>
          <w:u w:val="single"/>
        </w:rPr>
        <w:tab/>
      </w:r>
    </w:p>
    <w:p w14:paraId="2CE05852" w14:textId="77777777" w:rsidR="00D139A3" w:rsidRPr="00B17983" w:rsidRDefault="00D139A3" w:rsidP="00D139A3">
      <w:pPr>
        <w:sectPr w:rsidR="00D139A3" w:rsidRPr="00B17983" w:rsidSect="00A10E74">
          <w:type w:val="nextColumn"/>
          <w:pgSz w:w="11910" w:h="16840" w:code="9"/>
          <w:pgMar w:top="605" w:right="1440" w:bottom="1080" w:left="1440" w:header="0" w:footer="1070" w:gutter="0"/>
          <w:cols w:space="720"/>
        </w:sectPr>
      </w:pPr>
    </w:p>
    <w:p w14:paraId="35A90214" w14:textId="77777777" w:rsidR="00D139A3" w:rsidRPr="00B17983" w:rsidRDefault="00D139A3" w:rsidP="00D139A3">
      <w:pPr>
        <w:spacing w:before="74"/>
        <w:ind w:right="144"/>
        <w:jc w:val="right"/>
        <w:rPr>
          <w:b/>
          <w:i/>
        </w:rPr>
      </w:pPr>
      <w:r w:rsidRPr="00B17983">
        <w:rPr>
          <w:b/>
          <w:i/>
        </w:rPr>
        <w:lastRenderedPageBreak/>
        <w:t xml:space="preserve">SPP Annex </w:t>
      </w:r>
      <w:r w:rsidRPr="00B17983">
        <w:rPr>
          <w:b/>
          <w:i/>
          <w:spacing w:val="-5"/>
        </w:rPr>
        <w:t>6</w:t>
      </w:r>
    </w:p>
    <w:p w14:paraId="2FC18D43" w14:textId="77777777" w:rsidR="00D139A3" w:rsidRPr="00B17983" w:rsidRDefault="00D139A3" w:rsidP="00D139A3">
      <w:pPr>
        <w:pStyle w:val="BodyText"/>
        <w:spacing w:before="161"/>
        <w:rPr>
          <w:b/>
          <w:i/>
        </w:rPr>
      </w:pPr>
    </w:p>
    <w:p w14:paraId="2F550E92" w14:textId="77777777" w:rsidR="00D139A3" w:rsidRPr="00B17983" w:rsidRDefault="00D139A3" w:rsidP="00D139A3">
      <w:pPr>
        <w:spacing w:before="190"/>
        <w:ind w:right="70"/>
        <w:jc w:val="center"/>
        <w:rPr>
          <w:b/>
          <w:sz w:val="30"/>
        </w:rPr>
      </w:pPr>
      <w:r w:rsidRPr="00B17983">
        <w:rPr>
          <w:b/>
          <w:sz w:val="30"/>
        </w:rPr>
        <w:t xml:space="preserve">University Grants Commission of </w:t>
      </w:r>
      <w:r w:rsidRPr="00B17983">
        <w:rPr>
          <w:b/>
          <w:spacing w:val="-2"/>
          <w:sz w:val="30"/>
        </w:rPr>
        <w:t>Bangladesh</w:t>
      </w:r>
    </w:p>
    <w:p w14:paraId="6D1CB899" w14:textId="77777777" w:rsidR="00D139A3" w:rsidRPr="00711117" w:rsidRDefault="00D139A3" w:rsidP="00D139A3">
      <w:pPr>
        <w:spacing w:before="120"/>
        <w:ind w:right="70"/>
        <w:jc w:val="center"/>
        <w:rPr>
          <w:sz w:val="28"/>
          <w:szCs w:val="28"/>
        </w:rPr>
      </w:pPr>
      <w:r w:rsidRPr="00711117">
        <w:rPr>
          <w:sz w:val="28"/>
          <w:szCs w:val="28"/>
        </w:rPr>
        <w:t xml:space="preserve">Improving Computer and Software Engineering Tertiary Education Project </w:t>
      </w:r>
      <w:r w:rsidRPr="00711117">
        <w:rPr>
          <w:spacing w:val="-2"/>
          <w:sz w:val="28"/>
          <w:szCs w:val="28"/>
        </w:rPr>
        <w:t>(ICSETEP)</w:t>
      </w:r>
    </w:p>
    <w:p w14:paraId="01E2C351" w14:textId="77777777" w:rsidR="00D139A3" w:rsidRPr="00B17983" w:rsidRDefault="00D139A3" w:rsidP="00D139A3">
      <w:pPr>
        <w:spacing w:before="141" w:line="360" w:lineRule="auto"/>
        <w:ind w:right="70"/>
        <w:jc w:val="center"/>
        <w:rPr>
          <w:sz w:val="24"/>
        </w:rPr>
      </w:pPr>
      <w:r w:rsidRPr="00B17983">
        <w:rPr>
          <w:sz w:val="24"/>
        </w:rPr>
        <w:t>Research and Development Grant (RDG)</w:t>
      </w:r>
    </w:p>
    <w:p w14:paraId="736BA61B" w14:textId="77777777" w:rsidR="00D139A3" w:rsidRPr="00B17983" w:rsidRDefault="00D139A3" w:rsidP="00D139A3">
      <w:pPr>
        <w:pStyle w:val="BodyText"/>
        <w:spacing w:before="27"/>
        <w:rPr>
          <w:sz w:val="24"/>
        </w:rPr>
      </w:pPr>
    </w:p>
    <w:p w14:paraId="03D0560C" w14:textId="77777777" w:rsidR="00D139A3" w:rsidRPr="00B17983" w:rsidRDefault="00D139A3" w:rsidP="00D139A3">
      <w:pPr>
        <w:pStyle w:val="Heading4"/>
        <w:spacing w:line="475" w:lineRule="auto"/>
        <w:ind w:left="240" w:right="2405" w:firstLine="2542"/>
      </w:pPr>
      <w:r w:rsidRPr="00B17983">
        <w:rPr>
          <w:noProof/>
        </w:rPr>
        <mc:AlternateContent>
          <mc:Choice Requires="wps">
            <w:drawing>
              <wp:anchor distT="0" distB="0" distL="0" distR="0" simplePos="0" relativeHeight="487792128" behindDoc="0" locked="0" layoutInCell="1" allowOverlap="1" wp14:anchorId="31765AAF" wp14:editId="2481C15E">
                <wp:simplePos x="0" y="0"/>
                <wp:positionH relativeFrom="page">
                  <wp:posOffset>577850</wp:posOffset>
                </wp:positionH>
                <wp:positionV relativeFrom="paragraph">
                  <wp:posOffset>603885</wp:posOffset>
                </wp:positionV>
                <wp:extent cx="6334125" cy="3763645"/>
                <wp:effectExtent l="0" t="0" r="0" b="0"/>
                <wp:wrapNone/>
                <wp:docPr id="102534418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34125" cy="376364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2357"/>
                              <w:gridCol w:w="2083"/>
                              <w:gridCol w:w="1800"/>
                              <w:gridCol w:w="1802"/>
                            </w:tblGrid>
                            <w:tr w:rsidR="00D139A3" w14:paraId="14349EE9" w14:textId="77777777" w:rsidTr="00711117">
                              <w:trPr>
                                <w:trHeight w:val="878"/>
                              </w:trPr>
                              <w:tc>
                                <w:tcPr>
                                  <w:tcW w:w="1800" w:type="dxa"/>
                                  <w:shd w:val="clear" w:color="auto" w:fill="C6D9F1" w:themeFill="text2" w:themeFillTint="33"/>
                                </w:tcPr>
                                <w:p w14:paraId="62346F50" w14:textId="77777777" w:rsidR="00D139A3" w:rsidRDefault="00D139A3">
                                  <w:pPr>
                                    <w:pStyle w:val="TableParagraph"/>
                                    <w:spacing w:line="247" w:lineRule="exact"/>
                                    <w:ind w:left="112"/>
                                    <w:rPr>
                                      <w:b/>
                                    </w:rPr>
                                  </w:pPr>
                                  <w:r>
                                    <w:rPr>
                                      <w:b/>
                                      <w:spacing w:val="-2"/>
                                    </w:rPr>
                                    <w:t>Activity/Issue</w:t>
                                  </w:r>
                                </w:p>
                              </w:tc>
                              <w:tc>
                                <w:tcPr>
                                  <w:tcW w:w="2357" w:type="dxa"/>
                                  <w:shd w:val="clear" w:color="auto" w:fill="C6D9F1" w:themeFill="text2" w:themeFillTint="33"/>
                                </w:tcPr>
                                <w:p w14:paraId="109F3CB6" w14:textId="77777777" w:rsidR="00D139A3" w:rsidRDefault="00D139A3">
                                  <w:pPr>
                                    <w:pStyle w:val="TableParagraph"/>
                                    <w:ind w:left="112" w:right="812"/>
                                    <w:rPr>
                                      <w:b/>
                                    </w:rPr>
                                  </w:pPr>
                                  <w:r>
                                    <w:rPr>
                                      <w:b/>
                                      <w:spacing w:val="-2"/>
                                    </w:rPr>
                                    <w:t>Potential Environmental Impacts</w:t>
                                  </w:r>
                                </w:p>
                              </w:tc>
                              <w:tc>
                                <w:tcPr>
                                  <w:tcW w:w="2083" w:type="dxa"/>
                                  <w:shd w:val="clear" w:color="auto" w:fill="C6D9F1" w:themeFill="text2" w:themeFillTint="33"/>
                                </w:tcPr>
                                <w:p w14:paraId="47E8D421" w14:textId="77777777" w:rsidR="00D139A3" w:rsidRDefault="00D139A3">
                                  <w:pPr>
                                    <w:pStyle w:val="TableParagraph"/>
                                    <w:ind w:left="113" w:right="27"/>
                                    <w:rPr>
                                      <w:b/>
                                    </w:rPr>
                                  </w:pPr>
                                  <w:r>
                                    <w:rPr>
                                      <w:b/>
                                    </w:rPr>
                                    <w:t xml:space="preserve">Proposed Mitigation </w:t>
                                  </w:r>
                                  <w:r>
                                    <w:rPr>
                                      <w:b/>
                                      <w:spacing w:val="-2"/>
                                    </w:rPr>
                                    <w:t>Measures</w:t>
                                  </w:r>
                                </w:p>
                              </w:tc>
                              <w:tc>
                                <w:tcPr>
                                  <w:tcW w:w="1800" w:type="dxa"/>
                                  <w:shd w:val="clear" w:color="auto" w:fill="C6D9F1" w:themeFill="text2" w:themeFillTint="33"/>
                                </w:tcPr>
                                <w:p w14:paraId="4A1ED0CD" w14:textId="77777777" w:rsidR="00D139A3" w:rsidRDefault="00D139A3">
                                  <w:pPr>
                                    <w:pStyle w:val="TableParagraph"/>
                                    <w:ind w:left="111"/>
                                    <w:rPr>
                                      <w:b/>
                                    </w:rPr>
                                  </w:pPr>
                                  <w:r>
                                    <w:rPr>
                                      <w:b/>
                                      <w:spacing w:val="-2"/>
                                    </w:rPr>
                                    <w:t>Responsible Partiers</w:t>
                                  </w:r>
                                </w:p>
                              </w:tc>
                              <w:tc>
                                <w:tcPr>
                                  <w:tcW w:w="1802" w:type="dxa"/>
                                  <w:shd w:val="clear" w:color="auto" w:fill="C6D9F1" w:themeFill="text2" w:themeFillTint="33"/>
                                </w:tcPr>
                                <w:p w14:paraId="1B3D2802" w14:textId="77777777" w:rsidR="00D139A3" w:rsidRDefault="00D139A3">
                                  <w:pPr>
                                    <w:pStyle w:val="TableParagraph"/>
                                    <w:spacing w:line="247" w:lineRule="exact"/>
                                    <w:ind w:left="112"/>
                                    <w:rPr>
                                      <w:b/>
                                    </w:rPr>
                                  </w:pPr>
                                  <w:r>
                                    <w:rPr>
                                      <w:b/>
                                    </w:rPr>
                                    <w:t xml:space="preserve">Estimated </w:t>
                                  </w:r>
                                  <w:r>
                                    <w:rPr>
                                      <w:b/>
                                      <w:spacing w:val="-4"/>
                                    </w:rPr>
                                    <w:t>Cost</w:t>
                                  </w:r>
                                </w:p>
                              </w:tc>
                            </w:tr>
                            <w:tr w:rsidR="00D139A3" w14:paraId="34320420" w14:textId="77777777">
                              <w:trPr>
                                <w:trHeight w:val="505"/>
                              </w:trPr>
                              <w:tc>
                                <w:tcPr>
                                  <w:tcW w:w="1800" w:type="dxa"/>
                                  <w:vMerge w:val="restart"/>
                                </w:tcPr>
                                <w:p w14:paraId="41C0FD60" w14:textId="77777777" w:rsidR="00D139A3" w:rsidRDefault="00D139A3">
                                  <w:pPr>
                                    <w:pStyle w:val="TableParagraph"/>
                                  </w:pPr>
                                </w:p>
                              </w:tc>
                              <w:tc>
                                <w:tcPr>
                                  <w:tcW w:w="2357" w:type="dxa"/>
                                </w:tcPr>
                                <w:p w14:paraId="23C53693" w14:textId="77777777" w:rsidR="00D139A3" w:rsidRDefault="00D139A3">
                                  <w:pPr>
                                    <w:pStyle w:val="TableParagraph"/>
                                  </w:pPr>
                                </w:p>
                              </w:tc>
                              <w:tc>
                                <w:tcPr>
                                  <w:tcW w:w="2083" w:type="dxa"/>
                                </w:tcPr>
                                <w:p w14:paraId="5FCB720D" w14:textId="77777777" w:rsidR="00D139A3" w:rsidRDefault="00D139A3">
                                  <w:pPr>
                                    <w:pStyle w:val="TableParagraph"/>
                                  </w:pPr>
                                </w:p>
                              </w:tc>
                              <w:tc>
                                <w:tcPr>
                                  <w:tcW w:w="1800" w:type="dxa"/>
                                  <w:vMerge w:val="restart"/>
                                </w:tcPr>
                                <w:p w14:paraId="1AE355F6" w14:textId="77777777" w:rsidR="00D139A3" w:rsidRDefault="00D139A3">
                                  <w:pPr>
                                    <w:pStyle w:val="TableParagraph"/>
                                  </w:pPr>
                                </w:p>
                              </w:tc>
                              <w:tc>
                                <w:tcPr>
                                  <w:tcW w:w="1802" w:type="dxa"/>
                                  <w:vMerge w:val="restart"/>
                                </w:tcPr>
                                <w:p w14:paraId="1E656DCD" w14:textId="77777777" w:rsidR="00D139A3" w:rsidRDefault="00D139A3">
                                  <w:pPr>
                                    <w:pStyle w:val="TableParagraph"/>
                                  </w:pPr>
                                </w:p>
                              </w:tc>
                            </w:tr>
                            <w:tr w:rsidR="00D139A3" w14:paraId="49F4BCB9" w14:textId="77777777">
                              <w:trPr>
                                <w:trHeight w:val="381"/>
                              </w:trPr>
                              <w:tc>
                                <w:tcPr>
                                  <w:tcW w:w="1800" w:type="dxa"/>
                                  <w:vMerge/>
                                  <w:tcBorders>
                                    <w:top w:val="nil"/>
                                  </w:tcBorders>
                                </w:tcPr>
                                <w:p w14:paraId="7DD5115E" w14:textId="77777777" w:rsidR="00D139A3" w:rsidRDefault="00D139A3">
                                  <w:pPr>
                                    <w:rPr>
                                      <w:sz w:val="2"/>
                                      <w:szCs w:val="2"/>
                                    </w:rPr>
                                  </w:pPr>
                                </w:p>
                              </w:tc>
                              <w:tc>
                                <w:tcPr>
                                  <w:tcW w:w="2357" w:type="dxa"/>
                                </w:tcPr>
                                <w:p w14:paraId="720849DE" w14:textId="77777777" w:rsidR="00D139A3" w:rsidRDefault="00D139A3">
                                  <w:pPr>
                                    <w:pStyle w:val="TableParagraph"/>
                                  </w:pPr>
                                </w:p>
                              </w:tc>
                              <w:tc>
                                <w:tcPr>
                                  <w:tcW w:w="2083" w:type="dxa"/>
                                </w:tcPr>
                                <w:p w14:paraId="4306BA44" w14:textId="77777777" w:rsidR="00D139A3" w:rsidRDefault="00D139A3">
                                  <w:pPr>
                                    <w:pStyle w:val="TableParagraph"/>
                                  </w:pPr>
                                </w:p>
                              </w:tc>
                              <w:tc>
                                <w:tcPr>
                                  <w:tcW w:w="1800" w:type="dxa"/>
                                  <w:vMerge/>
                                  <w:tcBorders>
                                    <w:top w:val="nil"/>
                                  </w:tcBorders>
                                </w:tcPr>
                                <w:p w14:paraId="74249CD7" w14:textId="77777777" w:rsidR="00D139A3" w:rsidRDefault="00D139A3">
                                  <w:pPr>
                                    <w:rPr>
                                      <w:sz w:val="2"/>
                                      <w:szCs w:val="2"/>
                                    </w:rPr>
                                  </w:pPr>
                                </w:p>
                              </w:tc>
                              <w:tc>
                                <w:tcPr>
                                  <w:tcW w:w="1802" w:type="dxa"/>
                                  <w:vMerge/>
                                  <w:tcBorders>
                                    <w:top w:val="nil"/>
                                  </w:tcBorders>
                                </w:tcPr>
                                <w:p w14:paraId="3BA1D1A7" w14:textId="77777777" w:rsidR="00D139A3" w:rsidRDefault="00D139A3">
                                  <w:pPr>
                                    <w:rPr>
                                      <w:sz w:val="2"/>
                                      <w:szCs w:val="2"/>
                                    </w:rPr>
                                  </w:pPr>
                                </w:p>
                              </w:tc>
                            </w:tr>
                            <w:tr w:rsidR="00D139A3" w14:paraId="79890FA3" w14:textId="77777777">
                              <w:trPr>
                                <w:trHeight w:val="505"/>
                              </w:trPr>
                              <w:tc>
                                <w:tcPr>
                                  <w:tcW w:w="1800" w:type="dxa"/>
                                  <w:vMerge w:val="restart"/>
                                </w:tcPr>
                                <w:p w14:paraId="4CF8E2DE" w14:textId="77777777" w:rsidR="00D139A3" w:rsidRDefault="00D139A3">
                                  <w:pPr>
                                    <w:pStyle w:val="TableParagraph"/>
                                  </w:pPr>
                                </w:p>
                              </w:tc>
                              <w:tc>
                                <w:tcPr>
                                  <w:tcW w:w="2357" w:type="dxa"/>
                                </w:tcPr>
                                <w:p w14:paraId="03243A71" w14:textId="77777777" w:rsidR="00D139A3" w:rsidRDefault="00D139A3">
                                  <w:pPr>
                                    <w:pStyle w:val="TableParagraph"/>
                                  </w:pPr>
                                </w:p>
                              </w:tc>
                              <w:tc>
                                <w:tcPr>
                                  <w:tcW w:w="2083" w:type="dxa"/>
                                </w:tcPr>
                                <w:p w14:paraId="1FE2A1B9" w14:textId="77777777" w:rsidR="00D139A3" w:rsidRDefault="00D139A3">
                                  <w:pPr>
                                    <w:pStyle w:val="TableParagraph"/>
                                  </w:pPr>
                                </w:p>
                              </w:tc>
                              <w:tc>
                                <w:tcPr>
                                  <w:tcW w:w="1800" w:type="dxa"/>
                                  <w:vMerge w:val="restart"/>
                                </w:tcPr>
                                <w:p w14:paraId="5462F12D" w14:textId="77777777" w:rsidR="00D139A3" w:rsidRDefault="00D139A3">
                                  <w:pPr>
                                    <w:pStyle w:val="TableParagraph"/>
                                  </w:pPr>
                                </w:p>
                              </w:tc>
                              <w:tc>
                                <w:tcPr>
                                  <w:tcW w:w="1802" w:type="dxa"/>
                                  <w:vMerge w:val="restart"/>
                                </w:tcPr>
                                <w:p w14:paraId="72CB3A50" w14:textId="77777777" w:rsidR="00D139A3" w:rsidRDefault="00D139A3">
                                  <w:pPr>
                                    <w:pStyle w:val="TableParagraph"/>
                                  </w:pPr>
                                </w:p>
                              </w:tc>
                            </w:tr>
                            <w:tr w:rsidR="00D139A3" w14:paraId="72F95E06" w14:textId="77777777">
                              <w:trPr>
                                <w:trHeight w:val="506"/>
                              </w:trPr>
                              <w:tc>
                                <w:tcPr>
                                  <w:tcW w:w="1800" w:type="dxa"/>
                                  <w:vMerge/>
                                  <w:tcBorders>
                                    <w:top w:val="nil"/>
                                  </w:tcBorders>
                                </w:tcPr>
                                <w:p w14:paraId="1A29D4BB" w14:textId="77777777" w:rsidR="00D139A3" w:rsidRDefault="00D139A3">
                                  <w:pPr>
                                    <w:rPr>
                                      <w:sz w:val="2"/>
                                      <w:szCs w:val="2"/>
                                    </w:rPr>
                                  </w:pPr>
                                </w:p>
                              </w:tc>
                              <w:tc>
                                <w:tcPr>
                                  <w:tcW w:w="2357" w:type="dxa"/>
                                </w:tcPr>
                                <w:p w14:paraId="51D2CECB" w14:textId="77777777" w:rsidR="00D139A3" w:rsidRDefault="00D139A3">
                                  <w:pPr>
                                    <w:pStyle w:val="TableParagraph"/>
                                  </w:pPr>
                                </w:p>
                              </w:tc>
                              <w:tc>
                                <w:tcPr>
                                  <w:tcW w:w="2083" w:type="dxa"/>
                                </w:tcPr>
                                <w:p w14:paraId="1F5418D1" w14:textId="77777777" w:rsidR="00D139A3" w:rsidRDefault="00D139A3">
                                  <w:pPr>
                                    <w:pStyle w:val="TableParagraph"/>
                                  </w:pPr>
                                </w:p>
                              </w:tc>
                              <w:tc>
                                <w:tcPr>
                                  <w:tcW w:w="1800" w:type="dxa"/>
                                  <w:vMerge/>
                                  <w:tcBorders>
                                    <w:top w:val="nil"/>
                                  </w:tcBorders>
                                </w:tcPr>
                                <w:p w14:paraId="7848BFF2" w14:textId="77777777" w:rsidR="00D139A3" w:rsidRDefault="00D139A3">
                                  <w:pPr>
                                    <w:rPr>
                                      <w:sz w:val="2"/>
                                      <w:szCs w:val="2"/>
                                    </w:rPr>
                                  </w:pPr>
                                </w:p>
                              </w:tc>
                              <w:tc>
                                <w:tcPr>
                                  <w:tcW w:w="1802" w:type="dxa"/>
                                  <w:vMerge/>
                                  <w:tcBorders>
                                    <w:top w:val="nil"/>
                                  </w:tcBorders>
                                </w:tcPr>
                                <w:p w14:paraId="19F8A5B2" w14:textId="77777777" w:rsidR="00D139A3" w:rsidRDefault="00D139A3">
                                  <w:pPr>
                                    <w:rPr>
                                      <w:sz w:val="2"/>
                                      <w:szCs w:val="2"/>
                                    </w:rPr>
                                  </w:pPr>
                                </w:p>
                              </w:tc>
                            </w:tr>
                            <w:tr w:rsidR="00D139A3" w14:paraId="10B93A38" w14:textId="77777777">
                              <w:trPr>
                                <w:trHeight w:val="506"/>
                              </w:trPr>
                              <w:tc>
                                <w:tcPr>
                                  <w:tcW w:w="1800" w:type="dxa"/>
                                  <w:vMerge/>
                                  <w:tcBorders>
                                    <w:top w:val="nil"/>
                                  </w:tcBorders>
                                </w:tcPr>
                                <w:p w14:paraId="63990D81" w14:textId="77777777" w:rsidR="00D139A3" w:rsidRDefault="00D139A3">
                                  <w:pPr>
                                    <w:rPr>
                                      <w:sz w:val="2"/>
                                      <w:szCs w:val="2"/>
                                    </w:rPr>
                                  </w:pPr>
                                </w:p>
                              </w:tc>
                              <w:tc>
                                <w:tcPr>
                                  <w:tcW w:w="2357" w:type="dxa"/>
                                </w:tcPr>
                                <w:p w14:paraId="01A7FB7D" w14:textId="77777777" w:rsidR="00D139A3" w:rsidRDefault="00D139A3">
                                  <w:pPr>
                                    <w:pStyle w:val="TableParagraph"/>
                                  </w:pPr>
                                </w:p>
                              </w:tc>
                              <w:tc>
                                <w:tcPr>
                                  <w:tcW w:w="2083" w:type="dxa"/>
                                </w:tcPr>
                                <w:p w14:paraId="246793EC" w14:textId="77777777" w:rsidR="00D139A3" w:rsidRDefault="00D139A3">
                                  <w:pPr>
                                    <w:pStyle w:val="TableParagraph"/>
                                  </w:pPr>
                                </w:p>
                              </w:tc>
                              <w:tc>
                                <w:tcPr>
                                  <w:tcW w:w="1800" w:type="dxa"/>
                                  <w:vMerge/>
                                  <w:tcBorders>
                                    <w:top w:val="nil"/>
                                  </w:tcBorders>
                                </w:tcPr>
                                <w:p w14:paraId="34A29057" w14:textId="77777777" w:rsidR="00D139A3" w:rsidRDefault="00D139A3">
                                  <w:pPr>
                                    <w:rPr>
                                      <w:sz w:val="2"/>
                                      <w:szCs w:val="2"/>
                                    </w:rPr>
                                  </w:pPr>
                                </w:p>
                              </w:tc>
                              <w:tc>
                                <w:tcPr>
                                  <w:tcW w:w="1802" w:type="dxa"/>
                                  <w:vMerge/>
                                  <w:tcBorders>
                                    <w:top w:val="nil"/>
                                  </w:tcBorders>
                                </w:tcPr>
                                <w:p w14:paraId="5B882325" w14:textId="77777777" w:rsidR="00D139A3" w:rsidRDefault="00D139A3">
                                  <w:pPr>
                                    <w:rPr>
                                      <w:sz w:val="2"/>
                                      <w:szCs w:val="2"/>
                                    </w:rPr>
                                  </w:pPr>
                                </w:p>
                              </w:tc>
                            </w:tr>
                            <w:tr w:rsidR="00D139A3" w14:paraId="7D5E4A6F" w14:textId="77777777">
                              <w:trPr>
                                <w:trHeight w:val="506"/>
                              </w:trPr>
                              <w:tc>
                                <w:tcPr>
                                  <w:tcW w:w="1800" w:type="dxa"/>
                                  <w:vMerge/>
                                  <w:tcBorders>
                                    <w:top w:val="nil"/>
                                  </w:tcBorders>
                                </w:tcPr>
                                <w:p w14:paraId="2CFB2434" w14:textId="77777777" w:rsidR="00D139A3" w:rsidRDefault="00D139A3">
                                  <w:pPr>
                                    <w:rPr>
                                      <w:sz w:val="2"/>
                                      <w:szCs w:val="2"/>
                                    </w:rPr>
                                  </w:pPr>
                                </w:p>
                              </w:tc>
                              <w:tc>
                                <w:tcPr>
                                  <w:tcW w:w="2357" w:type="dxa"/>
                                </w:tcPr>
                                <w:p w14:paraId="39A898A9" w14:textId="77777777" w:rsidR="00D139A3" w:rsidRDefault="00D139A3">
                                  <w:pPr>
                                    <w:pStyle w:val="TableParagraph"/>
                                  </w:pPr>
                                </w:p>
                              </w:tc>
                              <w:tc>
                                <w:tcPr>
                                  <w:tcW w:w="2083" w:type="dxa"/>
                                </w:tcPr>
                                <w:p w14:paraId="13F566F6" w14:textId="77777777" w:rsidR="00D139A3" w:rsidRDefault="00D139A3">
                                  <w:pPr>
                                    <w:pStyle w:val="TableParagraph"/>
                                  </w:pPr>
                                </w:p>
                              </w:tc>
                              <w:tc>
                                <w:tcPr>
                                  <w:tcW w:w="1800" w:type="dxa"/>
                                  <w:vMerge/>
                                  <w:tcBorders>
                                    <w:top w:val="nil"/>
                                  </w:tcBorders>
                                </w:tcPr>
                                <w:p w14:paraId="487B9D7E" w14:textId="77777777" w:rsidR="00D139A3" w:rsidRDefault="00D139A3">
                                  <w:pPr>
                                    <w:rPr>
                                      <w:sz w:val="2"/>
                                      <w:szCs w:val="2"/>
                                    </w:rPr>
                                  </w:pPr>
                                </w:p>
                              </w:tc>
                              <w:tc>
                                <w:tcPr>
                                  <w:tcW w:w="1802" w:type="dxa"/>
                                  <w:vMerge/>
                                  <w:tcBorders>
                                    <w:top w:val="nil"/>
                                  </w:tcBorders>
                                </w:tcPr>
                                <w:p w14:paraId="4955D878" w14:textId="77777777" w:rsidR="00D139A3" w:rsidRDefault="00D139A3">
                                  <w:pPr>
                                    <w:rPr>
                                      <w:sz w:val="2"/>
                                      <w:szCs w:val="2"/>
                                    </w:rPr>
                                  </w:pPr>
                                </w:p>
                              </w:tc>
                            </w:tr>
                            <w:tr w:rsidR="00D139A3" w14:paraId="09A45085" w14:textId="77777777">
                              <w:trPr>
                                <w:trHeight w:val="506"/>
                              </w:trPr>
                              <w:tc>
                                <w:tcPr>
                                  <w:tcW w:w="1800" w:type="dxa"/>
                                  <w:vMerge w:val="restart"/>
                                </w:tcPr>
                                <w:p w14:paraId="255A722C" w14:textId="77777777" w:rsidR="00D139A3" w:rsidRDefault="00D139A3">
                                  <w:pPr>
                                    <w:pStyle w:val="TableParagraph"/>
                                  </w:pPr>
                                </w:p>
                              </w:tc>
                              <w:tc>
                                <w:tcPr>
                                  <w:tcW w:w="2357" w:type="dxa"/>
                                </w:tcPr>
                                <w:p w14:paraId="19DAC08D" w14:textId="77777777" w:rsidR="00D139A3" w:rsidRDefault="00D139A3">
                                  <w:pPr>
                                    <w:pStyle w:val="TableParagraph"/>
                                  </w:pPr>
                                </w:p>
                              </w:tc>
                              <w:tc>
                                <w:tcPr>
                                  <w:tcW w:w="2083" w:type="dxa"/>
                                </w:tcPr>
                                <w:p w14:paraId="7819AE65" w14:textId="77777777" w:rsidR="00D139A3" w:rsidRDefault="00D139A3">
                                  <w:pPr>
                                    <w:pStyle w:val="TableParagraph"/>
                                  </w:pPr>
                                </w:p>
                              </w:tc>
                              <w:tc>
                                <w:tcPr>
                                  <w:tcW w:w="1800" w:type="dxa"/>
                                  <w:vMerge w:val="restart"/>
                                </w:tcPr>
                                <w:p w14:paraId="0C445C58" w14:textId="77777777" w:rsidR="00D139A3" w:rsidRDefault="00D139A3">
                                  <w:pPr>
                                    <w:pStyle w:val="TableParagraph"/>
                                  </w:pPr>
                                </w:p>
                              </w:tc>
                              <w:tc>
                                <w:tcPr>
                                  <w:tcW w:w="1802" w:type="dxa"/>
                                  <w:vMerge w:val="restart"/>
                                </w:tcPr>
                                <w:p w14:paraId="359754FD" w14:textId="77777777" w:rsidR="00D139A3" w:rsidRDefault="00D139A3">
                                  <w:pPr>
                                    <w:pStyle w:val="TableParagraph"/>
                                  </w:pPr>
                                </w:p>
                              </w:tc>
                            </w:tr>
                            <w:tr w:rsidR="00D139A3" w14:paraId="24FE7C8D" w14:textId="77777777">
                              <w:trPr>
                                <w:trHeight w:val="505"/>
                              </w:trPr>
                              <w:tc>
                                <w:tcPr>
                                  <w:tcW w:w="1800" w:type="dxa"/>
                                  <w:vMerge/>
                                  <w:tcBorders>
                                    <w:top w:val="nil"/>
                                  </w:tcBorders>
                                </w:tcPr>
                                <w:p w14:paraId="7FB1B34A" w14:textId="77777777" w:rsidR="00D139A3" w:rsidRDefault="00D139A3">
                                  <w:pPr>
                                    <w:rPr>
                                      <w:sz w:val="2"/>
                                      <w:szCs w:val="2"/>
                                    </w:rPr>
                                  </w:pPr>
                                </w:p>
                              </w:tc>
                              <w:tc>
                                <w:tcPr>
                                  <w:tcW w:w="2357" w:type="dxa"/>
                                </w:tcPr>
                                <w:p w14:paraId="5F3807D4" w14:textId="77777777" w:rsidR="00D139A3" w:rsidRDefault="00D139A3">
                                  <w:pPr>
                                    <w:pStyle w:val="TableParagraph"/>
                                  </w:pPr>
                                </w:p>
                              </w:tc>
                              <w:tc>
                                <w:tcPr>
                                  <w:tcW w:w="2083" w:type="dxa"/>
                                </w:tcPr>
                                <w:p w14:paraId="03914A3A" w14:textId="77777777" w:rsidR="00D139A3" w:rsidRDefault="00D139A3">
                                  <w:pPr>
                                    <w:pStyle w:val="TableParagraph"/>
                                  </w:pPr>
                                </w:p>
                              </w:tc>
                              <w:tc>
                                <w:tcPr>
                                  <w:tcW w:w="1800" w:type="dxa"/>
                                  <w:vMerge/>
                                  <w:tcBorders>
                                    <w:top w:val="nil"/>
                                  </w:tcBorders>
                                </w:tcPr>
                                <w:p w14:paraId="77D9505C" w14:textId="77777777" w:rsidR="00D139A3" w:rsidRDefault="00D139A3">
                                  <w:pPr>
                                    <w:rPr>
                                      <w:sz w:val="2"/>
                                      <w:szCs w:val="2"/>
                                    </w:rPr>
                                  </w:pPr>
                                </w:p>
                              </w:tc>
                              <w:tc>
                                <w:tcPr>
                                  <w:tcW w:w="1802" w:type="dxa"/>
                                  <w:vMerge/>
                                  <w:tcBorders>
                                    <w:top w:val="nil"/>
                                  </w:tcBorders>
                                </w:tcPr>
                                <w:p w14:paraId="66ECC996" w14:textId="77777777" w:rsidR="00D139A3" w:rsidRDefault="00D139A3">
                                  <w:pPr>
                                    <w:rPr>
                                      <w:sz w:val="2"/>
                                      <w:szCs w:val="2"/>
                                    </w:rPr>
                                  </w:pPr>
                                </w:p>
                              </w:tc>
                            </w:tr>
                            <w:tr w:rsidR="00D139A3" w14:paraId="6B104DCA" w14:textId="77777777">
                              <w:trPr>
                                <w:trHeight w:val="503"/>
                              </w:trPr>
                              <w:tc>
                                <w:tcPr>
                                  <w:tcW w:w="1800" w:type="dxa"/>
                                  <w:vMerge w:val="restart"/>
                                </w:tcPr>
                                <w:p w14:paraId="51FCE6C4" w14:textId="77777777" w:rsidR="00D139A3" w:rsidRDefault="00D139A3">
                                  <w:pPr>
                                    <w:pStyle w:val="TableParagraph"/>
                                  </w:pPr>
                                </w:p>
                              </w:tc>
                              <w:tc>
                                <w:tcPr>
                                  <w:tcW w:w="2357" w:type="dxa"/>
                                </w:tcPr>
                                <w:p w14:paraId="6E2DDA39" w14:textId="77777777" w:rsidR="00D139A3" w:rsidRDefault="00D139A3">
                                  <w:pPr>
                                    <w:pStyle w:val="TableParagraph"/>
                                  </w:pPr>
                                </w:p>
                              </w:tc>
                              <w:tc>
                                <w:tcPr>
                                  <w:tcW w:w="2083" w:type="dxa"/>
                                </w:tcPr>
                                <w:p w14:paraId="7019A18F" w14:textId="77777777" w:rsidR="00D139A3" w:rsidRDefault="00D139A3">
                                  <w:pPr>
                                    <w:pStyle w:val="TableParagraph"/>
                                  </w:pPr>
                                </w:p>
                              </w:tc>
                              <w:tc>
                                <w:tcPr>
                                  <w:tcW w:w="1800" w:type="dxa"/>
                                  <w:vMerge w:val="restart"/>
                                </w:tcPr>
                                <w:p w14:paraId="2257D7AC" w14:textId="77777777" w:rsidR="00D139A3" w:rsidRDefault="00D139A3">
                                  <w:pPr>
                                    <w:pStyle w:val="TableParagraph"/>
                                  </w:pPr>
                                </w:p>
                              </w:tc>
                              <w:tc>
                                <w:tcPr>
                                  <w:tcW w:w="1802" w:type="dxa"/>
                                  <w:vMerge w:val="restart"/>
                                </w:tcPr>
                                <w:p w14:paraId="1EF9AA8B" w14:textId="77777777" w:rsidR="00D139A3" w:rsidRDefault="00D139A3">
                                  <w:pPr>
                                    <w:pStyle w:val="TableParagraph"/>
                                  </w:pPr>
                                </w:p>
                              </w:tc>
                            </w:tr>
                            <w:tr w:rsidR="00D139A3" w14:paraId="343A4AC6" w14:textId="77777777">
                              <w:trPr>
                                <w:trHeight w:val="506"/>
                              </w:trPr>
                              <w:tc>
                                <w:tcPr>
                                  <w:tcW w:w="1800" w:type="dxa"/>
                                  <w:vMerge/>
                                  <w:tcBorders>
                                    <w:top w:val="nil"/>
                                  </w:tcBorders>
                                </w:tcPr>
                                <w:p w14:paraId="6B854088" w14:textId="77777777" w:rsidR="00D139A3" w:rsidRDefault="00D139A3">
                                  <w:pPr>
                                    <w:rPr>
                                      <w:sz w:val="2"/>
                                      <w:szCs w:val="2"/>
                                    </w:rPr>
                                  </w:pPr>
                                </w:p>
                              </w:tc>
                              <w:tc>
                                <w:tcPr>
                                  <w:tcW w:w="2357" w:type="dxa"/>
                                </w:tcPr>
                                <w:p w14:paraId="72098EE0" w14:textId="77777777" w:rsidR="00D139A3" w:rsidRDefault="00D139A3">
                                  <w:pPr>
                                    <w:pStyle w:val="TableParagraph"/>
                                  </w:pPr>
                                </w:p>
                              </w:tc>
                              <w:tc>
                                <w:tcPr>
                                  <w:tcW w:w="2083" w:type="dxa"/>
                                </w:tcPr>
                                <w:p w14:paraId="73BB0FBF" w14:textId="77777777" w:rsidR="00D139A3" w:rsidRDefault="00D139A3">
                                  <w:pPr>
                                    <w:pStyle w:val="TableParagraph"/>
                                  </w:pPr>
                                </w:p>
                              </w:tc>
                              <w:tc>
                                <w:tcPr>
                                  <w:tcW w:w="1800" w:type="dxa"/>
                                  <w:vMerge/>
                                  <w:tcBorders>
                                    <w:top w:val="nil"/>
                                  </w:tcBorders>
                                </w:tcPr>
                                <w:p w14:paraId="6A5813A3" w14:textId="77777777" w:rsidR="00D139A3" w:rsidRDefault="00D139A3">
                                  <w:pPr>
                                    <w:rPr>
                                      <w:sz w:val="2"/>
                                      <w:szCs w:val="2"/>
                                    </w:rPr>
                                  </w:pPr>
                                </w:p>
                              </w:tc>
                              <w:tc>
                                <w:tcPr>
                                  <w:tcW w:w="1802" w:type="dxa"/>
                                  <w:vMerge/>
                                  <w:tcBorders>
                                    <w:top w:val="nil"/>
                                  </w:tcBorders>
                                </w:tcPr>
                                <w:p w14:paraId="4FF63ACB" w14:textId="77777777" w:rsidR="00D139A3" w:rsidRDefault="00D139A3">
                                  <w:pPr>
                                    <w:rPr>
                                      <w:sz w:val="2"/>
                                      <w:szCs w:val="2"/>
                                    </w:rPr>
                                  </w:pPr>
                                </w:p>
                              </w:tc>
                            </w:tr>
                          </w:tbl>
                          <w:p w14:paraId="3B535D48" w14:textId="77777777" w:rsidR="00D139A3" w:rsidRDefault="00D139A3" w:rsidP="00D139A3">
                            <w:pPr>
                              <w:pStyle w:val="BodyText"/>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31765AAF" id="_x0000_t202" coordsize="21600,21600" o:spt="202" path="m,l,21600r21600,l21600,xe">
                <v:stroke joinstyle="miter"/>
                <v:path gradientshapeok="t" o:connecttype="rect"/>
              </v:shapetype>
              <v:shape id="Text Box 7" o:spid="_x0000_s1035" type="#_x0000_t202" style="position:absolute;left:0;text-align:left;margin-left:45.5pt;margin-top:47.55pt;width:498.75pt;height:296.35pt;z-index:48779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" filled="f" stroked="f">
                <v:path arrowok="t"/>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2357"/>
                        <w:gridCol w:w="2083"/>
                        <w:gridCol w:w="1800"/>
                        <w:gridCol w:w="1802"/>
                      </w:tblGrid>
                      <w:tr w:rsidR="00D139A3" w14:paraId="14349EE9" w14:textId="77777777" w:rsidTr="00711117">
                        <w:trPr>
                          <w:trHeight w:val="878"/>
                        </w:trPr>
                        <w:tc>
                          <w:tcPr>
                            <w:tcW w:w="1800" w:type="dxa"/>
                            <w:shd w:val="clear" w:color="auto" w:fill="C6D9F1" w:themeFill="text2" w:themeFillTint="33"/>
                          </w:tcPr>
                          <w:p w14:paraId="62346F50" w14:textId="77777777" w:rsidR="00D139A3" w:rsidRDefault="00D139A3">
                            <w:pPr>
                              <w:pStyle w:val="TableParagraph"/>
                              <w:spacing w:line="247" w:lineRule="exact"/>
                              <w:ind w:left="112"/>
                              <w:rPr>
                                <w:b/>
                              </w:rPr>
                            </w:pPr>
                            <w:r>
                              <w:rPr>
                                <w:b/>
                                <w:spacing w:val="-2"/>
                              </w:rPr>
                              <w:t>Activity/Issue</w:t>
                            </w:r>
                          </w:p>
                        </w:tc>
                        <w:tc>
                          <w:tcPr>
                            <w:tcW w:w="2357" w:type="dxa"/>
                            <w:shd w:val="clear" w:color="auto" w:fill="C6D9F1" w:themeFill="text2" w:themeFillTint="33"/>
                          </w:tcPr>
                          <w:p w14:paraId="109F3CB6" w14:textId="77777777" w:rsidR="00D139A3" w:rsidRDefault="00D139A3">
                            <w:pPr>
                              <w:pStyle w:val="TableParagraph"/>
                              <w:ind w:left="112" w:right="812"/>
                              <w:rPr>
                                <w:b/>
                              </w:rPr>
                            </w:pPr>
                            <w:r>
                              <w:rPr>
                                <w:b/>
                                <w:spacing w:val="-2"/>
                              </w:rPr>
                              <w:t>Potential Environmental Impacts</w:t>
                            </w:r>
                          </w:p>
                        </w:tc>
                        <w:tc>
                          <w:tcPr>
                            <w:tcW w:w="2083" w:type="dxa"/>
                            <w:shd w:val="clear" w:color="auto" w:fill="C6D9F1" w:themeFill="text2" w:themeFillTint="33"/>
                          </w:tcPr>
                          <w:p w14:paraId="47E8D421" w14:textId="77777777" w:rsidR="00D139A3" w:rsidRDefault="00D139A3">
                            <w:pPr>
                              <w:pStyle w:val="TableParagraph"/>
                              <w:ind w:left="113" w:right="27"/>
                              <w:rPr>
                                <w:b/>
                              </w:rPr>
                            </w:pPr>
                            <w:r>
                              <w:rPr>
                                <w:b/>
                              </w:rPr>
                              <w:t xml:space="preserve">Proposed Mitigation </w:t>
                            </w:r>
                            <w:r>
                              <w:rPr>
                                <w:b/>
                                <w:spacing w:val="-2"/>
                              </w:rPr>
                              <w:t>Measures</w:t>
                            </w:r>
                          </w:p>
                        </w:tc>
                        <w:tc>
                          <w:tcPr>
                            <w:tcW w:w="1800" w:type="dxa"/>
                            <w:shd w:val="clear" w:color="auto" w:fill="C6D9F1" w:themeFill="text2" w:themeFillTint="33"/>
                          </w:tcPr>
                          <w:p w14:paraId="4A1ED0CD" w14:textId="77777777" w:rsidR="00D139A3" w:rsidRDefault="00D139A3">
                            <w:pPr>
                              <w:pStyle w:val="TableParagraph"/>
                              <w:ind w:left="111"/>
                              <w:rPr>
                                <w:b/>
                              </w:rPr>
                            </w:pPr>
                            <w:r>
                              <w:rPr>
                                <w:b/>
                                <w:spacing w:val="-2"/>
                              </w:rPr>
                              <w:t>Responsible Partiers</w:t>
                            </w:r>
                          </w:p>
                        </w:tc>
                        <w:tc>
                          <w:tcPr>
                            <w:tcW w:w="1802" w:type="dxa"/>
                            <w:shd w:val="clear" w:color="auto" w:fill="C6D9F1" w:themeFill="text2" w:themeFillTint="33"/>
                          </w:tcPr>
                          <w:p w14:paraId="1B3D2802" w14:textId="77777777" w:rsidR="00D139A3" w:rsidRDefault="00D139A3">
                            <w:pPr>
                              <w:pStyle w:val="TableParagraph"/>
                              <w:spacing w:line="247" w:lineRule="exact"/>
                              <w:ind w:left="112"/>
                              <w:rPr>
                                <w:b/>
                              </w:rPr>
                            </w:pPr>
                            <w:r>
                              <w:rPr>
                                <w:b/>
                              </w:rPr>
                              <w:t xml:space="preserve">Estimated </w:t>
                            </w:r>
                            <w:r>
                              <w:rPr>
                                <w:b/>
                                <w:spacing w:val="-4"/>
                              </w:rPr>
                              <w:t>Cost</w:t>
                            </w:r>
                          </w:p>
                        </w:tc>
                      </w:tr>
                      <w:tr w:rsidR="00D139A3" w14:paraId="34320420" w14:textId="77777777">
                        <w:trPr>
                          <w:trHeight w:val="505"/>
                        </w:trPr>
                        <w:tc>
                          <w:tcPr>
                            <w:tcW w:w="1800" w:type="dxa"/>
                            <w:vMerge w:val="restart"/>
                          </w:tcPr>
                          <w:p w14:paraId="41C0FD60" w14:textId="77777777" w:rsidR="00D139A3" w:rsidRDefault="00D139A3">
                            <w:pPr>
                              <w:pStyle w:val="TableParagraph"/>
                            </w:pPr>
                          </w:p>
                        </w:tc>
                        <w:tc>
                          <w:tcPr>
                            <w:tcW w:w="2357" w:type="dxa"/>
                          </w:tcPr>
                          <w:p w14:paraId="23C53693" w14:textId="77777777" w:rsidR="00D139A3" w:rsidRDefault="00D139A3">
                            <w:pPr>
                              <w:pStyle w:val="TableParagraph"/>
                            </w:pPr>
                          </w:p>
                        </w:tc>
                        <w:tc>
                          <w:tcPr>
                            <w:tcW w:w="2083" w:type="dxa"/>
                          </w:tcPr>
                          <w:p w14:paraId="5FCB720D" w14:textId="77777777" w:rsidR="00D139A3" w:rsidRDefault="00D139A3">
                            <w:pPr>
                              <w:pStyle w:val="TableParagraph"/>
                            </w:pPr>
                          </w:p>
                        </w:tc>
                        <w:tc>
                          <w:tcPr>
                            <w:tcW w:w="1800" w:type="dxa"/>
                            <w:vMerge w:val="restart"/>
                          </w:tcPr>
                          <w:p w14:paraId="1AE355F6" w14:textId="77777777" w:rsidR="00D139A3" w:rsidRDefault="00D139A3">
                            <w:pPr>
                              <w:pStyle w:val="TableParagraph"/>
                            </w:pPr>
                          </w:p>
                        </w:tc>
                        <w:tc>
                          <w:tcPr>
                            <w:tcW w:w="1802" w:type="dxa"/>
                            <w:vMerge w:val="restart"/>
                          </w:tcPr>
                          <w:p w14:paraId="1E656DCD" w14:textId="77777777" w:rsidR="00D139A3" w:rsidRDefault="00D139A3">
                            <w:pPr>
                              <w:pStyle w:val="TableParagraph"/>
                            </w:pPr>
                          </w:p>
                        </w:tc>
                      </w:tr>
                      <w:tr w:rsidR="00D139A3" w14:paraId="49F4BCB9" w14:textId="77777777">
                        <w:trPr>
                          <w:trHeight w:val="381"/>
                        </w:trPr>
                        <w:tc>
                          <w:tcPr>
                            <w:tcW w:w="1800" w:type="dxa"/>
                            <w:vMerge/>
                            <w:tcBorders>
                              <w:top w:val="nil"/>
                            </w:tcBorders>
                          </w:tcPr>
                          <w:p w14:paraId="7DD5115E" w14:textId="77777777" w:rsidR="00D139A3" w:rsidRDefault="00D139A3">
                            <w:pPr>
                              <w:rPr>
                                <w:sz w:val="2"/>
                                <w:szCs w:val="2"/>
                              </w:rPr>
                            </w:pPr>
                          </w:p>
                        </w:tc>
                        <w:tc>
                          <w:tcPr>
                            <w:tcW w:w="2357" w:type="dxa"/>
                          </w:tcPr>
                          <w:p w14:paraId="720849DE" w14:textId="77777777" w:rsidR="00D139A3" w:rsidRDefault="00D139A3">
                            <w:pPr>
                              <w:pStyle w:val="TableParagraph"/>
                            </w:pPr>
                          </w:p>
                        </w:tc>
                        <w:tc>
                          <w:tcPr>
                            <w:tcW w:w="2083" w:type="dxa"/>
                          </w:tcPr>
                          <w:p w14:paraId="4306BA44" w14:textId="77777777" w:rsidR="00D139A3" w:rsidRDefault="00D139A3">
                            <w:pPr>
                              <w:pStyle w:val="TableParagraph"/>
                            </w:pPr>
                          </w:p>
                        </w:tc>
                        <w:tc>
                          <w:tcPr>
                            <w:tcW w:w="1800" w:type="dxa"/>
                            <w:vMerge/>
                            <w:tcBorders>
                              <w:top w:val="nil"/>
                            </w:tcBorders>
                          </w:tcPr>
                          <w:p w14:paraId="74249CD7" w14:textId="77777777" w:rsidR="00D139A3" w:rsidRDefault="00D139A3">
                            <w:pPr>
                              <w:rPr>
                                <w:sz w:val="2"/>
                                <w:szCs w:val="2"/>
                              </w:rPr>
                            </w:pPr>
                          </w:p>
                        </w:tc>
                        <w:tc>
                          <w:tcPr>
                            <w:tcW w:w="1802" w:type="dxa"/>
                            <w:vMerge/>
                            <w:tcBorders>
                              <w:top w:val="nil"/>
                            </w:tcBorders>
                          </w:tcPr>
                          <w:p w14:paraId="3BA1D1A7" w14:textId="77777777" w:rsidR="00D139A3" w:rsidRDefault="00D139A3">
                            <w:pPr>
                              <w:rPr>
                                <w:sz w:val="2"/>
                                <w:szCs w:val="2"/>
                              </w:rPr>
                            </w:pPr>
                          </w:p>
                        </w:tc>
                      </w:tr>
                      <w:tr w:rsidR="00D139A3" w14:paraId="79890FA3" w14:textId="77777777">
                        <w:trPr>
                          <w:trHeight w:val="505"/>
                        </w:trPr>
                        <w:tc>
                          <w:tcPr>
                            <w:tcW w:w="1800" w:type="dxa"/>
                            <w:vMerge w:val="restart"/>
                          </w:tcPr>
                          <w:p w14:paraId="4CF8E2DE" w14:textId="77777777" w:rsidR="00D139A3" w:rsidRDefault="00D139A3">
                            <w:pPr>
                              <w:pStyle w:val="TableParagraph"/>
                            </w:pPr>
                          </w:p>
                        </w:tc>
                        <w:tc>
                          <w:tcPr>
                            <w:tcW w:w="2357" w:type="dxa"/>
                          </w:tcPr>
                          <w:p w14:paraId="03243A71" w14:textId="77777777" w:rsidR="00D139A3" w:rsidRDefault="00D139A3">
                            <w:pPr>
                              <w:pStyle w:val="TableParagraph"/>
                            </w:pPr>
                          </w:p>
                        </w:tc>
                        <w:tc>
                          <w:tcPr>
                            <w:tcW w:w="2083" w:type="dxa"/>
                          </w:tcPr>
                          <w:p w14:paraId="1FE2A1B9" w14:textId="77777777" w:rsidR="00D139A3" w:rsidRDefault="00D139A3">
                            <w:pPr>
                              <w:pStyle w:val="TableParagraph"/>
                            </w:pPr>
                          </w:p>
                        </w:tc>
                        <w:tc>
                          <w:tcPr>
                            <w:tcW w:w="1800" w:type="dxa"/>
                            <w:vMerge w:val="restart"/>
                          </w:tcPr>
                          <w:p w14:paraId="5462F12D" w14:textId="77777777" w:rsidR="00D139A3" w:rsidRDefault="00D139A3">
                            <w:pPr>
                              <w:pStyle w:val="TableParagraph"/>
                            </w:pPr>
                          </w:p>
                        </w:tc>
                        <w:tc>
                          <w:tcPr>
                            <w:tcW w:w="1802" w:type="dxa"/>
                            <w:vMerge w:val="restart"/>
                          </w:tcPr>
                          <w:p w14:paraId="72CB3A50" w14:textId="77777777" w:rsidR="00D139A3" w:rsidRDefault="00D139A3">
                            <w:pPr>
                              <w:pStyle w:val="TableParagraph"/>
                            </w:pPr>
                          </w:p>
                        </w:tc>
                      </w:tr>
                      <w:tr w:rsidR="00D139A3" w14:paraId="72F95E06" w14:textId="77777777">
                        <w:trPr>
                          <w:trHeight w:val="506"/>
                        </w:trPr>
                        <w:tc>
                          <w:tcPr>
                            <w:tcW w:w="1800" w:type="dxa"/>
                            <w:vMerge/>
                            <w:tcBorders>
                              <w:top w:val="nil"/>
                            </w:tcBorders>
                          </w:tcPr>
                          <w:p w14:paraId="1A29D4BB" w14:textId="77777777" w:rsidR="00D139A3" w:rsidRDefault="00D139A3">
                            <w:pPr>
                              <w:rPr>
                                <w:sz w:val="2"/>
                                <w:szCs w:val="2"/>
                              </w:rPr>
                            </w:pPr>
                          </w:p>
                        </w:tc>
                        <w:tc>
                          <w:tcPr>
                            <w:tcW w:w="2357" w:type="dxa"/>
                          </w:tcPr>
                          <w:p w14:paraId="51D2CECB" w14:textId="77777777" w:rsidR="00D139A3" w:rsidRDefault="00D139A3">
                            <w:pPr>
                              <w:pStyle w:val="TableParagraph"/>
                            </w:pPr>
                          </w:p>
                        </w:tc>
                        <w:tc>
                          <w:tcPr>
                            <w:tcW w:w="2083" w:type="dxa"/>
                          </w:tcPr>
                          <w:p w14:paraId="1F5418D1" w14:textId="77777777" w:rsidR="00D139A3" w:rsidRDefault="00D139A3">
                            <w:pPr>
                              <w:pStyle w:val="TableParagraph"/>
                            </w:pPr>
                          </w:p>
                        </w:tc>
                        <w:tc>
                          <w:tcPr>
                            <w:tcW w:w="1800" w:type="dxa"/>
                            <w:vMerge/>
                            <w:tcBorders>
                              <w:top w:val="nil"/>
                            </w:tcBorders>
                          </w:tcPr>
                          <w:p w14:paraId="7848BFF2" w14:textId="77777777" w:rsidR="00D139A3" w:rsidRDefault="00D139A3">
                            <w:pPr>
                              <w:rPr>
                                <w:sz w:val="2"/>
                                <w:szCs w:val="2"/>
                              </w:rPr>
                            </w:pPr>
                          </w:p>
                        </w:tc>
                        <w:tc>
                          <w:tcPr>
                            <w:tcW w:w="1802" w:type="dxa"/>
                            <w:vMerge/>
                            <w:tcBorders>
                              <w:top w:val="nil"/>
                            </w:tcBorders>
                          </w:tcPr>
                          <w:p w14:paraId="19F8A5B2" w14:textId="77777777" w:rsidR="00D139A3" w:rsidRDefault="00D139A3">
                            <w:pPr>
                              <w:rPr>
                                <w:sz w:val="2"/>
                                <w:szCs w:val="2"/>
                              </w:rPr>
                            </w:pPr>
                          </w:p>
                        </w:tc>
                      </w:tr>
                      <w:tr w:rsidR="00D139A3" w14:paraId="10B93A38" w14:textId="77777777">
                        <w:trPr>
                          <w:trHeight w:val="506"/>
                        </w:trPr>
                        <w:tc>
                          <w:tcPr>
                            <w:tcW w:w="1800" w:type="dxa"/>
                            <w:vMerge/>
                            <w:tcBorders>
                              <w:top w:val="nil"/>
                            </w:tcBorders>
                          </w:tcPr>
                          <w:p w14:paraId="63990D81" w14:textId="77777777" w:rsidR="00D139A3" w:rsidRDefault="00D139A3">
                            <w:pPr>
                              <w:rPr>
                                <w:sz w:val="2"/>
                                <w:szCs w:val="2"/>
                              </w:rPr>
                            </w:pPr>
                          </w:p>
                        </w:tc>
                        <w:tc>
                          <w:tcPr>
                            <w:tcW w:w="2357" w:type="dxa"/>
                          </w:tcPr>
                          <w:p w14:paraId="01A7FB7D" w14:textId="77777777" w:rsidR="00D139A3" w:rsidRDefault="00D139A3">
                            <w:pPr>
                              <w:pStyle w:val="TableParagraph"/>
                            </w:pPr>
                          </w:p>
                        </w:tc>
                        <w:tc>
                          <w:tcPr>
                            <w:tcW w:w="2083" w:type="dxa"/>
                          </w:tcPr>
                          <w:p w14:paraId="246793EC" w14:textId="77777777" w:rsidR="00D139A3" w:rsidRDefault="00D139A3">
                            <w:pPr>
                              <w:pStyle w:val="TableParagraph"/>
                            </w:pPr>
                          </w:p>
                        </w:tc>
                        <w:tc>
                          <w:tcPr>
                            <w:tcW w:w="1800" w:type="dxa"/>
                            <w:vMerge/>
                            <w:tcBorders>
                              <w:top w:val="nil"/>
                            </w:tcBorders>
                          </w:tcPr>
                          <w:p w14:paraId="34A29057" w14:textId="77777777" w:rsidR="00D139A3" w:rsidRDefault="00D139A3">
                            <w:pPr>
                              <w:rPr>
                                <w:sz w:val="2"/>
                                <w:szCs w:val="2"/>
                              </w:rPr>
                            </w:pPr>
                          </w:p>
                        </w:tc>
                        <w:tc>
                          <w:tcPr>
                            <w:tcW w:w="1802" w:type="dxa"/>
                            <w:vMerge/>
                            <w:tcBorders>
                              <w:top w:val="nil"/>
                            </w:tcBorders>
                          </w:tcPr>
                          <w:p w14:paraId="5B882325" w14:textId="77777777" w:rsidR="00D139A3" w:rsidRDefault="00D139A3">
                            <w:pPr>
                              <w:rPr>
                                <w:sz w:val="2"/>
                                <w:szCs w:val="2"/>
                              </w:rPr>
                            </w:pPr>
                          </w:p>
                        </w:tc>
                      </w:tr>
                      <w:tr w:rsidR="00D139A3" w14:paraId="7D5E4A6F" w14:textId="77777777">
                        <w:trPr>
                          <w:trHeight w:val="506"/>
                        </w:trPr>
                        <w:tc>
                          <w:tcPr>
                            <w:tcW w:w="1800" w:type="dxa"/>
                            <w:vMerge/>
                            <w:tcBorders>
                              <w:top w:val="nil"/>
                            </w:tcBorders>
                          </w:tcPr>
                          <w:p w14:paraId="2CFB2434" w14:textId="77777777" w:rsidR="00D139A3" w:rsidRDefault="00D139A3">
                            <w:pPr>
                              <w:rPr>
                                <w:sz w:val="2"/>
                                <w:szCs w:val="2"/>
                              </w:rPr>
                            </w:pPr>
                          </w:p>
                        </w:tc>
                        <w:tc>
                          <w:tcPr>
                            <w:tcW w:w="2357" w:type="dxa"/>
                          </w:tcPr>
                          <w:p w14:paraId="39A898A9" w14:textId="77777777" w:rsidR="00D139A3" w:rsidRDefault="00D139A3">
                            <w:pPr>
                              <w:pStyle w:val="TableParagraph"/>
                            </w:pPr>
                          </w:p>
                        </w:tc>
                        <w:tc>
                          <w:tcPr>
                            <w:tcW w:w="2083" w:type="dxa"/>
                          </w:tcPr>
                          <w:p w14:paraId="13F566F6" w14:textId="77777777" w:rsidR="00D139A3" w:rsidRDefault="00D139A3">
                            <w:pPr>
                              <w:pStyle w:val="TableParagraph"/>
                            </w:pPr>
                          </w:p>
                        </w:tc>
                        <w:tc>
                          <w:tcPr>
                            <w:tcW w:w="1800" w:type="dxa"/>
                            <w:vMerge/>
                            <w:tcBorders>
                              <w:top w:val="nil"/>
                            </w:tcBorders>
                          </w:tcPr>
                          <w:p w14:paraId="487B9D7E" w14:textId="77777777" w:rsidR="00D139A3" w:rsidRDefault="00D139A3">
                            <w:pPr>
                              <w:rPr>
                                <w:sz w:val="2"/>
                                <w:szCs w:val="2"/>
                              </w:rPr>
                            </w:pPr>
                          </w:p>
                        </w:tc>
                        <w:tc>
                          <w:tcPr>
                            <w:tcW w:w="1802" w:type="dxa"/>
                            <w:vMerge/>
                            <w:tcBorders>
                              <w:top w:val="nil"/>
                            </w:tcBorders>
                          </w:tcPr>
                          <w:p w14:paraId="4955D878" w14:textId="77777777" w:rsidR="00D139A3" w:rsidRDefault="00D139A3">
                            <w:pPr>
                              <w:rPr>
                                <w:sz w:val="2"/>
                                <w:szCs w:val="2"/>
                              </w:rPr>
                            </w:pPr>
                          </w:p>
                        </w:tc>
                      </w:tr>
                      <w:tr w:rsidR="00D139A3" w14:paraId="09A45085" w14:textId="77777777">
                        <w:trPr>
                          <w:trHeight w:val="506"/>
                        </w:trPr>
                        <w:tc>
                          <w:tcPr>
                            <w:tcW w:w="1800" w:type="dxa"/>
                            <w:vMerge w:val="restart"/>
                          </w:tcPr>
                          <w:p w14:paraId="255A722C" w14:textId="77777777" w:rsidR="00D139A3" w:rsidRDefault="00D139A3">
                            <w:pPr>
                              <w:pStyle w:val="TableParagraph"/>
                            </w:pPr>
                          </w:p>
                        </w:tc>
                        <w:tc>
                          <w:tcPr>
                            <w:tcW w:w="2357" w:type="dxa"/>
                          </w:tcPr>
                          <w:p w14:paraId="19DAC08D" w14:textId="77777777" w:rsidR="00D139A3" w:rsidRDefault="00D139A3">
                            <w:pPr>
                              <w:pStyle w:val="TableParagraph"/>
                            </w:pPr>
                          </w:p>
                        </w:tc>
                        <w:tc>
                          <w:tcPr>
                            <w:tcW w:w="2083" w:type="dxa"/>
                          </w:tcPr>
                          <w:p w14:paraId="7819AE65" w14:textId="77777777" w:rsidR="00D139A3" w:rsidRDefault="00D139A3">
                            <w:pPr>
                              <w:pStyle w:val="TableParagraph"/>
                            </w:pPr>
                          </w:p>
                        </w:tc>
                        <w:tc>
                          <w:tcPr>
                            <w:tcW w:w="1800" w:type="dxa"/>
                            <w:vMerge w:val="restart"/>
                          </w:tcPr>
                          <w:p w14:paraId="0C445C58" w14:textId="77777777" w:rsidR="00D139A3" w:rsidRDefault="00D139A3">
                            <w:pPr>
                              <w:pStyle w:val="TableParagraph"/>
                            </w:pPr>
                          </w:p>
                        </w:tc>
                        <w:tc>
                          <w:tcPr>
                            <w:tcW w:w="1802" w:type="dxa"/>
                            <w:vMerge w:val="restart"/>
                          </w:tcPr>
                          <w:p w14:paraId="359754FD" w14:textId="77777777" w:rsidR="00D139A3" w:rsidRDefault="00D139A3">
                            <w:pPr>
                              <w:pStyle w:val="TableParagraph"/>
                            </w:pPr>
                          </w:p>
                        </w:tc>
                      </w:tr>
                      <w:tr w:rsidR="00D139A3" w14:paraId="24FE7C8D" w14:textId="77777777">
                        <w:trPr>
                          <w:trHeight w:val="505"/>
                        </w:trPr>
                        <w:tc>
                          <w:tcPr>
                            <w:tcW w:w="1800" w:type="dxa"/>
                            <w:vMerge/>
                            <w:tcBorders>
                              <w:top w:val="nil"/>
                            </w:tcBorders>
                          </w:tcPr>
                          <w:p w14:paraId="7FB1B34A" w14:textId="77777777" w:rsidR="00D139A3" w:rsidRDefault="00D139A3">
                            <w:pPr>
                              <w:rPr>
                                <w:sz w:val="2"/>
                                <w:szCs w:val="2"/>
                              </w:rPr>
                            </w:pPr>
                          </w:p>
                        </w:tc>
                        <w:tc>
                          <w:tcPr>
                            <w:tcW w:w="2357" w:type="dxa"/>
                          </w:tcPr>
                          <w:p w14:paraId="5F3807D4" w14:textId="77777777" w:rsidR="00D139A3" w:rsidRDefault="00D139A3">
                            <w:pPr>
                              <w:pStyle w:val="TableParagraph"/>
                            </w:pPr>
                          </w:p>
                        </w:tc>
                        <w:tc>
                          <w:tcPr>
                            <w:tcW w:w="2083" w:type="dxa"/>
                          </w:tcPr>
                          <w:p w14:paraId="03914A3A" w14:textId="77777777" w:rsidR="00D139A3" w:rsidRDefault="00D139A3">
                            <w:pPr>
                              <w:pStyle w:val="TableParagraph"/>
                            </w:pPr>
                          </w:p>
                        </w:tc>
                        <w:tc>
                          <w:tcPr>
                            <w:tcW w:w="1800" w:type="dxa"/>
                            <w:vMerge/>
                            <w:tcBorders>
                              <w:top w:val="nil"/>
                            </w:tcBorders>
                          </w:tcPr>
                          <w:p w14:paraId="77D9505C" w14:textId="77777777" w:rsidR="00D139A3" w:rsidRDefault="00D139A3">
                            <w:pPr>
                              <w:rPr>
                                <w:sz w:val="2"/>
                                <w:szCs w:val="2"/>
                              </w:rPr>
                            </w:pPr>
                          </w:p>
                        </w:tc>
                        <w:tc>
                          <w:tcPr>
                            <w:tcW w:w="1802" w:type="dxa"/>
                            <w:vMerge/>
                            <w:tcBorders>
                              <w:top w:val="nil"/>
                            </w:tcBorders>
                          </w:tcPr>
                          <w:p w14:paraId="66ECC996" w14:textId="77777777" w:rsidR="00D139A3" w:rsidRDefault="00D139A3">
                            <w:pPr>
                              <w:rPr>
                                <w:sz w:val="2"/>
                                <w:szCs w:val="2"/>
                              </w:rPr>
                            </w:pPr>
                          </w:p>
                        </w:tc>
                      </w:tr>
                      <w:tr w:rsidR="00D139A3" w14:paraId="6B104DCA" w14:textId="77777777">
                        <w:trPr>
                          <w:trHeight w:val="503"/>
                        </w:trPr>
                        <w:tc>
                          <w:tcPr>
                            <w:tcW w:w="1800" w:type="dxa"/>
                            <w:vMerge w:val="restart"/>
                          </w:tcPr>
                          <w:p w14:paraId="51FCE6C4" w14:textId="77777777" w:rsidR="00D139A3" w:rsidRDefault="00D139A3">
                            <w:pPr>
                              <w:pStyle w:val="TableParagraph"/>
                            </w:pPr>
                          </w:p>
                        </w:tc>
                        <w:tc>
                          <w:tcPr>
                            <w:tcW w:w="2357" w:type="dxa"/>
                          </w:tcPr>
                          <w:p w14:paraId="6E2DDA39" w14:textId="77777777" w:rsidR="00D139A3" w:rsidRDefault="00D139A3">
                            <w:pPr>
                              <w:pStyle w:val="TableParagraph"/>
                            </w:pPr>
                          </w:p>
                        </w:tc>
                        <w:tc>
                          <w:tcPr>
                            <w:tcW w:w="2083" w:type="dxa"/>
                          </w:tcPr>
                          <w:p w14:paraId="7019A18F" w14:textId="77777777" w:rsidR="00D139A3" w:rsidRDefault="00D139A3">
                            <w:pPr>
                              <w:pStyle w:val="TableParagraph"/>
                            </w:pPr>
                          </w:p>
                        </w:tc>
                        <w:tc>
                          <w:tcPr>
                            <w:tcW w:w="1800" w:type="dxa"/>
                            <w:vMerge w:val="restart"/>
                          </w:tcPr>
                          <w:p w14:paraId="2257D7AC" w14:textId="77777777" w:rsidR="00D139A3" w:rsidRDefault="00D139A3">
                            <w:pPr>
                              <w:pStyle w:val="TableParagraph"/>
                            </w:pPr>
                          </w:p>
                        </w:tc>
                        <w:tc>
                          <w:tcPr>
                            <w:tcW w:w="1802" w:type="dxa"/>
                            <w:vMerge w:val="restart"/>
                          </w:tcPr>
                          <w:p w14:paraId="1EF9AA8B" w14:textId="77777777" w:rsidR="00D139A3" w:rsidRDefault="00D139A3">
                            <w:pPr>
                              <w:pStyle w:val="TableParagraph"/>
                            </w:pPr>
                          </w:p>
                        </w:tc>
                      </w:tr>
                      <w:tr w:rsidR="00D139A3" w14:paraId="343A4AC6" w14:textId="77777777">
                        <w:trPr>
                          <w:trHeight w:val="506"/>
                        </w:trPr>
                        <w:tc>
                          <w:tcPr>
                            <w:tcW w:w="1800" w:type="dxa"/>
                            <w:vMerge/>
                            <w:tcBorders>
                              <w:top w:val="nil"/>
                            </w:tcBorders>
                          </w:tcPr>
                          <w:p w14:paraId="6B854088" w14:textId="77777777" w:rsidR="00D139A3" w:rsidRDefault="00D139A3">
                            <w:pPr>
                              <w:rPr>
                                <w:sz w:val="2"/>
                                <w:szCs w:val="2"/>
                              </w:rPr>
                            </w:pPr>
                          </w:p>
                        </w:tc>
                        <w:tc>
                          <w:tcPr>
                            <w:tcW w:w="2357" w:type="dxa"/>
                          </w:tcPr>
                          <w:p w14:paraId="72098EE0" w14:textId="77777777" w:rsidR="00D139A3" w:rsidRDefault="00D139A3">
                            <w:pPr>
                              <w:pStyle w:val="TableParagraph"/>
                            </w:pPr>
                          </w:p>
                        </w:tc>
                        <w:tc>
                          <w:tcPr>
                            <w:tcW w:w="2083" w:type="dxa"/>
                          </w:tcPr>
                          <w:p w14:paraId="73BB0FBF" w14:textId="77777777" w:rsidR="00D139A3" w:rsidRDefault="00D139A3">
                            <w:pPr>
                              <w:pStyle w:val="TableParagraph"/>
                            </w:pPr>
                          </w:p>
                        </w:tc>
                        <w:tc>
                          <w:tcPr>
                            <w:tcW w:w="1800" w:type="dxa"/>
                            <w:vMerge/>
                            <w:tcBorders>
                              <w:top w:val="nil"/>
                            </w:tcBorders>
                          </w:tcPr>
                          <w:p w14:paraId="6A5813A3" w14:textId="77777777" w:rsidR="00D139A3" w:rsidRDefault="00D139A3">
                            <w:pPr>
                              <w:rPr>
                                <w:sz w:val="2"/>
                                <w:szCs w:val="2"/>
                              </w:rPr>
                            </w:pPr>
                          </w:p>
                        </w:tc>
                        <w:tc>
                          <w:tcPr>
                            <w:tcW w:w="1802" w:type="dxa"/>
                            <w:vMerge/>
                            <w:tcBorders>
                              <w:top w:val="nil"/>
                            </w:tcBorders>
                          </w:tcPr>
                          <w:p w14:paraId="4FF63ACB" w14:textId="77777777" w:rsidR="00D139A3" w:rsidRDefault="00D139A3">
                            <w:pPr>
                              <w:rPr>
                                <w:sz w:val="2"/>
                                <w:szCs w:val="2"/>
                              </w:rPr>
                            </w:pPr>
                          </w:p>
                        </w:tc>
                      </w:tr>
                    </w:tbl>
                    <w:p w14:paraId="3B535D48" w14:textId="77777777" w:rsidR="00D139A3" w:rsidRDefault="00D139A3" w:rsidP="00D139A3">
                      <w:pPr>
                        <w:pStyle w:val="BodyText"/>
                      </w:pPr>
                    </w:p>
                  </w:txbxContent>
                </v:textbox>
                <w10:wrap anchorx="page"/>
              </v:shape>
            </w:pict>
          </mc:Fallback>
        </mc:AlternateContent>
      </w:r>
      <w:r w:rsidRPr="00B17983">
        <w:t>Environmental Mitigation and Monitoring Plan Table 1: Typical Environmental Mitigation Plan</w:t>
      </w:r>
    </w:p>
    <w:p w14:paraId="6A81B4B1" w14:textId="77777777" w:rsidR="00D139A3" w:rsidRPr="00B17983" w:rsidRDefault="00D139A3" w:rsidP="00D139A3">
      <w:pPr>
        <w:pStyle w:val="BodyText"/>
        <w:rPr>
          <w:b/>
          <w:sz w:val="24"/>
        </w:rPr>
      </w:pPr>
    </w:p>
    <w:p w14:paraId="0CFDDC32" w14:textId="77777777" w:rsidR="00D139A3" w:rsidRPr="00B17983" w:rsidRDefault="00D139A3" w:rsidP="00D139A3">
      <w:pPr>
        <w:pStyle w:val="BodyText"/>
        <w:rPr>
          <w:b/>
          <w:sz w:val="24"/>
        </w:rPr>
      </w:pPr>
    </w:p>
    <w:p w14:paraId="01F5213E" w14:textId="77777777" w:rsidR="00D139A3" w:rsidRPr="00B17983" w:rsidRDefault="00D139A3" w:rsidP="00D139A3">
      <w:pPr>
        <w:pStyle w:val="BodyText"/>
        <w:rPr>
          <w:b/>
          <w:sz w:val="24"/>
        </w:rPr>
      </w:pPr>
    </w:p>
    <w:p w14:paraId="3408E80B" w14:textId="77777777" w:rsidR="00D139A3" w:rsidRPr="00B17983" w:rsidRDefault="00D139A3" w:rsidP="00D139A3">
      <w:pPr>
        <w:pStyle w:val="BodyText"/>
        <w:rPr>
          <w:b/>
          <w:sz w:val="24"/>
        </w:rPr>
      </w:pPr>
    </w:p>
    <w:p w14:paraId="54BAC165" w14:textId="77777777" w:rsidR="00D139A3" w:rsidRPr="00B17983" w:rsidRDefault="00D139A3" w:rsidP="00D139A3">
      <w:pPr>
        <w:pStyle w:val="BodyText"/>
        <w:rPr>
          <w:b/>
          <w:sz w:val="24"/>
        </w:rPr>
      </w:pPr>
    </w:p>
    <w:p w14:paraId="1B9A108B" w14:textId="77777777" w:rsidR="00D139A3" w:rsidRPr="00B17983" w:rsidRDefault="00D139A3" w:rsidP="00D139A3">
      <w:pPr>
        <w:pStyle w:val="BodyText"/>
        <w:rPr>
          <w:b/>
          <w:sz w:val="24"/>
        </w:rPr>
      </w:pPr>
    </w:p>
    <w:p w14:paraId="0079579A" w14:textId="77777777" w:rsidR="00D139A3" w:rsidRPr="00B17983" w:rsidRDefault="00D139A3" w:rsidP="00D139A3">
      <w:pPr>
        <w:pStyle w:val="BodyText"/>
        <w:rPr>
          <w:b/>
          <w:sz w:val="24"/>
        </w:rPr>
      </w:pPr>
    </w:p>
    <w:p w14:paraId="4A225DC6" w14:textId="77777777" w:rsidR="00D139A3" w:rsidRPr="00B17983" w:rsidRDefault="00D139A3" w:rsidP="00D139A3">
      <w:pPr>
        <w:pStyle w:val="BodyText"/>
        <w:rPr>
          <w:b/>
          <w:sz w:val="24"/>
        </w:rPr>
      </w:pPr>
    </w:p>
    <w:p w14:paraId="237462ED" w14:textId="77777777" w:rsidR="00D139A3" w:rsidRPr="00B17983" w:rsidRDefault="00D139A3" w:rsidP="00D139A3">
      <w:pPr>
        <w:pStyle w:val="BodyText"/>
        <w:rPr>
          <w:b/>
          <w:sz w:val="24"/>
        </w:rPr>
      </w:pPr>
    </w:p>
    <w:p w14:paraId="4303F5EA" w14:textId="77777777" w:rsidR="00D139A3" w:rsidRPr="00B17983" w:rsidRDefault="00D139A3" w:rsidP="00D139A3">
      <w:pPr>
        <w:pStyle w:val="BodyText"/>
        <w:rPr>
          <w:b/>
          <w:sz w:val="24"/>
        </w:rPr>
      </w:pPr>
    </w:p>
    <w:p w14:paraId="09FDE75B" w14:textId="77777777" w:rsidR="00D139A3" w:rsidRPr="00B17983" w:rsidRDefault="00D139A3" w:rsidP="00D139A3">
      <w:pPr>
        <w:pStyle w:val="BodyText"/>
        <w:rPr>
          <w:b/>
          <w:sz w:val="24"/>
        </w:rPr>
      </w:pPr>
    </w:p>
    <w:p w14:paraId="6CA13D43" w14:textId="77777777" w:rsidR="00D139A3" w:rsidRPr="00B17983" w:rsidRDefault="00D139A3" w:rsidP="00D139A3">
      <w:pPr>
        <w:pStyle w:val="BodyText"/>
        <w:rPr>
          <w:b/>
          <w:sz w:val="24"/>
        </w:rPr>
      </w:pPr>
    </w:p>
    <w:p w14:paraId="00B81DD1" w14:textId="77777777" w:rsidR="00D139A3" w:rsidRPr="00B17983" w:rsidRDefault="00D139A3" w:rsidP="00D139A3">
      <w:pPr>
        <w:pStyle w:val="BodyText"/>
        <w:rPr>
          <w:b/>
          <w:sz w:val="24"/>
        </w:rPr>
      </w:pPr>
    </w:p>
    <w:p w14:paraId="325C92C0" w14:textId="77777777" w:rsidR="00D139A3" w:rsidRPr="00B17983" w:rsidRDefault="00D139A3" w:rsidP="00D139A3">
      <w:pPr>
        <w:pStyle w:val="BodyText"/>
        <w:rPr>
          <w:b/>
          <w:sz w:val="24"/>
        </w:rPr>
      </w:pPr>
    </w:p>
    <w:p w14:paraId="24768F98" w14:textId="77777777" w:rsidR="00D139A3" w:rsidRPr="00B17983" w:rsidRDefault="00D139A3" w:rsidP="00D139A3">
      <w:pPr>
        <w:pStyle w:val="BodyText"/>
        <w:rPr>
          <w:b/>
          <w:sz w:val="24"/>
        </w:rPr>
      </w:pPr>
    </w:p>
    <w:p w14:paraId="736F6FE7" w14:textId="77777777" w:rsidR="00D139A3" w:rsidRPr="00B17983" w:rsidRDefault="00D139A3" w:rsidP="00D139A3">
      <w:pPr>
        <w:pStyle w:val="BodyText"/>
        <w:rPr>
          <w:b/>
          <w:sz w:val="24"/>
        </w:rPr>
      </w:pPr>
    </w:p>
    <w:p w14:paraId="1524E386" w14:textId="77777777" w:rsidR="00D139A3" w:rsidRPr="00B17983" w:rsidRDefault="00D139A3" w:rsidP="00D139A3">
      <w:pPr>
        <w:pStyle w:val="BodyText"/>
        <w:rPr>
          <w:b/>
          <w:sz w:val="24"/>
        </w:rPr>
      </w:pPr>
    </w:p>
    <w:p w14:paraId="43394B72" w14:textId="77777777" w:rsidR="00D139A3" w:rsidRPr="00B17983" w:rsidRDefault="00D139A3" w:rsidP="00D139A3">
      <w:pPr>
        <w:pStyle w:val="BodyText"/>
        <w:rPr>
          <w:b/>
          <w:sz w:val="24"/>
        </w:rPr>
      </w:pPr>
    </w:p>
    <w:p w14:paraId="08101DFF" w14:textId="77777777" w:rsidR="00D139A3" w:rsidRPr="00B17983" w:rsidRDefault="00D139A3" w:rsidP="00D139A3">
      <w:pPr>
        <w:pStyle w:val="BodyText"/>
        <w:rPr>
          <w:b/>
          <w:sz w:val="24"/>
        </w:rPr>
      </w:pPr>
    </w:p>
    <w:p w14:paraId="6D5B8159" w14:textId="77777777" w:rsidR="00D139A3" w:rsidRPr="00B17983" w:rsidRDefault="00D139A3" w:rsidP="00D139A3">
      <w:pPr>
        <w:pStyle w:val="BodyText"/>
        <w:rPr>
          <w:b/>
          <w:sz w:val="24"/>
        </w:rPr>
      </w:pPr>
    </w:p>
    <w:p w14:paraId="6A7E18A2" w14:textId="77777777" w:rsidR="00D139A3" w:rsidRPr="00B17983" w:rsidRDefault="00D139A3" w:rsidP="00D139A3">
      <w:pPr>
        <w:pStyle w:val="BodyText"/>
        <w:rPr>
          <w:b/>
          <w:sz w:val="24"/>
        </w:rPr>
      </w:pPr>
    </w:p>
    <w:p w14:paraId="0283EEE0" w14:textId="77777777" w:rsidR="00D139A3" w:rsidRPr="00B17983" w:rsidRDefault="00D139A3" w:rsidP="00D139A3">
      <w:pPr>
        <w:pStyle w:val="BodyText"/>
        <w:spacing w:before="264"/>
        <w:rPr>
          <w:b/>
          <w:sz w:val="24"/>
        </w:rPr>
      </w:pPr>
    </w:p>
    <w:p w14:paraId="1A6FA9B2" w14:textId="77777777" w:rsidR="00D139A3" w:rsidRPr="00B17983" w:rsidRDefault="00D139A3" w:rsidP="00D139A3">
      <w:pPr>
        <w:ind w:left="240"/>
        <w:rPr>
          <w:b/>
          <w:sz w:val="24"/>
        </w:rPr>
      </w:pPr>
      <w:r w:rsidRPr="00B17983">
        <w:rPr>
          <w:b/>
          <w:sz w:val="24"/>
        </w:rPr>
        <w:t xml:space="preserve">Table 2: Typical Environmental Monitoring </w:t>
      </w:r>
      <w:r w:rsidRPr="00B17983">
        <w:rPr>
          <w:b/>
          <w:spacing w:val="-4"/>
          <w:sz w:val="24"/>
        </w:rPr>
        <w:t>Plan</w:t>
      </w:r>
    </w:p>
    <w:p w14:paraId="48CDCC7C" w14:textId="77777777" w:rsidR="00D139A3" w:rsidRPr="00B17983" w:rsidRDefault="00D139A3" w:rsidP="00D139A3">
      <w:pPr>
        <w:pStyle w:val="BodyText"/>
        <w:spacing w:before="11"/>
        <w:rPr>
          <w:b/>
          <w:sz w:val="1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1803"/>
        <w:gridCol w:w="2084"/>
        <w:gridCol w:w="2353"/>
        <w:gridCol w:w="1803"/>
      </w:tblGrid>
      <w:tr w:rsidR="00D139A3" w:rsidRPr="00B17983" w14:paraId="7928D46D" w14:textId="77777777" w:rsidTr="003D0413">
        <w:trPr>
          <w:trHeight w:val="506"/>
          <w:jc w:val="center"/>
        </w:trPr>
        <w:tc>
          <w:tcPr>
            <w:tcW w:w="1800" w:type="dxa"/>
            <w:shd w:val="clear" w:color="auto" w:fill="C6D9F1" w:themeFill="text2" w:themeFillTint="33"/>
          </w:tcPr>
          <w:p w14:paraId="1A2A9215" w14:textId="77777777" w:rsidR="00D139A3" w:rsidRPr="00B17983" w:rsidRDefault="00D139A3" w:rsidP="00EF0671">
            <w:pPr>
              <w:pStyle w:val="TableParagraph"/>
              <w:spacing w:line="247" w:lineRule="exact"/>
              <w:ind w:left="112"/>
              <w:rPr>
                <w:b/>
              </w:rPr>
            </w:pPr>
            <w:r w:rsidRPr="00B17983">
              <w:rPr>
                <w:b/>
                <w:spacing w:val="-2"/>
              </w:rPr>
              <w:t>Issue</w:t>
            </w:r>
          </w:p>
        </w:tc>
        <w:tc>
          <w:tcPr>
            <w:tcW w:w="1803" w:type="dxa"/>
            <w:shd w:val="clear" w:color="auto" w:fill="C6D9F1" w:themeFill="text2" w:themeFillTint="33"/>
          </w:tcPr>
          <w:p w14:paraId="6E32EBB8" w14:textId="77777777" w:rsidR="00D139A3" w:rsidRPr="00B17983" w:rsidRDefault="00D139A3" w:rsidP="00EF0671">
            <w:pPr>
              <w:pStyle w:val="TableParagraph"/>
              <w:spacing w:line="247" w:lineRule="exact"/>
              <w:ind w:left="113"/>
              <w:rPr>
                <w:b/>
              </w:rPr>
            </w:pPr>
            <w:r w:rsidRPr="00B17983">
              <w:rPr>
                <w:b/>
                <w:spacing w:val="-2"/>
              </w:rPr>
              <w:t>Parameters</w:t>
            </w:r>
          </w:p>
        </w:tc>
        <w:tc>
          <w:tcPr>
            <w:tcW w:w="2084" w:type="dxa"/>
            <w:shd w:val="clear" w:color="auto" w:fill="C6D9F1" w:themeFill="text2" w:themeFillTint="33"/>
          </w:tcPr>
          <w:p w14:paraId="3289E59C" w14:textId="77777777" w:rsidR="00D139A3" w:rsidRPr="00B17983" w:rsidRDefault="00D139A3" w:rsidP="00EF0671">
            <w:pPr>
              <w:pStyle w:val="TableParagraph"/>
              <w:spacing w:line="249" w:lineRule="exact"/>
              <w:ind w:left="113"/>
              <w:rPr>
                <w:b/>
              </w:rPr>
            </w:pPr>
            <w:r w:rsidRPr="00B17983">
              <w:rPr>
                <w:b/>
                <w:spacing w:val="-2"/>
              </w:rPr>
              <w:t>Monitoring</w:t>
            </w:r>
          </w:p>
          <w:p w14:paraId="6F3A5D92" w14:textId="77777777" w:rsidR="00D139A3" w:rsidRPr="00B17983" w:rsidRDefault="00D139A3" w:rsidP="00EF0671">
            <w:pPr>
              <w:pStyle w:val="TableParagraph"/>
              <w:spacing w:line="238" w:lineRule="exact"/>
              <w:ind w:left="113"/>
              <w:rPr>
                <w:b/>
              </w:rPr>
            </w:pPr>
            <w:r w:rsidRPr="00B17983">
              <w:rPr>
                <w:b/>
                <w:spacing w:val="-2"/>
              </w:rPr>
              <w:t>Frequency</w:t>
            </w:r>
          </w:p>
        </w:tc>
        <w:tc>
          <w:tcPr>
            <w:tcW w:w="2353" w:type="dxa"/>
            <w:shd w:val="clear" w:color="auto" w:fill="C6D9F1" w:themeFill="text2" w:themeFillTint="33"/>
          </w:tcPr>
          <w:p w14:paraId="2D24AA51" w14:textId="77777777" w:rsidR="00D139A3" w:rsidRPr="00B17983" w:rsidRDefault="00D139A3" w:rsidP="00EF0671">
            <w:pPr>
              <w:pStyle w:val="TableParagraph"/>
              <w:spacing w:line="249" w:lineRule="exact"/>
              <w:ind w:left="110"/>
              <w:rPr>
                <w:b/>
              </w:rPr>
            </w:pPr>
            <w:r w:rsidRPr="00B17983">
              <w:rPr>
                <w:b/>
                <w:spacing w:val="-2"/>
              </w:rPr>
              <w:t>Monitoring</w:t>
            </w:r>
          </w:p>
          <w:p w14:paraId="72A6BE10" w14:textId="77777777" w:rsidR="00D139A3" w:rsidRPr="00B17983" w:rsidRDefault="00D139A3" w:rsidP="00EF0671">
            <w:pPr>
              <w:pStyle w:val="TableParagraph"/>
              <w:spacing w:line="238" w:lineRule="exact"/>
              <w:ind w:left="110"/>
              <w:rPr>
                <w:b/>
              </w:rPr>
            </w:pPr>
            <w:r w:rsidRPr="00B17983">
              <w:rPr>
                <w:b/>
                <w:spacing w:val="-2"/>
              </w:rPr>
              <w:t>Location</w:t>
            </w:r>
          </w:p>
        </w:tc>
        <w:tc>
          <w:tcPr>
            <w:tcW w:w="1803" w:type="dxa"/>
            <w:shd w:val="clear" w:color="auto" w:fill="C6D9F1" w:themeFill="text2" w:themeFillTint="33"/>
          </w:tcPr>
          <w:p w14:paraId="01D66773" w14:textId="77777777" w:rsidR="00D139A3" w:rsidRPr="00B17983" w:rsidRDefault="00D139A3" w:rsidP="00EF0671">
            <w:pPr>
              <w:pStyle w:val="TableParagraph"/>
              <w:spacing w:line="249" w:lineRule="exact"/>
              <w:ind w:left="109"/>
              <w:rPr>
                <w:b/>
              </w:rPr>
            </w:pPr>
            <w:r w:rsidRPr="00B17983">
              <w:rPr>
                <w:b/>
                <w:spacing w:val="-2"/>
              </w:rPr>
              <w:t>Responsible</w:t>
            </w:r>
          </w:p>
          <w:p w14:paraId="194B4F2B" w14:textId="77777777" w:rsidR="00D139A3" w:rsidRPr="00B17983" w:rsidRDefault="00D139A3" w:rsidP="00EF0671">
            <w:pPr>
              <w:pStyle w:val="TableParagraph"/>
              <w:spacing w:line="238" w:lineRule="exact"/>
              <w:ind w:left="109"/>
              <w:rPr>
                <w:b/>
              </w:rPr>
            </w:pPr>
            <w:r w:rsidRPr="00B17983">
              <w:rPr>
                <w:b/>
                <w:spacing w:val="-2"/>
              </w:rPr>
              <w:t>Parties</w:t>
            </w:r>
          </w:p>
        </w:tc>
      </w:tr>
      <w:tr w:rsidR="00D139A3" w:rsidRPr="00B17983" w14:paraId="250AFE67" w14:textId="77777777" w:rsidTr="003D0413">
        <w:trPr>
          <w:trHeight w:val="549"/>
          <w:jc w:val="center"/>
        </w:trPr>
        <w:tc>
          <w:tcPr>
            <w:tcW w:w="1800" w:type="dxa"/>
          </w:tcPr>
          <w:p w14:paraId="2E6A4618" w14:textId="77777777" w:rsidR="00D139A3" w:rsidRPr="00B17983" w:rsidRDefault="00D139A3" w:rsidP="00EF0671">
            <w:pPr>
              <w:pStyle w:val="TableParagraph"/>
            </w:pPr>
          </w:p>
        </w:tc>
        <w:tc>
          <w:tcPr>
            <w:tcW w:w="1803" w:type="dxa"/>
          </w:tcPr>
          <w:p w14:paraId="3E0FE128" w14:textId="77777777" w:rsidR="00D139A3" w:rsidRPr="00B17983" w:rsidRDefault="00D139A3" w:rsidP="00EF0671">
            <w:pPr>
              <w:pStyle w:val="TableParagraph"/>
            </w:pPr>
          </w:p>
        </w:tc>
        <w:tc>
          <w:tcPr>
            <w:tcW w:w="2084" w:type="dxa"/>
          </w:tcPr>
          <w:p w14:paraId="023D9E97" w14:textId="77777777" w:rsidR="00D139A3" w:rsidRPr="00B17983" w:rsidRDefault="00D139A3" w:rsidP="00EF0671">
            <w:pPr>
              <w:pStyle w:val="TableParagraph"/>
            </w:pPr>
          </w:p>
        </w:tc>
        <w:tc>
          <w:tcPr>
            <w:tcW w:w="2353" w:type="dxa"/>
          </w:tcPr>
          <w:p w14:paraId="10F9BF48" w14:textId="77777777" w:rsidR="00D139A3" w:rsidRPr="00B17983" w:rsidRDefault="00D139A3" w:rsidP="00EF0671">
            <w:pPr>
              <w:pStyle w:val="TableParagraph"/>
            </w:pPr>
          </w:p>
        </w:tc>
        <w:tc>
          <w:tcPr>
            <w:tcW w:w="1803" w:type="dxa"/>
          </w:tcPr>
          <w:p w14:paraId="582BD804" w14:textId="77777777" w:rsidR="00D139A3" w:rsidRPr="00B17983" w:rsidRDefault="00D139A3" w:rsidP="00EF0671">
            <w:pPr>
              <w:pStyle w:val="TableParagraph"/>
            </w:pPr>
          </w:p>
        </w:tc>
      </w:tr>
      <w:tr w:rsidR="00D139A3" w:rsidRPr="00B17983" w14:paraId="44B35A08" w14:textId="77777777" w:rsidTr="003D0413">
        <w:trPr>
          <w:trHeight w:val="553"/>
          <w:jc w:val="center"/>
        </w:trPr>
        <w:tc>
          <w:tcPr>
            <w:tcW w:w="1800" w:type="dxa"/>
          </w:tcPr>
          <w:p w14:paraId="31CE6CF1" w14:textId="77777777" w:rsidR="00D139A3" w:rsidRPr="00B17983" w:rsidRDefault="00D139A3" w:rsidP="00EF0671">
            <w:pPr>
              <w:pStyle w:val="TableParagraph"/>
            </w:pPr>
          </w:p>
        </w:tc>
        <w:tc>
          <w:tcPr>
            <w:tcW w:w="1803" w:type="dxa"/>
          </w:tcPr>
          <w:p w14:paraId="573623E1" w14:textId="77777777" w:rsidR="00D139A3" w:rsidRPr="00B17983" w:rsidRDefault="00D139A3" w:rsidP="00EF0671">
            <w:pPr>
              <w:pStyle w:val="TableParagraph"/>
            </w:pPr>
          </w:p>
        </w:tc>
        <w:tc>
          <w:tcPr>
            <w:tcW w:w="2084" w:type="dxa"/>
          </w:tcPr>
          <w:p w14:paraId="530B4FC5" w14:textId="77777777" w:rsidR="00D139A3" w:rsidRPr="00B17983" w:rsidRDefault="00D139A3" w:rsidP="00EF0671">
            <w:pPr>
              <w:pStyle w:val="TableParagraph"/>
            </w:pPr>
          </w:p>
        </w:tc>
        <w:tc>
          <w:tcPr>
            <w:tcW w:w="2353" w:type="dxa"/>
          </w:tcPr>
          <w:p w14:paraId="74001B05" w14:textId="77777777" w:rsidR="00D139A3" w:rsidRPr="00B17983" w:rsidRDefault="00D139A3" w:rsidP="00EF0671">
            <w:pPr>
              <w:pStyle w:val="TableParagraph"/>
            </w:pPr>
          </w:p>
        </w:tc>
        <w:tc>
          <w:tcPr>
            <w:tcW w:w="1803" w:type="dxa"/>
          </w:tcPr>
          <w:p w14:paraId="43198295" w14:textId="77777777" w:rsidR="00D139A3" w:rsidRPr="00B17983" w:rsidRDefault="00D139A3" w:rsidP="00EF0671">
            <w:pPr>
              <w:pStyle w:val="TableParagraph"/>
            </w:pPr>
          </w:p>
        </w:tc>
      </w:tr>
      <w:tr w:rsidR="00D139A3" w:rsidRPr="00B17983" w14:paraId="5C9612BC" w14:textId="77777777" w:rsidTr="003D0413">
        <w:trPr>
          <w:trHeight w:val="549"/>
          <w:jc w:val="center"/>
        </w:trPr>
        <w:tc>
          <w:tcPr>
            <w:tcW w:w="1800" w:type="dxa"/>
          </w:tcPr>
          <w:p w14:paraId="2F91BED2" w14:textId="77777777" w:rsidR="00D139A3" w:rsidRPr="00B17983" w:rsidRDefault="00D139A3" w:rsidP="00EF0671">
            <w:pPr>
              <w:pStyle w:val="TableParagraph"/>
            </w:pPr>
          </w:p>
        </w:tc>
        <w:tc>
          <w:tcPr>
            <w:tcW w:w="1803" w:type="dxa"/>
          </w:tcPr>
          <w:p w14:paraId="055256EF" w14:textId="77777777" w:rsidR="00D139A3" w:rsidRPr="00B17983" w:rsidRDefault="00D139A3" w:rsidP="00EF0671">
            <w:pPr>
              <w:pStyle w:val="TableParagraph"/>
            </w:pPr>
          </w:p>
        </w:tc>
        <w:tc>
          <w:tcPr>
            <w:tcW w:w="2084" w:type="dxa"/>
          </w:tcPr>
          <w:p w14:paraId="42DDBDBB" w14:textId="77777777" w:rsidR="00D139A3" w:rsidRPr="00B17983" w:rsidRDefault="00D139A3" w:rsidP="00EF0671">
            <w:pPr>
              <w:pStyle w:val="TableParagraph"/>
            </w:pPr>
          </w:p>
        </w:tc>
        <w:tc>
          <w:tcPr>
            <w:tcW w:w="2353" w:type="dxa"/>
          </w:tcPr>
          <w:p w14:paraId="4FC47D88" w14:textId="77777777" w:rsidR="00D139A3" w:rsidRPr="00B17983" w:rsidRDefault="00D139A3" w:rsidP="00EF0671">
            <w:pPr>
              <w:pStyle w:val="TableParagraph"/>
            </w:pPr>
          </w:p>
        </w:tc>
        <w:tc>
          <w:tcPr>
            <w:tcW w:w="1803" w:type="dxa"/>
          </w:tcPr>
          <w:p w14:paraId="4010B900" w14:textId="77777777" w:rsidR="00D139A3" w:rsidRPr="00B17983" w:rsidRDefault="00D139A3" w:rsidP="00EF0671">
            <w:pPr>
              <w:pStyle w:val="TableParagraph"/>
            </w:pPr>
          </w:p>
        </w:tc>
      </w:tr>
      <w:tr w:rsidR="00D139A3" w:rsidRPr="00B17983" w14:paraId="2C733346" w14:textId="77777777" w:rsidTr="003D0413">
        <w:trPr>
          <w:trHeight w:val="551"/>
          <w:jc w:val="center"/>
        </w:trPr>
        <w:tc>
          <w:tcPr>
            <w:tcW w:w="1800" w:type="dxa"/>
          </w:tcPr>
          <w:p w14:paraId="0459990E" w14:textId="77777777" w:rsidR="00D139A3" w:rsidRPr="00B17983" w:rsidRDefault="00D139A3" w:rsidP="00EF0671">
            <w:pPr>
              <w:pStyle w:val="TableParagraph"/>
            </w:pPr>
          </w:p>
        </w:tc>
        <w:tc>
          <w:tcPr>
            <w:tcW w:w="1803" w:type="dxa"/>
          </w:tcPr>
          <w:p w14:paraId="7C5170FE" w14:textId="77777777" w:rsidR="00D139A3" w:rsidRPr="00B17983" w:rsidRDefault="00D139A3" w:rsidP="00EF0671">
            <w:pPr>
              <w:pStyle w:val="TableParagraph"/>
            </w:pPr>
          </w:p>
        </w:tc>
        <w:tc>
          <w:tcPr>
            <w:tcW w:w="2084" w:type="dxa"/>
          </w:tcPr>
          <w:p w14:paraId="5B68C858" w14:textId="77777777" w:rsidR="00D139A3" w:rsidRPr="00B17983" w:rsidRDefault="00D139A3" w:rsidP="00EF0671">
            <w:pPr>
              <w:pStyle w:val="TableParagraph"/>
            </w:pPr>
          </w:p>
        </w:tc>
        <w:tc>
          <w:tcPr>
            <w:tcW w:w="2353" w:type="dxa"/>
          </w:tcPr>
          <w:p w14:paraId="5DDAAC69" w14:textId="77777777" w:rsidR="00D139A3" w:rsidRPr="00B17983" w:rsidRDefault="00D139A3" w:rsidP="00EF0671">
            <w:pPr>
              <w:pStyle w:val="TableParagraph"/>
            </w:pPr>
          </w:p>
        </w:tc>
        <w:tc>
          <w:tcPr>
            <w:tcW w:w="1803" w:type="dxa"/>
          </w:tcPr>
          <w:p w14:paraId="29152D2F" w14:textId="77777777" w:rsidR="00D139A3" w:rsidRPr="00B17983" w:rsidRDefault="00D139A3" w:rsidP="00EF0671">
            <w:pPr>
              <w:pStyle w:val="TableParagraph"/>
            </w:pPr>
          </w:p>
        </w:tc>
      </w:tr>
    </w:tbl>
    <w:p w14:paraId="5A82DE0B" w14:textId="77777777" w:rsidR="00D139A3" w:rsidRPr="00B17983" w:rsidRDefault="00D139A3" w:rsidP="00D139A3">
      <w:pPr>
        <w:sectPr w:rsidR="00D139A3" w:rsidRPr="00B17983" w:rsidSect="00A10E74">
          <w:type w:val="nextColumn"/>
          <w:pgSz w:w="11910" w:h="16840" w:code="9"/>
          <w:pgMar w:top="605" w:right="1440" w:bottom="1080" w:left="1440" w:header="0" w:footer="1070" w:gutter="0"/>
          <w:cols w:space="720"/>
        </w:sectPr>
      </w:pPr>
    </w:p>
    <w:p w14:paraId="698D2F20" w14:textId="77777777" w:rsidR="00D139A3" w:rsidRPr="00B17983" w:rsidRDefault="00D139A3" w:rsidP="00D139A3">
      <w:pPr>
        <w:spacing w:before="63"/>
        <w:ind w:right="144"/>
        <w:jc w:val="right"/>
        <w:rPr>
          <w:b/>
          <w:i/>
        </w:rPr>
      </w:pPr>
      <w:r w:rsidRPr="00B17983">
        <w:rPr>
          <w:b/>
          <w:i/>
        </w:rPr>
        <w:lastRenderedPageBreak/>
        <w:t xml:space="preserve">SPP Annex </w:t>
      </w:r>
      <w:r w:rsidRPr="00B17983">
        <w:rPr>
          <w:b/>
          <w:i/>
          <w:spacing w:val="-10"/>
        </w:rPr>
        <w:t>7</w:t>
      </w:r>
    </w:p>
    <w:p w14:paraId="6855C460" w14:textId="77777777" w:rsidR="00D139A3" w:rsidRPr="00B17983" w:rsidRDefault="00D139A3" w:rsidP="00D139A3">
      <w:pPr>
        <w:pStyle w:val="BodyText"/>
        <w:rPr>
          <w:b/>
          <w:i/>
        </w:rPr>
      </w:pPr>
    </w:p>
    <w:p w14:paraId="3D5B8A57" w14:textId="77777777" w:rsidR="00D139A3" w:rsidRPr="00B17983" w:rsidRDefault="00D139A3" w:rsidP="00D139A3">
      <w:pPr>
        <w:pStyle w:val="BodyText"/>
        <w:spacing w:before="128"/>
        <w:rPr>
          <w:b/>
          <w:i/>
        </w:rPr>
      </w:pPr>
    </w:p>
    <w:p w14:paraId="7BD701EB" w14:textId="77777777" w:rsidR="00D139A3" w:rsidRPr="00B17983" w:rsidRDefault="00D139A3" w:rsidP="00D139A3">
      <w:pPr>
        <w:spacing w:before="190"/>
        <w:ind w:right="1130"/>
        <w:jc w:val="center"/>
        <w:rPr>
          <w:b/>
          <w:sz w:val="30"/>
        </w:rPr>
      </w:pPr>
      <w:r w:rsidRPr="00B17983">
        <w:rPr>
          <w:b/>
          <w:sz w:val="30"/>
        </w:rPr>
        <w:t xml:space="preserve">University Grants Commission of </w:t>
      </w:r>
      <w:r w:rsidRPr="00B17983">
        <w:rPr>
          <w:b/>
          <w:spacing w:val="-2"/>
          <w:sz w:val="30"/>
        </w:rPr>
        <w:t>Bangladesh</w:t>
      </w:r>
    </w:p>
    <w:p w14:paraId="02719E2B" w14:textId="77777777" w:rsidR="00D139A3" w:rsidRPr="00711117" w:rsidRDefault="00D139A3" w:rsidP="00D139A3">
      <w:pPr>
        <w:spacing w:before="120"/>
        <w:ind w:right="1037"/>
        <w:jc w:val="center"/>
        <w:rPr>
          <w:sz w:val="28"/>
          <w:szCs w:val="28"/>
        </w:rPr>
      </w:pPr>
      <w:r w:rsidRPr="00711117">
        <w:rPr>
          <w:sz w:val="28"/>
          <w:szCs w:val="28"/>
        </w:rPr>
        <w:t xml:space="preserve">Improving Computer and Software Engineering Tertiary Education Project </w:t>
      </w:r>
      <w:r w:rsidRPr="00711117">
        <w:rPr>
          <w:spacing w:val="-2"/>
          <w:sz w:val="28"/>
          <w:szCs w:val="28"/>
        </w:rPr>
        <w:t>(ICSETEP)</w:t>
      </w:r>
    </w:p>
    <w:p w14:paraId="5BCD8C98" w14:textId="77777777" w:rsidR="00D139A3" w:rsidRPr="00B17983" w:rsidRDefault="00D139A3" w:rsidP="00D139A3">
      <w:pPr>
        <w:tabs>
          <w:tab w:val="left" w:pos="1080"/>
        </w:tabs>
        <w:spacing w:before="228" w:line="360" w:lineRule="auto"/>
        <w:ind w:right="842"/>
        <w:jc w:val="center"/>
        <w:rPr>
          <w:sz w:val="24"/>
        </w:rPr>
      </w:pPr>
      <w:r w:rsidRPr="00B17983">
        <w:rPr>
          <w:sz w:val="24"/>
        </w:rPr>
        <w:t>Research and Development Grant (RDG)</w:t>
      </w:r>
    </w:p>
    <w:p w14:paraId="77978D2B" w14:textId="77777777" w:rsidR="00D139A3" w:rsidRPr="00B17983" w:rsidRDefault="00D139A3" w:rsidP="00D139A3">
      <w:pPr>
        <w:pStyle w:val="BodyText"/>
        <w:spacing w:before="93"/>
        <w:rPr>
          <w:sz w:val="24"/>
        </w:rPr>
      </w:pPr>
    </w:p>
    <w:p w14:paraId="0C0F9553" w14:textId="77777777" w:rsidR="00D139A3" w:rsidRPr="00B17983" w:rsidRDefault="00D139A3" w:rsidP="00D139A3">
      <w:pPr>
        <w:pStyle w:val="Heading4"/>
        <w:ind w:left="3269"/>
      </w:pPr>
      <w:r w:rsidRPr="00B17983">
        <w:t>SOCIAL SCREENING</w:t>
      </w:r>
      <w:r w:rsidRPr="00B17983">
        <w:rPr>
          <w:spacing w:val="-4"/>
        </w:rPr>
        <w:t xml:space="preserve"> FORM</w:t>
      </w:r>
    </w:p>
    <w:p w14:paraId="4CE03771" w14:textId="77777777" w:rsidR="00D139A3" w:rsidRPr="00B17983" w:rsidRDefault="00D139A3" w:rsidP="00D139A3">
      <w:pPr>
        <w:spacing w:before="271" w:line="237" w:lineRule="auto"/>
        <w:ind w:left="252" w:firstLine="19"/>
        <w:rPr>
          <w:i/>
          <w:sz w:val="24"/>
        </w:rPr>
      </w:pPr>
      <w:bookmarkStart w:id="17" w:name="_Hlk191977884"/>
      <w:r w:rsidRPr="00B17983">
        <w:rPr>
          <w:i/>
          <w:sz w:val="24"/>
        </w:rPr>
        <w:t>[This form will be filled up by the Head of proposal submitting entity of the university and shall constitute an annex to the Sub-project Proposal format to be submitted for RDG grants]</w:t>
      </w:r>
    </w:p>
    <w:p w14:paraId="50BBBCEC" w14:textId="77777777" w:rsidR="00D139A3" w:rsidRPr="00B17983" w:rsidRDefault="00D139A3" w:rsidP="00D139A3">
      <w:pPr>
        <w:pStyle w:val="BodyText"/>
        <w:rPr>
          <w:i/>
          <w:sz w:val="24"/>
        </w:rPr>
      </w:pPr>
    </w:p>
    <w:bookmarkEnd w:id="17"/>
    <w:p w14:paraId="4D4B7F87" w14:textId="77777777" w:rsidR="00D139A3" w:rsidRPr="00B17983" w:rsidRDefault="00D139A3" w:rsidP="00D139A3">
      <w:pPr>
        <w:pStyle w:val="BodyText"/>
        <w:spacing w:before="14"/>
        <w:rPr>
          <w:i/>
          <w:sz w:val="24"/>
        </w:rPr>
      </w:pPr>
    </w:p>
    <w:p w14:paraId="6468370E" w14:textId="77777777" w:rsidR="00D139A3" w:rsidRPr="00B17983" w:rsidRDefault="00D139A3" w:rsidP="00D139A3">
      <w:pPr>
        <w:pStyle w:val="Heading4"/>
        <w:ind w:left="240"/>
      </w:pPr>
      <w:r w:rsidRPr="00B17983">
        <w:t xml:space="preserve">Part A: General </w:t>
      </w:r>
      <w:r w:rsidRPr="00B17983">
        <w:rPr>
          <w:spacing w:val="-2"/>
        </w:rPr>
        <w:t>Information</w:t>
      </w:r>
    </w:p>
    <w:p w14:paraId="0D150C33" w14:textId="77777777" w:rsidR="00D139A3" w:rsidRPr="00B17983" w:rsidRDefault="00D139A3" w:rsidP="00D139A3">
      <w:pPr>
        <w:spacing w:before="269"/>
        <w:ind w:left="240"/>
        <w:rPr>
          <w:sz w:val="24"/>
        </w:rPr>
      </w:pPr>
      <w:r w:rsidRPr="00B17983">
        <w:rPr>
          <w:sz w:val="24"/>
        </w:rPr>
        <w:t>Screening Date:</w:t>
      </w:r>
      <w:r w:rsidRPr="00B17983">
        <w:rPr>
          <w:spacing w:val="-2"/>
          <w:sz w:val="24"/>
        </w:rPr>
        <w:t>…………………………………………………………</w:t>
      </w:r>
    </w:p>
    <w:p w14:paraId="7B81BA85" w14:textId="77777777" w:rsidR="00D139A3" w:rsidRPr="00B17983" w:rsidRDefault="00D139A3" w:rsidP="00D139A3">
      <w:pPr>
        <w:spacing w:before="271" w:line="480" w:lineRule="auto"/>
        <w:ind w:left="240" w:right="2405"/>
        <w:rPr>
          <w:sz w:val="24"/>
        </w:rPr>
      </w:pPr>
      <w:r w:rsidRPr="00B17983">
        <w:rPr>
          <w:sz w:val="24"/>
        </w:rPr>
        <w:t>Name of the Institute: ………………………………………………………….. District:…………………………………Upazila:……………………………….. Name of the Principal/Head: …………………………………………………..</w:t>
      </w:r>
    </w:p>
    <w:p w14:paraId="3ADD70C9" w14:textId="77777777" w:rsidR="00D139A3" w:rsidRPr="00B17983" w:rsidRDefault="00D139A3" w:rsidP="00D139A3">
      <w:pPr>
        <w:spacing w:before="3" w:line="362" w:lineRule="auto"/>
        <w:ind w:left="240" w:right="4775"/>
        <w:rPr>
          <w:sz w:val="24"/>
        </w:rPr>
      </w:pPr>
      <w:r w:rsidRPr="00B17983">
        <w:rPr>
          <w:sz w:val="24"/>
        </w:rPr>
        <w:t xml:space="preserve">Names of Committee Members participated in Screening: </w:t>
      </w:r>
      <w:r w:rsidRPr="00B17983">
        <w:rPr>
          <w:spacing w:val="-4"/>
          <w:sz w:val="24"/>
        </w:rPr>
        <w:t>01.</w:t>
      </w:r>
    </w:p>
    <w:p w14:paraId="5C3C9B38" w14:textId="77777777" w:rsidR="00D139A3" w:rsidRPr="00B17983" w:rsidRDefault="00D139A3" w:rsidP="00D139A3">
      <w:pPr>
        <w:spacing w:line="271" w:lineRule="exact"/>
        <w:ind w:left="240"/>
        <w:rPr>
          <w:sz w:val="24"/>
        </w:rPr>
      </w:pPr>
      <w:r w:rsidRPr="00B17983">
        <w:rPr>
          <w:spacing w:val="-5"/>
          <w:sz w:val="24"/>
        </w:rPr>
        <w:t>02.</w:t>
      </w:r>
    </w:p>
    <w:p w14:paraId="1C1BA922" w14:textId="77777777" w:rsidR="00D139A3" w:rsidRPr="00B17983" w:rsidRDefault="00D139A3" w:rsidP="00D139A3">
      <w:pPr>
        <w:spacing w:before="139"/>
        <w:ind w:left="240"/>
        <w:rPr>
          <w:sz w:val="24"/>
        </w:rPr>
      </w:pPr>
      <w:r w:rsidRPr="00B17983">
        <w:rPr>
          <w:spacing w:val="-5"/>
          <w:sz w:val="24"/>
        </w:rPr>
        <w:t>03.</w:t>
      </w:r>
    </w:p>
    <w:p w14:paraId="6C344581" w14:textId="77777777" w:rsidR="00D139A3" w:rsidRPr="00B17983" w:rsidRDefault="00D139A3" w:rsidP="00D139A3">
      <w:pPr>
        <w:pStyle w:val="BodyText"/>
        <w:spacing w:before="271"/>
        <w:rPr>
          <w:sz w:val="24"/>
        </w:rPr>
      </w:pPr>
    </w:p>
    <w:p w14:paraId="2C5B62FF" w14:textId="77777777" w:rsidR="00D139A3" w:rsidRPr="00B17983" w:rsidRDefault="00D139A3" w:rsidP="00D139A3">
      <w:pPr>
        <w:spacing w:line="360" w:lineRule="auto"/>
        <w:ind w:left="240" w:right="2618"/>
        <w:rPr>
          <w:sz w:val="24"/>
        </w:rPr>
      </w:pPr>
      <w:r w:rsidRPr="00B17983">
        <w:rPr>
          <w:sz w:val="24"/>
        </w:rPr>
        <w:t>Names of MoE/UGC/ICSETEP Member, if any, Participated in Screening:</w:t>
      </w:r>
    </w:p>
    <w:p w14:paraId="48F1914D" w14:textId="77777777" w:rsidR="00D139A3" w:rsidRPr="00B17983" w:rsidRDefault="00D139A3" w:rsidP="00D139A3">
      <w:pPr>
        <w:spacing w:line="360" w:lineRule="auto"/>
        <w:ind w:left="240" w:right="2618"/>
        <w:rPr>
          <w:sz w:val="24"/>
        </w:rPr>
      </w:pPr>
      <w:r w:rsidRPr="00B17983">
        <w:rPr>
          <w:spacing w:val="-4"/>
          <w:sz w:val="24"/>
        </w:rPr>
        <w:t>01.</w:t>
      </w:r>
    </w:p>
    <w:p w14:paraId="76600771" w14:textId="77777777" w:rsidR="00D139A3" w:rsidRPr="00B17983" w:rsidRDefault="00D139A3" w:rsidP="00D139A3">
      <w:pPr>
        <w:spacing w:line="360" w:lineRule="auto"/>
        <w:ind w:left="240"/>
        <w:rPr>
          <w:spacing w:val="-5"/>
          <w:sz w:val="24"/>
        </w:rPr>
      </w:pPr>
      <w:r w:rsidRPr="00B17983">
        <w:rPr>
          <w:spacing w:val="-5"/>
          <w:sz w:val="24"/>
        </w:rPr>
        <w:t>02.</w:t>
      </w:r>
    </w:p>
    <w:p w14:paraId="5D0A7D66" w14:textId="77777777" w:rsidR="00D139A3" w:rsidRPr="00B17983" w:rsidRDefault="00D139A3" w:rsidP="00D139A3">
      <w:pPr>
        <w:spacing w:line="360" w:lineRule="auto"/>
        <w:ind w:left="240"/>
        <w:rPr>
          <w:sz w:val="24"/>
        </w:rPr>
      </w:pPr>
      <w:r w:rsidRPr="00B17983">
        <w:rPr>
          <w:spacing w:val="-5"/>
          <w:sz w:val="24"/>
        </w:rPr>
        <w:t>03.</w:t>
      </w:r>
    </w:p>
    <w:p w14:paraId="76799BED" w14:textId="77777777" w:rsidR="00D139A3" w:rsidRPr="00B17983" w:rsidRDefault="00D139A3" w:rsidP="00D139A3">
      <w:pPr>
        <w:rPr>
          <w:sz w:val="24"/>
        </w:rPr>
        <w:sectPr w:rsidR="00D139A3" w:rsidRPr="00B17983" w:rsidSect="00A10E74">
          <w:type w:val="nextColumn"/>
          <w:pgSz w:w="11910" w:h="16840" w:code="9"/>
          <w:pgMar w:top="605" w:right="1440" w:bottom="1080" w:left="1440" w:header="0" w:footer="1070" w:gutter="0"/>
          <w:cols w:space="720"/>
        </w:sectPr>
      </w:pPr>
    </w:p>
    <w:p w14:paraId="325FC630" w14:textId="77777777" w:rsidR="00D139A3" w:rsidRPr="00B17983" w:rsidRDefault="00D139A3" w:rsidP="00D139A3">
      <w:pPr>
        <w:spacing w:before="74"/>
        <w:ind w:right="113"/>
        <w:jc w:val="right"/>
        <w:rPr>
          <w:b/>
          <w:i/>
          <w:sz w:val="24"/>
        </w:rPr>
      </w:pPr>
      <w:r w:rsidRPr="00B17983">
        <w:rPr>
          <w:b/>
          <w:i/>
          <w:sz w:val="24"/>
        </w:rPr>
        <w:lastRenderedPageBreak/>
        <w:t>SPP Annex 7 (</w:t>
      </w:r>
      <w:r w:rsidRPr="00B17983">
        <w:rPr>
          <w:b/>
          <w:i/>
          <w:spacing w:val="-2"/>
          <w:sz w:val="24"/>
        </w:rPr>
        <w:t>Cont.)</w:t>
      </w:r>
    </w:p>
    <w:p w14:paraId="1F42F947" w14:textId="77777777" w:rsidR="00D139A3" w:rsidRPr="00B17983" w:rsidRDefault="00D139A3" w:rsidP="00D139A3">
      <w:pPr>
        <w:pStyle w:val="BodyText"/>
        <w:spacing w:before="168"/>
        <w:rPr>
          <w:b/>
          <w:i/>
          <w:sz w:val="24"/>
        </w:rPr>
      </w:pPr>
    </w:p>
    <w:p w14:paraId="6761EA76" w14:textId="77777777" w:rsidR="00D139A3" w:rsidRPr="00B17983" w:rsidRDefault="00D139A3" w:rsidP="00D139A3">
      <w:pPr>
        <w:pStyle w:val="Heading4"/>
        <w:ind w:left="240"/>
      </w:pPr>
      <w:r w:rsidRPr="00B17983">
        <w:t xml:space="preserve">Part B: </w:t>
      </w:r>
      <w:r w:rsidRPr="00B17983">
        <w:rPr>
          <w:spacing w:val="-2"/>
        </w:rPr>
        <w:t>Activities</w:t>
      </w:r>
    </w:p>
    <w:p w14:paraId="326CB09F" w14:textId="77777777" w:rsidR="00D139A3" w:rsidRPr="00B17983" w:rsidRDefault="00D139A3" w:rsidP="00D139A3">
      <w:pPr>
        <w:spacing w:before="265"/>
        <w:ind w:left="240"/>
        <w:rPr>
          <w:sz w:val="24"/>
        </w:rPr>
      </w:pPr>
      <w:r w:rsidRPr="00B17983">
        <w:rPr>
          <w:sz w:val="24"/>
        </w:rPr>
        <w:t xml:space="preserve">1.Major Activities using the RDG, ICSETEP </w:t>
      </w:r>
      <w:r w:rsidRPr="00B17983">
        <w:rPr>
          <w:spacing w:val="-4"/>
          <w:sz w:val="24"/>
        </w:rPr>
        <w:t>fund</w:t>
      </w:r>
    </w:p>
    <w:p w14:paraId="0EC091FD" w14:textId="77777777" w:rsidR="00D139A3" w:rsidRPr="00B17983" w:rsidRDefault="00D139A3" w:rsidP="00D139A3">
      <w:pPr>
        <w:pStyle w:val="BodyText"/>
        <w:rPr>
          <w:sz w:val="20"/>
        </w:rPr>
      </w:pPr>
    </w:p>
    <w:p w14:paraId="0CAD62AB" w14:textId="77777777" w:rsidR="00D139A3" w:rsidRPr="00B17983" w:rsidRDefault="00D139A3" w:rsidP="00D139A3">
      <w:pPr>
        <w:pStyle w:val="BodyText"/>
        <w:spacing w:before="6"/>
        <w:rPr>
          <w:sz w:val="20"/>
        </w:rPr>
      </w:pPr>
    </w:p>
    <w:tbl>
      <w:tblPr>
        <w:tblW w:w="0" w:type="auto"/>
        <w:tblInd w:w="228" w:type="dxa"/>
        <w:tblLayout w:type="fixed"/>
        <w:tblCellMar>
          <w:left w:w="0" w:type="dxa"/>
          <w:right w:w="0" w:type="dxa"/>
        </w:tblCellMar>
        <w:tblLook w:val="01E0" w:firstRow="1" w:lastRow="1" w:firstColumn="1" w:lastColumn="1" w:noHBand="0" w:noVBand="0"/>
      </w:tblPr>
      <w:tblGrid>
        <w:gridCol w:w="2780"/>
        <w:gridCol w:w="2380"/>
        <w:gridCol w:w="2246"/>
        <w:gridCol w:w="2374"/>
      </w:tblGrid>
      <w:tr w:rsidR="00D139A3" w:rsidRPr="00B17983" w14:paraId="1E679E3D" w14:textId="77777777" w:rsidTr="00EF0671">
        <w:trPr>
          <w:trHeight w:val="524"/>
        </w:trPr>
        <w:tc>
          <w:tcPr>
            <w:tcW w:w="2780" w:type="dxa"/>
          </w:tcPr>
          <w:p w14:paraId="72AEDFBB" w14:textId="77777777" w:rsidR="00D139A3" w:rsidRPr="00B17983" w:rsidRDefault="00D139A3" w:rsidP="00EF0671">
            <w:pPr>
              <w:pStyle w:val="TableParagraph"/>
              <w:tabs>
                <w:tab w:val="left" w:pos="607"/>
                <w:tab w:val="left" w:pos="1420"/>
                <w:tab w:val="left" w:pos="1859"/>
              </w:tabs>
              <w:spacing w:line="260" w:lineRule="exact"/>
              <w:ind w:left="494" w:right="52" w:hanging="445"/>
              <w:rPr>
                <w:sz w:val="24"/>
              </w:rPr>
            </w:pPr>
            <w:r w:rsidRPr="00B17983">
              <w:rPr>
                <w:spacing w:val="-6"/>
                <w:sz w:val="24"/>
              </w:rPr>
              <w:t>2.</w:t>
            </w:r>
            <w:r w:rsidRPr="00B17983">
              <w:rPr>
                <w:sz w:val="24"/>
              </w:rPr>
              <w:tab/>
            </w:r>
            <w:r w:rsidRPr="00B17983">
              <w:rPr>
                <w:sz w:val="24"/>
              </w:rPr>
              <w:tab/>
            </w:r>
            <w:r w:rsidRPr="00B17983">
              <w:rPr>
                <w:spacing w:val="-2"/>
                <w:sz w:val="24"/>
              </w:rPr>
              <w:t>Click</w:t>
            </w:r>
            <w:r w:rsidRPr="00B17983">
              <w:rPr>
                <w:sz w:val="24"/>
              </w:rPr>
              <w:tab/>
            </w:r>
            <w:r w:rsidRPr="00B17983">
              <w:rPr>
                <w:spacing w:val="-6"/>
                <w:sz w:val="24"/>
              </w:rPr>
              <w:t>if</w:t>
            </w:r>
            <w:r w:rsidRPr="00B17983">
              <w:rPr>
                <w:sz w:val="24"/>
              </w:rPr>
              <w:tab/>
            </w:r>
            <w:r w:rsidRPr="00B17983">
              <w:rPr>
                <w:spacing w:val="-2"/>
                <w:sz w:val="24"/>
              </w:rPr>
              <w:t xml:space="preserve">activities </w:t>
            </w:r>
            <w:r w:rsidRPr="00B17983">
              <w:rPr>
                <w:sz w:val="24"/>
              </w:rPr>
              <w:t>include any:</w:t>
            </w:r>
          </w:p>
        </w:tc>
        <w:tc>
          <w:tcPr>
            <w:tcW w:w="2380" w:type="dxa"/>
          </w:tcPr>
          <w:p w14:paraId="39CA102E" w14:textId="77777777" w:rsidR="00D139A3" w:rsidRPr="00B17983" w:rsidRDefault="00D139A3" w:rsidP="00EF0671">
            <w:pPr>
              <w:pStyle w:val="TableParagraph"/>
              <w:spacing w:line="266" w:lineRule="exact"/>
              <w:ind w:left="55"/>
              <w:rPr>
                <w:sz w:val="24"/>
              </w:rPr>
            </w:pPr>
            <w:r w:rsidRPr="00B17983">
              <w:rPr>
                <w:sz w:val="24"/>
              </w:rPr>
              <w:t>[] New construction</w:t>
            </w:r>
          </w:p>
        </w:tc>
        <w:tc>
          <w:tcPr>
            <w:tcW w:w="2246" w:type="dxa"/>
          </w:tcPr>
          <w:p w14:paraId="17DB894F" w14:textId="77777777" w:rsidR="00D139A3" w:rsidRPr="00B17983" w:rsidRDefault="00D139A3" w:rsidP="00EF0671">
            <w:pPr>
              <w:pStyle w:val="TableParagraph"/>
              <w:spacing w:line="266" w:lineRule="exact"/>
              <w:ind w:left="351"/>
              <w:rPr>
                <w:sz w:val="24"/>
              </w:rPr>
            </w:pPr>
            <w:r w:rsidRPr="00B17983">
              <w:rPr>
                <w:sz w:val="24"/>
              </w:rPr>
              <w:t>[]</w:t>
            </w:r>
            <w:r w:rsidRPr="00B17983">
              <w:rPr>
                <w:spacing w:val="-2"/>
                <w:sz w:val="24"/>
              </w:rPr>
              <w:t>Improvements</w:t>
            </w:r>
          </w:p>
        </w:tc>
        <w:tc>
          <w:tcPr>
            <w:tcW w:w="2374" w:type="dxa"/>
          </w:tcPr>
          <w:p w14:paraId="5C2F51F2" w14:textId="77777777" w:rsidR="00D139A3" w:rsidRPr="00B17983" w:rsidRDefault="00D139A3" w:rsidP="00EF0671">
            <w:pPr>
              <w:pStyle w:val="TableParagraph"/>
              <w:spacing w:line="266" w:lineRule="exact"/>
              <w:ind w:left="234"/>
              <w:rPr>
                <w:sz w:val="24"/>
              </w:rPr>
            </w:pPr>
            <w:r w:rsidRPr="00B17983">
              <w:rPr>
                <w:sz w:val="24"/>
              </w:rPr>
              <w:t>[]</w:t>
            </w:r>
            <w:r w:rsidRPr="00B17983">
              <w:rPr>
                <w:spacing w:val="-2"/>
                <w:sz w:val="24"/>
              </w:rPr>
              <w:t>Repair/Renovation</w:t>
            </w:r>
          </w:p>
        </w:tc>
      </w:tr>
    </w:tbl>
    <w:p w14:paraId="082E3E2A" w14:textId="77777777" w:rsidR="00D139A3" w:rsidRPr="00B17983" w:rsidRDefault="00D139A3" w:rsidP="00D139A3">
      <w:pPr>
        <w:pStyle w:val="BodyText"/>
        <w:rPr>
          <w:sz w:val="24"/>
        </w:rPr>
      </w:pPr>
    </w:p>
    <w:p w14:paraId="711386FB" w14:textId="77777777" w:rsidR="00D139A3" w:rsidRPr="00B17983" w:rsidRDefault="00D139A3" w:rsidP="00D139A3">
      <w:pPr>
        <w:pStyle w:val="BodyText"/>
        <w:spacing w:before="10"/>
        <w:rPr>
          <w:sz w:val="24"/>
        </w:rPr>
      </w:pPr>
    </w:p>
    <w:p w14:paraId="152E2E18" w14:textId="77777777" w:rsidR="00D139A3" w:rsidRPr="00B17983" w:rsidRDefault="00D139A3">
      <w:pPr>
        <w:pStyle w:val="ListParagraph"/>
        <w:numPr>
          <w:ilvl w:val="0"/>
          <w:numId w:val="4"/>
        </w:numPr>
        <w:tabs>
          <w:tab w:val="left" w:pos="544"/>
        </w:tabs>
        <w:ind w:left="544" w:hanging="304"/>
        <w:rPr>
          <w:sz w:val="24"/>
        </w:rPr>
      </w:pPr>
      <w:r w:rsidRPr="00B17983">
        <w:rPr>
          <w:sz w:val="24"/>
        </w:rPr>
        <w:t xml:space="preserve">Description of the physical works, if </w:t>
      </w:r>
      <w:r w:rsidRPr="00B17983">
        <w:rPr>
          <w:spacing w:val="-4"/>
          <w:sz w:val="24"/>
        </w:rPr>
        <w:t>any:</w:t>
      </w:r>
    </w:p>
    <w:p w14:paraId="27AAF934" w14:textId="77777777" w:rsidR="00D139A3" w:rsidRPr="00B17983" w:rsidRDefault="00D139A3" w:rsidP="00D139A3">
      <w:pPr>
        <w:pStyle w:val="BodyText"/>
        <w:spacing w:before="10"/>
        <w:rPr>
          <w:sz w:val="24"/>
        </w:rPr>
      </w:pPr>
    </w:p>
    <w:p w14:paraId="6527195A" w14:textId="77777777" w:rsidR="00D139A3" w:rsidRPr="00B17983" w:rsidRDefault="00D139A3" w:rsidP="00D139A3">
      <w:pPr>
        <w:pStyle w:val="Heading4"/>
        <w:ind w:left="240"/>
      </w:pPr>
      <w:r w:rsidRPr="00B17983">
        <w:t xml:space="preserve">Part C: Social </w:t>
      </w:r>
      <w:r w:rsidRPr="00B17983">
        <w:rPr>
          <w:spacing w:val="-2"/>
        </w:rPr>
        <w:t>Issues</w:t>
      </w:r>
    </w:p>
    <w:p w14:paraId="28048D41" w14:textId="77777777" w:rsidR="00D139A3" w:rsidRPr="00B17983" w:rsidRDefault="00D139A3">
      <w:pPr>
        <w:pStyle w:val="ListParagraph"/>
        <w:numPr>
          <w:ilvl w:val="0"/>
          <w:numId w:val="3"/>
        </w:numPr>
        <w:tabs>
          <w:tab w:val="left" w:pos="599"/>
          <w:tab w:val="left" w:pos="960"/>
          <w:tab w:val="left" w:pos="2400"/>
        </w:tabs>
        <w:spacing w:before="267"/>
        <w:ind w:right="2745" w:hanging="721"/>
        <w:rPr>
          <w:sz w:val="24"/>
        </w:rPr>
      </w:pPr>
      <w:r w:rsidRPr="00B17983">
        <w:rPr>
          <w:sz w:val="24"/>
        </w:rPr>
        <w:t xml:space="preserve">Will there be a need for additional lands to carry out the intended works? [] </w:t>
      </w:r>
      <w:r w:rsidRPr="00B17983">
        <w:rPr>
          <w:spacing w:val="-4"/>
          <w:sz w:val="24"/>
        </w:rPr>
        <w:t>Yes</w:t>
      </w:r>
      <w:r w:rsidRPr="00B17983">
        <w:rPr>
          <w:sz w:val="24"/>
        </w:rPr>
        <w:tab/>
        <w:t>[ ] No</w:t>
      </w:r>
    </w:p>
    <w:p w14:paraId="51ABBE3E" w14:textId="77777777" w:rsidR="00D139A3" w:rsidRPr="00B17983" w:rsidRDefault="00D139A3">
      <w:pPr>
        <w:pStyle w:val="ListParagraph"/>
        <w:numPr>
          <w:ilvl w:val="0"/>
          <w:numId w:val="3"/>
        </w:numPr>
        <w:tabs>
          <w:tab w:val="left" w:pos="600"/>
        </w:tabs>
        <w:ind w:left="600" w:right="1223"/>
        <w:rPr>
          <w:sz w:val="24"/>
        </w:rPr>
      </w:pPr>
      <w:r w:rsidRPr="00B17983">
        <w:rPr>
          <w:sz w:val="24"/>
        </w:rPr>
        <w:t xml:space="preserve">Does this activity affect any community groups’ access to any resources that they use for </w:t>
      </w:r>
      <w:r w:rsidRPr="00B17983">
        <w:rPr>
          <w:spacing w:val="-2"/>
          <w:sz w:val="24"/>
        </w:rPr>
        <w:t>livelihood?</w:t>
      </w:r>
    </w:p>
    <w:p w14:paraId="44AE433D" w14:textId="77777777" w:rsidR="00D139A3" w:rsidRPr="00B17983" w:rsidRDefault="00D139A3" w:rsidP="00D139A3">
      <w:pPr>
        <w:tabs>
          <w:tab w:val="left" w:pos="2400"/>
        </w:tabs>
        <w:ind w:left="960"/>
        <w:rPr>
          <w:sz w:val="24"/>
        </w:rPr>
      </w:pPr>
      <w:r w:rsidRPr="00B17983">
        <w:rPr>
          <w:sz w:val="24"/>
        </w:rPr>
        <w:t>[]</w:t>
      </w:r>
      <w:r w:rsidRPr="00B17983">
        <w:rPr>
          <w:spacing w:val="-5"/>
          <w:sz w:val="24"/>
        </w:rPr>
        <w:t xml:space="preserve"> Yes</w:t>
      </w:r>
      <w:r w:rsidRPr="00B17983">
        <w:rPr>
          <w:sz w:val="24"/>
        </w:rPr>
        <w:tab/>
        <w:t>[]</w:t>
      </w:r>
      <w:r w:rsidRPr="00B17983">
        <w:rPr>
          <w:spacing w:val="-5"/>
          <w:sz w:val="24"/>
        </w:rPr>
        <w:t xml:space="preserve"> No</w:t>
      </w:r>
    </w:p>
    <w:p w14:paraId="6C565885" w14:textId="77777777" w:rsidR="00D139A3" w:rsidRPr="00B17983" w:rsidRDefault="00D139A3">
      <w:pPr>
        <w:pStyle w:val="ListParagraph"/>
        <w:numPr>
          <w:ilvl w:val="0"/>
          <w:numId w:val="3"/>
        </w:numPr>
        <w:tabs>
          <w:tab w:val="left" w:pos="599"/>
          <w:tab w:val="left" w:pos="960"/>
          <w:tab w:val="left" w:pos="2400"/>
        </w:tabs>
        <w:ind w:right="1620" w:hanging="721"/>
        <w:rPr>
          <w:sz w:val="24"/>
        </w:rPr>
      </w:pPr>
      <w:r w:rsidRPr="00B17983">
        <w:rPr>
          <w:sz w:val="24"/>
        </w:rPr>
        <w:t>Does your institute catch a significant number of Tribal People (TP)?</w:t>
      </w:r>
    </w:p>
    <w:p w14:paraId="478ECC98" w14:textId="77777777" w:rsidR="00D139A3" w:rsidRPr="00B17983" w:rsidRDefault="00D139A3" w:rsidP="00D139A3">
      <w:pPr>
        <w:pStyle w:val="ListParagraph"/>
        <w:tabs>
          <w:tab w:val="left" w:pos="599"/>
          <w:tab w:val="left" w:pos="960"/>
          <w:tab w:val="left" w:pos="2400"/>
        </w:tabs>
        <w:ind w:left="960" w:right="1620" w:firstLine="0"/>
        <w:rPr>
          <w:sz w:val="24"/>
        </w:rPr>
      </w:pPr>
      <w:r w:rsidRPr="00B17983">
        <w:rPr>
          <w:sz w:val="24"/>
        </w:rPr>
        <w:t xml:space="preserve">[] </w:t>
      </w:r>
      <w:r w:rsidRPr="00B17983">
        <w:rPr>
          <w:spacing w:val="-4"/>
          <w:sz w:val="24"/>
        </w:rPr>
        <w:t>Yes</w:t>
      </w:r>
      <w:r w:rsidRPr="00B17983">
        <w:rPr>
          <w:sz w:val="24"/>
        </w:rPr>
        <w:tab/>
        <w:t>[ ] No</w:t>
      </w:r>
    </w:p>
    <w:p w14:paraId="4C4BBACF" w14:textId="77777777" w:rsidR="00D139A3" w:rsidRPr="00B17983" w:rsidRDefault="00D139A3">
      <w:pPr>
        <w:pStyle w:val="ListParagraph"/>
        <w:numPr>
          <w:ilvl w:val="0"/>
          <w:numId w:val="3"/>
        </w:numPr>
        <w:tabs>
          <w:tab w:val="left" w:pos="599"/>
          <w:tab w:val="left" w:pos="960"/>
          <w:tab w:val="left" w:pos="2400"/>
        </w:tabs>
        <w:ind w:right="3137" w:hanging="721"/>
        <w:rPr>
          <w:sz w:val="24"/>
        </w:rPr>
      </w:pPr>
      <w:r w:rsidRPr="00B17983">
        <w:rPr>
          <w:sz w:val="24"/>
        </w:rPr>
        <w:t>Do your proposed activities ensure equal inclusion of the TP?</w:t>
      </w:r>
    </w:p>
    <w:p w14:paraId="104A7E01" w14:textId="77777777" w:rsidR="00D139A3" w:rsidRPr="00B17983" w:rsidRDefault="00D139A3" w:rsidP="00D139A3">
      <w:pPr>
        <w:pStyle w:val="ListParagraph"/>
        <w:tabs>
          <w:tab w:val="left" w:pos="599"/>
          <w:tab w:val="left" w:pos="960"/>
          <w:tab w:val="left" w:pos="2400"/>
        </w:tabs>
        <w:ind w:left="960" w:right="3137" w:firstLine="0"/>
        <w:rPr>
          <w:sz w:val="24"/>
        </w:rPr>
      </w:pPr>
      <w:r w:rsidRPr="00B17983">
        <w:rPr>
          <w:sz w:val="24"/>
        </w:rPr>
        <w:t xml:space="preserve"> [] </w:t>
      </w:r>
      <w:r w:rsidRPr="00B17983">
        <w:rPr>
          <w:spacing w:val="-4"/>
          <w:sz w:val="24"/>
        </w:rPr>
        <w:t>Yes</w:t>
      </w:r>
      <w:r w:rsidRPr="00B17983">
        <w:rPr>
          <w:sz w:val="24"/>
        </w:rPr>
        <w:tab/>
        <w:t>[ ] No</w:t>
      </w:r>
    </w:p>
    <w:p w14:paraId="14D0A7EF" w14:textId="77777777" w:rsidR="00D139A3" w:rsidRPr="00B17983" w:rsidRDefault="00D139A3">
      <w:pPr>
        <w:pStyle w:val="ListParagraph"/>
        <w:numPr>
          <w:ilvl w:val="0"/>
          <w:numId w:val="3"/>
        </w:numPr>
        <w:tabs>
          <w:tab w:val="left" w:pos="599"/>
          <w:tab w:val="left" w:pos="960"/>
          <w:tab w:val="left" w:pos="2400"/>
        </w:tabs>
        <w:ind w:right="2013" w:hanging="721"/>
        <w:rPr>
          <w:sz w:val="24"/>
        </w:rPr>
      </w:pPr>
      <w:r w:rsidRPr="00B17983">
        <w:rPr>
          <w:sz w:val="24"/>
        </w:rPr>
        <w:t>Does your proposed activity pose any threat to cultural tradition and way of life?</w:t>
      </w:r>
    </w:p>
    <w:p w14:paraId="23C73ED0" w14:textId="77777777" w:rsidR="00D139A3" w:rsidRPr="00B17983" w:rsidRDefault="00D139A3" w:rsidP="00D139A3">
      <w:pPr>
        <w:pStyle w:val="ListParagraph"/>
        <w:tabs>
          <w:tab w:val="left" w:pos="599"/>
          <w:tab w:val="left" w:pos="960"/>
          <w:tab w:val="left" w:pos="2400"/>
        </w:tabs>
        <w:ind w:left="960" w:right="2013" w:firstLine="0"/>
        <w:rPr>
          <w:sz w:val="24"/>
        </w:rPr>
      </w:pPr>
      <w:r w:rsidRPr="00B17983">
        <w:rPr>
          <w:sz w:val="24"/>
        </w:rPr>
        <w:t xml:space="preserve">[] </w:t>
      </w:r>
      <w:r w:rsidRPr="00B17983">
        <w:rPr>
          <w:spacing w:val="-4"/>
          <w:sz w:val="24"/>
        </w:rPr>
        <w:t>Yes</w:t>
      </w:r>
      <w:r w:rsidRPr="00B17983">
        <w:rPr>
          <w:sz w:val="24"/>
        </w:rPr>
        <w:tab/>
        <w:t>[ ] No</w:t>
      </w:r>
    </w:p>
    <w:p w14:paraId="2DC173E0" w14:textId="77777777" w:rsidR="00D139A3" w:rsidRPr="00B17983" w:rsidRDefault="00D139A3">
      <w:pPr>
        <w:pStyle w:val="ListParagraph"/>
        <w:numPr>
          <w:ilvl w:val="0"/>
          <w:numId w:val="3"/>
        </w:numPr>
        <w:tabs>
          <w:tab w:val="left" w:pos="600"/>
        </w:tabs>
        <w:spacing w:before="1"/>
        <w:ind w:left="600" w:right="1400"/>
        <w:rPr>
          <w:sz w:val="24"/>
        </w:rPr>
      </w:pPr>
      <w:r w:rsidRPr="00B17983">
        <w:rPr>
          <w:sz w:val="24"/>
        </w:rPr>
        <w:t>Does your proposed activity severely restrict access to common property resources and livelihood activities?</w:t>
      </w:r>
    </w:p>
    <w:p w14:paraId="718728B2" w14:textId="77777777" w:rsidR="00D139A3" w:rsidRPr="00B17983" w:rsidRDefault="00D139A3" w:rsidP="00D139A3">
      <w:pPr>
        <w:tabs>
          <w:tab w:val="left" w:pos="2400"/>
        </w:tabs>
        <w:spacing w:before="2" w:line="275" w:lineRule="exact"/>
        <w:ind w:left="960"/>
        <w:rPr>
          <w:sz w:val="24"/>
        </w:rPr>
      </w:pPr>
      <w:r w:rsidRPr="00B17983">
        <w:rPr>
          <w:sz w:val="24"/>
        </w:rPr>
        <w:t>[]</w:t>
      </w:r>
      <w:r w:rsidRPr="00B17983">
        <w:rPr>
          <w:spacing w:val="-5"/>
          <w:sz w:val="24"/>
        </w:rPr>
        <w:t xml:space="preserve"> Yes</w:t>
      </w:r>
      <w:r w:rsidRPr="00B17983">
        <w:rPr>
          <w:sz w:val="24"/>
        </w:rPr>
        <w:tab/>
        <w:t>[]</w:t>
      </w:r>
      <w:r w:rsidRPr="00B17983">
        <w:rPr>
          <w:spacing w:val="-5"/>
          <w:sz w:val="24"/>
        </w:rPr>
        <w:t xml:space="preserve"> No</w:t>
      </w:r>
    </w:p>
    <w:p w14:paraId="69312A13" w14:textId="77777777" w:rsidR="00D139A3" w:rsidRPr="00B17983" w:rsidRDefault="00D139A3">
      <w:pPr>
        <w:pStyle w:val="ListParagraph"/>
        <w:numPr>
          <w:ilvl w:val="0"/>
          <w:numId w:val="3"/>
        </w:numPr>
        <w:tabs>
          <w:tab w:val="left" w:pos="600"/>
        </w:tabs>
        <w:ind w:left="600" w:right="1464"/>
        <w:rPr>
          <w:sz w:val="24"/>
        </w:rPr>
      </w:pPr>
      <w:r w:rsidRPr="00B17983">
        <w:rPr>
          <w:sz w:val="24"/>
        </w:rPr>
        <w:t>Does your proposed activity affect places/objects of cultural and religious significance (places of worship, ancestral burial grounds, etc.)</w:t>
      </w:r>
    </w:p>
    <w:p w14:paraId="1E280D05" w14:textId="77777777" w:rsidR="00D139A3" w:rsidRPr="00B17983" w:rsidRDefault="00D139A3" w:rsidP="00D139A3">
      <w:pPr>
        <w:tabs>
          <w:tab w:val="left" w:pos="2400"/>
        </w:tabs>
        <w:ind w:left="960"/>
        <w:rPr>
          <w:sz w:val="24"/>
        </w:rPr>
      </w:pPr>
      <w:r w:rsidRPr="00B17983">
        <w:rPr>
          <w:sz w:val="24"/>
        </w:rPr>
        <w:t>[]</w:t>
      </w:r>
      <w:r w:rsidRPr="00B17983">
        <w:rPr>
          <w:spacing w:val="-5"/>
          <w:sz w:val="24"/>
        </w:rPr>
        <w:t xml:space="preserve"> Yes</w:t>
      </w:r>
      <w:r w:rsidRPr="00B17983">
        <w:rPr>
          <w:sz w:val="24"/>
        </w:rPr>
        <w:tab/>
        <w:t>[]</w:t>
      </w:r>
      <w:r w:rsidRPr="00B17983">
        <w:rPr>
          <w:spacing w:val="-5"/>
          <w:sz w:val="24"/>
        </w:rPr>
        <w:t xml:space="preserve"> No</w:t>
      </w:r>
    </w:p>
    <w:p w14:paraId="018844CC" w14:textId="77777777" w:rsidR="00D139A3" w:rsidRPr="00B17983" w:rsidRDefault="00D139A3">
      <w:pPr>
        <w:pStyle w:val="ListParagraph"/>
        <w:numPr>
          <w:ilvl w:val="0"/>
          <w:numId w:val="3"/>
        </w:numPr>
        <w:tabs>
          <w:tab w:val="left" w:pos="600"/>
        </w:tabs>
        <w:ind w:left="600" w:right="1896"/>
        <w:rPr>
          <w:sz w:val="24"/>
        </w:rPr>
      </w:pPr>
      <w:r w:rsidRPr="00B17983">
        <w:rPr>
          <w:sz w:val="24"/>
        </w:rPr>
        <w:t>Names of TP community members and organizations which participated in Social Screening (if any):</w:t>
      </w:r>
    </w:p>
    <w:p w14:paraId="63C400A0" w14:textId="77777777" w:rsidR="00D139A3" w:rsidRPr="00B17983" w:rsidRDefault="00D139A3">
      <w:pPr>
        <w:pStyle w:val="ListParagraph"/>
        <w:numPr>
          <w:ilvl w:val="0"/>
          <w:numId w:val="3"/>
        </w:numPr>
        <w:tabs>
          <w:tab w:val="left" w:pos="600"/>
        </w:tabs>
        <w:ind w:left="600" w:right="1954"/>
        <w:rPr>
          <w:sz w:val="24"/>
        </w:rPr>
      </w:pPr>
      <w:r w:rsidRPr="00B17983">
        <w:rPr>
          <w:sz w:val="24"/>
        </w:rPr>
        <w:t xml:space="preserve">Any social concerns expressed by the TP community and organizations, students and </w:t>
      </w:r>
      <w:r w:rsidRPr="00B17983">
        <w:rPr>
          <w:spacing w:val="-2"/>
          <w:sz w:val="24"/>
        </w:rPr>
        <w:t>teachers?</w:t>
      </w:r>
    </w:p>
    <w:p w14:paraId="7158F502" w14:textId="77777777" w:rsidR="00D139A3" w:rsidRPr="00B17983" w:rsidRDefault="00D139A3">
      <w:pPr>
        <w:pStyle w:val="ListParagraph"/>
        <w:numPr>
          <w:ilvl w:val="0"/>
          <w:numId w:val="3"/>
        </w:numPr>
        <w:tabs>
          <w:tab w:val="left" w:pos="600"/>
        </w:tabs>
        <w:ind w:left="600" w:hanging="360"/>
        <w:rPr>
          <w:sz w:val="24"/>
        </w:rPr>
      </w:pPr>
      <w:r w:rsidRPr="00B17983">
        <w:rPr>
          <w:sz w:val="24"/>
        </w:rPr>
        <w:t>The TP community and organizations perceive the social outcomes of the activity: [</w:t>
      </w:r>
      <w:r w:rsidRPr="00B17983">
        <w:rPr>
          <w:spacing w:val="-10"/>
          <w:sz w:val="24"/>
        </w:rPr>
        <w:t>]</w:t>
      </w:r>
    </w:p>
    <w:p w14:paraId="7CBC2ED5" w14:textId="77777777" w:rsidR="00D139A3" w:rsidRPr="00B17983" w:rsidRDefault="00D139A3" w:rsidP="00D139A3">
      <w:pPr>
        <w:ind w:left="960"/>
        <w:rPr>
          <w:sz w:val="24"/>
        </w:rPr>
      </w:pPr>
      <w:r w:rsidRPr="00B17983">
        <w:rPr>
          <w:spacing w:val="-2"/>
          <w:sz w:val="24"/>
        </w:rPr>
        <w:t>Positive</w:t>
      </w:r>
    </w:p>
    <w:p w14:paraId="5A5D8ACD" w14:textId="77777777" w:rsidR="00D139A3" w:rsidRPr="00B17983" w:rsidRDefault="00D139A3" w:rsidP="00D139A3">
      <w:pPr>
        <w:ind w:left="960"/>
        <w:rPr>
          <w:sz w:val="24"/>
        </w:rPr>
      </w:pPr>
      <w:r w:rsidRPr="00B17983">
        <w:rPr>
          <w:sz w:val="24"/>
        </w:rPr>
        <w:t>[]</w:t>
      </w:r>
      <w:r w:rsidRPr="00B17983">
        <w:rPr>
          <w:spacing w:val="-2"/>
          <w:sz w:val="24"/>
        </w:rPr>
        <w:t xml:space="preserve"> Negative</w:t>
      </w:r>
    </w:p>
    <w:p w14:paraId="51A2CA31" w14:textId="77777777" w:rsidR="00D139A3" w:rsidRPr="00B17983" w:rsidRDefault="00D139A3" w:rsidP="00D139A3">
      <w:pPr>
        <w:ind w:left="960"/>
        <w:rPr>
          <w:sz w:val="24"/>
        </w:rPr>
      </w:pPr>
      <w:r w:rsidRPr="00B17983">
        <w:rPr>
          <w:sz w:val="24"/>
        </w:rPr>
        <w:t xml:space="preserve">[] Neither positive nor </w:t>
      </w:r>
      <w:r w:rsidRPr="00B17983">
        <w:rPr>
          <w:spacing w:val="-2"/>
          <w:sz w:val="24"/>
        </w:rPr>
        <w:t>negative</w:t>
      </w:r>
    </w:p>
    <w:p w14:paraId="6D338CF8" w14:textId="77777777" w:rsidR="00D139A3" w:rsidRPr="00B17983" w:rsidRDefault="00D139A3">
      <w:pPr>
        <w:pStyle w:val="ListParagraph"/>
        <w:numPr>
          <w:ilvl w:val="0"/>
          <w:numId w:val="3"/>
        </w:numPr>
        <w:tabs>
          <w:tab w:val="left" w:pos="600"/>
        </w:tabs>
        <w:ind w:left="600" w:right="1413"/>
        <w:rPr>
          <w:sz w:val="24"/>
        </w:rPr>
      </w:pPr>
      <w:r w:rsidRPr="00B17983">
        <w:rPr>
          <w:sz w:val="24"/>
        </w:rPr>
        <w:t>In respect of the social impacts and concerns, is there a need to undertake an additional impact assessment study?</w:t>
      </w:r>
    </w:p>
    <w:p w14:paraId="6DB3F7C2" w14:textId="77777777" w:rsidR="00D139A3" w:rsidRPr="00B17983" w:rsidRDefault="00D139A3" w:rsidP="00D139A3">
      <w:pPr>
        <w:tabs>
          <w:tab w:val="left" w:pos="2400"/>
        </w:tabs>
        <w:ind w:left="960"/>
        <w:rPr>
          <w:sz w:val="24"/>
        </w:rPr>
      </w:pPr>
      <w:r w:rsidRPr="00B17983">
        <w:rPr>
          <w:sz w:val="24"/>
        </w:rPr>
        <w:t>[]</w:t>
      </w:r>
      <w:r w:rsidRPr="00B17983">
        <w:rPr>
          <w:spacing w:val="-5"/>
          <w:sz w:val="24"/>
        </w:rPr>
        <w:t xml:space="preserve"> Yes</w:t>
      </w:r>
      <w:r w:rsidRPr="00B17983">
        <w:rPr>
          <w:sz w:val="24"/>
        </w:rPr>
        <w:tab/>
        <w:t>[]</w:t>
      </w:r>
      <w:r w:rsidRPr="00B17983">
        <w:rPr>
          <w:spacing w:val="-5"/>
          <w:sz w:val="24"/>
        </w:rPr>
        <w:t xml:space="preserve"> No</w:t>
      </w:r>
    </w:p>
    <w:p w14:paraId="2C34BC72" w14:textId="77777777" w:rsidR="00D139A3" w:rsidRPr="00B17983" w:rsidRDefault="00D139A3" w:rsidP="00D139A3">
      <w:pPr>
        <w:pStyle w:val="BodyText"/>
        <w:spacing w:before="273"/>
        <w:rPr>
          <w:sz w:val="24"/>
        </w:rPr>
      </w:pPr>
    </w:p>
    <w:p w14:paraId="7E2E3BB3" w14:textId="77777777" w:rsidR="00D139A3" w:rsidRPr="00B17983" w:rsidRDefault="00D139A3" w:rsidP="00D139A3">
      <w:pPr>
        <w:ind w:left="240"/>
        <w:rPr>
          <w:sz w:val="24"/>
        </w:rPr>
      </w:pPr>
      <w:r w:rsidRPr="00B17983">
        <w:rPr>
          <w:b/>
          <w:i/>
          <w:sz w:val="24"/>
        </w:rPr>
        <w:t>Prepared by (Name)</w:t>
      </w:r>
      <w:r w:rsidRPr="00B17983">
        <w:rPr>
          <w:i/>
          <w:sz w:val="24"/>
        </w:rPr>
        <w:t>:</w:t>
      </w:r>
      <w:r w:rsidRPr="00B17983">
        <w:rPr>
          <w:spacing w:val="-2"/>
          <w:sz w:val="24"/>
        </w:rPr>
        <w:t>………………………………………………</w:t>
      </w:r>
    </w:p>
    <w:p w14:paraId="4EB53D82" w14:textId="77777777" w:rsidR="00D139A3" w:rsidRPr="00B17983" w:rsidRDefault="00D139A3" w:rsidP="00D139A3">
      <w:pPr>
        <w:pStyle w:val="BodyText"/>
        <w:rPr>
          <w:sz w:val="24"/>
        </w:rPr>
      </w:pPr>
    </w:p>
    <w:p w14:paraId="1A058B41" w14:textId="77777777" w:rsidR="00D139A3" w:rsidRPr="00B17983" w:rsidRDefault="00D139A3" w:rsidP="00D139A3">
      <w:pPr>
        <w:tabs>
          <w:tab w:val="left" w:pos="6001"/>
        </w:tabs>
        <w:spacing w:before="1"/>
        <w:ind w:left="240"/>
        <w:rPr>
          <w:sz w:val="24"/>
        </w:rPr>
      </w:pPr>
      <w:r w:rsidRPr="00B17983">
        <w:rPr>
          <w:b/>
          <w:i/>
          <w:sz w:val="24"/>
        </w:rPr>
        <w:t>Signature:</w:t>
      </w:r>
      <w:r w:rsidRPr="00B17983">
        <w:rPr>
          <w:spacing w:val="-2"/>
          <w:sz w:val="24"/>
        </w:rPr>
        <w:t>…………………………………..</w:t>
      </w:r>
      <w:r w:rsidRPr="00B17983">
        <w:rPr>
          <w:sz w:val="24"/>
        </w:rPr>
        <w:tab/>
      </w:r>
      <w:r w:rsidRPr="00B17983">
        <w:rPr>
          <w:b/>
          <w:i/>
          <w:sz w:val="24"/>
        </w:rPr>
        <w:t>Date:</w:t>
      </w:r>
      <w:r w:rsidRPr="00B17983">
        <w:rPr>
          <w:spacing w:val="-2"/>
          <w:sz w:val="24"/>
        </w:rPr>
        <w:t>…………………….</w:t>
      </w:r>
    </w:p>
    <w:p w14:paraId="61BC0D16" w14:textId="77777777" w:rsidR="00D139A3" w:rsidRPr="00B17983" w:rsidRDefault="00D139A3" w:rsidP="00D139A3">
      <w:pPr>
        <w:rPr>
          <w:sz w:val="24"/>
        </w:rPr>
        <w:sectPr w:rsidR="00D139A3" w:rsidRPr="00B17983" w:rsidSect="00A10E74">
          <w:type w:val="nextColumn"/>
          <w:pgSz w:w="11910" w:h="16840" w:code="9"/>
          <w:pgMar w:top="605" w:right="1440" w:bottom="1080" w:left="1440" w:header="0" w:footer="1070" w:gutter="0"/>
          <w:cols w:space="720"/>
        </w:sectPr>
      </w:pPr>
    </w:p>
    <w:p w14:paraId="064EE1FB" w14:textId="77777777" w:rsidR="00D139A3" w:rsidRPr="00B17983" w:rsidRDefault="00D139A3" w:rsidP="00D139A3">
      <w:pPr>
        <w:spacing w:before="76"/>
        <w:ind w:right="144"/>
        <w:jc w:val="right"/>
        <w:rPr>
          <w:b/>
          <w:i/>
        </w:rPr>
      </w:pPr>
      <w:r w:rsidRPr="00B17983">
        <w:rPr>
          <w:b/>
          <w:i/>
        </w:rPr>
        <w:lastRenderedPageBreak/>
        <w:t xml:space="preserve">SPP Annex </w:t>
      </w:r>
      <w:r w:rsidRPr="00B17983">
        <w:rPr>
          <w:b/>
          <w:i/>
          <w:spacing w:val="-10"/>
        </w:rPr>
        <w:t>8</w:t>
      </w:r>
    </w:p>
    <w:p w14:paraId="1B401D9F" w14:textId="77777777" w:rsidR="00D139A3" w:rsidRPr="00B17983" w:rsidRDefault="00D139A3" w:rsidP="00D139A3">
      <w:pPr>
        <w:pStyle w:val="BodyText"/>
        <w:rPr>
          <w:b/>
          <w:i/>
          <w:sz w:val="28"/>
        </w:rPr>
      </w:pPr>
    </w:p>
    <w:p w14:paraId="05BD2286" w14:textId="77777777" w:rsidR="00D139A3" w:rsidRPr="00B17983" w:rsidRDefault="00D139A3" w:rsidP="00D139A3">
      <w:pPr>
        <w:pStyle w:val="BodyText"/>
        <w:rPr>
          <w:b/>
          <w:i/>
          <w:sz w:val="28"/>
        </w:rPr>
      </w:pPr>
    </w:p>
    <w:p w14:paraId="43E22647" w14:textId="77777777" w:rsidR="00D139A3" w:rsidRPr="00B17983" w:rsidRDefault="00D139A3" w:rsidP="00D139A3">
      <w:pPr>
        <w:pStyle w:val="Heading2"/>
        <w:ind w:left="695" w:right="813"/>
      </w:pPr>
      <w:r w:rsidRPr="00B17983">
        <w:t xml:space="preserve">Sub-Project Management </w:t>
      </w:r>
      <w:r w:rsidRPr="00B17983">
        <w:rPr>
          <w:spacing w:val="-4"/>
        </w:rPr>
        <w:t>Team</w:t>
      </w:r>
    </w:p>
    <w:p w14:paraId="55E34317" w14:textId="77777777" w:rsidR="00D139A3" w:rsidRPr="00B17983" w:rsidRDefault="00D139A3" w:rsidP="00D139A3">
      <w:pPr>
        <w:pStyle w:val="BodyText"/>
        <w:spacing w:before="96"/>
        <w:rPr>
          <w:b/>
          <w:sz w:val="20"/>
        </w:rPr>
      </w:pPr>
    </w:p>
    <w:tbl>
      <w:tblPr>
        <w:tblW w:w="0" w:type="auto"/>
        <w:tblInd w:w="3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8"/>
        <w:gridCol w:w="1726"/>
        <w:gridCol w:w="1172"/>
        <w:gridCol w:w="1602"/>
        <w:gridCol w:w="1973"/>
      </w:tblGrid>
      <w:tr w:rsidR="00D139A3" w:rsidRPr="00B17983" w14:paraId="50657975" w14:textId="77777777" w:rsidTr="00EF0671">
        <w:trPr>
          <w:trHeight w:val="432"/>
        </w:trPr>
        <w:tc>
          <w:tcPr>
            <w:tcW w:w="2958" w:type="dxa"/>
            <w:shd w:val="clear" w:color="auto" w:fill="C6D9F1" w:themeFill="text2" w:themeFillTint="33"/>
            <w:tcMar>
              <w:left w:w="43" w:type="dxa"/>
              <w:right w:w="43" w:type="dxa"/>
            </w:tcMar>
          </w:tcPr>
          <w:p w14:paraId="0A91A645" w14:textId="77777777" w:rsidR="00D139A3" w:rsidRPr="00B17983" w:rsidRDefault="00D139A3" w:rsidP="00EF0671">
            <w:pPr>
              <w:pStyle w:val="TableParagraph"/>
              <w:jc w:val="center"/>
            </w:pPr>
            <w:r w:rsidRPr="00B17983">
              <w:t>Name/Designation of Management and Support Staff</w:t>
            </w:r>
          </w:p>
        </w:tc>
        <w:tc>
          <w:tcPr>
            <w:tcW w:w="1726" w:type="dxa"/>
            <w:shd w:val="clear" w:color="auto" w:fill="C6D9F1" w:themeFill="text2" w:themeFillTint="33"/>
            <w:tcMar>
              <w:left w:w="43" w:type="dxa"/>
              <w:right w:w="43" w:type="dxa"/>
            </w:tcMar>
          </w:tcPr>
          <w:p w14:paraId="10A46189" w14:textId="77777777" w:rsidR="00D139A3" w:rsidRPr="00B17983" w:rsidRDefault="00D139A3" w:rsidP="00EF0671">
            <w:pPr>
              <w:pStyle w:val="TableParagraph"/>
              <w:ind w:right="16"/>
              <w:jc w:val="center"/>
            </w:pPr>
            <w:r w:rsidRPr="00B17983">
              <w:t xml:space="preserve">Positioning the Institution and </w:t>
            </w:r>
            <w:r w:rsidRPr="00B17983">
              <w:rPr>
                <w:spacing w:val="-2"/>
              </w:rPr>
              <w:t>Entity</w:t>
            </w:r>
          </w:p>
        </w:tc>
        <w:tc>
          <w:tcPr>
            <w:tcW w:w="1172" w:type="dxa"/>
            <w:shd w:val="clear" w:color="auto" w:fill="C6D9F1" w:themeFill="text2" w:themeFillTint="33"/>
            <w:tcMar>
              <w:left w:w="43" w:type="dxa"/>
              <w:right w:w="43" w:type="dxa"/>
            </w:tcMar>
          </w:tcPr>
          <w:p w14:paraId="0D3E8EA7" w14:textId="77777777" w:rsidR="00D139A3" w:rsidRPr="00B17983" w:rsidRDefault="00D139A3" w:rsidP="00EF0671">
            <w:pPr>
              <w:pStyle w:val="TableParagraph"/>
              <w:spacing w:line="242" w:lineRule="auto"/>
              <w:ind w:right="42"/>
              <w:jc w:val="center"/>
            </w:pPr>
            <w:r w:rsidRPr="00B17983">
              <w:t>Positioning the Sub-Project</w:t>
            </w:r>
          </w:p>
        </w:tc>
        <w:tc>
          <w:tcPr>
            <w:tcW w:w="1602" w:type="dxa"/>
            <w:shd w:val="clear" w:color="auto" w:fill="C6D9F1" w:themeFill="text2" w:themeFillTint="33"/>
            <w:tcMar>
              <w:left w:w="43" w:type="dxa"/>
              <w:right w:w="43" w:type="dxa"/>
            </w:tcMar>
          </w:tcPr>
          <w:p w14:paraId="33F353E4" w14:textId="77777777" w:rsidR="00D139A3" w:rsidRPr="00B17983" w:rsidRDefault="00D139A3" w:rsidP="00EF0671">
            <w:pPr>
              <w:pStyle w:val="TableParagraph"/>
              <w:spacing w:line="242" w:lineRule="auto"/>
              <w:ind w:right="-15"/>
              <w:jc w:val="center"/>
            </w:pPr>
            <w:r w:rsidRPr="00B17983">
              <w:rPr>
                <w:spacing w:val="-2"/>
              </w:rPr>
              <w:t>Specific Responsibilities</w:t>
            </w:r>
          </w:p>
        </w:tc>
        <w:tc>
          <w:tcPr>
            <w:tcW w:w="1973" w:type="dxa"/>
            <w:shd w:val="clear" w:color="auto" w:fill="C6D9F1" w:themeFill="text2" w:themeFillTint="33"/>
            <w:tcMar>
              <w:left w:w="43" w:type="dxa"/>
              <w:right w:w="43" w:type="dxa"/>
            </w:tcMar>
          </w:tcPr>
          <w:p w14:paraId="18E626A6" w14:textId="77777777" w:rsidR="00D139A3" w:rsidRPr="00B17983" w:rsidRDefault="00D139A3" w:rsidP="00EF0671">
            <w:pPr>
              <w:pStyle w:val="TableParagraph"/>
              <w:spacing w:line="235" w:lineRule="auto"/>
              <w:ind w:right="13"/>
              <w:jc w:val="center"/>
            </w:pPr>
            <w:r w:rsidRPr="00B17983">
              <w:t>Time Dedicated to the Sub-Project</w:t>
            </w:r>
            <w:r w:rsidRPr="00B17983">
              <w:rPr>
                <w:spacing w:val="-2"/>
              </w:rPr>
              <w:t>*</w:t>
            </w:r>
          </w:p>
        </w:tc>
      </w:tr>
      <w:tr w:rsidR="00D139A3" w:rsidRPr="00B17983" w14:paraId="4EC75E83" w14:textId="77777777" w:rsidTr="00EF0671">
        <w:trPr>
          <w:trHeight w:val="432"/>
        </w:trPr>
        <w:tc>
          <w:tcPr>
            <w:tcW w:w="2958" w:type="dxa"/>
            <w:tcMar>
              <w:left w:w="43" w:type="dxa"/>
              <w:right w:w="43" w:type="dxa"/>
            </w:tcMar>
          </w:tcPr>
          <w:p w14:paraId="5FF15E76" w14:textId="77777777" w:rsidR="00D139A3" w:rsidRPr="00B17983" w:rsidRDefault="00D139A3" w:rsidP="00EF0671">
            <w:pPr>
              <w:pStyle w:val="TableParagraph"/>
              <w:spacing w:line="273" w:lineRule="exact"/>
              <w:ind w:left="113"/>
              <w:jc w:val="center"/>
              <w:rPr>
                <w:b/>
                <w:sz w:val="24"/>
              </w:rPr>
            </w:pPr>
            <w:r w:rsidRPr="00B17983">
              <w:rPr>
                <w:b/>
                <w:sz w:val="24"/>
              </w:rPr>
              <w:t xml:space="preserve">(Name of </w:t>
            </w:r>
            <w:r w:rsidRPr="00B17983">
              <w:rPr>
                <w:b/>
                <w:spacing w:val="-2"/>
                <w:sz w:val="24"/>
              </w:rPr>
              <w:t>Management</w:t>
            </w:r>
          </w:p>
          <w:p w14:paraId="49C1B05B" w14:textId="77777777" w:rsidR="00D139A3" w:rsidRPr="00B17983" w:rsidRDefault="00D139A3" w:rsidP="00EF0671">
            <w:pPr>
              <w:pStyle w:val="TableParagraph"/>
              <w:spacing w:before="2" w:line="259" w:lineRule="exact"/>
              <w:ind w:left="113"/>
              <w:jc w:val="center"/>
              <w:rPr>
                <w:b/>
                <w:sz w:val="24"/>
              </w:rPr>
            </w:pPr>
            <w:r w:rsidRPr="00B17983">
              <w:rPr>
                <w:b/>
                <w:spacing w:val="-2"/>
                <w:sz w:val="24"/>
              </w:rPr>
              <w:t>Staff)</w:t>
            </w:r>
          </w:p>
        </w:tc>
        <w:tc>
          <w:tcPr>
            <w:tcW w:w="1726" w:type="dxa"/>
            <w:tcMar>
              <w:left w:w="43" w:type="dxa"/>
              <w:right w:w="43" w:type="dxa"/>
            </w:tcMar>
          </w:tcPr>
          <w:p w14:paraId="26976495" w14:textId="77777777" w:rsidR="00D139A3" w:rsidRPr="00B17983" w:rsidRDefault="00D139A3" w:rsidP="00EF0671">
            <w:pPr>
              <w:pStyle w:val="TableParagraph"/>
              <w:rPr>
                <w:sz w:val="20"/>
              </w:rPr>
            </w:pPr>
          </w:p>
        </w:tc>
        <w:tc>
          <w:tcPr>
            <w:tcW w:w="1172" w:type="dxa"/>
            <w:tcMar>
              <w:left w:w="43" w:type="dxa"/>
              <w:right w:w="43" w:type="dxa"/>
            </w:tcMar>
          </w:tcPr>
          <w:p w14:paraId="18FA7396" w14:textId="77777777" w:rsidR="00D139A3" w:rsidRPr="00B17983" w:rsidRDefault="00D139A3" w:rsidP="00EF0671">
            <w:pPr>
              <w:pStyle w:val="TableParagraph"/>
              <w:rPr>
                <w:sz w:val="20"/>
              </w:rPr>
            </w:pPr>
          </w:p>
        </w:tc>
        <w:tc>
          <w:tcPr>
            <w:tcW w:w="1602" w:type="dxa"/>
            <w:tcMar>
              <w:left w:w="43" w:type="dxa"/>
              <w:right w:w="43" w:type="dxa"/>
            </w:tcMar>
          </w:tcPr>
          <w:p w14:paraId="5B30F198" w14:textId="77777777" w:rsidR="00D139A3" w:rsidRPr="00B17983" w:rsidRDefault="00D139A3" w:rsidP="00EF0671">
            <w:pPr>
              <w:pStyle w:val="TableParagraph"/>
              <w:rPr>
                <w:sz w:val="20"/>
              </w:rPr>
            </w:pPr>
          </w:p>
        </w:tc>
        <w:tc>
          <w:tcPr>
            <w:tcW w:w="1973" w:type="dxa"/>
            <w:tcMar>
              <w:left w:w="43" w:type="dxa"/>
              <w:right w:w="43" w:type="dxa"/>
            </w:tcMar>
          </w:tcPr>
          <w:p w14:paraId="7FB14595" w14:textId="77777777" w:rsidR="00D139A3" w:rsidRPr="00B17983" w:rsidRDefault="00D139A3" w:rsidP="00EF0671">
            <w:pPr>
              <w:pStyle w:val="TableParagraph"/>
              <w:rPr>
                <w:sz w:val="20"/>
              </w:rPr>
            </w:pPr>
          </w:p>
        </w:tc>
      </w:tr>
      <w:tr w:rsidR="00D139A3" w:rsidRPr="00B17983" w14:paraId="6EB2F940" w14:textId="77777777" w:rsidTr="00EF0671">
        <w:trPr>
          <w:trHeight w:val="432"/>
        </w:trPr>
        <w:tc>
          <w:tcPr>
            <w:tcW w:w="2958" w:type="dxa"/>
            <w:tcMar>
              <w:left w:w="43" w:type="dxa"/>
              <w:right w:w="43" w:type="dxa"/>
            </w:tcMar>
          </w:tcPr>
          <w:p w14:paraId="5181AB52" w14:textId="77777777" w:rsidR="00D139A3" w:rsidRPr="00B17983" w:rsidRDefault="00D139A3" w:rsidP="00EF0671">
            <w:pPr>
              <w:pStyle w:val="TableParagraph"/>
              <w:ind w:left="113"/>
              <w:jc w:val="center"/>
              <w:rPr>
                <w:sz w:val="20"/>
              </w:rPr>
            </w:pPr>
          </w:p>
        </w:tc>
        <w:tc>
          <w:tcPr>
            <w:tcW w:w="1726" w:type="dxa"/>
            <w:tcMar>
              <w:left w:w="43" w:type="dxa"/>
              <w:right w:w="43" w:type="dxa"/>
            </w:tcMar>
          </w:tcPr>
          <w:p w14:paraId="7696398F" w14:textId="77777777" w:rsidR="00D139A3" w:rsidRPr="00B17983" w:rsidRDefault="00D139A3" w:rsidP="00EF0671">
            <w:pPr>
              <w:pStyle w:val="TableParagraph"/>
              <w:rPr>
                <w:sz w:val="20"/>
              </w:rPr>
            </w:pPr>
          </w:p>
        </w:tc>
        <w:tc>
          <w:tcPr>
            <w:tcW w:w="1172" w:type="dxa"/>
            <w:tcMar>
              <w:left w:w="43" w:type="dxa"/>
              <w:right w:w="43" w:type="dxa"/>
            </w:tcMar>
          </w:tcPr>
          <w:p w14:paraId="7C2B1BCE" w14:textId="77777777" w:rsidR="00D139A3" w:rsidRPr="00B17983" w:rsidRDefault="00D139A3" w:rsidP="00EF0671">
            <w:pPr>
              <w:pStyle w:val="TableParagraph"/>
              <w:spacing w:line="265" w:lineRule="exact"/>
              <w:ind w:left="112"/>
              <w:rPr>
                <w:sz w:val="24"/>
              </w:rPr>
            </w:pPr>
            <w:r w:rsidRPr="00B17983">
              <w:rPr>
                <w:spacing w:val="-5"/>
                <w:sz w:val="24"/>
              </w:rPr>
              <w:t>PI</w:t>
            </w:r>
          </w:p>
        </w:tc>
        <w:tc>
          <w:tcPr>
            <w:tcW w:w="1602" w:type="dxa"/>
            <w:tcMar>
              <w:left w:w="43" w:type="dxa"/>
              <w:right w:w="43" w:type="dxa"/>
            </w:tcMar>
          </w:tcPr>
          <w:p w14:paraId="1CD6AD97" w14:textId="77777777" w:rsidR="00D139A3" w:rsidRPr="00B17983" w:rsidRDefault="00D139A3" w:rsidP="00EF0671">
            <w:pPr>
              <w:pStyle w:val="TableParagraph"/>
              <w:rPr>
                <w:sz w:val="20"/>
              </w:rPr>
            </w:pPr>
          </w:p>
        </w:tc>
        <w:tc>
          <w:tcPr>
            <w:tcW w:w="1973" w:type="dxa"/>
            <w:tcMar>
              <w:left w:w="43" w:type="dxa"/>
              <w:right w:w="43" w:type="dxa"/>
            </w:tcMar>
          </w:tcPr>
          <w:p w14:paraId="72CE4827" w14:textId="77777777" w:rsidR="00D139A3" w:rsidRPr="00B17983" w:rsidRDefault="00D139A3" w:rsidP="00EF0671">
            <w:pPr>
              <w:pStyle w:val="TableParagraph"/>
              <w:rPr>
                <w:sz w:val="20"/>
              </w:rPr>
            </w:pPr>
          </w:p>
        </w:tc>
      </w:tr>
      <w:tr w:rsidR="00D139A3" w:rsidRPr="00B17983" w14:paraId="2AE3CA38" w14:textId="77777777" w:rsidTr="00EF0671">
        <w:trPr>
          <w:trHeight w:val="432"/>
        </w:trPr>
        <w:tc>
          <w:tcPr>
            <w:tcW w:w="2958" w:type="dxa"/>
            <w:tcMar>
              <w:left w:w="43" w:type="dxa"/>
              <w:right w:w="43" w:type="dxa"/>
            </w:tcMar>
          </w:tcPr>
          <w:p w14:paraId="6310FA78" w14:textId="77777777" w:rsidR="00D139A3" w:rsidRPr="00B17983" w:rsidRDefault="00D139A3" w:rsidP="00EF0671">
            <w:pPr>
              <w:pStyle w:val="TableParagraph"/>
              <w:ind w:left="113"/>
              <w:jc w:val="center"/>
              <w:rPr>
                <w:sz w:val="20"/>
              </w:rPr>
            </w:pPr>
          </w:p>
        </w:tc>
        <w:tc>
          <w:tcPr>
            <w:tcW w:w="1726" w:type="dxa"/>
            <w:tcMar>
              <w:left w:w="43" w:type="dxa"/>
              <w:right w:w="43" w:type="dxa"/>
            </w:tcMar>
          </w:tcPr>
          <w:p w14:paraId="1D65AEEE" w14:textId="77777777" w:rsidR="00D139A3" w:rsidRPr="00B17983" w:rsidRDefault="00D139A3" w:rsidP="00EF0671">
            <w:pPr>
              <w:pStyle w:val="TableParagraph"/>
              <w:rPr>
                <w:sz w:val="20"/>
              </w:rPr>
            </w:pPr>
          </w:p>
        </w:tc>
        <w:tc>
          <w:tcPr>
            <w:tcW w:w="1172" w:type="dxa"/>
            <w:tcMar>
              <w:left w:w="43" w:type="dxa"/>
              <w:right w:w="43" w:type="dxa"/>
            </w:tcMar>
          </w:tcPr>
          <w:p w14:paraId="60F49210" w14:textId="77777777" w:rsidR="00D139A3" w:rsidRPr="00B17983" w:rsidRDefault="00D139A3" w:rsidP="00EF0671">
            <w:pPr>
              <w:pStyle w:val="TableParagraph"/>
              <w:spacing w:line="265" w:lineRule="exact"/>
              <w:ind w:left="112"/>
              <w:rPr>
                <w:sz w:val="24"/>
              </w:rPr>
            </w:pPr>
            <w:r w:rsidRPr="00B17983">
              <w:rPr>
                <w:sz w:val="24"/>
              </w:rPr>
              <w:t>Co-PI-</w:t>
            </w:r>
            <w:r w:rsidRPr="00B17983">
              <w:rPr>
                <w:spacing w:val="-10"/>
                <w:sz w:val="24"/>
              </w:rPr>
              <w:t>1</w:t>
            </w:r>
          </w:p>
        </w:tc>
        <w:tc>
          <w:tcPr>
            <w:tcW w:w="1602" w:type="dxa"/>
            <w:tcMar>
              <w:left w:w="43" w:type="dxa"/>
              <w:right w:w="43" w:type="dxa"/>
            </w:tcMar>
          </w:tcPr>
          <w:p w14:paraId="21945318" w14:textId="77777777" w:rsidR="00D139A3" w:rsidRPr="00B17983" w:rsidRDefault="00D139A3" w:rsidP="00EF0671">
            <w:pPr>
              <w:pStyle w:val="TableParagraph"/>
              <w:rPr>
                <w:sz w:val="20"/>
              </w:rPr>
            </w:pPr>
          </w:p>
        </w:tc>
        <w:tc>
          <w:tcPr>
            <w:tcW w:w="1973" w:type="dxa"/>
            <w:tcMar>
              <w:left w:w="43" w:type="dxa"/>
              <w:right w:w="43" w:type="dxa"/>
            </w:tcMar>
          </w:tcPr>
          <w:p w14:paraId="52448D0B" w14:textId="77777777" w:rsidR="00D139A3" w:rsidRPr="00B17983" w:rsidRDefault="00D139A3" w:rsidP="00EF0671">
            <w:pPr>
              <w:pStyle w:val="TableParagraph"/>
              <w:rPr>
                <w:sz w:val="20"/>
              </w:rPr>
            </w:pPr>
          </w:p>
        </w:tc>
      </w:tr>
      <w:tr w:rsidR="00D139A3" w:rsidRPr="00B17983" w14:paraId="7F86692D" w14:textId="77777777" w:rsidTr="00EF0671">
        <w:trPr>
          <w:trHeight w:val="432"/>
        </w:trPr>
        <w:tc>
          <w:tcPr>
            <w:tcW w:w="2958" w:type="dxa"/>
            <w:tcMar>
              <w:left w:w="43" w:type="dxa"/>
              <w:right w:w="43" w:type="dxa"/>
            </w:tcMar>
          </w:tcPr>
          <w:p w14:paraId="7FD19D68" w14:textId="77777777" w:rsidR="00D139A3" w:rsidRPr="00B17983" w:rsidRDefault="00D139A3" w:rsidP="00EF0671">
            <w:pPr>
              <w:pStyle w:val="TableParagraph"/>
              <w:ind w:left="113"/>
              <w:jc w:val="center"/>
              <w:rPr>
                <w:sz w:val="20"/>
              </w:rPr>
            </w:pPr>
          </w:p>
        </w:tc>
        <w:tc>
          <w:tcPr>
            <w:tcW w:w="1726" w:type="dxa"/>
            <w:tcMar>
              <w:left w:w="43" w:type="dxa"/>
              <w:right w:w="43" w:type="dxa"/>
            </w:tcMar>
          </w:tcPr>
          <w:p w14:paraId="2790A188" w14:textId="77777777" w:rsidR="00D139A3" w:rsidRPr="00B17983" w:rsidRDefault="00D139A3" w:rsidP="00EF0671">
            <w:pPr>
              <w:pStyle w:val="TableParagraph"/>
              <w:rPr>
                <w:sz w:val="20"/>
              </w:rPr>
            </w:pPr>
          </w:p>
        </w:tc>
        <w:tc>
          <w:tcPr>
            <w:tcW w:w="1172" w:type="dxa"/>
            <w:tcMar>
              <w:left w:w="43" w:type="dxa"/>
              <w:right w:w="43" w:type="dxa"/>
            </w:tcMar>
          </w:tcPr>
          <w:p w14:paraId="7291B6E5" w14:textId="77777777" w:rsidR="00D139A3" w:rsidRPr="00B17983" w:rsidRDefault="00D139A3" w:rsidP="00EF0671">
            <w:pPr>
              <w:pStyle w:val="TableParagraph"/>
              <w:spacing w:line="265" w:lineRule="exact"/>
              <w:ind w:left="112"/>
              <w:rPr>
                <w:sz w:val="24"/>
              </w:rPr>
            </w:pPr>
            <w:r w:rsidRPr="00B17983">
              <w:rPr>
                <w:sz w:val="24"/>
              </w:rPr>
              <w:t>Co-PI-</w:t>
            </w:r>
            <w:r w:rsidRPr="00B17983">
              <w:rPr>
                <w:spacing w:val="-10"/>
                <w:sz w:val="24"/>
              </w:rPr>
              <w:t>2</w:t>
            </w:r>
          </w:p>
        </w:tc>
        <w:tc>
          <w:tcPr>
            <w:tcW w:w="1602" w:type="dxa"/>
            <w:tcMar>
              <w:left w:w="43" w:type="dxa"/>
              <w:right w:w="43" w:type="dxa"/>
            </w:tcMar>
          </w:tcPr>
          <w:p w14:paraId="5B225CE3" w14:textId="77777777" w:rsidR="00D139A3" w:rsidRPr="00B17983" w:rsidRDefault="00D139A3" w:rsidP="00EF0671">
            <w:pPr>
              <w:pStyle w:val="TableParagraph"/>
              <w:rPr>
                <w:sz w:val="20"/>
              </w:rPr>
            </w:pPr>
          </w:p>
        </w:tc>
        <w:tc>
          <w:tcPr>
            <w:tcW w:w="1973" w:type="dxa"/>
            <w:tcMar>
              <w:left w:w="43" w:type="dxa"/>
              <w:right w:w="43" w:type="dxa"/>
            </w:tcMar>
          </w:tcPr>
          <w:p w14:paraId="5052474E" w14:textId="77777777" w:rsidR="00D139A3" w:rsidRPr="00B17983" w:rsidRDefault="00D139A3" w:rsidP="00EF0671">
            <w:pPr>
              <w:pStyle w:val="TableParagraph"/>
              <w:rPr>
                <w:sz w:val="20"/>
              </w:rPr>
            </w:pPr>
          </w:p>
        </w:tc>
      </w:tr>
      <w:tr w:rsidR="00D139A3" w:rsidRPr="00B17983" w14:paraId="46CC2A40" w14:textId="77777777" w:rsidTr="00EF0671">
        <w:trPr>
          <w:trHeight w:val="432"/>
        </w:trPr>
        <w:tc>
          <w:tcPr>
            <w:tcW w:w="2958" w:type="dxa"/>
            <w:tcMar>
              <w:left w:w="43" w:type="dxa"/>
              <w:right w:w="43" w:type="dxa"/>
            </w:tcMar>
          </w:tcPr>
          <w:p w14:paraId="627DEE7D" w14:textId="77777777" w:rsidR="00D139A3" w:rsidRPr="00B17983" w:rsidRDefault="00D139A3" w:rsidP="00EF0671">
            <w:pPr>
              <w:pStyle w:val="TableParagraph"/>
              <w:ind w:left="113"/>
              <w:jc w:val="center"/>
              <w:rPr>
                <w:sz w:val="6"/>
              </w:rPr>
            </w:pPr>
          </w:p>
        </w:tc>
        <w:tc>
          <w:tcPr>
            <w:tcW w:w="1726" w:type="dxa"/>
            <w:tcMar>
              <w:left w:w="43" w:type="dxa"/>
              <w:right w:w="43" w:type="dxa"/>
            </w:tcMar>
          </w:tcPr>
          <w:p w14:paraId="14331717" w14:textId="77777777" w:rsidR="00D139A3" w:rsidRPr="00B17983" w:rsidRDefault="00D139A3" w:rsidP="00EF0671">
            <w:pPr>
              <w:pStyle w:val="TableParagraph"/>
              <w:rPr>
                <w:sz w:val="6"/>
              </w:rPr>
            </w:pPr>
          </w:p>
        </w:tc>
        <w:tc>
          <w:tcPr>
            <w:tcW w:w="1172" w:type="dxa"/>
            <w:tcMar>
              <w:left w:w="43" w:type="dxa"/>
              <w:right w:w="43" w:type="dxa"/>
            </w:tcMar>
          </w:tcPr>
          <w:p w14:paraId="0709937E" w14:textId="77777777" w:rsidR="00D139A3" w:rsidRPr="00B17983" w:rsidRDefault="00D139A3" w:rsidP="00EF0671">
            <w:pPr>
              <w:pStyle w:val="TableParagraph"/>
              <w:rPr>
                <w:sz w:val="6"/>
              </w:rPr>
            </w:pPr>
          </w:p>
        </w:tc>
        <w:tc>
          <w:tcPr>
            <w:tcW w:w="1602" w:type="dxa"/>
            <w:tcMar>
              <w:left w:w="43" w:type="dxa"/>
              <w:right w:w="43" w:type="dxa"/>
            </w:tcMar>
          </w:tcPr>
          <w:p w14:paraId="156BFCDA" w14:textId="77777777" w:rsidR="00D139A3" w:rsidRPr="00B17983" w:rsidRDefault="00D139A3" w:rsidP="00EF0671">
            <w:pPr>
              <w:pStyle w:val="TableParagraph"/>
              <w:rPr>
                <w:sz w:val="6"/>
              </w:rPr>
            </w:pPr>
          </w:p>
        </w:tc>
        <w:tc>
          <w:tcPr>
            <w:tcW w:w="1973" w:type="dxa"/>
            <w:tcMar>
              <w:left w:w="43" w:type="dxa"/>
              <w:right w:w="43" w:type="dxa"/>
            </w:tcMar>
          </w:tcPr>
          <w:p w14:paraId="6ACFF3E3" w14:textId="77777777" w:rsidR="00D139A3" w:rsidRPr="00B17983" w:rsidRDefault="00D139A3" w:rsidP="00EF0671">
            <w:pPr>
              <w:pStyle w:val="TableParagraph"/>
              <w:rPr>
                <w:sz w:val="6"/>
              </w:rPr>
            </w:pPr>
          </w:p>
        </w:tc>
      </w:tr>
      <w:tr w:rsidR="00D139A3" w:rsidRPr="00B17983" w14:paraId="6F9E43DA" w14:textId="77777777" w:rsidTr="00EF0671">
        <w:trPr>
          <w:trHeight w:val="432"/>
        </w:trPr>
        <w:tc>
          <w:tcPr>
            <w:tcW w:w="2958" w:type="dxa"/>
            <w:tcMar>
              <w:left w:w="43" w:type="dxa"/>
              <w:right w:w="43" w:type="dxa"/>
            </w:tcMar>
          </w:tcPr>
          <w:p w14:paraId="217DAA8D" w14:textId="77777777" w:rsidR="00D139A3" w:rsidRPr="00B17983" w:rsidRDefault="00D139A3" w:rsidP="00EF0671">
            <w:pPr>
              <w:pStyle w:val="TableParagraph"/>
              <w:spacing w:line="274" w:lineRule="exact"/>
              <w:ind w:left="113"/>
              <w:jc w:val="center"/>
              <w:rPr>
                <w:b/>
                <w:sz w:val="24"/>
              </w:rPr>
            </w:pPr>
            <w:r w:rsidRPr="00B17983">
              <w:rPr>
                <w:b/>
                <w:sz w:val="24"/>
              </w:rPr>
              <w:t xml:space="preserve">(Designation of </w:t>
            </w:r>
            <w:r w:rsidRPr="00B17983">
              <w:rPr>
                <w:b/>
                <w:spacing w:val="-2"/>
                <w:sz w:val="24"/>
              </w:rPr>
              <w:t>Support Staff)</w:t>
            </w:r>
          </w:p>
        </w:tc>
        <w:tc>
          <w:tcPr>
            <w:tcW w:w="1726" w:type="dxa"/>
            <w:tcMar>
              <w:left w:w="43" w:type="dxa"/>
              <w:right w:w="43" w:type="dxa"/>
            </w:tcMar>
          </w:tcPr>
          <w:p w14:paraId="6D0499C5" w14:textId="77777777" w:rsidR="00D139A3" w:rsidRPr="00B17983" w:rsidRDefault="00D139A3" w:rsidP="00EF0671">
            <w:pPr>
              <w:pStyle w:val="TableParagraph"/>
              <w:rPr>
                <w:sz w:val="20"/>
              </w:rPr>
            </w:pPr>
          </w:p>
        </w:tc>
        <w:tc>
          <w:tcPr>
            <w:tcW w:w="1172" w:type="dxa"/>
            <w:tcMar>
              <w:left w:w="43" w:type="dxa"/>
              <w:right w:w="43" w:type="dxa"/>
            </w:tcMar>
          </w:tcPr>
          <w:p w14:paraId="648BFD65" w14:textId="77777777" w:rsidR="00D139A3" w:rsidRPr="00B17983" w:rsidRDefault="00D139A3" w:rsidP="00EF0671">
            <w:pPr>
              <w:pStyle w:val="TableParagraph"/>
              <w:rPr>
                <w:sz w:val="20"/>
              </w:rPr>
            </w:pPr>
          </w:p>
        </w:tc>
        <w:tc>
          <w:tcPr>
            <w:tcW w:w="1602" w:type="dxa"/>
            <w:tcMar>
              <w:left w:w="43" w:type="dxa"/>
              <w:right w:w="43" w:type="dxa"/>
            </w:tcMar>
          </w:tcPr>
          <w:p w14:paraId="6984FC02" w14:textId="77777777" w:rsidR="00D139A3" w:rsidRPr="00B17983" w:rsidRDefault="00D139A3" w:rsidP="00EF0671">
            <w:pPr>
              <w:pStyle w:val="TableParagraph"/>
              <w:rPr>
                <w:sz w:val="20"/>
              </w:rPr>
            </w:pPr>
          </w:p>
        </w:tc>
        <w:tc>
          <w:tcPr>
            <w:tcW w:w="1973" w:type="dxa"/>
            <w:tcMar>
              <w:left w:w="43" w:type="dxa"/>
              <w:right w:w="43" w:type="dxa"/>
            </w:tcMar>
          </w:tcPr>
          <w:p w14:paraId="2DC4BD48" w14:textId="77777777" w:rsidR="00D139A3" w:rsidRPr="00B17983" w:rsidRDefault="00D139A3" w:rsidP="00EF0671">
            <w:pPr>
              <w:pStyle w:val="TableParagraph"/>
              <w:rPr>
                <w:sz w:val="20"/>
              </w:rPr>
            </w:pPr>
          </w:p>
        </w:tc>
      </w:tr>
      <w:tr w:rsidR="00D139A3" w:rsidRPr="00B17983" w14:paraId="3D6F2A4E" w14:textId="77777777" w:rsidTr="00EF0671">
        <w:trPr>
          <w:trHeight w:val="432"/>
        </w:trPr>
        <w:tc>
          <w:tcPr>
            <w:tcW w:w="2958" w:type="dxa"/>
            <w:tcMar>
              <w:left w:w="43" w:type="dxa"/>
              <w:right w:w="43" w:type="dxa"/>
            </w:tcMar>
          </w:tcPr>
          <w:p w14:paraId="259DF417" w14:textId="77777777" w:rsidR="00D139A3" w:rsidRPr="00B17983" w:rsidRDefault="00D139A3" w:rsidP="00EF0671">
            <w:pPr>
              <w:pStyle w:val="TableParagraph"/>
              <w:rPr>
                <w:sz w:val="20"/>
              </w:rPr>
            </w:pPr>
          </w:p>
        </w:tc>
        <w:tc>
          <w:tcPr>
            <w:tcW w:w="1726" w:type="dxa"/>
            <w:tcMar>
              <w:left w:w="43" w:type="dxa"/>
              <w:right w:w="43" w:type="dxa"/>
            </w:tcMar>
          </w:tcPr>
          <w:p w14:paraId="37A9CD6E" w14:textId="77777777" w:rsidR="00D139A3" w:rsidRPr="00B17983" w:rsidRDefault="00D139A3" w:rsidP="00EF0671">
            <w:pPr>
              <w:pStyle w:val="TableParagraph"/>
              <w:rPr>
                <w:sz w:val="20"/>
              </w:rPr>
            </w:pPr>
          </w:p>
        </w:tc>
        <w:tc>
          <w:tcPr>
            <w:tcW w:w="1172" w:type="dxa"/>
            <w:tcMar>
              <w:left w:w="43" w:type="dxa"/>
              <w:right w:w="43" w:type="dxa"/>
            </w:tcMar>
          </w:tcPr>
          <w:p w14:paraId="083ABBD9" w14:textId="77777777" w:rsidR="00D139A3" w:rsidRPr="00B17983" w:rsidRDefault="00D139A3" w:rsidP="00EF0671">
            <w:pPr>
              <w:pStyle w:val="TableParagraph"/>
              <w:rPr>
                <w:sz w:val="20"/>
              </w:rPr>
            </w:pPr>
          </w:p>
        </w:tc>
        <w:tc>
          <w:tcPr>
            <w:tcW w:w="1602" w:type="dxa"/>
            <w:tcMar>
              <w:left w:w="43" w:type="dxa"/>
              <w:right w:w="43" w:type="dxa"/>
            </w:tcMar>
          </w:tcPr>
          <w:p w14:paraId="504520DD" w14:textId="77777777" w:rsidR="00D139A3" w:rsidRPr="00B17983" w:rsidRDefault="00D139A3" w:rsidP="00EF0671">
            <w:pPr>
              <w:pStyle w:val="TableParagraph"/>
              <w:rPr>
                <w:sz w:val="20"/>
              </w:rPr>
            </w:pPr>
          </w:p>
        </w:tc>
        <w:tc>
          <w:tcPr>
            <w:tcW w:w="1973" w:type="dxa"/>
            <w:tcMar>
              <w:left w:w="43" w:type="dxa"/>
              <w:right w:w="43" w:type="dxa"/>
            </w:tcMar>
          </w:tcPr>
          <w:p w14:paraId="070A9E7F" w14:textId="77777777" w:rsidR="00D139A3" w:rsidRPr="00B17983" w:rsidRDefault="00D139A3" w:rsidP="00EF0671">
            <w:pPr>
              <w:pStyle w:val="TableParagraph"/>
              <w:rPr>
                <w:sz w:val="20"/>
              </w:rPr>
            </w:pPr>
          </w:p>
        </w:tc>
      </w:tr>
      <w:tr w:rsidR="00D139A3" w:rsidRPr="00B17983" w14:paraId="524142B2" w14:textId="77777777" w:rsidTr="00EF0671">
        <w:trPr>
          <w:trHeight w:val="432"/>
        </w:trPr>
        <w:tc>
          <w:tcPr>
            <w:tcW w:w="2958" w:type="dxa"/>
            <w:tcMar>
              <w:left w:w="43" w:type="dxa"/>
              <w:right w:w="43" w:type="dxa"/>
            </w:tcMar>
          </w:tcPr>
          <w:p w14:paraId="6CB6C6B4" w14:textId="77777777" w:rsidR="00D139A3" w:rsidRPr="00B17983" w:rsidRDefault="00D139A3" w:rsidP="00EF0671">
            <w:pPr>
              <w:pStyle w:val="TableParagraph"/>
              <w:rPr>
                <w:sz w:val="20"/>
              </w:rPr>
            </w:pPr>
          </w:p>
        </w:tc>
        <w:tc>
          <w:tcPr>
            <w:tcW w:w="1726" w:type="dxa"/>
            <w:tcMar>
              <w:left w:w="43" w:type="dxa"/>
              <w:right w:w="43" w:type="dxa"/>
            </w:tcMar>
          </w:tcPr>
          <w:p w14:paraId="3AF1D576" w14:textId="77777777" w:rsidR="00D139A3" w:rsidRPr="00B17983" w:rsidRDefault="00D139A3" w:rsidP="00EF0671">
            <w:pPr>
              <w:pStyle w:val="TableParagraph"/>
              <w:rPr>
                <w:sz w:val="20"/>
              </w:rPr>
            </w:pPr>
          </w:p>
        </w:tc>
        <w:tc>
          <w:tcPr>
            <w:tcW w:w="1172" w:type="dxa"/>
            <w:tcMar>
              <w:left w:w="43" w:type="dxa"/>
              <w:right w:w="43" w:type="dxa"/>
            </w:tcMar>
          </w:tcPr>
          <w:p w14:paraId="6A96E343" w14:textId="77777777" w:rsidR="00D139A3" w:rsidRPr="00B17983" w:rsidRDefault="00D139A3" w:rsidP="00EF0671">
            <w:pPr>
              <w:pStyle w:val="TableParagraph"/>
              <w:rPr>
                <w:sz w:val="20"/>
              </w:rPr>
            </w:pPr>
          </w:p>
        </w:tc>
        <w:tc>
          <w:tcPr>
            <w:tcW w:w="1602" w:type="dxa"/>
            <w:tcMar>
              <w:left w:w="43" w:type="dxa"/>
              <w:right w:w="43" w:type="dxa"/>
            </w:tcMar>
          </w:tcPr>
          <w:p w14:paraId="3999618C" w14:textId="77777777" w:rsidR="00D139A3" w:rsidRPr="00B17983" w:rsidRDefault="00D139A3" w:rsidP="00EF0671">
            <w:pPr>
              <w:pStyle w:val="TableParagraph"/>
              <w:rPr>
                <w:sz w:val="20"/>
              </w:rPr>
            </w:pPr>
          </w:p>
        </w:tc>
        <w:tc>
          <w:tcPr>
            <w:tcW w:w="1973" w:type="dxa"/>
            <w:tcMar>
              <w:left w:w="43" w:type="dxa"/>
              <w:right w:w="43" w:type="dxa"/>
            </w:tcMar>
          </w:tcPr>
          <w:p w14:paraId="4C401A64" w14:textId="77777777" w:rsidR="00D139A3" w:rsidRPr="00B17983" w:rsidRDefault="00D139A3" w:rsidP="00EF0671">
            <w:pPr>
              <w:pStyle w:val="TableParagraph"/>
              <w:rPr>
                <w:sz w:val="20"/>
              </w:rPr>
            </w:pPr>
          </w:p>
        </w:tc>
      </w:tr>
      <w:tr w:rsidR="00D139A3" w:rsidRPr="00B17983" w14:paraId="684244A2" w14:textId="77777777" w:rsidTr="00EF0671">
        <w:trPr>
          <w:trHeight w:val="432"/>
        </w:trPr>
        <w:tc>
          <w:tcPr>
            <w:tcW w:w="2958" w:type="dxa"/>
            <w:tcMar>
              <w:left w:w="43" w:type="dxa"/>
              <w:right w:w="43" w:type="dxa"/>
            </w:tcMar>
          </w:tcPr>
          <w:p w14:paraId="2CA894BC" w14:textId="77777777" w:rsidR="00D139A3" w:rsidRPr="00B17983" w:rsidRDefault="00D139A3" w:rsidP="00EF0671">
            <w:pPr>
              <w:pStyle w:val="TableParagraph"/>
              <w:rPr>
                <w:sz w:val="20"/>
              </w:rPr>
            </w:pPr>
          </w:p>
        </w:tc>
        <w:tc>
          <w:tcPr>
            <w:tcW w:w="1726" w:type="dxa"/>
            <w:tcMar>
              <w:left w:w="43" w:type="dxa"/>
              <w:right w:w="43" w:type="dxa"/>
            </w:tcMar>
          </w:tcPr>
          <w:p w14:paraId="5A5EC39E" w14:textId="77777777" w:rsidR="00D139A3" w:rsidRPr="00B17983" w:rsidRDefault="00D139A3" w:rsidP="00EF0671">
            <w:pPr>
              <w:pStyle w:val="TableParagraph"/>
              <w:rPr>
                <w:sz w:val="20"/>
              </w:rPr>
            </w:pPr>
          </w:p>
        </w:tc>
        <w:tc>
          <w:tcPr>
            <w:tcW w:w="1172" w:type="dxa"/>
            <w:tcMar>
              <w:left w:w="43" w:type="dxa"/>
              <w:right w:w="43" w:type="dxa"/>
            </w:tcMar>
          </w:tcPr>
          <w:p w14:paraId="00835DA4" w14:textId="77777777" w:rsidR="00D139A3" w:rsidRPr="00B17983" w:rsidRDefault="00D139A3" w:rsidP="00EF0671">
            <w:pPr>
              <w:pStyle w:val="TableParagraph"/>
              <w:rPr>
                <w:sz w:val="20"/>
              </w:rPr>
            </w:pPr>
          </w:p>
        </w:tc>
        <w:tc>
          <w:tcPr>
            <w:tcW w:w="1602" w:type="dxa"/>
            <w:tcMar>
              <w:left w:w="43" w:type="dxa"/>
              <w:right w:w="43" w:type="dxa"/>
            </w:tcMar>
          </w:tcPr>
          <w:p w14:paraId="4AAC1CDE" w14:textId="77777777" w:rsidR="00D139A3" w:rsidRPr="00B17983" w:rsidRDefault="00D139A3" w:rsidP="00EF0671">
            <w:pPr>
              <w:pStyle w:val="TableParagraph"/>
              <w:rPr>
                <w:sz w:val="20"/>
              </w:rPr>
            </w:pPr>
          </w:p>
        </w:tc>
        <w:tc>
          <w:tcPr>
            <w:tcW w:w="1973" w:type="dxa"/>
            <w:tcMar>
              <w:left w:w="43" w:type="dxa"/>
              <w:right w:w="43" w:type="dxa"/>
            </w:tcMar>
          </w:tcPr>
          <w:p w14:paraId="47DC44A5" w14:textId="77777777" w:rsidR="00D139A3" w:rsidRPr="00B17983" w:rsidRDefault="00D139A3" w:rsidP="00EF0671">
            <w:pPr>
              <w:pStyle w:val="TableParagraph"/>
              <w:rPr>
                <w:sz w:val="20"/>
              </w:rPr>
            </w:pPr>
          </w:p>
        </w:tc>
      </w:tr>
      <w:tr w:rsidR="00D139A3" w:rsidRPr="00B17983" w14:paraId="0AABD839" w14:textId="77777777" w:rsidTr="00EF0671">
        <w:trPr>
          <w:trHeight w:val="432"/>
        </w:trPr>
        <w:tc>
          <w:tcPr>
            <w:tcW w:w="2958" w:type="dxa"/>
            <w:tcMar>
              <w:left w:w="43" w:type="dxa"/>
              <w:right w:w="43" w:type="dxa"/>
            </w:tcMar>
          </w:tcPr>
          <w:p w14:paraId="514FDAC2" w14:textId="77777777" w:rsidR="00D139A3" w:rsidRPr="00B17983" w:rsidRDefault="00D139A3" w:rsidP="00EF0671">
            <w:pPr>
              <w:pStyle w:val="TableParagraph"/>
              <w:rPr>
                <w:sz w:val="20"/>
              </w:rPr>
            </w:pPr>
          </w:p>
        </w:tc>
        <w:tc>
          <w:tcPr>
            <w:tcW w:w="1726" w:type="dxa"/>
            <w:tcMar>
              <w:left w:w="43" w:type="dxa"/>
              <w:right w:w="43" w:type="dxa"/>
            </w:tcMar>
          </w:tcPr>
          <w:p w14:paraId="7F88317E" w14:textId="77777777" w:rsidR="00D139A3" w:rsidRPr="00B17983" w:rsidRDefault="00D139A3" w:rsidP="00EF0671">
            <w:pPr>
              <w:pStyle w:val="TableParagraph"/>
              <w:rPr>
                <w:sz w:val="20"/>
              </w:rPr>
            </w:pPr>
          </w:p>
        </w:tc>
        <w:tc>
          <w:tcPr>
            <w:tcW w:w="1172" w:type="dxa"/>
            <w:tcMar>
              <w:left w:w="43" w:type="dxa"/>
              <w:right w:w="43" w:type="dxa"/>
            </w:tcMar>
          </w:tcPr>
          <w:p w14:paraId="26DFB9FE" w14:textId="77777777" w:rsidR="00D139A3" w:rsidRPr="00B17983" w:rsidRDefault="00D139A3" w:rsidP="00EF0671">
            <w:pPr>
              <w:pStyle w:val="TableParagraph"/>
              <w:rPr>
                <w:sz w:val="20"/>
              </w:rPr>
            </w:pPr>
          </w:p>
        </w:tc>
        <w:tc>
          <w:tcPr>
            <w:tcW w:w="1602" w:type="dxa"/>
            <w:tcMar>
              <w:left w:w="43" w:type="dxa"/>
              <w:right w:w="43" w:type="dxa"/>
            </w:tcMar>
          </w:tcPr>
          <w:p w14:paraId="6FEF0BA1" w14:textId="77777777" w:rsidR="00D139A3" w:rsidRPr="00B17983" w:rsidRDefault="00D139A3" w:rsidP="00EF0671">
            <w:pPr>
              <w:pStyle w:val="TableParagraph"/>
              <w:rPr>
                <w:sz w:val="20"/>
              </w:rPr>
            </w:pPr>
          </w:p>
        </w:tc>
        <w:tc>
          <w:tcPr>
            <w:tcW w:w="1973" w:type="dxa"/>
            <w:tcMar>
              <w:left w:w="43" w:type="dxa"/>
              <w:right w:w="43" w:type="dxa"/>
            </w:tcMar>
          </w:tcPr>
          <w:p w14:paraId="409E0ED5" w14:textId="77777777" w:rsidR="00D139A3" w:rsidRPr="00B17983" w:rsidRDefault="00D139A3" w:rsidP="00EF0671">
            <w:pPr>
              <w:pStyle w:val="TableParagraph"/>
              <w:rPr>
                <w:sz w:val="20"/>
              </w:rPr>
            </w:pPr>
          </w:p>
        </w:tc>
      </w:tr>
      <w:tr w:rsidR="00D139A3" w:rsidRPr="00B17983" w14:paraId="24DF3ABE" w14:textId="77777777" w:rsidTr="00EF0671">
        <w:trPr>
          <w:trHeight w:val="432"/>
        </w:trPr>
        <w:tc>
          <w:tcPr>
            <w:tcW w:w="2958" w:type="dxa"/>
            <w:tcMar>
              <w:left w:w="43" w:type="dxa"/>
              <w:right w:w="43" w:type="dxa"/>
            </w:tcMar>
          </w:tcPr>
          <w:p w14:paraId="7D92CA2F" w14:textId="77777777" w:rsidR="00D139A3" w:rsidRPr="00B17983" w:rsidRDefault="00D139A3" w:rsidP="00EF0671">
            <w:pPr>
              <w:pStyle w:val="TableParagraph"/>
              <w:rPr>
                <w:sz w:val="20"/>
              </w:rPr>
            </w:pPr>
          </w:p>
        </w:tc>
        <w:tc>
          <w:tcPr>
            <w:tcW w:w="1726" w:type="dxa"/>
            <w:tcMar>
              <w:left w:w="43" w:type="dxa"/>
              <w:right w:w="43" w:type="dxa"/>
            </w:tcMar>
          </w:tcPr>
          <w:p w14:paraId="03637838" w14:textId="77777777" w:rsidR="00D139A3" w:rsidRPr="00B17983" w:rsidRDefault="00D139A3" w:rsidP="00EF0671">
            <w:pPr>
              <w:pStyle w:val="TableParagraph"/>
              <w:rPr>
                <w:sz w:val="20"/>
              </w:rPr>
            </w:pPr>
          </w:p>
        </w:tc>
        <w:tc>
          <w:tcPr>
            <w:tcW w:w="1172" w:type="dxa"/>
            <w:tcMar>
              <w:left w:w="43" w:type="dxa"/>
              <w:right w:w="43" w:type="dxa"/>
            </w:tcMar>
          </w:tcPr>
          <w:p w14:paraId="1A07BBA9" w14:textId="77777777" w:rsidR="00D139A3" w:rsidRPr="00B17983" w:rsidRDefault="00D139A3" w:rsidP="00EF0671">
            <w:pPr>
              <w:pStyle w:val="TableParagraph"/>
              <w:rPr>
                <w:sz w:val="20"/>
              </w:rPr>
            </w:pPr>
          </w:p>
        </w:tc>
        <w:tc>
          <w:tcPr>
            <w:tcW w:w="1602" w:type="dxa"/>
            <w:tcMar>
              <w:left w:w="43" w:type="dxa"/>
              <w:right w:w="43" w:type="dxa"/>
            </w:tcMar>
          </w:tcPr>
          <w:p w14:paraId="35B70887" w14:textId="77777777" w:rsidR="00D139A3" w:rsidRPr="00B17983" w:rsidRDefault="00D139A3" w:rsidP="00EF0671">
            <w:pPr>
              <w:pStyle w:val="TableParagraph"/>
              <w:rPr>
                <w:sz w:val="20"/>
              </w:rPr>
            </w:pPr>
          </w:p>
        </w:tc>
        <w:tc>
          <w:tcPr>
            <w:tcW w:w="1973" w:type="dxa"/>
            <w:tcMar>
              <w:left w:w="43" w:type="dxa"/>
              <w:right w:w="43" w:type="dxa"/>
            </w:tcMar>
          </w:tcPr>
          <w:p w14:paraId="49CEFD7B" w14:textId="77777777" w:rsidR="00D139A3" w:rsidRPr="00B17983" w:rsidRDefault="00D139A3" w:rsidP="00EF0671">
            <w:pPr>
              <w:pStyle w:val="TableParagraph"/>
              <w:rPr>
                <w:sz w:val="20"/>
              </w:rPr>
            </w:pPr>
          </w:p>
        </w:tc>
      </w:tr>
      <w:tr w:rsidR="00D139A3" w:rsidRPr="00B17983" w14:paraId="43721154" w14:textId="77777777" w:rsidTr="00EF0671">
        <w:trPr>
          <w:trHeight w:val="432"/>
        </w:trPr>
        <w:tc>
          <w:tcPr>
            <w:tcW w:w="2958" w:type="dxa"/>
            <w:tcMar>
              <w:left w:w="43" w:type="dxa"/>
              <w:right w:w="43" w:type="dxa"/>
            </w:tcMar>
          </w:tcPr>
          <w:p w14:paraId="22DD4372" w14:textId="77777777" w:rsidR="00D139A3" w:rsidRPr="00B17983" w:rsidRDefault="00D139A3" w:rsidP="00EF0671">
            <w:pPr>
              <w:pStyle w:val="TableParagraph"/>
              <w:rPr>
                <w:sz w:val="20"/>
              </w:rPr>
            </w:pPr>
          </w:p>
        </w:tc>
        <w:tc>
          <w:tcPr>
            <w:tcW w:w="1726" w:type="dxa"/>
            <w:tcMar>
              <w:left w:w="43" w:type="dxa"/>
              <w:right w:w="43" w:type="dxa"/>
            </w:tcMar>
          </w:tcPr>
          <w:p w14:paraId="1D713DA4" w14:textId="77777777" w:rsidR="00D139A3" w:rsidRPr="00B17983" w:rsidRDefault="00D139A3" w:rsidP="00EF0671">
            <w:pPr>
              <w:pStyle w:val="TableParagraph"/>
              <w:rPr>
                <w:sz w:val="20"/>
              </w:rPr>
            </w:pPr>
          </w:p>
        </w:tc>
        <w:tc>
          <w:tcPr>
            <w:tcW w:w="1172" w:type="dxa"/>
            <w:tcMar>
              <w:left w:w="43" w:type="dxa"/>
              <w:right w:w="43" w:type="dxa"/>
            </w:tcMar>
          </w:tcPr>
          <w:p w14:paraId="1C566C29" w14:textId="77777777" w:rsidR="00D139A3" w:rsidRPr="00B17983" w:rsidRDefault="00D139A3" w:rsidP="00EF0671">
            <w:pPr>
              <w:pStyle w:val="TableParagraph"/>
              <w:rPr>
                <w:sz w:val="20"/>
              </w:rPr>
            </w:pPr>
          </w:p>
        </w:tc>
        <w:tc>
          <w:tcPr>
            <w:tcW w:w="1602" w:type="dxa"/>
            <w:tcMar>
              <w:left w:w="43" w:type="dxa"/>
              <w:right w:w="43" w:type="dxa"/>
            </w:tcMar>
          </w:tcPr>
          <w:p w14:paraId="3A80217C" w14:textId="77777777" w:rsidR="00D139A3" w:rsidRPr="00B17983" w:rsidRDefault="00D139A3" w:rsidP="00EF0671">
            <w:pPr>
              <w:pStyle w:val="TableParagraph"/>
              <w:rPr>
                <w:sz w:val="20"/>
              </w:rPr>
            </w:pPr>
          </w:p>
        </w:tc>
        <w:tc>
          <w:tcPr>
            <w:tcW w:w="1973" w:type="dxa"/>
            <w:tcMar>
              <w:left w:w="43" w:type="dxa"/>
              <w:right w:w="43" w:type="dxa"/>
            </w:tcMar>
          </w:tcPr>
          <w:p w14:paraId="60915B8D" w14:textId="77777777" w:rsidR="00D139A3" w:rsidRPr="00B17983" w:rsidRDefault="00D139A3" w:rsidP="00EF0671">
            <w:pPr>
              <w:pStyle w:val="TableParagraph"/>
              <w:rPr>
                <w:sz w:val="20"/>
              </w:rPr>
            </w:pPr>
          </w:p>
        </w:tc>
      </w:tr>
    </w:tbl>
    <w:p w14:paraId="0A0FACF1" w14:textId="77777777" w:rsidR="00D139A3" w:rsidRPr="00B17983" w:rsidRDefault="00D139A3" w:rsidP="00D139A3">
      <w:pPr>
        <w:spacing w:before="201"/>
        <w:ind w:left="696"/>
        <w:rPr>
          <w:b/>
          <w:sz w:val="20"/>
        </w:rPr>
      </w:pPr>
      <w:r w:rsidRPr="00B17983">
        <w:rPr>
          <w:sz w:val="20"/>
        </w:rPr>
        <w:t xml:space="preserve">Please attach the sum of the </w:t>
      </w:r>
      <w:r w:rsidRPr="00B17983">
        <w:rPr>
          <w:spacing w:val="-3"/>
          <w:sz w:val="20"/>
        </w:rPr>
        <w:t xml:space="preserve">PI </w:t>
      </w:r>
      <w:r w:rsidRPr="00B17983">
        <w:rPr>
          <w:sz w:val="20"/>
        </w:rPr>
        <w:t xml:space="preserve">and </w:t>
      </w:r>
      <w:r w:rsidRPr="00B17983">
        <w:rPr>
          <w:spacing w:val="-7"/>
          <w:sz w:val="20"/>
        </w:rPr>
        <w:t>Co-PI (s)</w:t>
      </w:r>
      <w:r w:rsidRPr="00B17983">
        <w:rPr>
          <w:sz w:val="20"/>
        </w:rPr>
        <w:t xml:space="preserve"> as per SPP</w:t>
      </w:r>
      <w:r w:rsidRPr="00B17983">
        <w:rPr>
          <w:b/>
          <w:sz w:val="20"/>
        </w:rPr>
        <w:t xml:space="preserve"> Annex 8A</w:t>
      </w:r>
    </w:p>
    <w:p w14:paraId="166A62D5" w14:textId="77777777" w:rsidR="00D139A3" w:rsidRPr="00B17983" w:rsidRDefault="00D139A3" w:rsidP="00D139A3">
      <w:pPr>
        <w:spacing w:before="3"/>
        <w:ind w:left="559"/>
        <w:rPr>
          <w:sz w:val="20"/>
        </w:rPr>
        <w:sectPr w:rsidR="00D139A3" w:rsidRPr="00B17983" w:rsidSect="00A10E74">
          <w:type w:val="nextColumn"/>
          <w:pgSz w:w="11910" w:h="16840" w:code="9"/>
          <w:pgMar w:top="605" w:right="1440" w:bottom="1080" w:left="1440" w:header="0" w:footer="1070" w:gutter="0"/>
          <w:cols w:space="720"/>
        </w:sectPr>
      </w:pPr>
      <w:r w:rsidRPr="00B17983">
        <w:rPr>
          <w:b/>
          <w:sz w:val="20"/>
        </w:rPr>
        <w:t>*</w:t>
      </w:r>
      <w:r w:rsidRPr="00B17983">
        <w:rPr>
          <w:sz w:val="20"/>
        </w:rPr>
        <w:t xml:space="preserve">Hours per person per </w:t>
      </w:r>
      <w:r w:rsidRPr="00B17983">
        <w:rPr>
          <w:spacing w:val="-4"/>
          <w:sz w:val="20"/>
        </w:rPr>
        <w:t>week</w:t>
      </w:r>
    </w:p>
    <w:p w14:paraId="0A5E5196" w14:textId="77777777" w:rsidR="00D139A3" w:rsidRPr="00B17983" w:rsidRDefault="00D139A3" w:rsidP="00D139A3">
      <w:pPr>
        <w:spacing w:before="61"/>
        <w:ind w:right="145"/>
        <w:jc w:val="right"/>
        <w:rPr>
          <w:b/>
          <w:i/>
          <w:sz w:val="24"/>
        </w:rPr>
      </w:pPr>
      <w:r w:rsidRPr="00B17983">
        <w:rPr>
          <w:b/>
          <w:i/>
          <w:sz w:val="24"/>
        </w:rPr>
        <w:lastRenderedPageBreak/>
        <w:t>SPP</w:t>
      </w:r>
      <w:r>
        <w:rPr>
          <w:b/>
          <w:i/>
          <w:sz w:val="24"/>
        </w:rPr>
        <w:t xml:space="preserve"> </w:t>
      </w:r>
      <w:r w:rsidRPr="00B17983">
        <w:rPr>
          <w:b/>
          <w:i/>
          <w:sz w:val="24"/>
        </w:rPr>
        <w:t>Annex</w:t>
      </w:r>
      <w:r>
        <w:rPr>
          <w:b/>
          <w:i/>
          <w:sz w:val="24"/>
        </w:rPr>
        <w:t xml:space="preserve"> </w:t>
      </w:r>
      <w:r w:rsidRPr="00B17983">
        <w:rPr>
          <w:b/>
          <w:i/>
          <w:spacing w:val="-5"/>
          <w:sz w:val="24"/>
        </w:rPr>
        <w:t>8A</w:t>
      </w:r>
    </w:p>
    <w:p w14:paraId="5F6C908D" w14:textId="77777777" w:rsidR="00D139A3" w:rsidRPr="00B17983" w:rsidRDefault="00D139A3" w:rsidP="00D139A3">
      <w:pPr>
        <w:pStyle w:val="Heading2"/>
        <w:spacing w:before="1"/>
        <w:ind w:left="697" w:right="813"/>
      </w:pPr>
    </w:p>
    <w:p w14:paraId="62F25FBD" w14:textId="77777777" w:rsidR="00D139A3" w:rsidRPr="00B17983" w:rsidRDefault="00D139A3" w:rsidP="00D139A3">
      <w:pPr>
        <w:pStyle w:val="Heading2"/>
        <w:spacing w:before="1"/>
        <w:ind w:left="697" w:right="813"/>
      </w:pPr>
      <w:r w:rsidRPr="00B17983">
        <w:t>Resume Format of SPMT</w:t>
      </w:r>
    </w:p>
    <w:p w14:paraId="074FD2CB" w14:textId="77777777" w:rsidR="00D139A3" w:rsidRPr="00B17983" w:rsidRDefault="00D139A3" w:rsidP="00D139A3">
      <w:pPr>
        <w:pStyle w:val="Heading2"/>
        <w:spacing w:before="1"/>
        <w:ind w:left="697" w:right="813"/>
      </w:pPr>
      <w:r w:rsidRPr="00B17983">
        <w:t>Principal Investigator (PI), Co-Principal Investigator (Co-PI) and Members</w:t>
      </w:r>
    </w:p>
    <w:p w14:paraId="1C567643" w14:textId="77777777" w:rsidR="00D139A3" w:rsidRPr="00B17983" w:rsidRDefault="00D139A3" w:rsidP="00D139A3">
      <w:pPr>
        <w:pStyle w:val="BodyText"/>
        <w:spacing w:before="4"/>
        <w:rPr>
          <w:b/>
        </w:rPr>
      </w:pPr>
    </w:p>
    <w:p w14:paraId="3C03AAE0" w14:textId="77777777" w:rsidR="00D139A3" w:rsidRPr="00B17983" w:rsidRDefault="00D139A3">
      <w:pPr>
        <w:pStyle w:val="ListParagraph"/>
        <w:numPr>
          <w:ilvl w:val="0"/>
          <w:numId w:val="2"/>
        </w:numPr>
        <w:tabs>
          <w:tab w:val="left" w:pos="460"/>
        </w:tabs>
        <w:spacing w:after="3"/>
        <w:ind w:left="460" w:hanging="220"/>
        <w:rPr>
          <w:b/>
        </w:rPr>
      </w:pPr>
      <w:r w:rsidRPr="00B17983">
        <w:rPr>
          <w:b/>
          <w:spacing w:val="-2"/>
        </w:rPr>
        <w:t xml:space="preserve">Personal </w:t>
      </w:r>
      <w:r w:rsidRPr="00B17983">
        <w:rPr>
          <w:b/>
          <w:spacing w:val="-4"/>
        </w:rPr>
        <w:t>Data</w:t>
      </w: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6"/>
        <w:gridCol w:w="1980"/>
        <w:gridCol w:w="2157"/>
        <w:gridCol w:w="1983"/>
        <w:gridCol w:w="1817"/>
      </w:tblGrid>
      <w:tr w:rsidR="00D139A3" w:rsidRPr="00B17983" w14:paraId="41060D78" w14:textId="77777777" w:rsidTr="00EF0671">
        <w:trPr>
          <w:trHeight w:val="251"/>
        </w:trPr>
        <w:tc>
          <w:tcPr>
            <w:tcW w:w="1896" w:type="dxa"/>
          </w:tcPr>
          <w:p w14:paraId="73BF389A" w14:textId="77777777" w:rsidR="00D139A3" w:rsidRPr="00B17983" w:rsidRDefault="00D139A3" w:rsidP="00EF0671">
            <w:pPr>
              <w:pStyle w:val="TableParagraph"/>
              <w:spacing w:line="232" w:lineRule="exact"/>
              <w:ind w:left="112"/>
              <w:jc w:val="center"/>
            </w:pPr>
            <w:r w:rsidRPr="00B17983">
              <w:t>Title</w:t>
            </w:r>
          </w:p>
        </w:tc>
        <w:tc>
          <w:tcPr>
            <w:tcW w:w="1980" w:type="dxa"/>
            <w:tcBorders>
              <w:right w:val="single" w:sz="4" w:space="0" w:color="auto"/>
            </w:tcBorders>
          </w:tcPr>
          <w:p w14:paraId="09EB5500" w14:textId="77777777" w:rsidR="00D139A3" w:rsidRPr="00B17983" w:rsidRDefault="00D139A3" w:rsidP="00EF0671">
            <w:pPr>
              <w:pStyle w:val="TableParagraph"/>
              <w:spacing w:line="232" w:lineRule="exact"/>
              <w:jc w:val="center"/>
            </w:pPr>
            <w:r w:rsidRPr="00B17983">
              <w:t xml:space="preserve">Last </w:t>
            </w:r>
            <w:r w:rsidRPr="00B17983">
              <w:rPr>
                <w:spacing w:val="-4"/>
              </w:rPr>
              <w:t>Name</w:t>
            </w:r>
          </w:p>
        </w:tc>
        <w:tc>
          <w:tcPr>
            <w:tcW w:w="2157" w:type="dxa"/>
            <w:tcBorders>
              <w:left w:val="single" w:sz="4" w:space="0" w:color="auto"/>
            </w:tcBorders>
          </w:tcPr>
          <w:p w14:paraId="24288797" w14:textId="77777777" w:rsidR="00D139A3" w:rsidRPr="00B17983" w:rsidRDefault="00D139A3" w:rsidP="00EF0671">
            <w:pPr>
              <w:pStyle w:val="TableParagraph"/>
              <w:spacing w:line="232" w:lineRule="exact"/>
              <w:jc w:val="center"/>
            </w:pPr>
            <w:r w:rsidRPr="00B17983">
              <w:t xml:space="preserve">Middle </w:t>
            </w:r>
            <w:r w:rsidRPr="00B17983">
              <w:rPr>
                <w:spacing w:val="-4"/>
              </w:rPr>
              <w:t>Name</w:t>
            </w:r>
          </w:p>
        </w:tc>
        <w:tc>
          <w:tcPr>
            <w:tcW w:w="3800" w:type="dxa"/>
            <w:gridSpan w:val="2"/>
          </w:tcPr>
          <w:p w14:paraId="41E6743D" w14:textId="77777777" w:rsidR="00D139A3" w:rsidRPr="00B17983" w:rsidRDefault="00D139A3" w:rsidP="00EF0671">
            <w:pPr>
              <w:pStyle w:val="TableParagraph"/>
              <w:spacing w:line="232" w:lineRule="exact"/>
              <w:ind w:left="1252"/>
            </w:pPr>
            <w:r w:rsidRPr="00B17983">
              <w:t>First</w:t>
            </w:r>
            <w:r w:rsidRPr="00B17983">
              <w:rPr>
                <w:spacing w:val="-4"/>
              </w:rPr>
              <w:t>Name</w:t>
            </w:r>
          </w:p>
        </w:tc>
      </w:tr>
      <w:tr w:rsidR="00D139A3" w:rsidRPr="00B17983" w14:paraId="2F8DD2A4" w14:textId="77777777" w:rsidTr="00EF0671">
        <w:trPr>
          <w:trHeight w:val="494"/>
        </w:trPr>
        <w:tc>
          <w:tcPr>
            <w:tcW w:w="1896" w:type="dxa"/>
          </w:tcPr>
          <w:p w14:paraId="203F8F1C" w14:textId="77777777" w:rsidR="00D139A3" w:rsidRPr="00B17983" w:rsidRDefault="00D139A3" w:rsidP="00EF0671">
            <w:pPr>
              <w:pStyle w:val="TableParagraph"/>
            </w:pPr>
          </w:p>
        </w:tc>
        <w:tc>
          <w:tcPr>
            <w:tcW w:w="1980" w:type="dxa"/>
            <w:tcBorders>
              <w:right w:val="single" w:sz="4" w:space="0" w:color="auto"/>
            </w:tcBorders>
          </w:tcPr>
          <w:p w14:paraId="4161E8D5" w14:textId="77777777" w:rsidR="00D139A3" w:rsidRPr="00B17983" w:rsidRDefault="00D139A3" w:rsidP="00EF0671">
            <w:pPr>
              <w:pStyle w:val="TableParagraph"/>
            </w:pPr>
          </w:p>
        </w:tc>
        <w:tc>
          <w:tcPr>
            <w:tcW w:w="2157" w:type="dxa"/>
            <w:tcBorders>
              <w:left w:val="single" w:sz="4" w:space="0" w:color="auto"/>
            </w:tcBorders>
          </w:tcPr>
          <w:p w14:paraId="642E0E0A" w14:textId="77777777" w:rsidR="00D139A3" w:rsidRPr="00B17983" w:rsidRDefault="00D139A3" w:rsidP="00EF0671">
            <w:pPr>
              <w:pStyle w:val="TableParagraph"/>
            </w:pPr>
          </w:p>
        </w:tc>
        <w:tc>
          <w:tcPr>
            <w:tcW w:w="3800" w:type="dxa"/>
            <w:gridSpan w:val="2"/>
          </w:tcPr>
          <w:p w14:paraId="55DD8D98" w14:textId="77777777" w:rsidR="00D139A3" w:rsidRPr="00B17983" w:rsidRDefault="00D139A3" w:rsidP="00EF0671">
            <w:pPr>
              <w:pStyle w:val="TableParagraph"/>
            </w:pPr>
          </w:p>
        </w:tc>
      </w:tr>
      <w:tr w:rsidR="00D139A3" w:rsidRPr="00B17983" w14:paraId="3D36D4D3" w14:textId="77777777" w:rsidTr="00EF0671">
        <w:trPr>
          <w:trHeight w:val="350"/>
        </w:trPr>
        <w:tc>
          <w:tcPr>
            <w:tcW w:w="1896" w:type="dxa"/>
          </w:tcPr>
          <w:p w14:paraId="6ED6AFEC" w14:textId="77777777" w:rsidR="00D139A3" w:rsidRPr="00B17983" w:rsidRDefault="00D139A3" w:rsidP="00EF0671">
            <w:pPr>
              <w:pStyle w:val="TableParagraph"/>
              <w:spacing w:line="244" w:lineRule="exact"/>
              <w:ind w:left="112"/>
              <w:jc w:val="center"/>
            </w:pPr>
            <w:r w:rsidRPr="00B17983">
              <w:t xml:space="preserve">Mobile </w:t>
            </w:r>
            <w:r w:rsidRPr="00B17983">
              <w:rPr>
                <w:spacing w:val="-2"/>
              </w:rPr>
              <w:t>Number</w:t>
            </w:r>
          </w:p>
        </w:tc>
        <w:tc>
          <w:tcPr>
            <w:tcW w:w="1980" w:type="dxa"/>
            <w:tcBorders>
              <w:right w:val="single" w:sz="4" w:space="0" w:color="auto"/>
            </w:tcBorders>
          </w:tcPr>
          <w:p w14:paraId="3D27E27A" w14:textId="77777777" w:rsidR="00D139A3" w:rsidRPr="00B17983" w:rsidRDefault="00D139A3" w:rsidP="00EF0671">
            <w:pPr>
              <w:pStyle w:val="TableParagraph"/>
              <w:spacing w:line="244" w:lineRule="exact"/>
              <w:jc w:val="center"/>
            </w:pPr>
            <w:r w:rsidRPr="00B17983">
              <w:rPr>
                <w:spacing w:val="-2"/>
              </w:rPr>
              <w:t>E-</w:t>
            </w:r>
            <w:r w:rsidRPr="00B17983">
              <w:rPr>
                <w:spacing w:val="-4"/>
              </w:rPr>
              <w:t>Mail</w:t>
            </w:r>
          </w:p>
        </w:tc>
        <w:tc>
          <w:tcPr>
            <w:tcW w:w="2157" w:type="dxa"/>
            <w:tcBorders>
              <w:left w:val="single" w:sz="4" w:space="0" w:color="auto"/>
            </w:tcBorders>
          </w:tcPr>
          <w:p w14:paraId="3E2831F8" w14:textId="77777777" w:rsidR="00D139A3" w:rsidRPr="00B17983" w:rsidRDefault="00D139A3" w:rsidP="00EF0671">
            <w:pPr>
              <w:pStyle w:val="TableParagraph"/>
              <w:spacing w:before="1" w:line="228" w:lineRule="auto"/>
              <w:jc w:val="center"/>
            </w:pPr>
            <w:r w:rsidRPr="00B17983">
              <w:t>Personal Website</w:t>
            </w:r>
          </w:p>
        </w:tc>
        <w:tc>
          <w:tcPr>
            <w:tcW w:w="1983" w:type="dxa"/>
          </w:tcPr>
          <w:p w14:paraId="2711D428" w14:textId="77777777" w:rsidR="00D139A3" w:rsidRPr="00B17983" w:rsidRDefault="00D139A3" w:rsidP="00EF0671">
            <w:pPr>
              <w:pStyle w:val="TableParagraph"/>
              <w:spacing w:before="1" w:line="228" w:lineRule="auto"/>
              <w:jc w:val="center"/>
            </w:pPr>
            <w:r w:rsidRPr="00B17983">
              <w:rPr>
                <w:spacing w:val="-2"/>
              </w:rPr>
              <w:t>Telephone (Home)</w:t>
            </w:r>
          </w:p>
        </w:tc>
        <w:tc>
          <w:tcPr>
            <w:tcW w:w="1817" w:type="dxa"/>
          </w:tcPr>
          <w:p w14:paraId="7204CCEF" w14:textId="77777777" w:rsidR="00D139A3" w:rsidRPr="00B17983" w:rsidRDefault="00D139A3" w:rsidP="00EF0671">
            <w:pPr>
              <w:pStyle w:val="TableParagraph"/>
              <w:spacing w:line="244" w:lineRule="exact"/>
              <w:jc w:val="center"/>
            </w:pPr>
            <w:r w:rsidRPr="00B17983">
              <w:rPr>
                <w:spacing w:val="-2"/>
              </w:rPr>
              <w:t>Telephone (Office) &amp;</w:t>
            </w:r>
            <w:r w:rsidRPr="00B17983">
              <w:t xml:space="preserve"> Fax Number</w:t>
            </w:r>
          </w:p>
        </w:tc>
      </w:tr>
      <w:tr w:rsidR="00D139A3" w:rsidRPr="00B17983" w14:paraId="3AD8CC30" w14:textId="77777777" w:rsidTr="00EF0671">
        <w:trPr>
          <w:trHeight w:val="503"/>
        </w:trPr>
        <w:tc>
          <w:tcPr>
            <w:tcW w:w="1896" w:type="dxa"/>
          </w:tcPr>
          <w:p w14:paraId="7B8F80FC" w14:textId="77777777" w:rsidR="00D139A3" w:rsidRPr="00B17983" w:rsidRDefault="00D139A3" w:rsidP="00EF0671">
            <w:pPr>
              <w:pStyle w:val="TableParagraph"/>
              <w:spacing w:line="244" w:lineRule="exact"/>
              <w:ind w:left="112"/>
            </w:pPr>
          </w:p>
        </w:tc>
        <w:tc>
          <w:tcPr>
            <w:tcW w:w="1980" w:type="dxa"/>
          </w:tcPr>
          <w:p w14:paraId="4B5437AF" w14:textId="77777777" w:rsidR="00D139A3" w:rsidRPr="00B17983" w:rsidRDefault="00D139A3" w:rsidP="00EF0671">
            <w:pPr>
              <w:pStyle w:val="TableParagraph"/>
              <w:spacing w:line="244" w:lineRule="exact"/>
              <w:ind w:left="542"/>
              <w:rPr>
                <w:spacing w:val="-2"/>
              </w:rPr>
            </w:pPr>
          </w:p>
        </w:tc>
        <w:tc>
          <w:tcPr>
            <w:tcW w:w="2157" w:type="dxa"/>
          </w:tcPr>
          <w:p w14:paraId="78E92364" w14:textId="77777777" w:rsidR="00D139A3" w:rsidRPr="00B17983" w:rsidRDefault="00D139A3" w:rsidP="00EF0671">
            <w:pPr>
              <w:pStyle w:val="TableParagraph"/>
              <w:spacing w:before="1" w:line="228" w:lineRule="auto"/>
              <w:ind w:left="255" w:firstLine="140"/>
              <w:jc w:val="center"/>
            </w:pPr>
          </w:p>
        </w:tc>
        <w:tc>
          <w:tcPr>
            <w:tcW w:w="1983" w:type="dxa"/>
          </w:tcPr>
          <w:p w14:paraId="22FFA5F8" w14:textId="77777777" w:rsidR="00D139A3" w:rsidRPr="00B17983" w:rsidRDefault="00D139A3" w:rsidP="00EF0671">
            <w:pPr>
              <w:pStyle w:val="TableParagraph"/>
              <w:spacing w:before="1" w:line="228" w:lineRule="auto"/>
              <w:ind w:left="255" w:firstLine="140"/>
              <w:jc w:val="center"/>
              <w:rPr>
                <w:spacing w:val="-2"/>
              </w:rPr>
            </w:pPr>
          </w:p>
        </w:tc>
        <w:tc>
          <w:tcPr>
            <w:tcW w:w="1817" w:type="dxa"/>
          </w:tcPr>
          <w:p w14:paraId="448EF1A3" w14:textId="77777777" w:rsidR="00D139A3" w:rsidRPr="00B17983" w:rsidRDefault="00D139A3" w:rsidP="00EF0671">
            <w:pPr>
              <w:pStyle w:val="TableParagraph"/>
              <w:spacing w:line="244" w:lineRule="exact"/>
              <w:ind w:left="255" w:firstLine="140"/>
              <w:jc w:val="center"/>
              <w:rPr>
                <w:spacing w:val="-2"/>
              </w:rPr>
            </w:pPr>
          </w:p>
        </w:tc>
      </w:tr>
      <w:tr w:rsidR="00D139A3" w:rsidRPr="00B17983" w14:paraId="6F140D22" w14:textId="77777777" w:rsidTr="00EF0671">
        <w:trPr>
          <w:trHeight w:val="503"/>
        </w:trPr>
        <w:tc>
          <w:tcPr>
            <w:tcW w:w="1896" w:type="dxa"/>
          </w:tcPr>
          <w:p w14:paraId="2A1E1C57" w14:textId="77777777" w:rsidR="00D139A3" w:rsidRPr="00B17983" w:rsidRDefault="00D139A3" w:rsidP="00EF0671">
            <w:pPr>
              <w:pStyle w:val="TableParagraph"/>
              <w:spacing w:line="244" w:lineRule="exact"/>
              <w:ind w:left="112"/>
              <w:jc w:val="center"/>
            </w:pPr>
            <w:r w:rsidRPr="00B17983">
              <w:t>Date</w:t>
            </w:r>
            <w:r w:rsidRPr="00B17983">
              <w:rPr>
                <w:spacing w:val="-7"/>
              </w:rPr>
              <w:t xml:space="preserve"> of Birth</w:t>
            </w:r>
          </w:p>
        </w:tc>
        <w:tc>
          <w:tcPr>
            <w:tcW w:w="1980" w:type="dxa"/>
          </w:tcPr>
          <w:p w14:paraId="6031F358" w14:textId="77777777" w:rsidR="00D139A3" w:rsidRPr="00B17983" w:rsidRDefault="00D139A3" w:rsidP="00EF0671">
            <w:pPr>
              <w:pStyle w:val="TableParagraph"/>
              <w:spacing w:line="244" w:lineRule="exact"/>
              <w:ind w:left="112"/>
              <w:jc w:val="center"/>
              <w:rPr>
                <w:spacing w:val="-2"/>
              </w:rPr>
            </w:pPr>
            <w:r w:rsidRPr="00B17983">
              <w:t xml:space="preserve">Place of </w:t>
            </w:r>
            <w:r w:rsidRPr="00B17983">
              <w:rPr>
                <w:spacing w:val="-2"/>
              </w:rPr>
              <w:t>Birth</w:t>
            </w:r>
          </w:p>
        </w:tc>
        <w:tc>
          <w:tcPr>
            <w:tcW w:w="2157" w:type="dxa"/>
          </w:tcPr>
          <w:p w14:paraId="77516A94" w14:textId="77777777" w:rsidR="00D139A3" w:rsidRPr="00B17983" w:rsidRDefault="00D139A3" w:rsidP="00EF0671">
            <w:pPr>
              <w:pStyle w:val="TableParagraph"/>
              <w:spacing w:before="1" w:line="228" w:lineRule="auto"/>
              <w:ind w:left="112"/>
              <w:jc w:val="center"/>
            </w:pPr>
            <w:r w:rsidRPr="00B17983">
              <w:rPr>
                <w:spacing w:val="-2"/>
              </w:rPr>
              <w:t>Nationality</w:t>
            </w:r>
          </w:p>
        </w:tc>
        <w:tc>
          <w:tcPr>
            <w:tcW w:w="1983" w:type="dxa"/>
          </w:tcPr>
          <w:p w14:paraId="0972BA63" w14:textId="77777777" w:rsidR="00D139A3" w:rsidRPr="00B17983" w:rsidRDefault="00D139A3" w:rsidP="00EF0671">
            <w:pPr>
              <w:pStyle w:val="TableParagraph"/>
              <w:spacing w:before="1" w:line="228" w:lineRule="auto"/>
              <w:jc w:val="center"/>
              <w:rPr>
                <w:spacing w:val="-2"/>
              </w:rPr>
            </w:pPr>
            <w:r w:rsidRPr="00B17983">
              <w:t>National ID (NID)</w:t>
            </w:r>
          </w:p>
        </w:tc>
        <w:tc>
          <w:tcPr>
            <w:tcW w:w="1817" w:type="dxa"/>
          </w:tcPr>
          <w:p w14:paraId="11651CF1" w14:textId="77777777" w:rsidR="00D139A3" w:rsidRPr="00B17983" w:rsidRDefault="00D139A3" w:rsidP="00EF0671">
            <w:pPr>
              <w:pStyle w:val="TableParagraph"/>
              <w:spacing w:line="244" w:lineRule="exact"/>
              <w:ind w:left="112"/>
              <w:jc w:val="center"/>
              <w:rPr>
                <w:spacing w:val="-2"/>
              </w:rPr>
            </w:pPr>
            <w:r w:rsidRPr="00B17983">
              <w:rPr>
                <w:spacing w:val="-2"/>
              </w:rPr>
              <w:t xml:space="preserve">Taxpayer ID </w:t>
            </w:r>
            <w:r w:rsidRPr="00B17983">
              <w:t xml:space="preserve">Number </w:t>
            </w:r>
            <w:r w:rsidRPr="00B17983">
              <w:rPr>
                <w:spacing w:val="-2"/>
              </w:rPr>
              <w:t>(TIN)</w:t>
            </w:r>
          </w:p>
        </w:tc>
      </w:tr>
      <w:tr w:rsidR="00D139A3" w:rsidRPr="00B17983" w14:paraId="3359F6B6" w14:textId="77777777" w:rsidTr="00EF0671">
        <w:trPr>
          <w:trHeight w:val="521"/>
        </w:trPr>
        <w:tc>
          <w:tcPr>
            <w:tcW w:w="1896" w:type="dxa"/>
          </w:tcPr>
          <w:p w14:paraId="6F48CB68" w14:textId="77777777" w:rsidR="00D139A3" w:rsidRPr="00B17983" w:rsidRDefault="00D139A3" w:rsidP="00EF0671">
            <w:pPr>
              <w:pStyle w:val="TableParagraph"/>
            </w:pPr>
          </w:p>
        </w:tc>
        <w:tc>
          <w:tcPr>
            <w:tcW w:w="1980" w:type="dxa"/>
          </w:tcPr>
          <w:p w14:paraId="56B050F0" w14:textId="77777777" w:rsidR="00D139A3" w:rsidRPr="00B17983" w:rsidRDefault="00D139A3" w:rsidP="00EF0671">
            <w:pPr>
              <w:pStyle w:val="TableParagraph"/>
            </w:pPr>
          </w:p>
        </w:tc>
        <w:tc>
          <w:tcPr>
            <w:tcW w:w="2157" w:type="dxa"/>
          </w:tcPr>
          <w:p w14:paraId="451DE047" w14:textId="77777777" w:rsidR="00D139A3" w:rsidRPr="00B17983" w:rsidRDefault="00D139A3" w:rsidP="00EF0671">
            <w:pPr>
              <w:pStyle w:val="TableParagraph"/>
            </w:pPr>
          </w:p>
        </w:tc>
        <w:tc>
          <w:tcPr>
            <w:tcW w:w="1983" w:type="dxa"/>
          </w:tcPr>
          <w:p w14:paraId="2631DC83" w14:textId="77777777" w:rsidR="00D139A3" w:rsidRPr="00B17983" w:rsidRDefault="00D139A3" w:rsidP="00EF0671">
            <w:pPr>
              <w:pStyle w:val="TableParagraph"/>
            </w:pPr>
          </w:p>
        </w:tc>
        <w:tc>
          <w:tcPr>
            <w:tcW w:w="1817" w:type="dxa"/>
          </w:tcPr>
          <w:p w14:paraId="61E54376" w14:textId="77777777" w:rsidR="00D139A3" w:rsidRPr="00B17983" w:rsidRDefault="00D139A3" w:rsidP="00EF0671">
            <w:pPr>
              <w:pStyle w:val="TableParagraph"/>
            </w:pPr>
          </w:p>
        </w:tc>
      </w:tr>
      <w:tr w:rsidR="00D139A3" w:rsidRPr="00B17983" w14:paraId="60673062" w14:textId="77777777" w:rsidTr="00EF0671">
        <w:trPr>
          <w:trHeight w:val="369"/>
        </w:trPr>
        <w:tc>
          <w:tcPr>
            <w:tcW w:w="6033" w:type="dxa"/>
            <w:gridSpan w:val="3"/>
          </w:tcPr>
          <w:p w14:paraId="1D5A6CBA" w14:textId="77777777" w:rsidR="00D139A3" w:rsidRPr="00B17983" w:rsidRDefault="00D139A3" w:rsidP="00EF0671">
            <w:pPr>
              <w:pStyle w:val="TableParagraph"/>
              <w:jc w:val="center"/>
            </w:pPr>
            <w:r w:rsidRPr="00B17983">
              <w:t xml:space="preserve">Current </w:t>
            </w:r>
            <w:r w:rsidRPr="00B17983">
              <w:rPr>
                <w:spacing w:val="-2"/>
              </w:rPr>
              <w:t>Affiliation</w:t>
            </w:r>
          </w:p>
        </w:tc>
        <w:tc>
          <w:tcPr>
            <w:tcW w:w="3800" w:type="dxa"/>
            <w:gridSpan w:val="2"/>
          </w:tcPr>
          <w:p w14:paraId="3109CF6C" w14:textId="77777777" w:rsidR="00D139A3" w:rsidRPr="00B17983" w:rsidRDefault="00D139A3" w:rsidP="00EF0671">
            <w:pPr>
              <w:pStyle w:val="TableParagraph"/>
              <w:jc w:val="center"/>
            </w:pPr>
            <w:r w:rsidRPr="00B17983">
              <w:rPr>
                <w:spacing w:val="-8"/>
              </w:rPr>
              <w:t xml:space="preserve">Contact </w:t>
            </w:r>
            <w:r w:rsidRPr="00B17983">
              <w:t>Address</w:t>
            </w:r>
          </w:p>
        </w:tc>
      </w:tr>
      <w:tr w:rsidR="00D139A3" w:rsidRPr="00B17983" w14:paraId="4448606A" w14:textId="77777777" w:rsidTr="00EF0671">
        <w:trPr>
          <w:trHeight w:val="422"/>
        </w:trPr>
        <w:tc>
          <w:tcPr>
            <w:tcW w:w="6033" w:type="dxa"/>
            <w:gridSpan w:val="3"/>
          </w:tcPr>
          <w:p w14:paraId="71B80ABF" w14:textId="77777777" w:rsidR="00D139A3" w:rsidRPr="00B17983" w:rsidRDefault="00D139A3" w:rsidP="00EF0671">
            <w:pPr>
              <w:pStyle w:val="TableParagraph"/>
            </w:pPr>
          </w:p>
        </w:tc>
        <w:tc>
          <w:tcPr>
            <w:tcW w:w="3800" w:type="dxa"/>
            <w:gridSpan w:val="2"/>
          </w:tcPr>
          <w:p w14:paraId="3C8137D9" w14:textId="77777777" w:rsidR="00D139A3" w:rsidRPr="00B17983" w:rsidRDefault="00D139A3" w:rsidP="00EF0671">
            <w:pPr>
              <w:pStyle w:val="TableParagraph"/>
            </w:pPr>
          </w:p>
        </w:tc>
      </w:tr>
      <w:tr w:rsidR="00D139A3" w:rsidRPr="00B17983" w14:paraId="533D8E35" w14:textId="77777777" w:rsidTr="00EF0671">
        <w:trPr>
          <w:trHeight w:val="369"/>
        </w:trPr>
        <w:tc>
          <w:tcPr>
            <w:tcW w:w="6033" w:type="dxa"/>
            <w:gridSpan w:val="3"/>
          </w:tcPr>
          <w:p w14:paraId="27A7A185" w14:textId="77777777" w:rsidR="00D139A3" w:rsidRPr="00B17983" w:rsidRDefault="00D139A3" w:rsidP="00EF0671">
            <w:pPr>
              <w:pStyle w:val="TableParagraph"/>
              <w:spacing w:line="239" w:lineRule="exact"/>
              <w:ind w:left="112"/>
              <w:jc w:val="center"/>
            </w:pPr>
            <w:r w:rsidRPr="00B17983">
              <w:t>Major Responsibilities/ Duties and Working Hours</w:t>
            </w:r>
            <w:r w:rsidRPr="00B17983">
              <w:rPr>
                <w:spacing w:val="-2"/>
              </w:rPr>
              <w:t xml:space="preserve"> </w:t>
            </w:r>
            <w:r w:rsidRPr="00B17983">
              <w:t>(Hours Per</w:t>
            </w:r>
            <w:r w:rsidRPr="00B17983">
              <w:rPr>
                <w:spacing w:val="-2"/>
              </w:rPr>
              <w:t xml:space="preserve"> Week)</w:t>
            </w:r>
          </w:p>
        </w:tc>
        <w:tc>
          <w:tcPr>
            <w:tcW w:w="3800" w:type="dxa"/>
            <w:gridSpan w:val="2"/>
          </w:tcPr>
          <w:p w14:paraId="64EC2B14" w14:textId="77777777" w:rsidR="00D139A3" w:rsidRPr="00B17983" w:rsidRDefault="00D139A3" w:rsidP="00EF0671">
            <w:pPr>
              <w:pStyle w:val="TableParagraph"/>
              <w:jc w:val="center"/>
            </w:pPr>
            <w:r w:rsidRPr="00B17983">
              <w:t>Resident Address</w:t>
            </w:r>
          </w:p>
        </w:tc>
      </w:tr>
      <w:tr w:rsidR="00D139A3" w:rsidRPr="00B17983" w14:paraId="0B6717F2" w14:textId="77777777" w:rsidTr="00EF0671">
        <w:trPr>
          <w:trHeight w:val="503"/>
        </w:trPr>
        <w:tc>
          <w:tcPr>
            <w:tcW w:w="6033" w:type="dxa"/>
            <w:gridSpan w:val="3"/>
          </w:tcPr>
          <w:p w14:paraId="7B856F53" w14:textId="77777777" w:rsidR="00D139A3" w:rsidRPr="00B17983" w:rsidRDefault="00D139A3" w:rsidP="00EF0671">
            <w:pPr>
              <w:pStyle w:val="TableParagraph"/>
            </w:pPr>
          </w:p>
        </w:tc>
        <w:tc>
          <w:tcPr>
            <w:tcW w:w="3800" w:type="dxa"/>
            <w:gridSpan w:val="2"/>
          </w:tcPr>
          <w:p w14:paraId="490CCED2" w14:textId="77777777" w:rsidR="00D139A3" w:rsidRPr="00B17983" w:rsidRDefault="00D139A3" w:rsidP="00EF0671">
            <w:pPr>
              <w:pStyle w:val="TableParagraph"/>
            </w:pPr>
          </w:p>
        </w:tc>
      </w:tr>
    </w:tbl>
    <w:p w14:paraId="0D0E6799" w14:textId="77777777" w:rsidR="00D139A3" w:rsidRPr="00B17983" w:rsidRDefault="00D139A3" w:rsidP="00D139A3">
      <w:pPr>
        <w:pStyle w:val="BodyText"/>
        <w:spacing w:before="2"/>
        <w:rPr>
          <w:b/>
        </w:rPr>
      </w:pPr>
    </w:p>
    <w:p w14:paraId="7CA91366" w14:textId="77777777" w:rsidR="00D139A3" w:rsidRPr="00B17983" w:rsidRDefault="00D139A3">
      <w:pPr>
        <w:pStyle w:val="ListParagraph"/>
        <w:numPr>
          <w:ilvl w:val="0"/>
          <w:numId w:val="2"/>
        </w:numPr>
        <w:tabs>
          <w:tab w:val="left" w:pos="460"/>
        </w:tabs>
        <w:spacing w:after="3"/>
        <w:ind w:left="460" w:hanging="220"/>
        <w:rPr>
          <w:b/>
        </w:rPr>
      </w:pPr>
      <w:r w:rsidRPr="00B17983">
        <w:rPr>
          <w:b/>
          <w:spacing w:val="-2"/>
        </w:rPr>
        <w:t>Academic</w:t>
      </w:r>
      <w:r w:rsidRPr="00B17983">
        <w:rPr>
          <w:b/>
          <w:spacing w:val="-4"/>
        </w:rPr>
        <w:t xml:space="preserve"> Data</w:t>
      </w: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2520"/>
        <w:gridCol w:w="1982"/>
        <w:gridCol w:w="2701"/>
      </w:tblGrid>
      <w:tr w:rsidR="00D139A3" w:rsidRPr="00B17983" w14:paraId="1155299E" w14:textId="77777777" w:rsidTr="00EF0671">
        <w:trPr>
          <w:trHeight w:val="253"/>
        </w:trPr>
        <w:tc>
          <w:tcPr>
            <w:tcW w:w="2631" w:type="dxa"/>
          </w:tcPr>
          <w:p w14:paraId="7D5A2072" w14:textId="77777777" w:rsidR="00D139A3" w:rsidRPr="00B17983" w:rsidRDefault="00D139A3" w:rsidP="00EF0671">
            <w:pPr>
              <w:pStyle w:val="TableParagraph"/>
              <w:spacing w:line="234" w:lineRule="exact"/>
              <w:ind w:left="112"/>
            </w:pPr>
            <w:r w:rsidRPr="00B17983">
              <w:rPr>
                <w:spacing w:val="-2"/>
              </w:rPr>
              <w:t>Undergraduate</w:t>
            </w:r>
          </w:p>
        </w:tc>
        <w:tc>
          <w:tcPr>
            <w:tcW w:w="2520" w:type="dxa"/>
          </w:tcPr>
          <w:p w14:paraId="059BA0F1" w14:textId="77777777" w:rsidR="00D139A3" w:rsidRPr="00B17983" w:rsidRDefault="00D139A3" w:rsidP="00EF0671">
            <w:pPr>
              <w:pStyle w:val="TableParagraph"/>
              <w:spacing w:line="234" w:lineRule="exact"/>
              <w:ind w:left="15"/>
              <w:jc w:val="center"/>
            </w:pPr>
            <w:r w:rsidRPr="00B17983">
              <w:rPr>
                <w:spacing w:val="-2"/>
              </w:rPr>
              <w:t>University</w:t>
            </w:r>
          </w:p>
        </w:tc>
        <w:tc>
          <w:tcPr>
            <w:tcW w:w="1982" w:type="dxa"/>
          </w:tcPr>
          <w:p w14:paraId="3E79E3D7" w14:textId="77777777" w:rsidR="00D139A3" w:rsidRPr="00B17983" w:rsidRDefault="00D139A3" w:rsidP="00EF0671">
            <w:pPr>
              <w:pStyle w:val="TableParagraph"/>
              <w:spacing w:line="234" w:lineRule="exact"/>
              <w:ind w:left="14"/>
              <w:jc w:val="center"/>
            </w:pPr>
            <w:r w:rsidRPr="00B17983">
              <w:rPr>
                <w:spacing w:val="-2"/>
              </w:rPr>
              <w:t>Country</w:t>
            </w:r>
          </w:p>
        </w:tc>
        <w:tc>
          <w:tcPr>
            <w:tcW w:w="2701" w:type="dxa"/>
          </w:tcPr>
          <w:p w14:paraId="652681F9" w14:textId="77777777" w:rsidR="00D139A3" w:rsidRPr="00B17983" w:rsidRDefault="00D139A3" w:rsidP="00EF0671">
            <w:pPr>
              <w:pStyle w:val="TableParagraph"/>
              <w:spacing w:line="234" w:lineRule="exact"/>
              <w:ind w:left="24" w:right="11"/>
              <w:jc w:val="center"/>
            </w:pPr>
            <w:r w:rsidRPr="00B17983">
              <w:rPr>
                <w:spacing w:val="-4"/>
              </w:rPr>
              <w:t>Year</w:t>
            </w:r>
          </w:p>
        </w:tc>
      </w:tr>
      <w:tr w:rsidR="00D139A3" w:rsidRPr="00B17983" w14:paraId="2310F942" w14:textId="77777777" w:rsidTr="00EF0671">
        <w:trPr>
          <w:trHeight w:val="465"/>
        </w:trPr>
        <w:tc>
          <w:tcPr>
            <w:tcW w:w="2631" w:type="dxa"/>
          </w:tcPr>
          <w:p w14:paraId="0B2A450E" w14:textId="77777777" w:rsidR="00D139A3" w:rsidRPr="00B17983" w:rsidRDefault="00D139A3" w:rsidP="00EF0671">
            <w:pPr>
              <w:pStyle w:val="TableParagraph"/>
            </w:pPr>
          </w:p>
        </w:tc>
        <w:tc>
          <w:tcPr>
            <w:tcW w:w="2520" w:type="dxa"/>
          </w:tcPr>
          <w:p w14:paraId="6FA7D578" w14:textId="77777777" w:rsidR="00D139A3" w:rsidRPr="00B17983" w:rsidRDefault="00D139A3" w:rsidP="00EF0671">
            <w:pPr>
              <w:pStyle w:val="TableParagraph"/>
            </w:pPr>
          </w:p>
        </w:tc>
        <w:tc>
          <w:tcPr>
            <w:tcW w:w="1982" w:type="dxa"/>
          </w:tcPr>
          <w:p w14:paraId="14B53CF4" w14:textId="77777777" w:rsidR="00D139A3" w:rsidRPr="00B17983" w:rsidRDefault="00D139A3" w:rsidP="00EF0671">
            <w:pPr>
              <w:pStyle w:val="TableParagraph"/>
            </w:pPr>
          </w:p>
        </w:tc>
        <w:tc>
          <w:tcPr>
            <w:tcW w:w="2701" w:type="dxa"/>
          </w:tcPr>
          <w:p w14:paraId="07F026E6" w14:textId="77777777" w:rsidR="00D139A3" w:rsidRPr="00B17983" w:rsidRDefault="00D139A3" w:rsidP="00EF0671">
            <w:pPr>
              <w:pStyle w:val="TableParagraph"/>
            </w:pPr>
          </w:p>
        </w:tc>
      </w:tr>
      <w:tr w:rsidR="00D139A3" w:rsidRPr="00B17983" w14:paraId="6F972A47" w14:textId="77777777" w:rsidTr="00EF0671">
        <w:trPr>
          <w:trHeight w:val="251"/>
        </w:trPr>
        <w:tc>
          <w:tcPr>
            <w:tcW w:w="2631" w:type="dxa"/>
          </w:tcPr>
          <w:p w14:paraId="5D371930" w14:textId="77777777" w:rsidR="00D139A3" w:rsidRPr="00B17983" w:rsidRDefault="00D139A3" w:rsidP="00EF0671">
            <w:pPr>
              <w:pStyle w:val="TableParagraph"/>
              <w:spacing w:line="232" w:lineRule="exact"/>
              <w:ind w:left="112"/>
            </w:pPr>
            <w:r w:rsidRPr="00B17983">
              <w:rPr>
                <w:spacing w:val="-2"/>
              </w:rPr>
              <w:t>Graduate</w:t>
            </w:r>
          </w:p>
        </w:tc>
        <w:tc>
          <w:tcPr>
            <w:tcW w:w="2520" w:type="dxa"/>
          </w:tcPr>
          <w:p w14:paraId="25CE39D4" w14:textId="77777777" w:rsidR="00D139A3" w:rsidRPr="00B17983" w:rsidRDefault="00D139A3" w:rsidP="00EF0671">
            <w:pPr>
              <w:pStyle w:val="TableParagraph"/>
              <w:spacing w:line="232" w:lineRule="exact"/>
              <w:ind w:left="15"/>
              <w:jc w:val="center"/>
            </w:pPr>
            <w:r w:rsidRPr="00B17983">
              <w:rPr>
                <w:spacing w:val="-2"/>
              </w:rPr>
              <w:t>University</w:t>
            </w:r>
          </w:p>
        </w:tc>
        <w:tc>
          <w:tcPr>
            <w:tcW w:w="1982" w:type="dxa"/>
          </w:tcPr>
          <w:p w14:paraId="738D495D" w14:textId="77777777" w:rsidR="00D139A3" w:rsidRPr="00B17983" w:rsidRDefault="00D139A3" w:rsidP="00EF0671">
            <w:pPr>
              <w:pStyle w:val="TableParagraph"/>
              <w:spacing w:line="232" w:lineRule="exact"/>
              <w:ind w:left="14"/>
              <w:jc w:val="center"/>
            </w:pPr>
            <w:r w:rsidRPr="00B17983">
              <w:rPr>
                <w:spacing w:val="-2"/>
              </w:rPr>
              <w:t>Country</w:t>
            </w:r>
          </w:p>
        </w:tc>
        <w:tc>
          <w:tcPr>
            <w:tcW w:w="2701" w:type="dxa"/>
          </w:tcPr>
          <w:p w14:paraId="0E445C57" w14:textId="77777777" w:rsidR="00D139A3" w:rsidRPr="00B17983" w:rsidRDefault="00D139A3" w:rsidP="00EF0671">
            <w:pPr>
              <w:pStyle w:val="TableParagraph"/>
              <w:spacing w:line="232" w:lineRule="exact"/>
              <w:ind w:left="24" w:right="11"/>
              <w:jc w:val="center"/>
            </w:pPr>
            <w:r w:rsidRPr="00B17983">
              <w:rPr>
                <w:spacing w:val="-4"/>
              </w:rPr>
              <w:t>Year</w:t>
            </w:r>
          </w:p>
        </w:tc>
      </w:tr>
      <w:tr w:rsidR="00D139A3" w:rsidRPr="00B17983" w14:paraId="7CBB43DA" w14:textId="77777777" w:rsidTr="00EF0671">
        <w:trPr>
          <w:trHeight w:val="369"/>
        </w:trPr>
        <w:tc>
          <w:tcPr>
            <w:tcW w:w="2631" w:type="dxa"/>
          </w:tcPr>
          <w:p w14:paraId="153DDA3C" w14:textId="77777777" w:rsidR="00D139A3" w:rsidRPr="00B17983" w:rsidRDefault="00D139A3" w:rsidP="00EF0671">
            <w:pPr>
              <w:pStyle w:val="TableParagraph"/>
            </w:pPr>
          </w:p>
        </w:tc>
        <w:tc>
          <w:tcPr>
            <w:tcW w:w="2520" w:type="dxa"/>
          </w:tcPr>
          <w:p w14:paraId="00E9EDC4" w14:textId="77777777" w:rsidR="00D139A3" w:rsidRPr="00B17983" w:rsidRDefault="00D139A3" w:rsidP="00EF0671">
            <w:pPr>
              <w:pStyle w:val="TableParagraph"/>
            </w:pPr>
          </w:p>
        </w:tc>
        <w:tc>
          <w:tcPr>
            <w:tcW w:w="1982" w:type="dxa"/>
          </w:tcPr>
          <w:p w14:paraId="295333FF" w14:textId="77777777" w:rsidR="00D139A3" w:rsidRPr="00B17983" w:rsidRDefault="00D139A3" w:rsidP="00EF0671">
            <w:pPr>
              <w:pStyle w:val="TableParagraph"/>
            </w:pPr>
          </w:p>
        </w:tc>
        <w:tc>
          <w:tcPr>
            <w:tcW w:w="2701" w:type="dxa"/>
          </w:tcPr>
          <w:p w14:paraId="77FE9587" w14:textId="77777777" w:rsidR="00D139A3" w:rsidRPr="00B17983" w:rsidRDefault="00D139A3" w:rsidP="00EF0671">
            <w:pPr>
              <w:pStyle w:val="TableParagraph"/>
            </w:pPr>
          </w:p>
        </w:tc>
      </w:tr>
      <w:tr w:rsidR="00D139A3" w:rsidRPr="00B17983" w14:paraId="18FD08EA" w14:textId="77777777" w:rsidTr="00EF0671">
        <w:trPr>
          <w:trHeight w:val="350"/>
        </w:trPr>
        <w:tc>
          <w:tcPr>
            <w:tcW w:w="2631" w:type="dxa"/>
          </w:tcPr>
          <w:p w14:paraId="372708B1" w14:textId="77777777" w:rsidR="00D139A3" w:rsidRPr="00B17983" w:rsidRDefault="00D139A3" w:rsidP="00EF0671">
            <w:pPr>
              <w:pStyle w:val="TableParagraph"/>
            </w:pPr>
          </w:p>
        </w:tc>
        <w:tc>
          <w:tcPr>
            <w:tcW w:w="2520" w:type="dxa"/>
          </w:tcPr>
          <w:p w14:paraId="6F8549EF" w14:textId="77777777" w:rsidR="00D139A3" w:rsidRPr="00B17983" w:rsidRDefault="00D139A3" w:rsidP="00EF0671">
            <w:pPr>
              <w:pStyle w:val="TableParagraph"/>
            </w:pPr>
          </w:p>
        </w:tc>
        <w:tc>
          <w:tcPr>
            <w:tcW w:w="1982" w:type="dxa"/>
          </w:tcPr>
          <w:p w14:paraId="67725BA5" w14:textId="77777777" w:rsidR="00D139A3" w:rsidRPr="00B17983" w:rsidRDefault="00D139A3" w:rsidP="00EF0671">
            <w:pPr>
              <w:pStyle w:val="TableParagraph"/>
            </w:pPr>
          </w:p>
        </w:tc>
        <w:tc>
          <w:tcPr>
            <w:tcW w:w="2701" w:type="dxa"/>
          </w:tcPr>
          <w:p w14:paraId="2932B2AB" w14:textId="77777777" w:rsidR="00D139A3" w:rsidRPr="00B17983" w:rsidRDefault="00D139A3" w:rsidP="00EF0671">
            <w:pPr>
              <w:pStyle w:val="TableParagraph"/>
            </w:pPr>
          </w:p>
        </w:tc>
      </w:tr>
    </w:tbl>
    <w:p w14:paraId="3E4BB4BA" w14:textId="77777777" w:rsidR="00D139A3" w:rsidRPr="00B17983" w:rsidRDefault="00D139A3">
      <w:pPr>
        <w:pStyle w:val="ListParagraph"/>
        <w:numPr>
          <w:ilvl w:val="0"/>
          <w:numId w:val="2"/>
        </w:numPr>
        <w:tabs>
          <w:tab w:val="left" w:pos="460"/>
        </w:tabs>
        <w:spacing w:before="252" w:after="3"/>
        <w:ind w:left="460" w:hanging="220"/>
        <w:rPr>
          <w:b/>
        </w:rPr>
      </w:pPr>
      <w:r w:rsidRPr="00B17983">
        <w:rPr>
          <w:b/>
        </w:rPr>
        <w:t xml:space="preserve">Prior Experience </w:t>
      </w:r>
      <w:r w:rsidRPr="00B17983">
        <w:rPr>
          <w:b/>
          <w:spacing w:val="-10"/>
        </w:rPr>
        <w:t>i</w:t>
      </w:r>
      <w:r w:rsidRPr="00B17983">
        <w:rPr>
          <w:b/>
        </w:rPr>
        <w:t xml:space="preserve">n Implementing </w:t>
      </w:r>
      <w:r w:rsidRPr="00B17983">
        <w:rPr>
          <w:b/>
          <w:spacing w:val="-2"/>
        </w:rPr>
        <w:t>Project/Research</w:t>
      </w:r>
    </w:p>
    <w:tbl>
      <w:tblPr>
        <w:tblW w:w="981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6"/>
        <w:gridCol w:w="2160"/>
        <w:gridCol w:w="2160"/>
        <w:gridCol w:w="1530"/>
        <w:gridCol w:w="984"/>
        <w:gridCol w:w="900"/>
      </w:tblGrid>
      <w:tr w:rsidR="00D139A3" w:rsidRPr="00B17983" w14:paraId="0FFE818D" w14:textId="77777777" w:rsidTr="00EF0671">
        <w:trPr>
          <w:trHeight w:val="251"/>
        </w:trPr>
        <w:tc>
          <w:tcPr>
            <w:tcW w:w="2076" w:type="dxa"/>
            <w:vMerge w:val="restart"/>
          </w:tcPr>
          <w:p w14:paraId="7961147D" w14:textId="77777777" w:rsidR="00D139A3" w:rsidRPr="00B17983" w:rsidRDefault="00D139A3" w:rsidP="00EF0671">
            <w:pPr>
              <w:pStyle w:val="TableParagraph"/>
              <w:tabs>
                <w:tab w:val="left" w:pos="1116"/>
                <w:tab w:val="left" w:pos="1790"/>
                <w:tab w:val="left" w:pos="2611"/>
              </w:tabs>
              <w:ind w:left="112" w:right="94"/>
            </w:pPr>
            <w:r w:rsidRPr="00B17983">
              <w:rPr>
                <w:spacing w:val="-4"/>
              </w:rPr>
              <w:t xml:space="preserve">Title </w:t>
            </w:r>
            <w:r w:rsidRPr="00B17983">
              <w:t>o</w:t>
            </w:r>
            <w:r w:rsidRPr="00B17983">
              <w:rPr>
                <w:spacing w:val="-6"/>
              </w:rPr>
              <w:t xml:space="preserve">f </w:t>
            </w:r>
            <w:r w:rsidRPr="00B17983">
              <w:t>t</w:t>
            </w:r>
            <w:r w:rsidRPr="00B17983">
              <w:rPr>
                <w:spacing w:val="-4"/>
              </w:rPr>
              <w:t xml:space="preserve">he </w:t>
            </w:r>
            <w:r w:rsidRPr="00B17983">
              <w:rPr>
                <w:spacing w:val="-2"/>
              </w:rPr>
              <w:t xml:space="preserve">Project/ </w:t>
            </w:r>
            <w:r w:rsidRPr="00B17983">
              <w:t>Research Activity</w:t>
            </w:r>
          </w:p>
        </w:tc>
        <w:tc>
          <w:tcPr>
            <w:tcW w:w="2160" w:type="dxa"/>
          </w:tcPr>
          <w:p w14:paraId="1C5C0635" w14:textId="77777777" w:rsidR="00D139A3" w:rsidRPr="00B17983" w:rsidRDefault="00D139A3" w:rsidP="00EF0671">
            <w:pPr>
              <w:pStyle w:val="TableParagraph"/>
              <w:ind w:left="75" w:right="106" w:firstLine="74"/>
              <w:rPr>
                <w:spacing w:val="-2"/>
              </w:rPr>
            </w:pPr>
            <w:r>
              <w:rPr>
                <w:spacing w:val="-2"/>
              </w:rPr>
              <w:t>Outcomes delivered</w:t>
            </w:r>
          </w:p>
        </w:tc>
        <w:tc>
          <w:tcPr>
            <w:tcW w:w="2160" w:type="dxa"/>
            <w:vMerge w:val="restart"/>
          </w:tcPr>
          <w:p w14:paraId="1166F068" w14:textId="77777777" w:rsidR="00D139A3" w:rsidRPr="00B17983" w:rsidRDefault="00D139A3" w:rsidP="00EF0671">
            <w:pPr>
              <w:pStyle w:val="TableParagraph"/>
              <w:ind w:left="75" w:right="106" w:firstLine="74"/>
            </w:pPr>
            <w:r w:rsidRPr="00B17983">
              <w:rPr>
                <w:spacing w:val="-2"/>
              </w:rPr>
              <w:t>Donor/Sponsor</w:t>
            </w:r>
          </w:p>
        </w:tc>
        <w:tc>
          <w:tcPr>
            <w:tcW w:w="1530" w:type="dxa"/>
            <w:vMerge w:val="restart"/>
          </w:tcPr>
          <w:p w14:paraId="35216E65" w14:textId="77777777" w:rsidR="00D139A3" w:rsidRPr="00B17983" w:rsidRDefault="00D139A3" w:rsidP="00EF0671">
            <w:pPr>
              <w:pStyle w:val="TableParagraph"/>
              <w:ind w:right="175"/>
              <w:jc w:val="center"/>
            </w:pPr>
            <w:r w:rsidRPr="00B17983">
              <w:t>Position in the project</w:t>
            </w:r>
          </w:p>
        </w:tc>
        <w:tc>
          <w:tcPr>
            <w:tcW w:w="1884" w:type="dxa"/>
            <w:gridSpan w:val="2"/>
          </w:tcPr>
          <w:p w14:paraId="5E94DD66" w14:textId="77777777" w:rsidR="00D139A3" w:rsidRPr="00B17983" w:rsidRDefault="00D139A3" w:rsidP="00EF0671">
            <w:pPr>
              <w:pStyle w:val="TableParagraph"/>
              <w:spacing w:line="232" w:lineRule="exact"/>
              <w:ind w:left="18"/>
              <w:jc w:val="center"/>
            </w:pPr>
            <w:r w:rsidRPr="00B17983">
              <w:rPr>
                <w:spacing w:val="-4"/>
              </w:rPr>
              <w:t>Year</w:t>
            </w:r>
          </w:p>
        </w:tc>
      </w:tr>
      <w:tr w:rsidR="00D139A3" w:rsidRPr="00B17983" w14:paraId="094FC8D8" w14:textId="77777777" w:rsidTr="00EF0671">
        <w:trPr>
          <w:trHeight w:val="256"/>
        </w:trPr>
        <w:tc>
          <w:tcPr>
            <w:tcW w:w="2076" w:type="dxa"/>
            <w:vMerge/>
            <w:tcBorders>
              <w:top w:val="nil"/>
            </w:tcBorders>
          </w:tcPr>
          <w:p w14:paraId="31BCBC7D" w14:textId="77777777" w:rsidR="00D139A3" w:rsidRPr="00B17983" w:rsidRDefault="00D139A3" w:rsidP="00EF0671">
            <w:pPr>
              <w:rPr>
                <w:sz w:val="2"/>
                <w:szCs w:val="2"/>
              </w:rPr>
            </w:pPr>
          </w:p>
        </w:tc>
        <w:tc>
          <w:tcPr>
            <w:tcW w:w="2160" w:type="dxa"/>
            <w:tcBorders>
              <w:top w:val="nil"/>
            </w:tcBorders>
          </w:tcPr>
          <w:p w14:paraId="3097DF14" w14:textId="77777777" w:rsidR="00D139A3" w:rsidRPr="00B17983" w:rsidRDefault="00D139A3" w:rsidP="00EF0671">
            <w:pPr>
              <w:rPr>
                <w:sz w:val="2"/>
                <w:szCs w:val="2"/>
              </w:rPr>
            </w:pPr>
          </w:p>
        </w:tc>
        <w:tc>
          <w:tcPr>
            <w:tcW w:w="2160" w:type="dxa"/>
            <w:vMerge/>
            <w:tcBorders>
              <w:top w:val="nil"/>
            </w:tcBorders>
          </w:tcPr>
          <w:p w14:paraId="4D55C9AC" w14:textId="77777777" w:rsidR="00D139A3" w:rsidRPr="00B17983" w:rsidRDefault="00D139A3" w:rsidP="00EF0671">
            <w:pPr>
              <w:rPr>
                <w:sz w:val="2"/>
                <w:szCs w:val="2"/>
              </w:rPr>
            </w:pPr>
          </w:p>
        </w:tc>
        <w:tc>
          <w:tcPr>
            <w:tcW w:w="1530" w:type="dxa"/>
            <w:vMerge/>
            <w:tcBorders>
              <w:top w:val="nil"/>
            </w:tcBorders>
          </w:tcPr>
          <w:p w14:paraId="6F26A94B" w14:textId="77777777" w:rsidR="00D139A3" w:rsidRPr="00B17983" w:rsidRDefault="00D139A3" w:rsidP="00EF0671">
            <w:pPr>
              <w:rPr>
                <w:sz w:val="2"/>
                <w:szCs w:val="2"/>
              </w:rPr>
            </w:pPr>
          </w:p>
        </w:tc>
        <w:tc>
          <w:tcPr>
            <w:tcW w:w="984" w:type="dxa"/>
          </w:tcPr>
          <w:p w14:paraId="39398BF8" w14:textId="77777777" w:rsidR="00D139A3" w:rsidRPr="00B17983" w:rsidRDefault="00D139A3" w:rsidP="00EF0671">
            <w:pPr>
              <w:pStyle w:val="TableParagraph"/>
              <w:spacing w:line="236" w:lineRule="exact"/>
              <w:ind w:left="277"/>
            </w:pPr>
            <w:r w:rsidRPr="00B17983">
              <w:rPr>
                <w:spacing w:val="-4"/>
              </w:rPr>
              <w:t>From</w:t>
            </w:r>
          </w:p>
        </w:tc>
        <w:tc>
          <w:tcPr>
            <w:tcW w:w="900" w:type="dxa"/>
          </w:tcPr>
          <w:p w14:paraId="6FBB8E52" w14:textId="77777777" w:rsidR="00D139A3" w:rsidRPr="00B17983" w:rsidRDefault="00D139A3" w:rsidP="00EF0671">
            <w:pPr>
              <w:pStyle w:val="TableParagraph"/>
              <w:spacing w:line="236" w:lineRule="exact"/>
              <w:ind w:left="25"/>
              <w:jc w:val="center"/>
            </w:pPr>
            <w:r w:rsidRPr="00B17983">
              <w:rPr>
                <w:spacing w:val="-5"/>
              </w:rPr>
              <w:t>To</w:t>
            </w:r>
          </w:p>
        </w:tc>
      </w:tr>
      <w:tr w:rsidR="00D139A3" w:rsidRPr="00B17983" w14:paraId="4254DE23" w14:textId="77777777" w:rsidTr="00EF0671">
        <w:trPr>
          <w:trHeight w:val="285"/>
        </w:trPr>
        <w:tc>
          <w:tcPr>
            <w:tcW w:w="2076" w:type="dxa"/>
          </w:tcPr>
          <w:p w14:paraId="54D8AD0E" w14:textId="77777777" w:rsidR="00D139A3" w:rsidRPr="00B17983" w:rsidRDefault="00D139A3" w:rsidP="00EF0671">
            <w:pPr>
              <w:pStyle w:val="TableParagraph"/>
              <w:rPr>
                <w:sz w:val="20"/>
              </w:rPr>
            </w:pPr>
          </w:p>
        </w:tc>
        <w:tc>
          <w:tcPr>
            <w:tcW w:w="2160" w:type="dxa"/>
          </w:tcPr>
          <w:p w14:paraId="1773E0D5" w14:textId="77777777" w:rsidR="00D139A3" w:rsidRPr="00B17983" w:rsidRDefault="00D139A3" w:rsidP="00EF0671">
            <w:pPr>
              <w:pStyle w:val="TableParagraph"/>
              <w:rPr>
                <w:sz w:val="20"/>
              </w:rPr>
            </w:pPr>
          </w:p>
        </w:tc>
        <w:tc>
          <w:tcPr>
            <w:tcW w:w="2160" w:type="dxa"/>
          </w:tcPr>
          <w:p w14:paraId="538510B0" w14:textId="77777777" w:rsidR="00D139A3" w:rsidRPr="00B17983" w:rsidRDefault="00D139A3" w:rsidP="00EF0671">
            <w:pPr>
              <w:pStyle w:val="TableParagraph"/>
              <w:rPr>
                <w:sz w:val="20"/>
              </w:rPr>
            </w:pPr>
          </w:p>
        </w:tc>
        <w:tc>
          <w:tcPr>
            <w:tcW w:w="1530" w:type="dxa"/>
          </w:tcPr>
          <w:p w14:paraId="32DE0A74" w14:textId="77777777" w:rsidR="00D139A3" w:rsidRPr="00B17983" w:rsidRDefault="00D139A3" w:rsidP="00EF0671">
            <w:pPr>
              <w:pStyle w:val="TableParagraph"/>
              <w:rPr>
                <w:sz w:val="20"/>
              </w:rPr>
            </w:pPr>
          </w:p>
        </w:tc>
        <w:tc>
          <w:tcPr>
            <w:tcW w:w="1884" w:type="dxa"/>
            <w:gridSpan w:val="2"/>
          </w:tcPr>
          <w:p w14:paraId="0B43C7CE" w14:textId="77777777" w:rsidR="00D139A3" w:rsidRPr="00B17983" w:rsidRDefault="00D139A3" w:rsidP="00EF0671">
            <w:pPr>
              <w:pStyle w:val="TableParagraph"/>
              <w:rPr>
                <w:sz w:val="20"/>
              </w:rPr>
            </w:pPr>
          </w:p>
        </w:tc>
      </w:tr>
      <w:tr w:rsidR="00D139A3" w:rsidRPr="00B17983" w14:paraId="0CA850A7" w14:textId="77777777" w:rsidTr="00EF0671">
        <w:trPr>
          <w:trHeight w:val="261"/>
        </w:trPr>
        <w:tc>
          <w:tcPr>
            <w:tcW w:w="2076" w:type="dxa"/>
          </w:tcPr>
          <w:p w14:paraId="4CDAB650" w14:textId="77777777" w:rsidR="00D139A3" w:rsidRPr="00B17983" w:rsidRDefault="00D139A3" w:rsidP="00EF0671">
            <w:pPr>
              <w:pStyle w:val="TableParagraph"/>
              <w:rPr>
                <w:sz w:val="18"/>
              </w:rPr>
            </w:pPr>
          </w:p>
        </w:tc>
        <w:tc>
          <w:tcPr>
            <w:tcW w:w="2160" w:type="dxa"/>
          </w:tcPr>
          <w:p w14:paraId="7D90ED7B" w14:textId="77777777" w:rsidR="00D139A3" w:rsidRPr="00B17983" w:rsidRDefault="00D139A3" w:rsidP="00EF0671">
            <w:pPr>
              <w:pStyle w:val="TableParagraph"/>
              <w:rPr>
                <w:sz w:val="18"/>
              </w:rPr>
            </w:pPr>
          </w:p>
        </w:tc>
        <w:tc>
          <w:tcPr>
            <w:tcW w:w="2160" w:type="dxa"/>
          </w:tcPr>
          <w:p w14:paraId="3BF38065" w14:textId="77777777" w:rsidR="00D139A3" w:rsidRPr="00B17983" w:rsidRDefault="00D139A3" w:rsidP="00EF0671">
            <w:pPr>
              <w:pStyle w:val="TableParagraph"/>
              <w:rPr>
                <w:sz w:val="18"/>
              </w:rPr>
            </w:pPr>
          </w:p>
        </w:tc>
        <w:tc>
          <w:tcPr>
            <w:tcW w:w="1530" w:type="dxa"/>
          </w:tcPr>
          <w:p w14:paraId="07916E26" w14:textId="77777777" w:rsidR="00D139A3" w:rsidRPr="00B17983" w:rsidRDefault="00D139A3" w:rsidP="00EF0671">
            <w:pPr>
              <w:pStyle w:val="TableParagraph"/>
              <w:rPr>
                <w:sz w:val="18"/>
              </w:rPr>
            </w:pPr>
          </w:p>
        </w:tc>
        <w:tc>
          <w:tcPr>
            <w:tcW w:w="1884" w:type="dxa"/>
            <w:gridSpan w:val="2"/>
          </w:tcPr>
          <w:p w14:paraId="713B57E8" w14:textId="77777777" w:rsidR="00D139A3" w:rsidRPr="00B17983" w:rsidRDefault="00D139A3" w:rsidP="00EF0671">
            <w:pPr>
              <w:pStyle w:val="TableParagraph"/>
              <w:rPr>
                <w:sz w:val="18"/>
              </w:rPr>
            </w:pPr>
          </w:p>
        </w:tc>
      </w:tr>
      <w:tr w:rsidR="00D139A3" w:rsidRPr="00B17983" w14:paraId="25E52992" w14:textId="77777777" w:rsidTr="00EF0671">
        <w:trPr>
          <w:trHeight w:val="261"/>
        </w:trPr>
        <w:tc>
          <w:tcPr>
            <w:tcW w:w="2076" w:type="dxa"/>
          </w:tcPr>
          <w:p w14:paraId="302AC367" w14:textId="77777777" w:rsidR="00D139A3" w:rsidRPr="00B17983" w:rsidRDefault="00D139A3" w:rsidP="00EF0671">
            <w:pPr>
              <w:pStyle w:val="TableParagraph"/>
              <w:rPr>
                <w:sz w:val="18"/>
              </w:rPr>
            </w:pPr>
          </w:p>
        </w:tc>
        <w:tc>
          <w:tcPr>
            <w:tcW w:w="2160" w:type="dxa"/>
          </w:tcPr>
          <w:p w14:paraId="73970AC0" w14:textId="77777777" w:rsidR="00D139A3" w:rsidRPr="00B17983" w:rsidRDefault="00D139A3" w:rsidP="00EF0671">
            <w:pPr>
              <w:pStyle w:val="TableParagraph"/>
              <w:rPr>
                <w:sz w:val="18"/>
              </w:rPr>
            </w:pPr>
          </w:p>
        </w:tc>
        <w:tc>
          <w:tcPr>
            <w:tcW w:w="2160" w:type="dxa"/>
          </w:tcPr>
          <w:p w14:paraId="04845AC5" w14:textId="77777777" w:rsidR="00D139A3" w:rsidRPr="00B17983" w:rsidRDefault="00D139A3" w:rsidP="00EF0671">
            <w:pPr>
              <w:pStyle w:val="TableParagraph"/>
              <w:rPr>
                <w:sz w:val="18"/>
              </w:rPr>
            </w:pPr>
          </w:p>
        </w:tc>
        <w:tc>
          <w:tcPr>
            <w:tcW w:w="1530" w:type="dxa"/>
          </w:tcPr>
          <w:p w14:paraId="649AE426" w14:textId="77777777" w:rsidR="00D139A3" w:rsidRPr="00B17983" w:rsidRDefault="00D139A3" w:rsidP="00EF0671">
            <w:pPr>
              <w:pStyle w:val="TableParagraph"/>
              <w:rPr>
                <w:sz w:val="18"/>
              </w:rPr>
            </w:pPr>
          </w:p>
        </w:tc>
        <w:tc>
          <w:tcPr>
            <w:tcW w:w="1884" w:type="dxa"/>
            <w:gridSpan w:val="2"/>
          </w:tcPr>
          <w:p w14:paraId="252F6291" w14:textId="77777777" w:rsidR="00D139A3" w:rsidRPr="00B17983" w:rsidRDefault="00D139A3" w:rsidP="00EF0671">
            <w:pPr>
              <w:pStyle w:val="TableParagraph"/>
              <w:rPr>
                <w:sz w:val="18"/>
              </w:rPr>
            </w:pPr>
          </w:p>
        </w:tc>
      </w:tr>
    </w:tbl>
    <w:p w14:paraId="63789829" w14:textId="77777777" w:rsidR="00D139A3" w:rsidRPr="00B17983" w:rsidRDefault="00D139A3">
      <w:pPr>
        <w:pStyle w:val="ListParagraph"/>
        <w:numPr>
          <w:ilvl w:val="0"/>
          <w:numId w:val="2"/>
        </w:numPr>
        <w:tabs>
          <w:tab w:val="left" w:pos="460"/>
        </w:tabs>
        <w:spacing w:before="249" w:after="3"/>
        <w:ind w:left="460" w:hanging="220"/>
        <w:rPr>
          <w:b/>
        </w:rPr>
      </w:pPr>
      <w:r w:rsidRPr="00B17983">
        <w:rPr>
          <w:b/>
        </w:rPr>
        <w:t xml:space="preserve">Prior </w:t>
      </w:r>
      <w:r w:rsidRPr="00B17983">
        <w:rPr>
          <w:b/>
          <w:spacing w:val="-2"/>
        </w:rPr>
        <w:t>Positions</w:t>
      </w: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1"/>
        <w:gridCol w:w="2700"/>
        <w:gridCol w:w="1802"/>
        <w:gridCol w:w="2701"/>
      </w:tblGrid>
      <w:tr w:rsidR="00D139A3" w:rsidRPr="00B17983" w14:paraId="343A48F2" w14:textId="77777777" w:rsidTr="00EF0671">
        <w:trPr>
          <w:trHeight w:val="254"/>
        </w:trPr>
        <w:tc>
          <w:tcPr>
            <w:tcW w:w="2631" w:type="dxa"/>
          </w:tcPr>
          <w:p w14:paraId="247239BC" w14:textId="77777777" w:rsidR="00D139A3" w:rsidRPr="00B17983" w:rsidRDefault="00D139A3" w:rsidP="00EF0671">
            <w:pPr>
              <w:pStyle w:val="TableParagraph"/>
              <w:spacing w:line="234" w:lineRule="exact"/>
              <w:ind w:left="112"/>
            </w:pPr>
            <w:r w:rsidRPr="00B17983">
              <w:rPr>
                <w:spacing w:val="-2"/>
              </w:rPr>
              <w:t>Institution</w:t>
            </w:r>
          </w:p>
        </w:tc>
        <w:tc>
          <w:tcPr>
            <w:tcW w:w="2700" w:type="dxa"/>
          </w:tcPr>
          <w:p w14:paraId="4D1D96CC" w14:textId="77777777" w:rsidR="00D139A3" w:rsidRPr="00B17983" w:rsidRDefault="00D139A3" w:rsidP="00EF0671">
            <w:pPr>
              <w:pStyle w:val="TableParagraph"/>
              <w:spacing w:line="234" w:lineRule="exact"/>
              <w:ind w:left="852"/>
            </w:pPr>
            <w:r w:rsidRPr="00B17983">
              <w:rPr>
                <w:spacing w:val="-2"/>
              </w:rPr>
              <w:t>Position</w:t>
            </w:r>
          </w:p>
        </w:tc>
        <w:tc>
          <w:tcPr>
            <w:tcW w:w="1802" w:type="dxa"/>
          </w:tcPr>
          <w:p w14:paraId="032EDE1D" w14:textId="77777777" w:rsidR="00D139A3" w:rsidRPr="00B17983" w:rsidRDefault="00D139A3" w:rsidP="00EF0671">
            <w:pPr>
              <w:pStyle w:val="TableParagraph"/>
              <w:spacing w:line="234" w:lineRule="exact"/>
              <w:ind w:left="591"/>
            </w:pPr>
            <w:r w:rsidRPr="00B17983">
              <w:rPr>
                <w:spacing w:val="-4"/>
              </w:rPr>
              <w:t>From</w:t>
            </w:r>
          </w:p>
        </w:tc>
        <w:tc>
          <w:tcPr>
            <w:tcW w:w="2701" w:type="dxa"/>
          </w:tcPr>
          <w:p w14:paraId="380BB562" w14:textId="77777777" w:rsidR="00D139A3" w:rsidRPr="00B17983" w:rsidRDefault="00D139A3" w:rsidP="00EF0671">
            <w:pPr>
              <w:pStyle w:val="TableParagraph"/>
              <w:spacing w:line="234" w:lineRule="exact"/>
              <w:ind w:left="24"/>
              <w:jc w:val="center"/>
            </w:pPr>
            <w:r w:rsidRPr="00B17983">
              <w:rPr>
                <w:spacing w:val="-5"/>
              </w:rPr>
              <w:t>To</w:t>
            </w:r>
          </w:p>
        </w:tc>
      </w:tr>
      <w:tr w:rsidR="00D139A3" w:rsidRPr="00B17983" w14:paraId="1AB0E7C6" w14:textId="77777777" w:rsidTr="00EF0671">
        <w:trPr>
          <w:trHeight w:val="285"/>
        </w:trPr>
        <w:tc>
          <w:tcPr>
            <w:tcW w:w="2631" w:type="dxa"/>
          </w:tcPr>
          <w:p w14:paraId="3B0D3C50" w14:textId="77777777" w:rsidR="00D139A3" w:rsidRPr="00B17983" w:rsidRDefault="00D139A3" w:rsidP="00EF0671">
            <w:pPr>
              <w:pStyle w:val="TableParagraph"/>
              <w:rPr>
                <w:sz w:val="20"/>
              </w:rPr>
            </w:pPr>
          </w:p>
        </w:tc>
        <w:tc>
          <w:tcPr>
            <w:tcW w:w="2700" w:type="dxa"/>
          </w:tcPr>
          <w:p w14:paraId="05CF9F16" w14:textId="77777777" w:rsidR="00D139A3" w:rsidRPr="00B17983" w:rsidRDefault="00D139A3" w:rsidP="00EF0671">
            <w:pPr>
              <w:pStyle w:val="TableParagraph"/>
              <w:rPr>
                <w:sz w:val="20"/>
              </w:rPr>
            </w:pPr>
          </w:p>
        </w:tc>
        <w:tc>
          <w:tcPr>
            <w:tcW w:w="1802" w:type="dxa"/>
          </w:tcPr>
          <w:p w14:paraId="0916B030" w14:textId="77777777" w:rsidR="00D139A3" w:rsidRPr="00B17983" w:rsidRDefault="00D139A3" w:rsidP="00EF0671">
            <w:pPr>
              <w:pStyle w:val="TableParagraph"/>
              <w:rPr>
                <w:sz w:val="20"/>
              </w:rPr>
            </w:pPr>
          </w:p>
        </w:tc>
        <w:tc>
          <w:tcPr>
            <w:tcW w:w="2701" w:type="dxa"/>
          </w:tcPr>
          <w:p w14:paraId="4671E6D2" w14:textId="77777777" w:rsidR="00D139A3" w:rsidRPr="00B17983" w:rsidRDefault="00D139A3" w:rsidP="00EF0671">
            <w:pPr>
              <w:pStyle w:val="TableParagraph"/>
              <w:rPr>
                <w:sz w:val="20"/>
              </w:rPr>
            </w:pPr>
          </w:p>
        </w:tc>
      </w:tr>
      <w:tr w:rsidR="00D139A3" w:rsidRPr="00B17983" w14:paraId="07E05804" w14:textId="77777777" w:rsidTr="00EF0671">
        <w:trPr>
          <w:trHeight w:val="252"/>
        </w:trPr>
        <w:tc>
          <w:tcPr>
            <w:tcW w:w="2631" w:type="dxa"/>
          </w:tcPr>
          <w:p w14:paraId="0FB85679" w14:textId="77777777" w:rsidR="00D139A3" w:rsidRPr="00B17983" w:rsidRDefault="00D139A3" w:rsidP="00EF0671">
            <w:pPr>
              <w:pStyle w:val="TableParagraph"/>
              <w:rPr>
                <w:sz w:val="18"/>
              </w:rPr>
            </w:pPr>
          </w:p>
        </w:tc>
        <w:tc>
          <w:tcPr>
            <w:tcW w:w="2700" w:type="dxa"/>
          </w:tcPr>
          <w:p w14:paraId="2DDA14A2" w14:textId="77777777" w:rsidR="00D139A3" w:rsidRPr="00B17983" w:rsidRDefault="00D139A3" w:rsidP="00EF0671">
            <w:pPr>
              <w:pStyle w:val="TableParagraph"/>
              <w:rPr>
                <w:sz w:val="18"/>
              </w:rPr>
            </w:pPr>
          </w:p>
        </w:tc>
        <w:tc>
          <w:tcPr>
            <w:tcW w:w="1802" w:type="dxa"/>
          </w:tcPr>
          <w:p w14:paraId="225658EE" w14:textId="77777777" w:rsidR="00D139A3" w:rsidRPr="00B17983" w:rsidRDefault="00D139A3" w:rsidP="00EF0671">
            <w:pPr>
              <w:pStyle w:val="TableParagraph"/>
              <w:rPr>
                <w:sz w:val="18"/>
              </w:rPr>
            </w:pPr>
          </w:p>
        </w:tc>
        <w:tc>
          <w:tcPr>
            <w:tcW w:w="2701" w:type="dxa"/>
          </w:tcPr>
          <w:p w14:paraId="659E6046" w14:textId="77777777" w:rsidR="00D139A3" w:rsidRPr="00B17983" w:rsidRDefault="00D139A3" w:rsidP="00EF0671">
            <w:pPr>
              <w:pStyle w:val="TableParagraph"/>
              <w:rPr>
                <w:sz w:val="18"/>
              </w:rPr>
            </w:pPr>
          </w:p>
        </w:tc>
      </w:tr>
    </w:tbl>
    <w:p w14:paraId="449D4B39" w14:textId="77777777" w:rsidR="00D139A3" w:rsidRPr="00B17983" w:rsidRDefault="00D139A3" w:rsidP="00D139A3">
      <w:pPr>
        <w:pStyle w:val="BodyText"/>
        <w:rPr>
          <w:b/>
        </w:rPr>
      </w:pPr>
    </w:p>
    <w:p w14:paraId="615BA545" w14:textId="77777777" w:rsidR="00D139A3" w:rsidRPr="00B17983" w:rsidRDefault="00D139A3">
      <w:pPr>
        <w:pStyle w:val="ListParagraph"/>
        <w:numPr>
          <w:ilvl w:val="0"/>
          <w:numId w:val="2"/>
        </w:numPr>
        <w:tabs>
          <w:tab w:val="left" w:pos="460"/>
        </w:tabs>
        <w:ind w:left="460" w:hanging="220"/>
        <w:rPr>
          <w:b/>
        </w:rPr>
      </w:pPr>
      <w:r w:rsidRPr="00B17983">
        <w:rPr>
          <w:b/>
          <w:spacing w:val="-2"/>
        </w:rPr>
        <w:t>Institutional Address</w:t>
      </w: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9"/>
        <w:gridCol w:w="2626"/>
        <w:gridCol w:w="1867"/>
        <w:gridCol w:w="2701"/>
      </w:tblGrid>
      <w:tr w:rsidR="00D139A3" w:rsidRPr="00B17983" w14:paraId="01A5309E" w14:textId="77777777" w:rsidTr="00EF0671">
        <w:trPr>
          <w:trHeight w:val="253"/>
        </w:trPr>
        <w:tc>
          <w:tcPr>
            <w:tcW w:w="2639" w:type="dxa"/>
          </w:tcPr>
          <w:p w14:paraId="13E0208F" w14:textId="77777777" w:rsidR="00D139A3" w:rsidRPr="00B17983" w:rsidRDefault="00D139A3" w:rsidP="00EF0671">
            <w:pPr>
              <w:pStyle w:val="TableParagraph"/>
              <w:spacing w:line="234" w:lineRule="exact"/>
              <w:ind w:left="112"/>
            </w:pPr>
            <w:r w:rsidRPr="00B17983">
              <w:t xml:space="preserve">Name </w:t>
            </w:r>
            <w:r w:rsidRPr="00B17983">
              <w:rPr>
                <w:spacing w:val="-8"/>
              </w:rPr>
              <w:t>o</w:t>
            </w:r>
            <w:r w:rsidRPr="00B17983">
              <w:t xml:space="preserve">f </w:t>
            </w:r>
            <w:r w:rsidRPr="00B17983">
              <w:rPr>
                <w:spacing w:val="-2"/>
              </w:rPr>
              <w:t>Institution</w:t>
            </w:r>
          </w:p>
        </w:tc>
        <w:tc>
          <w:tcPr>
            <w:tcW w:w="2626" w:type="dxa"/>
          </w:tcPr>
          <w:p w14:paraId="184DD549" w14:textId="77777777" w:rsidR="00D139A3" w:rsidRPr="00B17983" w:rsidRDefault="00D139A3" w:rsidP="00EF0671">
            <w:pPr>
              <w:pStyle w:val="TableParagraph"/>
              <w:spacing w:line="234" w:lineRule="exact"/>
              <w:ind w:left="112"/>
            </w:pPr>
            <w:r w:rsidRPr="00B17983">
              <w:t>Location &amp;</w:t>
            </w:r>
            <w:r w:rsidRPr="00B17983">
              <w:rPr>
                <w:spacing w:val="-2"/>
              </w:rPr>
              <w:t>Address</w:t>
            </w:r>
          </w:p>
        </w:tc>
        <w:tc>
          <w:tcPr>
            <w:tcW w:w="1867" w:type="dxa"/>
          </w:tcPr>
          <w:p w14:paraId="7CFC01FF" w14:textId="77777777" w:rsidR="00D139A3" w:rsidRPr="00B17983" w:rsidRDefault="00D139A3" w:rsidP="00EF0671">
            <w:pPr>
              <w:pStyle w:val="TableParagraph"/>
              <w:spacing w:line="234" w:lineRule="exact"/>
              <w:ind w:left="460"/>
            </w:pPr>
            <w:r w:rsidRPr="00B17983">
              <w:rPr>
                <w:spacing w:val="-2"/>
              </w:rPr>
              <w:t>Website</w:t>
            </w:r>
          </w:p>
        </w:tc>
        <w:tc>
          <w:tcPr>
            <w:tcW w:w="2701" w:type="dxa"/>
          </w:tcPr>
          <w:p w14:paraId="6AE5817B" w14:textId="77777777" w:rsidR="00D139A3" w:rsidRPr="00B17983" w:rsidRDefault="00D139A3" w:rsidP="00EF0671">
            <w:pPr>
              <w:pStyle w:val="TableParagraph"/>
              <w:spacing w:line="234" w:lineRule="exact"/>
              <w:ind w:left="24" w:right="12"/>
              <w:jc w:val="center"/>
            </w:pPr>
            <w:r w:rsidRPr="00B17983">
              <w:rPr>
                <w:spacing w:val="-2"/>
              </w:rPr>
              <w:t>E-</w:t>
            </w:r>
            <w:r w:rsidRPr="00B17983">
              <w:rPr>
                <w:spacing w:val="-4"/>
              </w:rPr>
              <w:t>Mail</w:t>
            </w:r>
          </w:p>
        </w:tc>
      </w:tr>
      <w:tr w:rsidR="00D139A3" w:rsidRPr="00B17983" w14:paraId="7BBCA8AA" w14:textId="77777777" w:rsidTr="00EF0671">
        <w:trPr>
          <w:trHeight w:val="287"/>
        </w:trPr>
        <w:tc>
          <w:tcPr>
            <w:tcW w:w="2639" w:type="dxa"/>
          </w:tcPr>
          <w:p w14:paraId="3946C449" w14:textId="77777777" w:rsidR="00D139A3" w:rsidRPr="00B17983" w:rsidRDefault="00D139A3" w:rsidP="00EF0671">
            <w:pPr>
              <w:pStyle w:val="TableParagraph"/>
              <w:rPr>
                <w:sz w:val="20"/>
              </w:rPr>
            </w:pPr>
          </w:p>
        </w:tc>
        <w:tc>
          <w:tcPr>
            <w:tcW w:w="2626" w:type="dxa"/>
          </w:tcPr>
          <w:p w14:paraId="6AE508C6" w14:textId="77777777" w:rsidR="00D139A3" w:rsidRPr="00B17983" w:rsidRDefault="00D139A3" w:rsidP="00EF0671">
            <w:pPr>
              <w:pStyle w:val="TableParagraph"/>
              <w:rPr>
                <w:sz w:val="20"/>
              </w:rPr>
            </w:pPr>
          </w:p>
        </w:tc>
        <w:tc>
          <w:tcPr>
            <w:tcW w:w="1867" w:type="dxa"/>
          </w:tcPr>
          <w:p w14:paraId="6F8E7A94" w14:textId="77777777" w:rsidR="00D139A3" w:rsidRPr="00B17983" w:rsidRDefault="00D139A3" w:rsidP="00EF0671">
            <w:pPr>
              <w:pStyle w:val="TableParagraph"/>
              <w:rPr>
                <w:sz w:val="20"/>
              </w:rPr>
            </w:pPr>
          </w:p>
        </w:tc>
        <w:tc>
          <w:tcPr>
            <w:tcW w:w="2701" w:type="dxa"/>
          </w:tcPr>
          <w:p w14:paraId="48017A46" w14:textId="77777777" w:rsidR="00D139A3" w:rsidRPr="00B17983" w:rsidRDefault="00D139A3" w:rsidP="00EF0671">
            <w:pPr>
              <w:pStyle w:val="TableParagraph"/>
              <w:rPr>
                <w:sz w:val="20"/>
              </w:rPr>
            </w:pPr>
          </w:p>
        </w:tc>
      </w:tr>
      <w:tr w:rsidR="00D139A3" w:rsidRPr="00B17983" w14:paraId="4CA59EC7" w14:textId="77777777" w:rsidTr="00EF0671">
        <w:trPr>
          <w:trHeight w:val="278"/>
        </w:trPr>
        <w:tc>
          <w:tcPr>
            <w:tcW w:w="2639" w:type="dxa"/>
          </w:tcPr>
          <w:p w14:paraId="0F9F8EC7" w14:textId="77777777" w:rsidR="00D139A3" w:rsidRPr="00B17983" w:rsidRDefault="00D139A3" w:rsidP="00EF0671">
            <w:pPr>
              <w:pStyle w:val="TableParagraph"/>
              <w:rPr>
                <w:sz w:val="20"/>
              </w:rPr>
            </w:pPr>
          </w:p>
        </w:tc>
        <w:tc>
          <w:tcPr>
            <w:tcW w:w="2626" w:type="dxa"/>
          </w:tcPr>
          <w:p w14:paraId="77351612" w14:textId="77777777" w:rsidR="00D139A3" w:rsidRPr="00B17983" w:rsidRDefault="00D139A3" w:rsidP="00EF0671">
            <w:pPr>
              <w:pStyle w:val="TableParagraph"/>
              <w:rPr>
                <w:sz w:val="20"/>
              </w:rPr>
            </w:pPr>
          </w:p>
        </w:tc>
        <w:tc>
          <w:tcPr>
            <w:tcW w:w="1867" w:type="dxa"/>
          </w:tcPr>
          <w:p w14:paraId="4A9CB011" w14:textId="77777777" w:rsidR="00D139A3" w:rsidRPr="00B17983" w:rsidRDefault="00D139A3" w:rsidP="00EF0671">
            <w:pPr>
              <w:pStyle w:val="TableParagraph"/>
              <w:rPr>
                <w:sz w:val="20"/>
              </w:rPr>
            </w:pPr>
          </w:p>
        </w:tc>
        <w:tc>
          <w:tcPr>
            <w:tcW w:w="2701" w:type="dxa"/>
          </w:tcPr>
          <w:p w14:paraId="781B5C02" w14:textId="77777777" w:rsidR="00D139A3" w:rsidRPr="00B17983" w:rsidRDefault="00D139A3" w:rsidP="00EF0671">
            <w:pPr>
              <w:pStyle w:val="TableParagraph"/>
              <w:rPr>
                <w:sz w:val="20"/>
              </w:rPr>
            </w:pPr>
          </w:p>
        </w:tc>
      </w:tr>
    </w:tbl>
    <w:p w14:paraId="08C9216C" w14:textId="77777777" w:rsidR="00D139A3" w:rsidRPr="00B17983" w:rsidRDefault="00D139A3" w:rsidP="00D139A3">
      <w:pPr>
        <w:rPr>
          <w:sz w:val="20"/>
        </w:rPr>
        <w:sectPr w:rsidR="00D139A3" w:rsidRPr="00B17983" w:rsidSect="00A10E74">
          <w:type w:val="nextColumn"/>
          <w:pgSz w:w="11910" w:h="16840" w:code="9"/>
          <w:pgMar w:top="605" w:right="1440" w:bottom="1080" w:left="1440" w:header="0" w:footer="1070" w:gutter="0"/>
          <w:cols w:space="720"/>
        </w:sectPr>
      </w:pPr>
    </w:p>
    <w:p w14:paraId="2713D9A5" w14:textId="77777777" w:rsidR="00D139A3" w:rsidRPr="00B17983" w:rsidRDefault="00D139A3" w:rsidP="00D139A3">
      <w:pPr>
        <w:spacing w:before="62"/>
        <w:ind w:right="114"/>
        <w:jc w:val="right"/>
        <w:rPr>
          <w:b/>
          <w:i/>
          <w:sz w:val="24"/>
        </w:rPr>
      </w:pPr>
      <w:r w:rsidRPr="00B17983">
        <w:rPr>
          <w:b/>
          <w:i/>
          <w:sz w:val="24"/>
        </w:rPr>
        <w:lastRenderedPageBreak/>
        <w:t xml:space="preserve">SPP Annex </w:t>
      </w:r>
      <w:r w:rsidRPr="00B17983">
        <w:rPr>
          <w:b/>
          <w:i/>
          <w:spacing w:val="-5"/>
          <w:sz w:val="24"/>
        </w:rPr>
        <w:t>9</w:t>
      </w:r>
    </w:p>
    <w:p w14:paraId="3F914544" w14:textId="77777777" w:rsidR="00D139A3" w:rsidRPr="00B17983" w:rsidRDefault="00D139A3" w:rsidP="00D139A3">
      <w:pPr>
        <w:pStyle w:val="BodyText"/>
        <w:rPr>
          <w:b/>
          <w:i/>
          <w:sz w:val="28"/>
        </w:rPr>
      </w:pPr>
    </w:p>
    <w:p w14:paraId="431B0FA1" w14:textId="77777777" w:rsidR="00D139A3" w:rsidRPr="00B17983" w:rsidRDefault="00D139A3" w:rsidP="00D139A3">
      <w:pPr>
        <w:pStyle w:val="Heading2"/>
        <w:spacing w:before="1"/>
        <w:ind w:left="706" w:right="813"/>
      </w:pPr>
      <w:r w:rsidRPr="00B17983">
        <w:t xml:space="preserve">Partnership </w:t>
      </w:r>
      <w:r w:rsidRPr="00B17983">
        <w:rPr>
          <w:spacing w:val="-2"/>
        </w:rPr>
        <w:t>Agreement</w:t>
      </w:r>
    </w:p>
    <w:p w14:paraId="003369BC" w14:textId="77777777" w:rsidR="00D139A3" w:rsidRPr="00B17983" w:rsidRDefault="00D139A3" w:rsidP="00D139A3"/>
    <w:p w14:paraId="4F6C0765" w14:textId="77777777" w:rsidR="00D139A3" w:rsidRPr="00B17983" w:rsidRDefault="00D139A3" w:rsidP="00D139A3">
      <w:pPr>
        <w:pStyle w:val="ListParagraph"/>
        <w:spacing w:line="360" w:lineRule="auto"/>
        <w:ind w:left="720" w:firstLine="0"/>
        <w:rPr>
          <w:b/>
          <w:bCs/>
        </w:rPr>
      </w:pPr>
      <w:r w:rsidRPr="00B17983">
        <w:rPr>
          <w:b/>
          <w:bCs/>
        </w:rPr>
        <w:t>Agreement Might Include:</w:t>
      </w:r>
    </w:p>
    <w:p w14:paraId="7E648D13" w14:textId="77777777" w:rsidR="00D139A3" w:rsidRPr="00B17983" w:rsidRDefault="00D139A3">
      <w:pPr>
        <w:pStyle w:val="ListParagraph"/>
        <w:numPr>
          <w:ilvl w:val="0"/>
          <w:numId w:val="9"/>
        </w:numPr>
        <w:spacing w:line="360" w:lineRule="auto"/>
        <w:ind w:left="990" w:hanging="270"/>
      </w:pPr>
      <w:r w:rsidRPr="00B17983">
        <w:t xml:space="preserve">Participation and contributions of individual partner entities in the sub-project </w:t>
      </w:r>
    </w:p>
    <w:p w14:paraId="728502E4" w14:textId="77777777" w:rsidR="00D139A3" w:rsidRPr="00B17983" w:rsidRDefault="00D139A3">
      <w:pPr>
        <w:pStyle w:val="ListParagraph"/>
        <w:numPr>
          <w:ilvl w:val="0"/>
          <w:numId w:val="9"/>
        </w:numPr>
        <w:spacing w:line="360" w:lineRule="auto"/>
        <w:ind w:left="990" w:hanging="270"/>
      </w:pPr>
      <w:r w:rsidRPr="00B17983">
        <w:t>Resource support of individual partner entities</w:t>
      </w:r>
    </w:p>
    <w:p w14:paraId="73CCE1BB" w14:textId="77777777" w:rsidR="00D139A3" w:rsidRPr="00B17983" w:rsidRDefault="00D139A3">
      <w:pPr>
        <w:pStyle w:val="ListParagraph"/>
        <w:numPr>
          <w:ilvl w:val="0"/>
          <w:numId w:val="9"/>
        </w:numPr>
        <w:spacing w:line="360" w:lineRule="auto"/>
        <w:ind w:left="990" w:hanging="270"/>
      </w:pPr>
      <w:r w:rsidRPr="00B17983">
        <w:t xml:space="preserve">Fund contribution if fund is utilized in addition to sub-project grant </w:t>
      </w:r>
    </w:p>
    <w:p w14:paraId="15FCBB59" w14:textId="77777777" w:rsidR="00D139A3" w:rsidRPr="00B17983" w:rsidRDefault="00D139A3">
      <w:pPr>
        <w:pStyle w:val="ListParagraph"/>
        <w:numPr>
          <w:ilvl w:val="0"/>
          <w:numId w:val="9"/>
        </w:numPr>
        <w:spacing w:line="360" w:lineRule="auto"/>
        <w:ind w:left="990" w:hanging="270"/>
      </w:pPr>
      <w:r w:rsidRPr="00B17983">
        <w:t xml:space="preserve">Share of earnings from sub-project deliverables </w:t>
      </w:r>
    </w:p>
    <w:p w14:paraId="2EDF7599" w14:textId="77777777" w:rsidR="00D139A3" w:rsidRDefault="00D139A3" w:rsidP="00D139A3">
      <w:pPr>
        <w:jc w:val="center"/>
        <w:rPr>
          <w:sz w:val="28"/>
          <w:szCs w:val="28"/>
        </w:rPr>
      </w:pPr>
    </w:p>
    <w:p w14:paraId="4DAF3816" w14:textId="77777777" w:rsidR="00D139A3" w:rsidRPr="00B17983" w:rsidRDefault="00D139A3" w:rsidP="00D139A3">
      <w:pPr>
        <w:jc w:val="right"/>
        <w:rPr>
          <w:b/>
          <w:i/>
          <w:sz w:val="24"/>
        </w:rPr>
      </w:pPr>
      <w:r w:rsidRPr="00B17983">
        <w:rPr>
          <w:b/>
          <w:i/>
          <w:sz w:val="24"/>
        </w:rPr>
        <w:t xml:space="preserve">SPP Annex </w:t>
      </w:r>
      <w:r w:rsidRPr="00B17983">
        <w:rPr>
          <w:b/>
          <w:i/>
          <w:spacing w:val="-5"/>
          <w:sz w:val="24"/>
        </w:rPr>
        <w:t>10</w:t>
      </w:r>
    </w:p>
    <w:p w14:paraId="56078519" w14:textId="77777777" w:rsidR="00D139A3" w:rsidRPr="00B17983" w:rsidRDefault="00D139A3" w:rsidP="00D139A3">
      <w:pPr>
        <w:pStyle w:val="Heading2"/>
        <w:spacing w:before="1"/>
        <w:ind w:left="0" w:right="813"/>
      </w:pPr>
      <w:r w:rsidRPr="00B17983">
        <w:rPr>
          <w:noProof/>
        </w:rPr>
        <w:t>Portfolio of the participating entity</w:t>
      </w:r>
    </w:p>
    <w:p w14:paraId="7989F981" w14:textId="77777777" w:rsidR="00D139A3" w:rsidRPr="00B17983" w:rsidRDefault="00D139A3" w:rsidP="00D139A3">
      <w:pPr>
        <w:spacing w:before="62"/>
        <w:ind w:right="114"/>
        <w:jc w:val="right"/>
        <w:rPr>
          <w:b/>
          <w:i/>
          <w:sz w:val="24"/>
        </w:rPr>
      </w:pPr>
      <w:r w:rsidRPr="00B17983">
        <w:rPr>
          <w:noProof/>
        </w:rPr>
        <mc:AlternateContent>
          <mc:Choice Requires="wps">
            <w:drawing>
              <wp:anchor distT="0" distB="0" distL="0" distR="0" simplePos="0" relativeHeight="487798272" behindDoc="0" locked="0" layoutInCell="1" allowOverlap="1" wp14:anchorId="20E40C2A" wp14:editId="67B37901">
                <wp:simplePos x="0" y="0"/>
                <wp:positionH relativeFrom="margin">
                  <wp:posOffset>47626</wp:posOffset>
                </wp:positionH>
                <wp:positionV relativeFrom="paragraph">
                  <wp:posOffset>113665</wp:posOffset>
                </wp:positionV>
                <wp:extent cx="6229350" cy="1657350"/>
                <wp:effectExtent l="0" t="0" r="19050" b="19050"/>
                <wp:wrapNone/>
                <wp:docPr id="1000494076"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9350" cy="1657350"/>
                        </a:xfrm>
                        <a:custGeom>
                          <a:avLst/>
                          <a:gdLst>
                            <a:gd name="T0" fmla="*/ 0 w 5923915"/>
                            <a:gd name="T1" fmla="*/ 7594092 h 7594600"/>
                            <a:gd name="T2" fmla="*/ 5923788 w 5923915"/>
                            <a:gd name="T3" fmla="*/ 7594092 h 7594600"/>
                            <a:gd name="T4" fmla="*/ 5923788 w 5923915"/>
                            <a:gd name="T5" fmla="*/ 0 h 7594600"/>
                            <a:gd name="T6" fmla="*/ 0 w 5923915"/>
                            <a:gd name="T7" fmla="*/ 0 h 7594600"/>
                            <a:gd name="T8" fmla="*/ 0 w 5923915"/>
                            <a:gd name="T9" fmla="*/ 7594092 h 7594600"/>
                          </a:gdLst>
                          <a:ahLst/>
                          <a:cxnLst>
                            <a:cxn ang="0">
                              <a:pos x="T0" y="T1"/>
                            </a:cxn>
                            <a:cxn ang="0">
                              <a:pos x="T2" y="T3"/>
                            </a:cxn>
                            <a:cxn ang="0">
                              <a:pos x="T4" y="T5"/>
                            </a:cxn>
                            <a:cxn ang="0">
                              <a:pos x="T6" y="T7"/>
                            </a:cxn>
                            <a:cxn ang="0">
                              <a:pos x="T8" y="T9"/>
                            </a:cxn>
                          </a:cxnLst>
                          <a:rect l="0" t="0" r="r" b="b"/>
                          <a:pathLst>
                            <a:path w="5923915" h="7594600">
                              <a:moveTo>
                                <a:pt x="0" y="7594092"/>
                              </a:moveTo>
                              <a:lnTo>
                                <a:pt x="5923788" y="7594092"/>
                              </a:lnTo>
                              <a:lnTo>
                                <a:pt x="5923788" y="0"/>
                              </a:lnTo>
                              <a:lnTo>
                                <a:pt x="0" y="0"/>
                              </a:lnTo>
                              <a:lnTo>
                                <a:pt x="0" y="7594092"/>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9D3C5D" id="Freeform 3" o:spid="_x0000_s1026" style="position:absolute;margin-left:3.75pt;margin-top:8.95pt;width:490.5pt;height:130.5pt;z-index:48779827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page;v-text-anchor:top" coordsize="5923915,7594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" path="m,7594092r5923788,l5923788,,,,,7594092xe" filled="f" strokeweight=".72pt">
                <v:path arrowok="t" o:connecttype="custom" o:connectlocs="0,1657239;6229216,1657239;6229216,0;0,0;0,1657239" o:connectangles="0,0,0,0,0"/>
                <w10:wrap anchorx="margin"/>
              </v:shape>
            </w:pict>
          </mc:Fallback>
        </mc:AlternateContent>
      </w:r>
    </w:p>
    <w:p w14:paraId="3D35B982" w14:textId="77777777" w:rsidR="00D139A3" w:rsidRPr="00B17983" w:rsidRDefault="00D139A3" w:rsidP="00D139A3">
      <w:pPr>
        <w:spacing w:before="62"/>
        <w:ind w:right="114"/>
        <w:jc w:val="right"/>
        <w:rPr>
          <w:b/>
          <w:i/>
          <w:sz w:val="24"/>
        </w:rPr>
      </w:pPr>
    </w:p>
    <w:p w14:paraId="511A7C94" w14:textId="77777777" w:rsidR="00D139A3" w:rsidRPr="00B17983" w:rsidRDefault="00D139A3" w:rsidP="00D139A3">
      <w:pPr>
        <w:spacing w:before="62"/>
        <w:ind w:right="114"/>
        <w:jc w:val="right"/>
        <w:rPr>
          <w:b/>
          <w:i/>
          <w:sz w:val="24"/>
        </w:rPr>
      </w:pPr>
    </w:p>
    <w:p w14:paraId="002A1721" w14:textId="77777777" w:rsidR="00D139A3" w:rsidRDefault="00D139A3" w:rsidP="00D139A3">
      <w:pPr>
        <w:spacing w:before="62"/>
        <w:ind w:right="114"/>
        <w:jc w:val="right"/>
        <w:rPr>
          <w:b/>
          <w:i/>
          <w:sz w:val="24"/>
        </w:rPr>
      </w:pPr>
    </w:p>
    <w:p w14:paraId="69C60CE6" w14:textId="77777777" w:rsidR="00D139A3" w:rsidRDefault="00D139A3" w:rsidP="00D139A3">
      <w:pPr>
        <w:spacing w:before="62"/>
        <w:ind w:right="114"/>
        <w:jc w:val="right"/>
        <w:rPr>
          <w:b/>
          <w:i/>
          <w:sz w:val="24"/>
        </w:rPr>
      </w:pPr>
    </w:p>
    <w:p w14:paraId="6DE9D16F" w14:textId="77777777" w:rsidR="00D139A3" w:rsidRDefault="00D139A3" w:rsidP="00D139A3">
      <w:pPr>
        <w:spacing w:before="62"/>
        <w:ind w:right="114"/>
        <w:jc w:val="right"/>
        <w:rPr>
          <w:b/>
          <w:i/>
          <w:sz w:val="24"/>
        </w:rPr>
      </w:pPr>
    </w:p>
    <w:p w14:paraId="3E147D8B" w14:textId="77777777" w:rsidR="00D139A3" w:rsidRDefault="00D139A3" w:rsidP="00D139A3">
      <w:pPr>
        <w:spacing w:before="62"/>
        <w:ind w:right="114"/>
        <w:jc w:val="right"/>
        <w:rPr>
          <w:b/>
          <w:i/>
          <w:sz w:val="24"/>
        </w:rPr>
      </w:pPr>
    </w:p>
    <w:p w14:paraId="33211ED4" w14:textId="77777777" w:rsidR="00D139A3" w:rsidRDefault="00D139A3" w:rsidP="00D139A3">
      <w:pPr>
        <w:spacing w:before="62"/>
        <w:ind w:right="114"/>
        <w:jc w:val="right"/>
        <w:rPr>
          <w:b/>
          <w:i/>
          <w:sz w:val="24"/>
        </w:rPr>
      </w:pPr>
    </w:p>
    <w:p w14:paraId="18A882FC" w14:textId="77777777" w:rsidR="00D139A3" w:rsidRDefault="00D139A3" w:rsidP="00D139A3">
      <w:pPr>
        <w:spacing w:before="62"/>
        <w:ind w:right="114"/>
        <w:jc w:val="right"/>
        <w:rPr>
          <w:b/>
          <w:i/>
          <w:sz w:val="24"/>
        </w:rPr>
      </w:pPr>
    </w:p>
    <w:p w14:paraId="13B5BA77" w14:textId="77777777" w:rsidR="00D139A3" w:rsidRDefault="00D139A3" w:rsidP="00D139A3">
      <w:pPr>
        <w:spacing w:before="62"/>
        <w:ind w:right="114"/>
        <w:jc w:val="right"/>
        <w:rPr>
          <w:b/>
          <w:i/>
          <w:sz w:val="24"/>
        </w:rPr>
      </w:pPr>
    </w:p>
    <w:p w14:paraId="3DBF348F" w14:textId="77777777" w:rsidR="00D139A3" w:rsidRDefault="00D139A3" w:rsidP="00D139A3">
      <w:pPr>
        <w:spacing w:before="62"/>
        <w:ind w:right="114"/>
        <w:jc w:val="right"/>
        <w:rPr>
          <w:b/>
          <w:i/>
          <w:sz w:val="24"/>
        </w:rPr>
      </w:pPr>
    </w:p>
    <w:p w14:paraId="6B5016CE" w14:textId="77777777" w:rsidR="00D139A3" w:rsidRDefault="00D139A3" w:rsidP="00D139A3">
      <w:pPr>
        <w:spacing w:before="62"/>
        <w:ind w:right="114"/>
        <w:jc w:val="right"/>
        <w:rPr>
          <w:b/>
          <w:i/>
          <w:sz w:val="24"/>
        </w:rPr>
      </w:pPr>
    </w:p>
    <w:p w14:paraId="7A87DA43" w14:textId="77777777" w:rsidR="00D139A3" w:rsidRDefault="00D139A3" w:rsidP="00D139A3">
      <w:pPr>
        <w:spacing w:before="62"/>
        <w:ind w:right="114"/>
        <w:jc w:val="right"/>
        <w:rPr>
          <w:b/>
          <w:i/>
          <w:spacing w:val="-5"/>
          <w:sz w:val="24"/>
        </w:rPr>
      </w:pPr>
      <w:r w:rsidRPr="00B17983">
        <w:rPr>
          <w:b/>
          <w:i/>
          <w:sz w:val="24"/>
        </w:rPr>
        <w:t xml:space="preserve">SPP Annex </w:t>
      </w:r>
      <w:r w:rsidRPr="00B17983">
        <w:rPr>
          <w:b/>
          <w:i/>
          <w:spacing w:val="-5"/>
          <w:sz w:val="24"/>
        </w:rPr>
        <w:t>11</w:t>
      </w:r>
    </w:p>
    <w:p w14:paraId="48CD3F3D" w14:textId="77777777" w:rsidR="00D139A3" w:rsidRDefault="00D139A3" w:rsidP="00D139A3">
      <w:pPr>
        <w:spacing w:before="62"/>
        <w:ind w:right="114"/>
        <w:jc w:val="right"/>
        <w:rPr>
          <w:b/>
          <w:i/>
          <w:spacing w:val="-5"/>
          <w:sz w:val="24"/>
        </w:rPr>
      </w:pPr>
    </w:p>
    <w:p w14:paraId="04FFED97" w14:textId="77777777" w:rsidR="00D139A3" w:rsidRPr="00F33602" w:rsidRDefault="00D139A3" w:rsidP="00D139A3">
      <w:pPr>
        <w:pStyle w:val="Heading2"/>
        <w:spacing w:before="1"/>
        <w:ind w:left="0" w:right="813"/>
      </w:pPr>
      <w:bookmarkStart w:id="18" w:name="_Hlk191900844"/>
      <w:r w:rsidRPr="00F33602">
        <w:t>Summary of Future Plan / Sustainability Analysis</w:t>
      </w:r>
      <w:bookmarkEnd w:id="18"/>
    </w:p>
    <w:p w14:paraId="694A78F1" w14:textId="77777777" w:rsidR="00D139A3" w:rsidRPr="00B17983" w:rsidRDefault="00D139A3" w:rsidP="00D139A3">
      <w:pPr>
        <w:pStyle w:val="BodyText"/>
        <w:spacing w:after="120" w:line="276" w:lineRule="auto"/>
        <w:ind w:right="530"/>
        <w:rPr>
          <w:spacing w:val="-4"/>
        </w:rPr>
      </w:pPr>
    </w:p>
    <w:p w14:paraId="690EB381" w14:textId="77777777" w:rsidR="00D139A3" w:rsidRDefault="00D139A3" w:rsidP="00D139A3">
      <w:pPr>
        <w:rPr>
          <w:b/>
          <w:i/>
          <w:sz w:val="24"/>
        </w:rPr>
      </w:pPr>
    </w:p>
    <w:p w14:paraId="740942A9" w14:textId="77777777" w:rsidR="00D139A3" w:rsidRDefault="00D139A3" w:rsidP="00D139A3">
      <w:pPr>
        <w:rPr>
          <w:b/>
          <w:i/>
          <w:sz w:val="24"/>
        </w:rPr>
      </w:pPr>
      <w:r w:rsidRPr="00711117">
        <w:rPr>
          <w:b/>
          <w:bCs/>
          <w:noProof/>
        </w:rPr>
        <mc:AlternateContent>
          <mc:Choice Requires="wps">
            <w:drawing>
              <wp:anchor distT="0" distB="0" distL="0" distR="0" simplePos="0" relativeHeight="487797248" behindDoc="0" locked="0" layoutInCell="1" allowOverlap="1" wp14:anchorId="6B35FBB8" wp14:editId="1106B250">
                <wp:simplePos x="0" y="0"/>
                <wp:positionH relativeFrom="margin">
                  <wp:posOffset>276225</wp:posOffset>
                </wp:positionH>
                <wp:positionV relativeFrom="page">
                  <wp:posOffset>6991350</wp:posOffset>
                </wp:positionV>
                <wp:extent cx="6048375" cy="2771775"/>
                <wp:effectExtent l="0" t="0" r="28575" b="28575"/>
                <wp:wrapNone/>
                <wp:docPr id="74983190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48375" cy="2771775"/>
                        </a:xfrm>
                        <a:custGeom>
                          <a:avLst/>
                          <a:gdLst>
                            <a:gd name="T0" fmla="*/ 0 w 5923915"/>
                            <a:gd name="T1" fmla="*/ 7594092 h 7594600"/>
                            <a:gd name="T2" fmla="*/ 5923788 w 5923915"/>
                            <a:gd name="T3" fmla="*/ 7594092 h 7594600"/>
                            <a:gd name="T4" fmla="*/ 5923788 w 5923915"/>
                            <a:gd name="T5" fmla="*/ 0 h 7594600"/>
                            <a:gd name="T6" fmla="*/ 0 w 5923915"/>
                            <a:gd name="T7" fmla="*/ 0 h 7594600"/>
                            <a:gd name="T8" fmla="*/ 0 w 5923915"/>
                            <a:gd name="T9" fmla="*/ 7594092 h 7594600"/>
                          </a:gdLst>
                          <a:ahLst/>
                          <a:cxnLst>
                            <a:cxn ang="0">
                              <a:pos x="T0" y="T1"/>
                            </a:cxn>
                            <a:cxn ang="0">
                              <a:pos x="T2" y="T3"/>
                            </a:cxn>
                            <a:cxn ang="0">
                              <a:pos x="T4" y="T5"/>
                            </a:cxn>
                            <a:cxn ang="0">
                              <a:pos x="T6" y="T7"/>
                            </a:cxn>
                            <a:cxn ang="0">
                              <a:pos x="T8" y="T9"/>
                            </a:cxn>
                          </a:cxnLst>
                          <a:rect l="0" t="0" r="r" b="b"/>
                          <a:pathLst>
                            <a:path w="5923915" h="7594600">
                              <a:moveTo>
                                <a:pt x="0" y="7594092"/>
                              </a:moveTo>
                              <a:lnTo>
                                <a:pt x="5923788" y="7594092"/>
                              </a:lnTo>
                              <a:lnTo>
                                <a:pt x="5923788" y="0"/>
                              </a:lnTo>
                              <a:lnTo>
                                <a:pt x="0" y="0"/>
                              </a:lnTo>
                              <a:lnTo>
                                <a:pt x="0" y="7594092"/>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E1F97E" id="Freeform 3" o:spid="_x0000_s1026" style="position:absolute;margin-left:21.75pt;margin-top:550.5pt;width:476.25pt;height:218.25pt;z-index:487797248;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page;v-text-anchor:top" coordsize="5923915,7594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" path="m,7594092r5923788,l5923788,,,,,7594092xe" filled="f" strokeweight=".72pt">
                <v:path arrowok="t" o:connecttype="custom" o:connectlocs="0,2771590;6048245,2771590;6048245,0;0,0;0,2771590" o:connectangles="0,0,0,0,0"/>
                <w10:wrap anchorx="margin" anchory="page"/>
              </v:shape>
            </w:pict>
          </mc:Fallback>
        </mc:AlternateContent>
      </w:r>
    </w:p>
    <w:p w14:paraId="224F55B1" w14:textId="77777777" w:rsidR="00D139A3" w:rsidRDefault="00D139A3" w:rsidP="00D139A3">
      <w:pPr>
        <w:rPr>
          <w:b/>
          <w:i/>
          <w:sz w:val="24"/>
        </w:rPr>
      </w:pPr>
    </w:p>
    <w:p w14:paraId="58972A5C" w14:textId="77777777" w:rsidR="00D139A3" w:rsidRDefault="00D139A3" w:rsidP="00D139A3">
      <w:pPr>
        <w:rPr>
          <w:b/>
          <w:i/>
          <w:sz w:val="24"/>
        </w:rPr>
      </w:pPr>
    </w:p>
    <w:p w14:paraId="3A40FB11" w14:textId="77777777" w:rsidR="00D139A3" w:rsidRDefault="00D139A3" w:rsidP="00D139A3">
      <w:pPr>
        <w:rPr>
          <w:b/>
          <w:i/>
          <w:sz w:val="24"/>
        </w:rPr>
      </w:pPr>
    </w:p>
    <w:p w14:paraId="69EC8760" w14:textId="77777777" w:rsidR="00D139A3" w:rsidRDefault="00D139A3" w:rsidP="00D139A3">
      <w:pPr>
        <w:rPr>
          <w:b/>
          <w:i/>
          <w:sz w:val="24"/>
        </w:rPr>
      </w:pPr>
    </w:p>
    <w:p w14:paraId="321263AA" w14:textId="77777777" w:rsidR="00D139A3" w:rsidRDefault="00D139A3" w:rsidP="00D139A3">
      <w:pPr>
        <w:rPr>
          <w:b/>
          <w:i/>
          <w:sz w:val="24"/>
        </w:rPr>
      </w:pPr>
    </w:p>
    <w:p w14:paraId="068638EB" w14:textId="77777777" w:rsidR="00D139A3" w:rsidRDefault="00D139A3" w:rsidP="00D139A3">
      <w:pPr>
        <w:rPr>
          <w:b/>
          <w:i/>
          <w:sz w:val="24"/>
        </w:rPr>
      </w:pPr>
    </w:p>
    <w:p w14:paraId="66423FC6" w14:textId="77777777" w:rsidR="00D139A3" w:rsidRDefault="00D139A3" w:rsidP="00D139A3">
      <w:pPr>
        <w:rPr>
          <w:b/>
          <w:i/>
          <w:sz w:val="24"/>
        </w:rPr>
      </w:pPr>
    </w:p>
    <w:p w14:paraId="169575CF" w14:textId="77777777" w:rsidR="00D139A3" w:rsidRDefault="00D139A3" w:rsidP="00D139A3">
      <w:pPr>
        <w:rPr>
          <w:b/>
          <w:i/>
          <w:sz w:val="24"/>
        </w:rPr>
      </w:pPr>
    </w:p>
    <w:p w14:paraId="7ED548BB" w14:textId="77777777" w:rsidR="00D139A3" w:rsidRDefault="00D139A3" w:rsidP="00D139A3">
      <w:pPr>
        <w:rPr>
          <w:b/>
          <w:i/>
          <w:sz w:val="24"/>
        </w:rPr>
      </w:pPr>
    </w:p>
    <w:p w14:paraId="57543986" w14:textId="77777777" w:rsidR="00D139A3" w:rsidRDefault="00D139A3" w:rsidP="00D139A3">
      <w:pPr>
        <w:rPr>
          <w:b/>
          <w:i/>
          <w:sz w:val="24"/>
        </w:rPr>
      </w:pPr>
    </w:p>
    <w:p w14:paraId="552FB2CE" w14:textId="77777777" w:rsidR="00D139A3" w:rsidRDefault="00D139A3" w:rsidP="00D139A3">
      <w:pPr>
        <w:rPr>
          <w:b/>
          <w:i/>
          <w:sz w:val="24"/>
        </w:rPr>
      </w:pPr>
    </w:p>
    <w:p w14:paraId="21EB5C9C" w14:textId="77777777" w:rsidR="00D139A3" w:rsidRDefault="00D139A3" w:rsidP="00D139A3">
      <w:pPr>
        <w:rPr>
          <w:b/>
          <w:i/>
          <w:sz w:val="24"/>
        </w:rPr>
      </w:pPr>
    </w:p>
    <w:p w14:paraId="5D4C82FE" w14:textId="77777777" w:rsidR="00D139A3" w:rsidRPr="00B17983" w:rsidRDefault="00D139A3" w:rsidP="00D139A3">
      <w:pPr>
        <w:jc w:val="right"/>
        <w:rPr>
          <w:b/>
          <w:i/>
          <w:sz w:val="24"/>
        </w:rPr>
      </w:pPr>
      <w:r w:rsidRPr="00B17983">
        <w:rPr>
          <w:b/>
          <w:i/>
          <w:sz w:val="24"/>
        </w:rPr>
        <w:br w:type="page"/>
      </w:r>
      <w:r w:rsidRPr="00B17983">
        <w:rPr>
          <w:b/>
          <w:i/>
          <w:sz w:val="24"/>
        </w:rPr>
        <w:lastRenderedPageBreak/>
        <w:t xml:space="preserve">SPP Annex </w:t>
      </w:r>
      <w:r w:rsidRPr="00B17983">
        <w:rPr>
          <w:b/>
          <w:i/>
          <w:spacing w:val="-5"/>
          <w:sz w:val="24"/>
        </w:rPr>
        <w:t>12</w:t>
      </w:r>
    </w:p>
    <w:p w14:paraId="5B4A3E90" w14:textId="77777777" w:rsidR="00D139A3" w:rsidRPr="00B17983" w:rsidRDefault="00D139A3" w:rsidP="00D139A3">
      <w:pPr>
        <w:pStyle w:val="Heading2"/>
        <w:spacing w:before="244"/>
        <w:ind w:left="664" w:right="1160"/>
      </w:pPr>
      <w:r w:rsidRPr="00B17983">
        <w:t xml:space="preserve">Proposal Endorsement by University </w:t>
      </w:r>
      <w:r w:rsidRPr="00B17983">
        <w:rPr>
          <w:spacing w:val="-2"/>
        </w:rPr>
        <w:t>Management</w:t>
      </w:r>
    </w:p>
    <w:p w14:paraId="4A4EF08E" w14:textId="77777777" w:rsidR="00D139A3" w:rsidRPr="00B17983" w:rsidRDefault="00D139A3">
      <w:pPr>
        <w:pStyle w:val="Heading4"/>
        <w:numPr>
          <w:ilvl w:val="0"/>
          <w:numId w:val="1"/>
        </w:numPr>
        <w:tabs>
          <w:tab w:val="left" w:pos="595"/>
          <w:tab w:val="left" w:pos="2664"/>
        </w:tabs>
        <w:spacing w:before="162"/>
        <w:ind w:left="480" w:hanging="355"/>
      </w:pPr>
      <w:r w:rsidRPr="00B17983">
        <w:rPr>
          <w:spacing w:val="-2"/>
        </w:rPr>
        <w:t>Sub-Project Title:</w:t>
      </w:r>
      <w:r w:rsidRPr="00B17983">
        <w:tab/>
      </w:r>
      <w:r w:rsidRPr="00B17983">
        <w:rPr>
          <w:spacing w:val="-2"/>
        </w:rPr>
        <w:t>……………………………………………………..…………………</w:t>
      </w:r>
    </w:p>
    <w:p w14:paraId="516F540C" w14:textId="77777777" w:rsidR="00D139A3" w:rsidRPr="00B17983" w:rsidRDefault="00D139A3">
      <w:pPr>
        <w:pStyle w:val="ListParagraph"/>
        <w:numPr>
          <w:ilvl w:val="0"/>
          <w:numId w:val="1"/>
        </w:numPr>
        <w:tabs>
          <w:tab w:val="left" w:pos="597"/>
          <w:tab w:val="left" w:pos="600"/>
        </w:tabs>
        <w:spacing w:before="264"/>
        <w:ind w:left="600" w:right="1654" w:hanging="361"/>
        <w:rPr>
          <w:sz w:val="24"/>
        </w:rPr>
      </w:pPr>
      <w:r w:rsidRPr="00B17983">
        <w:rPr>
          <w:b/>
          <w:sz w:val="24"/>
        </w:rPr>
        <w:t xml:space="preserve">Proposal Submitting Entity: </w:t>
      </w:r>
      <w:r w:rsidRPr="00B17983">
        <w:rPr>
          <w:sz w:val="24"/>
        </w:rPr>
        <w:t xml:space="preserve">(If more than one entity, please mention those names) </w:t>
      </w:r>
      <w:r w:rsidRPr="00B17983">
        <w:rPr>
          <w:spacing w:val="-2"/>
          <w:sz w:val="24"/>
        </w:rPr>
        <w:t>Department/Faculty/Institute/Center/University:</w:t>
      </w:r>
    </w:p>
    <w:p w14:paraId="36F82FBE" w14:textId="77777777" w:rsidR="00D139A3" w:rsidRPr="00B17983" w:rsidRDefault="00D139A3" w:rsidP="00D139A3">
      <w:pPr>
        <w:spacing w:before="12" w:line="275" w:lineRule="exact"/>
        <w:ind w:left="780"/>
        <w:rPr>
          <w:b/>
          <w:sz w:val="24"/>
        </w:rPr>
      </w:pPr>
      <w:r w:rsidRPr="00B17983">
        <w:rPr>
          <w:b/>
          <w:spacing w:val="-2"/>
          <w:sz w:val="24"/>
        </w:rPr>
        <w:t>…………………………………..……………………………………………………</w:t>
      </w:r>
    </w:p>
    <w:p w14:paraId="6A4C6EA0" w14:textId="77777777" w:rsidR="00D139A3" w:rsidRPr="00B17983" w:rsidRDefault="00D139A3">
      <w:pPr>
        <w:pStyle w:val="ListParagraph"/>
        <w:numPr>
          <w:ilvl w:val="0"/>
          <w:numId w:val="1"/>
        </w:numPr>
        <w:tabs>
          <w:tab w:val="left" w:pos="598"/>
          <w:tab w:val="left" w:pos="600"/>
        </w:tabs>
        <w:ind w:left="600" w:right="1998" w:hanging="361"/>
        <w:rPr>
          <w:b/>
          <w:sz w:val="24"/>
        </w:rPr>
      </w:pPr>
      <w:r w:rsidRPr="00B17983">
        <w:rPr>
          <w:b/>
          <w:sz w:val="24"/>
        </w:rPr>
        <w:t>Sponsoring/Endorsing University:………………………………………………. (</w:t>
      </w:r>
      <w:r w:rsidRPr="00B17983">
        <w:rPr>
          <w:sz w:val="24"/>
        </w:rPr>
        <w:t>Name, Address, Location, website</w:t>
      </w:r>
      <w:r w:rsidRPr="00B17983">
        <w:rPr>
          <w:b/>
          <w:sz w:val="24"/>
        </w:rPr>
        <w:t>)</w:t>
      </w:r>
    </w:p>
    <w:p w14:paraId="113CF1D4" w14:textId="77777777" w:rsidR="00D139A3" w:rsidRPr="00B17983" w:rsidRDefault="00D139A3" w:rsidP="00D139A3">
      <w:pPr>
        <w:pStyle w:val="BodyText"/>
        <w:spacing w:before="1"/>
        <w:rPr>
          <w:b/>
          <w:sz w:val="24"/>
        </w:rPr>
      </w:pPr>
    </w:p>
    <w:p w14:paraId="6A161599" w14:textId="77777777" w:rsidR="00D139A3" w:rsidRPr="00B17983" w:rsidRDefault="00D139A3">
      <w:pPr>
        <w:pStyle w:val="Heading4"/>
        <w:numPr>
          <w:ilvl w:val="0"/>
          <w:numId w:val="1"/>
        </w:numPr>
        <w:tabs>
          <w:tab w:val="left" w:pos="553"/>
        </w:tabs>
        <w:ind w:left="553" w:hanging="313"/>
      </w:pPr>
      <w:r w:rsidRPr="00B17983">
        <w:t xml:space="preserve">Total Cost of the Sub-project (in </w:t>
      </w:r>
      <w:r w:rsidRPr="00B17983">
        <w:rPr>
          <w:spacing w:val="-2"/>
        </w:rPr>
        <w:t>Taka):………………………………….……………….</w:t>
      </w:r>
    </w:p>
    <w:p w14:paraId="6C4788A3" w14:textId="77777777" w:rsidR="00D139A3" w:rsidRPr="00B17983" w:rsidRDefault="00D139A3">
      <w:pPr>
        <w:pStyle w:val="ListParagraph"/>
        <w:numPr>
          <w:ilvl w:val="0"/>
          <w:numId w:val="10"/>
        </w:numPr>
        <w:tabs>
          <w:tab w:val="left" w:pos="1953"/>
        </w:tabs>
        <w:spacing w:before="120" w:line="276" w:lineRule="auto"/>
        <w:ind w:left="1628" w:hanging="274"/>
        <w:rPr>
          <w:sz w:val="24"/>
        </w:rPr>
      </w:pPr>
      <w:r w:rsidRPr="00B17983">
        <w:rPr>
          <w:sz w:val="24"/>
        </w:rPr>
        <w:t>Amount in Taka</w:t>
      </w:r>
      <w:r w:rsidRPr="00B17983">
        <w:rPr>
          <w:spacing w:val="-1"/>
          <w:sz w:val="24"/>
        </w:rPr>
        <w:t xml:space="preserve"> for Project Grant</w:t>
      </w:r>
      <w:r w:rsidRPr="00B17983">
        <w:rPr>
          <w:spacing w:val="-2"/>
          <w:sz w:val="24"/>
        </w:rPr>
        <w:t>…………………………</w:t>
      </w:r>
    </w:p>
    <w:p w14:paraId="0F51D14D" w14:textId="77777777" w:rsidR="00D139A3" w:rsidRPr="00B17983" w:rsidRDefault="00D139A3">
      <w:pPr>
        <w:pStyle w:val="ListParagraph"/>
        <w:numPr>
          <w:ilvl w:val="0"/>
          <w:numId w:val="10"/>
        </w:numPr>
        <w:tabs>
          <w:tab w:val="left" w:pos="1953"/>
        </w:tabs>
        <w:spacing w:before="120" w:line="276" w:lineRule="auto"/>
        <w:ind w:left="1628" w:hanging="274"/>
        <w:rPr>
          <w:sz w:val="24"/>
        </w:rPr>
      </w:pPr>
      <w:r w:rsidRPr="00B17983">
        <w:rPr>
          <w:sz w:val="24"/>
        </w:rPr>
        <w:t>Amount in Taka</w:t>
      </w:r>
      <w:r w:rsidRPr="00B17983">
        <w:rPr>
          <w:spacing w:val="-1"/>
          <w:sz w:val="24"/>
        </w:rPr>
        <w:t xml:space="preserve"> from Other Source</w:t>
      </w:r>
      <w:r w:rsidRPr="00B17983">
        <w:rPr>
          <w:spacing w:val="-2"/>
          <w:sz w:val="24"/>
        </w:rPr>
        <w:t>…………………………</w:t>
      </w:r>
    </w:p>
    <w:p w14:paraId="50D722A8" w14:textId="77777777" w:rsidR="00D139A3" w:rsidRPr="00B17983" w:rsidRDefault="00D139A3" w:rsidP="00D139A3">
      <w:pPr>
        <w:pStyle w:val="ListParagraph"/>
        <w:tabs>
          <w:tab w:val="left" w:pos="1953"/>
        </w:tabs>
        <w:spacing w:line="275" w:lineRule="exact"/>
        <w:ind w:left="1710" w:firstLine="0"/>
        <w:rPr>
          <w:spacing w:val="-2"/>
          <w:sz w:val="24"/>
        </w:rPr>
      </w:pPr>
    </w:p>
    <w:p w14:paraId="68595CE6" w14:textId="77777777" w:rsidR="00D139A3" w:rsidRPr="00B17983" w:rsidRDefault="00D139A3">
      <w:pPr>
        <w:pStyle w:val="ListParagraph"/>
        <w:numPr>
          <w:ilvl w:val="0"/>
          <w:numId w:val="1"/>
        </w:numPr>
        <w:tabs>
          <w:tab w:val="left" w:pos="584"/>
        </w:tabs>
        <w:spacing w:line="275" w:lineRule="exact"/>
        <w:ind w:left="584" w:hanging="344"/>
        <w:rPr>
          <w:b/>
          <w:sz w:val="24"/>
        </w:rPr>
      </w:pPr>
      <w:r w:rsidRPr="00B17983">
        <w:rPr>
          <w:b/>
          <w:sz w:val="24"/>
        </w:rPr>
        <w:t>Implementation period</w:t>
      </w:r>
      <w:r w:rsidRPr="00B17983">
        <w:rPr>
          <w:b/>
          <w:spacing w:val="-2"/>
          <w:sz w:val="24"/>
        </w:rPr>
        <w:t>:</w:t>
      </w:r>
    </w:p>
    <w:p w14:paraId="474DC38A" w14:textId="77777777" w:rsidR="00D139A3" w:rsidRPr="00B17983" w:rsidRDefault="00D139A3">
      <w:pPr>
        <w:pStyle w:val="ListParagraph"/>
        <w:numPr>
          <w:ilvl w:val="1"/>
          <w:numId w:val="1"/>
        </w:numPr>
        <w:tabs>
          <w:tab w:val="left" w:pos="1026"/>
        </w:tabs>
        <w:spacing w:line="271" w:lineRule="exact"/>
        <w:ind w:left="1026" w:hanging="246"/>
        <w:rPr>
          <w:sz w:val="24"/>
        </w:rPr>
      </w:pPr>
      <w:r w:rsidRPr="00B17983">
        <w:rPr>
          <w:sz w:val="24"/>
        </w:rPr>
        <w:t>Commencement:</w:t>
      </w:r>
      <w:r w:rsidRPr="00B17983">
        <w:rPr>
          <w:spacing w:val="-2"/>
          <w:sz w:val="24"/>
        </w:rPr>
        <w:t>…………………………</w:t>
      </w:r>
    </w:p>
    <w:p w14:paraId="0D5352C3" w14:textId="77777777" w:rsidR="00D139A3" w:rsidRPr="00B17983" w:rsidRDefault="00D139A3">
      <w:pPr>
        <w:pStyle w:val="ListParagraph"/>
        <w:numPr>
          <w:ilvl w:val="1"/>
          <w:numId w:val="1"/>
        </w:numPr>
        <w:tabs>
          <w:tab w:val="left" w:pos="1033"/>
        </w:tabs>
        <w:spacing w:line="272" w:lineRule="exact"/>
        <w:ind w:left="1033" w:hanging="253"/>
        <w:rPr>
          <w:sz w:val="24"/>
        </w:rPr>
      </w:pPr>
      <w:r w:rsidRPr="00B17983">
        <w:rPr>
          <w:sz w:val="24"/>
        </w:rPr>
        <w:t>Completion:</w:t>
      </w:r>
      <w:r w:rsidRPr="00B17983">
        <w:rPr>
          <w:spacing w:val="-2"/>
          <w:sz w:val="24"/>
        </w:rPr>
        <w:t xml:space="preserve"> …………......………………………</w:t>
      </w:r>
    </w:p>
    <w:p w14:paraId="509ABD35" w14:textId="77777777" w:rsidR="00D139A3" w:rsidRPr="00B17983" w:rsidRDefault="00D139A3" w:rsidP="00D139A3">
      <w:pPr>
        <w:pStyle w:val="BodyText"/>
        <w:rPr>
          <w:sz w:val="20"/>
        </w:rPr>
      </w:pPr>
    </w:p>
    <w:p w14:paraId="5B598733" w14:textId="77777777" w:rsidR="00D139A3" w:rsidRPr="00B17983" w:rsidRDefault="00D139A3" w:rsidP="00D139A3">
      <w:pPr>
        <w:pStyle w:val="BodyText"/>
        <w:spacing w:before="103"/>
        <w:rPr>
          <w:sz w:val="20"/>
        </w:rPr>
      </w:pPr>
    </w:p>
    <w:tbl>
      <w:tblPr>
        <w:tblW w:w="0" w:type="auto"/>
        <w:tblInd w:w="360" w:type="dxa"/>
        <w:tblLayout w:type="fixed"/>
        <w:tblCellMar>
          <w:left w:w="0" w:type="dxa"/>
          <w:right w:w="0" w:type="dxa"/>
        </w:tblCellMar>
        <w:tblLook w:val="01E0" w:firstRow="1" w:lastRow="1" w:firstColumn="1" w:lastColumn="1" w:noHBand="0" w:noVBand="0"/>
      </w:tblPr>
      <w:tblGrid>
        <w:gridCol w:w="3294"/>
        <w:gridCol w:w="3337"/>
        <w:gridCol w:w="3282"/>
      </w:tblGrid>
      <w:tr w:rsidR="00D139A3" w:rsidRPr="00B17983" w14:paraId="500645FA" w14:textId="77777777" w:rsidTr="00EF0671">
        <w:trPr>
          <w:trHeight w:val="528"/>
        </w:trPr>
        <w:tc>
          <w:tcPr>
            <w:tcW w:w="3294" w:type="dxa"/>
          </w:tcPr>
          <w:p w14:paraId="14A48D6A" w14:textId="77777777" w:rsidR="00D139A3" w:rsidRPr="00B17983" w:rsidRDefault="00D139A3" w:rsidP="00EF0671">
            <w:pPr>
              <w:pStyle w:val="TableParagraph"/>
              <w:spacing w:line="262" w:lineRule="exact"/>
              <w:ind w:left="249" w:right="797"/>
              <w:rPr>
                <w:b/>
                <w:sz w:val="24"/>
              </w:rPr>
            </w:pPr>
            <w:r w:rsidRPr="00B17983">
              <w:rPr>
                <w:b/>
                <w:w w:val="90"/>
                <w:sz w:val="24"/>
              </w:rPr>
              <w:t xml:space="preserve">Name &amp; address of </w:t>
            </w:r>
            <w:r w:rsidRPr="00B17983">
              <w:rPr>
                <w:b/>
                <w:w w:val="80"/>
                <w:sz w:val="24"/>
              </w:rPr>
              <w:t>Principal Investigator</w:t>
            </w:r>
          </w:p>
        </w:tc>
        <w:tc>
          <w:tcPr>
            <w:tcW w:w="3337" w:type="dxa"/>
          </w:tcPr>
          <w:p w14:paraId="07D1E5D7" w14:textId="77777777" w:rsidR="00D139A3" w:rsidRPr="00B17983" w:rsidRDefault="00D139A3" w:rsidP="00EF0671">
            <w:pPr>
              <w:pStyle w:val="TableParagraph"/>
              <w:spacing w:line="259" w:lineRule="exact"/>
              <w:ind w:left="196"/>
              <w:rPr>
                <w:b/>
                <w:sz w:val="24"/>
              </w:rPr>
            </w:pPr>
            <w:r w:rsidRPr="00B17983">
              <w:rPr>
                <w:b/>
                <w:w w:val="80"/>
                <w:sz w:val="24"/>
              </w:rPr>
              <w:t>Name &amp; address of</w:t>
            </w:r>
          </w:p>
          <w:p w14:paraId="1A6B23C7" w14:textId="77777777" w:rsidR="00D139A3" w:rsidRPr="00B17983" w:rsidRDefault="00D139A3" w:rsidP="00EF0671">
            <w:pPr>
              <w:pStyle w:val="TableParagraph"/>
              <w:spacing w:line="250" w:lineRule="exact"/>
              <w:ind w:left="196"/>
              <w:rPr>
                <w:b/>
                <w:sz w:val="24"/>
              </w:rPr>
            </w:pPr>
            <w:r w:rsidRPr="00B17983">
              <w:rPr>
                <w:b/>
                <w:w w:val="80"/>
                <w:sz w:val="24"/>
              </w:rPr>
              <w:t>Co-Principal Investigator 1</w:t>
            </w:r>
          </w:p>
        </w:tc>
        <w:tc>
          <w:tcPr>
            <w:tcW w:w="3282" w:type="dxa"/>
          </w:tcPr>
          <w:p w14:paraId="1B484563" w14:textId="77777777" w:rsidR="00D139A3" w:rsidRPr="00B17983" w:rsidRDefault="00D139A3" w:rsidP="00EF0671">
            <w:pPr>
              <w:pStyle w:val="TableParagraph"/>
              <w:spacing w:line="259" w:lineRule="exact"/>
              <w:ind w:left="190"/>
              <w:rPr>
                <w:b/>
                <w:sz w:val="24"/>
              </w:rPr>
            </w:pPr>
            <w:r w:rsidRPr="00B17983">
              <w:rPr>
                <w:b/>
                <w:w w:val="80"/>
                <w:sz w:val="24"/>
              </w:rPr>
              <w:t xml:space="preserve">Name &amp; address </w:t>
            </w:r>
            <w:r w:rsidRPr="00B17983">
              <w:rPr>
                <w:b/>
                <w:spacing w:val="-5"/>
                <w:w w:val="80"/>
                <w:sz w:val="24"/>
              </w:rPr>
              <w:t>of</w:t>
            </w:r>
          </w:p>
          <w:p w14:paraId="3E9AB45E" w14:textId="77777777" w:rsidR="00D139A3" w:rsidRPr="00B17983" w:rsidRDefault="00D139A3" w:rsidP="00EF0671">
            <w:pPr>
              <w:pStyle w:val="TableParagraph"/>
              <w:spacing w:line="250" w:lineRule="exact"/>
              <w:ind w:left="190"/>
              <w:rPr>
                <w:b/>
                <w:sz w:val="24"/>
              </w:rPr>
            </w:pPr>
            <w:r w:rsidRPr="00B17983">
              <w:rPr>
                <w:b/>
                <w:w w:val="80"/>
                <w:sz w:val="24"/>
              </w:rPr>
              <w:t>Co-Principal Investigator 2</w:t>
            </w:r>
          </w:p>
        </w:tc>
      </w:tr>
      <w:tr w:rsidR="00D139A3" w:rsidRPr="00B17983" w14:paraId="0D6CD38B" w14:textId="77777777" w:rsidTr="00EF0671">
        <w:trPr>
          <w:trHeight w:val="940"/>
        </w:trPr>
        <w:tc>
          <w:tcPr>
            <w:tcW w:w="3294" w:type="dxa"/>
          </w:tcPr>
          <w:p w14:paraId="1BB75AC5" w14:textId="77777777" w:rsidR="00D139A3" w:rsidRPr="00B17983" w:rsidRDefault="00D139A3" w:rsidP="00EF0671">
            <w:pPr>
              <w:pStyle w:val="TableParagraph"/>
              <w:spacing w:line="266" w:lineRule="exact"/>
              <w:ind w:left="249"/>
              <w:rPr>
                <w:b/>
                <w:sz w:val="24"/>
              </w:rPr>
            </w:pPr>
            <w:r w:rsidRPr="00B17983">
              <w:rPr>
                <w:b/>
                <w:spacing w:val="-2"/>
                <w:sz w:val="24"/>
              </w:rPr>
              <w:t>.................................................</w:t>
            </w:r>
          </w:p>
          <w:p w14:paraId="6421EDF6" w14:textId="77777777" w:rsidR="00D139A3" w:rsidRPr="00B17983" w:rsidRDefault="00D139A3" w:rsidP="00EF0671">
            <w:pPr>
              <w:pStyle w:val="TableParagraph"/>
              <w:spacing w:line="275" w:lineRule="exact"/>
              <w:ind w:left="249"/>
              <w:rPr>
                <w:b/>
                <w:sz w:val="24"/>
              </w:rPr>
            </w:pPr>
            <w:r w:rsidRPr="00B17983">
              <w:rPr>
                <w:b/>
                <w:spacing w:val="-2"/>
                <w:sz w:val="24"/>
              </w:rPr>
              <w:t>…………………………….…</w:t>
            </w:r>
          </w:p>
        </w:tc>
        <w:tc>
          <w:tcPr>
            <w:tcW w:w="3337" w:type="dxa"/>
          </w:tcPr>
          <w:p w14:paraId="04B2F1A1" w14:textId="77777777" w:rsidR="00D139A3" w:rsidRPr="00B17983" w:rsidRDefault="00D139A3" w:rsidP="00EF0671">
            <w:pPr>
              <w:pStyle w:val="TableParagraph"/>
              <w:spacing w:line="267" w:lineRule="exact"/>
              <w:ind w:left="356"/>
              <w:rPr>
                <w:b/>
                <w:sz w:val="24"/>
              </w:rPr>
            </w:pPr>
            <w:r w:rsidRPr="00B17983">
              <w:rPr>
                <w:b/>
                <w:spacing w:val="-2"/>
                <w:sz w:val="24"/>
              </w:rPr>
              <w:t>................................................</w:t>
            </w:r>
          </w:p>
          <w:p w14:paraId="5FEC593F" w14:textId="77777777" w:rsidR="00D139A3" w:rsidRPr="00B17983" w:rsidRDefault="00D139A3" w:rsidP="00EF0671">
            <w:pPr>
              <w:pStyle w:val="TableParagraph"/>
              <w:ind w:left="356"/>
              <w:rPr>
                <w:b/>
                <w:sz w:val="24"/>
              </w:rPr>
            </w:pPr>
            <w:r w:rsidRPr="00B17983">
              <w:rPr>
                <w:b/>
                <w:spacing w:val="-2"/>
                <w:sz w:val="24"/>
              </w:rPr>
              <w:t>………………………………</w:t>
            </w:r>
          </w:p>
        </w:tc>
        <w:tc>
          <w:tcPr>
            <w:tcW w:w="3282" w:type="dxa"/>
          </w:tcPr>
          <w:p w14:paraId="0928A2BA" w14:textId="77777777" w:rsidR="00D139A3" w:rsidRPr="00B17983" w:rsidRDefault="00D139A3" w:rsidP="00EF0671">
            <w:pPr>
              <w:pStyle w:val="TableParagraph"/>
              <w:spacing w:line="266" w:lineRule="exact"/>
              <w:ind w:left="351"/>
              <w:rPr>
                <w:b/>
                <w:sz w:val="24"/>
              </w:rPr>
            </w:pPr>
            <w:r w:rsidRPr="00B17983">
              <w:rPr>
                <w:b/>
                <w:spacing w:val="-2"/>
                <w:sz w:val="24"/>
              </w:rPr>
              <w:t>................................................</w:t>
            </w:r>
          </w:p>
          <w:p w14:paraId="76F76F11" w14:textId="77777777" w:rsidR="00D139A3" w:rsidRPr="00B17983" w:rsidRDefault="00D139A3" w:rsidP="00EF0671">
            <w:pPr>
              <w:pStyle w:val="TableParagraph"/>
              <w:spacing w:line="275" w:lineRule="exact"/>
              <w:ind w:left="351"/>
              <w:rPr>
                <w:b/>
                <w:sz w:val="24"/>
              </w:rPr>
            </w:pPr>
            <w:r w:rsidRPr="00B17983">
              <w:rPr>
                <w:b/>
                <w:spacing w:val="-2"/>
                <w:sz w:val="24"/>
              </w:rPr>
              <w:t>………………………………</w:t>
            </w:r>
          </w:p>
        </w:tc>
      </w:tr>
      <w:tr w:rsidR="00D139A3" w:rsidRPr="00B17983" w14:paraId="1D41EA8E" w14:textId="77777777" w:rsidTr="00EF0671">
        <w:trPr>
          <w:trHeight w:val="1215"/>
        </w:trPr>
        <w:tc>
          <w:tcPr>
            <w:tcW w:w="3294" w:type="dxa"/>
          </w:tcPr>
          <w:p w14:paraId="22FC326C" w14:textId="77777777" w:rsidR="00D139A3" w:rsidRPr="00B17983" w:rsidRDefault="00D139A3" w:rsidP="00EF0671">
            <w:pPr>
              <w:pStyle w:val="TableParagraph"/>
              <w:spacing w:before="111"/>
              <w:rPr>
                <w:sz w:val="24"/>
              </w:rPr>
            </w:pPr>
          </w:p>
          <w:p w14:paraId="4027122E" w14:textId="77777777" w:rsidR="00D139A3" w:rsidRPr="00B17983" w:rsidRDefault="00D139A3" w:rsidP="00EF0671">
            <w:pPr>
              <w:pStyle w:val="TableParagraph"/>
              <w:ind w:left="50"/>
              <w:rPr>
                <w:b/>
                <w:sz w:val="24"/>
              </w:rPr>
            </w:pPr>
            <w:r w:rsidRPr="00B17983">
              <w:rPr>
                <w:b/>
                <w:spacing w:val="-2"/>
                <w:sz w:val="24"/>
              </w:rPr>
              <w:t>-------------------------------</w:t>
            </w:r>
            <w:r w:rsidRPr="00B17983">
              <w:rPr>
                <w:b/>
                <w:spacing w:val="-10"/>
                <w:sz w:val="24"/>
              </w:rPr>
              <w:t>-</w:t>
            </w:r>
          </w:p>
          <w:p w14:paraId="35F14A59" w14:textId="77777777" w:rsidR="00D139A3" w:rsidRPr="00B17983" w:rsidRDefault="00D139A3" w:rsidP="00EF0671">
            <w:pPr>
              <w:pStyle w:val="TableParagraph"/>
              <w:spacing w:line="270" w:lineRule="atLeast"/>
              <w:ind w:left="170" w:right="365" w:hanging="41"/>
              <w:rPr>
                <w:b/>
                <w:sz w:val="24"/>
              </w:rPr>
            </w:pPr>
            <w:r w:rsidRPr="00B17983">
              <w:rPr>
                <w:b/>
                <w:sz w:val="24"/>
              </w:rPr>
              <w:t>(Signature of the PI)</w:t>
            </w:r>
          </w:p>
          <w:p w14:paraId="04BE17CB" w14:textId="77777777" w:rsidR="00D139A3" w:rsidRPr="00B17983" w:rsidRDefault="00D139A3" w:rsidP="00EF0671">
            <w:pPr>
              <w:pStyle w:val="TableParagraph"/>
              <w:spacing w:line="270" w:lineRule="atLeast"/>
              <w:ind w:left="170" w:right="365" w:hanging="41"/>
              <w:rPr>
                <w:b/>
                <w:sz w:val="24"/>
              </w:rPr>
            </w:pPr>
            <w:r w:rsidRPr="00B17983">
              <w:rPr>
                <w:b/>
                <w:sz w:val="24"/>
              </w:rPr>
              <w:t xml:space="preserve"> with name, seal and date</w:t>
            </w:r>
          </w:p>
        </w:tc>
        <w:tc>
          <w:tcPr>
            <w:tcW w:w="3337" w:type="dxa"/>
          </w:tcPr>
          <w:p w14:paraId="0BA389F6" w14:textId="77777777" w:rsidR="00D139A3" w:rsidRPr="00B17983" w:rsidRDefault="00D139A3" w:rsidP="00EF0671">
            <w:pPr>
              <w:pStyle w:val="TableParagraph"/>
              <w:spacing w:before="111"/>
              <w:rPr>
                <w:sz w:val="24"/>
              </w:rPr>
            </w:pPr>
          </w:p>
          <w:p w14:paraId="1BF05339" w14:textId="77777777" w:rsidR="00D139A3" w:rsidRPr="00B17983" w:rsidRDefault="00D139A3" w:rsidP="00EF0671">
            <w:pPr>
              <w:pStyle w:val="TableParagraph"/>
              <w:ind w:left="105"/>
              <w:rPr>
                <w:b/>
                <w:sz w:val="24"/>
              </w:rPr>
            </w:pPr>
            <w:r w:rsidRPr="00B17983">
              <w:rPr>
                <w:b/>
                <w:spacing w:val="-2"/>
                <w:sz w:val="24"/>
              </w:rPr>
              <w:t>---------------------------------</w:t>
            </w:r>
            <w:r w:rsidRPr="00B17983">
              <w:rPr>
                <w:b/>
                <w:spacing w:val="-10"/>
                <w:sz w:val="24"/>
              </w:rPr>
              <w:t>-</w:t>
            </w:r>
          </w:p>
          <w:p w14:paraId="6DB575AA" w14:textId="77777777" w:rsidR="00D139A3" w:rsidRPr="00B17983" w:rsidRDefault="00D139A3" w:rsidP="00EF0671">
            <w:pPr>
              <w:pStyle w:val="TableParagraph"/>
              <w:spacing w:line="270" w:lineRule="atLeast"/>
              <w:ind w:left="112" w:right="98" w:hanging="8"/>
              <w:rPr>
                <w:b/>
                <w:sz w:val="24"/>
              </w:rPr>
            </w:pPr>
            <w:r w:rsidRPr="00B17983">
              <w:rPr>
                <w:b/>
                <w:sz w:val="24"/>
              </w:rPr>
              <w:t xml:space="preserve">(Signature of the </w:t>
            </w:r>
            <w:r w:rsidRPr="00B17983">
              <w:rPr>
                <w:b/>
                <w:spacing w:val="-12"/>
                <w:sz w:val="24"/>
              </w:rPr>
              <w:t xml:space="preserve">Co-PI </w:t>
            </w:r>
            <w:r w:rsidRPr="00B17983">
              <w:rPr>
                <w:b/>
                <w:sz w:val="24"/>
              </w:rPr>
              <w:t xml:space="preserve">1) </w:t>
            </w:r>
          </w:p>
          <w:p w14:paraId="656FF14B" w14:textId="77777777" w:rsidR="00D139A3" w:rsidRPr="00B17983" w:rsidRDefault="00D139A3" w:rsidP="00EF0671">
            <w:pPr>
              <w:pStyle w:val="TableParagraph"/>
              <w:spacing w:line="270" w:lineRule="atLeast"/>
              <w:ind w:left="112" w:right="98" w:hanging="8"/>
              <w:rPr>
                <w:b/>
                <w:sz w:val="24"/>
              </w:rPr>
            </w:pPr>
            <w:r w:rsidRPr="00B17983">
              <w:rPr>
                <w:b/>
                <w:sz w:val="24"/>
              </w:rPr>
              <w:t>with name, seal and date</w:t>
            </w:r>
          </w:p>
        </w:tc>
        <w:tc>
          <w:tcPr>
            <w:tcW w:w="3282" w:type="dxa"/>
          </w:tcPr>
          <w:p w14:paraId="1288B1E0" w14:textId="77777777" w:rsidR="00D139A3" w:rsidRPr="00B17983" w:rsidRDefault="00D139A3" w:rsidP="00EF0671">
            <w:pPr>
              <w:pStyle w:val="TableParagraph"/>
              <w:spacing w:before="111"/>
              <w:rPr>
                <w:sz w:val="24"/>
              </w:rPr>
            </w:pPr>
          </w:p>
          <w:p w14:paraId="211C99DF" w14:textId="77777777" w:rsidR="00D139A3" w:rsidRPr="00B17983" w:rsidRDefault="00D139A3" w:rsidP="00EF0671">
            <w:pPr>
              <w:pStyle w:val="TableParagraph"/>
              <w:ind w:left="99"/>
              <w:rPr>
                <w:b/>
                <w:sz w:val="24"/>
              </w:rPr>
            </w:pPr>
            <w:r w:rsidRPr="00B17983">
              <w:rPr>
                <w:b/>
                <w:spacing w:val="-2"/>
                <w:sz w:val="24"/>
              </w:rPr>
              <w:t>---------------------------------</w:t>
            </w:r>
            <w:r w:rsidRPr="00B17983">
              <w:rPr>
                <w:b/>
                <w:spacing w:val="-10"/>
                <w:sz w:val="24"/>
              </w:rPr>
              <w:t>-</w:t>
            </w:r>
          </w:p>
          <w:p w14:paraId="6147BC07" w14:textId="77777777" w:rsidR="00D139A3" w:rsidRPr="00B17983" w:rsidRDefault="00D139A3" w:rsidP="00EF0671">
            <w:pPr>
              <w:pStyle w:val="TableParagraph"/>
              <w:spacing w:line="270" w:lineRule="atLeast"/>
              <w:ind w:left="99" w:right="48"/>
              <w:rPr>
                <w:b/>
                <w:sz w:val="24"/>
              </w:rPr>
            </w:pPr>
            <w:r w:rsidRPr="00B17983">
              <w:rPr>
                <w:b/>
                <w:sz w:val="24"/>
              </w:rPr>
              <w:t xml:space="preserve">(Signature of the </w:t>
            </w:r>
            <w:r w:rsidRPr="00B17983">
              <w:rPr>
                <w:b/>
                <w:spacing w:val="-12"/>
                <w:sz w:val="24"/>
              </w:rPr>
              <w:t>Co-PI</w:t>
            </w:r>
            <w:r w:rsidRPr="00B17983">
              <w:rPr>
                <w:b/>
                <w:sz w:val="24"/>
              </w:rPr>
              <w:t>2)</w:t>
            </w:r>
          </w:p>
          <w:p w14:paraId="18054557" w14:textId="77777777" w:rsidR="00D139A3" w:rsidRPr="00B17983" w:rsidRDefault="00D139A3" w:rsidP="00EF0671">
            <w:pPr>
              <w:pStyle w:val="TableParagraph"/>
              <w:spacing w:line="270" w:lineRule="atLeast"/>
              <w:ind w:left="99" w:right="48"/>
              <w:rPr>
                <w:b/>
                <w:sz w:val="24"/>
              </w:rPr>
            </w:pPr>
            <w:r w:rsidRPr="00B17983">
              <w:rPr>
                <w:b/>
                <w:sz w:val="24"/>
              </w:rPr>
              <w:t xml:space="preserve"> with name, seal and date</w:t>
            </w:r>
          </w:p>
        </w:tc>
      </w:tr>
    </w:tbl>
    <w:p w14:paraId="04D01C29" w14:textId="77777777" w:rsidR="00D139A3" w:rsidRPr="00B17983" w:rsidRDefault="00D139A3" w:rsidP="00D139A3">
      <w:pPr>
        <w:pStyle w:val="BodyText"/>
        <w:rPr>
          <w:sz w:val="24"/>
        </w:rPr>
      </w:pPr>
    </w:p>
    <w:p w14:paraId="3ED50AD1" w14:textId="77777777" w:rsidR="00D139A3" w:rsidRPr="00B17983" w:rsidRDefault="00D139A3" w:rsidP="00D139A3">
      <w:pPr>
        <w:pStyle w:val="BodyText"/>
        <w:rPr>
          <w:sz w:val="24"/>
        </w:rPr>
      </w:pPr>
    </w:p>
    <w:p w14:paraId="18D7B110" w14:textId="77777777" w:rsidR="00D139A3" w:rsidRPr="00B17983" w:rsidRDefault="00D139A3" w:rsidP="00D139A3">
      <w:pPr>
        <w:ind w:left="960"/>
        <w:rPr>
          <w:b/>
          <w:sz w:val="24"/>
        </w:rPr>
      </w:pPr>
      <w:r w:rsidRPr="00B17983">
        <w:rPr>
          <w:b/>
          <w:spacing w:val="-2"/>
          <w:sz w:val="24"/>
        </w:rPr>
        <w:t>-------------------------------------------------------------------</w:t>
      </w:r>
      <w:r w:rsidRPr="00B17983">
        <w:rPr>
          <w:b/>
          <w:spacing w:val="-10"/>
          <w:sz w:val="24"/>
        </w:rPr>
        <w:t>-</w:t>
      </w:r>
    </w:p>
    <w:p w14:paraId="25B07AE5" w14:textId="77777777" w:rsidR="00D139A3" w:rsidRPr="00B17983" w:rsidRDefault="00D139A3" w:rsidP="00D139A3">
      <w:pPr>
        <w:pStyle w:val="Heading4"/>
        <w:ind w:left="960" w:right="4130"/>
      </w:pPr>
      <w:r w:rsidRPr="00B17983">
        <w:t>Signature of the Head of Proposal Submitting Entity with name, seal and date</w:t>
      </w:r>
    </w:p>
    <w:p w14:paraId="7E6772FD" w14:textId="77777777" w:rsidR="00D139A3" w:rsidRPr="00B17983" w:rsidRDefault="00D139A3" w:rsidP="00D139A3">
      <w:pPr>
        <w:ind w:left="960"/>
        <w:rPr>
          <w:b/>
          <w:sz w:val="24"/>
        </w:rPr>
      </w:pPr>
      <w:r w:rsidRPr="00B17983">
        <w:rPr>
          <w:b/>
          <w:spacing w:val="-2"/>
          <w:sz w:val="24"/>
        </w:rPr>
        <w:t>………………………………………………………………..</w:t>
      </w:r>
    </w:p>
    <w:p w14:paraId="61B33EE8" w14:textId="77777777" w:rsidR="00D139A3" w:rsidRPr="00B17983" w:rsidRDefault="00D139A3" w:rsidP="00D139A3">
      <w:pPr>
        <w:pStyle w:val="BodyText"/>
        <w:rPr>
          <w:b/>
          <w:sz w:val="24"/>
        </w:rPr>
      </w:pPr>
    </w:p>
    <w:p w14:paraId="348132CF" w14:textId="77777777" w:rsidR="00D139A3" w:rsidRPr="00B17983" w:rsidRDefault="00D139A3" w:rsidP="00D139A3">
      <w:pPr>
        <w:pStyle w:val="Heading4"/>
        <w:spacing w:line="273" w:lineRule="exact"/>
        <w:ind w:left="960"/>
        <w:jc w:val="both"/>
      </w:pPr>
      <w:r w:rsidRPr="00B17983">
        <w:t>Institutional</w:t>
      </w:r>
      <w:r w:rsidRPr="00B17983">
        <w:rPr>
          <w:spacing w:val="-2"/>
        </w:rPr>
        <w:t xml:space="preserve"> Commitment:</w:t>
      </w:r>
    </w:p>
    <w:p w14:paraId="5B86F196" w14:textId="77777777" w:rsidR="00D139A3" w:rsidRPr="00B17983" w:rsidRDefault="00D139A3" w:rsidP="00D139A3">
      <w:pPr>
        <w:ind w:left="960" w:right="598"/>
        <w:jc w:val="both"/>
        <w:rPr>
          <w:sz w:val="24"/>
        </w:rPr>
      </w:pPr>
      <w:r w:rsidRPr="00B17983">
        <w:rPr>
          <w:b/>
          <w:sz w:val="24"/>
        </w:rPr>
        <w:t>(.......</w:t>
      </w:r>
      <w:r w:rsidRPr="00B17983">
        <w:rPr>
          <w:b/>
          <w:sz w:val="20"/>
        </w:rPr>
        <w:t>.</w:t>
      </w:r>
      <w:r w:rsidRPr="00B17983">
        <w:rPr>
          <w:b/>
          <w:i/>
          <w:sz w:val="20"/>
        </w:rPr>
        <w:t>Name of the University</w:t>
      </w:r>
      <w:r w:rsidRPr="00B17983">
        <w:rPr>
          <w:b/>
          <w:sz w:val="20"/>
        </w:rPr>
        <w:t>…</w:t>
      </w:r>
      <w:r w:rsidRPr="00B17983">
        <w:rPr>
          <w:b/>
          <w:sz w:val="24"/>
        </w:rPr>
        <w:t xml:space="preserve">……) </w:t>
      </w:r>
      <w:r w:rsidRPr="00B17983">
        <w:rPr>
          <w:sz w:val="24"/>
        </w:rPr>
        <w:t>hereby commits to extend all required support to the implementation of the proposed sub-project and pledges to make efforts for its sustainability if the sub-project is approved by UGC.</w:t>
      </w:r>
    </w:p>
    <w:p w14:paraId="62EEDEC8" w14:textId="77777777" w:rsidR="00D139A3" w:rsidRPr="00B17983" w:rsidRDefault="00D139A3" w:rsidP="00D139A3">
      <w:pPr>
        <w:pStyle w:val="BodyText"/>
        <w:rPr>
          <w:sz w:val="20"/>
        </w:rPr>
      </w:pPr>
    </w:p>
    <w:p w14:paraId="00E58FF4" w14:textId="77777777" w:rsidR="00D139A3" w:rsidRPr="00B17983" w:rsidRDefault="00D139A3" w:rsidP="00D139A3">
      <w:pPr>
        <w:pStyle w:val="BodyText"/>
        <w:rPr>
          <w:sz w:val="20"/>
        </w:rPr>
      </w:pPr>
    </w:p>
    <w:p w14:paraId="01D02955" w14:textId="77777777" w:rsidR="00D139A3" w:rsidRPr="00B17983" w:rsidRDefault="00D139A3" w:rsidP="00D139A3">
      <w:pPr>
        <w:pStyle w:val="BodyText"/>
        <w:rPr>
          <w:sz w:val="20"/>
        </w:rPr>
      </w:pPr>
    </w:p>
    <w:p w14:paraId="29CE635E" w14:textId="77777777" w:rsidR="00D139A3" w:rsidRPr="00B17983" w:rsidRDefault="00D139A3" w:rsidP="00D139A3">
      <w:pPr>
        <w:pStyle w:val="BodyText"/>
        <w:spacing w:before="158"/>
        <w:rPr>
          <w:sz w:val="20"/>
        </w:rPr>
      </w:pPr>
      <w:r w:rsidRPr="00B17983">
        <w:rPr>
          <w:noProof/>
        </w:rPr>
        <mc:AlternateContent>
          <mc:Choice Requires="wps">
            <w:drawing>
              <wp:anchor distT="0" distB="0" distL="0" distR="0" simplePos="0" relativeHeight="487796224" behindDoc="1" locked="0" layoutInCell="1" allowOverlap="1" wp14:anchorId="48F37344" wp14:editId="3E99C721">
                <wp:simplePos x="0" y="0"/>
                <wp:positionH relativeFrom="page">
                  <wp:posOffset>1035050</wp:posOffset>
                </wp:positionH>
                <wp:positionV relativeFrom="paragraph">
                  <wp:posOffset>262255</wp:posOffset>
                </wp:positionV>
                <wp:extent cx="1905000" cy="1270"/>
                <wp:effectExtent l="6350" t="8255" r="12700" b="9525"/>
                <wp:wrapTopAndBottom/>
                <wp:docPr id="1247508629" name="Graphic 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0" cy="1270"/>
                        </a:xfrm>
                        <a:custGeom>
                          <a:avLst/>
                          <a:gdLst>
                            <a:gd name="T0" fmla="*/ 0 w 1905000"/>
                            <a:gd name="T1" fmla="*/ 0 h 1270"/>
                            <a:gd name="T2" fmla="*/ 1905000 w 1905000"/>
                            <a:gd name="T3" fmla="*/ 0 h 1270"/>
                          </a:gdLst>
                          <a:ahLst/>
                          <a:cxnLst>
                            <a:cxn ang="0">
                              <a:pos x="T0" y="T1"/>
                            </a:cxn>
                            <a:cxn ang="0">
                              <a:pos x="T2" y="T3"/>
                            </a:cxn>
                          </a:cxnLst>
                          <a:rect l="0" t="0" r="r" b="b"/>
                          <a:pathLst>
                            <a:path w="1905000" h="1270">
                              <a:moveTo>
                                <a:pt x="0" y="0"/>
                              </a:moveTo>
                              <a:lnTo>
                                <a:pt x="190500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03DFC8" id="Graphic 161" o:spid="_x0000_s1026" style="position:absolute;margin-left:81.5pt;margin-top:20.65pt;width:150pt;height:.1pt;z-index:-15520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905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" path="m,l1905000,e" filled="f" strokeweight=".72pt">
                <v:path arrowok="t" o:connecttype="custom" o:connectlocs="0,0;1905000,0" o:connectangles="0,0"/>
                <w10:wrap type="topAndBottom" anchorx="page"/>
              </v:shape>
            </w:pict>
          </mc:Fallback>
        </mc:AlternateContent>
      </w:r>
    </w:p>
    <w:p w14:paraId="6DC6E90B" w14:textId="77777777" w:rsidR="00D139A3" w:rsidRPr="00B17983" w:rsidRDefault="00D139A3" w:rsidP="00D139A3">
      <w:pPr>
        <w:pStyle w:val="Heading4"/>
        <w:ind w:left="960" w:right="6249"/>
      </w:pPr>
      <w:r w:rsidRPr="00B17983">
        <w:t>Signature of Vice-Chancellor with Name, Seal and Date</w:t>
      </w:r>
    </w:p>
    <w:p w14:paraId="02E73F07" w14:textId="77777777" w:rsidR="00D139A3" w:rsidRPr="00B17983" w:rsidRDefault="00D139A3" w:rsidP="00D139A3">
      <w:pPr>
        <w:sectPr w:rsidR="00D139A3" w:rsidRPr="00B17983" w:rsidSect="00A10E74">
          <w:footerReference w:type="default" r:id="rId18"/>
          <w:type w:val="nextColumn"/>
          <w:pgSz w:w="11910" w:h="16840" w:code="9"/>
          <w:pgMar w:top="605" w:right="1440" w:bottom="1080" w:left="1440" w:header="0" w:footer="720" w:gutter="0"/>
          <w:cols w:space="720"/>
          <w:docGrid w:linePitch="299"/>
        </w:sectPr>
      </w:pPr>
    </w:p>
    <w:p w14:paraId="7C699A53" w14:textId="77777777" w:rsidR="00D139A3" w:rsidRPr="00B17983" w:rsidRDefault="00D139A3" w:rsidP="00D139A3">
      <w:pPr>
        <w:spacing w:before="78"/>
        <w:ind w:right="114"/>
        <w:jc w:val="right"/>
        <w:rPr>
          <w:b/>
          <w:i/>
          <w:sz w:val="24"/>
        </w:rPr>
      </w:pPr>
      <w:r w:rsidRPr="00B17983">
        <w:rPr>
          <w:b/>
          <w:i/>
          <w:sz w:val="24"/>
        </w:rPr>
        <w:lastRenderedPageBreak/>
        <w:t xml:space="preserve">SPP Annex </w:t>
      </w:r>
      <w:r w:rsidRPr="00B17983">
        <w:rPr>
          <w:b/>
          <w:i/>
          <w:spacing w:val="-5"/>
          <w:sz w:val="24"/>
        </w:rPr>
        <w:t>13</w:t>
      </w:r>
    </w:p>
    <w:p w14:paraId="7A52577D" w14:textId="77777777" w:rsidR="00D139A3" w:rsidRPr="00B17983" w:rsidRDefault="00D139A3" w:rsidP="00D139A3">
      <w:pPr>
        <w:pStyle w:val="BodyText"/>
        <w:rPr>
          <w:b/>
          <w:i/>
          <w:sz w:val="28"/>
        </w:rPr>
      </w:pPr>
    </w:p>
    <w:p w14:paraId="43F35890" w14:textId="77777777" w:rsidR="00D139A3" w:rsidRPr="00B17983" w:rsidRDefault="00D139A3" w:rsidP="00D139A3">
      <w:pPr>
        <w:pStyle w:val="BodyText"/>
        <w:rPr>
          <w:b/>
          <w:i/>
          <w:sz w:val="28"/>
        </w:rPr>
      </w:pPr>
    </w:p>
    <w:p w14:paraId="6999536B" w14:textId="77777777" w:rsidR="00D139A3" w:rsidRPr="00B17983" w:rsidRDefault="00D139A3" w:rsidP="00D139A3">
      <w:pPr>
        <w:pStyle w:val="BodyText"/>
        <w:rPr>
          <w:b/>
          <w:i/>
          <w:sz w:val="28"/>
        </w:rPr>
      </w:pPr>
    </w:p>
    <w:p w14:paraId="3A22182C" w14:textId="77777777" w:rsidR="00D139A3" w:rsidRPr="00B17983" w:rsidRDefault="00D139A3" w:rsidP="00D139A3">
      <w:pPr>
        <w:pStyle w:val="BodyText"/>
        <w:rPr>
          <w:b/>
          <w:i/>
          <w:sz w:val="28"/>
        </w:rPr>
      </w:pPr>
    </w:p>
    <w:p w14:paraId="490623D4" w14:textId="77777777" w:rsidR="00D139A3" w:rsidRPr="00B17983" w:rsidRDefault="00D139A3" w:rsidP="00D139A3">
      <w:pPr>
        <w:pStyle w:val="BodyText"/>
        <w:rPr>
          <w:b/>
          <w:i/>
          <w:sz w:val="28"/>
        </w:rPr>
      </w:pPr>
    </w:p>
    <w:p w14:paraId="0B995FAC" w14:textId="77777777" w:rsidR="00D139A3" w:rsidRPr="00B17983" w:rsidRDefault="00D139A3" w:rsidP="00D139A3">
      <w:pPr>
        <w:pStyle w:val="BodyText"/>
        <w:spacing w:before="109"/>
        <w:rPr>
          <w:b/>
          <w:i/>
          <w:sz w:val="28"/>
        </w:rPr>
      </w:pPr>
    </w:p>
    <w:p w14:paraId="15F8134B" w14:textId="77777777" w:rsidR="00D139A3" w:rsidRPr="00B17983" w:rsidRDefault="00D139A3" w:rsidP="00D139A3">
      <w:pPr>
        <w:pStyle w:val="Heading2"/>
        <w:spacing w:before="1"/>
        <w:ind w:left="430"/>
      </w:pPr>
      <w:r w:rsidRPr="00B17983">
        <w:t xml:space="preserve">Minutes of the Academic Committee </w:t>
      </w:r>
      <w:r w:rsidRPr="00B17983">
        <w:rPr>
          <w:spacing w:val="-2"/>
        </w:rPr>
        <w:t>Meeting</w:t>
      </w:r>
    </w:p>
    <w:p w14:paraId="6908D47F" w14:textId="77777777" w:rsidR="00D139A3" w:rsidRPr="00B17983" w:rsidRDefault="00D139A3" w:rsidP="00D139A3"/>
    <w:p w14:paraId="12CD0B71" w14:textId="77777777" w:rsidR="00D139A3" w:rsidRPr="00B17983" w:rsidRDefault="00D139A3" w:rsidP="00D139A3"/>
    <w:p w14:paraId="5F3CB8D4" w14:textId="77777777" w:rsidR="00D139A3" w:rsidRPr="00B17983" w:rsidRDefault="00D139A3" w:rsidP="00D139A3"/>
    <w:p w14:paraId="378B817F" w14:textId="77777777" w:rsidR="00D139A3" w:rsidRPr="00B17983" w:rsidRDefault="00D139A3" w:rsidP="00D139A3"/>
    <w:p w14:paraId="7DF3AEDD" w14:textId="77777777" w:rsidR="00D139A3" w:rsidRPr="00B17983" w:rsidRDefault="00D139A3" w:rsidP="00D139A3"/>
    <w:p w14:paraId="08884A4D" w14:textId="77777777" w:rsidR="00D139A3" w:rsidRPr="00B17983" w:rsidRDefault="00D139A3" w:rsidP="00D139A3"/>
    <w:p w14:paraId="6F9722BE" w14:textId="77777777" w:rsidR="00D139A3" w:rsidRPr="00B17983" w:rsidRDefault="00D139A3" w:rsidP="00D139A3"/>
    <w:p w14:paraId="141CCAC3" w14:textId="77777777" w:rsidR="00D139A3" w:rsidRPr="00B17983" w:rsidRDefault="00D139A3" w:rsidP="00D139A3"/>
    <w:p w14:paraId="2F9B5882" w14:textId="77777777" w:rsidR="00D139A3" w:rsidRPr="00B17983" w:rsidRDefault="00D139A3" w:rsidP="00D139A3"/>
    <w:p w14:paraId="759F3982" w14:textId="77777777" w:rsidR="00D139A3" w:rsidRPr="00B17983" w:rsidRDefault="00D139A3" w:rsidP="00D139A3"/>
    <w:p w14:paraId="786E1899" w14:textId="77777777" w:rsidR="00D139A3" w:rsidRPr="00B17983" w:rsidRDefault="00D139A3" w:rsidP="00D139A3"/>
    <w:p w14:paraId="32B2A6D6" w14:textId="77777777" w:rsidR="00D139A3" w:rsidRPr="00B17983" w:rsidRDefault="00D139A3" w:rsidP="00D139A3"/>
    <w:p w14:paraId="0AB71FF6" w14:textId="77777777" w:rsidR="00D139A3" w:rsidRPr="00B17983" w:rsidRDefault="00D139A3" w:rsidP="00D139A3"/>
    <w:p w14:paraId="2E51C708" w14:textId="77777777" w:rsidR="00D139A3" w:rsidRPr="00B17983" w:rsidRDefault="00D139A3" w:rsidP="00D139A3"/>
    <w:p w14:paraId="124D4D42" w14:textId="77777777" w:rsidR="00D139A3" w:rsidRPr="00B17983" w:rsidRDefault="00D139A3" w:rsidP="00D139A3"/>
    <w:p w14:paraId="3A999E2A" w14:textId="77777777" w:rsidR="00D139A3" w:rsidRPr="00B17983" w:rsidRDefault="00D139A3" w:rsidP="00D139A3"/>
    <w:p w14:paraId="32558C26" w14:textId="77777777" w:rsidR="00D139A3" w:rsidRPr="00B17983" w:rsidRDefault="00D139A3" w:rsidP="00D139A3"/>
    <w:p w14:paraId="16EE4DF2" w14:textId="77777777" w:rsidR="00D139A3" w:rsidRPr="00B17983" w:rsidRDefault="00D139A3" w:rsidP="00D139A3"/>
    <w:p w14:paraId="4F3102F9" w14:textId="77777777" w:rsidR="00D139A3" w:rsidRPr="00B17983" w:rsidRDefault="00D139A3" w:rsidP="00D139A3"/>
    <w:p w14:paraId="264BDDEE" w14:textId="77777777" w:rsidR="00D139A3" w:rsidRPr="00B17983" w:rsidRDefault="00D139A3" w:rsidP="00D139A3"/>
    <w:p w14:paraId="478DB446" w14:textId="77777777" w:rsidR="00D139A3" w:rsidRPr="00B17983" w:rsidRDefault="00D139A3" w:rsidP="00D139A3"/>
    <w:p w14:paraId="2249BFD7" w14:textId="77777777" w:rsidR="00D139A3" w:rsidRPr="00B17983" w:rsidRDefault="00D139A3" w:rsidP="00D139A3"/>
    <w:p w14:paraId="02516FDA" w14:textId="77777777" w:rsidR="00D139A3" w:rsidRPr="00B17983" w:rsidRDefault="00D139A3" w:rsidP="00D139A3"/>
    <w:p w14:paraId="093CC262" w14:textId="77777777" w:rsidR="00D139A3" w:rsidRPr="00B17983" w:rsidRDefault="00D139A3" w:rsidP="00D139A3"/>
    <w:p w14:paraId="7AF9E851" w14:textId="77777777" w:rsidR="00D139A3" w:rsidRPr="00B17983" w:rsidRDefault="00D139A3" w:rsidP="00D139A3"/>
    <w:p w14:paraId="60525D88" w14:textId="77777777" w:rsidR="00D139A3" w:rsidRPr="00B17983" w:rsidRDefault="00D139A3" w:rsidP="00D139A3"/>
    <w:p w14:paraId="52DB0D89" w14:textId="77777777" w:rsidR="00D139A3" w:rsidRPr="00B17983" w:rsidRDefault="00D139A3" w:rsidP="00D139A3"/>
    <w:p w14:paraId="38A32686" w14:textId="77777777" w:rsidR="00D139A3" w:rsidRPr="00B17983" w:rsidRDefault="00D139A3" w:rsidP="00D139A3"/>
    <w:p w14:paraId="6609AFC7" w14:textId="77777777" w:rsidR="00D139A3" w:rsidRPr="00B17983" w:rsidRDefault="00D139A3" w:rsidP="00D139A3"/>
    <w:p w14:paraId="1CA961FA" w14:textId="77777777" w:rsidR="00D139A3" w:rsidRPr="00B17983" w:rsidRDefault="00D139A3" w:rsidP="00D139A3"/>
    <w:p w14:paraId="292070E3" w14:textId="77777777" w:rsidR="00D139A3" w:rsidRPr="00B17983" w:rsidRDefault="00D139A3" w:rsidP="00D139A3"/>
    <w:p w14:paraId="5C978FBA" w14:textId="77777777" w:rsidR="00D139A3" w:rsidRPr="00B17983" w:rsidRDefault="00D139A3" w:rsidP="00D139A3"/>
    <w:p w14:paraId="3D71B58D" w14:textId="77777777" w:rsidR="00D139A3" w:rsidRPr="00B17983" w:rsidRDefault="00D139A3" w:rsidP="00D139A3"/>
    <w:p w14:paraId="4E4EBA0A" w14:textId="77777777" w:rsidR="00D139A3" w:rsidRPr="00B17983" w:rsidRDefault="00D139A3" w:rsidP="00D139A3"/>
    <w:p w14:paraId="3D43E6FA" w14:textId="77777777" w:rsidR="00D139A3" w:rsidRPr="00B17983" w:rsidRDefault="00D139A3" w:rsidP="00D139A3"/>
    <w:p w14:paraId="7100DA63" w14:textId="77777777" w:rsidR="00D139A3" w:rsidRPr="00B17983" w:rsidRDefault="00D139A3" w:rsidP="00D139A3"/>
    <w:p w14:paraId="48C6F270" w14:textId="77777777" w:rsidR="00D139A3" w:rsidRPr="00B17983" w:rsidRDefault="00D139A3" w:rsidP="00D139A3"/>
    <w:p w14:paraId="134F90E0" w14:textId="77777777" w:rsidR="00D139A3" w:rsidRPr="00B17983" w:rsidRDefault="00D139A3" w:rsidP="00D139A3"/>
    <w:p w14:paraId="6E75A136" w14:textId="77777777" w:rsidR="00D139A3" w:rsidRPr="00B17983" w:rsidRDefault="00D139A3" w:rsidP="00D139A3"/>
    <w:p w14:paraId="31B68B88" w14:textId="77777777" w:rsidR="00D139A3" w:rsidRPr="00B17983" w:rsidRDefault="00D139A3" w:rsidP="00D139A3"/>
    <w:p w14:paraId="43139E13" w14:textId="77777777" w:rsidR="00D139A3" w:rsidRPr="00B17983" w:rsidRDefault="00D139A3" w:rsidP="00D139A3"/>
    <w:p w14:paraId="62A4052F" w14:textId="77777777" w:rsidR="00D139A3" w:rsidRDefault="00D139A3" w:rsidP="00D139A3">
      <w:pPr>
        <w:jc w:val="center"/>
      </w:pPr>
    </w:p>
    <w:p w14:paraId="2C3002C6" w14:textId="77777777" w:rsidR="00333905" w:rsidRDefault="00333905" w:rsidP="00D139A3">
      <w:pPr>
        <w:jc w:val="center"/>
      </w:pPr>
    </w:p>
    <w:p w14:paraId="66B09667" w14:textId="77777777" w:rsidR="00333905" w:rsidRDefault="00333905" w:rsidP="00D139A3">
      <w:pPr>
        <w:jc w:val="center"/>
      </w:pPr>
    </w:p>
    <w:sectPr w:rsidR="00333905" w:rsidSect="00ED676C">
      <w:footerReference w:type="default" r:id="rId19"/>
      <w:pgSz w:w="11910" w:h="16840"/>
      <w:pgMar w:top="1440" w:right="1152" w:bottom="1440" w:left="1440" w:header="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99FDD1" w14:textId="77777777" w:rsidR="00672C7C" w:rsidRDefault="00672C7C">
      <w:r>
        <w:separator/>
      </w:r>
    </w:p>
  </w:endnote>
  <w:endnote w:type="continuationSeparator" w:id="0">
    <w:p w14:paraId="47903485" w14:textId="77777777" w:rsidR="00672C7C" w:rsidRDefault="00672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1888087"/>
      <w:docPartObj>
        <w:docPartGallery w:val="Page Numbers (Bottom of Page)"/>
        <w:docPartUnique/>
      </w:docPartObj>
    </w:sdtPr>
    <w:sdtEndPr>
      <w:rPr>
        <w:noProof/>
      </w:rPr>
    </w:sdtEndPr>
    <w:sdtContent>
      <w:p w14:paraId="2C790525" w14:textId="77777777" w:rsidR="00D139A3" w:rsidRDefault="00D139A3">
        <w:pPr>
          <w:pStyle w:val="Footer"/>
          <w:jc w:val="center"/>
        </w:pPr>
        <w:r>
          <w:fldChar w:fldCharType="begin"/>
        </w:r>
        <w:r>
          <w:instrText xml:space="preserve"> PAGE   \* MERGEFORMAT </w:instrText>
        </w:r>
        <w:r>
          <w:fldChar w:fldCharType="separate"/>
        </w:r>
        <w:r w:rsidR="00B4740A">
          <w:rPr>
            <w:noProof/>
          </w:rPr>
          <w:t>1</w:t>
        </w:r>
        <w:r>
          <w:rPr>
            <w:noProof/>
          </w:rPr>
          <w:fldChar w:fldCharType="end"/>
        </w:r>
      </w:p>
    </w:sdtContent>
  </w:sdt>
  <w:p w14:paraId="39C73336" w14:textId="77777777" w:rsidR="00D139A3" w:rsidRDefault="00D139A3">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6183660"/>
      <w:docPartObj>
        <w:docPartGallery w:val="Page Numbers (Bottom of Page)"/>
        <w:docPartUnique/>
      </w:docPartObj>
    </w:sdtPr>
    <w:sdtEndPr>
      <w:rPr>
        <w:noProof/>
      </w:rPr>
    </w:sdtEndPr>
    <w:sdtContent>
      <w:p w14:paraId="04C25DE4" w14:textId="77777777" w:rsidR="00D139A3" w:rsidRDefault="00D139A3">
        <w:pPr>
          <w:pStyle w:val="Footer"/>
          <w:jc w:val="center"/>
        </w:pPr>
        <w:r>
          <w:fldChar w:fldCharType="begin"/>
        </w:r>
        <w:r>
          <w:instrText xml:space="preserve"> PAGE   \* MERGEFORMAT </w:instrText>
        </w:r>
        <w:r>
          <w:fldChar w:fldCharType="separate"/>
        </w:r>
        <w:r w:rsidR="00A5139E">
          <w:rPr>
            <w:noProof/>
          </w:rPr>
          <w:t>29</w:t>
        </w:r>
        <w:r>
          <w:rPr>
            <w:noProof/>
          </w:rPr>
          <w:fldChar w:fldCharType="end"/>
        </w:r>
      </w:p>
    </w:sdtContent>
  </w:sdt>
  <w:p w14:paraId="2F98B2B2" w14:textId="77777777" w:rsidR="00D139A3" w:rsidRDefault="00D139A3">
    <w:pPr>
      <w:pStyle w:val="BodyText"/>
      <w:spacing w:line="14" w:lineRule="auto"/>
      <w:rPr>
        <w:sz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566874"/>
      <w:docPartObj>
        <w:docPartGallery w:val="Page Numbers (Bottom of Page)"/>
        <w:docPartUnique/>
      </w:docPartObj>
    </w:sdtPr>
    <w:sdtEndPr>
      <w:rPr>
        <w:noProof/>
      </w:rPr>
    </w:sdtEndPr>
    <w:sdtContent>
      <w:p w14:paraId="3B355E7F" w14:textId="77777777" w:rsidR="00D139A3" w:rsidRDefault="00D139A3">
        <w:pPr>
          <w:pStyle w:val="Footer"/>
          <w:jc w:val="center"/>
        </w:pPr>
        <w:r>
          <w:fldChar w:fldCharType="begin"/>
        </w:r>
        <w:r>
          <w:instrText xml:space="preserve"> PAGE   \* MERGEFORMAT </w:instrText>
        </w:r>
        <w:r>
          <w:fldChar w:fldCharType="separate"/>
        </w:r>
        <w:r w:rsidR="00A5139E">
          <w:rPr>
            <w:noProof/>
          </w:rPr>
          <w:t>41</w:t>
        </w:r>
        <w:r>
          <w:rPr>
            <w:noProof/>
          </w:rPr>
          <w:fldChar w:fldCharType="end"/>
        </w:r>
      </w:p>
    </w:sdtContent>
  </w:sdt>
  <w:p w14:paraId="09770EF3" w14:textId="77777777" w:rsidR="00D139A3" w:rsidRDefault="00D139A3">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0987276"/>
      <w:docPartObj>
        <w:docPartGallery w:val="Page Numbers (Bottom of Page)"/>
        <w:docPartUnique/>
      </w:docPartObj>
    </w:sdtPr>
    <w:sdtEndPr>
      <w:rPr>
        <w:noProof/>
      </w:rPr>
    </w:sdtEndPr>
    <w:sdtContent>
      <w:p w14:paraId="6703C9FB" w14:textId="295E0D28" w:rsidR="0020357F" w:rsidRDefault="002035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0F9D4C" w14:textId="13CEE3D5" w:rsidR="004857FF" w:rsidRDefault="004857FF">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957BB" w14:textId="77777777" w:rsidR="00672C7C" w:rsidRDefault="00672C7C">
      <w:r>
        <w:separator/>
      </w:r>
    </w:p>
  </w:footnote>
  <w:footnote w:type="continuationSeparator" w:id="0">
    <w:p w14:paraId="5D863326" w14:textId="77777777" w:rsidR="00672C7C" w:rsidRDefault="00672C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85D46"/>
    <w:multiLevelType w:val="hybridMultilevel"/>
    <w:tmpl w:val="30800988"/>
    <w:lvl w:ilvl="0" w:tplc="156AFA00">
      <w:start w:val="1"/>
      <w:numFmt w:val="lowerLetter"/>
      <w:lvlText w:val="%1."/>
      <w:lvlJc w:val="left"/>
      <w:pPr>
        <w:ind w:left="595" w:hanging="356"/>
      </w:pPr>
      <w:rPr>
        <w:rFonts w:ascii="Times New Roman" w:eastAsia="Times New Roman" w:hAnsi="Times New Roman" w:cs="Times New Roman" w:hint="default"/>
        <w:b/>
        <w:bCs/>
        <w:i w:val="0"/>
        <w:iCs w:val="0"/>
        <w:spacing w:val="0"/>
        <w:w w:val="100"/>
        <w:sz w:val="24"/>
        <w:szCs w:val="24"/>
        <w:lang w:val="en-US" w:eastAsia="en-US" w:bidi="ar-SA"/>
      </w:rPr>
    </w:lvl>
    <w:lvl w:ilvl="1" w:tplc="691A7298">
      <w:start w:val="1"/>
      <w:numFmt w:val="lowerRoman"/>
      <w:lvlText w:val="%2."/>
      <w:lvlJc w:val="left"/>
      <w:pPr>
        <w:ind w:left="1027" w:hanging="248"/>
      </w:pPr>
      <w:rPr>
        <w:rFonts w:ascii="Times New Roman" w:eastAsia="Times New Roman" w:hAnsi="Times New Roman" w:cs="Times New Roman" w:hint="default"/>
        <w:b w:val="0"/>
        <w:bCs w:val="0"/>
        <w:i w:val="0"/>
        <w:iCs w:val="0"/>
        <w:spacing w:val="0"/>
        <w:w w:val="100"/>
        <w:sz w:val="24"/>
        <w:szCs w:val="24"/>
        <w:lang w:val="en-US" w:eastAsia="en-US" w:bidi="ar-SA"/>
      </w:rPr>
    </w:lvl>
    <w:lvl w:ilvl="2" w:tplc="8FEE4496">
      <w:numFmt w:val="bullet"/>
      <w:lvlText w:val="•"/>
      <w:lvlJc w:val="left"/>
      <w:pPr>
        <w:ind w:left="2083" w:hanging="248"/>
      </w:pPr>
      <w:rPr>
        <w:rFonts w:hint="default"/>
        <w:lang w:val="en-US" w:eastAsia="en-US" w:bidi="ar-SA"/>
      </w:rPr>
    </w:lvl>
    <w:lvl w:ilvl="3" w:tplc="88C69C78">
      <w:numFmt w:val="bullet"/>
      <w:lvlText w:val="•"/>
      <w:lvlJc w:val="left"/>
      <w:pPr>
        <w:ind w:left="3146" w:hanging="248"/>
      </w:pPr>
      <w:rPr>
        <w:rFonts w:hint="default"/>
        <w:lang w:val="en-US" w:eastAsia="en-US" w:bidi="ar-SA"/>
      </w:rPr>
    </w:lvl>
    <w:lvl w:ilvl="4" w:tplc="54862DB0">
      <w:numFmt w:val="bullet"/>
      <w:lvlText w:val="•"/>
      <w:lvlJc w:val="left"/>
      <w:pPr>
        <w:ind w:left="4210" w:hanging="248"/>
      </w:pPr>
      <w:rPr>
        <w:rFonts w:hint="default"/>
        <w:lang w:val="en-US" w:eastAsia="en-US" w:bidi="ar-SA"/>
      </w:rPr>
    </w:lvl>
    <w:lvl w:ilvl="5" w:tplc="25D2581C">
      <w:numFmt w:val="bullet"/>
      <w:lvlText w:val="•"/>
      <w:lvlJc w:val="left"/>
      <w:pPr>
        <w:ind w:left="5273" w:hanging="248"/>
      </w:pPr>
      <w:rPr>
        <w:rFonts w:hint="default"/>
        <w:lang w:val="en-US" w:eastAsia="en-US" w:bidi="ar-SA"/>
      </w:rPr>
    </w:lvl>
    <w:lvl w:ilvl="6" w:tplc="AF7E25FC">
      <w:numFmt w:val="bullet"/>
      <w:lvlText w:val="•"/>
      <w:lvlJc w:val="left"/>
      <w:pPr>
        <w:ind w:left="6337" w:hanging="248"/>
      </w:pPr>
      <w:rPr>
        <w:rFonts w:hint="default"/>
        <w:lang w:val="en-US" w:eastAsia="en-US" w:bidi="ar-SA"/>
      </w:rPr>
    </w:lvl>
    <w:lvl w:ilvl="7" w:tplc="877C2154">
      <w:numFmt w:val="bullet"/>
      <w:lvlText w:val="•"/>
      <w:lvlJc w:val="left"/>
      <w:pPr>
        <w:ind w:left="7400" w:hanging="248"/>
      </w:pPr>
      <w:rPr>
        <w:rFonts w:hint="default"/>
        <w:lang w:val="en-US" w:eastAsia="en-US" w:bidi="ar-SA"/>
      </w:rPr>
    </w:lvl>
    <w:lvl w:ilvl="8" w:tplc="D4F66C36">
      <w:numFmt w:val="bullet"/>
      <w:lvlText w:val="•"/>
      <w:lvlJc w:val="left"/>
      <w:pPr>
        <w:ind w:left="8464" w:hanging="248"/>
      </w:pPr>
      <w:rPr>
        <w:rFonts w:hint="default"/>
        <w:lang w:val="en-US" w:eastAsia="en-US" w:bidi="ar-SA"/>
      </w:rPr>
    </w:lvl>
  </w:abstractNum>
  <w:abstractNum w:abstractNumId="1" w15:restartNumberingAfterBreak="0">
    <w:nsid w:val="055B114F"/>
    <w:multiLevelType w:val="hybridMultilevel"/>
    <w:tmpl w:val="74485F56"/>
    <w:lvl w:ilvl="0" w:tplc="DDE892E2">
      <w:start w:val="1"/>
      <w:numFmt w:val="decimal"/>
      <w:lvlText w:val="%1."/>
      <w:lvlJc w:val="left"/>
      <w:pPr>
        <w:ind w:left="316" w:hanging="209"/>
      </w:pPr>
      <w:rPr>
        <w:rFonts w:ascii="Times New Roman" w:eastAsia="Times New Roman" w:hAnsi="Times New Roman" w:cs="Times New Roman" w:hint="default"/>
        <w:b w:val="0"/>
        <w:bCs w:val="0"/>
        <w:i w:val="0"/>
        <w:iCs w:val="0"/>
        <w:spacing w:val="0"/>
        <w:w w:val="100"/>
        <w:sz w:val="22"/>
        <w:szCs w:val="22"/>
        <w:lang w:val="en-US" w:eastAsia="en-US" w:bidi="ar-SA"/>
      </w:rPr>
    </w:lvl>
    <w:lvl w:ilvl="1" w:tplc="7FC2D07E">
      <w:numFmt w:val="bullet"/>
      <w:lvlText w:val="•"/>
      <w:lvlJc w:val="left"/>
      <w:pPr>
        <w:ind w:left="924" w:hanging="209"/>
      </w:pPr>
      <w:rPr>
        <w:rFonts w:hint="default"/>
        <w:lang w:val="en-US" w:eastAsia="en-US" w:bidi="ar-SA"/>
      </w:rPr>
    </w:lvl>
    <w:lvl w:ilvl="2" w:tplc="0E9CE5F0">
      <w:numFmt w:val="bullet"/>
      <w:lvlText w:val="•"/>
      <w:lvlJc w:val="left"/>
      <w:pPr>
        <w:ind w:left="1529" w:hanging="209"/>
      </w:pPr>
      <w:rPr>
        <w:rFonts w:hint="default"/>
        <w:lang w:val="en-US" w:eastAsia="en-US" w:bidi="ar-SA"/>
      </w:rPr>
    </w:lvl>
    <w:lvl w:ilvl="3" w:tplc="E3A6F746">
      <w:numFmt w:val="bullet"/>
      <w:lvlText w:val="•"/>
      <w:lvlJc w:val="left"/>
      <w:pPr>
        <w:ind w:left="2133" w:hanging="209"/>
      </w:pPr>
      <w:rPr>
        <w:rFonts w:hint="default"/>
        <w:lang w:val="en-US" w:eastAsia="en-US" w:bidi="ar-SA"/>
      </w:rPr>
    </w:lvl>
    <w:lvl w:ilvl="4" w:tplc="E0F252FA">
      <w:numFmt w:val="bullet"/>
      <w:lvlText w:val="•"/>
      <w:lvlJc w:val="left"/>
      <w:pPr>
        <w:ind w:left="2738" w:hanging="209"/>
      </w:pPr>
      <w:rPr>
        <w:rFonts w:hint="default"/>
        <w:lang w:val="en-US" w:eastAsia="en-US" w:bidi="ar-SA"/>
      </w:rPr>
    </w:lvl>
    <w:lvl w:ilvl="5" w:tplc="ABE63324">
      <w:numFmt w:val="bullet"/>
      <w:lvlText w:val="•"/>
      <w:lvlJc w:val="left"/>
      <w:pPr>
        <w:ind w:left="3342" w:hanging="209"/>
      </w:pPr>
      <w:rPr>
        <w:rFonts w:hint="default"/>
        <w:lang w:val="en-US" w:eastAsia="en-US" w:bidi="ar-SA"/>
      </w:rPr>
    </w:lvl>
    <w:lvl w:ilvl="6" w:tplc="3BBC2270">
      <w:numFmt w:val="bullet"/>
      <w:lvlText w:val="•"/>
      <w:lvlJc w:val="left"/>
      <w:pPr>
        <w:ind w:left="3947" w:hanging="209"/>
      </w:pPr>
      <w:rPr>
        <w:rFonts w:hint="default"/>
        <w:lang w:val="en-US" w:eastAsia="en-US" w:bidi="ar-SA"/>
      </w:rPr>
    </w:lvl>
    <w:lvl w:ilvl="7" w:tplc="96DCEC9E">
      <w:numFmt w:val="bullet"/>
      <w:lvlText w:val="•"/>
      <w:lvlJc w:val="left"/>
      <w:pPr>
        <w:ind w:left="4551" w:hanging="209"/>
      </w:pPr>
      <w:rPr>
        <w:rFonts w:hint="default"/>
        <w:lang w:val="en-US" w:eastAsia="en-US" w:bidi="ar-SA"/>
      </w:rPr>
    </w:lvl>
    <w:lvl w:ilvl="8" w:tplc="1C507DEA">
      <w:numFmt w:val="bullet"/>
      <w:lvlText w:val="•"/>
      <w:lvlJc w:val="left"/>
      <w:pPr>
        <w:ind w:left="5156" w:hanging="209"/>
      </w:pPr>
      <w:rPr>
        <w:rFonts w:hint="default"/>
        <w:lang w:val="en-US" w:eastAsia="en-US" w:bidi="ar-SA"/>
      </w:rPr>
    </w:lvl>
  </w:abstractNum>
  <w:abstractNum w:abstractNumId="2" w15:restartNumberingAfterBreak="0">
    <w:nsid w:val="0693605E"/>
    <w:multiLevelType w:val="hybridMultilevel"/>
    <w:tmpl w:val="140A2F6C"/>
    <w:lvl w:ilvl="0" w:tplc="118C7EEE">
      <w:start w:val="1"/>
      <w:numFmt w:val="decimal"/>
      <w:lvlText w:val="%1."/>
      <w:lvlJc w:val="left"/>
      <w:pPr>
        <w:ind w:left="900" w:hanging="360"/>
      </w:pPr>
      <w:rPr>
        <w:rFonts w:hint="default"/>
      </w:rPr>
    </w:lvl>
    <w:lvl w:ilvl="1" w:tplc="04090019">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15:restartNumberingAfterBreak="0">
    <w:nsid w:val="080F5741"/>
    <w:multiLevelType w:val="hybridMultilevel"/>
    <w:tmpl w:val="4AAC1B30"/>
    <w:lvl w:ilvl="0" w:tplc="2658491E">
      <w:start w:val="1"/>
      <w:numFmt w:val="decimal"/>
      <w:lvlText w:val="%1."/>
      <w:lvlJc w:val="left"/>
      <w:pPr>
        <w:ind w:left="92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9738E200">
      <w:start w:val="1"/>
      <w:numFmt w:val="lowerRoman"/>
      <w:lvlText w:val="%2."/>
      <w:lvlJc w:val="left"/>
      <w:pPr>
        <w:ind w:left="1100"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2" w:tplc="941A4B34">
      <w:numFmt w:val="bullet"/>
      <w:lvlText w:val="•"/>
      <w:lvlJc w:val="left"/>
      <w:pPr>
        <w:ind w:left="2142" w:hanging="360"/>
      </w:pPr>
      <w:rPr>
        <w:rFonts w:hint="default"/>
        <w:lang w:val="en-US" w:eastAsia="en-US" w:bidi="ar-SA"/>
      </w:rPr>
    </w:lvl>
    <w:lvl w:ilvl="3" w:tplc="65DE725A">
      <w:numFmt w:val="bullet"/>
      <w:lvlText w:val="•"/>
      <w:lvlJc w:val="left"/>
      <w:pPr>
        <w:ind w:left="3185" w:hanging="360"/>
      </w:pPr>
      <w:rPr>
        <w:rFonts w:hint="default"/>
        <w:lang w:val="en-US" w:eastAsia="en-US" w:bidi="ar-SA"/>
      </w:rPr>
    </w:lvl>
    <w:lvl w:ilvl="4" w:tplc="61C8D492">
      <w:numFmt w:val="bullet"/>
      <w:lvlText w:val="•"/>
      <w:lvlJc w:val="left"/>
      <w:pPr>
        <w:ind w:left="4228" w:hanging="360"/>
      </w:pPr>
      <w:rPr>
        <w:rFonts w:hint="default"/>
        <w:lang w:val="en-US" w:eastAsia="en-US" w:bidi="ar-SA"/>
      </w:rPr>
    </w:lvl>
    <w:lvl w:ilvl="5" w:tplc="6546A70A">
      <w:numFmt w:val="bullet"/>
      <w:lvlText w:val="•"/>
      <w:lvlJc w:val="left"/>
      <w:pPr>
        <w:ind w:left="5271" w:hanging="360"/>
      </w:pPr>
      <w:rPr>
        <w:rFonts w:hint="default"/>
        <w:lang w:val="en-US" w:eastAsia="en-US" w:bidi="ar-SA"/>
      </w:rPr>
    </w:lvl>
    <w:lvl w:ilvl="6" w:tplc="B8BC7C60">
      <w:numFmt w:val="bullet"/>
      <w:lvlText w:val="•"/>
      <w:lvlJc w:val="left"/>
      <w:pPr>
        <w:ind w:left="6314" w:hanging="360"/>
      </w:pPr>
      <w:rPr>
        <w:rFonts w:hint="default"/>
        <w:lang w:val="en-US" w:eastAsia="en-US" w:bidi="ar-SA"/>
      </w:rPr>
    </w:lvl>
    <w:lvl w:ilvl="7" w:tplc="06346A14">
      <w:numFmt w:val="bullet"/>
      <w:lvlText w:val="•"/>
      <w:lvlJc w:val="left"/>
      <w:pPr>
        <w:ind w:left="7357" w:hanging="360"/>
      </w:pPr>
      <w:rPr>
        <w:rFonts w:hint="default"/>
        <w:lang w:val="en-US" w:eastAsia="en-US" w:bidi="ar-SA"/>
      </w:rPr>
    </w:lvl>
    <w:lvl w:ilvl="8" w:tplc="F294D086">
      <w:numFmt w:val="bullet"/>
      <w:lvlText w:val="•"/>
      <w:lvlJc w:val="left"/>
      <w:pPr>
        <w:ind w:left="8400" w:hanging="360"/>
      </w:pPr>
      <w:rPr>
        <w:rFonts w:hint="default"/>
        <w:lang w:val="en-US" w:eastAsia="en-US" w:bidi="ar-SA"/>
      </w:rPr>
    </w:lvl>
  </w:abstractNum>
  <w:abstractNum w:abstractNumId="4" w15:restartNumberingAfterBreak="0">
    <w:nsid w:val="0A587085"/>
    <w:multiLevelType w:val="hybridMultilevel"/>
    <w:tmpl w:val="B288B4F4"/>
    <w:lvl w:ilvl="0" w:tplc="81A076C0">
      <w:start w:val="1"/>
      <w:numFmt w:val="decimal"/>
      <w:lvlText w:val="%1."/>
      <w:lvlJc w:val="left"/>
      <w:pPr>
        <w:ind w:left="990" w:hanging="360"/>
      </w:pPr>
      <w:rPr>
        <w:rFonts w:hint="default"/>
        <w:i w:val="0"/>
        <w:iCs/>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F986E45"/>
    <w:multiLevelType w:val="hybridMultilevel"/>
    <w:tmpl w:val="3ACC117E"/>
    <w:lvl w:ilvl="0" w:tplc="81BEBA34">
      <w:numFmt w:val="bullet"/>
      <w:lvlText w:val=""/>
      <w:lvlJc w:val="left"/>
      <w:pPr>
        <w:ind w:left="1100" w:hanging="360"/>
      </w:pPr>
      <w:rPr>
        <w:rFonts w:ascii="Symbol" w:eastAsia="Symbol" w:hAnsi="Symbol" w:cs="Symbol" w:hint="default"/>
        <w:b w:val="0"/>
        <w:bCs w:val="0"/>
        <w:i w:val="0"/>
        <w:iCs w:val="0"/>
        <w:spacing w:val="0"/>
        <w:w w:val="76"/>
        <w:sz w:val="22"/>
        <w:szCs w:val="22"/>
        <w:lang w:val="en-US" w:eastAsia="en-US" w:bidi="ar-SA"/>
      </w:rPr>
    </w:lvl>
    <w:lvl w:ilvl="1" w:tplc="03E6E388">
      <w:numFmt w:val="bullet"/>
      <w:lvlText w:val="•"/>
      <w:lvlJc w:val="left"/>
      <w:pPr>
        <w:ind w:left="2038" w:hanging="360"/>
      </w:pPr>
      <w:rPr>
        <w:rFonts w:hint="default"/>
        <w:lang w:val="en-US" w:eastAsia="en-US" w:bidi="ar-SA"/>
      </w:rPr>
    </w:lvl>
    <w:lvl w:ilvl="2" w:tplc="919A6C72">
      <w:numFmt w:val="bullet"/>
      <w:lvlText w:val="•"/>
      <w:lvlJc w:val="left"/>
      <w:pPr>
        <w:ind w:left="2977" w:hanging="360"/>
      </w:pPr>
      <w:rPr>
        <w:rFonts w:hint="default"/>
        <w:lang w:val="en-US" w:eastAsia="en-US" w:bidi="ar-SA"/>
      </w:rPr>
    </w:lvl>
    <w:lvl w:ilvl="3" w:tplc="ACC483DA">
      <w:numFmt w:val="bullet"/>
      <w:lvlText w:val="•"/>
      <w:lvlJc w:val="left"/>
      <w:pPr>
        <w:ind w:left="3915" w:hanging="360"/>
      </w:pPr>
      <w:rPr>
        <w:rFonts w:hint="default"/>
        <w:lang w:val="en-US" w:eastAsia="en-US" w:bidi="ar-SA"/>
      </w:rPr>
    </w:lvl>
    <w:lvl w:ilvl="4" w:tplc="E108A972">
      <w:numFmt w:val="bullet"/>
      <w:lvlText w:val="•"/>
      <w:lvlJc w:val="left"/>
      <w:pPr>
        <w:ind w:left="4854" w:hanging="360"/>
      </w:pPr>
      <w:rPr>
        <w:rFonts w:hint="default"/>
        <w:lang w:val="en-US" w:eastAsia="en-US" w:bidi="ar-SA"/>
      </w:rPr>
    </w:lvl>
    <w:lvl w:ilvl="5" w:tplc="2A543344">
      <w:numFmt w:val="bullet"/>
      <w:lvlText w:val="•"/>
      <w:lvlJc w:val="left"/>
      <w:pPr>
        <w:ind w:left="5793" w:hanging="360"/>
      </w:pPr>
      <w:rPr>
        <w:rFonts w:hint="default"/>
        <w:lang w:val="en-US" w:eastAsia="en-US" w:bidi="ar-SA"/>
      </w:rPr>
    </w:lvl>
    <w:lvl w:ilvl="6" w:tplc="0650779A">
      <w:numFmt w:val="bullet"/>
      <w:lvlText w:val="•"/>
      <w:lvlJc w:val="left"/>
      <w:pPr>
        <w:ind w:left="6731" w:hanging="360"/>
      </w:pPr>
      <w:rPr>
        <w:rFonts w:hint="default"/>
        <w:lang w:val="en-US" w:eastAsia="en-US" w:bidi="ar-SA"/>
      </w:rPr>
    </w:lvl>
    <w:lvl w:ilvl="7" w:tplc="B7BC2D1C">
      <w:numFmt w:val="bullet"/>
      <w:lvlText w:val="•"/>
      <w:lvlJc w:val="left"/>
      <w:pPr>
        <w:ind w:left="7670" w:hanging="360"/>
      </w:pPr>
      <w:rPr>
        <w:rFonts w:hint="default"/>
        <w:lang w:val="en-US" w:eastAsia="en-US" w:bidi="ar-SA"/>
      </w:rPr>
    </w:lvl>
    <w:lvl w:ilvl="8" w:tplc="E01AF572">
      <w:numFmt w:val="bullet"/>
      <w:lvlText w:val="•"/>
      <w:lvlJc w:val="left"/>
      <w:pPr>
        <w:ind w:left="8609" w:hanging="360"/>
      </w:pPr>
      <w:rPr>
        <w:rFonts w:hint="default"/>
        <w:lang w:val="en-US" w:eastAsia="en-US" w:bidi="ar-SA"/>
      </w:rPr>
    </w:lvl>
  </w:abstractNum>
  <w:abstractNum w:abstractNumId="6" w15:restartNumberingAfterBreak="0">
    <w:nsid w:val="1126208B"/>
    <w:multiLevelType w:val="hybridMultilevel"/>
    <w:tmpl w:val="53D6A224"/>
    <w:lvl w:ilvl="0" w:tplc="DFC41180">
      <w:numFmt w:val="bullet"/>
      <w:lvlText w:val=""/>
      <w:lvlJc w:val="left"/>
      <w:pPr>
        <w:ind w:left="751" w:hanging="250"/>
      </w:pPr>
      <w:rPr>
        <w:rFonts w:ascii="Symbol" w:eastAsia="Symbol" w:hAnsi="Symbol" w:cs="Symbol" w:hint="default"/>
        <w:b w:val="0"/>
        <w:bCs w:val="0"/>
        <w:i w:val="0"/>
        <w:iCs w:val="0"/>
        <w:spacing w:val="0"/>
        <w:w w:val="74"/>
        <w:sz w:val="20"/>
        <w:szCs w:val="20"/>
        <w:lang w:val="en-US" w:eastAsia="en-US" w:bidi="ar-SA"/>
      </w:rPr>
    </w:lvl>
    <w:lvl w:ilvl="1" w:tplc="DEE0E144">
      <w:numFmt w:val="bullet"/>
      <w:lvlText w:val="•"/>
      <w:lvlJc w:val="left"/>
      <w:pPr>
        <w:ind w:left="1699" w:hanging="250"/>
      </w:pPr>
      <w:rPr>
        <w:rFonts w:hint="default"/>
        <w:lang w:val="en-US" w:eastAsia="en-US" w:bidi="ar-SA"/>
      </w:rPr>
    </w:lvl>
    <w:lvl w:ilvl="2" w:tplc="A554FEAC">
      <w:numFmt w:val="bullet"/>
      <w:lvlText w:val="•"/>
      <w:lvlJc w:val="left"/>
      <w:pPr>
        <w:ind w:left="2638" w:hanging="250"/>
      </w:pPr>
      <w:rPr>
        <w:rFonts w:hint="default"/>
        <w:lang w:val="en-US" w:eastAsia="en-US" w:bidi="ar-SA"/>
      </w:rPr>
    </w:lvl>
    <w:lvl w:ilvl="3" w:tplc="D24A0B60">
      <w:numFmt w:val="bullet"/>
      <w:lvlText w:val="•"/>
      <w:lvlJc w:val="left"/>
      <w:pPr>
        <w:ind w:left="3577" w:hanging="250"/>
      </w:pPr>
      <w:rPr>
        <w:rFonts w:hint="default"/>
        <w:lang w:val="en-US" w:eastAsia="en-US" w:bidi="ar-SA"/>
      </w:rPr>
    </w:lvl>
    <w:lvl w:ilvl="4" w:tplc="A46C68EC">
      <w:numFmt w:val="bullet"/>
      <w:lvlText w:val="•"/>
      <w:lvlJc w:val="left"/>
      <w:pPr>
        <w:ind w:left="4516" w:hanging="250"/>
      </w:pPr>
      <w:rPr>
        <w:rFonts w:hint="default"/>
        <w:lang w:val="en-US" w:eastAsia="en-US" w:bidi="ar-SA"/>
      </w:rPr>
    </w:lvl>
    <w:lvl w:ilvl="5" w:tplc="B93478D6">
      <w:numFmt w:val="bullet"/>
      <w:lvlText w:val="•"/>
      <w:lvlJc w:val="left"/>
      <w:pPr>
        <w:ind w:left="5455" w:hanging="250"/>
      </w:pPr>
      <w:rPr>
        <w:rFonts w:hint="default"/>
        <w:lang w:val="en-US" w:eastAsia="en-US" w:bidi="ar-SA"/>
      </w:rPr>
    </w:lvl>
    <w:lvl w:ilvl="6" w:tplc="3550A036">
      <w:numFmt w:val="bullet"/>
      <w:lvlText w:val="•"/>
      <w:lvlJc w:val="left"/>
      <w:pPr>
        <w:ind w:left="6394" w:hanging="250"/>
      </w:pPr>
      <w:rPr>
        <w:rFonts w:hint="default"/>
        <w:lang w:val="en-US" w:eastAsia="en-US" w:bidi="ar-SA"/>
      </w:rPr>
    </w:lvl>
    <w:lvl w:ilvl="7" w:tplc="D5E8C384">
      <w:numFmt w:val="bullet"/>
      <w:lvlText w:val="•"/>
      <w:lvlJc w:val="left"/>
      <w:pPr>
        <w:ind w:left="7333" w:hanging="250"/>
      </w:pPr>
      <w:rPr>
        <w:rFonts w:hint="default"/>
        <w:lang w:val="en-US" w:eastAsia="en-US" w:bidi="ar-SA"/>
      </w:rPr>
    </w:lvl>
    <w:lvl w:ilvl="8" w:tplc="369EB196">
      <w:numFmt w:val="bullet"/>
      <w:lvlText w:val="•"/>
      <w:lvlJc w:val="left"/>
      <w:pPr>
        <w:ind w:left="8272" w:hanging="250"/>
      </w:pPr>
      <w:rPr>
        <w:rFonts w:hint="default"/>
        <w:lang w:val="en-US" w:eastAsia="en-US" w:bidi="ar-SA"/>
      </w:rPr>
    </w:lvl>
  </w:abstractNum>
  <w:abstractNum w:abstractNumId="7" w15:restartNumberingAfterBreak="0">
    <w:nsid w:val="1AB24AD2"/>
    <w:multiLevelType w:val="hybridMultilevel"/>
    <w:tmpl w:val="4D9CEFF4"/>
    <w:lvl w:ilvl="0" w:tplc="16DE8F8C">
      <w:start w:val="1"/>
      <w:numFmt w:val="decimal"/>
      <w:lvlText w:val="%1."/>
      <w:lvlJc w:val="left"/>
      <w:pPr>
        <w:ind w:left="540" w:hanging="240"/>
      </w:pPr>
      <w:rPr>
        <w:rFonts w:hint="default"/>
        <w:i w:val="0"/>
        <w:spacing w:val="0"/>
        <w:w w:val="1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4249F"/>
    <w:multiLevelType w:val="multilevel"/>
    <w:tmpl w:val="88A4A008"/>
    <w:lvl w:ilvl="0">
      <w:start w:val="8"/>
      <w:numFmt w:val="decimal"/>
      <w:lvlText w:val="%1"/>
      <w:lvlJc w:val="left"/>
      <w:pPr>
        <w:ind w:left="711" w:hanging="332"/>
      </w:pPr>
      <w:rPr>
        <w:rFonts w:hint="default"/>
        <w:lang w:val="en-US" w:eastAsia="en-US" w:bidi="ar-SA"/>
      </w:rPr>
    </w:lvl>
    <w:lvl w:ilvl="1">
      <w:start w:val="1"/>
      <w:numFmt w:val="decimal"/>
      <w:lvlText w:val="%1.%2"/>
      <w:lvlJc w:val="left"/>
      <w:pPr>
        <w:ind w:left="711" w:hanging="332"/>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1100" w:hanging="360"/>
      </w:pPr>
      <w:rPr>
        <w:rFonts w:ascii="Symbol" w:eastAsia="Symbol" w:hAnsi="Symbol" w:cs="Symbol" w:hint="default"/>
        <w:b w:val="0"/>
        <w:bCs w:val="0"/>
        <w:i w:val="0"/>
        <w:iCs w:val="0"/>
        <w:spacing w:val="0"/>
        <w:w w:val="76"/>
        <w:sz w:val="22"/>
        <w:szCs w:val="22"/>
        <w:lang w:val="en-US" w:eastAsia="en-US" w:bidi="ar-SA"/>
      </w:rPr>
    </w:lvl>
    <w:lvl w:ilvl="3">
      <w:numFmt w:val="bullet"/>
      <w:lvlText w:val="•"/>
      <w:lvlJc w:val="left"/>
      <w:pPr>
        <w:ind w:left="3185" w:hanging="360"/>
      </w:pPr>
      <w:rPr>
        <w:rFonts w:hint="default"/>
        <w:lang w:val="en-US" w:eastAsia="en-US" w:bidi="ar-SA"/>
      </w:rPr>
    </w:lvl>
    <w:lvl w:ilvl="4">
      <w:numFmt w:val="bullet"/>
      <w:lvlText w:val="•"/>
      <w:lvlJc w:val="left"/>
      <w:pPr>
        <w:ind w:left="4228" w:hanging="360"/>
      </w:pPr>
      <w:rPr>
        <w:rFonts w:hint="default"/>
        <w:lang w:val="en-US" w:eastAsia="en-US" w:bidi="ar-SA"/>
      </w:rPr>
    </w:lvl>
    <w:lvl w:ilvl="5">
      <w:numFmt w:val="bullet"/>
      <w:lvlText w:val="•"/>
      <w:lvlJc w:val="left"/>
      <w:pPr>
        <w:ind w:left="5271" w:hanging="360"/>
      </w:pPr>
      <w:rPr>
        <w:rFonts w:hint="default"/>
        <w:lang w:val="en-US" w:eastAsia="en-US" w:bidi="ar-SA"/>
      </w:rPr>
    </w:lvl>
    <w:lvl w:ilvl="6">
      <w:numFmt w:val="bullet"/>
      <w:lvlText w:val="•"/>
      <w:lvlJc w:val="left"/>
      <w:pPr>
        <w:ind w:left="6314" w:hanging="360"/>
      </w:pPr>
      <w:rPr>
        <w:rFonts w:hint="default"/>
        <w:lang w:val="en-US" w:eastAsia="en-US" w:bidi="ar-SA"/>
      </w:rPr>
    </w:lvl>
    <w:lvl w:ilvl="7">
      <w:numFmt w:val="bullet"/>
      <w:lvlText w:val="•"/>
      <w:lvlJc w:val="left"/>
      <w:pPr>
        <w:ind w:left="7357" w:hanging="360"/>
      </w:pPr>
      <w:rPr>
        <w:rFonts w:hint="default"/>
        <w:lang w:val="en-US" w:eastAsia="en-US" w:bidi="ar-SA"/>
      </w:rPr>
    </w:lvl>
    <w:lvl w:ilvl="8">
      <w:numFmt w:val="bullet"/>
      <w:lvlText w:val="•"/>
      <w:lvlJc w:val="left"/>
      <w:pPr>
        <w:ind w:left="8400" w:hanging="360"/>
      </w:pPr>
      <w:rPr>
        <w:rFonts w:hint="default"/>
        <w:lang w:val="en-US" w:eastAsia="en-US" w:bidi="ar-SA"/>
      </w:rPr>
    </w:lvl>
  </w:abstractNum>
  <w:abstractNum w:abstractNumId="9" w15:restartNumberingAfterBreak="0">
    <w:nsid w:val="1FD85BC6"/>
    <w:multiLevelType w:val="hybridMultilevel"/>
    <w:tmpl w:val="405201DA"/>
    <w:lvl w:ilvl="0" w:tplc="4790DE5C">
      <w:start w:val="1"/>
      <w:numFmt w:val="decimal"/>
      <w:lvlText w:val="%1."/>
      <w:lvlJc w:val="left"/>
      <w:pPr>
        <w:ind w:left="900" w:hanging="360"/>
      </w:pPr>
      <w:rPr>
        <w:rFonts w:hint="default"/>
        <w:i w:val="0"/>
        <w:iCs w:val="0"/>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562BEC"/>
    <w:multiLevelType w:val="hybridMultilevel"/>
    <w:tmpl w:val="646280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54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AE0A79"/>
    <w:multiLevelType w:val="multilevel"/>
    <w:tmpl w:val="C4FA33C4"/>
    <w:lvl w:ilvl="0">
      <w:start w:val="11"/>
      <w:numFmt w:val="decimal"/>
      <w:lvlText w:val="%1"/>
      <w:lvlJc w:val="left"/>
      <w:pPr>
        <w:ind w:left="831" w:hanging="449"/>
      </w:pPr>
      <w:rPr>
        <w:rFonts w:hint="default"/>
        <w:lang w:val="en-US" w:eastAsia="en-US" w:bidi="ar-SA"/>
      </w:rPr>
    </w:lvl>
    <w:lvl w:ilvl="1">
      <w:start w:val="1"/>
      <w:numFmt w:val="decimal"/>
      <w:lvlText w:val="%1.%2"/>
      <w:lvlJc w:val="left"/>
      <w:pPr>
        <w:ind w:left="831" w:hanging="449"/>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2769" w:hanging="449"/>
      </w:pPr>
      <w:rPr>
        <w:rFonts w:hint="default"/>
        <w:lang w:val="en-US" w:eastAsia="en-US" w:bidi="ar-SA"/>
      </w:rPr>
    </w:lvl>
    <w:lvl w:ilvl="3">
      <w:numFmt w:val="bullet"/>
      <w:lvlText w:val="•"/>
      <w:lvlJc w:val="left"/>
      <w:pPr>
        <w:ind w:left="3733" w:hanging="449"/>
      </w:pPr>
      <w:rPr>
        <w:rFonts w:hint="default"/>
        <w:lang w:val="en-US" w:eastAsia="en-US" w:bidi="ar-SA"/>
      </w:rPr>
    </w:lvl>
    <w:lvl w:ilvl="4">
      <w:numFmt w:val="bullet"/>
      <w:lvlText w:val="•"/>
      <w:lvlJc w:val="left"/>
      <w:pPr>
        <w:ind w:left="4698" w:hanging="449"/>
      </w:pPr>
      <w:rPr>
        <w:rFonts w:hint="default"/>
        <w:lang w:val="en-US" w:eastAsia="en-US" w:bidi="ar-SA"/>
      </w:rPr>
    </w:lvl>
    <w:lvl w:ilvl="5">
      <w:numFmt w:val="bullet"/>
      <w:lvlText w:val="•"/>
      <w:lvlJc w:val="left"/>
      <w:pPr>
        <w:ind w:left="5663" w:hanging="449"/>
      </w:pPr>
      <w:rPr>
        <w:rFonts w:hint="default"/>
        <w:lang w:val="en-US" w:eastAsia="en-US" w:bidi="ar-SA"/>
      </w:rPr>
    </w:lvl>
    <w:lvl w:ilvl="6">
      <w:numFmt w:val="bullet"/>
      <w:lvlText w:val="•"/>
      <w:lvlJc w:val="left"/>
      <w:pPr>
        <w:ind w:left="6627" w:hanging="449"/>
      </w:pPr>
      <w:rPr>
        <w:rFonts w:hint="default"/>
        <w:lang w:val="en-US" w:eastAsia="en-US" w:bidi="ar-SA"/>
      </w:rPr>
    </w:lvl>
    <w:lvl w:ilvl="7">
      <w:numFmt w:val="bullet"/>
      <w:lvlText w:val="•"/>
      <w:lvlJc w:val="left"/>
      <w:pPr>
        <w:ind w:left="7592" w:hanging="449"/>
      </w:pPr>
      <w:rPr>
        <w:rFonts w:hint="default"/>
        <w:lang w:val="en-US" w:eastAsia="en-US" w:bidi="ar-SA"/>
      </w:rPr>
    </w:lvl>
    <w:lvl w:ilvl="8">
      <w:numFmt w:val="bullet"/>
      <w:lvlText w:val="•"/>
      <w:lvlJc w:val="left"/>
      <w:pPr>
        <w:ind w:left="8557" w:hanging="449"/>
      </w:pPr>
      <w:rPr>
        <w:rFonts w:hint="default"/>
        <w:lang w:val="en-US" w:eastAsia="en-US" w:bidi="ar-SA"/>
      </w:rPr>
    </w:lvl>
  </w:abstractNum>
  <w:abstractNum w:abstractNumId="12" w15:restartNumberingAfterBreak="0">
    <w:nsid w:val="2E287091"/>
    <w:multiLevelType w:val="hybridMultilevel"/>
    <w:tmpl w:val="91341B48"/>
    <w:lvl w:ilvl="0" w:tplc="EB3C1BD6">
      <w:numFmt w:val="bullet"/>
      <w:lvlText w:val=""/>
      <w:lvlJc w:val="left"/>
      <w:pPr>
        <w:ind w:left="1100" w:hanging="360"/>
      </w:pPr>
      <w:rPr>
        <w:rFonts w:ascii="Symbol" w:eastAsia="Symbol" w:hAnsi="Symbol" w:cs="Symbol" w:hint="default"/>
        <w:b w:val="0"/>
        <w:bCs w:val="0"/>
        <w:i w:val="0"/>
        <w:iCs w:val="0"/>
        <w:spacing w:val="0"/>
        <w:w w:val="76"/>
        <w:sz w:val="22"/>
        <w:szCs w:val="22"/>
        <w:lang w:val="en-US" w:eastAsia="en-US" w:bidi="ar-SA"/>
      </w:rPr>
    </w:lvl>
    <w:lvl w:ilvl="1" w:tplc="1FE87044">
      <w:numFmt w:val="bullet"/>
      <w:lvlText w:val="•"/>
      <w:lvlJc w:val="left"/>
      <w:pPr>
        <w:ind w:left="2038" w:hanging="360"/>
      </w:pPr>
      <w:rPr>
        <w:rFonts w:hint="default"/>
        <w:lang w:val="en-US" w:eastAsia="en-US" w:bidi="ar-SA"/>
      </w:rPr>
    </w:lvl>
    <w:lvl w:ilvl="2" w:tplc="7B943E16">
      <w:numFmt w:val="bullet"/>
      <w:lvlText w:val="•"/>
      <w:lvlJc w:val="left"/>
      <w:pPr>
        <w:ind w:left="2977" w:hanging="360"/>
      </w:pPr>
      <w:rPr>
        <w:rFonts w:hint="default"/>
        <w:lang w:val="en-US" w:eastAsia="en-US" w:bidi="ar-SA"/>
      </w:rPr>
    </w:lvl>
    <w:lvl w:ilvl="3" w:tplc="43B4A84E">
      <w:numFmt w:val="bullet"/>
      <w:lvlText w:val="•"/>
      <w:lvlJc w:val="left"/>
      <w:pPr>
        <w:ind w:left="3915" w:hanging="360"/>
      </w:pPr>
      <w:rPr>
        <w:rFonts w:hint="default"/>
        <w:lang w:val="en-US" w:eastAsia="en-US" w:bidi="ar-SA"/>
      </w:rPr>
    </w:lvl>
    <w:lvl w:ilvl="4" w:tplc="3BC2FBE8">
      <w:numFmt w:val="bullet"/>
      <w:lvlText w:val="•"/>
      <w:lvlJc w:val="left"/>
      <w:pPr>
        <w:ind w:left="4854" w:hanging="360"/>
      </w:pPr>
      <w:rPr>
        <w:rFonts w:hint="default"/>
        <w:lang w:val="en-US" w:eastAsia="en-US" w:bidi="ar-SA"/>
      </w:rPr>
    </w:lvl>
    <w:lvl w:ilvl="5" w:tplc="819CBC80">
      <w:numFmt w:val="bullet"/>
      <w:lvlText w:val="•"/>
      <w:lvlJc w:val="left"/>
      <w:pPr>
        <w:ind w:left="5793" w:hanging="360"/>
      </w:pPr>
      <w:rPr>
        <w:rFonts w:hint="default"/>
        <w:lang w:val="en-US" w:eastAsia="en-US" w:bidi="ar-SA"/>
      </w:rPr>
    </w:lvl>
    <w:lvl w:ilvl="6" w:tplc="1540992E">
      <w:numFmt w:val="bullet"/>
      <w:lvlText w:val="•"/>
      <w:lvlJc w:val="left"/>
      <w:pPr>
        <w:ind w:left="6731" w:hanging="360"/>
      </w:pPr>
      <w:rPr>
        <w:rFonts w:hint="default"/>
        <w:lang w:val="en-US" w:eastAsia="en-US" w:bidi="ar-SA"/>
      </w:rPr>
    </w:lvl>
    <w:lvl w:ilvl="7" w:tplc="EB640D6C">
      <w:numFmt w:val="bullet"/>
      <w:lvlText w:val="•"/>
      <w:lvlJc w:val="left"/>
      <w:pPr>
        <w:ind w:left="7670" w:hanging="360"/>
      </w:pPr>
      <w:rPr>
        <w:rFonts w:hint="default"/>
        <w:lang w:val="en-US" w:eastAsia="en-US" w:bidi="ar-SA"/>
      </w:rPr>
    </w:lvl>
    <w:lvl w:ilvl="8" w:tplc="322656A0">
      <w:numFmt w:val="bullet"/>
      <w:lvlText w:val="•"/>
      <w:lvlJc w:val="left"/>
      <w:pPr>
        <w:ind w:left="8609" w:hanging="360"/>
      </w:pPr>
      <w:rPr>
        <w:rFonts w:hint="default"/>
        <w:lang w:val="en-US" w:eastAsia="en-US" w:bidi="ar-SA"/>
      </w:rPr>
    </w:lvl>
  </w:abstractNum>
  <w:abstractNum w:abstractNumId="13" w15:restartNumberingAfterBreak="0">
    <w:nsid w:val="2E687F78"/>
    <w:multiLevelType w:val="multilevel"/>
    <w:tmpl w:val="73501CC8"/>
    <w:lvl w:ilvl="0">
      <w:start w:val="5"/>
      <w:numFmt w:val="decimal"/>
      <w:lvlText w:val="%1"/>
      <w:lvlJc w:val="left"/>
      <w:pPr>
        <w:ind w:left="740" w:hanging="360"/>
      </w:pPr>
      <w:rPr>
        <w:rFonts w:hint="default"/>
        <w:lang w:val="en-US" w:eastAsia="en-US" w:bidi="ar-SA"/>
      </w:rPr>
    </w:lvl>
    <w:lvl w:ilvl="1">
      <w:start w:val="2"/>
      <w:numFmt w:val="decimal"/>
      <w:lvlText w:val="%1.%2"/>
      <w:lvlJc w:val="left"/>
      <w:pPr>
        <w:ind w:left="740" w:hanging="360"/>
      </w:pPr>
      <w:rPr>
        <w:rFonts w:ascii="Times New Roman" w:eastAsia="Times New Roman" w:hAnsi="Times New Roman" w:cs="Times New Roman" w:hint="default"/>
        <w:b/>
        <w:bCs/>
        <w:i w:val="0"/>
        <w:iCs w:val="0"/>
        <w:spacing w:val="0"/>
        <w:w w:val="100"/>
        <w:sz w:val="22"/>
        <w:szCs w:val="22"/>
        <w:lang w:val="en-US" w:eastAsia="en-US" w:bidi="ar-SA"/>
      </w:rPr>
    </w:lvl>
    <w:lvl w:ilvl="2">
      <w:start w:val="1"/>
      <w:numFmt w:val="decimal"/>
      <w:lvlText w:val="%1.%2.%3"/>
      <w:lvlJc w:val="left"/>
      <w:pPr>
        <w:ind w:left="920" w:hanging="540"/>
      </w:pPr>
      <w:rPr>
        <w:rFonts w:ascii="Times New Roman" w:eastAsia="Times New Roman" w:hAnsi="Times New Roman" w:cs="Times New Roman" w:hint="default"/>
        <w:b/>
        <w:bCs/>
        <w:i w:val="0"/>
        <w:iCs w:val="0"/>
        <w:spacing w:val="0"/>
        <w:w w:val="100"/>
        <w:sz w:val="22"/>
        <w:szCs w:val="22"/>
        <w:lang w:val="en-US" w:eastAsia="en-US" w:bidi="ar-SA"/>
      </w:rPr>
    </w:lvl>
    <w:lvl w:ilvl="3">
      <w:numFmt w:val="bullet"/>
      <w:lvlText w:val="•"/>
      <w:lvlJc w:val="left"/>
      <w:pPr>
        <w:ind w:left="3045" w:hanging="540"/>
      </w:pPr>
      <w:rPr>
        <w:rFonts w:hint="default"/>
        <w:lang w:val="en-US" w:eastAsia="en-US" w:bidi="ar-SA"/>
      </w:rPr>
    </w:lvl>
    <w:lvl w:ilvl="4">
      <w:numFmt w:val="bullet"/>
      <w:lvlText w:val="•"/>
      <w:lvlJc w:val="left"/>
      <w:pPr>
        <w:ind w:left="4108" w:hanging="540"/>
      </w:pPr>
      <w:rPr>
        <w:rFonts w:hint="default"/>
        <w:lang w:val="en-US" w:eastAsia="en-US" w:bidi="ar-SA"/>
      </w:rPr>
    </w:lvl>
    <w:lvl w:ilvl="5">
      <w:numFmt w:val="bullet"/>
      <w:lvlText w:val="•"/>
      <w:lvlJc w:val="left"/>
      <w:pPr>
        <w:ind w:left="5171" w:hanging="540"/>
      </w:pPr>
      <w:rPr>
        <w:rFonts w:hint="default"/>
        <w:lang w:val="en-US" w:eastAsia="en-US" w:bidi="ar-SA"/>
      </w:rPr>
    </w:lvl>
    <w:lvl w:ilvl="6">
      <w:numFmt w:val="bullet"/>
      <w:lvlText w:val="•"/>
      <w:lvlJc w:val="left"/>
      <w:pPr>
        <w:ind w:left="6234" w:hanging="540"/>
      </w:pPr>
      <w:rPr>
        <w:rFonts w:hint="default"/>
        <w:lang w:val="en-US" w:eastAsia="en-US" w:bidi="ar-SA"/>
      </w:rPr>
    </w:lvl>
    <w:lvl w:ilvl="7">
      <w:numFmt w:val="bullet"/>
      <w:lvlText w:val="•"/>
      <w:lvlJc w:val="left"/>
      <w:pPr>
        <w:ind w:left="7297" w:hanging="540"/>
      </w:pPr>
      <w:rPr>
        <w:rFonts w:hint="default"/>
        <w:lang w:val="en-US" w:eastAsia="en-US" w:bidi="ar-SA"/>
      </w:rPr>
    </w:lvl>
    <w:lvl w:ilvl="8">
      <w:numFmt w:val="bullet"/>
      <w:lvlText w:val="•"/>
      <w:lvlJc w:val="left"/>
      <w:pPr>
        <w:ind w:left="8360" w:hanging="540"/>
      </w:pPr>
      <w:rPr>
        <w:rFonts w:hint="default"/>
        <w:lang w:val="en-US" w:eastAsia="en-US" w:bidi="ar-SA"/>
      </w:rPr>
    </w:lvl>
  </w:abstractNum>
  <w:abstractNum w:abstractNumId="14" w15:restartNumberingAfterBreak="0">
    <w:nsid w:val="34AE29C6"/>
    <w:multiLevelType w:val="hybridMultilevel"/>
    <w:tmpl w:val="76865B60"/>
    <w:lvl w:ilvl="0" w:tplc="CECAC042">
      <w:start w:val="1"/>
      <w:numFmt w:val="decimal"/>
      <w:lvlText w:val="%1."/>
      <w:lvlJc w:val="left"/>
      <w:pPr>
        <w:ind w:left="96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3A10D954">
      <w:numFmt w:val="bullet"/>
      <w:lvlText w:val="•"/>
      <w:lvlJc w:val="left"/>
      <w:pPr>
        <w:ind w:left="1923" w:hanging="361"/>
      </w:pPr>
      <w:rPr>
        <w:rFonts w:hint="default"/>
        <w:lang w:val="en-US" w:eastAsia="en-US" w:bidi="ar-SA"/>
      </w:rPr>
    </w:lvl>
    <w:lvl w:ilvl="2" w:tplc="22B4DE1A">
      <w:numFmt w:val="bullet"/>
      <w:lvlText w:val="•"/>
      <w:lvlJc w:val="left"/>
      <w:pPr>
        <w:ind w:left="2886" w:hanging="361"/>
      </w:pPr>
      <w:rPr>
        <w:rFonts w:hint="default"/>
        <w:lang w:val="en-US" w:eastAsia="en-US" w:bidi="ar-SA"/>
      </w:rPr>
    </w:lvl>
    <w:lvl w:ilvl="3" w:tplc="31D8B2AE">
      <w:numFmt w:val="bullet"/>
      <w:lvlText w:val="•"/>
      <w:lvlJc w:val="left"/>
      <w:pPr>
        <w:ind w:left="3849" w:hanging="361"/>
      </w:pPr>
      <w:rPr>
        <w:rFonts w:hint="default"/>
        <w:lang w:val="en-US" w:eastAsia="en-US" w:bidi="ar-SA"/>
      </w:rPr>
    </w:lvl>
    <w:lvl w:ilvl="4" w:tplc="63180456">
      <w:numFmt w:val="bullet"/>
      <w:lvlText w:val="•"/>
      <w:lvlJc w:val="left"/>
      <w:pPr>
        <w:ind w:left="4812" w:hanging="361"/>
      </w:pPr>
      <w:rPr>
        <w:rFonts w:hint="default"/>
        <w:lang w:val="en-US" w:eastAsia="en-US" w:bidi="ar-SA"/>
      </w:rPr>
    </w:lvl>
    <w:lvl w:ilvl="5" w:tplc="A3A0D63C">
      <w:numFmt w:val="bullet"/>
      <w:lvlText w:val="•"/>
      <w:lvlJc w:val="left"/>
      <w:pPr>
        <w:ind w:left="5775" w:hanging="361"/>
      </w:pPr>
      <w:rPr>
        <w:rFonts w:hint="default"/>
        <w:lang w:val="en-US" w:eastAsia="en-US" w:bidi="ar-SA"/>
      </w:rPr>
    </w:lvl>
    <w:lvl w:ilvl="6" w:tplc="3AEE3706">
      <w:numFmt w:val="bullet"/>
      <w:lvlText w:val="•"/>
      <w:lvlJc w:val="left"/>
      <w:pPr>
        <w:ind w:left="6738" w:hanging="361"/>
      </w:pPr>
      <w:rPr>
        <w:rFonts w:hint="default"/>
        <w:lang w:val="en-US" w:eastAsia="en-US" w:bidi="ar-SA"/>
      </w:rPr>
    </w:lvl>
    <w:lvl w:ilvl="7" w:tplc="28129DC2">
      <w:numFmt w:val="bullet"/>
      <w:lvlText w:val="•"/>
      <w:lvlJc w:val="left"/>
      <w:pPr>
        <w:ind w:left="7701" w:hanging="361"/>
      </w:pPr>
      <w:rPr>
        <w:rFonts w:hint="default"/>
        <w:lang w:val="en-US" w:eastAsia="en-US" w:bidi="ar-SA"/>
      </w:rPr>
    </w:lvl>
    <w:lvl w:ilvl="8" w:tplc="B5FE3F74">
      <w:numFmt w:val="bullet"/>
      <w:lvlText w:val="•"/>
      <w:lvlJc w:val="left"/>
      <w:pPr>
        <w:ind w:left="8664" w:hanging="361"/>
      </w:pPr>
      <w:rPr>
        <w:rFonts w:hint="default"/>
        <w:lang w:val="en-US" w:eastAsia="en-US" w:bidi="ar-SA"/>
      </w:rPr>
    </w:lvl>
  </w:abstractNum>
  <w:abstractNum w:abstractNumId="15" w15:restartNumberingAfterBreak="0">
    <w:nsid w:val="378236A0"/>
    <w:multiLevelType w:val="hybridMultilevel"/>
    <w:tmpl w:val="ECECD72E"/>
    <w:lvl w:ilvl="0" w:tplc="B5CAACF2">
      <w:start w:val="1"/>
      <w:numFmt w:val="decimal"/>
      <w:lvlText w:val="%1."/>
      <w:lvlJc w:val="left"/>
      <w:pPr>
        <w:ind w:left="900" w:hanging="360"/>
      </w:pPr>
      <w:rPr>
        <w:rFonts w:hint="default"/>
        <w:i w:val="0"/>
        <w:iCs/>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8721E5F"/>
    <w:multiLevelType w:val="hybridMultilevel"/>
    <w:tmpl w:val="B91E46F0"/>
    <w:lvl w:ilvl="0" w:tplc="9738E200">
      <w:start w:val="1"/>
      <w:numFmt w:val="lowerRoman"/>
      <w:lvlText w:val="%1."/>
      <w:lvlJc w:val="left"/>
      <w:pPr>
        <w:ind w:left="92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6F962632">
      <w:numFmt w:val="bullet"/>
      <w:lvlText w:val=""/>
      <w:lvlJc w:val="left"/>
      <w:pPr>
        <w:ind w:left="1100" w:hanging="360"/>
      </w:pPr>
      <w:rPr>
        <w:rFonts w:ascii="Symbol" w:eastAsia="Symbol" w:hAnsi="Symbol" w:cs="Symbol" w:hint="default"/>
        <w:b w:val="0"/>
        <w:bCs w:val="0"/>
        <w:i w:val="0"/>
        <w:iCs w:val="0"/>
        <w:spacing w:val="0"/>
        <w:w w:val="76"/>
        <w:sz w:val="22"/>
        <w:szCs w:val="22"/>
        <w:lang w:val="en-US" w:eastAsia="en-US" w:bidi="ar-SA"/>
      </w:rPr>
    </w:lvl>
    <w:lvl w:ilvl="2" w:tplc="941A4B34">
      <w:numFmt w:val="bullet"/>
      <w:lvlText w:val="•"/>
      <w:lvlJc w:val="left"/>
      <w:pPr>
        <w:ind w:left="2142" w:hanging="360"/>
      </w:pPr>
      <w:rPr>
        <w:rFonts w:hint="default"/>
        <w:lang w:val="en-US" w:eastAsia="en-US" w:bidi="ar-SA"/>
      </w:rPr>
    </w:lvl>
    <w:lvl w:ilvl="3" w:tplc="65DE725A">
      <w:numFmt w:val="bullet"/>
      <w:lvlText w:val="•"/>
      <w:lvlJc w:val="left"/>
      <w:pPr>
        <w:ind w:left="3185" w:hanging="360"/>
      </w:pPr>
      <w:rPr>
        <w:rFonts w:hint="default"/>
        <w:lang w:val="en-US" w:eastAsia="en-US" w:bidi="ar-SA"/>
      </w:rPr>
    </w:lvl>
    <w:lvl w:ilvl="4" w:tplc="61C8D492">
      <w:numFmt w:val="bullet"/>
      <w:lvlText w:val="•"/>
      <w:lvlJc w:val="left"/>
      <w:pPr>
        <w:ind w:left="4228" w:hanging="360"/>
      </w:pPr>
      <w:rPr>
        <w:rFonts w:hint="default"/>
        <w:lang w:val="en-US" w:eastAsia="en-US" w:bidi="ar-SA"/>
      </w:rPr>
    </w:lvl>
    <w:lvl w:ilvl="5" w:tplc="6546A70A">
      <w:numFmt w:val="bullet"/>
      <w:lvlText w:val="•"/>
      <w:lvlJc w:val="left"/>
      <w:pPr>
        <w:ind w:left="5271" w:hanging="360"/>
      </w:pPr>
      <w:rPr>
        <w:rFonts w:hint="default"/>
        <w:lang w:val="en-US" w:eastAsia="en-US" w:bidi="ar-SA"/>
      </w:rPr>
    </w:lvl>
    <w:lvl w:ilvl="6" w:tplc="B8BC7C60">
      <w:numFmt w:val="bullet"/>
      <w:lvlText w:val="•"/>
      <w:lvlJc w:val="left"/>
      <w:pPr>
        <w:ind w:left="6314" w:hanging="360"/>
      </w:pPr>
      <w:rPr>
        <w:rFonts w:hint="default"/>
        <w:lang w:val="en-US" w:eastAsia="en-US" w:bidi="ar-SA"/>
      </w:rPr>
    </w:lvl>
    <w:lvl w:ilvl="7" w:tplc="06346A14">
      <w:numFmt w:val="bullet"/>
      <w:lvlText w:val="•"/>
      <w:lvlJc w:val="left"/>
      <w:pPr>
        <w:ind w:left="7357" w:hanging="360"/>
      </w:pPr>
      <w:rPr>
        <w:rFonts w:hint="default"/>
        <w:lang w:val="en-US" w:eastAsia="en-US" w:bidi="ar-SA"/>
      </w:rPr>
    </w:lvl>
    <w:lvl w:ilvl="8" w:tplc="F294D086">
      <w:numFmt w:val="bullet"/>
      <w:lvlText w:val="•"/>
      <w:lvlJc w:val="left"/>
      <w:pPr>
        <w:ind w:left="8400" w:hanging="360"/>
      </w:pPr>
      <w:rPr>
        <w:rFonts w:hint="default"/>
        <w:lang w:val="en-US" w:eastAsia="en-US" w:bidi="ar-SA"/>
      </w:rPr>
    </w:lvl>
  </w:abstractNum>
  <w:abstractNum w:abstractNumId="17" w15:restartNumberingAfterBreak="0">
    <w:nsid w:val="414122D2"/>
    <w:multiLevelType w:val="multilevel"/>
    <w:tmpl w:val="71B6E622"/>
    <w:lvl w:ilvl="0">
      <w:start w:val="10"/>
      <w:numFmt w:val="decimal"/>
      <w:lvlText w:val="%1"/>
      <w:lvlJc w:val="left"/>
      <w:pPr>
        <w:ind w:left="831" w:hanging="437"/>
      </w:pPr>
      <w:rPr>
        <w:rFonts w:hint="default"/>
        <w:lang w:val="en-US" w:eastAsia="en-US" w:bidi="ar-SA"/>
      </w:rPr>
    </w:lvl>
    <w:lvl w:ilvl="1">
      <w:start w:val="1"/>
      <w:numFmt w:val="decimal"/>
      <w:lvlText w:val="%1.%2"/>
      <w:lvlJc w:val="left"/>
      <w:pPr>
        <w:ind w:left="831" w:hanging="437"/>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2769" w:hanging="437"/>
      </w:pPr>
      <w:rPr>
        <w:rFonts w:hint="default"/>
        <w:lang w:val="en-US" w:eastAsia="en-US" w:bidi="ar-SA"/>
      </w:rPr>
    </w:lvl>
    <w:lvl w:ilvl="3">
      <w:numFmt w:val="bullet"/>
      <w:lvlText w:val="•"/>
      <w:lvlJc w:val="left"/>
      <w:pPr>
        <w:ind w:left="3733" w:hanging="437"/>
      </w:pPr>
      <w:rPr>
        <w:rFonts w:hint="default"/>
        <w:lang w:val="en-US" w:eastAsia="en-US" w:bidi="ar-SA"/>
      </w:rPr>
    </w:lvl>
    <w:lvl w:ilvl="4">
      <w:numFmt w:val="bullet"/>
      <w:lvlText w:val="•"/>
      <w:lvlJc w:val="left"/>
      <w:pPr>
        <w:ind w:left="4698" w:hanging="437"/>
      </w:pPr>
      <w:rPr>
        <w:rFonts w:hint="default"/>
        <w:lang w:val="en-US" w:eastAsia="en-US" w:bidi="ar-SA"/>
      </w:rPr>
    </w:lvl>
    <w:lvl w:ilvl="5">
      <w:numFmt w:val="bullet"/>
      <w:lvlText w:val="•"/>
      <w:lvlJc w:val="left"/>
      <w:pPr>
        <w:ind w:left="5663" w:hanging="437"/>
      </w:pPr>
      <w:rPr>
        <w:rFonts w:hint="default"/>
        <w:lang w:val="en-US" w:eastAsia="en-US" w:bidi="ar-SA"/>
      </w:rPr>
    </w:lvl>
    <w:lvl w:ilvl="6">
      <w:numFmt w:val="bullet"/>
      <w:lvlText w:val="•"/>
      <w:lvlJc w:val="left"/>
      <w:pPr>
        <w:ind w:left="6627" w:hanging="437"/>
      </w:pPr>
      <w:rPr>
        <w:rFonts w:hint="default"/>
        <w:lang w:val="en-US" w:eastAsia="en-US" w:bidi="ar-SA"/>
      </w:rPr>
    </w:lvl>
    <w:lvl w:ilvl="7">
      <w:numFmt w:val="bullet"/>
      <w:lvlText w:val="•"/>
      <w:lvlJc w:val="left"/>
      <w:pPr>
        <w:ind w:left="7592" w:hanging="437"/>
      </w:pPr>
      <w:rPr>
        <w:rFonts w:hint="default"/>
        <w:lang w:val="en-US" w:eastAsia="en-US" w:bidi="ar-SA"/>
      </w:rPr>
    </w:lvl>
    <w:lvl w:ilvl="8">
      <w:numFmt w:val="bullet"/>
      <w:lvlText w:val="•"/>
      <w:lvlJc w:val="left"/>
      <w:pPr>
        <w:ind w:left="8557" w:hanging="437"/>
      </w:pPr>
      <w:rPr>
        <w:rFonts w:hint="default"/>
        <w:lang w:val="en-US" w:eastAsia="en-US" w:bidi="ar-SA"/>
      </w:rPr>
    </w:lvl>
  </w:abstractNum>
  <w:abstractNum w:abstractNumId="18" w15:restartNumberingAfterBreak="0">
    <w:nsid w:val="41EA6B1D"/>
    <w:multiLevelType w:val="hybridMultilevel"/>
    <w:tmpl w:val="1F10F818"/>
    <w:lvl w:ilvl="0" w:tplc="6B04D5C8">
      <w:start w:val="1"/>
      <w:numFmt w:val="decimal"/>
      <w:lvlText w:val="%1."/>
      <w:lvlJc w:val="left"/>
      <w:pPr>
        <w:ind w:left="540" w:hanging="240"/>
        <w:jc w:val="right"/>
      </w:pPr>
      <w:rPr>
        <w:rFonts w:hint="default"/>
        <w:i w:val="0"/>
        <w:spacing w:val="0"/>
        <w:w w:val="100"/>
        <w:lang w:val="en-US" w:eastAsia="en-US" w:bidi="ar-SA"/>
      </w:rPr>
    </w:lvl>
    <w:lvl w:ilvl="1" w:tplc="CDF6F240">
      <w:start w:val="1"/>
      <w:numFmt w:val="lowerRoman"/>
      <w:lvlText w:val="%2."/>
      <w:lvlJc w:val="left"/>
      <w:pPr>
        <w:ind w:left="1800" w:hanging="166"/>
        <w:jc w:val="right"/>
      </w:pPr>
      <w:rPr>
        <w:rFonts w:hint="default"/>
        <w:spacing w:val="0"/>
        <w:w w:val="100"/>
        <w:lang w:val="en-US" w:eastAsia="en-US" w:bidi="ar-SA"/>
      </w:rPr>
    </w:lvl>
    <w:lvl w:ilvl="2" w:tplc="23E436F0">
      <w:numFmt w:val="bullet"/>
      <w:lvlText w:val="•"/>
      <w:lvlJc w:val="left"/>
      <w:pPr>
        <w:ind w:left="1920" w:hanging="166"/>
      </w:pPr>
      <w:rPr>
        <w:rFonts w:hint="default"/>
        <w:lang w:val="en-US" w:eastAsia="en-US" w:bidi="ar-SA"/>
      </w:rPr>
    </w:lvl>
    <w:lvl w:ilvl="3" w:tplc="07BC290E">
      <w:numFmt w:val="bullet"/>
      <w:lvlText w:val="•"/>
      <w:lvlJc w:val="left"/>
      <w:pPr>
        <w:ind w:left="2948" w:hanging="166"/>
      </w:pPr>
      <w:rPr>
        <w:rFonts w:hint="default"/>
        <w:lang w:val="en-US" w:eastAsia="en-US" w:bidi="ar-SA"/>
      </w:rPr>
    </w:lvl>
    <w:lvl w:ilvl="4" w:tplc="76EE17A4">
      <w:numFmt w:val="bullet"/>
      <w:lvlText w:val="•"/>
      <w:lvlJc w:val="left"/>
      <w:pPr>
        <w:ind w:left="3977" w:hanging="166"/>
      </w:pPr>
      <w:rPr>
        <w:rFonts w:hint="default"/>
        <w:lang w:val="en-US" w:eastAsia="en-US" w:bidi="ar-SA"/>
      </w:rPr>
    </w:lvl>
    <w:lvl w:ilvl="5" w:tplc="6282922A">
      <w:numFmt w:val="bullet"/>
      <w:lvlText w:val="•"/>
      <w:lvlJc w:val="left"/>
      <w:pPr>
        <w:ind w:left="5006" w:hanging="166"/>
      </w:pPr>
      <w:rPr>
        <w:rFonts w:hint="default"/>
        <w:lang w:val="en-US" w:eastAsia="en-US" w:bidi="ar-SA"/>
      </w:rPr>
    </w:lvl>
    <w:lvl w:ilvl="6" w:tplc="BAB8B6D6">
      <w:numFmt w:val="bullet"/>
      <w:lvlText w:val="•"/>
      <w:lvlJc w:val="left"/>
      <w:pPr>
        <w:ind w:left="6035" w:hanging="166"/>
      </w:pPr>
      <w:rPr>
        <w:rFonts w:hint="default"/>
        <w:lang w:val="en-US" w:eastAsia="en-US" w:bidi="ar-SA"/>
      </w:rPr>
    </w:lvl>
    <w:lvl w:ilvl="7" w:tplc="D416D0F6">
      <w:numFmt w:val="bullet"/>
      <w:lvlText w:val="•"/>
      <w:lvlJc w:val="left"/>
      <w:pPr>
        <w:ind w:left="7064" w:hanging="166"/>
      </w:pPr>
      <w:rPr>
        <w:rFonts w:hint="default"/>
        <w:lang w:val="en-US" w:eastAsia="en-US" w:bidi="ar-SA"/>
      </w:rPr>
    </w:lvl>
    <w:lvl w:ilvl="8" w:tplc="F2C4E814">
      <w:numFmt w:val="bullet"/>
      <w:lvlText w:val="•"/>
      <w:lvlJc w:val="left"/>
      <w:pPr>
        <w:ind w:left="8093" w:hanging="166"/>
      </w:pPr>
      <w:rPr>
        <w:rFonts w:hint="default"/>
        <w:lang w:val="en-US" w:eastAsia="en-US" w:bidi="ar-SA"/>
      </w:rPr>
    </w:lvl>
  </w:abstractNum>
  <w:abstractNum w:abstractNumId="19" w15:restartNumberingAfterBreak="0">
    <w:nsid w:val="48192D0C"/>
    <w:multiLevelType w:val="hybridMultilevel"/>
    <w:tmpl w:val="E4E2579E"/>
    <w:lvl w:ilvl="0" w:tplc="A9580CB2">
      <w:numFmt w:val="bullet"/>
      <w:lvlText w:val="o"/>
      <w:lvlJc w:val="left"/>
      <w:pPr>
        <w:ind w:left="1100" w:hanging="360"/>
      </w:pPr>
      <w:rPr>
        <w:rFonts w:ascii="Courier New" w:eastAsia="Courier New" w:hAnsi="Courier New" w:cs="Courier New" w:hint="default"/>
        <w:b w:val="0"/>
        <w:bCs w:val="0"/>
        <w:i w:val="0"/>
        <w:iCs w:val="0"/>
        <w:spacing w:val="0"/>
        <w:w w:val="100"/>
        <w:sz w:val="22"/>
        <w:szCs w:val="22"/>
        <w:lang w:val="en-US" w:eastAsia="en-US" w:bidi="ar-SA"/>
      </w:rPr>
    </w:lvl>
    <w:lvl w:ilvl="1" w:tplc="541C3116">
      <w:numFmt w:val="bullet"/>
      <w:lvlText w:val="•"/>
      <w:lvlJc w:val="left"/>
      <w:pPr>
        <w:ind w:left="2038" w:hanging="360"/>
      </w:pPr>
      <w:rPr>
        <w:rFonts w:hint="default"/>
        <w:lang w:val="en-US" w:eastAsia="en-US" w:bidi="ar-SA"/>
      </w:rPr>
    </w:lvl>
    <w:lvl w:ilvl="2" w:tplc="93CC98BC">
      <w:numFmt w:val="bullet"/>
      <w:lvlText w:val="•"/>
      <w:lvlJc w:val="left"/>
      <w:pPr>
        <w:ind w:left="2977" w:hanging="360"/>
      </w:pPr>
      <w:rPr>
        <w:rFonts w:hint="default"/>
        <w:lang w:val="en-US" w:eastAsia="en-US" w:bidi="ar-SA"/>
      </w:rPr>
    </w:lvl>
    <w:lvl w:ilvl="3" w:tplc="DA8A9E7E">
      <w:numFmt w:val="bullet"/>
      <w:lvlText w:val="•"/>
      <w:lvlJc w:val="left"/>
      <w:pPr>
        <w:ind w:left="3915" w:hanging="360"/>
      </w:pPr>
      <w:rPr>
        <w:rFonts w:hint="default"/>
        <w:lang w:val="en-US" w:eastAsia="en-US" w:bidi="ar-SA"/>
      </w:rPr>
    </w:lvl>
    <w:lvl w:ilvl="4" w:tplc="C114BD20">
      <w:numFmt w:val="bullet"/>
      <w:lvlText w:val="•"/>
      <w:lvlJc w:val="left"/>
      <w:pPr>
        <w:ind w:left="4854" w:hanging="360"/>
      </w:pPr>
      <w:rPr>
        <w:rFonts w:hint="default"/>
        <w:lang w:val="en-US" w:eastAsia="en-US" w:bidi="ar-SA"/>
      </w:rPr>
    </w:lvl>
    <w:lvl w:ilvl="5" w:tplc="2D1AC750">
      <w:numFmt w:val="bullet"/>
      <w:lvlText w:val="•"/>
      <w:lvlJc w:val="left"/>
      <w:pPr>
        <w:ind w:left="5793" w:hanging="360"/>
      </w:pPr>
      <w:rPr>
        <w:rFonts w:hint="default"/>
        <w:lang w:val="en-US" w:eastAsia="en-US" w:bidi="ar-SA"/>
      </w:rPr>
    </w:lvl>
    <w:lvl w:ilvl="6" w:tplc="F838292E">
      <w:numFmt w:val="bullet"/>
      <w:lvlText w:val="•"/>
      <w:lvlJc w:val="left"/>
      <w:pPr>
        <w:ind w:left="6731" w:hanging="360"/>
      </w:pPr>
      <w:rPr>
        <w:rFonts w:hint="default"/>
        <w:lang w:val="en-US" w:eastAsia="en-US" w:bidi="ar-SA"/>
      </w:rPr>
    </w:lvl>
    <w:lvl w:ilvl="7" w:tplc="36D26542">
      <w:numFmt w:val="bullet"/>
      <w:lvlText w:val="•"/>
      <w:lvlJc w:val="left"/>
      <w:pPr>
        <w:ind w:left="7670" w:hanging="360"/>
      </w:pPr>
      <w:rPr>
        <w:rFonts w:hint="default"/>
        <w:lang w:val="en-US" w:eastAsia="en-US" w:bidi="ar-SA"/>
      </w:rPr>
    </w:lvl>
    <w:lvl w:ilvl="8" w:tplc="0A04964A">
      <w:numFmt w:val="bullet"/>
      <w:lvlText w:val="•"/>
      <w:lvlJc w:val="left"/>
      <w:pPr>
        <w:ind w:left="8609" w:hanging="360"/>
      </w:pPr>
      <w:rPr>
        <w:rFonts w:hint="default"/>
        <w:lang w:val="en-US" w:eastAsia="en-US" w:bidi="ar-SA"/>
      </w:rPr>
    </w:lvl>
  </w:abstractNum>
  <w:abstractNum w:abstractNumId="20" w15:restartNumberingAfterBreak="0">
    <w:nsid w:val="49417753"/>
    <w:multiLevelType w:val="multilevel"/>
    <w:tmpl w:val="36782236"/>
    <w:lvl w:ilvl="0">
      <w:start w:val="9"/>
      <w:numFmt w:val="decimal"/>
      <w:lvlText w:val="%1"/>
      <w:lvlJc w:val="left"/>
      <w:pPr>
        <w:ind w:left="711" w:hanging="332"/>
      </w:pPr>
      <w:rPr>
        <w:rFonts w:hint="default"/>
        <w:lang w:val="en-US" w:eastAsia="en-US" w:bidi="ar-SA"/>
      </w:rPr>
    </w:lvl>
    <w:lvl w:ilvl="1">
      <w:start w:val="1"/>
      <w:numFmt w:val="decimal"/>
      <w:lvlText w:val="%1.%2"/>
      <w:lvlJc w:val="left"/>
      <w:pPr>
        <w:ind w:left="711" w:hanging="332"/>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1100" w:hanging="360"/>
      </w:pPr>
      <w:rPr>
        <w:rFonts w:ascii="Symbol" w:eastAsia="Symbol" w:hAnsi="Symbol" w:cs="Symbol" w:hint="default"/>
        <w:b w:val="0"/>
        <w:bCs w:val="0"/>
        <w:i w:val="0"/>
        <w:iCs w:val="0"/>
        <w:spacing w:val="0"/>
        <w:w w:val="76"/>
        <w:sz w:val="22"/>
        <w:szCs w:val="22"/>
        <w:lang w:val="en-US" w:eastAsia="en-US" w:bidi="ar-SA"/>
      </w:rPr>
    </w:lvl>
    <w:lvl w:ilvl="3">
      <w:numFmt w:val="bullet"/>
      <w:lvlText w:val="•"/>
      <w:lvlJc w:val="left"/>
      <w:pPr>
        <w:ind w:left="1100" w:hanging="360"/>
      </w:pPr>
      <w:rPr>
        <w:rFonts w:hint="default"/>
        <w:lang w:val="en-US" w:eastAsia="en-US" w:bidi="ar-SA"/>
      </w:rPr>
    </w:lvl>
    <w:lvl w:ilvl="4">
      <w:numFmt w:val="bullet"/>
      <w:lvlText w:val="•"/>
      <w:lvlJc w:val="left"/>
      <w:pPr>
        <w:ind w:left="2440" w:hanging="360"/>
      </w:pPr>
      <w:rPr>
        <w:rFonts w:hint="default"/>
        <w:lang w:val="en-US" w:eastAsia="en-US" w:bidi="ar-SA"/>
      </w:rPr>
    </w:lvl>
    <w:lvl w:ilvl="5">
      <w:numFmt w:val="bullet"/>
      <w:lvlText w:val="•"/>
      <w:lvlJc w:val="left"/>
      <w:pPr>
        <w:ind w:left="3781" w:hanging="360"/>
      </w:pPr>
      <w:rPr>
        <w:rFonts w:hint="default"/>
        <w:lang w:val="en-US" w:eastAsia="en-US" w:bidi="ar-SA"/>
      </w:rPr>
    </w:lvl>
    <w:lvl w:ilvl="6">
      <w:numFmt w:val="bullet"/>
      <w:lvlText w:val="•"/>
      <w:lvlJc w:val="left"/>
      <w:pPr>
        <w:ind w:left="5122" w:hanging="360"/>
      </w:pPr>
      <w:rPr>
        <w:rFonts w:hint="default"/>
        <w:lang w:val="en-US" w:eastAsia="en-US" w:bidi="ar-SA"/>
      </w:rPr>
    </w:lvl>
    <w:lvl w:ilvl="7">
      <w:numFmt w:val="bullet"/>
      <w:lvlText w:val="•"/>
      <w:lvlJc w:val="left"/>
      <w:pPr>
        <w:ind w:left="6463" w:hanging="360"/>
      </w:pPr>
      <w:rPr>
        <w:rFonts w:hint="default"/>
        <w:lang w:val="en-US" w:eastAsia="en-US" w:bidi="ar-SA"/>
      </w:rPr>
    </w:lvl>
    <w:lvl w:ilvl="8">
      <w:numFmt w:val="bullet"/>
      <w:lvlText w:val="•"/>
      <w:lvlJc w:val="left"/>
      <w:pPr>
        <w:ind w:left="7804" w:hanging="360"/>
      </w:pPr>
      <w:rPr>
        <w:rFonts w:hint="default"/>
        <w:lang w:val="en-US" w:eastAsia="en-US" w:bidi="ar-SA"/>
      </w:rPr>
    </w:lvl>
  </w:abstractNum>
  <w:abstractNum w:abstractNumId="21" w15:restartNumberingAfterBreak="0">
    <w:nsid w:val="4A8E6A5D"/>
    <w:multiLevelType w:val="multilevel"/>
    <w:tmpl w:val="B81A2F84"/>
    <w:lvl w:ilvl="0">
      <w:start w:val="1"/>
      <w:numFmt w:val="decimal"/>
      <w:lvlText w:val="%1."/>
      <w:lvlJc w:val="left"/>
      <w:pPr>
        <w:ind w:left="740" w:hanging="360"/>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740" w:hanging="416"/>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2689" w:hanging="416"/>
      </w:pPr>
      <w:rPr>
        <w:rFonts w:hint="default"/>
        <w:lang w:val="en-US" w:eastAsia="en-US" w:bidi="ar-SA"/>
      </w:rPr>
    </w:lvl>
    <w:lvl w:ilvl="3">
      <w:numFmt w:val="bullet"/>
      <w:lvlText w:val="•"/>
      <w:lvlJc w:val="left"/>
      <w:pPr>
        <w:ind w:left="3663" w:hanging="416"/>
      </w:pPr>
      <w:rPr>
        <w:rFonts w:hint="default"/>
        <w:lang w:val="en-US" w:eastAsia="en-US" w:bidi="ar-SA"/>
      </w:rPr>
    </w:lvl>
    <w:lvl w:ilvl="4">
      <w:numFmt w:val="bullet"/>
      <w:lvlText w:val="•"/>
      <w:lvlJc w:val="left"/>
      <w:pPr>
        <w:ind w:left="4638" w:hanging="416"/>
      </w:pPr>
      <w:rPr>
        <w:rFonts w:hint="default"/>
        <w:lang w:val="en-US" w:eastAsia="en-US" w:bidi="ar-SA"/>
      </w:rPr>
    </w:lvl>
    <w:lvl w:ilvl="5">
      <w:numFmt w:val="bullet"/>
      <w:lvlText w:val="•"/>
      <w:lvlJc w:val="left"/>
      <w:pPr>
        <w:ind w:left="5613" w:hanging="416"/>
      </w:pPr>
      <w:rPr>
        <w:rFonts w:hint="default"/>
        <w:lang w:val="en-US" w:eastAsia="en-US" w:bidi="ar-SA"/>
      </w:rPr>
    </w:lvl>
    <w:lvl w:ilvl="6">
      <w:numFmt w:val="bullet"/>
      <w:lvlText w:val="•"/>
      <w:lvlJc w:val="left"/>
      <w:pPr>
        <w:ind w:left="6587" w:hanging="416"/>
      </w:pPr>
      <w:rPr>
        <w:rFonts w:hint="default"/>
        <w:lang w:val="en-US" w:eastAsia="en-US" w:bidi="ar-SA"/>
      </w:rPr>
    </w:lvl>
    <w:lvl w:ilvl="7">
      <w:numFmt w:val="bullet"/>
      <w:lvlText w:val="•"/>
      <w:lvlJc w:val="left"/>
      <w:pPr>
        <w:ind w:left="7562" w:hanging="416"/>
      </w:pPr>
      <w:rPr>
        <w:rFonts w:hint="default"/>
        <w:lang w:val="en-US" w:eastAsia="en-US" w:bidi="ar-SA"/>
      </w:rPr>
    </w:lvl>
    <w:lvl w:ilvl="8">
      <w:numFmt w:val="bullet"/>
      <w:lvlText w:val="•"/>
      <w:lvlJc w:val="left"/>
      <w:pPr>
        <w:ind w:left="8537" w:hanging="416"/>
      </w:pPr>
      <w:rPr>
        <w:rFonts w:hint="default"/>
        <w:lang w:val="en-US" w:eastAsia="en-US" w:bidi="ar-SA"/>
      </w:rPr>
    </w:lvl>
  </w:abstractNum>
  <w:abstractNum w:abstractNumId="22" w15:restartNumberingAfterBreak="0">
    <w:nsid w:val="4FD023C1"/>
    <w:multiLevelType w:val="hybridMultilevel"/>
    <w:tmpl w:val="998AC942"/>
    <w:lvl w:ilvl="0" w:tplc="9738E200">
      <w:start w:val="1"/>
      <w:numFmt w:val="lowerRoman"/>
      <w:lvlText w:val="%1."/>
      <w:lvlJc w:val="left"/>
      <w:pPr>
        <w:ind w:left="831" w:hanging="387"/>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1" w:tplc="DB527A60">
      <w:numFmt w:val="bullet"/>
      <w:lvlText w:val="•"/>
      <w:lvlJc w:val="left"/>
      <w:pPr>
        <w:ind w:left="1804" w:hanging="387"/>
      </w:pPr>
      <w:rPr>
        <w:rFonts w:hint="default"/>
        <w:lang w:val="en-US" w:eastAsia="en-US" w:bidi="ar-SA"/>
      </w:rPr>
    </w:lvl>
    <w:lvl w:ilvl="2" w:tplc="2158817C">
      <w:numFmt w:val="bullet"/>
      <w:lvlText w:val="•"/>
      <w:lvlJc w:val="left"/>
      <w:pPr>
        <w:ind w:left="2769" w:hanging="387"/>
      </w:pPr>
      <w:rPr>
        <w:rFonts w:hint="default"/>
        <w:lang w:val="en-US" w:eastAsia="en-US" w:bidi="ar-SA"/>
      </w:rPr>
    </w:lvl>
    <w:lvl w:ilvl="3" w:tplc="197A9E0E">
      <w:numFmt w:val="bullet"/>
      <w:lvlText w:val="•"/>
      <w:lvlJc w:val="left"/>
      <w:pPr>
        <w:ind w:left="3733" w:hanging="387"/>
      </w:pPr>
      <w:rPr>
        <w:rFonts w:hint="default"/>
        <w:lang w:val="en-US" w:eastAsia="en-US" w:bidi="ar-SA"/>
      </w:rPr>
    </w:lvl>
    <w:lvl w:ilvl="4" w:tplc="2ED2AB1E">
      <w:numFmt w:val="bullet"/>
      <w:lvlText w:val="•"/>
      <w:lvlJc w:val="left"/>
      <w:pPr>
        <w:ind w:left="4698" w:hanging="387"/>
      </w:pPr>
      <w:rPr>
        <w:rFonts w:hint="default"/>
        <w:lang w:val="en-US" w:eastAsia="en-US" w:bidi="ar-SA"/>
      </w:rPr>
    </w:lvl>
    <w:lvl w:ilvl="5" w:tplc="33F24596">
      <w:numFmt w:val="bullet"/>
      <w:lvlText w:val="•"/>
      <w:lvlJc w:val="left"/>
      <w:pPr>
        <w:ind w:left="5663" w:hanging="387"/>
      </w:pPr>
      <w:rPr>
        <w:rFonts w:hint="default"/>
        <w:lang w:val="en-US" w:eastAsia="en-US" w:bidi="ar-SA"/>
      </w:rPr>
    </w:lvl>
    <w:lvl w:ilvl="6" w:tplc="17A8D09C">
      <w:numFmt w:val="bullet"/>
      <w:lvlText w:val="•"/>
      <w:lvlJc w:val="left"/>
      <w:pPr>
        <w:ind w:left="6627" w:hanging="387"/>
      </w:pPr>
      <w:rPr>
        <w:rFonts w:hint="default"/>
        <w:lang w:val="en-US" w:eastAsia="en-US" w:bidi="ar-SA"/>
      </w:rPr>
    </w:lvl>
    <w:lvl w:ilvl="7" w:tplc="90DA6110">
      <w:numFmt w:val="bullet"/>
      <w:lvlText w:val="•"/>
      <w:lvlJc w:val="left"/>
      <w:pPr>
        <w:ind w:left="7592" w:hanging="387"/>
      </w:pPr>
      <w:rPr>
        <w:rFonts w:hint="default"/>
        <w:lang w:val="en-US" w:eastAsia="en-US" w:bidi="ar-SA"/>
      </w:rPr>
    </w:lvl>
    <w:lvl w:ilvl="8" w:tplc="FD44AAB0">
      <w:numFmt w:val="bullet"/>
      <w:lvlText w:val="•"/>
      <w:lvlJc w:val="left"/>
      <w:pPr>
        <w:ind w:left="8557" w:hanging="387"/>
      </w:pPr>
      <w:rPr>
        <w:rFonts w:hint="default"/>
        <w:lang w:val="en-US" w:eastAsia="en-US" w:bidi="ar-SA"/>
      </w:rPr>
    </w:lvl>
  </w:abstractNum>
  <w:abstractNum w:abstractNumId="23" w15:restartNumberingAfterBreak="0">
    <w:nsid w:val="51020595"/>
    <w:multiLevelType w:val="hybridMultilevel"/>
    <w:tmpl w:val="A33E2F16"/>
    <w:lvl w:ilvl="0" w:tplc="AACCD190">
      <w:start w:val="1"/>
      <w:numFmt w:val="decimal"/>
      <w:lvlText w:val="%1."/>
      <w:lvlJc w:val="left"/>
      <w:pPr>
        <w:ind w:left="900" w:hanging="360"/>
      </w:pPr>
      <w:rPr>
        <w:rFonts w:hint="default"/>
        <w:i w:val="0"/>
        <w:iCs/>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52455E75"/>
    <w:multiLevelType w:val="hybridMultilevel"/>
    <w:tmpl w:val="D0EC96B6"/>
    <w:lvl w:ilvl="0" w:tplc="4CF84650">
      <w:numFmt w:val="bullet"/>
      <w:lvlText w:val=""/>
      <w:lvlJc w:val="left"/>
      <w:pPr>
        <w:ind w:left="927" w:hanging="353"/>
      </w:pPr>
      <w:rPr>
        <w:rFonts w:ascii="Symbol" w:eastAsia="Symbol" w:hAnsi="Symbol" w:cs="Symbol" w:hint="default"/>
        <w:b w:val="0"/>
        <w:bCs w:val="0"/>
        <w:i w:val="0"/>
        <w:iCs w:val="0"/>
        <w:spacing w:val="0"/>
        <w:w w:val="76"/>
        <w:sz w:val="22"/>
        <w:szCs w:val="22"/>
        <w:lang w:val="en-US" w:eastAsia="en-US" w:bidi="ar-SA"/>
      </w:rPr>
    </w:lvl>
    <w:lvl w:ilvl="1" w:tplc="F3DE207A">
      <w:numFmt w:val="bullet"/>
      <w:lvlText w:val="•"/>
      <w:lvlJc w:val="left"/>
      <w:pPr>
        <w:ind w:left="1876" w:hanging="353"/>
      </w:pPr>
      <w:rPr>
        <w:rFonts w:hint="default"/>
        <w:lang w:val="en-US" w:eastAsia="en-US" w:bidi="ar-SA"/>
      </w:rPr>
    </w:lvl>
    <w:lvl w:ilvl="2" w:tplc="55B2E47A">
      <w:numFmt w:val="bullet"/>
      <w:lvlText w:val="•"/>
      <w:lvlJc w:val="left"/>
      <w:pPr>
        <w:ind w:left="2833" w:hanging="353"/>
      </w:pPr>
      <w:rPr>
        <w:rFonts w:hint="default"/>
        <w:lang w:val="en-US" w:eastAsia="en-US" w:bidi="ar-SA"/>
      </w:rPr>
    </w:lvl>
    <w:lvl w:ilvl="3" w:tplc="D59A34B6">
      <w:numFmt w:val="bullet"/>
      <w:lvlText w:val="•"/>
      <w:lvlJc w:val="left"/>
      <w:pPr>
        <w:ind w:left="3789" w:hanging="353"/>
      </w:pPr>
      <w:rPr>
        <w:rFonts w:hint="default"/>
        <w:lang w:val="en-US" w:eastAsia="en-US" w:bidi="ar-SA"/>
      </w:rPr>
    </w:lvl>
    <w:lvl w:ilvl="4" w:tplc="7974C93A">
      <w:numFmt w:val="bullet"/>
      <w:lvlText w:val="•"/>
      <w:lvlJc w:val="left"/>
      <w:pPr>
        <w:ind w:left="4746" w:hanging="353"/>
      </w:pPr>
      <w:rPr>
        <w:rFonts w:hint="default"/>
        <w:lang w:val="en-US" w:eastAsia="en-US" w:bidi="ar-SA"/>
      </w:rPr>
    </w:lvl>
    <w:lvl w:ilvl="5" w:tplc="4FCA6C3A">
      <w:numFmt w:val="bullet"/>
      <w:lvlText w:val="•"/>
      <w:lvlJc w:val="left"/>
      <w:pPr>
        <w:ind w:left="5703" w:hanging="353"/>
      </w:pPr>
      <w:rPr>
        <w:rFonts w:hint="default"/>
        <w:lang w:val="en-US" w:eastAsia="en-US" w:bidi="ar-SA"/>
      </w:rPr>
    </w:lvl>
    <w:lvl w:ilvl="6" w:tplc="61208F84">
      <w:numFmt w:val="bullet"/>
      <w:lvlText w:val="•"/>
      <w:lvlJc w:val="left"/>
      <w:pPr>
        <w:ind w:left="6659" w:hanging="353"/>
      </w:pPr>
      <w:rPr>
        <w:rFonts w:hint="default"/>
        <w:lang w:val="en-US" w:eastAsia="en-US" w:bidi="ar-SA"/>
      </w:rPr>
    </w:lvl>
    <w:lvl w:ilvl="7" w:tplc="49781528">
      <w:numFmt w:val="bullet"/>
      <w:lvlText w:val="•"/>
      <w:lvlJc w:val="left"/>
      <w:pPr>
        <w:ind w:left="7616" w:hanging="353"/>
      </w:pPr>
      <w:rPr>
        <w:rFonts w:hint="default"/>
        <w:lang w:val="en-US" w:eastAsia="en-US" w:bidi="ar-SA"/>
      </w:rPr>
    </w:lvl>
    <w:lvl w:ilvl="8" w:tplc="076ABF1E">
      <w:numFmt w:val="bullet"/>
      <w:lvlText w:val="•"/>
      <w:lvlJc w:val="left"/>
      <w:pPr>
        <w:ind w:left="8573" w:hanging="353"/>
      </w:pPr>
      <w:rPr>
        <w:rFonts w:hint="default"/>
        <w:lang w:val="en-US" w:eastAsia="en-US" w:bidi="ar-SA"/>
      </w:rPr>
    </w:lvl>
  </w:abstractNum>
  <w:abstractNum w:abstractNumId="25" w15:restartNumberingAfterBreak="0">
    <w:nsid w:val="56303D5B"/>
    <w:multiLevelType w:val="hybridMultilevel"/>
    <w:tmpl w:val="35D4755A"/>
    <w:lvl w:ilvl="0" w:tplc="679C492A">
      <w:numFmt w:val="bullet"/>
      <w:lvlText w:val=""/>
      <w:lvlJc w:val="left"/>
      <w:pPr>
        <w:ind w:left="739" w:hanging="270"/>
      </w:pPr>
      <w:rPr>
        <w:rFonts w:ascii="Symbol" w:eastAsia="Symbol" w:hAnsi="Symbol" w:cs="Symbol" w:hint="default"/>
        <w:b w:val="0"/>
        <w:bCs w:val="0"/>
        <w:i w:val="0"/>
        <w:iCs w:val="0"/>
        <w:spacing w:val="0"/>
        <w:w w:val="76"/>
        <w:sz w:val="22"/>
        <w:szCs w:val="22"/>
        <w:lang w:val="en-US" w:eastAsia="en-US" w:bidi="ar-SA"/>
      </w:rPr>
    </w:lvl>
    <w:lvl w:ilvl="1" w:tplc="295628FC">
      <w:numFmt w:val="bullet"/>
      <w:lvlText w:val="•"/>
      <w:lvlJc w:val="left"/>
      <w:pPr>
        <w:ind w:left="2181" w:hanging="270"/>
      </w:pPr>
      <w:rPr>
        <w:rFonts w:hint="default"/>
        <w:lang w:val="en-US" w:eastAsia="en-US" w:bidi="ar-SA"/>
      </w:rPr>
    </w:lvl>
    <w:lvl w:ilvl="2" w:tplc="9E3AA284">
      <w:numFmt w:val="bullet"/>
      <w:lvlText w:val="•"/>
      <w:lvlJc w:val="left"/>
      <w:pPr>
        <w:ind w:left="3623" w:hanging="270"/>
      </w:pPr>
      <w:rPr>
        <w:rFonts w:hint="default"/>
        <w:lang w:val="en-US" w:eastAsia="en-US" w:bidi="ar-SA"/>
      </w:rPr>
    </w:lvl>
    <w:lvl w:ilvl="3" w:tplc="11C06F34">
      <w:numFmt w:val="bullet"/>
      <w:lvlText w:val="•"/>
      <w:lvlJc w:val="left"/>
      <w:pPr>
        <w:ind w:left="5065" w:hanging="270"/>
      </w:pPr>
      <w:rPr>
        <w:rFonts w:hint="default"/>
        <w:lang w:val="en-US" w:eastAsia="en-US" w:bidi="ar-SA"/>
      </w:rPr>
    </w:lvl>
    <w:lvl w:ilvl="4" w:tplc="A4E8F464">
      <w:numFmt w:val="bullet"/>
      <w:lvlText w:val="•"/>
      <w:lvlJc w:val="left"/>
      <w:pPr>
        <w:ind w:left="6507" w:hanging="270"/>
      </w:pPr>
      <w:rPr>
        <w:rFonts w:hint="default"/>
        <w:lang w:val="en-US" w:eastAsia="en-US" w:bidi="ar-SA"/>
      </w:rPr>
    </w:lvl>
    <w:lvl w:ilvl="5" w:tplc="447CB42C">
      <w:numFmt w:val="bullet"/>
      <w:lvlText w:val="•"/>
      <w:lvlJc w:val="left"/>
      <w:pPr>
        <w:ind w:left="7949" w:hanging="270"/>
      </w:pPr>
      <w:rPr>
        <w:rFonts w:hint="default"/>
        <w:lang w:val="en-US" w:eastAsia="en-US" w:bidi="ar-SA"/>
      </w:rPr>
    </w:lvl>
    <w:lvl w:ilvl="6" w:tplc="97AC4A74">
      <w:numFmt w:val="bullet"/>
      <w:lvlText w:val="•"/>
      <w:lvlJc w:val="left"/>
      <w:pPr>
        <w:ind w:left="9391" w:hanging="270"/>
      </w:pPr>
      <w:rPr>
        <w:rFonts w:hint="default"/>
        <w:lang w:val="en-US" w:eastAsia="en-US" w:bidi="ar-SA"/>
      </w:rPr>
    </w:lvl>
    <w:lvl w:ilvl="7" w:tplc="C9C421B0">
      <w:numFmt w:val="bullet"/>
      <w:lvlText w:val="•"/>
      <w:lvlJc w:val="left"/>
      <w:pPr>
        <w:ind w:left="10832" w:hanging="270"/>
      </w:pPr>
      <w:rPr>
        <w:rFonts w:hint="default"/>
        <w:lang w:val="en-US" w:eastAsia="en-US" w:bidi="ar-SA"/>
      </w:rPr>
    </w:lvl>
    <w:lvl w:ilvl="8" w:tplc="BC28C6D2">
      <w:numFmt w:val="bullet"/>
      <w:lvlText w:val="•"/>
      <w:lvlJc w:val="left"/>
      <w:pPr>
        <w:ind w:left="12274" w:hanging="270"/>
      </w:pPr>
      <w:rPr>
        <w:rFonts w:hint="default"/>
        <w:lang w:val="en-US" w:eastAsia="en-US" w:bidi="ar-SA"/>
      </w:rPr>
    </w:lvl>
  </w:abstractNum>
  <w:abstractNum w:abstractNumId="26" w15:restartNumberingAfterBreak="0">
    <w:nsid w:val="56507402"/>
    <w:multiLevelType w:val="hybridMultilevel"/>
    <w:tmpl w:val="76E22FAA"/>
    <w:lvl w:ilvl="0" w:tplc="E45C4E42">
      <w:start w:val="1"/>
      <w:numFmt w:val="decimal"/>
      <w:lvlText w:val="%1."/>
      <w:lvlJc w:val="left"/>
      <w:pPr>
        <w:ind w:left="540" w:hanging="240"/>
      </w:pPr>
      <w:rPr>
        <w:rFonts w:hint="default"/>
        <w:i w:val="0"/>
        <w:spacing w:val="0"/>
        <w:w w:val="1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B75A7F"/>
    <w:multiLevelType w:val="hybridMultilevel"/>
    <w:tmpl w:val="0D76AE06"/>
    <w:lvl w:ilvl="0" w:tplc="CB5635E0">
      <w:start w:val="1"/>
      <w:numFmt w:val="decimal"/>
      <w:lvlText w:val="%1."/>
      <w:lvlJc w:val="left"/>
      <w:pPr>
        <w:ind w:left="545" w:hanging="306"/>
      </w:pPr>
      <w:rPr>
        <w:rFonts w:ascii="Times New Roman" w:eastAsia="Times New Roman" w:hAnsi="Times New Roman" w:cs="Times New Roman" w:hint="default"/>
        <w:b w:val="0"/>
        <w:bCs w:val="0"/>
        <w:i w:val="0"/>
        <w:iCs w:val="0"/>
        <w:spacing w:val="0"/>
        <w:w w:val="100"/>
        <w:sz w:val="22"/>
        <w:szCs w:val="22"/>
        <w:lang w:val="en-US" w:eastAsia="en-US" w:bidi="ar-SA"/>
      </w:rPr>
    </w:lvl>
    <w:lvl w:ilvl="1" w:tplc="5BD0C6C0">
      <w:numFmt w:val="bullet"/>
      <w:lvlText w:val="•"/>
      <w:lvlJc w:val="left"/>
      <w:pPr>
        <w:ind w:left="1545" w:hanging="306"/>
      </w:pPr>
      <w:rPr>
        <w:rFonts w:hint="default"/>
        <w:lang w:val="en-US" w:eastAsia="en-US" w:bidi="ar-SA"/>
      </w:rPr>
    </w:lvl>
    <w:lvl w:ilvl="2" w:tplc="3EF23632">
      <w:numFmt w:val="bullet"/>
      <w:lvlText w:val="•"/>
      <w:lvlJc w:val="left"/>
      <w:pPr>
        <w:ind w:left="2550" w:hanging="306"/>
      </w:pPr>
      <w:rPr>
        <w:rFonts w:hint="default"/>
        <w:lang w:val="en-US" w:eastAsia="en-US" w:bidi="ar-SA"/>
      </w:rPr>
    </w:lvl>
    <w:lvl w:ilvl="3" w:tplc="63C287D4">
      <w:numFmt w:val="bullet"/>
      <w:lvlText w:val="•"/>
      <w:lvlJc w:val="left"/>
      <w:pPr>
        <w:ind w:left="3555" w:hanging="306"/>
      </w:pPr>
      <w:rPr>
        <w:rFonts w:hint="default"/>
        <w:lang w:val="en-US" w:eastAsia="en-US" w:bidi="ar-SA"/>
      </w:rPr>
    </w:lvl>
    <w:lvl w:ilvl="4" w:tplc="34D669C4">
      <w:numFmt w:val="bullet"/>
      <w:lvlText w:val="•"/>
      <w:lvlJc w:val="left"/>
      <w:pPr>
        <w:ind w:left="4560" w:hanging="306"/>
      </w:pPr>
      <w:rPr>
        <w:rFonts w:hint="default"/>
        <w:lang w:val="en-US" w:eastAsia="en-US" w:bidi="ar-SA"/>
      </w:rPr>
    </w:lvl>
    <w:lvl w:ilvl="5" w:tplc="EB9EA382">
      <w:numFmt w:val="bullet"/>
      <w:lvlText w:val="•"/>
      <w:lvlJc w:val="left"/>
      <w:pPr>
        <w:ind w:left="5565" w:hanging="306"/>
      </w:pPr>
      <w:rPr>
        <w:rFonts w:hint="default"/>
        <w:lang w:val="en-US" w:eastAsia="en-US" w:bidi="ar-SA"/>
      </w:rPr>
    </w:lvl>
    <w:lvl w:ilvl="6" w:tplc="610209D2">
      <w:numFmt w:val="bullet"/>
      <w:lvlText w:val="•"/>
      <w:lvlJc w:val="left"/>
      <w:pPr>
        <w:ind w:left="6570" w:hanging="306"/>
      </w:pPr>
      <w:rPr>
        <w:rFonts w:hint="default"/>
        <w:lang w:val="en-US" w:eastAsia="en-US" w:bidi="ar-SA"/>
      </w:rPr>
    </w:lvl>
    <w:lvl w:ilvl="7" w:tplc="2CD40DAE">
      <w:numFmt w:val="bullet"/>
      <w:lvlText w:val="•"/>
      <w:lvlJc w:val="left"/>
      <w:pPr>
        <w:ind w:left="7575" w:hanging="306"/>
      </w:pPr>
      <w:rPr>
        <w:rFonts w:hint="default"/>
        <w:lang w:val="en-US" w:eastAsia="en-US" w:bidi="ar-SA"/>
      </w:rPr>
    </w:lvl>
    <w:lvl w:ilvl="8" w:tplc="2F66BC46">
      <w:numFmt w:val="bullet"/>
      <w:lvlText w:val="•"/>
      <w:lvlJc w:val="left"/>
      <w:pPr>
        <w:ind w:left="8580" w:hanging="306"/>
      </w:pPr>
      <w:rPr>
        <w:rFonts w:hint="default"/>
        <w:lang w:val="en-US" w:eastAsia="en-US" w:bidi="ar-SA"/>
      </w:rPr>
    </w:lvl>
  </w:abstractNum>
  <w:abstractNum w:abstractNumId="28" w15:restartNumberingAfterBreak="0">
    <w:nsid w:val="646C4844"/>
    <w:multiLevelType w:val="hybridMultilevel"/>
    <w:tmpl w:val="6082F2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82289"/>
    <w:multiLevelType w:val="hybridMultilevel"/>
    <w:tmpl w:val="18502A48"/>
    <w:lvl w:ilvl="0" w:tplc="5A10AEA8">
      <w:start w:val="1"/>
      <w:numFmt w:val="lowerRoman"/>
      <w:lvlText w:val="%1."/>
      <w:lvlJc w:val="left"/>
      <w:pPr>
        <w:ind w:left="1191" w:hanging="387"/>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1" w:tplc="08AAB300">
      <w:numFmt w:val="bullet"/>
      <w:lvlText w:val="•"/>
      <w:lvlJc w:val="left"/>
      <w:pPr>
        <w:ind w:left="2128" w:hanging="387"/>
      </w:pPr>
      <w:rPr>
        <w:rFonts w:hint="default"/>
        <w:lang w:val="en-US" w:eastAsia="en-US" w:bidi="ar-SA"/>
      </w:rPr>
    </w:lvl>
    <w:lvl w:ilvl="2" w:tplc="B5667D72">
      <w:numFmt w:val="bullet"/>
      <w:lvlText w:val="•"/>
      <w:lvlJc w:val="left"/>
      <w:pPr>
        <w:ind w:left="3057" w:hanging="387"/>
      </w:pPr>
      <w:rPr>
        <w:rFonts w:hint="default"/>
        <w:lang w:val="en-US" w:eastAsia="en-US" w:bidi="ar-SA"/>
      </w:rPr>
    </w:lvl>
    <w:lvl w:ilvl="3" w:tplc="FFF02EDE">
      <w:numFmt w:val="bullet"/>
      <w:lvlText w:val="•"/>
      <w:lvlJc w:val="left"/>
      <w:pPr>
        <w:ind w:left="3985" w:hanging="387"/>
      </w:pPr>
      <w:rPr>
        <w:rFonts w:hint="default"/>
        <w:lang w:val="en-US" w:eastAsia="en-US" w:bidi="ar-SA"/>
      </w:rPr>
    </w:lvl>
    <w:lvl w:ilvl="4" w:tplc="853E365C">
      <w:numFmt w:val="bullet"/>
      <w:lvlText w:val="•"/>
      <w:lvlJc w:val="left"/>
      <w:pPr>
        <w:ind w:left="4914" w:hanging="387"/>
      </w:pPr>
      <w:rPr>
        <w:rFonts w:hint="default"/>
        <w:lang w:val="en-US" w:eastAsia="en-US" w:bidi="ar-SA"/>
      </w:rPr>
    </w:lvl>
    <w:lvl w:ilvl="5" w:tplc="D3CA71C4">
      <w:numFmt w:val="bullet"/>
      <w:lvlText w:val="•"/>
      <w:lvlJc w:val="left"/>
      <w:pPr>
        <w:ind w:left="5843" w:hanging="387"/>
      </w:pPr>
      <w:rPr>
        <w:rFonts w:hint="default"/>
        <w:lang w:val="en-US" w:eastAsia="en-US" w:bidi="ar-SA"/>
      </w:rPr>
    </w:lvl>
    <w:lvl w:ilvl="6" w:tplc="E0E41B6A">
      <w:numFmt w:val="bullet"/>
      <w:lvlText w:val="•"/>
      <w:lvlJc w:val="left"/>
      <w:pPr>
        <w:ind w:left="6771" w:hanging="387"/>
      </w:pPr>
      <w:rPr>
        <w:rFonts w:hint="default"/>
        <w:lang w:val="en-US" w:eastAsia="en-US" w:bidi="ar-SA"/>
      </w:rPr>
    </w:lvl>
    <w:lvl w:ilvl="7" w:tplc="F17EF486">
      <w:numFmt w:val="bullet"/>
      <w:lvlText w:val="•"/>
      <w:lvlJc w:val="left"/>
      <w:pPr>
        <w:ind w:left="7700" w:hanging="387"/>
      </w:pPr>
      <w:rPr>
        <w:rFonts w:hint="default"/>
        <w:lang w:val="en-US" w:eastAsia="en-US" w:bidi="ar-SA"/>
      </w:rPr>
    </w:lvl>
    <w:lvl w:ilvl="8" w:tplc="5D04F766">
      <w:numFmt w:val="bullet"/>
      <w:lvlText w:val="•"/>
      <w:lvlJc w:val="left"/>
      <w:pPr>
        <w:ind w:left="8629" w:hanging="387"/>
      </w:pPr>
      <w:rPr>
        <w:rFonts w:hint="default"/>
        <w:lang w:val="en-US" w:eastAsia="en-US" w:bidi="ar-SA"/>
      </w:rPr>
    </w:lvl>
  </w:abstractNum>
  <w:abstractNum w:abstractNumId="30" w15:restartNumberingAfterBreak="0">
    <w:nsid w:val="71C27B4E"/>
    <w:multiLevelType w:val="hybridMultilevel"/>
    <w:tmpl w:val="43581678"/>
    <w:lvl w:ilvl="0" w:tplc="44306EF6">
      <w:start w:val="1"/>
      <w:numFmt w:val="decimal"/>
      <w:lvlText w:val="%1."/>
      <w:lvlJc w:val="left"/>
      <w:pPr>
        <w:ind w:left="74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359E5990">
      <w:numFmt w:val="bullet"/>
      <w:lvlText w:val="•"/>
      <w:lvlJc w:val="left"/>
      <w:pPr>
        <w:ind w:left="1714" w:hanging="269"/>
      </w:pPr>
      <w:rPr>
        <w:rFonts w:hint="default"/>
        <w:lang w:val="en-US" w:eastAsia="en-US" w:bidi="ar-SA"/>
      </w:rPr>
    </w:lvl>
    <w:lvl w:ilvl="2" w:tplc="54B4D64E">
      <w:numFmt w:val="bullet"/>
      <w:lvlText w:val="•"/>
      <w:lvlJc w:val="left"/>
      <w:pPr>
        <w:ind w:left="2689" w:hanging="269"/>
      </w:pPr>
      <w:rPr>
        <w:rFonts w:hint="default"/>
        <w:lang w:val="en-US" w:eastAsia="en-US" w:bidi="ar-SA"/>
      </w:rPr>
    </w:lvl>
    <w:lvl w:ilvl="3" w:tplc="12F4914E">
      <w:numFmt w:val="bullet"/>
      <w:lvlText w:val="•"/>
      <w:lvlJc w:val="left"/>
      <w:pPr>
        <w:ind w:left="3663" w:hanging="269"/>
      </w:pPr>
      <w:rPr>
        <w:rFonts w:hint="default"/>
        <w:lang w:val="en-US" w:eastAsia="en-US" w:bidi="ar-SA"/>
      </w:rPr>
    </w:lvl>
    <w:lvl w:ilvl="4" w:tplc="C1E6394E">
      <w:numFmt w:val="bullet"/>
      <w:lvlText w:val="•"/>
      <w:lvlJc w:val="left"/>
      <w:pPr>
        <w:ind w:left="4638" w:hanging="269"/>
      </w:pPr>
      <w:rPr>
        <w:rFonts w:hint="default"/>
        <w:lang w:val="en-US" w:eastAsia="en-US" w:bidi="ar-SA"/>
      </w:rPr>
    </w:lvl>
    <w:lvl w:ilvl="5" w:tplc="D55243C8">
      <w:numFmt w:val="bullet"/>
      <w:lvlText w:val="•"/>
      <w:lvlJc w:val="left"/>
      <w:pPr>
        <w:ind w:left="5613" w:hanging="269"/>
      </w:pPr>
      <w:rPr>
        <w:rFonts w:hint="default"/>
        <w:lang w:val="en-US" w:eastAsia="en-US" w:bidi="ar-SA"/>
      </w:rPr>
    </w:lvl>
    <w:lvl w:ilvl="6" w:tplc="A1ACE016">
      <w:numFmt w:val="bullet"/>
      <w:lvlText w:val="•"/>
      <w:lvlJc w:val="left"/>
      <w:pPr>
        <w:ind w:left="6587" w:hanging="269"/>
      </w:pPr>
      <w:rPr>
        <w:rFonts w:hint="default"/>
        <w:lang w:val="en-US" w:eastAsia="en-US" w:bidi="ar-SA"/>
      </w:rPr>
    </w:lvl>
    <w:lvl w:ilvl="7" w:tplc="2B083AE8">
      <w:numFmt w:val="bullet"/>
      <w:lvlText w:val="•"/>
      <w:lvlJc w:val="left"/>
      <w:pPr>
        <w:ind w:left="7562" w:hanging="269"/>
      </w:pPr>
      <w:rPr>
        <w:rFonts w:hint="default"/>
        <w:lang w:val="en-US" w:eastAsia="en-US" w:bidi="ar-SA"/>
      </w:rPr>
    </w:lvl>
    <w:lvl w:ilvl="8" w:tplc="554EF674">
      <w:numFmt w:val="bullet"/>
      <w:lvlText w:val="•"/>
      <w:lvlJc w:val="left"/>
      <w:pPr>
        <w:ind w:left="8537" w:hanging="269"/>
      </w:pPr>
      <w:rPr>
        <w:rFonts w:hint="default"/>
        <w:lang w:val="en-US" w:eastAsia="en-US" w:bidi="ar-SA"/>
      </w:rPr>
    </w:lvl>
  </w:abstractNum>
  <w:abstractNum w:abstractNumId="31" w15:restartNumberingAfterBreak="0">
    <w:nsid w:val="798773F7"/>
    <w:multiLevelType w:val="hybridMultilevel"/>
    <w:tmpl w:val="217032D8"/>
    <w:lvl w:ilvl="0" w:tplc="D086570E">
      <w:start w:val="1"/>
      <w:numFmt w:val="decimal"/>
      <w:lvlText w:val="%1."/>
      <w:lvlJc w:val="left"/>
      <w:pPr>
        <w:ind w:left="1572" w:hanging="222"/>
      </w:pPr>
      <w:rPr>
        <w:rFonts w:ascii="Times New Roman" w:eastAsia="Times New Roman" w:hAnsi="Times New Roman" w:cs="Times New Roman" w:hint="default"/>
        <w:b/>
        <w:bCs/>
        <w:i w:val="0"/>
        <w:iCs w:val="0"/>
        <w:spacing w:val="0"/>
        <w:w w:val="100"/>
        <w:sz w:val="22"/>
        <w:szCs w:val="22"/>
        <w:lang w:val="en-US" w:eastAsia="en-US" w:bidi="ar-SA"/>
      </w:rPr>
    </w:lvl>
    <w:lvl w:ilvl="1" w:tplc="189A2198">
      <w:numFmt w:val="bullet"/>
      <w:lvlText w:val="•"/>
      <w:lvlJc w:val="left"/>
      <w:pPr>
        <w:ind w:left="1473" w:hanging="222"/>
      </w:pPr>
      <w:rPr>
        <w:rFonts w:hint="default"/>
        <w:lang w:val="en-US" w:eastAsia="en-US" w:bidi="ar-SA"/>
      </w:rPr>
    </w:lvl>
    <w:lvl w:ilvl="2" w:tplc="2B6AFFAA">
      <w:numFmt w:val="bullet"/>
      <w:lvlText w:val="•"/>
      <w:lvlJc w:val="left"/>
      <w:pPr>
        <w:ind w:left="2486" w:hanging="222"/>
      </w:pPr>
      <w:rPr>
        <w:rFonts w:hint="default"/>
        <w:lang w:val="en-US" w:eastAsia="en-US" w:bidi="ar-SA"/>
      </w:rPr>
    </w:lvl>
    <w:lvl w:ilvl="3" w:tplc="C30AD840">
      <w:numFmt w:val="bullet"/>
      <w:lvlText w:val="•"/>
      <w:lvlJc w:val="left"/>
      <w:pPr>
        <w:ind w:left="3499" w:hanging="222"/>
      </w:pPr>
      <w:rPr>
        <w:rFonts w:hint="default"/>
        <w:lang w:val="en-US" w:eastAsia="en-US" w:bidi="ar-SA"/>
      </w:rPr>
    </w:lvl>
    <w:lvl w:ilvl="4" w:tplc="C978B6CE">
      <w:numFmt w:val="bullet"/>
      <w:lvlText w:val="•"/>
      <w:lvlJc w:val="left"/>
      <w:pPr>
        <w:ind w:left="4512" w:hanging="222"/>
      </w:pPr>
      <w:rPr>
        <w:rFonts w:hint="default"/>
        <w:lang w:val="en-US" w:eastAsia="en-US" w:bidi="ar-SA"/>
      </w:rPr>
    </w:lvl>
    <w:lvl w:ilvl="5" w:tplc="A9D26544">
      <w:numFmt w:val="bullet"/>
      <w:lvlText w:val="•"/>
      <w:lvlJc w:val="left"/>
      <w:pPr>
        <w:ind w:left="5525" w:hanging="222"/>
      </w:pPr>
      <w:rPr>
        <w:rFonts w:hint="default"/>
        <w:lang w:val="en-US" w:eastAsia="en-US" w:bidi="ar-SA"/>
      </w:rPr>
    </w:lvl>
    <w:lvl w:ilvl="6" w:tplc="5EC8BB30">
      <w:numFmt w:val="bullet"/>
      <w:lvlText w:val="•"/>
      <w:lvlJc w:val="left"/>
      <w:pPr>
        <w:ind w:left="6538" w:hanging="222"/>
      </w:pPr>
      <w:rPr>
        <w:rFonts w:hint="default"/>
        <w:lang w:val="en-US" w:eastAsia="en-US" w:bidi="ar-SA"/>
      </w:rPr>
    </w:lvl>
    <w:lvl w:ilvl="7" w:tplc="A47EEBE6">
      <w:numFmt w:val="bullet"/>
      <w:lvlText w:val="•"/>
      <w:lvlJc w:val="left"/>
      <w:pPr>
        <w:ind w:left="7551" w:hanging="222"/>
      </w:pPr>
      <w:rPr>
        <w:rFonts w:hint="default"/>
        <w:lang w:val="en-US" w:eastAsia="en-US" w:bidi="ar-SA"/>
      </w:rPr>
    </w:lvl>
    <w:lvl w:ilvl="8" w:tplc="71A2DB3E">
      <w:numFmt w:val="bullet"/>
      <w:lvlText w:val="•"/>
      <w:lvlJc w:val="left"/>
      <w:pPr>
        <w:ind w:left="8564" w:hanging="222"/>
      </w:pPr>
      <w:rPr>
        <w:rFonts w:hint="default"/>
        <w:lang w:val="en-US" w:eastAsia="en-US" w:bidi="ar-SA"/>
      </w:rPr>
    </w:lvl>
  </w:abstractNum>
  <w:abstractNum w:abstractNumId="32" w15:restartNumberingAfterBreak="0">
    <w:nsid w:val="7AD50F30"/>
    <w:multiLevelType w:val="hybridMultilevel"/>
    <w:tmpl w:val="A06840F0"/>
    <w:lvl w:ilvl="0" w:tplc="B38477E6">
      <w:start w:val="1"/>
      <w:numFmt w:val="lowerLetter"/>
      <w:lvlText w:val="%1."/>
      <w:lvlJc w:val="left"/>
      <w:pPr>
        <w:ind w:left="1954" w:hanging="226"/>
      </w:pPr>
      <w:rPr>
        <w:rFonts w:ascii="Times New Roman" w:eastAsia="Times New Roman" w:hAnsi="Times New Roman" w:cs="Times New Roman" w:hint="default"/>
        <w:b w:val="0"/>
        <w:bCs w:val="0"/>
        <w:i w:val="0"/>
        <w:iCs w:val="0"/>
        <w:spacing w:val="-1"/>
        <w:w w:val="100"/>
        <w:sz w:val="24"/>
        <w:szCs w:val="24"/>
        <w:lang w:val="en-US" w:eastAsia="en-US" w:bidi="ar-SA"/>
      </w:rPr>
    </w:lvl>
    <w:lvl w:ilvl="1" w:tplc="136C7DCA">
      <w:numFmt w:val="bullet"/>
      <w:lvlText w:val="•"/>
      <w:lvlJc w:val="left"/>
      <w:pPr>
        <w:ind w:left="2779" w:hanging="226"/>
      </w:pPr>
      <w:rPr>
        <w:rFonts w:hint="default"/>
        <w:lang w:val="en-US" w:eastAsia="en-US" w:bidi="ar-SA"/>
      </w:rPr>
    </w:lvl>
    <w:lvl w:ilvl="2" w:tplc="1680A0EA">
      <w:numFmt w:val="bullet"/>
      <w:lvlText w:val="•"/>
      <w:lvlJc w:val="left"/>
      <w:pPr>
        <w:ind w:left="3598" w:hanging="226"/>
      </w:pPr>
      <w:rPr>
        <w:rFonts w:hint="default"/>
        <w:lang w:val="en-US" w:eastAsia="en-US" w:bidi="ar-SA"/>
      </w:rPr>
    </w:lvl>
    <w:lvl w:ilvl="3" w:tplc="D1AA00C2">
      <w:numFmt w:val="bullet"/>
      <w:lvlText w:val="•"/>
      <w:lvlJc w:val="left"/>
      <w:pPr>
        <w:ind w:left="4417" w:hanging="226"/>
      </w:pPr>
      <w:rPr>
        <w:rFonts w:hint="default"/>
        <w:lang w:val="en-US" w:eastAsia="en-US" w:bidi="ar-SA"/>
      </w:rPr>
    </w:lvl>
    <w:lvl w:ilvl="4" w:tplc="5CF0F778">
      <w:numFmt w:val="bullet"/>
      <w:lvlText w:val="•"/>
      <w:lvlJc w:val="left"/>
      <w:pPr>
        <w:ind w:left="5236" w:hanging="226"/>
      </w:pPr>
      <w:rPr>
        <w:rFonts w:hint="default"/>
        <w:lang w:val="en-US" w:eastAsia="en-US" w:bidi="ar-SA"/>
      </w:rPr>
    </w:lvl>
    <w:lvl w:ilvl="5" w:tplc="3D463184">
      <w:numFmt w:val="bullet"/>
      <w:lvlText w:val="•"/>
      <w:lvlJc w:val="left"/>
      <w:pPr>
        <w:ind w:left="6055" w:hanging="226"/>
      </w:pPr>
      <w:rPr>
        <w:rFonts w:hint="default"/>
        <w:lang w:val="en-US" w:eastAsia="en-US" w:bidi="ar-SA"/>
      </w:rPr>
    </w:lvl>
    <w:lvl w:ilvl="6" w:tplc="1A82328E">
      <w:numFmt w:val="bullet"/>
      <w:lvlText w:val="•"/>
      <w:lvlJc w:val="left"/>
      <w:pPr>
        <w:ind w:left="6874" w:hanging="226"/>
      </w:pPr>
      <w:rPr>
        <w:rFonts w:hint="default"/>
        <w:lang w:val="en-US" w:eastAsia="en-US" w:bidi="ar-SA"/>
      </w:rPr>
    </w:lvl>
    <w:lvl w:ilvl="7" w:tplc="BC9EB028">
      <w:numFmt w:val="bullet"/>
      <w:lvlText w:val="•"/>
      <w:lvlJc w:val="left"/>
      <w:pPr>
        <w:ind w:left="7693" w:hanging="226"/>
      </w:pPr>
      <w:rPr>
        <w:rFonts w:hint="default"/>
        <w:lang w:val="en-US" w:eastAsia="en-US" w:bidi="ar-SA"/>
      </w:rPr>
    </w:lvl>
    <w:lvl w:ilvl="8" w:tplc="69D8E8BE">
      <w:numFmt w:val="bullet"/>
      <w:lvlText w:val="•"/>
      <w:lvlJc w:val="left"/>
      <w:pPr>
        <w:ind w:left="8512" w:hanging="226"/>
      </w:pPr>
      <w:rPr>
        <w:rFonts w:hint="default"/>
        <w:lang w:val="en-US" w:eastAsia="en-US" w:bidi="ar-SA"/>
      </w:rPr>
    </w:lvl>
  </w:abstractNum>
  <w:num w:numId="1">
    <w:abstractNumId w:val="0"/>
  </w:num>
  <w:num w:numId="2">
    <w:abstractNumId w:val="31"/>
  </w:num>
  <w:num w:numId="3">
    <w:abstractNumId w:val="14"/>
  </w:num>
  <w:num w:numId="4">
    <w:abstractNumId w:val="27"/>
  </w:num>
  <w:num w:numId="5">
    <w:abstractNumId w:val="25"/>
  </w:num>
  <w:num w:numId="6">
    <w:abstractNumId w:val="6"/>
  </w:num>
  <w:num w:numId="7">
    <w:abstractNumId w:val="32"/>
  </w:num>
  <w:num w:numId="8">
    <w:abstractNumId w:val="18"/>
  </w:num>
  <w:num w:numId="9">
    <w:abstractNumId w:val="28"/>
  </w:num>
  <w:num w:numId="10">
    <w:abstractNumId w:val="10"/>
  </w:num>
  <w:num w:numId="11">
    <w:abstractNumId w:val="1"/>
  </w:num>
  <w:num w:numId="12">
    <w:abstractNumId w:val="30"/>
  </w:num>
  <w:num w:numId="13">
    <w:abstractNumId w:val="11"/>
  </w:num>
  <w:num w:numId="14">
    <w:abstractNumId w:val="17"/>
  </w:num>
  <w:num w:numId="15">
    <w:abstractNumId w:val="22"/>
  </w:num>
  <w:num w:numId="16">
    <w:abstractNumId w:val="20"/>
  </w:num>
  <w:num w:numId="17">
    <w:abstractNumId w:val="12"/>
  </w:num>
  <w:num w:numId="18">
    <w:abstractNumId w:val="19"/>
  </w:num>
  <w:num w:numId="19">
    <w:abstractNumId w:val="8"/>
  </w:num>
  <w:num w:numId="20">
    <w:abstractNumId w:val="24"/>
  </w:num>
  <w:num w:numId="21">
    <w:abstractNumId w:val="13"/>
  </w:num>
  <w:num w:numId="22">
    <w:abstractNumId w:val="5"/>
  </w:num>
  <w:num w:numId="23">
    <w:abstractNumId w:val="29"/>
  </w:num>
  <w:num w:numId="24">
    <w:abstractNumId w:val="21"/>
  </w:num>
  <w:num w:numId="25">
    <w:abstractNumId w:val="16"/>
  </w:num>
  <w:num w:numId="26">
    <w:abstractNumId w:val="3"/>
  </w:num>
  <w:num w:numId="27">
    <w:abstractNumId w:val="26"/>
  </w:num>
  <w:num w:numId="28">
    <w:abstractNumId w:val="7"/>
  </w:num>
  <w:num w:numId="29">
    <w:abstractNumId w:val="4"/>
  </w:num>
  <w:num w:numId="30">
    <w:abstractNumId w:val="2"/>
  </w:num>
  <w:num w:numId="31">
    <w:abstractNumId w:val="9"/>
  </w:num>
  <w:num w:numId="32">
    <w:abstractNumId w:val="15"/>
  </w:num>
  <w:num w:numId="33">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0sTAwM7C0NLW0tDBX0lEKTi0uzszPAykwrAUAaWnToSwAAAA="/>
  </w:docVars>
  <w:rsids>
    <w:rsidRoot w:val="00851BBC"/>
    <w:rsid w:val="00004500"/>
    <w:rsid w:val="000049D2"/>
    <w:rsid w:val="00004F43"/>
    <w:rsid w:val="00012071"/>
    <w:rsid w:val="00013B5C"/>
    <w:rsid w:val="00016BC7"/>
    <w:rsid w:val="000201DF"/>
    <w:rsid w:val="000206CB"/>
    <w:rsid w:val="00023672"/>
    <w:rsid w:val="00023990"/>
    <w:rsid w:val="0003470B"/>
    <w:rsid w:val="000369DA"/>
    <w:rsid w:val="00036DFE"/>
    <w:rsid w:val="00040DE5"/>
    <w:rsid w:val="00042979"/>
    <w:rsid w:val="00045678"/>
    <w:rsid w:val="000462A1"/>
    <w:rsid w:val="00046BD6"/>
    <w:rsid w:val="00050D40"/>
    <w:rsid w:val="00052D82"/>
    <w:rsid w:val="00053C1F"/>
    <w:rsid w:val="00054A60"/>
    <w:rsid w:val="00063C67"/>
    <w:rsid w:val="0006627E"/>
    <w:rsid w:val="000677E4"/>
    <w:rsid w:val="000746B0"/>
    <w:rsid w:val="000753D4"/>
    <w:rsid w:val="000754CC"/>
    <w:rsid w:val="0007571E"/>
    <w:rsid w:val="000757BF"/>
    <w:rsid w:val="00080EBA"/>
    <w:rsid w:val="00081B5F"/>
    <w:rsid w:val="000849D9"/>
    <w:rsid w:val="0008600D"/>
    <w:rsid w:val="000866DA"/>
    <w:rsid w:val="00086A8A"/>
    <w:rsid w:val="00092CF2"/>
    <w:rsid w:val="00093550"/>
    <w:rsid w:val="00095F43"/>
    <w:rsid w:val="00097207"/>
    <w:rsid w:val="0009770F"/>
    <w:rsid w:val="000A0DCF"/>
    <w:rsid w:val="000A3310"/>
    <w:rsid w:val="000A3CF3"/>
    <w:rsid w:val="000A3FD1"/>
    <w:rsid w:val="000A4871"/>
    <w:rsid w:val="000A4A83"/>
    <w:rsid w:val="000A5268"/>
    <w:rsid w:val="000A7A44"/>
    <w:rsid w:val="000B33A1"/>
    <w:rsid w:val="000B344E"/>
    <w:rsid w:val="000C01EA"/>
    <w:rsid w:val="000C0B9E"/>
    <w:rsid w:val="000C1FE2"/>
    <w:rsid w:val="000C2E7E"/>
    <w:rsid w:val="000C33A1"/>
    <w:rsid w:val="000D53A1"/>
    <w:rsid w:val="000E4244"/>
    <w:rsid w:val="000E44CC"/>
    <w:rsid w:val="000E6AF5"/>
    <w:rsid w:val="000F1627"/>
    <w:rsid w:val="000F2EB7"/>
    <w:rsid w:val="00101D58"/>
    <w:rsid w:val="00104F05"/>
    <w:rsid w:val="00106A75"/>
    <w:rsid w:val="001108D8"/>
    <w:rsid w:val="00112227"/>
    <w:rsid w:val="001129A0"/>
    <w:rsid w:val="001162DB"/>
    <w:rsid w:val="001201D8"/>
    <w:rsid w:val="001217D5"/>
    <w:rsid w:val="001226AF"/>
    <w:rsid w:val="00122BC8"/>
    <w:rsid w:val="001245B3"/>
    <w:rsid w:val="00131B75"/>
    <w:rsid w:val="00134DDF"/>
    <w:rsid w:val="00140383"/>
    <w:rsid w:val="00143229"/>
    <w:rsid w:val="00143722"/>
    <w:rsid w:val="001443E4"/>
    <w:rsid w:val="0015132A"/>
    <w:rsid w:val="0015557B"/>
    <w:rsid w:val="00157826"/>
    <w:rsid w:val="001615CB"/>
    <w:rsid w:val="0016182C"/>
    <w:rsid w:val="00164B91"/>
    <w:rsid w:val="00165424"/>
    <w:rsid w:val="001708C1"/>
    <w:rsid w:val="0017435A"/>
    <w:rsid w:val="001748DD"/>
    <w:rsid w:val="00176233"/>
    <w:rsid w:val="00181297"/>
    <w:rsid w:val="00192694"/>
    <w:rsid w:val="00197118"/>
    <w:rsid w:val="001A062B"/>
    <w:rsid w:val="001A7751"/>
    <w:rsid w:val="001B0005"/>
    <w:rsid w:val="001B090A"/>
    <w:rsid w:val="001B0942"/>
    <w:rsid w:val="001B2A41"/>
    <w:rsid w:val="001C0A11"/>
    <w:rsid w:val="001C1516"/>
    <w:rsid w:val="001C5E5E"/>
    <w:rsid w:val="001D1290"/>
    <w:rsid w:val="001D1DF2"/>
    <w:rsid w:val="001D1EA6"/>
    <w:rsid w:val="001D4601"/>
    <w:rsid w:val="001D4B88"/>
    <w:rsid w:val="001D5493"/>
    <w:rsid w:val="001D7148"/>
    <w:rsid w:val="001D79D0"/>
    <w:rsid w:val="001E0824"/>
    <w:rsid w:val="001E389A"/>
    <w:rsid w:val="001E498F"/>
    <w:rsid w:val="001E5AC2"/>
    <w:rsid w:val="001E5BAA"/>
    <w:rsid w:val="001E5DEE"/>
    <w:rsid w:val="001E7422"/>
    <w:rsid w:val="001F006D"/>
    <w:rsid w:val="001F1E54"/>
    <w:rsid w:val="001F287B"/>
    <w:rsid w:val="0020057B"/>
    <w:rsid w:val="00200DF8"/>
    <w:rsid w:val="00200F5D"/>
    <w:rsid w:val="0020224D"/>
    <w:rsid w:val="002024D6"/>
    <w:rsid w:val="00203070"/>
    <w:rsid w:val="002031BB"/>
    <w:rsid w:val="002032FC"/>
    <w:rsid w:val="0020357F"/>
    <w:rsid w:val="0020450B"/>
    <w:rsid w:val="002046A6"/>
    <w:rsid w:val="002048C9"/>
    <w:rsid w:val="002069F1"/>
    <w:rsid w:val="00211B4B"/>
    <w:rsid w:val="00212098"/>
    <w:rsid w:val="002135A5"/>
    <w:rsid w:val="002149AE"/>
    <w:rsid w:val="00222819"/>
    <w:rsid w:val="00224AD1"/>
    <w:rsid w:val="00232C05"/>
    <w:rsid w:val="002363A6"/>
    <w:rsid w:val="00236969"/>
    <w:rsid w:val="00240622"/>
    <w:rsid w:val="00240BEC"/>
    <w:rsid w:val="002415DA"/>
    <w:rsid w:val="002446CD"/>
    <w:rsid w:val="00244DA9"/>
    <w:rsid w:val="00245A8B"/>
    <w:rsid w:val="0024702F"/>
    <w:rsid w:val="002470F4"/>
    <w:rsid w:val="00247641"/>
    <w:rsid w:val="00252D2F"/>
    <w:rsid w:val="002603C1"/>
    <w:rsid w:val="0026162D"/>
    <w:rsid w:val="00262986"/>
    <w:rsid w:val="002655EA"/>
    <w:rsid w:val="00265F71"/>
    <w:rsid w:val="00265FC0"/>
    <w:rsid w:val="00267FA2"/>
    <w:rsid w:val="00271539"/>
    <w:rsid w:val="002739E2"/>
    <w:rsid w:val="00277DC0"/>
    <w:rsid w:val="002808C6"/>
    <w:rsid w:val="00282379"/>
    <w:rsid w:val="00282DB6"/>
    <w:rsid w:val="00296EB6"/>
    <w:rsid w:val="002A58D6"/>
    <w:rsid w:val="002B48F5"/>
    <w:rsid w:val="002B69DD"/>
    <w:rsid w:val="002C00AE"/>
    <w:rsid w:val="002C24A8"/>
    <w:rsid w:val="002C3D48"/>
    <w:rsid w:val="002C4FD2"/>
    <w:rsid w:val="002C6D28"/>
    <w:rsid w:val="002C7724"/>
    <w:rsid w:val="002C795C"/>
    <w:rsid w:val="002D0B12"/>
    <w:rsid w:val="002D16A4"/>
    <w:rsid w:val="002D4A14"/>
    <w:rsid w:val="002D6187"/>
    <w:rsid w:val="002E005C"/>
    <w:rsid w:val="002E1D69"/>
    <w:rsid w:val="002E34AF"/>
    <w:rsid w:val="002E7751"/>
    <w:rsid w:val="002E7FFD"/>
    <w:rsid w:val="002F1945"/>
    <w:rsid w:val="002F3F4C"/>
    <w:rsid w:val="002F4116"/>
    <w:rsid w:val="00302729"/>
    <w:rsid w:val="00307A51"/>
    <w:rsid w:val="00311CF6"/>
    <w:rsid w:val="00312A56"/>
    <w:rsid w:val="00314FD9"/>
    <w:rsid w:val="0031692C"/>
    <w:rsid w:val="00316FA4"/>
    <w:rsid w:val="00326696"/>
    <w:rsid w:val="003302A0"/>
    <w:rsid w:val="00331EA8"/>
    <w:rsid w:val="00333905"/>
    <w:rsid w:val="003429EA"/>
    <w:rsid w:val="003440B4"/>
    <w:rsid w:val="00344B99"/>
    <w:rsid w:val="00345AB1"/>
    <w:rsid w:val="00350FCA"/>
    <w:rsid w:val="0035243E"/>
    <w:rsid w:val="00353A40"/>
    <w:rsid w:val="003574E3"/>
    <w:rsid w:val="0036048C"/>
    <w:rsid w:val="00360FD6"/>
    <w:rsid w:val="0036493E"/>
    <w:rsid w:val="00372877"/>
    <w:rsid w:val="00373705"/>
    <w:rsid w:val="00375B5A"/>
    <w:rsid w:val="00376668"/>
    <w:rsid w:val="003768C9"/>
    <w:rsid w:val="003842CD"/>
    <w:rsid w:val="0038514C"/>
    <w:rsid w:val="003857F0"/>
    <w:rsid w:val="003872D3"/>
    <w:rsid w:val="00392FFB"/>
    <w:rsid w:val="003934F8"/>
    <w:rsid w:val="00396964"/>
    <w:rsid w:val="003A4E43"/>
    <w:rsid w:val="003A6074"/>
    <w:rsid w:val="003A6AD8"/>
    <w:rsid w:val="003B358A"/>
    <w:rsid w:val="003B4001"/>
    <w:rsid w:val="003B48B3"/>
    <w:rsid w:val="003B5B1D"/>
    <w:rsid w:val="003B7687"/>
    <w:rsid w:val="003C0DC3"/>
    <w:rsid w:val="003C2215"/>
    <w:rsid w:val="003C2AF6"/>
    <w:rsid w:val="003C3672"/>
    <w:rsid w:val="003C4BD7"/>
    <w:rsid w:val="003C552D"/>
    <w:rsid w:val="003C666F"/>
    <w:rsid w:val="003D0413"/>
    <w:rsid w:val="003D0E1F"/>
    <w:rsid w:val="003D26B8"/>
    <w:rsid w:val="003D3549"/>
    <w:rsid w:val="003D4FBB"/>
    <w:rsid w:val="003E0F21"/>
    <w:rsid w:val="003F043C"/>
    <w:rsid w:val="003F6A0E"/>
    <w:rsid w:val="00400CF0"/>
    <w:rsid w:val="00404282"/>
    <w:rsid w:val="00406BF3"/>
    <w:rsid w:val="0040769F"/>
    <w:rsid w:val="00411051"/>
    <w:rsid w:val="004114BD"/>
    <w:rsid w:val="00417369"/>
    <w:rsid w:val="004233A3"/>
    <w:rsid w:val="004233E4"/>
    <w:rsid w:val="00444B9D"/>
    <w:rsid w:val="0045127E"/>
    <w:rsid w:val="00451CBE"/>
    <w:rsid w:val="00454CF4"/>
    <w:rsid w:val="00460439"/>
    <w:rsid w:val="00465E6A"/>
    <w:rsid w:val="00465FF2"/>
    <w:rsid w:val="00472262"/>
    <w:rsid w:val="00472399"/>
    <w:rsid w:val="004738D3"/>
    <w:rsid w:val="0048431F"/>
    <w:rsid w:val="004857FF"/>
    <w:rsid w:val="00486F95"/>
    <w:rsid w:val="004924A1"/>
    <w:rsid w:val="00492CC0"/>
    <w:rsid w:val="00492EED"/>
    <w:rsid w:val="00494839"/>
    <w:rsid w:val="00495001"/>
    <w:rsid w:val="00495909"/>
    <w:rsid w:val="00496C68"/>
    <w:rsid w:val="004A15D3"/>
    <w:rsid w:val="004A4A7F"/>
    <w:rsid w:val="004A58C2"/>
    <w:rsid w:val="004A5FB2"/>
    <w:rsid w:val="004A6789"/>
    <w:rsid w:val="004A6B6A"/>
    <w:rsid w:val="004B6D83"/>
    <w:rsid w:val="004B7408"/>
    <w:rsid w:val="004C201E"/>
    <w:rsid w:val="004C293E"/>
    <w:rsid w:val="004C5253"/>
    <w:rsid w:val="004C5950"/>
    <w:rsid w:val="004D0409"/>
    <w:rsid w:val="004D0431"/>
    <w:rsid w:val="004D0AA8"/>
    <w:rsid w:val="004D0FEB"/>
    <w:rsid w:val="004D2E65"/>
    <w:rsid w:val="004D52A1"/>
    <w:rsid w:val="004D6C55"/>
    <w:rsid w:val="004E1AD7"/>
    <w:rsid w:val="004E3DA7"/>
    <w:rsid w:val="004E5960"/>
    <w:rsid w:val="004E6630"/>
    <w:rsid w:val="004F247F"/>
    <w:rsid w:val="004F7628"/>
    <w:rsid w:val="004F78F6"/>
    <w:rsid w:val="004F7D06"/>
    <w:rsid w:val="00501F14"/>
    <w:rsid w:val="00504944"/>
    <w:rsid w:val="0050647E"/>
    <w:rsid w:val="00513BFC"/>
    <w:rsid w:val="0052135B"/>
    <w:rsid w:val="00521FFB"/>
    <w:rsid w:val="00524593"/>
    <w:rsid w:val="00527578"/>
    <w:rsid w:val="00530D42"/>
    <w:rsid w:val="00530FEB"/>
    <w:rsid w:val="005348B9"/>
    <w:rsid w:val="0053660A"/>
    <w:rsid w:val="00541497"/>
    <w:rsid w:val="00541EA6"/>
    <w:rsid w:val="00542149"/>
    <w:rsid w:val="00542446"/>
    <w:rsid w:val="005537D5"/>
    <w:rsid w:val="00556AFB"/>
    <w:rsid w:val="005574BE"/>
    <w:rsid w:val="00557E4E"/>
    <w:rsid w:val="00560538"/>
    <w:rsid w:val="00563B3E"/>
    <w:rsid w:val="00566F3B"/>
    <w:rsid w:val="00567E07"/>
    <w:rsid w:val="00570846"/>
    <w:rsid w:val="00573532"/>
    <w:rsid w:val="00573EC9"/>
    <w:rsid w:val="00573FE1"/>
    <w:rsid w:val="0057653D"/>
    <w:rsid w:val="00576611"/>
    <w:rsid w:val="0057690F"/>
    <w:rsid w:val="00576F15"/>
    <w:rsid w:val="00583E90"/>
    <w:rsid w:val="00587C69"/>
    <w:rsid w:val="0059074C"/>
    <w:rsid w:val="00593FEB"/>
    <w:rsid w:val="00595102"/>
    <w:rsid w:val="005A0D3F"/>
    <w:rsid w:val="005A5D55"/>
    <w:rsid w:val="005A7E89"/>
    <w:rsid w:val="005B5A51"/>
    <w:rsid w:val="005B5FB9"/>
    <w:rsid w:val="005C2E82"/>
    <w:rsid w:val="005C6E70"/>
    <w:rsid w:val="005C7AAA"/>
    <w:rsid w:val="005D3B17"/>
    <w:rsid w:val="005D3F1E"/>
    <w:rsid w:val="005D69DD"/>
    <w:rsid w:val="005D713A"/>
    <w:rsid w:val="005E2F3B"/>
    <w:rsid w:val="005E3920"/>
    <w:rsid w:val="005E65B5"/>
    <w:rsid w:val="005F1212"/>
    <w:rsid w:val="005F408A"/>
    <w:rsid w:val="005F7331"/>
    <w:rsid w:val="00604F72"/>
    <w:rsid w:val="00611C63"/>
    <w:rsid w:val="00612723"/>
    <w:rsid w:val="00616EA6"/>
    <w:rsid w:val="006177A0"/>
    <w:rsid w:val="0062218B"/>
    <w:rsid w:val="00625CF1"/>
    <w:rsid w:val="00625EC0"/>
    <w:rsid w:val="00627890"/>
    <w:rsid w:val="00634520"/>
    <w:rsid w:val="00635EF3"/>
    <w:rsid w:val="006409A0"/>
    <w:rsid w:val="00642DF7"/>
    <w:rsid w:val="006464C8"/>
    <w:rsid w:val="0064723F"/>
    <w:rsid w:val="006476B3"/>
    <w:rsid w:val="00647B26"/>
    <w:rsid w:val="00651031"/>
    <w:rsid w:val="00651F15"/>
    <w:rsid w:val="006539B0"/>
    <w:rsid w:val="00663161"/>
    <w:rsid w:val="006637C0"/>
    <w:rsid w:val="00663F90"/>
    <w:rsid w:val="00664384"/>
    <w:rsid w:val="0066635E"/>
    <w:rsid w:val="00666A44"/>
    <w:rsid w:val="0067190E"/>
    <w:rsid w:val="00672C7C"/>
    <w:rsid w:val="00674CE0"/>
    <w:rsid w:val="00675676"/>
    <w:rsid w:val="006845B0"/>
    <w:rsid w:val="00684E39"/>
    <w:rsid w:val="00684F91"/>
    <w:rsid w:val="00692CD1"/>
    <w:rsid w:val="00694122"/>
    <w:rsid w:val="00697CAA"/>
    <w:rsid w:val="006A17AB"/>
    <w:rsid w:val="006A6DEE"/>
    <w:rsid w:val="006A70A0"/>
    <w:rsid w:val="006B0C1C"/>
    <w:rsid w:val="006B3686"/>
    <w:rsid w:val="006C14DB"/>
    <w:rsid w:val="006C641F"/>
    <w:rsid w:val="006D055F"/>
    <w:rsid w:val="006D111E"/>
    <w:rsid w:val="006D2910"/>
    <w:rsid w:val="006D7A12"/>
    <w:rsid w:val="006E1410"/>
    <w:rsid w:val="006E4A0F"/>
    <w:rsid w:val="006F0916"/>
    <w:rsid w:val="006F2172"/>
    <w:rsid w:val="006F2C29"/>
    <w:rsid w:val="006F3DC5"/>
    <w:rsid w:val="006F5625"/>
    <w:rsid w:val="006F6689"/>
    <w:rsid w:val="007010F7"/>
    <w:rsid w:val="0070217E"/>
    <w:rsid w:val="00703597"/>
    <w:rsid w:val="00704DE7"/>
    <w:rsid w:val="00705F44"/>
    <w:rsid w:val="007065FE"/>
    <w:rsid w:val="00710333"/>
    <w:rsid w:val="00713133"/>
    <w:rsid w:val="00713640"/>
    <w:rsid w:val="0071397A"/>
    <w:rsid w:val="00720F25"/>
    <w:rsid w:val="00722346"/>
    <w:rsid w:val="00722A0F"/>
    <w:rsid w:val="00726972"/>
    <w:rsid w:val="0072790E"/>
    <w:rsid w:val="0073022C"/>
    <w:rsid w:val="00731440"/>
    <w:rsid w:val="00733C97"/>
    <w:rsid w:val="0073560C"/>
    <w:rsid w:val="0073582E"/>
    <w:rsid w:val="00743377"/>
    <w:rsid w:val="007465C1"/>
    <w:rsid w:val="007531BA"/>
    <w:rsid w:val="00756CEC"/>
    <w:rsid w:val="00757908"/>
    <w:rsid w:val="00761E32"/>
    <w:rsid w:val="00770407"/>
    <w:rsid w:val="0077169D"/>
    <w:rsid w:val="007736C6"/>
    <w:rsid w:val="007762D0"/>
    <w:rsid w:val="007764BF"/>
    <w:rsid w:val="00777933"/>
    <w:rsid w:val="00782D67"/>
    <w:rsid w:val="00783569"/>
    <w:rsid w:val="00785739"/>
    <w:rsid w:val="00787CEC"/>
    <w:rsid w:val="00790FAF"/>
    <w:rsid w:val="00795E78"/>
    <w:rsid w:val="007A2F42"/>
    <w:rsid w:val="007A30F5"/>
    <w:rsid w:val="007A416B"/>
    <w:rsid w:val="007A7291"/>
    <w:rsid w:val="007A74FC"/>
    <w:rsid w:val="007B003D"/>
    <w:rsid w:val="007B08D0"/>
    <w:rsid w:val="007B1246"/>
    <w:rsid w:val="007B2DE2"/>
    <w:rsid w:val="007B5AC3"/>
    <w:rsid w:val="007C0099"/>
    <w:rsid w:val="007C145F"/>
    <w:rsid w:val="007C166D"/>
    <w:rsid w:val="007C2AA1"/>
    <w:rsid w:val="007C57B9"/>
    <w:rsid w:val="007D189E"/>
    <w:rsid w:val="007D37DA"/>
    <w:rsid w:val="007D39DC"/>
    <w:rsid w:val="007D7491"/>
    <w:rsid w:val="007E5224"/>
    <w:rsid w:val="007E5D2C"/>
    <w:rsid w:val="007F23DB"/>
    <w:rsid w:val="007F3903"/>
    <w:rsid w:val="007F4370"/>
    <w:rsid w:val="007F5695"/>
    <w:rsid w:val="007F5CB6"/>
    <w:rsid w:val="007F713C"/>
    <w:rsid w:val="00802514"/>
    <w:rsid w:val="0080426A"/>
    <w:rsid w:val="00813EDB"/>
    <w:rsid w:val="00814857"/>
    <w:rsid w:val="00815567"/>
    <w:rsid w:val="00820931"/>
    <w:rsid w:val="008245CA"/>
    <w:rsid w:val="00824A7D"/>
    <w:rsid w:val="00826833"/>
    <w:rsid w:val="00830EA4"/>
    <w:rsid w:val="008333FC"/>
    <w:rsid w:val="00834826"/>
    <w:rsid w:val="00835407"/>
    <w:rsid w:val="008356DB"/>
    <w:rsid w:val="008364A9"/>
    <w:rsid w:val="00841113"/>
    <w:rsid w:val="00843F96"/>
    <w:rsid w:val="008459B7"/>
    <w:rsid w:val="0085134A"/>
    <w:rsid w:val="00851BBC"/>
    <w:rsid w:val="00853DF7"/>
    <w:rsid w:val="008550D1"/>
    <w:rsid w:val="008553B6"/>
    <w:rsid w:val="0086272F"/>
    <w:rsid w:val="0086349B"/>
    <w:rsid w:val="00865A1E"/>
    <w:rsid w:val="00866338"/>
    <w:rsid w:val="00866A45"/>
    <w:rsid w:val="008676B6"/>
    <w:rsid w:val="00867A54"/>
    <w:rsid w:val="008705DD"/>
    <w:rsid w:val="00871003"/>
    <w:rsid w:val="008713CC"/>
    <w:rsid w:val="0087404B"/>
    <w:rsid w:val="00876EA3"/>
    <w:rsid w:val="00882AD3"/>
    <w:rsid w:val="008852D6"/>
    <w:rsid w:val="00885307"/>
    <w:rsid w:val="00885DAF"/>
    <w:rsid w:val="00886B18"/>
    <w:rsid w:val="00886FBF"/>
    <w:rsid w:val="008961F2"/>
    <w:rsid w:val="00897174"/>
    <w:rsid w:val="008A09D3"/>
    <w:rsid w:val="008A37A4"/>
    <w:rsid w:val="008A3F78"/>
    <w:rsid w:val="008A67AA"/>
    <w:rsid w:val="008A6B36"/>
    <w:rsid w:val="008A79B0"/>
    <w:rsid w:val="008B210D"/>
    <w:rsid w:val="008B2C63"/>
    <w:rsid w:val="008B6A9E"/>
    <w:rsid w:val="008B73C1"/>
    <w:rsid w:val="008B7E71"/>
    <w:rsid w:val="008C06EF"/>
    <w:rsid w:val="008C111B"/>
    <w:rsid w:val="008C1207"/>
    <w:rsid w:val="008C25E0"/>
    <w:rsid w:val="008C2C0A"/>
    <w:rsid w:val="008C4D71"/>
    <w:rsid w:val="008C6E4F"/>
    <w:rsid w:val="008C703F"/>
    <w:rsid w:val="008D0740"/>
    <w:rsid w:val="008D2C61"/>
    <w:rsid w:val="008D747A"/>
    <w:rsid w:val="008E46D9"/>
    <w:rsid w:val="008E623E"/>
    <w:rsid w:val="008E6FA6"/>
    <w:rsid w:val="008E7EE8"/>
    <w:rsid w:val="008F06B0"/>
    <w:rsid w:val="008F40D6"/>
    <w:rsid w:val="008F48DC"/>
    <w:rsid w:val="008F4ADB"/>
    <w:rsid w:val="008F75F0"/>
    <w:rsid w:val="00901550"/>
    <w:rsid w:val="0090232B"/>
    <w:rsid w:val="00904E8C"/>
    <w:rsid w:val="00910879"/>
    <w:rsid w:val="00917F50"/>
    <w:rsid w:val="00920170"/>
    <w:rsid w:val="009205D6"/>
    <w:rsid w:val="0092622D"/>
    <w:rsid w:val="009279A1"/>
    <w:rsid w:val="00931B82"/>
    <w:rsid w:val="00934750"/>
    <w:rsid w:val="009431DA"/>
    <w:rsid w:val="00944CBE"/>
    <w:rsid w:val="00944E3C"/>
    <w:rsid w:val="0094628C"/>
    <w:rsid w:val="00946A04"/>
    <w:rsid w:val="00947CC5"/>
    <w:rsid w:val="009520B8"/>
    <w:rsid w:val="00953342"/>
    <w:rsid w:val="00953CF6"/>
    <w:rsid w:val="00956470"/>
    <w:rsid w:val="009579AB"/>
    <w:rsid w:val="00957BE9"/>
    <w:rsid w:val="0096031B"/>
    <w:rsid w:val="009615F2"/>
    <w:rsid w:val="0097439D"/>
    <w:rsid w:val="00974753"/>
    <w:rsid w:val="00975C93"/>
    <w:rsid w:val="009777A9"/>
    <w:rsid w:val="00977902"/>
    <w:rsid w:val="009836C7"/>
    <w:rsid w:val="0099404F"/>
    <w:rsid w:val="0099547C"/>
    <w:rsid w:val="00997771"/>
    <w:rsid w:val="009A10D5"/>
    <w:rsid w:val="009A50D4"/>
    <w:rsid w:val="009A664A"/>
    <w:rsid w:val="009A6DCF"/>
    <w:rsid w:val="009B0CE3"/>
    <w:rsid w:val="009B35F1"/>
    <w:rsid w:val="009B3DC8"/>
    <w:rsid w:val="009E3CDB"/>
    <w:rsid w:val="009E4778"/>
    <w:rsid w:val="009E68E8"/>
    <w:rsid w:val="009E7246"/>
    <w:rsid w:val="009F2311"/>
    <w:rsid w:val="009F30C8"/>
    <w:rsid w:val="009F4D97"/>
    <w:rsid w:val="009F5F17"/>
    <w:rsid w:val="00A0391A"/>
    <w:rsid w:val="00A05C2C"/>
    <w:rsid w:val="00A06796"/>
    <w:rsid w:val="00A07181"/>
    <w:rsid w:val="00A10E74"/>
    <w:rsid w:val="00A122E1"/>
    <w:rsid w:val="00A20436"/>
    <w:rsid w:val="00A222D7"/>
    <w:rsid w:val="00A23FA4"/>
    <w:rsid w:val="00A304D4"/>
    <w:rsid w:val="00A307F5"/>
    <w:rsid w:val="00A31FCD"/>
    <w:rsid w:val="00A32D88"/>
    <w:rsid w:val="00A404D8"/>
    <w:rsid w:val="00A43495"/>
    <w:rsid w:val="00A46A9F"/>
    <w:rsid w:val="00A47955"/>
    <w:rsid w:val="00A506A9"/>
    <w:rsid w:val="00A5139E"/>
    <w:rsid w:val="00A54AA6"/>
    <w:rsid w:val="00A56FAD"/>
    <w:rsid w:val="00A56FBD"/>
    <w:rsid w:val="00A57741"/>
    <w:rsid w:val="00A60151"/>
    <w:rsid w:val="00A655F6"/>
    <w:rsid w:val="00A75197"/>
    <w:rsid w:val="00A76B79"/>
    <w:rsid w:val="00A80452"/>
    <w:rsid w:val="00A80CD0"/>
    <w:rsid w:val="00A83361"/>
    <w:rsid w:val="00A83C05"/>
    <w:rsid w:val="00A8497F"/>
    <w:rsid w:val="00A9078E"/>
    <w:rsid w:val="00A91314"/>
    <w:rsid w:val="00A92FD0"/>
    <w:rsid w:val="00A94042"/>
    <w:rsid w:val="00A96237"/>
    <w:rsid w:val="00A96358"/>
    <w:rsid w:val="00AA6D28"/>
    <w:rsid w:val="00AA71E6"/>
    <w:rsid w:val="00AB126C"/>
    <w:rsid w:val="00AB21B8"/>
    <w:rsid w:val="00AB34EB"/>
    <w:rsid w:val="00AC015F"/>
    <w:rsid w:val="00AC0F00"/>
    <w:rsid w:val="00AC2247"/>
    <w:rsid w:val="00AC4E24"/>
    <w:rsid w:val="00AC66FD"/>
    <w:rsid w:val="00AC6AD4"/>
    <w:rsid w:val="00AC7221"/>
    <w:rsid w:val="00AD29CA"/>
    <w:rsid w:val="00AD475E"/>
    <w:rsid w:val="00AD54EC"/>
    <w:rsid w:val="00AD5A03"/>
    <w:rsid w:val="00AD711F"/>
    <w:rsid w:val="00AE053F"/>
    <w:rsid w:val="00AE5B08"/>
    <w:rsid w:val="00AF37C0"/>
    <w:rsid w:val="00AF5377"/>
    <w:rsid w:val="00AF554C"/>
    <w:rsid w:val="00AF6042"/>
    <w:rsid w:val="00AF6263"/>
    <w:rsid w:val="00AF6D70"/>
    <w:rsid w:val="00AF7059"/>
    <w:rsid w:val="00B00F4A"/>
    <w:rsid w:val="00B02F85"/>
    <w:rsid w:val="00B038D7"/>
    <w:rsid w:val="00B05409"/>
    <w:rsid w:val="00B12B83"/>
    <w:rsid w:val="00B132E0"/>
    <w:rsid w:val="00B14996"/>
    <w:rsid w:val="00B14D54"/>
    <w:rsid w:val="00B159BF"/>
    <w:rsid w:val="00B17EC8"/>
    <w:rsid w:val="00B2450A"/>
    <w:rsid w:val="00B25059"/>
    <w:rsid w:val="00B27696"/>
    <w:rsid w:val="00B30118"/>
    <w:rsid w:val="00B312FF"/>
    <w:rsid w:val="00B34CFB"/>
    <w:rsid w:val="00B35ADC"/>
    <w:rsid w:val="00B375B3"/>
    <w:rsid w:val="00B4740A"/>
    <w:rsid w:val="00B50C05"/>
    <w:rsid w:val="00B525A7"/>
    <w:rsid w:val="00B52C40"/>
    <w:rsid w:val="00B533AC"/>
    <w:rsid w:val="00B535B2"/>
    <w:rsid w:val="00B5448A"/>
    <w:rsid w:val="00B54598"/>
    <w:rsid w:val="00B54AB9"/>
    <w:rsid w:val="00B5596A"/>
    <w:rsid w:val="00B56BF9"/>
    <w:rsid w:val="00B57466"/>
    <w:rsid w:val="00B62AD2"/>
    <w:rsid w:val="00B63E91"/>
    <w:rsid w:val="00B63EF4"/>
    <w:rsid w:val="00B74A63"/>
    <w:rsid w:val="00B82400"/>
    <w:rsid w:val="00B85F7E"/>
    <w:rsid w:val="00B945FC"/>
    <w:rsid w:val="00B95F72"/>
    <w:rsid w:val="00B963EE"/>
    <w:rsid w:val="00BA147E"/>
    <w:rsid w:val="00BA1DEF"/>
    <w:rsid w:val="00BA1E9D"/>
    <w:rsid w:val="00BA1FEF"/>
    <w:rsid w:val="00BA27FB"/>
    <w:rsid w:val="00BA46AD"/>
    <w:rsid w:val="00BA6EB4"/>
    <w:rsid w:val="00BB0A57"/>
    <w:rsid w:val="00BB1E91"/>
    <w:rsid w:val="00BB3FC6"/>
    <w:rsid w:val="00BB48C0"/>
    <w:rsid w:val="00BB4F30"/>
    <w:rsid w:val="00BB6DFB"/>
    <w:rsid w:val="00BC2A8E"/>
    <w:rsid w:val="00BC318E"/>
    <w:rsid w:val="00BC4D1E"/>
    <w:rsid w:val="00BC4D31"/>
    <w:rsid w:val="00BC7974"/>
    <w:rsid w:val="00BD08D2"/>
    <w:rsid w:val="00BD2ED1"/>
    <w:rsid w:val="00BD364A"/>
    <w:rsid w:val="00BD49D4"/>
    <w:rsid w:val="00BD57B5"/>
    <w:rsid w:val="00BE1623"/>
    <w:rsid w:val="00BE187D"/>
    <w:rsid w:val="00BE3B75"/>
    <w:rsid w:val="00BE53BB"/>
    <w:rsid w:val="00BF1D04"/>
    <w:rsid w:val="00BF28FD"/>
    <w:rsid w:val="00BF613A"/>
    <w:rsid w:val="00BF61B0"/>
    <w:rsid w:val="00C00A2A"/>
    <w:rsid w:val="00C00BAC"/>
    <w:rsid w:val="00C041DC"/>
    <w:rsid w:val="00C05822"/>
    <w:rsid w:val="00C06FF6"/>
    <w:rsid w:val="00C163C5"/>
    <w:rsid w:val="00C255E6"/>
    <w:rsid w:val="00C3077D"/>
    <w:rsid w:val="00C34EAF"/>
    <w:rsid w:val="00C36329"/>
    <w:rsid w:val="00C40894"/>
    <w:rsid w:val="00C44B19"/>
    <w:rsid w:val="00C47E33"/>
    <w:rsid w:val="00C5249E"/>
    <w:rsid w:val="00C52526"/>
    <w:rsid w:val="00C564D6"/>
    <w:rsid w:val="00C64A99"/>
    <w:rsid w:val="00C66231"/>
    <w:rsid w:val="00C70628"/>
    <w:rsid w:val="00C72D8F"/>
    <w:rsid w:val="00C73A4E"/>
    <w:rsid w:val="00C77281"/>
    <w:rsid w:val="00C77BC5"/>
    <w:rsid w:val="00C803F6"/>
    <w:rsid w:val="00C81252"/>
    <w:rsid w:val="00C818C6"/>
    <w:rsid w:val="00C833E6"/>
    <w:rsid w:val="00C8437E"/>
    <w:rsid w:val="00C8473C"/>
    <w:rsid w:val="00C855EF"/>
    <w:rsid w:val="00C85FC2"/>
    <w:rsid w:val="00C87E63"/>
    <w:rsid w:val="00C91682"/>
    <w:rsid w:val="00C96A33"/>
    <w:rsid w:val="00CA4907"/>
    <w:rsid w:val="00CA5597"/>
    <w:rsid w:val="00CB350B"/>
    <w:rsid w:val="00CB4196"/>
    <w:rsid w:val="00CB4E86"/>
    <w:rsid w:val="00CB57E9"/>
    <w:rsid w:val="00CC0B1A"/>
    <w:rsid w:val="00CC48B5"/>
    <w:rsid w:val="00CC74B4"/>
    <w:rsid w:val="00CD12A0"/>
    <w:rsid w:val="00CD15CD"/>
    <w:rsid w:val="00CD3364"/>
    <w:rsid w:val="00CF3C98"/>
    <w:rsid w:val="00CF7699"/>
    <w:rsid w:val="00D0120C"/>
    <w:rsid w:val="00D03BE1"/>
    <w:rsid w:val="00D05984"/>
    <w:rsid w:val="00D05EE1"/>
    <w:rsid w:val="00D1018C"/>
    <w:rsid w:val="00D1235B"/>
    <w:rsid w:val="00D13136"/>
    <w:rsid w:val="00D139A3"/>
    <w:rsid w:val="00D142B5"/>
    <w:rsid w:val="00D16BAF"/>
    <w:rsid w:val="00D173AF"/>
    <w:rsid w:val="00D20669"/>
    <w:rsid w:val="00D21651"/>
    <w:rsid w:val="00D27E17"/>
    <w:rsid w:val="00D37025"/>
    <w:rsid w:val="00D4183D"/>
    <w:rsid w:val="00D432B4"/>
    <w:rsid w:val="00D44D20"/>
    <w:rsid w:val="00D44EA6"/>
    <w:rsid w:val="00D47431"/>
    <w:rsid w:val="00D50AC2"/>
    <w:rsid w:val="00D5299B"/>
    <w:rsid w:val="00D53AEC"/>
    <w:rsid w:val="00D5515A"/>
    <w:rsid w:val="00D55938"/>
    <w:rsid w:val="00D57954"/>
    <w:rsid w:val="00D67F22"/>
    <w:rsid w:val="00D70496"/>
    <w:rsid w:val="00D720D4"/>
    <w:rsid w:val="00D7246A"/>
    <w:rsid w:val="00D73805"/>
    <w:rsid w:val="00D77791"/>
    <w:rsid w:val="00D80F74"/>
    <w:rsid w:val="00D859D7"/>
    <w:rsid w:val="00D87924"/>
    <w:rsid w:val="00D8795F"/>
    <w:rsid w:val="00D90D23"/>
    <w:rsid w:val="00D925B4"/>
    <w:rsid w:val="00D92EE4"/>
    <w:rsid w:val="00D95260"/>
    <w:rsid w:val="00D970AC"/>
    <w:rsid w:val="00DA044A"/>
    <w:rsid w:val="00DA1ADF"/>
    <w:rsid w:val="00DA223A"/>
    <w:rsid w:val="00DA2FCF"/>
    <w:rsid w:val="00DA4176"/>
    <w:rsid w:val="00DB3231"/>
    <w:rsid w:val="00DB44EE"/>
    <w:rsid w:val="00DB598C"/>
    <w:rsid w:val="00DC45B5"/>
    <w:rsid w:val="00DD19B5"/>
    <w:rsid w:val="00DD28FC"/>
    <w:rsid w:val="00DD5D2A"/>
    <w:rsid w:val="00DE0540"/>
    <w:rsid w:val="00DE2240"/>
    <w:rsid w:val="00DE234F"/>
    <w:rsid w:val="00DE2664"/>
    <w:rsid w:val="00DE2F71"/>
    <w:rsid w:val="00DE3D4D"/>
    <w:rsid w:val="00DE4E39"/>
    <w:rsid w:val="00DE55D1"/>
    <w:rsid w:val="00DE5C23"/>
    <w:rsid w:val="00DE6B42"/>
    <w:rsid w:val="00DE6BDE"/>
    <w:rsid w:val="00DE788D"/>
    <w:rsid w:val="00DF1526"/>
    <w:rsid w:val="00DF20CB"/>
    <w:rsid w:val="00DF5A80"/>
    <w:rsid w:val="00DF5B54"/>
    <w:rsid w:val="00DF6AB0"/>
    <w:rsid w:val="00DF7140"/>
    <w:rsid w:val="00E00114"/>
    <w:rsid w:val="00E02268"/>
    <w:rsid w:val="00E0561E"/>
    <w:rsid w:val="00E10FE7"/>
    <w:rsid w:val="00E13B14"/>
    <w:rsid w:val="00E16453"/>
    <w:rsid w:val="00E2199E"/>
    <w:rsid w:val="00E22657"/>
    <w:rsid w:val="00E277E2"/>
    <w:rsid w:val="00E31A04"/>
    <w:rsid w:val="00E3369B"/>
    <w:rsid w:val="00E34A8F"/>
    <w:rsid w:val="00E35C32"/>
    <w:rsid w:val="00E37449"/>
    <w:rsid w:val="00E379D3"/>
    <w:rsid w:val="00E444C7"/>
    <w:rsid w:val="00E44794"/>
    <w:rsid w:val="00E46C28"/>
    <w:rsid w:val="00E47160"/>
    <w:rsid w:val="00E47AE4"/>
    <w:rsid w:val="00E47EB0"/>
    <w:rsid w:val="00E51E25"/>
    <w:rsid w:val="00E52D23"/>
    <w:rsid w:val="00E602A8"/>
    <w:rsid w:val="00E61BF4"/>
    <w:rsid w:val="00E635BB"/>
    <w:rsid w:val="00E660FC"/>
    <w:rsid w:val="00E70A50"/>
    <w:rsid w:val="00E70D71"/>
    <w:rsid w:val="00E723F6"/>
    <w:rsid w:val="00E73E69"/>
    <w:rsid w:val="00E759DE"/>
    <w:rsid w:val="00E77668"/>
    <w:rsid w:val="00E81CD4"/>
    <w:rsid w:val="00E82648"/>
    <w:rsid w:val="00E832AB"/>
    <w:rsid w:val="00E93D60"/>
    <w:rsid w:val="00E9689B"/>
    <w:rsid w:val="00E974B4"/>
    <w:rsid w:val="00E97698"/>
    <w:rsid w:val="00EA4171"/>
    <w:rsid w:val="00EA486A"/>
    <w:rsid w:val="00EA576C"/>
    <w:rsid w:val="00EB12BB"/>
    <w:rsid w:val="00EB73B7"/>
    <w:rsid w:val="00EC3BC5"/>
    <w:rsid w:val="00EC633B"/>
    <w:rsid w:val="00ED3A48"/>
    <w:rsid w:val="00ED562F"/>
    <w:rsid w:val="00ED676C"/>
    <w:rsid w:val="00EE100E"/>
    <w:rsid w:val="00EE31DE"/>
    <w:rsid w:val="00EF021E"/>
    <w:rsid w:val="00EF0272"/>
    <w:rsid w:val="00EF0B55"/>
    <w:rsid w:val="00EF125C"/>
    <w:rsid w:val="00EF2425"/>
    <w:rsid w:val="00EF2C0A"/>
    <w:rsid w:val="00EF70F9"/>
    <w:rsid w:val="00F071DE"/>
    <w:rsid w:val="00F0720B"/>
    <w:rsid w:val="00F126A9"/>
    <w:rsid w:val="00F15044"/>
    <w:rsid w:val="00F1590F"/>
    <w:rsid w:val="00F20FEF"/>
    <w:rsid w:val="00F24258"/>
    <w:rsid w:val="00F30695"/>
    <w:rsid w:val="00F30F05"/>
    <w:rsid w:val="00F31FEE"/>
    <w:rsid w:val="00F32A5A"/>
    <w:rsid w:val="00F33179"/>
    <w:rsid w:val="00F331B9"/>
    <w:rsid w:val="00F33602"/>
    <w:rsid w:val="00F34D1C"/>
    <w:rsid w:val="00F3537F"/>
    <w:rsid w:val="00F35A0B"/>
    <w:rsid w:val="00F36DDB"/>
    <w:rsid w:val="00F40033"/>
    <w:rsid w:val="00F412B3"/>
    <w:rsid w:val="00F41FE6"/>
    <w:rsid w:val="00F42571"/>
    <w:rsid w:val="00F4372F"/>
    <w:rsid w:val="00F4433C"/>
    <w:rsid w:val="00F4488B"/>
    <w:rsid w:val="00F44F83"/>
    <w:rsid w:val="00F54403"/>
    <w:rsid w:val="00F603EC"/>
    <w:rsid w:val="00F6097D"/>
    <w:rsid w:val="00F67E24"/>
    <w:rsid w:val="00F72631"/>
    <w:rsid w:val="00F77FF6"/>
    <w:rsid w:val="00F80280"/>
    <w:rsid w:val="00F8048B"/>
    <w:rsid w:val="00F85B99"/>
    <w:rsid w:val="00F90343"/>
    <w:rsid w:val="00F90BB9"/>
    <w:rsid w:val="00F91172"/>
    <w:rsid w:val="00F92B16"/>
    <w:rsid w:val="00F9492C"/>
    <w:rsid w:val="00F94D79"/>
    <w:rsid w:val="00F96943"/>
    <w:rsid w:val="00F975B7"/>
    <w:rsid w:val="00FA19CB"/>
    <w:rsid w:val="00FA2780"/>
    <w:rsid w:val="00FA2837"/>
    <w:rsid w:val="00FA4AA2"/>
    <w:rsid w:val="00FA7598"/>
    <w:rsid w:val="00FB0330"/>
    <w:rsid w:val="00FB3241"/>
    <w:rsid w:val="00FB42CD"/>
    <w:rsid w:val="00FB7564"/>
    <w:rsid w:val="00FC0497"/>
    <w:rsid w:val="00FC06C4"/>
    <w:rsid w:val="00FC2CDB"/>
    <w:rsid w:val="00FC3A8A"/>
    <w:rsid w:val="00FC5699"/>
    <w:rsid w:val="00FD18AF"/>
    <w:rsid w:val="00FD2EBA"/>
    <w:rsid w:val="00FD3305"/>
    <w:rsid w:val="00FD3EDF"/>
    <w:rsid w:val="00FD644F"/>
    <w:rsid w:val="00FE0DC0"/>
    <w:rsid w:val="00FE490A"/>
    <w:rsid w:val="00FE4FD3"/>
    <w:rsid w:val="00FE749F"/>
    <w:rsid w:val="00FF1936"/>
    <w:rsid w:val="00FF32E2"/>
    <w:rsid w:val="00FF3D39"/>
    <w:rsid w:val="00FF4A1E"/>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D3A208"/>
  <w15:docId w15:val="{3F66900C-7C18-4D1C-90CE-8EF220DCF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C66FD"/>
    <w:rPr>
      <w:rFonts w:ascii="Times New Roman" w:eastAsia="Times New Roman" w:hAnsi="Times New Roman" w:cs="Times New Roman"/>
    </w:rPr>
  </w:style>
  <w:style w:type="paragraph" w:styleId="Heading1">
    <w:name w:val="heading 1"/>
    <w:basedOn w:val="Normal"/>
    <w:link w:val="Heading1Char"/>
    <w:uiPriority w:val="1"/>
    <w:qFormat/>
    <w:pPr>
      <w:spacing w:before="71"/>
      <w:ind w:right="653"/>
      <w:jc w:val="center"/>
      <w:outlineLvl w:val="0"/>
    </w:pPr>
    <w:rPr>
      <w:rFonts w:ascii="Arial" w:eastAsia="Arial" w:hAnsi="Arial" w:cs="Arial"/>
      <w:b/>
      <w:bCs/>
      <w:sz w:val="32"/>
      <w:szCs w:val="32"/>
    </w:rPr>
  </w:style>
  <w:style w:type="paragraph" w:styleId="Heading2">
    <w:name w:val="heading 2"/>
    <w:basedOn w:val="Normal"/>
    <w:link w:val="Heading2Char"/>
    <w:uiPriority w:val="1"/>
    <w:qFormat/>
    <w:pPr>
      <w:ind w:left="278"/>
      <w:jc w:val="center"/>
      <w:outlineLvl w:val="1"/>
    </w:pPr>
    <w:rPr>
      <w:b/>
      <w:bCs/>
      <w:sz w:val="28"/>
      <w:szCs w:val="28"/>
    </w:rPr>
  </w:style>
  <w:style w:type="paragraph" w:styleId="Heading3">
    <w:name w:val="heading 3"/>
    <w:basedOn w:val="Normal"/>
    <w:link w:val="Heading3Char"/>
    <w:uiPriority w:val="1"/>
    <w:qFormat/>
    <w:pPr>
      <w:outlineLvl w:val="2"/>
    </w:pPr>
    <w:rPr>
      <w:b/>
      <w:bCs/>
      <w:i/>
      <w:iCs/>
      <w:sz w:val="28"/>
      <w:szCs w:val="28"/>
    </w:rPr>
  </w:style>
  <w:style w:type="paragraph" w:styleId="Heading4">
    <w:name w:val="heading 4"/>
    <w:basedOn w:val="Normal"/>
    <w:link w:val="Heading4Char"/>
    <w:uiPriority w:val="1"/>
    <w:qFormat/>
    <w:pPr>
      <w:ind w:left="571"/>
      <w:outlineLvl w:val="3"/>
    </w:pPr>
    <w:rPr>
      <w:b/>
      <w:bCs/>
      <w:sz w:val="24"/>
      <w:szCs w:val="24"/>
    </w:rPr>
  </w:style>
  <w:style w:type="paragraph" w:styleId="Heading5">
    <w:name w:val="heading 5"/>
    <w:basedOn w:val="Normal"/>
    <w:link w:val="Heading5Char"/>
    <w:uiPriority w:val="1"/>
    <w:qFormat/>
    <w:pPr>
      <w:ind w:left="252"/>
      <w:outlineLvl w:val="4"/>
    </w:pPr>
    <w:rPr>
      <w:i/>
      <w:iCs/>
      <w:sz w:val="24"/>
      <w:szCs w:val="24"/>
    </w:rPr>
  </w:style>
  <w:style w:type="paragraph" w:styleId="Heading6">
    <w:name w:val="heading 6"/>
    <w:basedOn w:val="Normal"/>
    <w:link w:val="Heading6Char"/>
    <w:uiPriority w:val="1"/>
    <w:qFormat/>
    <w:pPr>
      <w:ind w:left="739"/>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link w:val="TitleChar"/>
    <w:uiPriority w:val="1"/>
    <w:qFormat/>
    <w:pPr>
      <w:ind w:left="200" w:right="658"/>
      <w:jc w:val="center"/>
    </w:pPr>
    <w:rPr>
      <w:rFonts w:ascii="Arial" w:eastAsia="Arial" w:hAnsi="Arial" w:cs="Arial"/>
      <w:b/>
      <w:bCs/>
      <w:sz w:val="46"/>
      <w:szCs w:val="46"/>
    </w:rPr>
  </w:style>
  <w:style w:type="paragraph" w:styleId="ListParagraph">
    <w:name w:val="List Paragraph"/>
    <w:aliases w:val="List Paragraph (numbered (a)),Normal 2,Akapit z listą BS,Bullet1,Bullets,Citation List,Ha,List Paragraph1,List_Paragraph,Liste 1,Main numbered paragraph,Multilevel para_II,NUMBERED PARAGRAPH,Numbered List Paragraph,NumberedParas,Reference"/>
    <w:basedOn w:val="Normal"/>
    <w:link w:val="ListParagraphChar"/>
    <w:uiPriority w:val="1"/>
    <w:qFormat/>
    <w:pPr>
      <w:ind w:left="660" w:hanging="360"/>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D19B5"/>
    <w:rPr>
      <w:sz w:val="16"/>
      <w:szCs w:val="16"/>
    </w:rPr>
  </w:style>
  <w:style w:type="paragraph" w:styleId="CommentText">
    <w:name w:val="annotation text"/>
    <w:basedOn w:val="Normal"/>
    <w:link w:val="CommentTextChar"/>
    <w:uiPriority w:val="99"/>
    <w:semiHidden/>
    <w:unhideWhenUsed/>
    <w:rsid w:val="00DD19B5"/>
    <w:rPr>
      <w:sz w:val="20"/>
      <w:szCs w:val="20"/>
    </w:rPr>
  </w:style>
  <w:style w:type="character" w:customStyle="1" w:styleId="CommentTextChar">
    <w:name w:val="Comment Text Char"/>
    <w:basedOn w:val="DefaultParagraphFont"/>
    <w:link w:val="CommentText"/>
    <w:uiPriority w:val="99"/>
    <w:semiHidden/>
    <w:rsid w:val="00DD19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D19B5"/>
    <w:rPr>
      <w:b/>
      <w:bCs/>
    </w:rPr>
  </w:style>
  <w:style w:type="character" w:customStyle="1" w:styleId="CommentSubjectChar">
    <w:name w:val="Comment Subject Char"/>
    <w:basedOn w:val="CommentTextChar"/>
    <w:link w:val="CommentSubject"/>
    <w:uiPriority w:val="99"/>
    <w:semiHidden/>
    <w:rsid w:val="00DD19B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D19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19B5"/>
    <w:rPr>
      <w:rFonts w:ascii="Segoe UI" w:eastAsia="Times New Roman" w:hAnsi="Segoe UI" w:cs="Segoe UI"/>
      <w:sz w:val="18"/>
      <w:szCs w:val="18"/>
    </w:rPr>
  </w:style>
  <w:style w:type="character" w:customStyle="1" w:styleId="ListParagraphChar">
    <w:name w:val="List Paragraph Char"/>
    <w:aliases w:val="List Paragraph (numbered (a)) Char,Normal 2 Char,Akapit z listą BS Char,Bullet1 Char,Bullets Char,Citation List Char,Ha Char,List Paragraph1 Char,List_Paragraph Char,Liste 1 Char,Main numbered paragraph Char,Multilevel para_II Char"/>
    <w:link w:val="ListParagraph"/>
    <w:uiPriority w:val="1"/>
    <w:qFormat/>
    <w:rsid w:val="00AA71E6"/>
    <w:rPr>
      <w:rFonts w:ascii="Times New Roman" w:eastAsia="Times New Roman" w:hAnsi="Times New Roman" w:cs="Times New Roman"/>
    </w:rPr>
  </w:style>
  <w:style w:type="character" w:customStyle="1" w:styleId="BodyTextChar">
    <w:name w:val="Body Text Char"/>
    <w:basedOn w:val="DefaultParagraphFont"/>
    <w:link w:val="BodyText"/>
    <w:uiPriority w:val="1"/>
    <w:rsid w:val="002046A6"/>
    <w:rPr>
      <w:rFonts w:ascii="Times New Roman" w:eastAsia="Times New Roman" w:hAnsi="Times New Roman" w:cs="Times New Roman"/>
    </w:rPr>
  </w:style>
  <w:style w:type="paragraph" w:styleId="NormalWeb">
    <w:name w:val="Normal (Web)"/>
    <w:basedOn w:val="Normal"/>
    <w:uiPriority w:val="99"/>
    <w:unhideWhenUsed/>
    <w:rsid w:val="00931B82"/>
    <w:pPr>
      <w:widowControl/>
      <w:autoSpaceDE/>
      <w:autoSpaceDN/>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3D3549"/>
    <w:pPr>
      <w:tabs>
        <w:tab w:val="center" w:pos="4680"/>
        <w:tab w:val="right" w:pos="9360"/>
      </w:tabs>
    </w:pPr>
  </w:style>
  <w:style w:type="character" w:customStyle="1" w:styleId="HeaderChar">
    <w:name w:val="Header Char"/>
    <w:basedOn w:val="DefaultParagraphFont"/>
    <w:link w:val="Header"/>
    <w:uiPriority w:val="99"/>
    <w:rsid w:val="003D3549"/>
    <w:rPr>
      <w:rFonts w:ascii="Times New Roman" w:eastAsia="Times New Roman" w:hAnsi="Times New Roman" w:cs="Times New Roman"/>
    </w:rPr>
  </w:style>
  <w:style w:type="paragraph" w:styleId="Footer">
    <w:name w:val="footer"/>
    <w:basedOn w:val="Normal"/>
    <w:link w:val="FooterChar"/>
    <w:uiPriority w:val="99"/>
    <w:unhideWhenUsed/>
    <w:rsid w:val="003D3549"/>
    <w:pPr>
      <w:tabs>
        <w:tab w:val="center" w:pos="4680"/>
        <w:tab w:val="right" w:pos="9360"/>
      </w:tabs>
    </w:pPr>
  </w:style>
  <w:style w:type="character" w:customStyle="1" w:styleId="FooterChar">
    <w:name w:val="Footer Char"/>
    <w:basedOn w:val="DefaultParagraphFont"/>
    <w:link w:val="Footer"/>
    <w:uiPriority w:val="99"/>
    <w:rsid w:val="003D3549"/>
    <w:rPr>
      <w:rFonts w:ascii="Times New Roman" w:eastAsia="Times New Roman" w:hAnsi="Times New Roman" w:cs="Times New Roman"/>
    </w:rPr>
  </w:style>
  <w:style w:type="character" w:styleId="Strong">
    <w:name w:val="Strong"/>
    <w:basedOn w:val="DefaultParagraphFont"/>
    <w:uiPriority w:val="22"/>
    <w:qFormat/>
    <w:rsid w:val="004C293E"/>
    <w:rPr>
      <w:b/>
      <w:bCs/>
    </w:rPr>
  </w:style>
  <w:style w:type="paragraph" w:styleId="FootnoteText">
    <w:name w:val="footnote text"/>
    <w:basedOn w:val="Normal"/>
    <w:link w:val="FootnoteTextChar"/>
    <w:uiPriority w:val="99"/>
    <w:semiHidden/>
    <w:unhideWhenUsed/>
    <w:rsid w:val="006409A0"/>
    <w:rPr>
      <w:sz w:val="20"/>
      <w:szCs w:val="20"/>
    </w:rPr>
  </w:style>
  <w:style w:type="character" w:customStyle="1" w:styleId="FootnoteTextChar">
    <w:name w:val="Footnote Text Char"/>
    <w:basedOn w:val="DefaultParagraphFont"/>
    <w:link w:val="FootnoteText"/>
    <w:uiPriority w:val="99"/>
    <w:semiHidden/>
    <w:rsid w:val="006409A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409A0"/>
    <w:rPr>
      <w:vertAlign w:val="superscript"/>
    </w:rPr>
  </w:style>
  <w:style w:type="character" w:customStyle="1" w:styleId="Heading1Char">
    <w:name w:val="Heading 1 Char"/>
    <w:basedOn w:val="DefaultParagraphFont"/>
    <w:link w:val="Heading1"/>
    <w:uiPriority w:val="1"/>
    <w:rsid w:val="00F412B3"/>
    <w:rPr>
      <w:rFonts w:ascii="Arial" w:eastAsia="Arial" w:hAnsi="Arial" w:cs="Arial"/>
      <w:b/>
      <w:bCs/>
      <w:sz w:val="32"/>
      <w:szCs w:val="32"/>
    </w:rPr>
  </w:style>
  <w:style w:type="character" w:customStyle="1" w:styleId="Heading2Char">
    <w:name w:val="Heading 2 Char"/>
    <w:basedOn w:val="DefaultParagraphFont"/>
    <w:link w:val="Heading2"/>
    <w:uiPriority w:val="1"/>
    <w:rsid w:val="00F412B3"/>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1"/>
    <w:rsid w:val="00F412B3"/>
    <w:rPr>
      <w:rFonts w:ascii="Times New Roman" w:eastAsia="Times New Roman" w:hAnsi="Times New Roman" w:cs="Times New Roman"/>
      <w:b/>
      <w:bCs/>
      <w:i/>
      <w:iCs/>
      <w:sz w:val="28"/>
      <w:szCs w:val="28"/>
    </w:rPr>
  </w:style>
  <w:style w:type="character" w:customStyle="1" w:styleId="Heading4Char">
    <w:name w:val="Heading 4 Char"/>
    <w:basedOn w:val="DefaultParagraphFont"/>
    <w:link w:val="Heading4"/>
    <w:uiPriority w:val="1"/>
    <w:rsid w:val="00F412B3"/>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F412B3"/>
    <w:rPr>
      <w:rFonts w:ascii="Times New Roman" w:eastAsia="Times New Roman" w:hAnsi="Times New Roman" w:cs="Times New Roman"/>
      <w:i/>
      <w:iCs/>
      <w:sz w:val="24"/>
      <w:szCs w:val="24"/>
    </w:rPr>
  </w:style>
  <w:style w:type="character" w:customStyle="1" w:styleId="Heading6Char">
    <w:name w:val="Heading 6 Char"/>
    <w:basedOn w:val="DefaultParagraphFont"/>
    <w:link w:val="Heading6"/>
    <w:uiPriority w:val="1"/>
    <w:rsid w:val="00F412B3"/>
    <w:rPr>
      <w:rFonts w:ascii="Times New Roman" w:eastAsia="Times New Roman" w:hAnsi="Times New Roman" w:cs="Times New Roman"/>
      <w:b/>
      <w:bCs/>
    </w:rPr>
  </w:style>
  <w:style w:type="character" w:customStyle="1" w:styleId="TitleChar">
    <w:name w:val="Title Char"/>
    <w:basedOn w:val="DefaultParagraphFont"/>
    <w:link w:val="Title"/>
    <w:uiPriority w:val="1"/>
    <w:rsid w:val="00F412B3"/>
    <w:rPr>
      <w:rFonts w:ascii="Arial" w:eastAsia="Arial" w:hAnsi="Arial" w:cs="Arial"/>
      <w:b/>
      <w:bCs/>
      <w:sz w:val="46"/>
      <w:szCs w:val="46"/>
    </w:rPr>
  </w:style>
  <w:style w:type="table" w:styleId="TableGrid">
    <w:name w:val="Table Grid"/>
    <w:basedOn w:val="TableNormal"/>
    <w:uiPriority w:val="59"/>
    <w:rsid w:val="00F412B3"/>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12B3"/>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F412B3"/>
    <w:rPr>
      <w:color w:val="0000FF" w:themeColor="hyperlink"/>
      <w:u w:val="single"/>
    </w:rPr>
  </w:style>
  <w:style w:type="character" w:customStyle="1" w:styleId="UnresolvedMention">
    <w:name w:val="Unresolved Mention"/>
    <w:basedOn w:val="DefaultParagraphFont"/>
    <w:uiPriority w:val="99"/>
    <w:semiHidden/>
    <w:unhideWhenUsed/>
    <w:rsid w:val="00F412B3"/>
    <w:rPr>
      <w:color w:val="605E5C"/>
      <w:shd w:val="clear" w:color="auto" w:fill="E1DFDD"/>
    </w:rPr>
  </w:style>
  <w:style w:type="character" w:styleId="FollowedHyperlink">
    <w:name w:val="FollowedHyperlink"/>
    <w:basedOn w:val="DefaultParagraphFont"/>
    <w:uiPriority w:val="99"/>
    <w:semiHidden/>
    <w:unhideWhenUsed/>
    <w:rsid w:val="002C6D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3072130">
      <w:bodyDiv w:val="1"/>
      <w:marLeft w:val="0"/>
      <w:marRight w:val="0"/>
      <w:marTop w:val="0"/>
      <w:marBottom w:val="0"/>
      <w:divBdr>
        <w:top w:val="none" w:sz="0" w:space="0" w:color="auto"/>
        <w:left w:val="none" w:sz="0" w:space="0" w:color="auto"/>
        <w:bottom w:val="none" w:sz="0" w:space="0" w:color="auto"/>
        <w:right w:val="none" w:sz="0" w:space="0" w:color="auto"/>
      </w:divBdr>
    </w:div>
    <w:div w:id="722557136">
      <w:bodyDiv w:val="1"/>
      <w:marLeft w:val="0"/>
      <w:marRight w:val="0"/>
      <w:marTop w:val="0"/>
      <w:marBottom w:val="0"/>
      <w:divBdr>
        <w:top w:val="none" w:sz="0" w:space="0" w:color="auto"/>
        <w:left w:val="none" w:sz="0" w:space="0" w:color="auto"/>
        <w:bottom w:val="none" w:sz="0" w:space="0" w:color="auto"/>
        <w:right w:val="none" w:sz="0" w:space="0" w:color="auto"/>
      </w:divBdr>
    </w:div>
    <w:div w:id="732893786">
      <w:bodyDiv w:val="1"/>
      <w:marLeft w:val="0"/>
      <w:marRight w:val="0"/>
      <w:marTop w:val="0"/>
      <w:marBottom w:val="0"/>
      <w:divBdr>
        <w:top w:val="none" w:sz="0" w:space="0" w:color="auto"/>
        <w:left w:val="none" w:sz="0" w:space="0" w:color="auto"/>
        <w:bottom w:val="none" w:sz="0" w:space="0" w:color="auto"/>
        <w:right w:val="none" w:sz="0" w:space="0" w:color="auto"/>
      </w:divBdr>
    </w:div>
    <w:div w:id="848759390">
      <w:bodyDiv w:val="1"/>
      <w:marLeft w:val="0"/>
      <w:marRight w:val="0"/>
      <w:marTop w:val="0"/>
      <w:marBottom w:val="0"/>
      <w:divBdr>
        <w:top w:val="none" w:sz="0" w:space="0" w:color="auto"/>
        <w:left w:val="none" w:sz="0" w:space="0" w:color="auto"/>
        <w:bottom w:val="none" w:sz="0" w:space="0" w:color="auto"/>
        <w:right w:val="none" w:sz="0" w:space="0" w:color="auto"/>
      </w:divBdr>
    </w:div>
    <w:div w:id="872114949">
      <w:bodyDiv w:val="1"/>
      <w:marLeft w:val="0"/>
      <w:marRight w:val="0"/>
      <w:marTop w:val="0"/>
      <w:marBottom w:val="0"/>
      <w:divBdr>
        <w:top w:val="none" w:sz="0" w:space="0" w:color="auto"/>
        <w:left w:val="none" w:sz="0" w:space="0" w:color="auto"/>
        <w:bottom w:val="none" w:sz="0" w:space="0" w:color="auto"/>
        <w:right w:val="none" w:sz="0" w:space="0" w:color="auto"/>
      </w:divBdr>
      <w:divsChild>
        <w:div w:id="1441680661">
          <w:marLeft w:val="547"/>
          <w:marRight w:val="0"/>
          <w:marTop w:val="0"/>
          <w:marBottom w:val="0"/>
          <w:divBdr>
            <w:top w:val="none" w:sz="0" w:space="0" w:color="auto"/>
            <w:left w:val="none" w:sz="0" w:space="0" w:color="auto"/>
            <w:bottom w:val="none" w:sz="0" w:space="0" w:color="auto"/>
            <w:right w:val="none" w:sz="0" w:space="0" w:color="auto"/>
          </w:divBdr>
        </w:div>
      </w:divsChild>
    </w:div>
    <w:div w:id="1138641688">
      <w:bodyDiv w:val="1"/>
      <w:marLeft w:val="0"/>
      <w:marRight w:val="0"/>
      <w:marTop w:val="0"/>
      <w:marBottom w:val="0"/>
      <w:divBdr>
        <w:top w:val="none" w:sz="0" w:space="0" w:color="auto"/>
        <w:left w:val="none" w:sz="0" w:space="0" w:color="auto"/>
        <w:bottom w:val="none" w:sz="0" w:space="0" w:color="auto"/>
        <w:right w:val="none" w:sz="0" w:space="0" w:color="auto"/>
      </w:divBdr>
    </w:div>
    <w:div w:id="1745566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ailable@https://ibas.finance.gov.bd/ibas/HelpDocuments/OldToNewEconomic.pdf" TargetMode="External"/><Relationship Id="rId13" Type="http://schemas.openxmlformats.org/officeDocument/2006/relationships/hyperlink" Target="http://www.ganttchart.com"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vailable@https://ibas.finance.gov.bd/ibas/HelpDocuments/OldToNewEconomic.pdf%20v=763"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available@https://ibas.finance.gov.bd/ibas/HelpDocuments/OldToNewEconomic.pdf%20v=763"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available@https://ibas.finance.gov.bd/ibas/HelpDocuments/OldToNewEconomic.pdf%20v=763" TargetMode="External"/><Relationship Id="rId14" Type="http://schemas.openxmlformats.org/officeDocument/2006/relationships/hyperlink" Target="http://www.vertex42.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8F410-36E2-43FA-965B-59C24B54E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7276</Words>
  <Characters>4147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inal Version; October 13, 2024</vt:lpstr>
    </vt:vector>
  </TitlesOfParts>
  <Company/>
  <LinksUpToDate>false</LinksUpToDate>
  <CharactersWithSpaces>48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Version; October 13, 2024</dc:title>
  <dc:creator>Dr. M. A. H. Akhand;Dr. M. Mozahar Ali</dc:creator>
  <cp:lastModifiedBy>Microsoft account</cp:lastModifiedBy>
  <cp:revision>2</cp:revision>
  <cp:lastPrinted>2025-08-18T10:29:00Z</cp:lastPrinted>
  <dcterms:created xsi:type="dcterms:W3CDTF">2026-02-01T09:58:00Z</dcterms:created>
  <dcterms:modified xsi:type="dcterms:W3CDTF">2026-02-0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6-22T00:00:00Z</vt:filetime>
  </property>
  <property fmtid="{D5CDD505-2E9C-101B-9397-08002B2CF9AE}" pid="3" name="Creator">
    <vt:lpwstr>Microsoft® Word 2013</vt:lpwstr>
  </property>
  <property fmtid="{D5CDD505-2E9C-101B-9397-08002B2CF9AE}" pid="4" name="LastSaved">
    <vt:filetime>2024-06-28T00:00:00Z</vt:filetime>
  </property>
  <property fmtid="{D5CDD505-2E9C-101B-9397-08002B2CF9AE}" pid="5" name="Producer">
    <vt:lpwstr>Microsoft® Word 2013</vt:lpwstr>
  </property>
  <property fmtid="{D5CDD505-2E9C-101B-9397-08002B2CF9AE}" pid="6" name="GrammarlyDocumentId">
    <vt:lpwstr>90bb8d9e23a202f39d3fcd4765ade9f9c797ec7ceb36965ec9c15604db921b62</vt:lpwstr>
  </property>
</Properties>
</file>